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C7D7E" w14:textId="77777777" w:rsidR="008C1DEC" w:rsidRDefault="008C1DEC" w:rsidP="00254BD7">
      <w:pPr>
        <w:jc w:val="center"/>
        <w:rPr>
          <w:szCs w:val="26"/>
        </w:rPr>
      </w:pPr>
    </w:p>
    <w:p w14:paraId="7B970849" w14:textId="77777777" w:rsidR="008C1DEC" w:rsidRDefault="008C1DEC" w:rsidP="00254BD7">
      <w:pPr>
        <w:jc w:val="center"/>
        <w:rPr>
          <w:szCs w:val="26"/>
        </w:rPr>
      </w:pPr>
    </w:p>
    <w:p w14:paraId="6C25DD97" w14:textId="77777777" w:rsidR="00254BD7" w:rsidRPr="00254BD7" w:rsidRDefault="00871B75" w:rsidP="00E00262">
      <w:pPr>
        <w:jc w:val="center"/>
        <w:outlineLvl w:val="0"/>
        <w:rPr>
          <w:szCs w:val="26"/>
        </w:rPr>
      </w:pPr>
      <w:bookmarkStart w:id="0" w:name="_Toc216729217"/>
      <w:bookmarkStart w:id="1" w:name="_Toc216869505"/>
      <w:bookmarkStart w:id="2" w:name="_Toc217686534"/>
      <w:bookmarkStart w:id="3" w:name="_Toc217877389"/>
      <w:r>
        <w:rPr>
          <w:szCs w:val="26"/>
        </w:rPr>
        <w:t>TRƯỜNG</w:t>
      </w:r>
      <w:r w:rsidRPr="00254BD7">
        <w:rPr>
          <w:szCs w:val="26"/>
        </w:rPr>
        <w:t xml:space="preserve"> KỸ THUẬT VÀ CÔNG NGHỆ</w:t>
      </w:r>
      <w:bookmarkEnd w:id="0"/>
      <w:bookmarkEnd w:id="1"/>
      <w:bookmarkEnd w:id="2"/>
      <w:bookmarkEnd w:id="3"/>
    </w:p>
    <w:p w14:paraId="03B2DA7A" w14:textId="77777777" w:rsidR="00254BD7" w:rsidRPr="00012520" w:rsidRDefault="00871B75" w:rsidP="00E00262">
      <w:pPr>
        <w:jc w:val="center"/>
        <w:outlineLvl w:val="0"/>
        <w:rPr>
          <w:b/>
          <w:szCs w:val="26"/>
        </w:rPr>
      </w:pPr>
      <w:bookmarkStart w:id="4" w:name="_Toc216729218"/>
      <w:bookmarkStart w:id="5" w:name="_Toc216869506"/>
      <w:bookmarkStart w:id="6" w:name="_Toc217686535"/>
      <w:bookmarkStart w:id="7" w:name="_Toc217877390"/>
      <w:r>
        <w:rPr>
          <w:b/>
          <w:szCs w:val="26"/>
        </w:rPr>
        <w:t>KHOA</w:t>
      </w:r>
      <w:r w:rsidRPr="00012520">
        <w:rPr>
          <w:b/>
          <w:szCs w:val="26"/>
        </w:rPr>
        <w:t xml:space="preserve"> </w:t>
      </w:r>
      <w:r>
        <w:rPr>
          <w:b/>
          <w:szCs w:val="26"/>
        </w:rPr>
        <w:t>CÔNG NGHỆ THÔNG TIN</w:t>
      </w:r>
      <w:bookmarkEnd w:id="4"/>
      <w:bookmarkEnd w:id="5"/>
      <w:bookmarkEnd w:id="6"/>
      <w:bookmarkEnd w:id="7"/>
    </w:p>
    <w:p w14:paraId="7F742E18" w14:textId="77777777" w:rsidR="00254BD7" w:rsidRDefault="00254BD7" w:rsidP="00254BD7">
      <w:pPr>
        <w:spacing w:line="360" w:lineRule="auto"/>
        <w:jc w:val="center"/>
        <w:rPr>
          <w:szCs w:val="26"/>
        </w:rPr>
      </w:pPr>
    </w:p>
    <w:p w14:paraId="27193C44" w14:textId="77777777" w:rsidR="0093037D" w:rsidRDefault="0093037D" w:rsidP="002E4526">
      <w:pPr>
        <w:spacing w:line="360" w:lineRule="auto"/>
        <w:jc w:val="center"/>
        <w:rPr>
          <w:szCs w:val="26"/>
        </w:rPr>
      </w:pPr>
    </w:p>
    <w:p w14:paraId="0E29C5C3" w14:textId="504B70D4" w:rsidR="00254BD7" w:rsidRDefault="00D43D5F" w:rsidP="002E4526">
      <w:pPr>
        <w:spacing w:line="360" w:lineRule="auto"/>
        <w:jc w:val="center"/>
        <w:rPr>
          <w:szCs w:val="26"/>
        </w:rPr>
      </w:pPr>
      <w:r>
        <w:rPr>
          <w:b/>
          <w:noProof/>
          <w:sz w:val="48"/>
          <w:lang w:eastAsia="vi-VN"/>
        </w:rPr>
        <w:drawing>
          <wp:inline distT="0" distB="0" distL="0" distR="0" wp14:anchorId="34D486B5" wp14:editId="5DE5830D">
            <wp:extent cx="91440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73948122" w14:textId="77777777" w:rsidR="008C1DEC" w:rsidRDefault="008C1DEC" w:rsidP="008C1DEC">
      <w:pPr>
        <w:spacing w:line="360" w:lineRule="auto"/>
        <w:jc w:val="center"/>
        <w:rPr>
          <w:b/>
          <w:szCs w:val="26"/>
        </w:rPr>
      </w:pPr>
    </w:p>
    <w:p w14:paraId="232AF781" w14:textId="77777777" w:rsidR="008C1DEC" w:rsidRDefault="008C1DEC" w:rsidP="008C1DEC">
      <w:pPr>
        <w:spacing w:line="360" w:lineRule="auto"/>
        <w:jc w:val="center"/>
        <w:rPr>
          <w:b/>
          <w:szCs w:val="26"/>
        </w:rPr>
      </w:pPr>
    </w:p>
    <w:p w14:paraId="4265D6F8" w14:textId="77777777" w:rsidR="008C1DEC" w:rsidRDefault="008C1DEC" w:rsidP="008C1DEC">
      <w:pPr>
        <w:spacing w:line="360" w:lineRule="auto"/>
        <w:jc w:val="center"/>
        <w:rPr>
          <w:b/>
          <w:szCs w:val="26"/>
        </w:rPr>
      </w:pPr>
    </w:p>
    <w:p w14:paraId="57F4D065" w14:textId="77777777" w:rsidR="008C1DEC" w:rsidRDefault="00FA05A8" w:rsidP="00E00262">
      <w:pPr>
        <w:spacing w:line="360" w:lineRule="auto"/>
        <w:jc w:val="center"/>
        <w:outlineLvl w:val="0"/>
        <w:rPr>
          <w:b/>
          <w:szCs w:val="26"/>
        </w:rPr>
      </w:pPr>
      <w:bookmarkStart w:id="8" w:name="_Toc216729219"/>
      <w:bookmarkStart w:id="9" w:name="_Toc216869507"/>
      <w:bookmarkStart w:id="10" w:name="_Toc217686536"/>
      <w:bookmarkStart w:id="11" w:name="_Toc217877391"/>
      <w:r w:rsidRPr="00E94D05">
        <w:rPr>
          <w:b/>
          <w:szCs w:val="26"/>
        </w:rPr>
        <w:t xml:space="preserve">THỰC TẬP </w:t>
      </w:r>
      <w:r w:rsidR="002768F3" w:rsidRPr="00E94D05">
        <w:rPr>
          <w:b/>
          <w:szCs w:val="26"/>
        </w:rPr>
        <w:t xml:space="preserve">ĐỒ ÁN </w:t>
      </w:r>
      <w:r w:rsidR="00FD6DB9" w:rsidRPr="00E94D05">
        <w:rPr>
          <w:b/>
          <w:szCs w:val="26"/>
        </w:rPr>
        <w:t>CHUYÊN NGÀNH</w:t>
      </w:r>
      <w:bookmarkEnd w:id="8"/>
      <w:bookmarkEnd w:id="9"/>
      <w:bookmarkEnd w:id="10"/>
      <w:bookmarkEnd w:id="11"/>
    </w:p>
    <w:p w14:paraId="65EB8689"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D26320">
        <w:rPr>
          <w:b/>
          <w:szCs w:val="26"/>
        </w:rPr>
        <w:t>5</w:t>
      </w:r>
      <w:r w:rsidR="00DD3276">
        <w:rPr>
          <w:b/>
          <w:szCs w:val="26"/>
        </w:rPr>
        <w:t>-202</w:t>
      </w:r>
      <w:r w:rsidR="00D26320">
        <w:rPr>
          <w:b/>
          <w:szCs w:val="26"/>
        </w:rPr>
        <w:t>6</w:t>
      </w:r>
    </w:p>
    <w:p w14:paraId="1795196D" w14:textId="77777777" w:rsidR="00E94D05" w:rsidRDefault="00E94D05" w:rsidP="00254BD7">
      <w:pPr>
        <w:spacing w:line="360" w:lineRule="auto"/>
        <w:jc w:val="center"/>
        <w:rPr>
          <w:b/>
          <w:sz w:val="44"/>
          <w:szCs w:val="44"/>
          <w:lang w:val="vi-VN"/>
        </w:rPr>
      </w:pPr>
    </w:p>
    <w:p w14:paraId="4DFD3467" w14:textId="77777777" w:rsidR="00254BD7" w:rsidRPr="00E94D05" w:rsidRDefault="00E94D05" w:rsidP="00254BD7">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05D02A0A" w14:textId="77777777" w:rsidR="0093037D" w:rsidRDefault="0093037D" w:rsidP="00254BD7">
      <w:pPr>
        <w:spacing w:line="360" w:lineRule="auto"/>
        <w:jc w:val="center"/>
        <w:rPr>
          <w:b/>
          <w:szCs w:val="26"/>
        </w:rPr>
      </w:pPr>
    </w:p>
    <w:p w14:paraId="1DE97436" w14:textId="77777777" w:rsidR="0093037D" w:rsidRDefault="0093037D" w:rsidP="00683997">
      <w:pPr>
        <w:spacing w:line="360" w:lineRule="auto"/>
        <w:rPr>
          <w:b/>
          <w:szCs w:val="26"/>
        </w:rPr>
      </w:pPr>
    </w:p>
    <w:p w14:paraId="201C0666" w14:textId="75216F80"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58240" behindDoc="0" locked="0" layoutInCell="1" allowOverlap="1" wp14:anchorId="584098AE" wp14:editId="285B541C">
                <wp:simplePos x="0" y="0"/>
                <wp:positionH relativeFrom="column">
                  <wp:posOffset>571499</wp:posOffset>
                </wp:positionH>
                <wp:positionV relativeFrom="paragraph">
                  <wp:posOffset>285115</wp:posOffset>
                </wp:positionV>
                <wp:extent cx="2129155" cy="685800"/>
                <wp:effectExtent l="0" t="0" r="4445" b="0"/>
                <wp:wrapNone/>
                <wp:docPr id="528687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1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098AE" id="_x0000_t202" coordsize="21600,21600" o:spt="202" path="m,l,21600r21600,l21600,xe">
                <v:stroke joinstyle="miter"/>
                <v:path gradientshapeok="t" o:connecttype="rect"/>
              </v:shapetype>
              <v:shape id="Text Box 2" o:spid="_x0000_s1026" type="#_x0000_t202" style="position:absolute;margin-left:45pt;margin-top:22.45pt;width:167.6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" stroked="f">
                <v:textbo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v:textbox>
              </v:shape>
            </w:pict>
          </mc:Fallback>
        </mc:AlternateContent>
      </w:r>
    </w:p>
    <w:p w14:paraId="6E2E352B" w14:textId="10FF515C"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59264" behindDoc="0" locked="0" layoutInCell="1" allowOverlap="1" wp14:anchorId="412E3DA0" wp14:editId="2D4387A0">
                <wp:simplePos x="0" y="0"/>
                <wp:positionH relativeFrom="column">
                  <wp:posOffset>2914015</wp:posOffset>
                </wp:positionH>
                <wp:positionV relativeFrom="paragraph">
                  <wp:posOffset>8255</wp:posOffset>
                </wp:positionV>
                <wp:extent cx="2351405" cy="1348740"/>
                <wp:effectExtent l="0" t="0" r="0" b="3810"/>
                <wp:wrapNone/>
                <wp:docPr id="12083064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405" cy="1348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3DA0" id="Text Box 3" o:spid="_x0000_s1027" type="#_x0000_t202" style="position:absolute;left:0;text-align:left;margin-left:229.45pt;margin-top:.65pt;width:185.15pt;height:10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" stroked="f">
                <v:textbo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v:textbox>
              </v:shape>
            </w:pict>
          </mc:Fallback>
        </mc:AlternateContent>
      </w:r>
    </w:p>
    <w:p w14:paraId="7DBAA2B6" w14:textId="77777777" w:rsidR="00683997" w:rsidRDefault="00683997" w:rsidP="00254BD7">
      <w:pPr>
        <w:spacing w:line="360" w:lineRule="auto"/>
        <w:rPr>
          <w:szCs w:val="26"/>
        </w:rPr>
      </w:pPr>
    </w:p>
    <w:p w14:paraId="7C011620" w14:textId="77777777" w:rsidR="00683997" w:rsidRDefault="00683997" w:rsidP="00254BD7">
      <w:pPr>
        <w:spacing w:line="360" w:lineRule="auto"/>
        <w:rPr>
          <w:szCs w:val="26"/>
        </w:rPr>
      </w:pPr>
    </w:p>
    <w:p w14:paraId="50BACD20" w14:textId="77777777" w:rsidR="00683997" w:rsidRDefault="00683997" w:rsidP="00254BD7">
      <w:pPr>
        <w:spacing w:line="360" w:lineRule="auto"/>
        <w:rPr>
          <w:szCs w:val="26"/>
        </w:rPr>
      </w:pPr>
    </w:p>
    <w:p w14:paraId="295C1613" w14:textId="77777777" w:rsidR="00ED287E" w:rsidRDefault="00ED287E" w:rsidP="00254BD7">
      <w:pPr>
        <w:spacing w:line="360" w:lineRule="auto"/>
        <w:rPr>
          <w:szCs w:val="26"/>
        </w:rPr>
      </w:pPr>
    </w:p>
    <w:p w14:paraId="4CC79B63" w14:textId="77777777" w:rsidR="00ED287E" w:rsidRDefault="00ED287E" w:rsidP="00254BD7">
      <w:pPr>
        <w:spacing w:line="360" w:lineRule="auto"/>
        <w:rPr>
          <w:szCs w:val="26"/>
        </w:rPr>
      </w:pPr>
    </w:p>
    <w:p w14:paraId="20A0FF8E" w14:textId="77777777" w:rsidR="008C1DEC" w:rsidRDefault="008C1DEC" w:rsidP="00254BD7">
      <w:pPr>
        <w:spacing w:line="360" w:lineRule="auto"/>
        <w:rPr>
          <w:szCs w:val="26"/>
        </w:rPr>
      </w:pPr>
    </w:p>
    <w:p w14:paraId="5B78B537" w14:textId="77777777" w:rsidR="008C1DEC" w:rsidRDefault="008C1DEC" w:rsidP="00254BD7">
      <w:pPr>
        <w:spacing w:line="360" w:lineRule="auto"/>
        <w:rPr>
          <w:szCs w:val="26"/>
        </w:rPr>
      </w:pPr>
    </w:p>
    <w:p w14:paraId="40CCD586" w14:textId="77777777" w:rsidR="008C1DEC" w:rsidRDefault="008C1DEC" w:rsidP="00254BD7">
      <w:pPr>
        <w:spacing w:line="360" w:lineRule="auto"/>
        <w:rPr>
          <w:szCs w:val="26"/>
          <w:lang w:val="vi-VN"/>
        </w:rPr>
      </w:pPr>
    </w:p>
    <w:p w14:paraId="251AAFC8" w14:textId="77777777" w:rsidR="008449A1" w:rsidRDefault="008449A1" w:rsidP="00E94D05">
      <w:pPr>
        <w:spacing w:line="360" w:lineRule="auto"/>
        <w:jc w:val="center"/>
        <w:rPr>
          <w:b/>
          <w:bCs/>
          <w:i/>
          <w:szCs w:val="26"/>
        </w:rPr>
      </w:pPr>
    </w:p>
    <w:p w14:paraId="0D2847A8" w14:textId="3B4D71FC" w:rsidR="00797DBE" w:rsidRPr="00FD6DB9" w:rsidRDefault="007B7A21" w:rsidP="00E94D05">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Pr>
          <w:b/>
          <w:bCs/>
          <w:i/>
          <w:szCs w:val="26"/>
        </w:rPr>
        <w:t>5</w:t>
      </w:r>
    </w:p>
    <w:p w14:paraId="5D51A091" w14:textId="77777777" w:rsidR="008C1DEC" w:rsidRDefault="008C1DEC" w:rsidP="00254BD7">
      <w:pPr>
        <w:jc w:val="center"/>
        <w:rPr>
          <w:szCs w:val="26"/>
        </w:rPr>
      </w:pPr>
    </w:p>
    <w:p w14:paraId="1F89BEC8" w14:textId="77777777" w:rsidR="008C1DEC" w:rsidRDefault="008C1DEC" w:rsidP="00254BD7">
      <w:pPr>
        <w:jc w:val="center"/>
        <w:rPr>
          <w:szCs w:val="26"/>
        </w:rPr>
      </w:pPr>
    </w:p>
    <w:p w14:paraId="0268CBE9" w14:textId="77777777" w:rsidR="00254BD7" w:rsidRPr="00254BD7" w:rsidRDefault="00C758E2" w:rsidP="00E00262">
      <w:pPr>
        <w:jc w:val="center"/>
        <w:outlineLvl w:val="0"/>
        <w:rPr>
          <w:szCs w:val="26"/>
        </w:rPr>
      </w:pPr>
      <w:bookmarkStart w:id="12" w:name="_Toc216729220"/>
      <w:bookmarkStart w:id="13" w:name="_Toc216869508"/>
      <w:bookmarkStart w:id="14" w:name="_Toc217686537"/>
      <w:bookmarkStart w:id="15" w:name="_Toc217877392"/>
      <w:r>
        <w:rPr>
          <w:szCs w:val="26"/>
        </w:rPr>
        <w:t>TRƯỜNG</w:t>
      </w:r>
      <w:r w:rsidRPr="00254BD7">
        <w:rPr>
          <w:szCs w:val="26"/>
        </w:rPr>
        <w:t xml:space="preserve"> KỸ THUẬT VÀ CÔNG NGHỆ</w:t>
      </w:r>
      <w:bookmarkEnd w:id="12"/>
      <w:bookmarkEnd w:id="13"/>
      <w:bookmarkEnd w:id="14"/>
      <w:bookmarkEnd w:id="15"/>
    </w:p>
    <w:p w14:paraId="0963678A" w14:textId="77777777" w:rsidR="00254BD7" w:rsidRPr="00012520" w:rsidRDefault="00C758E2" w:rsidP="00E00262">
      <w:pPr>
        <w:jc w:val="center"/>
        <w:outlineLvl w:val="0"/>
        <w:rPr>
          <w:b/>
          <w:szCs w:val="26"/>
        </w:rPr>
      </w:pPr>
      <w:bookmarkStart w:id="16" w:name="_Toc216729221"/>
      <w:bookmarkStart w:id="17" w:name="_Toc216869509"/>
      <w:bookmarkStart w:id="18" w:name="_Toc217686538"/>
      <w:bookmarkStart w:id="19" w:name="_Toc217877393"/>
      <w:r>
        <w:rPr>
          <w:b/>
          <w:szCs w:val="26"/>
        </w:rPr>
        <w:t>KHOA</w:t>
      </w:r>
      <w:r w:rsidRPr="00012520">
        <w:rPr>
          <w:b/>
          <w:szCs w:val="26"/>
        </w:rPr>
        <w:t xml:space="preserve"> </w:t>
      </w:r>
      <w:r>
        <w:rPr>
          <w:b/>
          <w:szCs w:val="26"/>
        </w:rPr>
        <w:t>CÔNG NGHỆ THÔNG TIN</w:t>
      </w:r>
      <w:bookmarkEnd w:id="16"/>
      <w:bookmarkEnd w:id="17"/>
      <w:bookmarkEnd w:id="18"/>
      <w:bookmarkEnd w:id="19"/>
    </w:p>
    <w:p w14:paraId="4587CDF6" w14:textId="77777777" w:rsidR="00254BD7" w:rsidRDefault="00254BD7" w:rsidP="00254BD7">
      <w:pPr>
        <w:spacing w:line="360" w:lineRule="auto"/>
        <w:jc w:val="center"/>
        <w:rPr>
          <w:szCs w:val="26"/>
        </w:rPr>
      </w:pPr>
    </w:p>
    <w:p w14:paraId="05F52303" w14:textId="77777777" w:rsidR="0093037D" w:rsidRDefault="0093037D" w:rsidP="002E4526">
      <w:pPr>
        <w:spacing w:line="360" w:lineRule="auto"/>
        <w:jc w:val="center"/>
        <w:rPr>
          <w:szCs w:val="26"/>
        </w:rPr>
      </w:pPr>
    </w:p>
    <w:p w14:paraId="284CEDAD" w14:textId="4B471066" w:rsidR="00254BD7" w:rsidRDefault="00D43D5F" w:rsidP="002E4526">
      <w:pPr>
        <w:spacing w:line="360" w:lineRule="auto"/>
        <w:jc w:val="center"/>
        <w:rPr>
          <w:szCs w:val="26"/>
        </w:rPr>
      </w:pPr>
      <w:r>
        <w:rPr>
          <w:b/>
          <w:noProof/>
          <w:sz w:val="48"/>
          <w:lang w:eastAsia="vi-VN"/>
        </w:rPr>
        <w:drawing>
          <wp:inline distT="0" distB="0" distL="0" distR="0" wp14:anchorId="25FF0AFA" wp14:editId="65072363">
            <wp:extent cx="914400" cy="8991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2A46D98B" w14:textId="77777777" w:rsidR="008C1DEC" w:rsidRDefault="008C1DEC" w:rsidP="008C1DEC">
      <w:pPr>
        <w:spacing w:line="360" w:lineRule="auto"/>
        <w:jc w:val="center"/>
        <w:rPr>
          <w:b/>
          <w:szCs w:val="26"/>
        </w:rPr>
      </w:pPr>
    </w:p>
    <w:p w14:paraId="7B147F36" w14:textId="77777777" w:rsidR="008C1DEC" w:rsidRDefault="008C1DEC" w:rsidP="008C1DEC">
      <w:pPr>
        <w:spacing w:line="360" w:lineRule="auto"/>
        <w:jc w:val="center"/>
        <w:rPr>
          <w:b/>
          <w:szCs w:val="26"/>
        </w:rPr>
      </w:pPr>
    </w:p>
    <w:p w14:paraId="5C613307" w14:textId="77777777" w:rsidR="008C1DEC" w:rsidRDefault="008C1DEC" w:rsidP="008C1DEC">
      <w:pPr>
        <w:spacing w:line="360" w:lineRule="auto"/>
        <w:jc w:val="center"/>
        <w:rPr>
          <w:b/>
          <w:szCs w:val="26"/>
        </w:rPr>
      </w:pPr>
    </w:p>
    <w:p w14:paraId="17EF697D" w14:textId="77777777" w:rsidR="008C1DEC" w:rsidRPr="00AB4905" w:rsidRDefault="00FA05A8" w:rsidP="00E00262">
      <w:pPr>
        <w:spacing w:line="360" w:lineRule="auto"/>
        <w:jc w:val="center"/>
        <w:outlineLvl w:val="0"/>
        <w:rPr>
          <w:b/>
          <w:szCs w:val="26"/>
          <w:lang w:val="vi-VN"/>
        </w:rPr>
      </w:pPr>
      <w:bookmarkStart w:id="20" w:name="_Toc216729222"/>
      <w:bookmarkStart w:id="21" w:name="_Toc216869510"/>
      <w:bookmarkStart w:id="22" w:name="_Toc217686539"/>
      <w:bookmarkStart w:id="23" w:name="_Toc217877394"/>
      <w:r w:rsidRPr="00DD3276">
        <w:rPr>
          <w:b/>
          <w:szCs w:val="26"/>
        </w:rPr>
        <w:t xml:space="preserve">THỰC TẬP </w:t>
      </w:r>
      <w:r w:rsidR="002768F3" w:rsidRPr="00DD3276">
        <w:rPr>
          <w:b/>
          <w:szCs w:val="26"/>
        </w:rPr>
        <w:t xml:space="preserve">ĐỒ ÁN </w:t>
      </w:r>
      <w:r w:rsidR="00FD6DB9" w:rsidRPr="00AB4905">
        <w:rPr>
          <w:b/>
          <w:szCs w:val="26"/>
        </w:rPr>
        <w:t>CHUYÊN NGÀNH</w:t>
      </w:r>
      <w:bookmarkEnd w:id="20"/>
      <w:bookmarkEnd w:id="21"/>
      <w:bookmarkEnd w:id="22"/>
      <w:bookmarkEnd w:id="23"/>
    </w:p>
    <w:p w14:paraId="56AEA0FF"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1A715E">
        <w:rPr>
          <w:b/>
          <w:szCs w:val="26"/>
        </w:rPr>
        <w:t>5</w:t>
      </w:r>
      <w:r w:rsidR="00DD3276">
        <w:rPr>
          <w:b/>
          <w:szCs w:val="26"/>
        </w:rPr>
        <w:t>-202</w:t>
      </w:r>
      <w:r w:rsidR="001A715E">
        <w:rPr>
          <w:b/>
          <w:szCs w:val="26"/>
        </w:rPr>
        <w:t>6</w:t>
      </w:r>
    </w:p>
    <w:p w14:paraId="04634682" w14:textId="77777777" w:rsidR="00AB4905" w:rsidRDefault="00AB4905" w:rsidP="00AB4905">
      <w:pPr>
        <w:spacing w:line="360" w:lineRule="auto"/>
        <w:jc w:val="center"/>
        <w:rPr>
          <w:b/>
          <w:sz w:val="44"/>
          <w:szCs w:val="44"/>
          <w:lang w:val="vi-VN"/>
        </w:rPr>
      </w:pPr>
    </w:p>
    <w:p w14:paraId="6F94A3F8" w14:textId="77777777" w:rsidR="00AB4905" w:rsidRPr="00E94D05" w:rsidRDefault="00000000" w:rsidP="00AB4905">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34634A85" w14:textId="77777777" w:rsidR="0093037D" w:rsidRDefault="0093037D" w:rsidP="00683997">
      <w:pPr>
        <w:spacing w:line="360" w:lineRule="auto"/>
        <w:rPr>
          <w:b/>
          <w:szCs w:val="26"/>
        </w:rPr>
      </w:pPr>
    </w:p>
    <w:p w14:paraId="602E99AB" w14:textId="77777777" w:rsidR="00254BD7" w:rsidRPr="00012520" w:rsidRDefault="00254BD7" w:rsidP="00254BD7">
      <w:pPr>
        <w:spacing w:line="360" w:lineRule="auto"/>
        <w:jc w:val="center"/>
        <w:rPr>
          <w:szCs w:val="26"/>
        </w:rPr>
      </w:pPr>
    </w:p>
    <w:p w14:paraId="76CA2EA7" w14:textId="00AD5A8E"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60288" behindDoc="0" locked="0" layoutInCell="1" allowOverlap="1" wp14:anchorId="4454E938" wp14:editId="75C7ED23">
                <wp:simplePos x="0" y="0"/>
                <wp:positionH relativeFrom="column">
                  <wp:posOffset>571499</wp:posOffset>
                </wp:positionH>
                <wp:positionV relativeFrom="paragraph">
                  <wp:posOffset>285115</wp:posOffset>
                </wp:positionV>
                <wp:extent cx="2068195" cy="685800"/>
                <wp:effectExtent l="0" t="0" r="8255" b="0"/>
                <wp:wrapNone/>
                <wp:docPr id="19095331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4E938" id="Text Box 5" o:spid="_x0000_s1028" type="#_x0000_t202" style="position:absolute;margin-left:45pt;margin-top:22.45pt;width:162.8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" stroked="f">
                <v:textbo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v:textbox>
              </v:shape>
            </w:pict>
          </mc:Fallback>
        </mc:AlternateContent>
      </w:r>
    </w:p>
    <w:p w14:paraId="456CAE56" w14:textId="2FD0BC80"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61312" behindDoc="0" locked="0" layoutInCell="1" allowOverlap="1" wp14:anchorId="0883DF5D" wp14:editId="27C61389">
                <wp:simplePos x="0" y="0"/>
                <wp:positionH relativeFrom="column">
                  <wp:posOffset>3013075</wp:posOffset>
                </wp:positionH>
                <wp:positionV relativeFrom="paragraph">
                  <wp:posOffset>8255</wp:posOffset>
                </wp:positionV>
                <wp:extent cx="2247900" cy="1371600"/>
                <wp:effectExtent l="0" t="0" r="0" b="0"/>
                <wp:wrapNone/>
                <wp:docPr id="148870967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37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3DF5D" id="Text Box 6" o:spid="_x0000_s1029" type="#_x0000_t202" style="position:absolute;left:0;text-align:left;margin-left:237.25pt;margin-top:.65pt;width:177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" stroked="f">
                <v:textbo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v:textbox>
              </v:shape>
            </w:pict>
          </mc:Fallback>
        </mc:AlternateContent>
      </w:r>
    </w:p>
    <w:p w14:paraId="7568E1D8" w14:textId="77777777" w:rsidR="00683997" w:rsidRDefault="00683997" w:rsidP="00254BD7">
      <w:pPr>
        <w:spacing w:line="360" w:lineRule="auto"/>
        <w:rPr>
          <w:szCs w:val="26"/>
        </w:rPr>
      </w:pPr>
    </w:p>
    <w:p w14:paraId="53AD1C0B" w14:textId="77777777" w:rsidR="00683997" w:rsidRDefault="00683997" w:rsidP="00254BD7">
      <w:pPr>
        <w:spacing w:line="360" w:lineRule="auto"/>
        <w:rPr>
          <w:szCs w:val="26"/>
        </w:rPr>
      </w:pPr>
    </w:p>
    <w:p w14:paraId="3319C683" w14:textId="77777777" w:rsidR="00683997" w:rsidRDefault="00683997" w:rsidP="00254BD7">
      <w:pPr>
        <w:spacing w:line="360" w:lineRule="auto"/>
        <w:rPr>
          <w:szCs w:val="26"/>
        </w:rPr>
      </w:pPr>
    </w:p>
    <w:p w14:paraId="7EE1545F" w14:textId="77777777" w:rsidR="00ED287E" w:rsidRDefault="00ED287E" w:rsidP="00254BD7">
      <w:pPr>
        <w:spacing w:line="360" w:lineRule="auto"/>
        <w:rPr>
          <w:szCs w:val="26"/>
        </w:rPr>
      </w:pPr>
    </w:p>
    <w:p w14:paraId="256EB6FA" w14:textId="77777777" w:rsidR="00ED287E" w:rsidRDefault="00ED287E" w:rsidP="00254BD7">
      <w:pPr>
        <w:spacing w:line="360" w:lineRule="auto"/>
        <w:rPr>
          <w:szCs w:val="26"/>
        </w:rPr>
      </w:pPr>
    </w:p>
    <w:p w14:paraId="236E4F0B" w14:textId="77777777" w:rsidR="008C1DEC" w:rsidRDefault="008C1DEC" w:rsidP="00254BD7">
      <w:pPr>
        <w:spacing w:line="360" w:lineRule="auto"/>
        <w:rPr>
          <w:szCs w:val="26"/>
        </w:rPr>
      </w:pPr>
    </w:p>
    <w:p w14:paraId="59DB11A4" w14:textId="77777777" w:rsidR="008C1DEC" w:rsidRDefault="008C1DEC" w:rsidP="00254BD7">
      <w:pPr>
        <w:spacing w:line="360" w:lineRule="auto"/>
        <w:rPr>
          <w:szCs w:val="26"/>
        </w:rPr>
      </w:pPr>
    </w:p>
    <w:p w14:paraId="4440A6B5" w14:textId="77777777" w:rsidR="008C1DEC" w:rsidRDefault="008C1DEC" w:rsidP="00254BD7">
      <w:pPr>
        <w:spacing w:line="360" w:lineRule="auto"/>
        <w:rPr>
          <w:szCs w:val="26"/>
        </w:rPr>
      </w:pPr>
    </w:p>
    <w:p w14:paraId="7F483754" w14:textId="77777777" w:rsidR="008C1DEC" w:rsidRDefault="008C1DEC" w:rsidP="00254BD7">
      <w:pPr>
        <w:spacing w:line="360" w:lineRule="auto"/>
        <w:rPr>
          <w:szCs w:val="26"/>
          <w:lang w:val="vi-VN"/>
        </w:rPr>
      </w:pPr>
    </w:p>
    <w:p w14:paraId="107F9FF5" w14:textId="77777777" w:rsidR="00797DBE" w:rsidRPr="00FD6DB9" w:rsidRDefault="0023731F" w:rsidP="00AB4905">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sidR="00195309">
        <w:rPr>
          <w:b/>
          <w:bCs/>
          <w:i/>
          <w:szCs w:val="26"/>
        </w:rPr>
        <w:t>5</w:t>
      </w:r>
    </w:p>
    <w:p w14:paraId="0B283906" w14:textId="09E070EA" w:rsidR="00A92A3E" w:rsidRPr="005428DD" w:rsidRDefault="00D43D5F" w:rsidP="00A92A3E">
      <w:pPr>
        <w:spacing w:line="360" w:lineRule="auto"/>
        <w:ind w:left="360"/>
        <w:rPr>
          <w:szCs w:val="26"/>
        </w:rPr>
      </w:pPr>
      <w:r>
        <w:rPr>
          <w:b/>
          <w:bCs/>
          <w:noProof/>
          <w:szCs w:val="26"/>
          <w:lang w:eastAsia="zh-CN"/>
        </w:rPr>
        <w:lastRenderedPageBreak/>
        <mc:AlternateContent>
          <mc:Choice Requires="wps">
            <w:drawing>
              <wp:anchor distT="0" distB="0" distL="114300" distR="114300" simplePos="0" relativeHeight="251662336" behindDoc="0" locked="0" layoutInCell="1" allowOverlap="1" wp14:anchorId="461CBA57" wp14:editId="2F23C244">
                <wp:simplePos x="0" y="0"/>
                <wp:positionH relativeFrom="column">
                  <wp:posOffset>114300</wp:posOffset>
                </wp:positionH>
                <wp:positionV relativeFrom="paragraph">
                  <wp:posOffset>0</wp:posOffset>
                </wp:positionV>
                <wp:extent cx="5372100" cy="9144000"/>
                <wp:effectExtent l="12700" t="5715" r="6350" b="13335"/>
                <wp:wrapNone/>
                <wp:docPr id="12996432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1CBA57" id="Rectangle 7" o:spid="_x0000_s1030" style="position:absolute;left:0;text-align:left;margin-left:9pt;margin-top:0;width:423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v:textbox>
              </v:rect>
            </w:pict>
          </mc:Fallback>
        </mc:AlternateContent>
      </w:r>
    </w:p>
    <w:p w14:paraId="21204571" w14:textId="57E35D80" w:rsidR="00D62FA4" w:rsidRDefault="00D43D5F" w:rsidP="00103C94">
      <w:pPr>
        <w:spacing w:after="200" w:line="276" w:lineRule="auto"/>
        <w:jc w:val="center"/>
        <w:rPr>
          <w:b/>
          <w:bCs/>
          <w:szCs w:val="26"/>
        </w:rPr>
      </w:pPr>
      <w:r>
        <w:rPr>
          <w:b/>
          <w:bCs/>
          <w:noProof/>
          <w:szCs w:val="26"/>
        </w:rPr>
        <mc:AlternateContent>
          <mc:Choice Requires="wpc">
            <w:drawing>
              <wp:inline distT="0" distB="0" distL="0" distR="0" wp14:anchorId="5725875A" wp14:editId="65CBD626">
                <wp:extent cx="5486400" cy="8229600"/>
                <wp:effectExtent l="2540" t="4445" r="0" b="5080"/>
                <wp:docPr id="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745500003" name="Text Box 10"/>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25875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DqG2C0bAIAAPgE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0"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">
                  <v:textbo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v:textbox>
                </v:shape>
                <w10:anchorlock/>
              </v:group>
            </w:pict>
          </mc:Fallback>
        </mc:AlternateContent>
      </w:r>
    </w:p>
    <w:p w14:paraId="6E14C49C" w14:textId="77777777" w:rsidR="00D62FA4" w:rsidRPr="00D62FA4" w:rsidRDefault="00D62FA4" w:rsidP="00D62FA4">
      <w:pPr>
        <w:rPr>
          <w:szCs w:val="26"/>
        </w:rPr>
      </w:pPr>
    </w:p>
    <w:p w14:paraId="2DC7763B" w14:textId="77777777" w:rsidR="00D62FA4" w:rsidRDefault="006D2252" w:rsidP="00D62FA4">
      <w:pPr>
        <w:spacing w:after="200" w:line="276" w:lineRule="auto"/>
        <w:rPr>
          <w:szCs w:val="26"/>
        </w:rPr>
      </w:pPr>
      <w:r>
        <w:rPr>
          <w:szCs w:val="26"/>
        </w:rPr>
        <w:br w:type="page"/>
      </w:r>
    </w:p>
    <w:p w14:paraId="580F7C17" w14:textId="60F93A5E" w:rsidR="00103C94" w:rsidRDefault="00D43D5F" w:rsidP="00103C94">
      <w:pPr>
        <w:spacing w:after="200" w:line="276" w:lineRule="auto"/>
        <w:jc w:val="center"/>
        <w:rPr>
          <w:b/>
          <w:bCs/>
          <w:szCs w:val="26"/>
        </w:rPr>
      </w:pPr>
      <w:r>
        <w:rPr>
          <w:noProof/>
          <w:szCs w:val="26"/>
          <w:lang w:eastAsia="zh-CN"/>
        </w:rPr>
        <w:lastRenderedPageBreak/>
        <mc:AlternateContent>
          <mc:Choice Requires="wps">
            <w:drawing>
              <wp:anchor distT="0" distB="0" distL="114300" distR="114300" simplePos="0" relativeHeight="251663360" behindDoc="0" locked="0" layoutInCell="1" allowOverlap="1" wp14:anchorId="37BDC940" wp14:editId="2B45FB95">
                <wp:simplePos x="0" y="0"/>
                <wp:positionH relativeFrom="column">
                  <wp:posOffset>36195</wp:posOffset>
                </wp:positionH>
                <wp:positionV relativeFrom="paragraph">
                  <wp:posOffset>-40640</wp:posOffset>
                </wp:positionV>
                <wp:extent cx="5372100" cy="9144000"/>
                <wp:effectExtent l="10795" t="5715" r="8255" b="13335"/>
                <wp:wrapNone/>
                <wp:docPr id="209432376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BDC940" id="Rectangle 11" o:spid="_x0000_s1034" style="position:absolute;left:0;text-align:left;margin-left:2.85pt;margin-top:-3.2pt;width:423pt;height:10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">
                <v:textbo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v:textbox>
              </v:rect>
            </w:pict>
          </mc:Fallback>
        </mc:AlternateContent>
      </w:r>
      <w:r w:rsidR="00A92A3E" w:rsidRPr="00D62FA4">
        <w:rPr>
          <w:szCs w:val="26"/>
        </w:rPr>
        <w:br w:type="page"/>
      </w:r>
      <w:r w:rsidR="00103C94">
        <w:rPr>
          <w:b/>
          <w:bCs/>
          <w:szCs w:val="26"/>
        </w:rPr>
        <w:lastRenderedPageBreak/>
        <w:t>LỜI CẢM ƠN</w:t>
      </w:r>
    </w:p>
    <w:p w14:paraId="0E3DE0BD" w14:textId="77777777" w:rsidR="00DE49E1" w:rsidRDefault="00DE49E1" w:rsidP="00DE49E1">
      <w:pPr>
        <w:spacing w:before="120" w:after="120" w:line="360" w:lineRule="auto"/>
        <w:ind w:firstLine="720"/>
        <w:jc w:val="both"/>
        <w:rPr>
          <w:color w:val="000000"/>
          <w:szCs w:val="26"/>
          <w:lang w:val="vi-VN"/>
        </w:rPr>
      </w:pPr>
      <w:r>
        <w:rPr>
          <w:color w:val="000000"/>
          <w:szCs w:val="26"/>
        </w:rPr>
        <w:t>Trước</w:t>
      </w:r>
      <w:r>
        <w:rPr>
          <w:color w:val="000000"/>
          <w:szCs w:val="26"/>
          <w:lang w:val="vi-VN"/>
        </w:rPr>
        <w:t xml:space="preserve"> hết em </w:t>
      </w:r>
      <w:r w:rsidRPr="00EE331F">
        <w:rPr>
          <w:color w:val="000000"/>
          <w:szCs w:val="26"/>
        </w:rPr>
        <w:t>xin gửi lời cảm ơn đến Trường</w:t>
      </w:r>
      <w:r w:rsidRPr="00EE331F">
        <w:rPr>
          <w:color w:val="000000"/>
          <w:szCs w:val="26"/>
          <w:lang w:val="vi-VN"/>
        </w:rPr>
        <w:t xml:space="preserve"> Kỹ Thuật và Công nghệ </w:t>
      </w:r>
      <w:r w:rsidRPr="00EE331F">
        <w:rPr>
          <w:color w:val="000000"/>
          <w:szCs w:val="26"/>
        </w:rPr>
        <w:t>và Khoa Công</w:t>
      </w:r>
      <w:r w:rsidRPr="00EE331F">
        <w:rPr>
          <w:color w:val="000000"/>
          <w:szCs w:val="26"/>
          <w:lang w:val="vi-VN"/>
        </w:rPr>
        <w:t xml:space="preserve"> nghệ thông tin</w:t>
      </w:r>
      <w:r w:rsidRPr="00EE331F">
        <w:rPr>
          <w:color w:val="000000"/>
          <w:szCs w:val="26"/>
        </w:rPr>
        <w:t xml:space="preserve"> đã tạo điều kiện thuận lợi, cung cấp những nền tảng kiến thức và môi trường học tập tốt nhất để em có thể hoàn thành bài báo cáo này.</w:t>
      </w:r>
    </w:p>
    <w:p w14:paraId="76E378DD" w14:textId="77777777" w:rsidR="00DE49E1" w:rsidRPr="00FA6298" w:rsidRDefault="00DE49E1" w:rsidP="00DE49E1">
      <w:pPr>
        <w:spacing w:before="120" w:after="120" w:line="360" w:lineRule="auto"/>
        <w:ind w:firstLine="720"/>
        <w:jc w:val="both"/>
        <w:rPr>
          <w:b/>
          <w:bCs/>
          <w:color w:val="000000"/>
          <w:szCs w:val="26"/>
          <w:lang w:val="vi-VN"/>
        </w:rPr>
      </w:pPr>
      <w:r w:rsidRPr="00FA6298">
        <w:rPr>
          <w:color w:val="000000"/>
          <w:szCs w:val="26"/>
        </w:rPr>
        <w:t>Em xin gửi lời cảm ơn đến giảng viên hướng dẫn Cô</w:t>
      </w:r>
      <w:r w:rsidRPr="00FA6298">
        <w:rPr>
          <w:color w:val="000000"/>
          <w:szCs w:val="26"/>
          <w:lang w:val="vi-VN"/>
        </w:rPr>
        <w:t xml:space="preserve"> Phạm Thị Trúc Mai</w:t>
      </w:r>
      <w:r w:rsidRPr="00FA6298">
        <w:rPr>
          <w:color w:val="000000"/>
          <w:szCs w:val="26"/>
        </w:rPr>
        <w:t xml:space="preserve"> đã dành thời gian quý báu, tận tình chỉ bảo</w:t>
      </w:r>
      <w:r w:rsidRPr="00FA6298">
        <w:rPr>
          <w:color w:val="000000"/>
          <w:szCs w:val="26"/>
          <w:lang w:val="vi-VN"/>
        </w:rPr>
        <w:t xml:space="preserve"> từng chi tiết nhỏ</w:t>
      </w:r>
      <w:r w:rsidRPr="00FA6298">
        <w:rPr>
          <w:color w:val="000000"/>
          <w:szCs w:val="26"/>
        </w:rPr>
        <w:t>, định hướng và hỗ trợ em</w:t>
      </w:r>
      <w:r w:rsidRPr="00FA6298">
        <w:rPr>
          <w:color w:val="000000"/>
          <w:szCs w:val="26"/>
          <w:lang w:val="vi-VN"/>
        </w:rPr>
        <w:t xml:space="preserve"> </w:t>
      </w:r>
      <w:r w:rsidRPr="00FA6298">
        <w:rPr>
          <w:color w:val="000000"/>
          <w:szCs w:val="26"/>
        </w:rPr>
        <w:t>hoàn thành bài</w:t>
      </w:r>
      <w:r w:rsidRPr="00FA6298">
        <w:rPr>
          <w:color w:val="000000"/>
          <w:szCs w:val="26"/>
          <w:lang w:val="vi-VN"/>
        </w:rPr>
        <w:t xml:space="preserve"> báo cáo </w:t>
      </w:r>
      <w:r w:rsidRPr="00FA6298">
        <w:rPr>
          <w:color w:val="000000"/>
          <w:szCs w:val="26"/>
        </w:rPr>
        <w:t>này.</w:t>
      </w:r>
      <w:r w:rsidRPr="00FA6298">
        <w:rPr>
          <w:color w:val="000000"/>
          <w:szCs w:val="26"/>
          <w:lang w:val="vi-VN"/>
        </w:rPr>
        <w:t xml:space="preserve"> </w:t>
      </w:r>
      <w:r w:rsidRPr="00FA6298">
        <w:rPr>
          <w:color w:val="000000"/>
          <w:szCs w:val="26"/>
        </w:rPr>
        <w:t>Những ý kiến đóng góp cô không chỉ giúp em hoàn thiện bài</w:t>
      </w:r>
      <w:r w:rsidRPr="00FA6298">
        <w:rPr>
          <w:color w:val="000000"/>
          <w:szCs w:val="26"/>
          <w:lang w:val="vi-VN"/>
        </w:rPr>
        <w:t xml:space="preserve"> báo cáo</w:t>
      </w:r>
      <w:r w:rsidRPr="00FA6298">
        <w:rPr>
          <w:color w:val="000000"/>
          <w:szCs w:val="26"/>
        </w:rPr>
        <w:t xml:space="preserve"> mà còn mở ra nhiều góc nhìn mới, giúp em nâng cao kỹ năng nghiên cứu và áp dụng thực tế.</w:t>
      </w:r>
    </w:p>
    <w:p w14:paraId="0FA0BE0F" w14:textId="50849088" w:rsidR="00DE49E1" w:rsidRPr="007A413C" w:rsidRDefault="00DE49E1" w:rsidP="00DE49E1">
      <w:pPr>
        <w:spacing w:before="120" w:after="120" w:line="360" w:lineRule="auto"/>
        <w:ind w:firstLine="720"/>
        <w:jc w:val="both"/>
        <w:rPr>
          <w:bCs/>
          <w:szCs w:val="26"/>
        </w:rPr>
      </w:pPr>
      <w:r w:rsidRPr="00B9254A">
        <w:rPr>
          <w:szCs w:val="26"/>
        </w:rPr>
        <w:t>Em xin chân thành cảm ơn!</w:t>
      </w:r>
    </w:p>
    <w:p w14:paraId="2EF5294B" w14:textId="77777777" w:rsidR="00DE49E1" w:rsidRPr="00DE49E1" w:rsidRDefault="00DE49E1" w:rsidP="00183209">
      <w:pPr>
        <w:spacing w:before="120" w:after="120" w:line="360" w:lineRule="auto"/>
        <w:ind w:firstLine="720"/>
        <w:jc w:val="both"/>
        <w:rPr>
          <w:szCs w:val="26"/>
          <w:lang w:val="vi-VN"/>
        </w:rPr>
      </w:pPr>
    </w:p>
    <w:p w14:paraId="48CB840F" w14:textId="77777777" w:rsidR="007A413C" w:rsidRPr="007A413C" w:rsidRDefault="007A413C" w:rsidP="007A413C">
      <w:pPr>
        <w:spacing w:before="120" w:after="120" w:line="360" w:lineRule="auto"/>
        <w:ind w:firstLine="720"/>
        <w:jc w:val="both"/>
        <w:rPr>
          <w:bCs/>
          <w:szCs w:val="26"/>
        </w:rPr>
      </w:pPr>
    </w:p>
    <w:p w14:paraId="67EF24AB" w14:textId="77777777" w:rsidR="008449A1" w:rsidRDefault="00000000" w:rsidP="00D151C0">
      <w:pPr>
        <w:spacing w:after="200" w:line="276" w:lineRule="auto"/>
        <w:jc w:val="center"/>
        <w:rPr>
          <w:noProof/>
        </w:rPr>
      </w:pPr>
      <w:r>
        <w:rPr>
          <w:b/>
          <w:bCs/>
          <w:szCs w:val="26"/>
        </w:rPr>
        <w:br w:type="page"/>
      </w:r>
      <w:r>
        <w:rPr>
          <w:b/>
          <w:bCs/>
          <w:szCs w:val="26"/>
        </w:rPr>
        <w:lastRenderedPageBreak/>
        <w:t>MỤC LỤC</w:t>
      </w:r>
      <w:r w:rsidR="002450D0">
        <w:rPr>
          <w:b/>
          <w:bCs/>
          <w:szCs w:val="26"/>
        </w:rPr>
        <w:fldChar w:fldCharType="begin"/>
      </w:r>
      <w:r w:rsidR="002450D0">
        <w:rPr>
          <w:b/>
          <w:bCs/>
          <w:szCs w:val="26"/>
        </w:rPr>
        <w:instrText xml:space="preserve"> TOC \o "1-4" \h \z \u </w:instrText>
      </w:r>
      <w:r w:rsidR="002450D0">
        <w:rPr>
          <w:b/>
          <w:bCs/>
          <w:szCs w:val="26"/>
        </w:rPr>
        <w:fldChar w:fldCharType="separate"/>
      </w:r>
    </w:p>
    <w:p w14:paraId="2090319B" w14:textId="1782BF12"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395" w:history="1">
        <w:r w:rsidRPr="002445B2">
          <w:rPr>
            <w:rStyle w:val="Hyperlink"/>
            <w:rFonts w:eastAsia="SimSun"/>
            <w:noProof/>
          </w:rPr>
          <w:t>CHƯƠNG 1: TỔNG QUAN</w:t>
        </w:r>
        <w:r>
          <w:rPr>
            <w:noProof/>
            <w:webHidden/>
          </w:rPr>
          <w:tab/>
        </w:r>
        <w:r>
          <w:rPr>
            <w:noProof/>
            <w:webHidden/>
          </w:rPr>
          <w:fldChar w:fldCharType="begin"/>
        </w:r>
        <w:r>
          <w:rPr>
            <w:noProof/>
            <w:webHidden/>
          </w:rPr>
          <w:instrText xml:space="preserve"> PAGEREF _Toc217877395 \h </w:instrText>
        </w:r>
        <w:r>
          <w:rPr>
            <w:noProof/>
            <w:webHidden/>
          </w:rPr>
        </w:r>
        <w:r>
          <w:rPr>
            <w:noProof/>
            <w:webHidden/>
          </w:rPr>
          <w:fldChar w:fldCharType="separate"/>
        </w:r>
        <w:r>
          <w:rPr>
            <w:noProof/>
            <w:webHidden/>
          </w:rPr>
          <w:t>16</w:t>
        </w:r>
        <w:r>
          <w:rPr>
            <w:noProof/>
            <w:webHidden/>
          </w:rPr>
          <w:fldChar w:fldCharType="end"/>
        </w:r>
      </w:hyperlink>
    </w:p>
    <w:p w14:paraId="56CBD6A8" w14:textId="38011E47"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396" w:history="1">
        <w:r w:rsidRPr="002445B2">
          <w:rPr>
            <w:rStyle w:val="Hyperlink"/>
            <w:rFonts w:eastAsia="SimSun"/>
            <w:noProof/>
            <w:lang w:val="vi-VN"/>
          </w:rPr>
          <w:t>1.1</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Giới thiệu tổng quan về vấn đề nghiên cứu và giải quyết</w:t>
        </w:r>
        <w:r>
          <w:rPr>
            <w:noProof/>
            <w:webHidden/>
          </w:rPr>
          <w:tab/>
        </w:r>
        <w:r>
          <w:rPr>
            <w:noProof/>
            <w:webHidden/>
          </w:rPr>
          <w:fldChar w:fldCharType="begin"/>
        </w:r>
        <w:r>
          <w:rPr>
            <w:noProof/>
            <w:webHidden/>
          </w:rPr>
          <w:instrText xml:space="preserve"> PAGEREF _Toc217877396 \h </w:instrText>
        </w:r>
        <w:r>
          <w:rPr>
            <w:noProof/>
            <w:webHidden/>
          </w:rPr>
        </w:r>
        <w:r>
          <w:rPr>
            <w:noProof/>
            <w:webHidden/>
          </w:rPr>
          <w:fldChar w:fldCharType="separate"/>
        </w:r>
        <w:r>
          <w:rPr>
            <w:noProof/>
            <w:webHidden/>
          </w:rPr>
          <w:t>16</w:t>
        </w:r>
        <w:r>
          <w:rPr>
            <w:noProof/>
            <w:webHidden/>
          </w:rPr>
          <w:fldChar w:fldCharType="end"/>
        </w:r>
      </w:hyperlink>
    </w:p>
    <w:p w14:paraId="64F6D295" w14:textId="1E3384AA"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397" w:history="1">
        <w:r w:rsidRPr="002445B2">
          <w:rPr>
            <w:rStyle w:val="Hyperlink"/>
            <w:rFonts w:eastAsia="SimSun"/>
            <w:bCs/>
            <w:noProof/>
          </w:rPr>
          <w:t>1.2</w:t>
        </w:r>
        <w:r>
          <w:rPr>
            <w:rFonts w:asciiTheme="minorHAnsi" w:eastAsiaTheme="minorEastAsia" w:hAnsiTheme="minorHAnsi" w:cstheme="minorBidi"/>
            <w:noProof/>
            <w:kern w:val="2"/>
            <w:sz w:val="24"/>
            <w14:ligatures w14:val="standardContextual"/>
          </w:rPr>
          <w:tab/>
        </w:r>
        <w:r w:rsidRPr="002445B2">
          <w:rPr>
            <w:rStyle w:val="Hyperlink"/>
            <w:rFonts w:eastAsia="SimSun"/>
            <w:bCs/>
            <w:noProof/>
          </w:rPr>
          <w:t>Thương mại điện tử</w:t>
        </w:r>
        <w:r>
          <w:rPr>
            <w:noProof/>
            <w:webHidden/>
          </w:rPr>
          <w:tab/>
        </w:r>
        <w:r>
          <w:rPr>
            <w:noProof/>
            <w:webHidden/>
          </w:rPr>
          <w:fldChar w:fldCharType="begin"/>
        </w:r>
        <w:r>
          <w:rPr>
            <w:noProof/>
            <w:webHidden/>
          </w:rPr>
          <w:instrText xml:space="preserve"> PAGEREF _Toc217877397 \h </w:instrText>
        </w:r>
        <w:r>
          <w:rPr>
            <w:noProof/>
            <w:webHidden/>
          </w:rPr>
        </w:r>
        <w:r>
          <w:rPr>
            <w:noProof/>
            <w:webHidden/>
          </w:rPr>
          <w:fldChar w:fldCharType="separate"/>
        </w:r>
        <w:r>
          <w:rPr>
            <w:noProof/>
            <w:webHidden/>
          </w:rPr>
          <w:t>16</w:t>
        </w:r>
        <w:r>
          <w:rPr>
            <w:noProof/>
            <w:webHidden/>
          </w:rPr>
          <w:fldChar w:fldCharType="end"/>
        </w:r>
      </w:hyperlink>
    </w:p>
    <w:p w14:paraId="6BF97904" w14:textId="5D550ECC"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398" w:history="1">
        <w:r w:rsidRPr="002445B2">
          <w:rPr>
            <w:rStyle w:val="Hyperlink"/>
            <w:rFonts w:eastAsia="SimSun"/>
            <w:bCs/>
            <w:noProof/>
          </w:rPr>
          <w:t>1.3</w:t>
        </w:r>
        <w:r>
          <w:rPr>
            <w:rFonts w:asciiTheme="minorHAnsi" w:eastAsiaTheme="minorEastAsia" w:hAnsiTheme="minorHAnsi" w:cstheme="minorBidi"/>
            <w:noProof/>
            <w:kern w:val="2"/>
            <w:sz w:val="24"/>
            <w14:ligatures w14:val="standardContextual"/>
          </w:rPr>
          <w:tab/>
        </w:r>
        <w:r w:rsidRPr="002445B2">
          <w:rPr>
            <w:rStyle w:val="Hyperlink"/>
            <w:rFonts w:eastAsia="SimSun"/>
            <w:bCs/>
            <w:noProof/>
          </w:rPr>
          <w:t>Kiến trúc MERN</w:t>
        </w:r>
        <w:r>
          <w:rPr>
            <w:noProof/>
            <w:webHidden/>
          </w:rPr>
          <w:tab/>
        </w:r>
        <w:r>
          <w:rPr>
            <w:noProof/>
            <w:webHidden/>
          </w:rPr>
          <w:fldChar w:fldCharType="begin"/>
        </w:r>
        <w:r>
          <w:rPr>
            <w:noProof/>
            <w:webHidden/>
          </w:rPr>
          <w:instrText xml:space="preserve"> PAGEREF _Toc217877398 \h </w:instrText>
        </w:r>
        <w:r>
          <w:rPr>
            <w:noProof/>
            <w:webHidden/>
          </w:rPr>
        </w:r>
        <w:r>
          <w:rPr>
            <w:noProof/>
            <w:webHidden/>
          </w:rPr>
          <w:fldChar w:fldCharType="separate"/>
        </w:r>
        <w:r>
          <w:rPr>
            <w:noProof/>
            <w:webHidden/>
          </w:rPr>
          <w:t>16</w:t>
        </w:r>
        <w:r>
          <w:rPr>
            <w:noProof/>
            <w:webHidden/>
          </w:rPr>
          <w:fldChar w:fldCharType="end"/>
        </w:r>
      </w:hyperlink>
    </w:p>
    <w:p w14:paraId="5CA474F4" w14:textId="70841E1F"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399" w:history="1">
        <w:r w:rsidRPr="002445B2">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877399 \h </w:instrText>
        </w:r>
        <w:r>
          <w:rPr>
            <w:noProof/>
            <w:webHidden/>
          </w:rPr>
        </w:r>
        <w:r>
          <w:rPr>
            <w:noProof/>
            <w:webHidden/>
          </w:rPr>
          <w:fldChar w:fldCharType="separate"/>
        </w:r>
        <w:r>
          <w:rPr>
            <w:noProof/>
            <w:webHidden/>
          </w:rPr>
          <w:t>18</w:t>
        </w:r>
        <w:r>
          <w:rPr>
            <w:noProof/>
            <w:webHidden/>
          </w:rPr>
          <w:fldChar w:fldCharType="end"/>
        </w:r>
      </w:hyperlink>
    </w:p>
    <w:p w14:paraId="2C27A110" w14:textId="4ECB154F"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00" w:history="1">
        <w:r w:rsidRPr="002445B2">
          <w:rPr>
            <w:rStyle w:val="Hyperlink"/>
            <w:rFonts w:eastAsia="SimSun"/>
            <w:noProof/>
          </w:rPr>
          <w:t>2.1</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React</w:t>
        </w:r>
        <w:r>
          <w:rPr>
            <w:noProof/>
            <w:webHidden/>
          </w:rPr>
          <w:tab/>
        </w:r>
        <w:r>
          <w:rPr>
            <w:noProof/>
            <w:webHidden/>
          </w:rPr>
          <w:fldChar w:fldCharType="begin"/>
        </w:r>
        <w:r>
          <w:rPr>
            <w:noProof/>
            <w:webHidden/>
          </w:rPr>
          <w:instrText xml:space="preserve"> PAGEREF _Toc217877400 \h </w:instrText>
        </w:r>
        <w:r>
          <w:rPr>
            <w:noProof/>
            <w:webHidden/>
          </w:rPr>
        </w:r>
        <w:r>
          <w:rPr>
            <w:noProof/>
            <w:webHidden/>
          </w:rPr>
          <w:fldChar w:fldCharType="separate"/>
        </w:r>
        <w:r>
          <w:rPr>
            <w:noProof/>
            <w:webHidden/>
          </w:rPr>
          <w:t>18</w:t>
        </w:r>
        <w:r>
          <w:rPr>
            <w:noProof/>
            <w:webHidden/>
          </w:rPr>
          <w:fldChar w:fldCharType="end"/>
        </w:r>
      </w:hyperlink>
    </w:p>
    <w:p w14:paraId="075AB649" w14:textId="16F9AC9B"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1" w:history="1">
        <w:r w:rsidRPr="002445B2">
          <w:rPr>
            <w:rStyle w:val="Hyperlink"/>
            <w:rFonts w:eastAsia="SimSun"/>
            <w:iCs/>
            <w:noProof/>
            <w:lang w:val="vi-VN"/>
          </w:rPr>
          <w:t>2.1.1</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Định nghĩa React</w:t>
        </w:r>
        <w:r>
          <w:rPr>
            <w:noProof/>
            <w:webHidden/>
          </w:rPr>
          <w:tab/>
        </w:r>
        <w:r>
          <w:rPr>
            <w:noProof/>
            <w:webHidden/>
          </w:rPr>
          <w:fldChar w:fldCharType="begin"/>
        </w:r>
        <w:r>
          <w:rPr>
            <w:noProof/>
            <w:webHidden/>
          </w:rPr>
          <w:instrText xml:space="preserve"> PAGEREF _Toc217877401 \h </w:instrText>
        </w:r>
        <w:r>
          <w:rPr>
            <w:noProof/>
            <w:webHidden/>
          </w:rPr>
        </w:r>
        <w:r>
          <w:rPr>
            <w:noProof/>
            <w:webHidden/>
          </w:rPr>
          <w:fldChar w:fldCharType="separate"/>
        </w:r>
        <w:r>
          <w:rPr>
            <w:noProof/>
            <w:webHidden/>
          </w:rPr>
          <w:t>18</w:t>
        </w:r>
        <w:r>
          <w:rPr>
            <w:noProof/>
            <w:webHidden/>
          </w:rPr>
          <w:fldChar w:fldCharType="end"/>
        </w:r>
      </w:hyperlink>
    </w:p>
    <w:p w14:paraId="3E0FCF55" w14:textId="7FCBA5C8"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2" w:history="1">
        <w:r w:rsidRPr="002445B2">
          <w:rPr>
            <w:rStyle w:val="Hyperlink"/>
            <w:rFonts w:eastAsia="SimSun"/>
            <w:iCs/>
            <w:noProof/>
            <w:lang w:val="vi-VN"/>
          </w:rPr>
          <w:t>2.1.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Cơ chế hoạt động</w:t>
        </w:r>
        <w:r w:rsidRPr="002445B2">
          <w:rPr>
            <w:rStyle w:val="Hyperlink"/>
            <w:rFonts w:eastAsia="SimSun"/>
            <w:noProof/>
            <w:lang w:val="vi-VN"/>
          </w:rPr>
          <w:t xml:space="preserve"> của</w:t>
        </w:r>
        <w:r w:rsidRPr="002445B2">
          <w:rPr>
            <w:rStyle w:val="Hyperlink"/>
            <w:rFonts w:eastAsia="SimSun"/>
            <w:noProof/>
          </w:rPr>
          <w:t xml:space="preserve"> Virtual DOM</w:t>
        </w:r>
        <w:r>
          <w:rPr>
            <w:noProof/>
            <w:webHidden/>
          </w:rPr>
          <w:tab/>
        </w:r>
        <w:r>
          <w:rPr>
            <w:noProof/>
            <w:webHidden/>
          </w:rPr>
          <w:fldChar w:fldCharType="begin"/>
        </w:r>
        <w:r>
          <w:rPr>
            <w:noProof/>
            <w:webHidden/>
          </w:rPr>
          <w:instrText xml:space="preserve"> PAGEREF _Toc217877402 \h </w:instrText>
        </w:r>
        <w:r>
          <w:rPr>
            <w:noProof/>
            <w:webHidden/>
          </w:rPr>
        </w:r>
        <w:r>
          <w:rPr>
            <w:noProof/>
            <w:webHidden/>
          </w:rPr>
          <w:fldChar w:fldCharType="separate"/>
        </w:r>
        <w:r>
          <w:rPr>
            <w:noProof/>
            <w:webHidden/>
          </w:rPr>
          <w:t>18</w:t>
        </w:r>
        <w:r>
          <w:rPr>
            <w:noProof/>
            <w:webHidden/>
          </w:rPr>
          <w:fldChar w:fldCharType="end"/>
        </w:r>
      </w:hyperlink>
    </w:p>
    <w:p w14:paraId="7F91CE49" w14:textId="2404DD78"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3" w:history="1">
        <w:r w:rsidRPr="002445B2">
          <w:rPr>
            <w:rStyle w:val="Hyperlink"/>
            <w:rFonts w:eastAsia="SimSun"/>
            <w:iCs/>
            <w:noProof/>
            <w:lang w:val="vi-VN"/>
          </w:rPr>
          <w:t>2.1.3</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Hệ thống các React Hooks nền tảng</w:t>
        </w:r>
        <w:r>
          <w:rPr>
            <w:noProof/>
            <w:webHidden/>
          </w:rPr>
          <w:tab/>
        </w:r>
        <w:r>
          <w:rPr>
            <w:noProof/>
            <w:webHidden/>
          </w:rPr>
          <w:fldChar w:fldCharType="begin"/>
        </w:r>
        <w:r>
          <w:rPr>
            <w:noProof/>
            <w:webHidden/>
          </w:rPr>
          <w:instrText xml:space="preserve"> PAGEREF _Toc217877403 \h </w:instrText>
        </w:r>
        <w:r>
          <w:rPr>
            <w:noProof/>
            <w:webHidden/>
          </w:rPr>
        </w:r>
        <w:r>
          <w:rPr>
            <w:noProof/>
            <w:webHidden/>
          </w:rPr>
          <w:fldChar w:fldCharType="separate"/>
        </w:r>
        <w:r>
          <w:rPr>
            <w:noProof/>
            <w:webHidden/>
          </w:rPr>
          <w:t>18</w:t>
        </w:r>
        <w:r>
          <w:rPr>
            <w:noProof/>
            <w:webHidden/>
          </w:rPr>
          <w:fldChar w:fldCharType="end"/>
        </w:r>
      </w:hyperlink>
    </w:p>
    <w:p w14:paraId="17A3C1A1" w14:textId="4720A594"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4" w:history="1">
        <w:r w:rsidRPr="002445B2">
          <w:rPr>
            <w:rStyle w:val="Hyperlink"/>
            <w:rFonts w:eastAsia="SimSun"/>
            <w:iCs/>
            <w:noProof/>
            <w:lang w:val="vi-VN"/>
          </w:rPr>
          <w:t>2.1.4</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Các API cốt lõi và kỹ thuật</w:t>
        </w:r>
        <w:r>
          <w:rPr>
            <w:noProof/>
            <w:webHidden/>
          </w:rPr>
          <w:tab/>
        </w:r>
        <w:r>
          <w:rPr>
            <w:noProof/>
            <w:webHidden/>
          </w:rPr>
          <w:fldChar w:fldCharType="begin"/>
        </w:r>
        <w:r>
          <w:rPr>
            <w:noProof/>
            <w:webHidden/>
          </w:rPr>
          <w:instrText xml:space="preserve"> PAGEREF _Toc217877404 \h </w:instrText>
        </w:r>
        <w:r>
          <w:rPr>
            <w:noProof/>
            <w:webHidden/>
          </w:rPr>
        </w:r>
        <w:r>
          <w:rPr>
            <w:noProof/>
            <w:webHidden/>
          </w:rPr>
          <w:fldChar w:fldCharType="separate"/>
        </w:r>
        <w:r>
          <w:rPr>
            <w:noProof/>
            <w:webHidden/>
          </w:rPr>
          <w:t>19</w:t>
        </w:r>
        <w:r>
          <w:rPr>
            <w:noProof/>
            <w:webHidden/>
          </w:rPr>
          <w:fldChar w:fldCharType="end"/>
        </w:r>
      </w:hyperlink>
    </w:p>
    <w:p w14:paraId="004801C1" w14:textId="3870F770"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5" w:history="1">
        <w:r w:rsidRPr="002445B2">
          <w:rPr>
            <w:rStyle w:val="Hyperlink"/>
            <w:rFonts w:eastAsia="SimSun"/>
            <w:iCs/>
            <w:noProof/>
            <w:lang w:val="vi-VN"/>
          </w:rPr>
          <w:t>2.1.5</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Lịch sử phát triển của React.js</w:t>
        </w:r>
        <w:r>
          <w:rPr>
            <w:noProof/>
            <w:webHidden/>
          </w:rPr>
          <w:tab/>
        </w:r>
        <w:r>
          <w:rPr>
            <w:noProof/>
            <w:webHidden/>
          </w:rPr>
          <w:fldChar w:fldCharType="begin"/>
        </w:r>
        <w:r>
          <w:rPr>
            <w:noProof/>
            <w:webHidden/>
          </w:rPr>
          <w:instrText xml:space="preserve"> PAGEREF _Toc217877405 \h </w:instrText>
        </w:r>
        <w:r>
          <w:rPr>
            <w:noProof/>
            <w:webHidden/>
          </w:rPr>
        </w:r>
        <w:r>
          <w:rPr>
            <w:noProof/>
            <w:webHidden/>
          </w:rPr>
          <w:fldChar w:fldCharType="separate"/>
        </w:r>
        <w:r>
          <w:rPr>
            <w:noProof/>
            <w:webHidden/>
          </w:rPr>
          <w:t>19</w:t>
        </w:r>
        <w:r>
          <w:rPr>
            <w:noProof/>
            <w:webHidden/>
          </w:rPr>
          <w:fldChar w:fldCharType="end"/>
        </w:r>
      </w:hyperlink>
    </w:p>
    <w:p w14:paraId="6577E86E" w14:textId="5882924B"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6" w:history="1">
        <w:r w:rsidRPr="002445B2">
          <w:rPr>
            <w:rStyle w:val="Hyperlink"/>
            <w:rFonts w:eastAsia="SimSun"/>
            <w:iCs/>
            <w:noProof/>
            <w:lang w:val="vi-VN"/>
          </w:rPr>
          <w:t>2.1.6</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Tailwind CSS</w:t>
        </w:r>
        <w:r>
          <w:rPr>
            <w:noProof/>
            <w:webHidden/>
          </w:rPr>
          <w:tab/>
        </w:r>
        <w:r>
          <w:rPr>
            <w:noProof/>
            <w:webHidden/>
          </w:rPr>
          <w:fldChar w:fldCharType="begin"/>
        </w:r>
        <w:r>
          <w:rPr>
            <w:noProof/>
            <w:webHidden/>
          </w:rPr>
          <w:instrText xml:space="preserve"> PAGEREF _Toc217877406 \h </w:instrText>
        </w:r>
        <w:r>
          <w:rPr>
            <w:noProof/>
            <w:webHidden/>
          </w:rPr>
        </w:r>
        <w:r>
          <w:rPr>
            <w:noProof/>
            <w:webHidden/>
          </w:rPr>
          <w:fldChar w:fldCharType="separate"/>
        </w:r>
        <w:r>
          <w:rPr>
            <w:noProof/>
            <w:webHidden/>
          </w:rPr>
          <w:t>20</w:t>
        </w:r>
        <w:r>
          <w:rPr>
            <w:noProof/>
            <w:webHidden/>
          </w:rPr>
          <w:fldChar w:fldCharType="end"/>
        </w:r>
      </w:hyperlink>
    </w:p>
    <w:p w14:paraId="441CC151" w14:textId="5CB94A6D"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7" w:history="1">
        <w:r w:rsidRPr="002445B2">
          <w:rPr>
            <w:rStyle w:val="Hyperlink"/>
            <w:rFonts w:eastAsia="SimSun"/>
            <w:iCs/>
            <w:noProof/>
            <w:lang w:val="vi-VN"/>
          </w:rPr>
          <w:t>2.1.7</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Vite</w:t>
        </w:r>
        <w:r>
          <w:rPr>
            <w:noProof/>
            <w:webHidden/>
          </w:rPr>
          <w:tab/>
        </w:r>
        <w:r>
          <w:rPr>
            <w:noProof/>
            <w:webHidden/>
          </w:rPr>
          <w:fldChar w:fldCharType="begin"/>
        </w:r>
        <w:r>
          <w:rPr>
            <w:noProof/>
            <w:webHidden/>
          </w:rPr>
          <w:instrText xml:space="preserve"> PAGEREF _Toc217877407 \h </w:instrText>
        </w:r>
        <w:r>
          <w:rPr>
            <w:noProof/>
            <w:webHidden/>
          </w:rPr>
        </w:r>
        <w:r>
          <w:rPr>
            <w:noProof/>
            <w:webHidden/>
          </w:rPr>
          <w:fldChar w:fldCharType="separate"/>
        </w:r>
        <w:r>
          <w:rPr>
            <w:noProof/>
            <w:webHidden/>
          </w:rPr>
          <w:t>20</w:t>
        </w:r>
        <w:r>
          <w:rPr>
            <w:noProof/>
            <w:webHidden/>
          </w:rPr>
          <w:fldChar w:fldCharType="end"/>
        </w:r>
      </w:hyperlink>
    </w:p>
    <w:p w14:paraId="1E31243C" w14:textId="1858ECAA"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08" w:history="1">
        <w:r w:rsidRPr="002445B2">
          <w:rPr>
            <w:rStyle w:val="Hyperlink"/>
            <w:rFonts w:eastAsia="SimSun"/>
            <w:noProof/>
          </w:rPr>
          <w:t>2.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Nodejs</w:t>
        </w:r>
        <w:r>
          <w:rPr>
            <w:noProof/>
            <w:webHidden/>
          </w:rPr>
          <w:tab/>
        </w:r>
        <w:r>
          <w:rPr>
            <w:noProof/>
            <w:webHidden/>
          </w:rPr>
          <w:fldChar w:fldCharType="begin"/>
        </w:r>
        <w:r>
          <w:rPr>
            <w:noProof/>
            <w:webHidden/>
          </w:rPr>
          <w:instrText xml:space="preserve"> PAGEREF _Toc217877408 \h </w:instrText>
        </w:r>
        <w:r>
          <w:rPr>
            <w:noProof/>
            <w:webHidden/>
          </w:rPr>
        </w:r>
        <w:r>
          <w:rPr>
            <w:noProof/>
            <w:webHidden/>
          </w:rPr>
          <w:fldChar w:fldCharType="separate"/>
        </w:r>
        <w:r>
          <w:rPr>
            <w:noProof/>
            <w:webHidden/>
          </w:rPr>
          <w:t>21</w:t>
        </w:r>
        <w:r>
          <w:rPr>
            <w:noProof/>
            <w:webHidden/>
          </w:rPr>
          <w:fldChar w:fldCharType="end"/>
        </w:r>
      </w:hyperlink>
    </w:p>
    <w:p w14:paraId="5E47C32C" w14:textId="7CF13A79"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09" w:history="1">
        <w:r w:rsidRPr="002445B2">
          <w:rPr>
            <w:rStyle w:val="Hyperlink"/>
            <w:rFonts w:eastAsia="SimSun"/>
            <w:iCs/>
            <w:noProof/>
            <w:lang w:val="vi-VN"/>
          </w:rPr>
          <w:t>2.2.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Định</w:t>
        </w:r>
        <w:r w:rsidRPr="002445B2">
          <w:rPr>
            <w:rStyle w:val="Hyperlink"/>
            <w:rFonts w:eastAsia="SimSun"/>
            <w:noProof/>
            <w:lang w:val="vi-VN"/>
          </w:rPr>
          <w:t xml:space="preserve"> nghĩa </w:t>
        </w:r>
        <w:r w:rsidRPr="002445B2">
          <w:rPr>
            <w:rStyle w:val="Hyperlink"/>
            <w:rFonts w:eastAsia="SimSun"/>
            <w:noProof/>
          </w:rPr>
          <w:t>Nodejs</w:t>
        </w:r>
        <w:r>
          <w:rPr>
            <w:noProof/>
            <w:webHidden/>
          </w:rPr>
          <w:tab/>
        </w:r>
        <w:r>
          <w:rPr>
            <w:noProof/>
            <w:webHidden/>
          </w:rPr>
          <w:fldChar w:fldCharType="begin"/>
        </w:r>
        <w:r>
          <w:rPr>
            <w:noProof/>
            <w:webHidden/>
          </w:rPr>
          <w:instrText xml:space="preserve"> PAGEREF _Toc217877409 \h </w:instrText>
        </w:r>
        <w:r>
          <w:rPr>
            <w:noProof/>
            <w:webHidden/>
          </w:rPr>
        </w:r>
        <w:r>
          <w:rPr>
            <w:noProof/>
            <w:webHidden/>
          </w:rPr>
          <w:fldChar w:fldCharType="separate"/>
        </w:r>
        <w:r>
          <w:rPr>
            <w:noProof/>
            <w:webHidden/>
          </w:rPr>
          <w:t>21</w:t>
        </w:r>
        <w:r>
          <w:rPr>
            <w:noProof/>
            <w:webHidden/>
          </w:rPr>
          <w:fldChar w:fldCharType="end"/>
        </w:r>
      </w:hyperlink>
    </w:p>
    <w:p w14:paraId="021763BA" w14:textId="082EA2AF"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0" w:history="1">
        <w:r w:rsidRPr="002445B2">
          <w:rPr>
            <w:rStyle w:val="Hyperlink"/>
            <w:rFonts w:eastAsia="SimSun"/>
            <w:iCs/>
            <w:noProof/>
            <w:lang w:val="vi-VN"/>
          </w:rPr>
          <w:t>2.2.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Đặc</w:t>
        </w:r>
        <w:r w:rsidRPr="002445B2">
          <w:rPr>
            <w:rStyle w:val="Hyperlink"/>
            <w:rFonts w:eastAsia="SimSun"/>
            <w:noProof/>
            <w:lang w:val="vi-VN"/>
          </w:rPr>
          <w:t xml:space="preserve"> điểm của Nodejs</w:t>
        </w:r>
        <w:r>
          <w:rPr>
            <w:noProof/>
            <w:webHidden/>
          </w:rPr>
          <w:tab/>
        </w:r>
        <w:r>
          <w:rPr>
            <w:noProof/>
            <w:webHidden/>
          </w:rPr>
          <w:fldChar w:fldCharType="begin"/>
        </w:r>
        <w:r>
          <w:rPr>
            <w:noProof/>
            <w:webHidden/>
          </w:rPr>
          <w:instrText xml:space="preserve"> PAGEREF _Toc217877410 \h </w:instrText>
        </w:r>
        <w:r>
          <w:rPr>
            <w:noProof/>
            <w:webHidden/>
          </w:rPr>
        </w:r>
        <w:r>
          <w:rPr>
            <w:noProof/>
            <w:webHidden/>
          </w:rPr>
          <w:fldChar w:fldCharType="separate"/>
        </w:r>
        <w:r>
          <w:rPr>
            <w:noProof/>
            <w:webHidden/>
          </w:rPr>
          <w:t>22</w:t>
        </w:r>
        <w:r>
          <w:rPr>
            <w:noProof/>
            <w:webHidden/>
          </w:rPr>
          <w:fldChar w:fldCharType="end"/>
        </w:r>
      </w:hyperlink>
    </w:p>
    <w:p w14:paraId="565989E5" w14:textId="74FA4D86"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11" w:history="1">
        <w:r w:rsidRPr="002445B2">
          <w:rPr>
            <w:rStyle w:val="Hyperlink"/>
            <w:rFonts w:eastAsia="SimSun"/>
            <w:bCs/>
            <w:noProof/>
          </w:rPr>
          <w:t>2.2.2.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Kiến trúc hướng sự kiện</w:t>
        </w:r>
        <w:r>
          <w:rPr>
            <w:noProof/>
            <w:webHidden/>
          </w:rPr>
          <w:tab/>
        </w:r>
        <w:r>
          <w:rPr>
            <w:noProof/>
            <w:webHidden/>
          </w:rPr>
          <w:fldChar w:fldCharType="begin"/>
        </w:r>
        <w:r>
          <w:rPr>
            <w:noProof/>
            <w:webHidden/>
          </w:rPr>
          <w:instrText xml:space="preserve"> PAGEREF _Toc217877411 \h </w:instrText>
        </w:r>
        <w:r>
          <w:rPr>
            <w:noProof/>
            <w:webHidden/>
          </w:rPr>
        </w:r>
        <w:r>
          <w:rPr>
            <w:noProof/>
            <w:webHidden/>
          </w:rPr>
          <w:fldChar w:fldCharType="separate"/>
        </w:r>
        <w:r>
          <w:rPr>
            <w:noProof/>
            <w:webHidden/>
          </w:rPr>
          <w:t>22</w:t>
        </w:r>
        <w:r>
          <w:rPr>
            <w:noProof/>
            <w:webHidden/>
          </w:rPr>
          <w:fldChar w:fldCharType="end"/>
        </w:r>
      </w:hyperlink>
    </w:p>
    <w:p w14:paraId="440C004B" w14:textId="75A455FE"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12" w:history="1">
        <w:r w:rsidRPr="002445B2">
          <w:rPr>
            <w:rStyle w:val="Hyperlink"/>
            <w:rFonts w:eastAsia="SimSun"/>
            <w:bCs/>
            <w:noProof/>
          </w:rPr>
          <w:t>2.2.2.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Mô hình không chặn</w:t>
        </w:r>
        <w:r>
          <w:rPr>
            <w:noProof/>
            <w:webHidden/>
          </w:rPr>
          <w:tab/>
        </w:r>
        <w:r>
          <w:rPr>
            <w:noProof/>
            <w:webHidden/>
          </w:rPr>
          <w:fldChar w:fldCharType="begin"/>
        </w:r>
        <w:r>
          <w:rPr>
            <w:noProof/>
            <w:webHidden/>
          </w:rPr>
          <w:instrText xml:space="preserve"> PAGEREF _Toc217877412 \h </w:instrText>
        </w:r>
        <w:r>
          <w:rPr>
            <w:noProof/>
            <w:webHidden/>
          </w:rPr>
        </w:r>
        <w:r>
          <w:rPr>
            <w:noProof/>
            <w:webHidden/>
          </w:rPr>
          <w:fldChar w:fldCharType="separate"/>
        </w:r>
        <w:r>
          <w:rPr>
            <w:noProof/>
            <w:webHidden/>
          </w:rPr>
          <w:t>22</w:t>
        </w:r>
        <w:r>
          <w:rPr>
            <w:noProof/>
            <w:webHidden/>
          </w:rPr>
          <w:fldChar w:fldCharType="end"/>
        </w:r>
      </w:hyperlink>
    </w:p>
    <w:p w14:paraId="1B740F85" w14:textId="2C3B4DFF"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3" w:history="1">
        <w:r w:rsidRPr="002445B2">
          <w:rPr>
            <w:rStyle w:val="Hyperlink"/>
            <w:rFonts w:eastAsia="SimSun"/>
            <w:iCs/>
            <w:noProof/>
            <w:lang w:val="vi-VN"/>
          </w:rPr>
          <w:t>2.2.3</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Cơ chế hoạt động</w:t>
        </w:r>
        <w:r w:rsidRPr="002445B2">
          <w:rPr>
            <w:rStyle w:val="Hyperlink"/>
            <w:rFonts w:eastAsia="SimSun"/>
            <w:noProof/>
            <w:lang w:val="vi-VN"/>
          </w:rPr>
          <w:t xml:space="preserve"> </w:t>
        </w:r>
        <w:r w:rsidRPr="002445B2">
          <w:rPr>
            <w:rStyle w:val="Hyperlink"/>
            <w:rFonts w:eastAsia="SimSun"/>
            <w:noProof/>
          </w:rPr>
          <w:t>Event Loop</w:t>
        </w:r>
        <w:r>
          <w:rPr>
            <w:noProof/>
            <w:webHidden/>
          </w:rPr>
          <w:tab/>
        </w:r>
        <w:r>
          <w:rPr>
            <w:noProof/>
            <w:webHidden/>
          </w:rPr>
          <w:fldChar w:fldCharType="begin"/>
        </w:r>
        <w:r>
          <w:rPr>
            <w:noProof/>
            <w:webHidden/>
          </w:rPr>
          <w:instrText xml:space="preserve"> PAGEREF _Toc217877413 \h </w:instrText>
        </w:r>
        <w:r>
          <w:rPr>
            <w:noProof/>
            <w:webHidden/>
          </w:rPr>
        </w:r>
        <w:r>
          <w:rPr>
            <w:noProof/>
            <w:webHidden/>
          </w:rPr>
          <w:fldChar w:fldCharType="separate"/>
        </w:r>
        <w:r>
          <w:rPr>
            <w:noProof/>
            <w:webHidden/>
          </w:rPr>
          <w:t>22</w:t>
        </w:r>
        <w:r>
          <w:rPr>
            <w:noProof/>
            <w:webHidden/>
          </w:rPr>
          <w:fldChar w:fldCharType="end"/>
        </w:r>
      </w:hyperlink>
    </w:p>
    <w:p w14:paraId="4E8425BA" w14:textId="66458AB8"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4" w:history="1">
        <w:r w:rsidRPr="002445B2">
          <w:rPr>
            <w:rStyle w:val="Hyperlink"/>
            <w:rFonts w:eastAsia="SimSun"/>
            <w:iCs/>
            <w:noProof/>
            <w:lang w:val="vi-VN"/>
          </w:rPr>
          <w:t>2.2.4</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Hệ thống quản lý gói</w:t>
        </w:r>
        <w:r>
          <w:rPr>
            <w:noProof/>
            <w:webHidden/>
          </w:rPr>
          <w:tab/>
        </w:r>
        <w:r>
          <w:rPr>
            <w:noProof/>
            <w:webHidden/>
          </w:rPr>
          <w:fldChar w:fldCharType="begin"/>
        </w:r>
        <w:r>
          <w:rPr>
            <w:noProof/>
            <w:webHidden/>
          </w:rPr>
          <w:instrText xml:space="preserve"> PAGEREF _Toc217877414 \h </w:instrText>
        </w:r>
        <w:r>
          <w:rPr>
            <w:noProof/>
            <w:webHidden/>
          </w:rPr>
        </w:r>
        <w:r>
          <w:rPr>
            <w:noProof/>
            <w:webHidden/>
          </w:rPr>
          <w:fldChar w:fldCharType="separate"/>
        </w:r>
        <w:r>
          <w:rPr>
            <w:noProof/>
            <w:webHidden/>
          </w:rPr>
          <w:t>23</w:t>
        </w:r>
        <w:r>
          <w:rPr>
            <w:noProof/>
            <w:webHidden/>
          </w:rPr>
          <w:fldChar w:fldCharType="end"/>
        </w:r>
      </w:hyperlink>
    </w:p>
    <w:p w14:paraId="3EA82431" w14:textId="73DCCF84"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15" w:history="1">
        <w:r w:rsidRPr="002445B2">
          <w:rPr>
            <w:rStyle w:val="Hyperlink"/>
            <w:rFonts w:eastAsia="SimSun"/>
            <w:noProof/>
            <w:lang w:val="vi-VN"/>
          </w:rPr>
          <w:t>2.3</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Express js</w:t>
        </w:r>
        <w:r>
          <w:rPr>
            <w:noProof/>
            <w:webHidden/>
          </w:rPr>
          <w:tab/>
        </w:r>
        <w:r>
          <w:rPr>
            <w:noProof/>
            <w:webHidden/>
          </w:rPr>
          <w:fldChar w:fldCharType="begin"/>
        </w:r>
        <w:r>
          <w:rPr>
            <w:noProof/>
            <w:webHidden/>
          </w:rPr>
          <w:instrText xml:space="preserve"> PAGEREF _Toc217877415 \h </w:instrText>
        </w:r>
        <w:r>
          <w:rPr>
            <w:noProof/>
            <w:webHidden/>
          </w:rPr>
        </w:r>
        <w:r>
          <w:rPr>
            <w:noProof/>
            <w:webHidden/>
          </w:rPr>
          <w:fldChar w:fldCharType="separate"/>
        </w:r>
        <w:r>
          <w:rPr>
            <w:noProof/>
            <w:webHidden/>
          </w:rPr>
          <w:t>23</w:t>
        </w:r>
        <w:r>
          <w:rPr>
            <w:noProof/>
            <w:webHidden/>
          </w:rPr>
          <w:fldChar w:fldCharType="end"/>
        </w:r>
      </w:hyperlink>
    </w:p>
    <w:p w14:paraId="53813A8D" w14:textId="3E7EA614"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6" w:history="1">
        <w:r w:rsidRPr="002445B2">
          <w:rPr>
            <w:rStyle w:val="Hyperlink"/>
            <w:rFonts w:eastAsia="SimSun"/>
            <w:iCs/>
            <w:noProof/>
            <w:lang w:val="vi-VN"/>
          </w:rPr>
          <w:t>2.3.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Khái</w:t>
        </w:r>
        <w:r w:rsidRPr="002445B2">
          <w:rPr>
            <w:rStyle w:val="Hyperlink"/>
            <w:rFonts w:eastAsia="SimSun"/>
            <w:noProof/>
            <w:lang w:val="vi-VN"/>
          </w:rPr>
          <w:t xml:space="preserve"> quát </w:t>
        </w:r>
        <w:r w:rsidRPr="002445B2">
          <w:rPr>
            <w:rStyle w:val="Hyperlink"/>
            <w:rFonts w:eastAsia="SimSun"/>
            <w:noProof/>
          </w:rPr>
          <w:t>Express</w:t>
        </w:r>
        <w:r w:rsidRPr="002445B2">
          <w:rPr>
            <w:rStyle w:val="Hyperlink"/>
            <w:rFonts w:eastAsia="SimSun"/>
            <w:noProof/>
            <w:lang w:val="vi-VN"/>
          </w:rPr>
          <w:t xml:space="preserve"> js</w:t>
        </w:r>
        <w:r>
          <w:rPr>
            <w:noProof/>
            <w:webHidden/>
          </w:rPr>
          <w:tab/>
        </w:r>
        <w:r>
          <w:rPr>
            <w:noProof/>
            <w:webHidden/>
          </w:rPr>
          <w:fldChar w:fldCharType="begin"/>
        </w:r>
        <w:r>
          <w:rPr>
            <w:noProof/>
            <w:webHidden/>
          </w:rPr>
          <w:instrText xml:space="preserve"> PAGEREF _Toc217877416 \h </w:instrText>
        </w:r>
        <w:r>
          <w:rPr>
            <w:noProof/>
            <w:webHidden/>
          </w:rPr>
        </w:r>
        <w:r>
          <w:rPr>
            <w:noProof/>
            <w:webHidden/>
          </w:rPr>
          <w:fldChar w:fldCharType="separate"/>
        </w:r>
        <w:r>
          <w:rPr>
            <w:noProof/>
            <w:webHidden/>
          </w:rPr>
          <w:t>23</w:t>
        </w:r>
        <w:r>
          <w:rPr>
            <w:noProof/>
            <w:webHidden/>
          </w:rPr>
          <w:fldChar w:fldCharType="end"/>
        </w:r>
      </w:hyperlink>
    </w:p>
    <w:p w14:paraId="1FB00964" w14:textId="3291B050"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7" w:history="1">
        <w:r w:rsidRPr="002445B2">
          <w:rPr>
            <w:rStyle w:val="Hyperlink"/>
            <w:rFonts w:eastAsia="SimSun"/>
            <w:iCs/>
            <w:noProof/>
            <w:lang w:val="vi-VN"/>
          </w:rPr>
          <w:t>2.3.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Vai</w:t>
        </w:r>
        <w:r w:rsidRPr="002445B2">
          <w:rPr>
            <w:rStyle w:val="Hyperlink"/>
            <w:rFonts w:eastAsia="SimSun"/>
            <w:noProof/>
            <w:lang w:val="vi-VN"/>
          </w:rPr>
          <w:t xml:space="preserve"> trò </w:t>
        </w:r>
        <w:r w:rsidRPr="002445B2">
          <w:rPr>
            <w:rStyle w:val="Hyperlink"/>
            <w:rFonts w:eastAsia="SimSun"/>
            <w:noProof/>
          </w:rPr>
          <w:t>ExpressJS</w:t>
        </w:r>
        <w:r>
          <w:rPr>
            <w:noProof/>
            <w:webHidden/>
          </w:rPr>
          <w:tab/>
        </w:r>
        <w:r>
          <w:rPr>
            <w:noProof/>
            <w:webHidden/>
          </w:rPr>
          <w:fldChar w:fldCharType="begin"/>
        </w:r>
        <w:r>
          <w:rPr>
            <w:noProof/>
            <w:webHidden/>
          </w:rPr>
          <w:instrText xml:space="preserve"> PAGEREF _Toc217877417 \h </w:instrText>
        </w:r>
        <w:r>
          <w:rPr>
            <w:noProof/>
            <w:webHidden/>
          </w:rPr>
        </w:r>
        <w:r>
          <w:rPr>
            <w:noProof/>
            <w:webHidden/>
          </w:rPr>
          <w:fldChar w:fldCharType="separate"/>
        </w:r>
        <w:r>
          <w:rPr>
            <w:noProof/>
            <w:webHidden/>
          </w:rPr>
          <w:t>24</w:t>
        </w:r>
        <w:r>
          <w:rPr>
            <w:noProof/>
            <w:webHidden/>
          </w:rPr>
          <w:fldChar w:fldCharType="end"/>
        </w:r>
      </w:hyperlink>
    </w:p>
    <w:p w14:paraId="3F6516D2" w14:textId="36B998AD"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18" w:history="1">
        <w:r w:rsidRPr="002445B2">
          <w:rPr>
            <w:rStyle w:val="Hyperlink"/>
            <w:rFonts w:eastAsia="SimSun"/>
            <w:iCs/>
            <w:noProof/>
            <w:lang w:val="vi-VN"/>
          </w:rPr>
          <w:t>2.3.3</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Tính năng của Express.js</w:t>
        </w:r>
        <w:r>
          <w:rPr>
            <w:noProof/>
            <w:webHidden/>
          </w:rPr>
          <w:tab/>
        </w:r>
        <w:r>
          <w:rPr>
            <w:noProof/>
            <w:webHidden/>
          </w:rPr>
          <w:fldChar w:fldCharType="begin"/>
        </w:r>
        <w:r>
          <w:rPr>
            <w:noProof/>
            <w:webHidden/>
          </w:rPr>
          <w:instrText xml:space="preserve"> PAGEREF _Toc217877418 \h </w:instrText>
        </w:r>
        <w:r>
          <w:rPr>
            <w:noProof/>
            <w:webHidden/>
          </w:rPr>
        </w:r>
        <w:r>
          <w:rPr>
            <w:noProof/>
            <w:webHidden/>
          </w:rPr>
          <w:fldChar w:fldCharType="separate"/>
        </w:r>
        <w:r>
          <w:rPr>
            <w:noProof/>
            <w:webHidden/>
          </w:rPr>
          <w:t>24</w:t>
        </w:r>
        <w:r>
          <w:rPr>
            <w:noProof/>
            <w:webHidden/>
          </w:rPr>
          <w:fldChar w:fldCharType="end"/>
        </w:r>
      </w:hyperlink>
    </w:p>
    <w:p w14:paraId="242959CC" w14:textId="1E077DD2"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19" w:history="1">
        <w:r w:rsidRPr="002445B2">
          <w:rPr>
            <w:rStyle w:val="Hyperlink"/>
            <w:rFonts w:eastAsia="SimSun"/>
            <w:noProof/>
            <w:lang w:val="vi-VN"/>
          </w:rPr>
          <w:t>2.4</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MongoDB</w:t>
        </w:r>
        <w:r>
          <w:rPr>
            <w:noProof/>
            <w:webHidden/>
          </w:rPr>
          <w:tab/>
        </w:r>
        <w:r>
          <w:rPr>
            <w:noProof/>
            <w:webHidden/>
          </w:rPr>
          <w:fldChar w:fldCharType="begin"/>
        </w:r>
        <w:r>
          <w:rPr>
            <w:noProof/>
            <w:webHidden/>
          </w:rPr>
          <w:instrText xml:space="preserve"> PAGEREF _Toc217877419 \h </w:instrText>
        </w:r>
        <w:r>
          <w:rPr>
            <w:noProof/>
            <w:webHidden/>
          </w:rPr>
        </w:r>
        <w:r>
          <w:rPr>
            <w:noProof/>
            <w:webHidden/>
          </w:rPr>
          <w:fldChar w:fldCharType="separate"/>
        </w:r>
        <w:r>
          <w:rPr>
            <w:noProof/>
            <w:webHidden/>
          </w:rPr>
          <w:t>26</w:t>
        </w:r>
        <w:r>
          <w:rPr>
            <w:noProof/>
            <w:webHidden/>
          </w:rPr>
          <w:fldChar w:fldCharType="end"/>
        </w:r>
      </w:hyperlink>
    </w:p>
    <w:p w14:paraId="6166A2FA" w14:textId="6796AB4E"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0" w:history="1">
        <w:r w:rsidRPr="002445B2">
          <w:rPr>
            <w:rStyle w:val="Hyperlink"/>
            <w:rFonts w:eastAsia="SimSun"/>
            <w:iCs/>
            <w:noProof/>
            <w:lang w:val="vi-VN"/>
          </w:rPr>
          <w:t>2.4.1</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 xml:space="preserve">Định nghĩa </w:t>
        </w:r>
        <w:r w:rsidRPr="002445B2">
          <w:rPr>
            <w:rStyle w:val="Hyperlink"/>
            <w:rFonts w:eastAsia="SimSun"/>
            <w:noProof/>
          </w:rPr>
          <w:t>MongoDB</w:t>
        </w:r>
        <w:r>
          <w:rPr>
            <w:noProof/>
            <w:webHidden/>
          </w:rPr>
          <w:tab/>
        </w:r>
        <w:r>
          <w:rPr>
            <w:noProof/>
            <w:webHidden/>
          </w:rPr>
          <w:fldChar w:fldCharType="begin"/>
        </w:r>
        <w:r>
          <w:rPr>
            <w:noProof/>
            <w:webHidden/>
          </w:rPr>
          <w:instrText xml:space="preserve"> PAGEREF _Toc217877420 \h </w:instrText>
        </w:r>
        <w:r>
          <w:rPr>
            <w:noProof/>
            <w:webHidden/>
          </w:rPr>
        </w:r>
        <w:r>
          <w:rPr>
            <w:noProof/>
            <w:webHidden/>
          </w:rPr>
          <w:fldChar w:fldCharType="separate"/>
        </w:r>
        <w:r>
          <w:rPr>
            <w:noProof/>
            <w:webHidden/>
          </w:rPr>
          <w:t>26</w:t>
        </w:r>
        <w:r>
          <w:rPr>
            <w:noProof/>
            <w:webHidden/>
          </w:rPr>
          <w:fldChar w:fldCharType="end"/>
        </w:r>
      </w:hyperlink>
    </w:p>
    <w:p w14:paraId="39872FAE" w14:textId="3E3E726F"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1" w:history="1">
        <w:r w:rsidRPr="002445B2">
          <w:rPr>
            <w:rStyle w:val="Hyperlink"/>
            <w:rFonts w:eastAsia="SimSun"/>
            <w:iCs/>
            <w:noProof/>
            <w:lang w:val="vi-VN"/>
          </w:rPr>
          <w:t>2.4.2</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Ưu nhược điểm của MongoDB</w:t>
        </w:r>
        <w:r>
          <w:rPr>
            <w:noProof/>
            <w:webHidden/>
          </w:rPr>
          <w:tab/>
        </w:r>
        <w:r>
          <w:rPr>
            <w:noProof/>
            <w:webHidden/>
          </w:rPr>
          <w:fldChar w:fldCharType="begin"/>
        </w:r>
        <w:r>
          <w:rPr>
            <w:noProof/>
            <w:webHidden/>
          </w:rPr>
          <w:instrText xml:space="preserve"> PAGEREF _Toc217877421 \h </w:instrText>
        </w:r>
        <w:r>
          <w:rPr>
            <w:noProof/>
            <w:webHidden/>
          </w:rPr>
        </w:r>
        <w:r>
          <w:rPr>
            <w:noProof/>
            <w:webHidden/>
          </w:rPr>
          <w:fldChar w:fldCharType="separate"/>
        </w:r>
        <w:r>
          <w:rPr>
            <w:noProof/>
            <w:webHidden/>
          </w:rPr>
          <w:t>26</w:t>
        </w:r>
        <w:r>
          <w:rPr>
            <w:noProof/>
            <w:webHidden/>
          </w:rPr>
          <w:fldChar w:fldCharType="end"/>
        </w:r>
      </w:hyperlink>
    </w:p>
    <w:p w14:paraId="123CFE68" w14:textId="5B76F588"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22" w:history="1">
        <w:r w:rsidRPr="002445B2">
          <w:rPr>
            <w:rStyle w:val="Hyperlink"/>
            <w:rFonts w:eastAsia="SimSun"/>
            <w:bCs/>
            <w:noProof/>
          </w:rPr>
          <w:t>2.4.2.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Ưu điểm</w:t>
        </w:r>
        <w:r>
          <w:rPr>
            <w:noProof/>
            <w:webHidden/>
          </w:rPr>
          <w:tab/>
        </w:r>
        <w:r>
          <w:rPr>
            <w:noProof/>
            <w:webHidden/>
          </w:rPr>
          <w:fldChar w:fldCharType="begin"/>
        </w:r>
        <w:r>
          <w:rPr>
            <w:noProof/>
            <w:webHidden/>
          </w:rPr>
          <w:instrText xml:space="preserve"> PAGEREF _Toc217877422 \h </w:instrText>
        </w:r>
        <w:r>
          <w:rPr>
            <w:noProof/>
            <w:webHidden/>
          </w:rPr>
        </w:r>
        <w:r>
          <w:rPr>
            <w:noProof/>
            <w:webHidden/>
          </w:rPr>
          <w:fldChar w:fldCharType="separate"/>
        </w:r>
        <w:r>
          <w:rPr>
            <w:noProof/>
            <w:webHidden/>
          </w:rPr>
          <w:t>26</w:t>
        </w:r>
        <w:r>
          <w:rPr>
            <w:noProof/>
            <w:webHidden/>
          </w:rPr>
          <w:fldChar w:fldCharType="end"/>
        </w:r>
      </w:hyperlink>
    </w:p>
    <w:p w14:paraId="48F8873D" w14:textId="57C6D9CB"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23" w:history="1">
        <w:r w:rsidRPr="002445B2">
          <w:rPr>
            <w:rStyle w:val="Hyperlink"/>
            <w:rFonts w:eastAsia="SimSun"/>
            <w:bCs/>
            <w:noProof/>
          </w:rPr>
          <w:t>2.4.2.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Nhược điểm</w:t>
        </w:r>
        <w:r>
          <w:rPr>
            <w:noProof/>
            <w:webHidden/>
          </w:rPr>
          <w:tab/>
        </w:r>
        <w:r>
          <w:rPr>
            <w:noProof/>
            <w:webHidden/>
          </w:rPr>
          <w:fldChar w:fldCharType="begin"/>
        </w:r>
        <w:r>
          <w:rPr>
            <w:noProof/>
            <w:webHidden/>
          </w:rPr>
          <w:instrText xml:space="preserve"> PAGEREF _Toc217877423 \h </w:instrText>
        </w:r>
        <w:r>
          <w:rPr>
            <w:noProof/>
            <w:webHidden/>
          </w:rPr>
        </w:r>
        <w:r>
          <w:rPr>
            <w:noProof/>
            <w:webHidden/>
          </w:rPr>
          <w:fldChar w:fldCharType="separate"/>
        </w:r>
        <w:r>
          <w:rPr>
            <w:noProof/>
            <w:webHidden/>
          </w:rPr>
          <w:t>27</w:t>
        </w:r>
        <w:r>
          <w:rPr>
            <w:noProof/>
            <w:webHidden/>
          </w:rPr>
          <w:fldChar w:fldCharType="end"/>
        </w:r>
      </w:hyperlink>
    </w:p>
    <w:p w14:paraId="0169167E" w14:textId="0760334E"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24" w:history="1">
        <w:r w:rsidRPr="002445B2">
          <w:rPr>
            <w:rStyle w:val="Hyperlink"/>
            <w:rFonts w:eastAsia="SimSun"/>
            <w:bCs/>
            <w:noProof/>
            <w:lang w:val="vi-VN"/>
          </w:rPr>
          <w:t>2.5</w:t>
        </w:r>
        <w:r>
          <w:rPr>
            <w:rFonts w:asciiTheme="minorHAnsi" w:eastAsiaTheme="minorEastAsia" w:hAnsiTheme="minorHAnsi" w:cstheme="minorBidi"/>
            <w:noProof/>
            <w:kern w:val="2"/>
            <w:sz w:val="24"/>
            <w14:ligatures w14:val="standardContextual"/>
          </w:rPr>
          <w:tab/>
        </w:r>
        <w:r w:rsidRPr="002445B2">
          <w:rPr>
            <w:rStyle w:val="Hyperlink"/>
            <w:rFonts w:eastAsia="SimSun"/>
            <w:bCs/>
            <w:noProof/>
          </w:rPr>
          <w:t>API RESTful</w:t>
        </w:r>
        <w:r w:rsidRPr="002445B2">
          <w:rPr>
            <w:rStyle w:val="Hyperlink"/>
            <w:rFonts w:eastAsia="SimSun"/>
            <w:bCs/>
            <w:noProof/>
            <w:lang w:val="vi-VN"/>
          </w:rPr>
          <w:t xml:space="preserve"> </w:t>
        </w:r>
        <w:r w:rsidRPr="002445B2">
          <w:rPr>
            <w:rStyle w:val="Hyperlink"/>
            <w:rFonts w:eastAsia="SimSun"/>
            <w:bCs/>
            <w:noProof/>
          </w:rPr>
          <w:t>và các kỹ thuật liên quan</w:t>
        </w:r>
        <w:r>
          <w:rPr>
            <w:noProof/>
            <w:webHidden/>
          </w:rPr>
          <w:tab/>
        </w:r>
        <w:r>
          <w:rPr>
            <w:noProof/>
            <w:webHidden/>
          </w:rPr>
          <w:fldChar w:fldCharType="begin"/>
        </w:r>
        <w:r>
          <w:rPr>
            <w:noProof/>
            <w:webHidden/>
          </w:rPr>
          <w:instrText xml:space="preserve"> PAGEREF _Toc217877424 \h </w:instrText>
        </w:r>
        <w:r>
          <w:rPr>
            <w:noProof/>
            <w:webHidden/>
          </w:rPr>
        </w:r>
        <w:r>
          <w:rPr>
            <w:noProof/>
            <w:webHidden/>
          </w:rPr>
          <w:fldChar w:fldCharType="separate"/>
        </w:r>
        <w:r>
          <w:rPr>
            <w:noProof/>
            <w:webHidden/>
          </w:rPr>
          <w:t>27</w:t>
        </w:r>
        <w:r>
          <w:rPr>
            <w:noProof/>
            <w:webHidden/>
          </w:rPr>
          <w:fldChar w:fldCharType="end"/>
        </w:r>
      </w:hyperlink>
    </w:p>
    <w:p w14:paraId="37907F65" w14:textId="6EB5588E"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5" w:history="1">
        <w:r w:rsidRPr="002445B2">
          <w:rPr>
            <w:rStyle w:val="Hyperlink"/>
            <w:rFonts w:eastAsia="SimSun"/>
            <w:iCs/>
            <w:noProof/>
            <w:lang w:val="vi-VN"/>
          </w:rPr>
          <w:t>2.5.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API</w:t>
        </w:r>
        <w:r w:rsidRPr="002445B2">
          <w:rPr>
            <w:rStyle w:val="Hyperlink"/>
            <w:rFonts w:eastAsia="SimSun"/>
            <w:noProof/>
            <w:lang w:val="vi-VN"/>
          </w:rPr>
          <w:t xml:space="preserve"> RESTful</w:t>
        </w:r>
        <w:r>
          <w:rPr>
            <w:noProof/>
            <w:webHidden/>
          </w:rPr>
          <w:tab/>
        </w:r>
        <w:r>
          <w:rPr>
            <w:noProof/>
            <w:webHidden/>
          </w:rPr>
          <w:fldChar w:fldCharType="begin"/>
        </w:r>
        <w:r>
          <w:rPr>
            <w:noProof/>
            <w:webHidden/>
          </w:rPr>
          <w:instrText xml:space="preserve"> PAGEREF _Toc217877425 \h </w:instrText>
        </w:r>
        <w:r>
          <w:rPr>
            <w:noProof/>
            <w:webHidden/>
          </w:rPr>
        </w:r>
        <w:r>
          <w:rPr>
            <w:noProof/>
            <w:webHidden/>
          </w:rPr>
          <w:fldChar w:fldCharType="separate"/>
        </w:r>
        <w:r>
          <w:rPr>
            <w:noProof/>
            <w:webHidden/>
          </w:rPr>
          <w:t>27</w:t>
        </w:r>
        <w:r>
          <w:rPr>
            <w:noProof/>
            <w:webHidden/>
          </w:rPr>
          <w:fldChar w:fldCharType="end"/>
        </w:r>
      </w:hyperlink>
    </w:p>
    <w:p w14:paraId="3D741232" w14:textId="7F6B394E"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6" w:history="1">
        <w:r w:rsidRPr="002445B2">
          <w:rPr>
            <w:rStyle w:val="Hyperlink"/>
            <w:rFonts w:eastAsia="SimSun"/>
            <w:iCs/>
            <w:noProof/>
            <w:lang w:val="vi-VN"/>
          </w:rPr>
          <w:t>2.5.2</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REST</w:t>
        </w:r>
        <w:r>
          <w:rPr>
            <w:noProof/>
            <w:webHidden/>
          </w:rPr>
          <w:tab/>
        </w:r>
        <w:r>
          <w:rPr>
            <w:noProof/>
            <w:webHidden/>
          </w:rPr>
          <w:fldChar w:fldCharType="begin"/>
        </w:r>
        <w:r>
          <w:rPr>
            <w:noProof/>
            <w:webHidden/>
          </w:rPr>
          <w:instrText xml:space="preserve"> PAGEREF _Toc217877426 \h </w:instrText>
        </w:r>
        <w:r>
          <w:rPr>
            <w:noProof/>
            <w:webHidden/>
          </w:rPr>
        </w:r>
        <w:r>
          <w:rPr>
            <w:noProof/>
            <w:webHidden/>
          </w:rPr>
          <w:fldChar w:fldCharType="separate"/>
        </w:r>
        <w:r>
          <w:rPr>
            <w:noProof/>
            <w:webHidden/>
          </w:rPr>
          <w:t>28</w:t>
        </w:r>
        <w:r>
          <w:rPr>
            <w:noProof/>
            <w:webHidden/>
          </w:rPr>
          <w:fldChar w:fldCharType="end"/>
        </w:r>
      </w:hyperlink>
    </w:p>
    <w:p w14:paraId="28EAD890" w14:textId="5522B779"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7" w:history="1">
        <w:r w:rsidRPr="002445B2">
          <w:rPr>
            <w:rStyle w:val="Hyperlink"/>
            <w:rFonts w:eastAsia="SimSun"/>
            <w:iCs/>
            <w:noProof/>
            <w:lang w:val="vi-VN"/>
          </w:rPr>
          <w:t>2.5.3</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API RESTful hoạt động</w:t>
        </w:r>
        <w:r>
          <w:rPr>
            <w:noProof/>
            <w:webHidden/>
          </w:rPr>
          <w:tab/>
        </w:r>
        <w:r>
          <w:rPr>
            <w:noProof/>
            <w:webHidden/>
          </w:rPr>
          <w:fldChar w:fldCharType="begin"/>
        </w:r>
        <w:r>
          <w:rPr>
            <w:noProof/>
            <w:webHidden/>
          </w:rPr>
          <w:instrText xml:space="preserve"> PAGEREF _Toc217877427 \h </w:instrText>
        </w:r>
        <w:r>
          <w:rPr>
            <w:noProof/>
            <w:webHidden/>
          </w:rPr>
        </w:r>
        <w:r>
          <w:rPr>
            <w:noProof/>
            <w:webHidden/>
          </w:rPr>
          <w:fldChar w:fldCharType="separate"/>
        </w:r>
        <w:r>
          <w:rPr>
            <w:noProof/>
            <w:webHidden/>
          </w:rPr>
          <w:t>30</w:t>
        </w:r>
        <w:r>
          <w:rPr>
            <w:noProof/>
            <w:webHidden/>
          </w:rPr>
          <w:fldChar w:fldCharType="end"/>
        </w:r>
      </w:hyperlink>
    </w:p>
    <w:p w14:paraId="5482E254" w14:textId="11A95AAC"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8" w:history="1">
        <w:r w:rsidRPr="002445B2">
          <w:rPr>
            <w:rStyle w:val="Hyperlink"/>
            <w:rFonts w:eastAsia="SimSun"/>
            <w:iCs/>
            <w:noProof/>
            <w:lang w:val="vi-VN"/>
          </w:rPr>
          <w:t>2.5.4</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Yêu cầu client API RESTful</w:t>
        </w:r>
        <w:r>
          <w:rPr>
            <w:noProof/>
            <w:webHidden/>
          </w:rPr>
          <w:tab/>
        </w:r>
        <w:r>
          <w:rPr>
            <w:noProof/>
            <w:webHidden/>
          </w:rPr>
          <w:fldChar w:fldCharType="begin"/>
        </w:r>
        <w:r>
          <w:rPr>
            <w:noProof/>
            <w:webHidden/>
          </w:rPr>
          <w:instrText xml:space="preserve"> PAGEREF _Toc217877428 \h </w:instrText>
        </w:r>
        <w:r>
          <w:rPr>
            <w:noProof/>
            <w:webHidden/>
          </w:rPr>
        </w:r>
        <w:r>
          <w:rPr>
            <w:noProof/>
            <w:webHidden/>
          </w:rPr>
          <w:fldChar w:fldCharType="separate"/>
        </w:r>
        <w:r>
          <w:rPr>
            <w:noProof/>
            <w:webHidden/>
          </w:rPr>
          <w:t>30</w:t>
        </w:r>
        <w:r>
          <w:rPr>
            <w:noProof/>
            <w:webHidden/>
          </w:rPr>
          <w:fldChar w:fldCharType="end"/>
        </w:r>
      </w:hyperlink>
    </w:p>
    <w:p w14:paraId="3C319E70" w14:textId="3A0128BD"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29" w:history="1">
        <w:r w:rsidRPr="002445B2">
          <w:rPr>
            <w:rStyle w:val="Hyperlink"/>
            <w:rFonts w:eastAsia="SimSun"/>
            <w:iCs/>
            <w:noProof/>
            <w:lang w:val="vi-VN"/>
          </w:rPr>
          <w:t>2.5.5</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JSON Web Token</w:t>
        </w:r>
        <w:r>
          <w:rPr>
            <w:noProof/>
            <w:webHidden/>
          </w:rPr>
          <w:tab/>
        </w:r>
        <w:r>
          <w:rPr>
            <w:noProof/>
            <w:webHidden/>
          </w:rPr>
          <w:fldChar w:fldCharType="begin"/>
        </w:r>
        <w:r>
          <w:rPr>
            <w:noProof/>
            <w:webHidden/>
          </w:rPr>
          <w:instrText xml:space="preserve"> PAGEREF _Toc217877429 \h </w:instrText>
        </w:r>
        <w:r>
          <w:rPr>
            <w:noProof/>
            <w:webHidden/>
          </w:rPr>
        </w:r>
        <w:r>
          <w:rPr>
            <w:noProof/>
            <w:webHidden/>
          </w:rPr>
          <w:fldChar w:fldCharType="separate"/>
        </w:r>
        <w:r>
          <w:rPr>
            <w:noProof/>
            <w:webHidden/>
          </w:rPr>
          <w:t>31</w:t>
        </w:r>
        <w:r>
          <w:rPr>
            <w:noProof/>
            <w:webHidden/>
          </w:rPr>
          <w:fldChar w:fldCharType="end"/>
        </w:r>
      </w:hyperlink>
    </w:p>
    <w:p w14:paraId="5697F412" w14:textId="50A91FB8"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0" w:history="1">
        <w:r w:rsidRPr="002445B2">
          <w:rPr>
            <w:rStyle w:val="Hyperlink"/>
            <w:rFonts w:eastAsia="SimSun"/>
            <w:iCs/>
            <w:noProof/>
            <w:lang w:val="vi-VN"/>
          </w:rPr>
          <w:t>2.5.6</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Kỹ thuật mã hóa mật khẩu với Bcrypt</w:t>
        </w:r>
        <w:r>
          <w:rPr>
            <w:noProof/>
            <w:webHidden/>
          </w:rPr>
          <w:tab/>
        </w:r>
        <w:r>
          <w:rPr>
            <w:noProof/>
            <w:webHidden/>
          </w:rPr>
          <w:fldChar w:fldCharType="begin"/>
        </w:r>
        <w:r>
          <w:rPr>
            <w:noProof/>
            <w:webHidden/>
          </w:rPr>
          <w:instrText xml:space="preserve"> PAGEREF _Toc217877430 \h </w:instrText>
        </w:r>
        <w:r>
          <w:rPr>
            <w:noProof/>
            <w:webHidden/>
          </w:rPr>
        </w:r>
        <w:r>
          <w:rPr>
            <w:noProof/>
            <w:webHidden/>
          </w:rPr>
          <w:fldChar w:fldCharType="separate"/>
        </w:r>
        <w:r>
          <w:rPr>
            <w:noProof/>
            <w:webHidden/>
          </w:rPr>
          <w:t>32</w:t>
        </w:r>
        <w:r>
          <w:rPr>
            <w:noProof/>
            <w:webHidden/>
          </w:rPr>
          <w:fldChar w:fldCharType="end"/>
        </w:r>
      </w:hyperlink>
    </w:p>
    <w:p w14:paraId="1E7B3806" w14:textId="49CA06E9"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1" w:history="1">
        <w:r w:rsidRPr="002445B2">
          <w:rPr>
            <w:rStyle w:val="Hyperlink"/>
            <w:rFonts w:eastAsia="SimSun"/>
            <w:iCs/>
            <w:noProof/>
            <w:lang w:val="vi-VN"/>
          </w:rPr>
          <w:t>2.5.7</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Xử lý tập tin đa phương tiện với Multer</w:t>
        </w:r>
        <w:r>
          <w:rPr>
            <w:noProof/>
            <w:webHidden/>
          </w:rPr>
          <w:tab/>
        </w:r>
        <w:r>
          <w:rPr>
            <w:noProof/>
            <w:webHidden/>
          </w:rPr>
          <w:fldChar w:fldCharType="begin"/>
        </w:r>
        <w:r>
          <w:rPr>
            <w:noProof/>
            <w:webHidden/>
          </w:rPr>
          <w:instrText xml:space="preserve"> PAGEREF _Toc217877431 \h </w:instrText>
        </w:r>
        <w:r>
          <w:rPr>
            <w:noProof/>
            <w:webHidden/>
          </w:rPr>
        </w:r>
        <w:r>
          <w:rPr>
            <w:noProof/>
            <w:webHidden/>
          </w:rPr>
          <w:fldChar w:fldCharType="separate"/>
        </w:r>
        <w:r>
          <w:rPr>
            <w:noProof/>
            <w:webHidden/>
          </w:rPr>
          <w:t>32</w:t>
        </w:r>
        <w:r>
          <w:rPr>
            <w:noProof/>
            <w:webHidden/>
          </w:rPr>
          <w:fldChar w:fldCharType="end"/>
        </w:r>
      </w:hyperlink>
    </w:p>
    <w:p w14:paraId="7820FDB7" w14:textId="23AF7B70"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32" w:history="1">
        <w:r w:rsidRPr="002445B2">
          <w:rPr>
            <w:rStyle w:val="Hyperlink"/>
            <w:rFonts w:eastAsia="SimSun"/>
            <w:noProof/>
            <w:lang w:val="vi-VN"/>
          </w:rPr>
          <w:t>2.6</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Mô hình MVC</w:t>
        </w:r>
        <w:r>
          <w:rPr>
            <w:noProof/>
            <w:webHidden/>
          </w:rPr>
          <w:tab/>
        </w:r>
        <w:r>
          <w:rPr>
            <w:noProof/>
            <w:webHidden/>
          </w:rPr>
          <w:fldChar w:fldCharType="begin"/>
        </w:r>
        <w:r>
          <w:rPr>
            <w:noProof/>
            <w:webHidden/>
          </w:rPr>
          <w:instrText xml:space="preserve"> PAGEREF _Toc217877432 \h </w:instrText>
        </w:r>
        <w:r>
          <w:rPr>
            <w:noProof/>
            <w:webHidden/>
          </w:rPr>
        </w:r>
        <w:r>
          <w:rPr>
            <w:noProof/>
            <w:webHidden/>
          </w:rPr>
          <w:fldChar w:fldCharType="separate"/>
        </w:r>
        <w:r>
          <w:rPr>
            <w:noProof/>
            <w:webHidden/>
          </w:rPr>
          <w:t>33</w:t>
        </w:r>
        <w:r>
          <w:rPr>
            <w:noProof/>
            <w:webHidden/>
          </w:rPr>
          <w:fldChar w:fldCharType="end"/>
        </w:r>
      </w:hyperlink>
    </w:p>
    <w:p w14:paraId="24B256E2" w14:textId="2FEC97B8"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3" w:history="1">
        <w:r w:rsidRPr="002445B2">
          <w:rPr>
            <w:rStyle w:val="Hyperlink"/>
            <w:rFonts w:eastAsia="SimSun"/>
            <w:iCs/>
            <w:noProof/>
            <w:lang w:val="vi-VN"/>
          </w:rPr>
          <w:t>2.6.1</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Mô hình MVC</w:t>
        </w:r>
        <w:r>
          <w:rPr>
            <w:noProof/>
            <w:webHidden/>
          </w:rPr>
          <w:tab/>
        </w:r>
        <w:r>
          <w:rPr>
            <w:noProof/>
            <w:webHidden/>
          </w:rPr>
          <w:fldChar w:fldCharType="begin"/>
        </w:r>
        <w:r>
          <w:rPr>
            <w:noProof/>
            <w:webHidden/>
          </w:rPr>
          <w:instrText xml:space="preserve"> PAGEREF _Toc217877433 \h </w:instrText>
        </w:r>
        <w:r>
          <w:rPr>
            <w:noProof/>
            <w:webHidden/>
          </w:rPr>
        </w:r>
        <w:r>
          <w:rPr>
            <w:noProof/>
            <w:webHidden/>
          </w:rPr>
          <w:fldChar w:fldCharType="separate"/>
        </w:r>
        <w:r>
          <w:rPr>
            <w:noProof/>
            <w:webHidden/>
          </w:rPr>
          <w:t>33</w:t>
        </w:r>
        <w:r>
          <w:rPr>
            <w:noProof/>
            <w:webHidden/>
          </w:rPr>
          <w:fldChar w:fldCharType="end"/>
        </w:r>
      </w:hyperlink>
    </w:p>
    <w:p w14:paraId="68BBEA40" w14:textId="6D979C31"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4" w:history="1">
        <w:r w:rsidRPr="002445B2">
          <w:rPr>
            <w:rStyle w:val="Hyperlink"/>
            <w:rFonts w:eastAsia="SimSun"/>
            <w:iCs/>
            <w:noProof/>
            <w:lang w:val="vi-VN"/>
          </w:rPr>
          <w:t>2.6.2</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MVC hoạt động</w:t>
        </w:r>
        <w:r>
          <w:rPr>
            <w:noProof/>
            <w:webHidden/>
          </w:rPr>
          <w:tab/>
        </w:r>
        <w:r>
          <w:rPr>
            <w:noProof/>
            <w:webHidden/>
          </w:rPr>
          <w:fldChar w:fldCharType="begin"/>
        </w:r>
        <w:r>
          <w:rPr>
            <w:noProof/>
            <w:webHidden/>
          </w:rPr>
          <w:instrText xml:space="preserve"> PAGEREF _Toc217877434 \h </w:instrText>
        </w:r>
        <w:r>
          <w:rPr>
            <w:noProof/>
            <w:webHidden/>
          </w:rPr>
        </w:r>
        <w:r>
          <w:rPr>
            <w:noProof/>
            <w:webHidden/>
          </w:rPr>
          <w:fldChar w:fldCharType="separate"/>
        </w:r>
        <w:r>
          <w:rPr>
            <w:noProof/>
            <w:webHidden/>
          </w:rPr>
          <w:t>33</w:t>
        </w:r>
        <w:r>
          <w:rPr>
            <w:noProof/>
            <w:webHidden/>
          </w:rPr>
          <w:fldChar w:fldCharType="end"/>
        </w:r>
      </w:hyperlink>
    </w:p>
    <w:p w14:paraId="0C168467" w14:textId="544EF0C4"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35" w:history="1">
        <w:r w:rsidRPr="002445B2">
          <w:rPr>
            <w:rStyle w:val="Hyperlink"/>
            <w:rFonts w:eastAsia="SimSun"/>
            <w:noProof/>
          </w:rPr>
          <w:t>2.7</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Postman</w:t>
        </w:r>
        <w:r>
          <w:rPr>
            <w:noProof/>
            <w:webHidden/>
          </w:rPr>
          <w:tab/>
        </w:r>
        <w:r>
          <w:rPr>
            <w:noProof/>
            <w:webHidden/>
          </w:rPr>
          <w:fldChar w:fldCharType="begin"/>
        </w:r>
        <w:r>
          <w:rPr>
            <w:noProof/>
            <w:webHidden/>
          </w:rPr>
          <w:instrText xml:space="preserve"> PAGEREF _Toc217877435 \h </w:instrText>
        </w:r>
        <w:r>
          <w:rPr>
            <w:noProof/>
            <w:webHidden/>
          </w:rPr>
        </w:r>
        <w:r>
          <w:rPr>
            <w:noProof/>
            <w:webHidden/>
          </w:rPr>
          <w:fldChar w:fldCharType="separate"/>
        </w:r>
        <w:r>
          <w:rPr>
            <w:noProof/>
            <w:webHidden/>
          </w:rPr>
          <w:t>34</w:t>
        </w:r>
        <w:r>
          <w:rPr>
            <w:noProof/>
            <w:webHidden/>
          </w:rPr>
          <w:fldChar w:fldCharType="end"/>
        </w:r>
      </w:hyperlink>
    </w:p>
    <w:p w14:paraId="56E20D27" w14:textId="473F1A15"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6" w:history="1">
        <w:r w:rsidRPr="002445B2">
          <w:rPr>
            <w:rStyle w:val="Hyperlink"/>
            <w:rFonts w:eastAsia="SimSun"/>
            <w:iCs/>
            <w:noProof/>
            <w:lang w:val="vi-VN"/>
          </w:rPr>
          <w:t>2.7.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Định</w:t>
        </w:r>
        <w:r w:rsidRPr="002445B2">
          <w:rPr>
            <w:rStyle w:val="Hyperlink"/>
            <w:rFonts w:eastAsia="SimSun"/>
            <w:noProof/>
            <w:lang w:val="vi-VN"/>
          </w:rPr>
          <w:t xml:space="preserve"> nghĩa </w:t>
        </w:r>
        <w:r w:rsidRPr="002445B2">
          <w:rPr>
            <w:rStyle w:val="Hyperlink"/>
            <w:rFonts w:eastAsia="SimSun"/>
            <w:noProof/>
          </w:rPr>
          <w:t>Postman</w:t>
        </w:r>
        <w:r>
          <w:rPr>
            <w:noProof/>
            <w:webHidden/>
          </w:rPr>
          <w:tab/>
        </w:r>
        <w:r>
          <w:rPr>
            <w:noProof/>
            <w:webHidden/>
          </w:rPr>
          <w:fldChar w:fldCharType="begin"/>
        </w:r>
        <w:r>
          <w:rPr>
            <w:noProof/>
            <w:webHidden/>
          </w:rPr>
          <w:instrText xml:space="preserve"> PAGEREF _Toc217877436 \h </w:instrText>
        </w:r>
        <w:r>
          <w:rPr>
            <w:noProof/>
            <w:webHidden/>
          </w:rPr>
        </w:r>
        <w:r>
          <w:rPr>
            <w:noProof/>
            <w:webHidden/>
          </w:rPr>
          <w:fldChar w:fldCharType="separate"/>
        </w:r>
        <w:r>
          <w:rPr>
            <w:noProof/>
            <w:webHidden/>
          </w:rPr>
          <w:t>34</w:t>
        </w:r>
        <w:r>
          <w:rPr>
            <w:noProof/>
            <w:webHidden/>
          </w:rPr>
          <w:fldChar w:fldCharType="end"/>
        </w:r>
      </w:hyperlink>
    </w:p>
    <w:p w14:paraId="391F71AD" w14:textId="3B9FE49D" w:rsidR="008449A1" w:rsidRDefault="008449A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77437" w:history="1">
        <w:r w:rsidRPr="002445B2">
          <w:rPr>
            <w:rStyle w:val="Hyperlink"/>
            <w:rFonts w:eastAsia="SimSun"/>
            <w:iCs/>
            <w:noProof/>
            <w:lang w:val="vi-VN"/>
          </w:rPr>
          <w:t>2.7.2</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Các thành phần chính của Postman</w:t>
        </w:r>
        <w:r>
          <w:rPr>
            <w:noProof/>
            <w:webHidden/>
          </w:rPr>
          <w:tab/>
        </w:r>
        <w:r>
          <w:rPr>
            <w:noProof/>
            <w:webHidden/>
          </w:rPr>
          <w:fldChar w:fldCharType="begin"/>
        </w:r>
        <w:r>
          <w:rPr>
            <w:noProof/>
            <w:webHidden/>
          </w:rPr>
          <w:instrText xml:space="preserve"> PAGEREF _Toc217877437 \h </w:instrText>
        </w:r>
        <w:r>
          <w:rPr>
            <w:noProof/>
            <w:webHidden/>
          </w:rPr>
        </w:r>
        <w:r>
          <w:rPr>
            <w:noProof/>
            <w:webHidden/>
          </w:rPr>
          <w:fldChar w:fldCharType="separate"/>
        </w:r>
        <w:r>
          <w:rPr>
            <w:noProof/>
            <w:webHidden/>
          </w:rPr>
          <w:t>34</w:t>
        </w:r>
        <w:r>
          <w:rPr>
            <w:noProof/>
            <w:webHidden/>
          </w:rPr>
          <w:fldChar w:fldCharType="end"/>
        </w:r>
      </w:hyperlink>
    </w:p>
    <w:p w14:paraId="0658D1E4" w14:textId="531C22B9"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38" w:history="1">
        <w:r w:rsidRPr="002445B2">
          <w:rPr>
            <w:rStyle w:val="Hyperlink"/>
            <w:rFonts w:eastAsia="SimSun"/>
            <w:bCs/>
            <w:noProof/>
          </w:rPr>
          <w:t>2.7.2.1</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Settings</w:t>
        </w:r>
        <w:r>
          <w:rPr>
            <w:noProof/>
            <w:webHidden/>
          </w:rPr>
          <w:tab/>
        </w:r>
        <w:r>
          <w:rPr>
            <w:noProof/>
            <w:webHidden/>
          </w:rPr>
          <w:fldChar w:fldCharType="begin"/>
        </w:r>
        <w:r>
          <w:rPr>
            <w:noProof/>
            <w:webHidden/>
          </w:rPr>
          <w:instrText xml:space="preserve"> PAGEREF _Toc217877438 \h </w:instrText>
        </w:r>
        <w:r>
          <w:rPr>
            <w:noProof/>
            <w:webHidden/>
          </w:rPr>
        </w:r>
        <w:r>
          <w:rPr>
            <w:noProof/>
            <w:webHidden/>
          </w:rPr>
          <w:fldChar w:fldCharType="separate"/>
        </w:r>
        <w:r>
          <w:rPr>
            <w:noProof/>
            <w:webHidden/>
          </w:rPr>
          <w:t>34</w:t>
        </w:r>
        <w:r>
          <w:rPr>
            <w:noProof/>
            <w:webHidden/>
          </w:rPr>
          <w:fldChar w:fldCharType="end"/>
        </w:r>
      </w:hyperlink>
    </w:p>
    <w:p w14:paraId="1878DBB7" w14:textId="62AC4638"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39" w:history="1">
        <w:r w:rsidRPr="002445B2">
          <w:rPr>
            <w:rStyle w:val="Hyperlink"/>
            <w:rFonts w:eastAsia="SimSun"/>
            <w:bCs/>
            <w:noProof/>
          </w:rPr>
          <w:t>2.7.2.2</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Collections</w:t>
        </w:r>
        <w:r>
          <w:rPr>
            <w:noProof/>
            <w:webHidden/>
          </w:rPr>
          <w:tab/>
        </w:r>
        <w:r>
          <w:rPr>
            <w:noProof/>
            <w:webHidden/>
          </w:rPr>
          <w:fldChar w:fldCharType="begin"/>
        </w:r>
        <w:r>
          <w:rPr>
            <w:noProof/>
            <w:webHidden/>
          </w:rPr>
          <w:instrText xml:space="preserve"> PAGEREF _Toc217877439 \h </w:instrText>
        </w:r>
        <w:r>
          <w:rPr>
            <w:noProof/>
            <w:webHidden/>
          </w:rPr>
        </w:r>
        <w:r>
          <w:rPr>
            <w:noProof/>
            <w:webHidden/>
          </w:rPr>
          <w:fldChar w:fldCharType="separate"/>
        </w:r>
        <w:r>
          <w:rPr>
            <w:noProof/>
            <w:webHidden/>
          </w:rPr>
          <w:t>35</w:t>
        </w:r>
        <w:r>
          <w:rPr>
            <w:noProof/>
            <w:webHidden/>
          </w:rPr>
          <w:fldChar w:fldCharType="end"/>
        </w:r>
      </w:hyperlink>
    </w:p>
    <w:p w14:paraId="6F91C4AF" w14:textId="7DDEC280" w:rsidR="008449A1" w:rsidRDefault="008449A1">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77440" w:history="1">
        <w:r w:rsidRPr="002445B2">
          <w:rPr>
            <w:rStyle w:val="Hyperlink"/>
            <w:rFonts w:eastAsia="SimSun"/>
            <w:bCs/>
            <w:noProof/>
          </w:rPr>
          <w:t>2.7.2.3</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API content</w:t>
        </w:r>
        <w:r>
          <w:rPr>
            <w:noProof/>
            <w:webHidden/>
          </w:rPr>
          <w:tab/>
        </w:r>
        <w:r>
          <w:rPr>
            <w:noProof/>
            <w:webHidden/>
          </w:rPr>
          <w:fldChar w:fldCharType="begin"/>
        </w:r>
        <w:r>
          <w:rPr>
            <w:noProof/>
            <w:webHidden/>
          </w:rPr>
          <w:instrText xml:space="preserve"> PAGEREF _Toc217877440 \h </w:instrText>
        </w:r>
        <w:r>
          <w:rPr>
            <w:noProof/>
            <w:webHidden/>
          </w:rPr>
        </w:r>
        <w:r>
          <w:rPr>
            <w:noProof/>
            <w:webHidden/>
          </w:rPr>
          <w:fldChar w:fldCharType="separate"/>
        </w:r>
        <w:r>
          <w:rPr>
            <w:noProof/>
            <w:webHidden/>
          </w:rPr>
          <w:t>35</w:t>
        </w:r>
        <w:r>
          <w:rPr>
            <w:noProof/>
            <w:webHidden/>
          </w:rPr>
          <w:fldChar w:fldCharType="end"/>
        </w:r>
      </w:hyperlink>
    </w:p>
    <w:p w14:paraId="4633592C" w14:textId="40FE3378"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41" w:history="1">
        <w:r w:rsidRPr="002445B2">
          <w:rPr>
            <w:rStyle w:val="Hyperlink"/>
            <w:rFonts w:eastAsia="SimSun"/>
            <w:noProof/>
            <w:lang w:val="vi-VN"/>
          </w:rPr>
          <w:t>2.8</w:t>
        </w:r>
        <w:r>
          <w:rPr>
            <w:rFonts w:asciiTheme="minorHAnsi" w:eastAsiaTheme="minorEastAsia" w:hAnsiTheme="minorHAnsi" w:cstheme="minorBidi"/>
            <w:noProof/>
            <w:kern w:val="2"/>
            <w:sz w:val="24"/>
            <w14:ligatures w14:val="standardContextual"/>
          </w:rPr>
          <w:tab/>
        </w:r>
        <w:r w:rsidRPr="002445B2">
          <w:rPr>
            <w:rStyle w:val="Hyperlink"/>
            <w:rFonts w:eastAsia="SimSun"/>
            <w:noProof/>
          </w:rPr>
          <w:t>Cổng</w:t>
        </w:r>
        <w:r w:rsidRPr="002445B2">
          <w:rPr>
            <w:rStyle w:val="Hyperlink"/>
            <w:rFonts w:eastAsia="SimSun"/>
            <w:noProof/>
            <w:lang w:val="vi-VN"/>
          </w:rPr>
          <w:t xml:space="preserve"> thanh toán VNPAY</w:t>
        </w:r>
        <w:r>
          <w:rPr>
            <w:noProof/>
            <w:webHidden/>
          </w:rPr>
          <w:tab/>
        </w:r>
        <w:r>
          <w:rPr>
            <w:noProof/>
            <w:webHidden/>
          </w:rPr>
          <w:fldChar w:fldCharType="begin"/>
        </w:r>
        <w:r>
          <w:rPr>
            <w:noProof/>
            <w:webHidden/>
          </w:rPr>
          <w:instrText xml:space="preserve"> PAGEREF _Toc217877441 \h </w:instrText>
        </w:r>
        <w:r>
          <w:rPr>
            <w:noProof/>
            <w:webHidden/>
          </w:rPr>
        </w:r>
        <w:r>
          <w:rPr>
            <w:noProof/>
            <w:webHidden/>
          </w:rPr>
          <w:fldChar w:fldCharType="separate"/>
        </w:r>
        <w:r>
          <w:rPr>
            <w:noProof/>
            <w:webHidden/>
          </w:rPr>
          <w:t>36</w:t>
        </w:r>
        <w:r>
          <w:rPr>
            <w:noProof/>
            <w:webHidden/>
          </w:rPr>
          <w:fldChar w:fldCharType="end"/>
        </w:r>
      </w:hyperlink>
    </w:p>
    <w:p w14:paraId="3AF0C088" w14:textId="49513E51"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42" w:history="1">
        <w:r w:rsidRPr="002445B2">
          <w:rPr>
            <w:rStyle w:val="Hyperlink"/>
            <w:rFonts w:eastAsia="SimSun"/>
            <w:noProof/>
            <w:lang w:val="vi-VN"/>
          </w:rPr>
          <w:t>2.9</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API giao hàng</w:t>
        </w:r>
        <w:r>
          <w:rPr>
            <w:noProof/>
            <w:webHidden/>
          </w:rPr>
          <w:tab/>
        </w:r>
        <w:r>
          <w:rPr>
            <w:noProof/>
            <w:webHidden/>
          </w:rPr>
          <w:fldChar w:fldCharType="begin"/>
        </w:r>
        <w:r>
          <w:rPr>
            <w:noProof/>
            <w:webHidden/>
          </w:rPr>
          <w:instrText xml:space="preserve"> PAGEREF _Toc217877442 \h </w:instrText>
        </w:r>
        <w:r>
          <w:rPr>
            <w:noProof/>
            <w:webHidden/>
          </w:rPr>
        </w:r>
        <w:r>
          <w:rPr>
            <w:noProof/>
            <w:webHidden/>
          </w:rPr>
          <w:fldChar w:fldCharType="separate"/>
        </w:r>
        <w:r>
          <w:rPr>
            <w:noProof/>
            <w:webHidden/>
          </w:rPr>
          <w:t>36</w:t>
        </w:r>
        <w:r>
          <w:rPr>
            <w:noProof/>
            <w:webHidden/>
          </w:rPr>
          <w:fldChar w:fldCharType="end"/>
        </w:r>
      </w:hyperlink>
    </w:p>
    <w:p w14:paraId="4116E930" w14:textId="73F2B446"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443" w:history="1">
        <w:r w:rsidRPr="002445B2">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17877443 \h </w:instrText>
        </w:r>
        <w:r>
          <w:rPr>
            <w:noProof/>
            <w:webHidden/>
          </w:rPr>
        </w:r>
        <w:r>
          <w:rPr>
            <w:noProof/>
            <w:webHidden/>
          </w:rPr>
          <w:fldChar w:fldCharType="separate"/>
        </w:r>
        <w:r>
          <w:rPr>
            <w:noProof/>
            <w:webHidden/>
          </w:rPr>
          <w:t>38</w:t>
        </w:r>
        <w:r>
          <w:rPr>
            <w:noProof/>
            <w:webHidden/>
          </w:rPr>
          <w:fldChar w:fldCharType="end"/>
        </w:r>
      </w:hyperlink>
    </w:p>
    <w:p w14:paraId="26FCB0BA" w14:textId="6FD7C1D3"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44" w:history="1">
        <w:r w:rsidRPr="002445B2">
          <w:rPr>
            <w:rStyle w:val="Hyperlink"/>
            <w:rFonts w:eastAsia="SimSun"/>
            <w:noProof/>
          </w:rPr>
          <w:t>3</w:t>
        </w:r>
        <w:r w:rsidRPr="002445B2">
          <w:rPr>
            <w:rStyle w:val="Hyperlink"/>
            <w:rFonts w:eastAsia="SimSun"/>
            <w:noProof/>
            <w:lang w:val="vi-VN"/>
          </w:rPr>
          <w:t>.1 Phân tích thiết kế hệ thống</w:t>
        </w:r>
        <w:r>
          <w:rPr>
            <w:noProof/>
            <w:webHidden/>
          </w:rPr>
          <w:tab/>
        </w:r>
        <w:r>
          <w:rPr>
            <w:noProof/>
            <w:webHidden/>
          </w:rPr>
          <w:fldChar w:fldCharType="begin"/>
        </w:r>
        <w:r>
          <w:rPr>
            <w:noProof/>
            <w:webHidden/>
          </w:rPr>
          <w:instrText xml:space="preserve"> PAGEREF _Toc217877444 \h </w:instrText>
        </w:r>
        <w:r>
          <w:rPr>
            <w:noProof/>
            <w:webHidden/>
          </w:rPr>
        </w:r>
        <w:r>
          <w:rPr>
            <w:noProof/>
            <w:webHidden/>
          </w:rPr>
          <w:fldChar w:fldCharType="separate"/>
        </w:r>
        <w:r>
          <w:rPr>
            <w:noProof/>
            <w:webHidden/>
          </w:rPr>
          <w:t>38</w:t>
        </w:r>
        <w:r>
          <w:rPr>
            <w:noProof/>
            <w:webHidden/>
          </w:rPr>
          <w:fldChar w:fldCharType="end"/>
        </w:r>
      </w:hyperlink>
    </w:p>
    <w:p w14:paraId="4714A4B0" w14:textId="3233784F"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45" w:history="1">
        <w:r w:rsidRPr="002445B2">
          <w:rPr>
            <w:rStyle w:val="Hyperlink"/>
            <w:rFonts w:eastAsia="SimSun"/>
            <w:noProof/>
            <w:lang w:val="vi-VN"/>
          </w:rPr>
          <w:t>3.1.1 Mô tả bài toán</w:t>
        </w:r>
        <w:r>
          <w:rPr>
            <w:noProof/>
            <w:webHidden/>
          </w:rPr>
          <w:tab/>
        </w:r>
        <w:r>
          <w:rPr>
            <w:noProof/>
            <w:webHidden/>
          </w:rPr>
          <w:fldChar w:fldCharType="begin"/>
        </w:r>
        <w:r>
          <w:rPr>
            <w:noProof/>
            <w:webHidden/>
          </w:rPr>
          <w:instrText xml:space="preserve"> PAGEREF _Toc217877445 \h </w:instrText>
        </w:r>
        <w:r>
          <w:rPr>
            <w:noProof/>
            <w:webHidden/>
          </w:rPr>
        </w:r>
        <w:r>
          <w:rPr>
            <w:noProof/>
            <w:webHidden/>
          </w:rPr>
          <w:fldChar w:fldCharType="separate"/>
        </w:r>
        <w:r>
          <w:rPr>
            <w:noProof/>
            <w:webHidden/>
          </w:rPr>
          <w:t>38</w:t>
        </w:r>
        <w:r>
          <w:rPr>
            <w:noProof/>
            <w:webHidden/>
          </w:rPr>
          <w:fldChar w:fldCharType="end"/>
        </w:r>
      </w:hyperlink>
    </w:p>
    <w:p w14:paraId="7DFEDAF6" w14:textId="0F71455A"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46" w:history="1">
        <w:r w:rsidRPr="002445B2">
          <w:rPr>
            <w:rStyle w:val="Hyperlink"/>
            <w:rFonts w:eastAsia="SimSun"/>
            <w:noProof/>
            <w:lang w:val="vi-VN"/>
          </w:rPr>
          <w:t xml:space="preserve">3.1.2 </w:t>
        </w:r>
        <w:r w:rsidRPr="002445B2">
          <w:rPr>
            <w:rStyle w:val="Hyperlink"/>
            <w:rFonts w:eastAsia="SimSun"/>
            <w:noProof/>
          </w:rPr>
          <w:t>Phân tích đối tượng người dùng</w:t>
        </w:r>
        <w:r>
          <w:rPr>
            <w:noProof/>
            <w:webHidden/>
          </w:rPr>
          <w:tab/>
        </w:r>
        <w:r>
          <w:rPr>
            <w:noProof/>
            <w:webHidden/>
          </w:rPr>
          <w:fldChar w:fldCharType="begin"/>
        </w:r>
        <w:r>
          <w:rPr>
            <w:noProof/>
            <w:webHidden/>
          </w:rPr>
          <w:instrText xml:space="preserve"> PAGEREF _Toc217877446 \h </w:instrText>
        </w:r>
        <w:r>
          <w:rPr>
            <w:noProof/>
            <w:webHidden/>
          </w:rPr>
        </w:r>
        <w:r>
          <w:rPr>
            <w:noProof/>
            <w:webHidden/>
          </w:rPr>
          <w:fldChar w:fldCharType="separate"/>
        </w:r>
        <w:r>
          <w:rPr>
            <w:noProof/>
            <w:webHidden/>
          </w:rPr>
          <w:t>39</w:t>
        </w:r>
        <w:r>
          <w:rPr>
            <w:noProof/>
            <w:webHidden/>
          </w:rPr>
          <w:fldChar w:fldCharType="end"/>
        </w:r>
      </w:hyperlink>
    </w:p>
    <w:p w14:paraId="35230634" w14:textId="114C4A06"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47" w:history="1">
        <w:r w:rsidRPr="002445B2">
          <w:rPr>
            <w:rStyle w:val="Hyperlink"/>
            <w:rFonts w:eastAsia="SimSun"/>
            <w:noProof/>
            <w:lang w:val="vi-VN"/>
          </w:rPr>
          <w:t xml:space="preserve">3.2 </w:t>
        </w:r>
        <w:r w:rsidRPr="002445B2">
          <w:rPr>
            <w:rStyle w:val="Hyperlink"/>
            <w:rFonts w:eastAsia="SimSun"/>
            <w:bCs/>
            <w:noProof/>
          </w:rPr>
          <w:t>Các chức năng</w:t>
        </w:r>
        <w:r>
          <w:rPr>
            <w:noProof/>
            <w:webHidden/>
          </w:rPr>
          <w:tab/>
        </w:r>
        <w:r>
          <w:rPr>
            <w:noProof/>
            <w:webHidden/>
          </w:rPr>
          <w:fldChar w:fldCharType="begin"/>
        </w:r>
        <w:r>
          <w:rPr>
            <w:noProof/>
            <w:webHidden/>
          </w:rPr>
          <w:instrText xml:space="preserve"> PAGEREF _Toc217877447 \h </w:instrText>
        </w:r>
        <w:r>
          <w:rPr>
            <w:noProof/>
            <w:webHidden/>
          </w:rPr>
        </w:r>
        <w:r>
          <w:rPr>
            <w:noProof/>
            <w:webHidden/>
          </w:rPr>
          <w:fldChar w:fldCharType="separate"/>
        </w:r>
        <w:r>
          <w:rPr>
            <w:noProof/>
            <w:webHidden/>
          </w:rPr>
          <w:t>39</w:t>
        </w:r>
        <w:r>
          <w:rPr>
            <w:noProof/>
            <w:webHidden/>
          </w:rPr>
          <w:fldChar w:fldCharType="end"/>
        </w:r>
      </w:hyperlink>
    </w:p>
    <w:p w14:paraId="1BB1D607" w14:textId="1012BC31"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48" w:history="1">
        <w:r w:rsidRPr="002445B2">
          <w:rPr>
            <w:rStyle w:val="Hyperlink"/>
            <w:rFonts w:eastAsia="SimSun"/>
            <w:noProof/>
          </w:rPr>
          <w:t>3</w:t>
        </w:r>
        <w:r w:rsidRPr="002445B2">
          <w:rPr>
            <w:rStyle w:val="Hyperlink"/>
            <w:rFonts w:eastAsia="SimSun"/>
            <w:noProof/>
            <w:lang w:val="vi-VN"/>
          </w:rPr>
          <w:t xml:space="preserve">.2.1 </w:t>
        </w:r>
        <w:r w:rsidRPr="002445B2">
          <w:rPr>
            <w:rStyle w:val="Hyperlink"/>
            <w:rFonts w:eastAsia="SimSun"/>
            <w:noProof/>
          </w:rPr>
          <w:t>Chức năng dành cho quản trị viên (Admin)</w:t>
        </w:r>
        <w:r>
          <w:rPr>
            <w:noProof/>
            <w:webHidden/>
          </w:rPr>
          <w:tab/>
        </w:r>
        <w:r>
          <w:rPr>
            <w:noProof/>
            <w:webHidden/>
          </w:rPr>
          <w:fldChar w:fldCharType="begin"/>
        </w:r>
        <w:r>
          <w:rPr>
            <w:noProof/>
            <w:webHidden/>
          </w:rPr>
          <w:instrText xml:space="preserve"> PAGEREF _Toc217877448 \h </w:instrText>
        </w:r>
        <w:r>
          <w:rPr>
            <w:noProof/>
            <w:webHidden/>
          </w:rPr>
        </w:r>
        <w:r>
          <w:rPr>
            <w:noProof/>
            <w:webHidden/>
          </w:rPr>
          <w:fldChar w:fldCharType="separate"/>
        </w:r>
        <w:r>
          <w:rPr>
            <w:noProof/>
            <w:webHidden/>
          </w:rPr>
          <w:t>39</w:t>
        </w:r>
        <w:r>
          <w:rPr>
            <w:noProof/>
            <w:webHidden/>
          </w:rPr>
          <w:fldChar w:fldCharType="end"/>
        </w:r>
      </w:hyperlink>
    </w:p>
    <w:p w14:paraId="106C9BEB" w14:textId="229FCF2C"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49" w:history="1">
        <w:r w:rsidRPr="002445B2">
          <w:rPr>
            <w:rStyle w:val="Hyperlink"/>
            <w:rFonts w:eastAsia="SimSun"/>
            <w:noProof/>
          </w:rPr>
          <w:t>3</w:t>
        </w:r>
        <w:r w:rsidRPr="002445B2">
          <w:rPr>
            <w:rStyle w:val="Hyperlink"/>
            <w:rFonts w:eastAsia="SimSun"/>
            <w:noProof/>
            <w:lang w:val="vi-VN"/>
          </w:rPr>
          <w:t xml:space="preserve">.2.2 </w:t>
        </w:r>
        <w:r w:rsidRPr="002445B2">
          <w:rPr>
            <w:rStyle w:val="Hyperlink"/>
            <w:rFonts w:eastAsia="SimSun"/>
            <w:noProof/>
          </w:rPr>
          <w:t>Chức năng dành cho chủ cửa hàng (Shop Owner)</w:t>
        </w:r>
        <w:r>
          <w:rPr>
            <w:noProof/>
            <w:webHidden/>
          </w:rPr>
          <w:tab/>
        </w:r>
        <w:r>
          <w:rPr>
            <w:noProof/>
            <w:webHidden/>
          </w:rPr>
          <w:fldChar w:fldCharType="begin"/>
        </w:r>
        <w:r>
          <w:rPr>
            <w:noProof/>
            <w:webHidden/>
          </w:rPr>
          <w:instrText xml:space="preserve"> PAGEREF _Toc217877449 \h </w:instrText>
        </w:r>
        <w:r>
          <w:rPr>
            <w:noProof/>
            <w:webHidden/>
          </w:rPr>
        </w:r>
        <w:r>
          <w:rPr>
            <w:noProof/>
            <w:webHidden/>
          </w:rPr>
          <w:fldChar w:fldCharType="separate"/>
        </w:r>
        <w:r>
          <w:rPr>
            <w:noProof/>
            <w:webHidden/>
          </w:rPr>
          <w:t>39</w:t>
        </w:r>
        <w:r>
          <w:rPr>
            <w:noProof/>
            <w:webHidden/>
          </w:rPr>
          <w:fldChar w:fldCharType="end"/>
        </w:r>
      </w:hyperlink>
    </w:p>
    <w:p w14:paraId="31A643E3" w14:textId="6FD08A03"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0" w:history="1">
        <w:r w:rsidRPr="002445B2">
          <w:rPr>
            <w:rStyle w:val="Hyperlink"/>
            <w:rFonts w:eastAsia="SimSun"/>
            <w:noProof/>
          </w:rPr>
          <w:t>3</w:t>
        </w:r>
        <w:r w:rsidRPr="002445B2">
          <w:rPr>
            <w:rStyle w:val="Hyperlink"/>
            <w:rFonts w:eastAsia="SimSun"/>
            <w:noProof/>
            <w:lang w:val="vi-VN"/>
          </w:rPr>
          <w:t xml:space="preserve">.2.3 </w:t>
        </w:r>
        <w:r w:rsidRPr="002445B2">
          <w:rPr>
            <w:rStyle w:val="Hyperlink"/>
            <w:rFonts w:eastAsia="SimSun"/>
            <w:noProof/>
          </w:rPr>
          <w:t>Chức năng dành cho khách hàng (Customer)</w:t>
        </w:r>
        <w:r>
          <w:rPr>
            <w:noProof/>
            <w:webHidden/>
          </w:rPr>
          <w:tab/>
        </w:r>
        <w:r>
          <w:rPr>
            <w:noProof/>
            <w:webHidden/>
          </w:rPr>
          <w:fldChar w:fldCharType="begin"/>
        </w:r>
        <w:r>
          <w:rPr>
            <w:noProof/>
            <w:webHidden/>
          </w:rPr>
          <w:instrText xml:space="preserve"> PAGEREF _Toc217877450 \h </w:instrText>
        </w:r>
        <w:r>
          <w:rPr>
            <w:noProof/>
            <w:webHidden/>
          </w:rPr>
        </w:r>
        <w:r>
          <w:rPr>
            <w:noProof/>
            <w:webHidden/>
          </w:rPr>
          <w:fldChar w:fldCharType="separate"/>
        </w:r>
        <w:r>
          <w:rPr>
            <w:noProof/>
            <w:webHidden/>
          </w:rPr>
          <w:t>40</w:t>
        </w:r>
        <w:r>
          <w:rPr>
            <w:noProof/>
            <w:webHidden/>
          </w:rPr>
          <w:fldChar w:fldCharType="end"/>
        </w:r>
      </w:hyperlink>
    </w:p>
    <w:p w14:paraId="52873A2C" w14:textId="230782E0"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51" w:history="1">
        <w:r w:rsidRPr="002445B2">
          <w:rPr>
            <w:rStyle w:val="Hyperlink"/>
            <w:rFonts w:eastAsia="SimSun"/>
            <w:noProof/>
            <w:lang w:val="vi-VN"/>
          </w:rPr>
          <w:t>3.3</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Kiến trúc hệ thống</w:t>
        </w:r>
        <w:r>
          <w:rPr>
            <w:noProof/>
            <w:webHidden/>
          </w:rPr>
          <w:tab/>
        </w:r>
        <w:r>
          <w:rPr>
            <w:noProof/>
            <w:webHidden/>
          </w:rPr>
          <w:fldChar w:fldCharType="begin"/>
        </w:r>
        <w:r>
          <w:rPr>
            <w:noProof/>
            <w:webHidden/>
          </w:rPr>
          <w:instrText xml:space="preserve"> PAGEREF _Toc217877451 \h </w:instrText>
        </w:r>
        <w:r>
          <w:rPr>
            <w:noProof/>
            <w:webHidden/>
          </w:rPr>
        </w:r>
        <w:r>
          <w:rPr>
            <w:noProof/>
            <w:webHidden/>
          </w:rPr>
          <w:fldChar w:fldCharType="separate"/>
        </w:r>
        <w:r>
          <w:rPr>
            <w:noProof/>
            <w:webHidden/>
          </w:rPr>
          <w:t>40</w:t>
        </w:r>
        <w:r>
          <w:rPr>
            <w:noProof/>
            <w:webHidden/>
          </w:rPr>
          <w:fldChar w:fldCharType="end"/>
        </w:r>
      </w:hyperlink>
    </w:p>
    <w:p w14:paraId="28CF9A9A" w14:textId="67DB6A5A"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52" w:history="1">
        <w:r w:rsidRPr="002445B2">
          <w:rPr>
            <w:rStyle w:val="Hyperlink"/>
            <w:rFonts w:eastAsia="SimSun"/>
            <w:noProof/>
          </w:rPr>
          <w:t>3</w:t>
        </w:r>
        <w:r w:rsidRPr="002445B2">
          <w:rPr>
            <w:rStyle w:val="Hyperlink"/>
            <w:rFonts w:eastAsia="SimSun"/>
            <w:noProof/>
            <w:lang w:val="vi-VN"/>
          </w:rPr>
          <w:t xml:space="preserve">.4 </w:t>
        </w:r>
        <w:r w:rsidRPr="002445B2">
          <w:rPr>
            <w:rStyle w:val="Hyperlink"/>
            <w:rFonts w:eastAsia="SimSun"/>
            <w:noProof/>
          </w:rPr>
          <w:t>Tầng xử lý nghiệp vụ (Application Tier)</w:t>
        </w:r>
        <w:r>
          <w:rPr>
            <w:noProof/>
            <w:webHidden/>
          </w:rPr>
          <w:tab/>
        </w:r>
        <w:r>
          <w:rPr>
            <w:noProof/>
            <w:webHidden/>
          </w:rPr>
          <w:fldChar w:fldCharType="begin"/>
        </w:r>
        <w:r>
          <w:rPr>
            <w:noProof/>
            <w:webHidden/>
          </w:rPr>
          <w:instrText xml:space="preserve"> PAGEREF _Toc217877452 \h </w:instrText>
        </w:r>
        <w:r>
          <w:rPr>
            <w:noProof/>
            <w:webHidden/>
          </w:rPr>
        </w:r>
        <w:r>
          <w:rPr>
            <w:noProof/>
            <w:webHidden/>
          </w:rPr>
          <w:fldChar w:fldCharType="separate"/>
        </w:r>
        <w:r>
          <w:rPr>
            <w:noProof/>
            <w:webHidden/>
          </w:rPr>
          <w:t>41</w:t>
        </w:r>
        <w:r>
          <w:rPr>
            <w:noProof/>
            <w:webHidden/>
          </w:rPr>
          <w:fldChar w:fldCharType="end"/>
        </w:r>
      </w:hyperlink>
    </w:p>
    <w:p w14:paraId="3F6AE002" w14:textId="7B43CE56"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3" w:history="1">
        <w:r w:rsidRPr="002445B2">
          <w:rPr>
            <w:rStyle w:val="Hyperlink"/>
            <w:rFonts w:eastAsia="SimSun"/>
            <w:noProof/>
            <w:lang w:val="vi-VN"/>
          </w:rPr>
          <w:t xml:space="preserve">3.4.1 </w:t>
        </w:r>
        <w:r w:rsidRPr="002445B2">
          <w:rPr>
            <w:rStyle w:val="Hyperlink"/>
            <w:rFonts w:eastAsia="SimSun"/>
            <w:noProof/>
          </w:rPr>
          <w:t>Kiến trúc</w:t>
        </w:r>
        <w:r w:rsidRPr="002445B2">
          <w:rPr>
            <w:rStyle w:val="Hyperlink"/>
            <w:rFonts w:eastAsia="SimSun"/>
            <w:noProof/>
            <w:lang w:val="vi-VN"/>
          </w:rPr>
          <w:t xml:space="preserve"> Backend</w:t>
        </w:r>
        <w:r>
          <w:rPr>
            <w:noProof/>
            <w:webHidden/>
          </w:rPr>
          <w:tab/>
        </w:r>
        <w:r>
          <w:rPr>
            <w:noProof/>
            <w:webHidden/>
          </w:rPr>
          <w:fldChar w:fldCharType="begin"/>
        </w:r>
        <w:r>
          <w:rPr>
            <w:noProof/>
            <w:webHidden/>
          </w:rPr>
          <w:instrText xml:space="preserve"> PAGEREF _Toc217877453 \h </w:instrText>
        </w:r>
        <w:r>
          <w:rPr>
            <w:noProof/>
            <w:webHidden/>
          </w:rPr>
        </w:r>
        <w:r>
          <w:rPr>
            <w:noProof/>
            <w:webHidden/>
          </w:rPr>
          <w:fldChar w:fldCharType="separate"/>
        </w:r>
        <w:r>
          <w:rPr>
            <w:noProof/>
            <w:webHidden/>
          </w:rPr>
          <w:t>41</w:t>
        </w:r>
        <w:r>
          <w:rPr>
            <w:noProof/>
            <w:webHidden/>
          </w:rPr>
          <w:fldChar w:fldCharType="end"/>
        </w:r>
      </w:hyperlink>
    </w:p>
    <w:p w14:paraId="0220934F" w14:textId="51260337"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4" w:history="1">
        <w:r w:rsidRPr="002445B2">
          <w:rPr>
            <w:rStyle w:val="Hyperlink"/>
            <w:rFonts w:eastAsia="SimSun"/>
            <w:noProof/>
            <w:lang w:val="vi-VN"/>
          </w:rPr>
          <w:t>3.4.2 API Design và Endpoints</w:t>
        </w:r>
        <w:r>
          <w:rPr>
            <w:noProof/>
            <w:webHidden/>
          </w:rPr>
          <w:tab/>
        </w:r>
        <w:r>
          <w:rPr>
            <w:noProof/>
            <w:webHidden/>
          </w:rPr>
          <w:fldChar w:fldCharType="begin"/>
        </w:r>
        <w:r>
          <w:rPr>
            <w:noProof/>
            <w:webHidden/>
          </w:rPr>
          <w:instrText xml:space="preserve"> PAGEREF _Toc217877454 \h </w:instrText>
        </w:r>
        <w:r>
          <w:rPr>
            <w:noProof/>
            <w:webHidden/>
          </w:rPr>
        </w:r>
        <w:r>
          <w:rPr>
            <w:noProof/>
            <w:webHidden/>
          </w:rPr>
          <w:fldChar w:fldCharType="separate"/>
        </w:r>
        <w:r>
          <w:rPr>
            <w:noProof/>
            <w:webHidden/>
          </w:rPr>
          <w:t>41</w:t>
        </w:r>
        <w:r>
          <w:rPr>
            <w:noProof/>
            <w:webHidden/>
          </w:rPr>
          <w:fldChar w:fldCharType="end"/>
        </w:r>
      </w:hyperlink>
    </w:p>
    <w:p w14:paraId="36BFE45D" w14:textId="1AD5975B"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5" w:history="1">
        <w:r w:rsidRPr="002445B2">
          <w:rPr>
            <w:rStyle w:val="Hyperlink"/>
            <w:rFonts w:eastAsia="SimSun"/>
            <w:noProof/>
            <w:lang w:val="vi-VN"/>
          </w:rPr>
          <w:t xml:space="preserve">3.4.3 </w:t>
        </w:r>
        <w:r w:rsidRPr="002445B2">
          <w:rPr>
            <w:rStyle w:val="Hyperlink"/>
            <w:rFonts w:eastAsia="SimSun"/>
            <w:noProof/>
          </w:rPr>
          <w:t>Kiến trúc Middleware</w:t>
        </w:r>
        <w:r>
          <w:rPr>
            <w:noProof/>
            <w:webHidden/>
          </w:rPr>
          <w:tab/>
        </w:r>
        <w:r>
          <w:rPr>
            <w:noProof/>
            <w:webHidden/>
          </w:rPr>
          <w:fldChar w:fldCharType="begin"/>
        </w:r>
        <w:r>
          <w:rPr>
            <w:noProof/>
            <w:webHidden/>
          </w:rPr>
          <w:instrText xml:space="preserve"> PAGEREF _Toc217877455 \h </w:instrText>
        </w:r>
        <w:r>
          <w:rPr>
            <w:noProof/>
            <w:webHidden/>
          </w:rPr>
        </w:r>
        <w:r>
          <w:rPr>
            <w:noProof/>
            <w:webHidden/>
          </w:rPr>
          <w:fldChar w:fldCharType="separate"/>
        </w:r>
        <w:r>
          <w:rPr>
            <w:noProof/>
            <w:webHidden/>
          </w:rPr>
          <w:t>41</w:t>
        </w:r>
        <w:r>
          <w:rPr>
            <w:noProof/>
            <w:webHidden/>
          </w:rPr>
          <w:fldChar w:fldCharType="end"/>
        </w:r>
      </w:hyperlink>
    </w:p>
    <w:p w14:paraId="7AA89322" w14:textId="4920955F"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6" w:history="1">
        <w:r w:rsidRPr="002445B2">
          <w:rPr>
            <w:rStyle w:val="Hyperlink"/>
            <w:rFonts w:eastAsia="SimSun"/>
            <w:noProof/>
          </w:rPr>
          <w:t>3</w:t>
        </w:r>
        <w:r w:rsidRPr="002445B2">
          <w:rPr>
            <w:rStyle w:val="Hyperlink"/>
            <w:rFonts w:eastAsia="SimSun"/>
            <w:noProof/>
            <w:lang w:val="vi-VN"/>
          </w:rPr>
          <w:t xml:space="preserve">.4.4 </w:t>
        </w:r>
        <w:r w:rsidRPr="002445B2">
          <w:rPr>
            <w:rStyle w:val="Hyperlink"/>
            <w:rFonts w:eastAsia="SimSun"/>
            <w:noProof/>
          </w:rPr>
          <w:t>Chi tiết các luồng xử lý nghiệp vụ chính</w:t>
        </w:r>
        <w:r>
          <w:rPr>
            <w:noProof/>
            <w:webHidden/>
          </w:rPr>
          <w:tab/>
        </w:r>
        <w:r>
          <w:rPr>
            <w:noProof/>
            <w:webHidden/>
          </w:rPr>
          <w:fldChar w:fldCharType="begin"/>
        </w:r>
        <w:r>
          <w:rPr>
            <w:noProof/>
            <w:webHidden/>
          </w:rPr>
          <w:instrText xml:space="preserve"> PAGEREF _Toc217877456 \h </w:instrText>
        </w:r>
        <w:r>
          <w:rPr>
            <w:noProof/>
            <w:webHidden/>
          </w:rPr>
        </w:r>
        <w:r>
          <w:rPr>
            <w:noProof/>
            <w:webHidden/>
          </w:rPr>
          <w:fldChar w:fldCharType="separate"/>
        </w:r>
        <w:r>
          <w:rPr>
            <w:noProof/>
            <w:webHidden/>
          </w:rPr>
          <w:t>42</w:t>
        </w:r>
        <w:r>
          <w:rPr>
            <w:noProof/>
            <w:webHidden/>
          </w:rPr>
          <w:fldChar w:fldCharType="end"/>
        </w:r>
      </w:hyperlink>
    </w:p>
    <w:p w14:paraId="30217DE8" w14:textId="1BB1960B"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57" w:history="1">
        <w:r w:rsidRPr="002445B2">
          <w:rPr>
            <w:rStyle w:val="Hyperlink"/>
            <w:rFonts w:eastAsia="SimSun"/>
            <w:noProof/>
          </w:rPr>
          <w:t>a. Luồng xác thực và phân quyền (Authentication và Authorization)</w:t>
        </w:r>
        <w:r>
          <w:rPr>
            <w:noProof/>
            <w:webHidden/>
          </w:rPr>
          <w:tab/>
        </w:r>
        <w:r>
          <w:rPr>
            <w:noProof/>
            <w:webHidden/>
          </w:rPr>
          <w:fldChar w:fldCharType="begin"/>
        </w:r>
        <w:r>
          <w:rPr>
            <w:noProof/>
            <w:webHidden/>
          </w:rPr>
          <w:instrText xml:space="preserve"> PAGEREF _Toc217877457 \h </w:instrText>
        </w:r>
        <w:r>
          <w:rPr>
            <w:noProof/>
            <w:webHidden/>
          </w:rPr>
        </w:r>
        <w:r>
          <w:rPr>
            <w:noProof/>
            <w:webHidden/>
          </w:rPr>
          <w:fldChar w:fldCharType="separate"/>
        </w:r>
        <w:r>
          <w:rPr>
            <w:noProof/>
            <w:webHidden/>
          </w:rPr>
          <w:t>42</w:t>
        </w:r>
        <w:r>
          <w:rPr>
            <w:noProof/>
            <w:webHidden/>
          </w:rPr>
          <w:fldChar w:fldCharType="end"/>
        </w:r>
      </w:hyperlink>
    </w:p>
    <w:p w14:paraId="0FE7FF2E" w14:textId="57AF037D"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58" w:history="1">
        <w:r w:rsidRPr="002445B2">
          <w:rPr>
            <w:rStyle w:val="Hyperlink"/>
            <w:rFonts w:eastAsia="SimSun"/>
            <w:noProof/>
          </w:rPr>
          <w:t>b. Luồng thanh toán trực tuyến qua VNPAY</w:t>
        </w:r>
        <w:r>
          <w:rPr>
            <w:noProof/>
            <w:webHidden/>
          </w:rPr>
          <w:tab/>
        </w:r>
        <w:r>
          <w:rPr>
            <w:noProof/>
            <w:webHidden/>
          </w:rPr>
          <w:fldChar w:fldCharType="begin"/>
        </w:r>
        <w:r>
          <w:rPr>
            <w:noProof/>
            <w:webHidden/>
          </w:rPr>
          <w:instrText xml:space="preserve"> PAGEREF _Toc217877458 \h </w:instrText>
        </w:r>
        <w:r>
          <w:rPr>
            <w:noProof/>
            <w:webHidden/>
          </w:rPr>
        </w:r>
        <w:r>
          <w:rPr>
            <w:noProof/>
            <w:webHidden/>
          </w:rPr>
          <w:fldChar w:fldCharType="separate"/>
        </w:r>
        <w:r>
          <w:rPr>
            <w:noProof/>
            <w:webHidden/>
          </w:rPr>
          <w:t>42</w:t>
        </w:r>
        <w:r>
          <w:rPr>
            <w:noProof/>
            <w:webHidden/>
          </w:rPr>
          <w:fldChar w:fldCharType="end"/>
        </w:r>
      </w:hyperlink>
    </w:p>
    <w:p w14:paraId="52354FA4" w14:textId="728FAAED"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59" w:history="1">
        <w:r w:rsidRPr="002445B2">
          <w:rPr>
            <w:rStyle w:val="Hyperlink"/>
            <w:rFonts w:eastAsia="SimSun"/>
            <w:noProof/>
          </w:rPr>
          <w:t>3</w:t>
        </w:r>
        <w:r w:rsidRPr="002445B2">
          <w:rPr>
            <w:rStyle w:val="Hyperlink"/>
            <w:rFonts w:eastAsia="SimSun"/>
            <w:noProof/>
            <w:lang w:val="vi-VN"/>
          </w:rPr>
          <w:t xml:space="preserve">.4.5 </w:t>
        </w:r>
        <w:r w:rsidRPr="002445B2">
          <w:rPr>
            <w:rStyle w:val="Hyperlink"/>
            <w:rFonts w:eastAsia="SimSun"/>
            <w:noProof/>
          </w:rPr>
          <w:t>Danh sách các API Endpoint chính</w:t>
        </w:r>
        <w:r>
          <w:rPr>
            <w:noProof/>
            <w:webHidden/>
          </w:rPr>
          <w:tab/>
        </w:r>
        <w:r>
          <w:rPr>
            <w:noProof/>
            <w:webHidden/>
          </w:rPr>
          <w:fldChar w:fldCharType="begin"/>
        </w:r>
        <w:r>
          <w:rPr>
            <w:noProof/>
            <w:webHidden/>
          </w:rPr>
          <w:instrText xml:space="preserve"> PAGEREF _Toc217877459 \h </w:instrText>
        </w:r>
        <w:r>
          <w:rPr>
            <w:noProof/>
            <w:webHidden/>
          </w:rPr>
        </w:r>
        <w:r>
          <w:rPr>
            <w:noProof/>
            <w:webHidden/>
          </w:rPr>
          <w:fldChar w:fldCharType="separate"/>
        </w:r>
        <w:r>
          <w:rPr>
            <w:noProof/>
            <w:webHidden/>
          </w:rPr>
          <w:t>43</w:t>
        </w:r>
        <w:r>
          <w:rPr>
            <w:noProof/>
            <w:webHidden/>
          </w:rPr>
          <w:fldChar w:fldCharType="end"/>
        </w:r>
      </w:hyperlink>
    </w:p>
    <w:p w14:paraId="623D2ECD" w14:textId="0529718E"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60" w:history="1">
        <w:r w:rsidRPr="002445B2">
          <w:rPr>
            <w:rStyle w:val="Hyperlink"/>
            <w:rFonts w:eastAsia="SimSun"/>
            <w:noProof/>
          </w:rPr>
          <w:t>3</w:t>
        </w:r>
        <w:r w:rsidRPr="002445B2">
          <w:rPr>
            <w:rStyle w:val="Hyperlink"/>
            <w:rFonts w:eastAsia="SimSun"/>
            <w:noProof/>
            <w:lang w:val="vi-VN"/>
          </w:rPr>
          <w:t xml:space="preserve">.5 </w:t>
        </w:r>
        <w:r w:rsidRPr="002445B2">
          <w:rPr>
            <w:rStyle w:val="Hyperlink"/>
            <w:rFonts w:eastAsia="SimSun"/>
            <w:noProof/>
          </w:rPr>
          <w:t>Tầng cơ sở dữ liệu</w:t>
        </w:r>
        <w:r>
          <w:rPr>
            <w:noProof/>
            <w:webHidden/>
          </w:rPr>
          <w:tab/>
        </w:r>
        <w:r>
          <w:rPr>
            <w:noProof/>
            <w:webHidden/>
          </w:rPr>
          <w:fldChar w:fldCharType="begin"/>
        </w:r>
        <w:r>
          <w:rPr>
            <w:noProof/>
            <w:webHidden/>
          </w:rPr>
          <w:instrText xml:space="preserve"> PAGEREF _Toc217877460 \h </w:instrText>
        </w:r>
        <w:r>
          <w:rPr>
            <w:noProof/>
            <w:webHidden/>
          </w:rPr>
        </w:r>
        <w:r>
          <w:rPr>
            <w:noProof/>
            <w:webHidden/>
          </w:rPr>
          <w:fldChar w:fldCharType="separate"/>
        </w:r>
        <w:r>
          <w:rPr>
            <w:noProof/>
            <w:webHidden/>
          </w:rPr>
          <w:t>43</w:t>
        </w:r>
        <w:r>
          <w:rPr>
            <w:noProof/>
            <w:webHidden/>
          </w:rPr>
          <w:fldChar w:fldCharType="end"/>
        </w:r>
      </w:hyperlink>
    </w:p>
    <w:p w14:paraId="603961B6" w14:textId="7818AE8A"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61" w:history="1">
        <w:r w:rsidRPr="002445B2">
          <w:rPr>
            <w:rStyle w:val="Hyperlink"/>
            <w:rFonts w:eastAsia="SimSun"/>
            <w:noProof/>
          </w:rPr>
          <w:t>3</w:t>
        </w:r>
        <w:r w:rsidRPr="002445B2">
          <w:rPr>
            <w:rStyle w:val="Hyperlink"/>
            <w:rFonts w:eastAsia="SimSun"/>
            <w:noProof/>
            <w:lang w:val="vi-VN"/>
          </w:rPr>
          <w:t>.5.1</w:t>
        </w:r>
        <w:r w:rsidRPr="002445B2">
          <w:rPr>
            <w:rStyle w:val="Hyperlink"/>
            <w:rFonts w:eastAsia="SimSun"/>
            <w:noProof/>
          </w:rPr>
          <w:t xml:space="preserve"> Thiết kế Database MongoDB</w:t>
        </w:r>
        <w:r>
          <w:rPr>
            <w:noProof/>
            <w:webHidden/>
          </w:rPr>
          <w:tab/>
        </w:r>
        <w:r>
          <w:rPr>
            <w:noProof/>
            <w:webHidden/>
          </w:rPr>
          <w:fldChar w:fldCharType="begin"/>
        </w:r>
        <w:r>
          <w:rPr>
            <w:noProof/>
            <w:webHidden/>
          </w:rPr>
          <w:instrText xml:space="preserve"> PAGEREF _Toc217877461 \h </w:instrText>
        </w:r>
        <w:r>
          <w:rPr>
            <w:noProof/>
            <w:webHidden/>
          </w:rPr>
        </w:r>
        <w:r>
          <w:rPr>
            <w:noProof/>
            <w:webHidden/>
          </w:rPr>
          <w:fldChar w:fldCharType="separate"/>
        </w:r>
        <w:r>
          <w:rPr>
            <w:noProof/>
            <w:webHidden/>
          </w:rPr>
          <w:t>43</w:t>
        </w:r>
        <w:r>
          <w:rPr>
            <w:noProof/>
            <w:webHidden/>
          </w:rPr>
          <w:fldChar w:fldCharType="end"/>
        </w:r>
      </w:hyperlink>
    </w:p>
    <w:p w14:paraId="14666AE5" w14:textId="4B84EE7A"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62" w:history="1">
        <w:r w:rsidRPr="002445B2">
          <w:rPr>
            <w:rStyle w:val="Hyperlink"/>
            <w:rFonts w:eastAsia="SimSun"/>
            <w:noProof/>
          </w:rPr>
          <w:t>3</w:t>
        </w:r>
        <w:r w:rsidRPr="002445B2">
          <w:rPr>
            <w:rStyle w:val="Hyperlink"/>
            <w:rFonts w:eastAsia="SimSun"/>
            <w:noProof/>
            <w:lang w:val="vi-VN"/>
          </w:rPr>
          <w:t xml:space="preserve">.5.3 </w:t>
        </w:r>
        <w:r w:rsidRPr="002445B2">
          <w:rPr>
            <w:rStyle w:val="Hyperlink"/>
            <w:rFonts w:eastAsia="SimSun"/>
            <w:noProof/>
          </w:rPr>
          <w:t>Tích hợp</w:t>
        </w:r>
        <w:r>
          <w:rPr>
            <w:noProof/>
            <w:webHidden/>
          </w:rPr>
          <w:tab/>
        </w:r>
        <w:r>
          <w:rPr>
            <w:noProof/>
            <w:webHidden/>
          </w:rPr>
          <w:fldChar w:fldCharType="begin"/>
        </w:r>
        <w:r>
          <w:rPr>
            <w:noProof/>
            <w:webHidden/>
          </w:rPr>
          <w:instrText xml:space="preserve"> PAGEREF _Toc217877462 \h </w:instrText>
        </w:r>
        <w:r>
          <w:rPr>
            <w:noProof/>
            <w:webHidden/>
          </w:rPr>
        </w:r>
        <w:r>
          <w:rPr>
            <w:noProof/>
            <w:webHidden/>
          </w:rPr>
          <w:fldChar w:fldCharType="separate"/>
        </w:r>
        <w:r>
          <w:rPr>
            <w:noProof/>
            <w:webHidden/>
          </w:rPr>
          <w:t>43</w:t>
        </w:r>
        <w:r>
          <w:rPr>
            <w:noProof/>
            <w:webHidden/>
          </w:rPr>
          <w:fldChar w:fldCharType="end"/>
        </w:r>
      </w:hyperlink>
    </w:p>
    <w:p w14:paraId="381F9C9F" w14:textId="13416890"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63" w:history="1">
        <w:r w:rsidRPr="002445B2">
          <w:rPr>
            <w:rStyle w:val="Hyperlink"/>
            <w:rFonts w:eastAsia="SimSun"/>
            <w:noProof/>
            <w:lang w:val="vi-VN"/>
          </w:rPr>
          <w:t>3.6</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Thiết kế dữ liệu</w:t>
        </w:r>
        <w:r>
          <w:rPr>
            <w:noProof/>
            <w:webHidden/>
          </w:rPr>
          <w:tab/>
        </w:r>
        <w:r>
          <w:rPr>
            <w:noProof/>
            <w:webHidden/>
          </w:rPr>
          <w:fldChar w:fldCharType="begin"/>
        </w:r>
        <w:r>
          <w:rPr>
            <w:noProof/>
            <w:webHidden/>
          </w:rPr>
          <w:instrText xml:space="preserve"> PAGEREF _Toc217877463 \h </w:instrText>
        </w:r>
        <w:r>
          <w:rPr>
            <w:noProof/>
            <w:webHidden/>
          </w:rPr>
        </w:r>
        <w:r>
          <w:rPr>
            <w:noProof/>
            <w:webHidden/>
          </w:rPr>
          <w:fldChar w:fldCharType="separate"/>
        </w:r>
        <w:r>
          <w:rPr>
            <w:noProof/>
            <w:webHidden/>
          </w:rPr>
          <w:t>44</w:t>
        </w:r>
        <w:r>
          <w:rPr>
            <w:noProof/>
            <w:webHidden/>
          </w:rPr>
          <w:fldChar w:fldCharType="end"/>
        </w:r>
      </w:hyperlink>
    </w:p>
    <w:p w14:paraId="2FC859E7" w14:textId="10A143A6"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64" w:history="1">
        <w:r w:rsidRPr="002445B2">
          <w:rPr>
            <w:rStyle w:val="Hyperlink"/>
            <w:rFonts w:eastAsia="SimSun"/>
            <w:noProof/>
            <w:lang w:val="vi-VN"/>
          </w:rPr>
          <w:t>3.7.1 Mô hình thực thể</w:t>
        </w:r>
        <w:r>
          <w:rPr>
            <w:noProof/>
            <w:webHidden/>
          </w:rPr>
          <w:tab/>
        </w:r>
        <w:r>
          <w:rPr>
            <w:noProof/>
            <w:webHidden/>
          </w:rPr>
          <w:fldChar w:fldCharType="begin"/>
        </w:r>
        <w:r>
          <w:rPr>
            <w:noProof/>
            <w:webHidden/>
          </w:rPr>
          <w:instrText xml:space="preserve"> PAGEREF _Toc217877464 \h </w:instrText>
        </w:r>
        <w:r>
          <w:rPr>
            <w:noProof/>
            <w:webHidden/>
          </w:rPr>
        </w:r>
        <w:r>
          <w:rPr>
            <w:noProof/>
            <w:webHidden/>
          </w:rPr>
          <w:fldChar w:fldCharType="separate"/>
        </w:r>
        <w:r>
          <w:rPr>
            <w:noProof/>
            <w:webHidden/>
          </w:rPr>
          <w:t>44</w:t>
        </w:r>
        <w:r>
          <w:rPr>
            <w:noProof/>
            <w:webHidden/>
          </w:rPr>
          <w:fldChar w:fldCharType="end"/>
        </w:r>
      </w:hyperlink>
    </w:p>
    <w:p w14:paraId="342DBA1A" w14:textId="263366C5"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65" w:history="1">
        <w:r w:rsidRPr="002445B2">
          <w:rPr>
            <w:rStyle w:val="Hyperlink"/>
            <w:rFonts w:eastAsia="SimSun"/>
            <w:noProof/>
            <w:lang w:val="vi-VN"/>
          </w:rPr>
          <w:t xml:space="preserve">3.7.2 </w:t>
        </w:r>
        <w:r w:rsidRPr="002445B2">
          <w:rPr>
            <w:rStyle w:val="Hyperlink"/>
            <w:rFonts w:eastAsia="SimSun"/>
            <w:noProof/>
          </w:rPr>
          <w:t>Chi tiết các thực thể</w:t>
        </w:r>
        <w:r>
          <w:rPr>
            <w:noProof/>
            <w:webHidden/>
          </w:rPr>
          <w:tab/>
        </w:r>
        <w:r>
          <w:rPr>
            <w:noProof/>
            <w:webHidden/>
          </w:rPr>
          <w:fldChar w:fldCharType="begin"/>
        </w:r>
        <w:r>
          <w:rPr>
            <w:noProof/>
            <w:webHidden/>
          </w:rPr>
          <w:instrText xml:space="preserve"> PAGEREF _Toc217877465 \h </w:instrText>
        </w:r>
        <w:r>
          <w:rPr>
            <w:noProof/>
            <w:webHidden/>
          </w:rPr>
        </w:r>
        <w:r>
          <w:rPr>
            <w:noProof/>
            <w:webHidden/>
          </w:rPr>
          <w:fldChar w:fldCharType="separate"/>
        </w:r>
        <w:r>
          <w:rPr>
            <w:noProof/>
            <w:webHidden/>
          </w:rPr>
          <w:t>45</w:t>
        </w:r>
        <w:r>
          <w:rPr>
            <w:noProof/>
            <w:webHidden/>
          </w:rPr>
          <w:fldChar w:fldCharType="end"/>
        </w:r>
      </w:hyperlink>
    </w:p>
    <w:p w14:paraId="59494059" w14:textId="4AA38A3A"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66" w:history="1">
        <w:r w:rsidRPr="002445B2">
          <w:rPr>
            <w:rStyle w:val="Hyperlink"/>
            <w:rFonts w:eastAsia="SimSun"/>
            <w:noProof/>
          </w:rPr>
          <w:t>3.7.2.1 Collection Users</w:t>
        </w:r>
        <w:r>
          <w:rPr>
            <w:noProof/>
            <w:webHidden/>
          </w:rPr>
          <w:tab/>
        </w:r>
        <w:r>
          <w:rPr>
            <w:noProof/>
            <w:webHidden/>
          </w:rPr>
          <w:fldChar w:fldCharType="begin"/>
        </w:r>
        <w:r>
          <w:rPr>
            <w:noProof/>
            <w:webHidden/>
          </w:rPr>
          <w:instrText xml:space="preserve"> PAGEREF _Toc217877466 \h </w:instrText>
        </w:r>
        <w:r>
          <w:rPr>
            <w:noProof/>
            <w:webHidden/>
          </w:rPr>
        </w:r>
        <w:r>
          <w:rPr>
            <w:noProof/>
            <w:webHidden/>
          </w:rPr>
          <w:fldChar w:fldCharType="separate"/>
        </w:r>
        <w:r>
          <w:rPr>
            <w:noProof/>
            <w:webHidden/>
          </w:rPr>
          <w:t>45</w:t>
        </w:r>
        <w:r>
          <w:rPr>
            <w:noProof/>
            <w:webHidden/>
          </w:rPr>
          <w:fldChar w:fldCharType="end"/>
        </w:r>
      </w:hyperlink>
    </w:p>
    <w:p w14:paraId="6A368C6B" w14:textId="6FF96D23"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67" w:history="1">
        <w:r w:rsidRPr="002445B2">
          <w:rPr>
            <w:rStyle w:val="Hyperlink"/>
            <w:rFonts w:eastAsia="SimSun"/>
            <w:noProof/>
          </w:rPr>
          <w:t>3.7.2.2 Collection Categories</w:t>
        </w:r>
        <w:r>
          <w:rPr>
            <w:noProof/>
            <w:webHidden/>
          </w:rPr>
          <w:tab/>
        </w:r>
        <w:r>
          <w:rPr>
            <w:noProof/>
            <w:webHidden/>
          </w:rPr>
          <w:fldChar w:fldCharType="begin"/>
        </w:r>
        <w:r>
          <w:rPr>
            <w:noProof/>
            <w:webHidden/>
          </w:rPr>
          <w:instrText xml:space="preserve"> PAGEREF _Toc217877467 \h </w:instrText>
        </w:r>
        <w:r>
          <w:rPr>
            <w:noProof/>
            <w:webHidden/>
          </w:rPr>
        </w:r>
        <w:r>
          <w:rPr>
            <w:noProof/>
            <w:webHidden/>
          </w:rPr>
          <w:fldChar w:fldCharType="separate"/>
        </w:r>
        <w:r>
          <w:rPr>
            <w:noProof/>
            <w:webHidden/>
          </w:rPr>
          <w:t>47</w:t>
        </w:r>
        <w:r>
          <w:rPr>
            <w:noProof/>
            <w:webHidden/>
          </w:rPr>
          <w:fldChar w:fldCharType="end"/>
        </w:r>
      </w:hyperlink>
    </w:p>
    <w:p w14:paraId="49B5C8E6" w14:textId="0538137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68" w:history="1">
        <w:r w:rsidRPr="002445B2">
          <w:rPr>
            <w:rStyle w:val="Hyperlink"/>
            <w:rFonts w:eastAsia="SimSun"/>
            <w:noProof/>
          </w:rPr>
          <w:t>3.7.2.3 Collection Shops</w:t>
        </w:r>
        <w:r>
          <w:rPr>
            <w:noProof/>
            <w:webHidden/>
          </w:rPr>
          <w:tab/>
        </w:r>
        <w:r>
          <w:rPr>
            <w:noProof/>
            <w:webHidden/>
          </w:rPr>
          <w:fldChar w:fldCharType="begin"/>
        </w:r>
        <w:r>
          <w:rPr>
            <w:noProof/>
            <w:webHidden/>
          </w:rPr>
          <w:instrText xml:space="preserve"> PAGEREF _Toc217877468 \h </w:instrText>
        </w:r>
        <w:r>
          <w:rPr>
            <w:noProof/>
            <w:webHidden/>
          </w:rPr>
        </w:r>
        <w:r>
          <w:rPr>
            <w:noProof/>
            <w:webHidden/>
          </w:rPr>
          <w:fldChar w:fldCharType="separate"/>
        </w:r>
        <w:r>
          <w:rPr>
            <w:noProof/>
            <w:webHidden/>
          </w:rPr>
          <w:t>47</w:t>
        </w:r>
        <w:r>
          <w:rPr>
            <w:noProof/>
            <w:webHidden/>
          </w:rPr>
          <w:fldChar w:fldCharType="end"/>
        </w:r>
      </w:hyperlink>
    </w:p>
    <w:p w14:paraId="5DE90C33" w14:textId="1B09CADF"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69" w:history="1">
        <w:r w:rsidRPr="002445B2">
          <w:rPr>
            <w:rStyle w:val="Hyperlink"/>
            <w:rFonts w:eastAsia="SimSun"/>
            <w:noProof/>
          </w:rPr>
          <w:t>3.7.2.4 Collection Products</w:t>
        </w:r>
        <w:r>
          <w:rPr>
            <w:noProof/>
            <w:webHidden/>
          </w:rPr>
          <w:tab/>
        </w:r>
        <w:r>
          <w:rPr>
            <w:noProof/>
            <w:webHidden/>
          </w:rPr>
          <w:fldChar w:fldCharType="begin"/>
        </w:r>
        <w:r>
          <w:rPr>
            <w:noProof/>
            <w:webHidden/>
          </w:rPr>
          <w:instrText xml:space="preserve"> PAGEREF _Toc217877469 \h </w:instrText>
        </w:r>
        <w:r>
          <w:rPr>
            <w:noProof/>
            <w:webHidden/>
          </w:rPr>
        </w:r>
        <w:r>
          <w:rPr>
            <w:noProof/>
            <w:webHidden/>
          </w:rPr>
          <w:fldChar w:fldCharType="separate"/>
        </w:r>
        <w:r>
          <w:rPr>
            <w:noProof/>
            <w:webHidden/>
          </w:rPr>
          <w:t>48</w:t>
        </w:r>
        <w:r>
          <w:rPr>
            <w:noProof/>
            <w:webHidden/>
          </w:rPr>
          <w:fldChar w:fldCharType="end"/>
        </w:r>
      </w:hyperlink>
    </w:p>
    <w:p w14:paraId="5085E8E7" w14:textId="7F879D2C"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0" w:history="1">
        <w:r w:rsidRPr="002445B2">
          <w:rPr>
            <w:rStyle w:val="Hyperlink"/>
            <w:rFonts w:eastAsia="SimSun"/>
            <w:noProof/>
          </w:rPr>
          <w:t>3.7.2.5 Collection Orders</w:t>
        </w:r>
        <w:r>
          <w:rPr>
            <w:noProof/>
            <w:webHidden/>
          </w:rPr>
          <w:tab/>
        </w:r>
        <w:r>
          <w:rPr>
            <w:noProof/>
            <w:webHidden/>
          </w:rPr>
          <w:fldChar w:fldCharType="begin"/>
        </w:r>
        <w:r>
          <w:rPr>
            <w:noProof/>
            <w:webHidden/>
          </w:rPr>
          <w:instrText xml:space="preserve"> PAGEREF _Toc217877470 \h </w:instrText>
        </w:r>
        <w:r>
          <w:rPr>
            <w:noProof/>
            <w:webHidden/>
          </w:rPr>
        </w:r>
        <w:r>
          <w:rPr>
            <w:noProof/>
            <w:webHidden/>
          </w:rPr>
          <w:fldChar w:fldCharType="separate"/>
        </w:r>
        <w:r>
          <w:rPr>
            <w:noProof/>
            <w:webHidden/>
          </w:rPr>
          <w:t>50</w:t>
        </w:r>
        <w:r>
          <w:rPr>
            <w:noProof/>
            <w:webHidden/>
          </w:rPr>
          <w:fldChar w:fldCharType="end"/>
        </w:r>
      </w:hyperlink>
    </w:p>
    <w:p w14:paraId="3C44C0BB" w14:textId="3BDAEEFB"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1" w:history="1">
        <w:r w:rsidRPr="002445B2">
          <w:rPr>
            <w:rStyle w:val="Hyperlink"/>
            <w:rFonts w:eastAsia="SimSun"/>
            <w:noProof/>
          </w:rPr>
          <w:t>3.7.2.6 Collection Reviews</w:t>
        </w:r>
        <w:r>
          <w:rPr>
            <w:noProof/>
            <w:webHidden/>
          </w:rPr>
          <w:tab/>
        </w:r>
        <w:r>
          <w:rPr>
            <w:noProof/>
            <w:webHidden/>
          </w:rPr>
          <w:fldChar w:fldCharType="begin"/>
        </w:r>
        <w:r>
          <w:rPr>
            <w:noProof/>
            <w:webHidden/>
          </w:rPr>
          <w:instrText xml:space="preserve"> PAGEREF _Toc217877471 \h </w:instrText>
        </w:r>
        <w:r>
          <w:rPr>
            <w:noProof/>
            <w:webHidden/>
          </w:rPr>
        </w:r>
        <w:r>
          <w:rPr>
            <w:noProof/>
            <w:webHidden/>
          </w:rPr>
          <w:fldChar w:fldCharType="separate"/>
        </w:r>
        <w:r>
          <w:rPr>
            <w:noProof/>
            <w:webHidden/>
          </w:rPr>
          <w:t>51</w:t>
        </w:r>
        <w:r>
          <w:rPr>
            <w:noProof/>
            <w:webHidden/>
          </w:rPr>
          <w:fldChar w:fldCharType="end"/>
        </w:r>
      </w:hyperlink>
    </w:p>
    <w:p w14:paraId="34A2A578" w14:textId="2E9EDA39"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2" w:history="1">
        <w:r w:rsidRPr="002445B2">
          <w:rPr>
            <w:rStyle w:val="Hyperlink"/>
            <w:rFonts w:eastAsia="SimSun"/>
            <w:noProof/>
          </w:rPr>
          <w:t>3.7.2.7 Collection Order Items</w:t>
        </w:r>
        <w:r>
          <w:rPr>
            <w:noProof/>
            <w:webHidden/>
          </w:rPr>
          <w:tab/>
        </w:r>
        <w:r>
          <w:rPr>
            <w:noProof/>
            <w:webHidden/>
          </w:rPr>
          <w:fldChar w:fldCharType="begin"/>
        </w:r>
        <w:r>
          <w:rPr>
            <w:noProof/>
            <w:webHidden/>
          </w:rPr>
          <w:instrText xml:space="preserve"> PAGEREF _Toc217877472 \h </w:instrText>
        </w:r>
        <w:r>
          <w:rPr>
            <w:noProof/>
            <w:webHidden/>
          </w:rPr>
        </w:r>
        <w:r>
          <w:rPr>
            <w:noProof/>
            <w:webHidden/>
          </w:rPr>
          <w:fldChar w:fldCharType="separate"/>
        </w:r>
        <w:r>
          <w:rPr>
            <w:noProof/>
            <w:webHidden/>
          </w:rPr>
          <w:t>51</w:t>
        </w:r>
        <w:r>
          <w:rPr>
            <w:noProof/>
            <w:webHidden/>
          </w:rPr>
          <w:fldChar w:fldCharType="end"/>
        </w:r>
      </w:hyperlink>
    </w:p>
    <w:p w14:paraId="5EB2B6C5" w14:textId="21C1603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3" w:history="1">
        <w:r w:rsidRPr="002445B2">
          <w:rPr>
            <w:rStyle w:val="Hyperlink"/>
            <w:rFonts w:eastAsia="SimSun"/>
            <w:noProof/>
          </w:rPr>
          <w:t>3.7.2.8 Collection Order Address</w:t>
        </w:r>
        <w:r>
          <w:rPr>
            <w:noProof/>
            <w:webHidden/>
          </w:rPr>
          <w:tab/>
        </w:r>
        <w:r>
          <w:rPr>
            <w:noProof/>
            <w:webHidden/>
          </w:rPr>
          <w:fldChar w:fldCharType="begin"/>
        </w:r>
        <w:r>
          <w:rPr>
            <w:noProof/>
            <w:webHidden/>
          </w:rPr>
          <w:instrText xml:space="preserve"> PAGEREF _Toc217877473 \h </w:instrText>
        </w:r>
        <w:r>
          <w:rPr>
            <w:noProof/>
            <w:webHidden/>
          </w:rPr>
        </w:r>
        <w:r>
          <w:rPr>
            <w:noProof/>
            <w:webHidden/>
          </w:rPr>
          <w:fldChar w:fldCharType="separate"/>
        </w:r>
        <w:r>
          <w:rPr>
            <w:noProof/>
            <w:webHidden/>
          </w:rPr>
          <w:t>52</w:t>
        </w:r>
        <w:r>
          <w:rPr>
            <w:noProof/>
            <w:webHidden/>
          </w:rPr>
          <w:fldChar w:fldCharType="end"/>
        </w:r>
      </w:hyperlink>
    </w:p>
    <w:p w14:paraId="091A9D07" w14:textId="6439882F"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4" w:history="1">
        <w:r w:rsidRPr="002445B2">
          <w:rPr>
            <w:rStyle w:val="Hyperlink"/>
            <w:rFonts w:eastAsia="SimSun"/>
            <w:noProof/>
          </w:rPr>
          <w:t>3.7.2.9 Collection Cart</w:t>
        </w:r>
        <w:r>
          <w:rPr>
            <w:noProof/>
            <w:webHidden/>
          </w:rPr>
          <w:tab/>
        </w:r>
        <w:r>
          <w:rPr>
            <w:noProof/>
            <w:webHidden/>
          </w:rPr>
          <w:fldChar w:fldCharType="begin"/>
        </w:r>
        <w:r>
          <w:rPr>
            <w:noProof/>
            <w:webHidden/>
          </w:rPr>
          <w:instrText xml:space="preserve"> PAGEREF _Toc217877474 \h </w:instrText>
        </w:r>
        <w:r>
          <w:rPr>
            <w:noProof/>
            <w:webHidden/>
          </w:rPr>
        </w:r>
        <w:r>
          <w:rPr>
            <w:noProof/>
            <w:webHidden/>
          </w:rPr>
          <w:fldChar w:fldCharType="separate"/>
        </w:r>
        <w:r>
          <w:rPr>
            <w:noProof/>
            <w:webHidden/>
          </w:rPr>
          <w:t>52</w:t>
        </w:r>
        <w:r>
          <w:rPr>
            <w:noProof/>
            <w:webHidden/>
          </w:rPr>
          <w:fldChar w:fldCharType="end"/>
        </w:r>
      </w:hyperlink>
    </w:p>
    <w:p w14:paraId="5D06D9E0" w14:textId="0C05AE72"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5" w:history="1">
        <w:r w:rsidRPr="002445B2">
          <w:rPr>
            <w:rStyle w:val="Hyperlink"/>
            <w:rFonts w:eastAsia="SimSun"/>
            <w:noProof/>
          </w:rPr>
          <w:t>3.7.2.10 Collection Cart Items</w:t>
        </w:r>
        <w:r>
          <w:rPr>
            <w:noProof/>
            <w:webHidden/>
          </w:rPr>
          <w:tab/>
        </w:r>
        <w:r>
          <w:rPr>
            <w:noProof/>
            <w:webHidden/>
          </w:rPr>
          <w:fldChar w:fldCharType="begin"/>
        </w:r>
        <w:r>
          <w:rPr>
            <w:noProof/>
            <w:webHidden/>
          </w:rPr>
          <w:instrText xml:space="preserve"> PAGEREF _Toc217877475 \h </w:instrText>
        </w:r>
        <w:r>
          <w:rPr>
            <w:noProof/>
            <w:webHidden/>
          </w:rPr>
        </w:r>
        <w:r>
          <w:rPr>
            <w:noProof/>
            <w:webHidden/>
          </w:rPr>
          <w:fldChar w:fldCharType="separate"/>
        </w:r>
        <w:r>
          <w:rPr>
            <w:noProof/>
            <w:webHidden/>
          </w:rPr>
          <w:t>53</w:t>
        </w:r>
        <w:r>
          <w:rPr>
            <w:noProof/>
            <w:webHidden/>
          </w:rPr>
          <w:fldChar w:fldCharType="end"/>
        </w:r>
      </w:hyperlink>
    </w:p>
    <w:p w14:paraId="6AE15963" w14:textId="542667CD"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6" w:history="1">
        <w:r w:rsidRPr="002445B2">
          <w:rPr>
            <w:rStyle w:val="Hyperlink"/>
            <w:rFonts w:eastAsia="SimSun"/>
            <w:noProof/>
          </w:rPr>
          <w:t>3.7.2.11 Collection Payment_Methods</w:t>
        </w:r>
        <w:r>
          <w:rPr>
            <w:noProof/>
            <w:webHidden/>
          </w:rPr>
          <w:tab/>
        </w:r>
        <w:r>
          <w:rPr>
            <w:noProof/>
            <w:webHidden/>
          </w:rPr>
          <w:fldChar w:fldCharType="begin"/>
        </w:r>
        <w:r>
          <w:rPr>
            <w:noProof/>
            <w:webHidden/>
          </w:rPr>
          <w:instrText xml:space="preserve"> PAGEREF _Toc217877476 \h </w:instrText>
        </w:r>
        <w:r>
          <w:rPr>
            <w:noProof/>
            <w:webHidden/>
          </w:rPr>
        </w:r>
        <w:r>
          <w:rPr>
            <w:noProof/>
            <w:webHidden/>
          </w:rPr>
          <w:fldChar w:fldCharType="separate"/>
        </w:r>
        <w:r>
          <w:rPr>
            <w:noProof/>
            <w:webHidden/>
          </w:rPr>
          <w:t>53</w:t>
        </w:r>
        <w:r>
          <w:rPr>
            <w:noProof/>
            <w:webHidden/>
          </w:rPr>
          <w:fldChar w:fldCharType="end"/>
        </w:r>
      </w:hyperlink>
    </w:p>
    <w:p w14:paraId="622F2432" w14:textId="390C7DBE"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77" w:history="1">
        <w:r w:rsidRPr="002445B2">
          <w:rPr>
            <w:rStyle w:val="Hyperlink"/>
            <w:rFonts w:eastAsia="SimSun"/>
            <w:noProof/>
          </w:rPr>
          <w:t>3.7.2.12 Collection Shipping_Methods</w:t>
        </w:r>
        <w:r>
          <w:rPr>
            <w:noProof/>
            <w:webHidden/>
          </w:rPr>
          <w:tab/>
        </w:r>
        <w:r>
          <w:rPr>
            <w:noProof/>
            <w:webHidden/>
          </w:rPr>
          <w:fldChar w:fldCharType="begin"/>
        </w:r>
        <w:r>
          <w:rPr>
            <w:noProof/>
            <w:webHidden/>
          </w:rPr>
          <w:instrText xml:space="preserve"> PAGEREF _Toc217877477 \h </w:instrText>
        </w:r>
        <w:r>
          <w:rPr>
            <w:noProof/>
            <w:webHidden/>
          </w:rPr>
        </w:r>
        <w:r>
          <w:rPr>
            <w:noProof/>
            <w:webHidden/>
          </w:rPr>
          <w:fldChar w:fldCharType="separate"/>
        </w:r>
        <w:r>
          <w:rPr>
            <w:noProof/>
            <w:webHidden/>
          </w:rPr>
          <w:t>53</w:t>
        </w:r>
        <w:r>
          <w:rPr>
            <w:noProof/>
            <w:webHidden/>
          </w:rPr>
          <w:fldChar w:fldCharType="end"/>
        </w:r>
      </w:hyperlink>
    </w:p>
    <w:p w14:paraId="458C8E78" w14:textId="5DFBA6EB"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78" w:history="1">
        <w:r w:rsidRPr="002445B2">
          <w:rPr>
            <w:rStyle w:val="Hyperlink"/>
            <w:rFonts w:eastAsia="SimSun"/>
            <w:noProof/>
            <w:lang w:val="vi-VN"/>
          </w:rPr>
          <w:t xml:space="preserve">3.8 </w:t>
        </w:r>
        <w:r w:rsidRPr="002445B2">
          <w:rPr>
            <w:rStyle w:val="Hyperlink"/>
            <w:rFonts w:eastAsia="SimSun"/>
            <w:bCs/>
            <w:noProof/>
          </w:rPr>
          <w:t> Quy trình cài đặt hệ thống</w:t>
        </w:r>
        <w:r>
          <w:rPr>
            <w:noProof/>
            <w:webHidden/>
          </w:rPr>
          <w:tab/>
        </w:r>
        <w:r>
          <w:rPr>
            <w:noProof/>
            <w:webHidden/>
          </w:rPr>
          <w:fldChar w:fldCharType="begin"/>
        </w:r>
        <w:r>
          <w:rPr>
            <w:noProof/>
            <w:webHidden/>
          </w:rPr>
          <w:instrText xml:space="preserve"> PAGEREF _Toc217877478 \h </w:instrText>
        </w:r>
        <w:r>
          <w:rPr>
            <w:noProof/>
            <w:webHidden/>
          </w:rPr>
        </w:r>
        <w:r>
          <w:rPr>
            <w:noProof/>
            <w:webHidden/>
          </w:rPr>
          <w:fldChar w:fldCharType="separate"/>
        </w:r>
        <w:r>
          <w:rPr>
            <w:noProof/>
            <w:webHidden/>
          </w:rPr>
          <w:t>54</w:t>
        </w:r>
        <w:r>
          <w:rPr>
            <w:noProof/>
            <w:webHidden/>
          </w:rPr>
          <w:fldChar w:fldCharType="end"/>
        </w:r>
      </w:hyperlink>
    </w:p>
    <w:p w14:paraId="3C42788C" w14:textId="0D3FC044"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79" w:history="1">
        <w:r w:rsidRPr="002445B2">
          <w:rPr>
            <w:rStyle w:val="Hyperlink"/>
            <w:rFonts w:eastAsia="SimSun"/>
            <w:noProof/>
            <w:lang w:val="vi-VN"/>
          </w:rPr>
          <w:t>3.8.1 Các phần mềm cần thiết</w:t>
        </w:r>
        <w:r>
          <w:rPr>
            <w:noProof/>
            <w:webHidden/>
          </w:rPr>
          <w:tab/>
        </w:r>
        <w:r>
          <w:rPr>
            <w:noProof/>
            <w:webHidden/>
          </w:rPr>
          <w:fldChar w:fldCharType="begin"/>
        </w:r>
        <w:r>
          <w:rPr>
            <w:noProof/>
            <w:webHidden/>
          </w:rPr>
          <w:instrText xml:space="preserve"> PAGEREF _Toc217877479 \h </w:instrText>
        </w:r>
        <w:r>
          <w:rPr>
            <w:noProof/>
            <w:webHidden/>
          </w:rPr>
        </w:r>
        <w:r>
          <w:rPr>
            <w:noProof/>
            <w:webHidden/>
          </w:rPr>
          <w:fldChar w:fldCharType="separate"/>
        </w:r>
        <w:r>
          <w:rPr>
            <w:noProof/>
            <w:webHidden/>
          </w:rPr>
          <w:t>54</w:t>
        </w:r>
        <w:r>
          <w:rPr>
            <w:noProof/>
            <w:webHidden/>
          </w:rPr>
          <w:fldChar w:fldCharType="end"/>
        </w:r>
      </w:hyperlink>
    </w:p>
    <w:p w14:paraId="5D175C5D" w14:textId="10076A84"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0" w:history="1">
        <w:r w:rsidRPr="002445B2">
          <w:rPr>
            <w:rStyle w:val="Hyperlink"/>
            <w:rFonts w:eastAsia="SimSun"/>
            <w:noProof/>
            <w:lang w:val="vi-VN"/>
          </w:rPr>
          <w:t>3.8.2 Các bước thực hiện</w:t>
        </w:r>
        <w:r>
          <w:rPr>
            <w:noProof/>
            <w:webHidden/>
          </w:rPr>
          <w:tab/>
        </w:r>
        <w:r>
          <w:rPr>
            <w:noProof/>
            <w:webHidden/>
          </w:rPr>
          <w:fldChar w:fldCharType="begin"/>
        </w:r>
        <w:r>
          <w:rPr>
            <w:noProof/>
            <w:webHidden/>
          </w:rPr>
          <w:instrText xml:space="preserve"> PAGEREF _Toc217877480 \h </w:instrText>
        </w:r>
        <w:r>
          <w:rPr>
            <w:noProof/>
            <w:webHidden/>
          </w:rPr>
        </w:r>
        <w:r>
          <w:rPr>
            <w:noProof/>
            <w:webHidden/>
          </w:rPr>
          <w:fldChar w:fldCharType="separate"/>
        </w:r>
        <w:r>
          <w:rPr>
            <w:noProof/>
            <w:webHidden/>
          </w:rPr>
          <w:t>54</w:t>
        </w:r>
        <w:r>
          <w:rPr>
            <w:noProof/>
            <w:webHidden/>
          </w:rPr>
          <w:fldChar w:fldCharType="end"/>
        </w:r>
      </w:hyperlink>
    </w:p>
    <w:p w14:paraId="643F3CE4" w14:textId="6DCD104B"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1" w:history="1">
        <w:r w:rsidRPr="002445B2">
          <w:rPr>
            <w:rStyle w:val="Hyperlink"/>
            <w:rFonts w:eastAsia="SimSun"/>
            <w:noProof/>
            <w:lang w:val="vi-VN"/>
          </w:rPr>
          <w:t>3.8.2 Tổng quan cấu trúc dự án</w:t>
        </w:r>
        <w:r>
          <w:rPr>
            <w:noProof/>
            <w:webHidden/>
          </w:rPr>
          <w:tab/>
        </w:r>
        <w:r>
          <w:rPr>
            <w:noProof/>
            <w:webHidden/>
          </w:rPr>
          <w:fldChar w:fldCharType="begin"/>
        </w:r>
        <w:r>
          <w:rPr>
            <w:noProof/>
            <w:webHidden/>
          </w:rPr>
          <w:instrText xml:space="preserve"> PAGEREF _Toc217877481 \h </w:instrText>
        </w:r>
        <w:r>
          <w:rPr>
            <w:noProof/>
            <w:webHidden/>
          </w:rPr>
        </w:r>
        <w:r>
          <w:rPr>
            <w:noProof/>
            <w:webHidden/>
          </w:rPr>
          <w:fldChar w:fldCharType="separate"/>
        </w:r>
        <w:r>
          <w:rPr>
            <w:noProof/>
            <w:webHidden/>
          </w:rPr>
          <w:t>56</w:t>
        </w:r>
        <w:r>
          <w:rPr>
            <w:noProof/>
            <w:webHidden/>
          </w:rPr>
          <w:fldChar w:fldCharType="end"/>
        </w:r>
      </w:hyperlink>
    </w:p>
    <w:p w14:paraId="690FE040" w14:textId="153678D6" w:rsidR="008449A1" w:rsidRDefault="008449A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77482" w:history="1">
        <w:r w:rsidRPr="002445B2">
          <w:rPr>
            <w:rStyle w:val="Hyperlink"/>
            <w:rFonts w:eastAsia="SimSun"/>
            <w:noProof/>
            <w:lang w:val="vi-VN"/>
          </w:rPr>
          <w:t>3.9</w:t>
        </w:r>
        <w:r>
          <w:rPr>
            <w:rFonts w:asciiTheme="minorHAnsi" w:eastAsiaTheme="minorEastAsia" w:hAnsiTheme="minorHAnsi" w:cstheme="minorBidi"/>
            <w:noProof/>
            <w:kern w:val="2"/>
            <w:sz w:val="24"/>
            <w14:ligatures w14:val="standardContextual"/>
          </w:rPr>
          <w:tab/>
        </w:r>
        <w:r w:rsidRPr="002445B2">
          <w:rPr>
            <w:rStyle w:val="Hyperlink"/>
            <w:rFonts w:eastAsia="SimSun"/>
            <w:noProof/>
            <w:lang w:val="vi-VN"/>
          </w:rPr>
          <w:t>Một số bản thiết kế</w:t>
        </w:r>
        <w:r>
          <w:rPr>
            <w:noProof/>
            <w:webHidden/>
          </w:rPr>
          <w:tab/>
        </w:r>
        <w:r>
          <w:rPr>
            <w:noProof/>
            <w:webHidden/>
          </w:rPr>
          <w:fldChar w:fldCharType="begin"/>
        </w:r>
        <w:r>
          <w:rPr>
            <w:noProof/>
            <w:webHidden/>
          </w:rPr>
          <w:instrText xml:space="preserve"> PAGEREF _Toc217877482 \h </w:instrText>
        </w:r>
        <w:r>
          <w:rPr>
            <w:noProof/>
            <w:webHidden/>
          </w:rPr>
        </w:r>
        <w:r>
          <w:rPr>
            <w:noProof/>
            <w:webHidden/>
          </w:rPr>
          <w:fldChar w:fldCharType="separate"/>
        </w:r>
        <w:r>
          <w:rPr>
            <w:noProof/>
            <w:webHidden/>
          </w:rPr>
          <w:t>58</w:t>
        </w:r>
        <w:r>
          <w:rPr>
            <w:noProof/>
            <w:webHidden/>
          </w:rPr>
          <w:fldChar w:fldCharType="end"/>
        </w:r>
      </w:hyperlink>
    </w:p>
    <w:p w14:paraId="211AE6E5" w14:textId="08D2DDE9"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3" w:history="1">
        <w:r w:rsidRPr="002445B2">
          <w:rPr>
            <w:rStyle w:val="Hyperlink"/>
            <w:rFonts w:eastAsia="SimSun"/>
            <w:noProof/>
            <w:lang w:val="vi-VN"/>
          </w:rPr>
          <w:t>3.9.1 Trang chủ</w:t>
        </w:r>
        <w:r>
          <w:rPr>
            <w:noProof/>
            <w:webHidden/>
          </w:rPr>
          <w:tab/>
        </w:r>
        <w:r>
          <w:rPr>
            <w:noProof/>
            <w:webHidden/>
          </w:rPr>
          <w:fldChar w:fldCharType="begin"/>
        </w:r>
        <w:r>
          <w:rPr>
            <w:noProof/>
            <w:webHidden/>
          </w:rPr>
          <w:instrText xml:space="preserve"> PAGEREF _Toc217877483 \h </w:instrText>
        </w:r>
        <w:r>
          <w:rPr>
            <w:noProof/>
            <w:webHidden/>
          </w:rPr>
        </w:r>
        <w:r>
          <w:rPr>
            <w:noProof/>
            <w:webHidden/>
          </w:rPr>
          <w:fldChar w:fldCharType="separate"/>
        </w:r>
        <w:r>
          <w:rPr>
            <w:noProof/>
            <w:webHidden/>
          </w:rPr>
          <w:t>58</w:t>
        </w:r>
        <w:r>
          <w:rPr>
            <w:noProof/>
            <w:webHidden/>
          </w:rPr>
          <w:fldChar w:fldCharType="end"/>
        </w:r>
      </w:hyperlink>
    </w:p>
    <w:p w14:paraId="2018AB65" w14:textId="0D59019B"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4" w:history="1">
        <w:r w:rsidRPr="002445B2">
          <w:rPr>
            <w:rStyle w:val="Hyperlink"/>
            <w:rFonts w:eastAsia="SimSun"/>
            <w:noProof/>
            <w:lang w:val="vi-VN"/>
          </w:rPr>
          <w:t>3.9.2 Bản thiết kế trang sản phẩm</w:t>
        </w:r>
        <w:r>
          <w:rPr>
            <w:noProof/>
            <w:webHidden/>
          </w:rPr>
          <w:tab/>
        </w:r>
        <w:r>
          <w:rPr>
            <w:noProof/>
            <w:webHidden/>
          </w:rPr>
          <w:fldChar w:fldCharType="begin"/>
        </w:r>
        <w:r>
          <w:rPr>
            <w:noProof/>
            <w:webHidden/>
          </w:rPr>
          <w:instrText xml:space="preserve"> PAGEREF _Toc217877484 \h </w:instrText>
        </w:r>
        <w:r>
          <w:rPr>
            <w:noProof/>
            <w:webHidden/>
          </w:rPr>
        </w:r>
        <w:r>
          <w:rPr>
            <w:noProof/>
            <w:webHidden/>
          </w:rPr>
          <w:fldChar w:fldCharType="separate"/>
        </w:r>
        <w:r>
          <w:rPr>
            <w:noProof/>
            <w:webHidden/>
          </w:rPr>
          <w:t>59</w:t>
        </w:r>
        <w:r>
          <w:rPr>
            <w:noProof/>
            <w:webHidden/>
          </w:rPr>
          <w:fldChar w:fldCharType="end"/>
        </w:r>
      </w:hyperlink>
    </w:p>
    <w:p w14:paraId="6D74111D" w14:textId="3CC849E6"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5" w:history="1">
        <w:r w:rsidRPr="002445B2">
          <w:rPr>
            <w:rStyle w:val="Hyperlink"/>
            <w:rFonts w:eastAsia="SimSun"/>
            <w:noProof/>
            <w:lang w:val="vi-VN"/>
          </w:rPr>
          <w:t>3.9.3 Bản thiết kế trang cửa hàng</w:t>
        </w:r>
        <w:r>
          <w:rPr>
            <w:noProof/>
            <w:webHidden/>
          </w:rPr>
          <w:tab/>
        </w:r>
        <w:r>
          <w:rPr>
            <w:noProof/>
            <w:webHidden/>
          </w:rPr>
          <w:fldChar w:fldCharType="begin"/>
        </w:r>
        <w:r>
          <w:rPr>
            <w:noProof/>
            <w:webHidden/>
          </w:rPr>
          <w:instrText xml:space="preserve"> PAGEREF _Toc217877485 \h </w:instrText>
        </w:r>
        <w:r>
          <w:rPr>
            <w:noProof/>
            <w:webHidden/>
          </w:rPr>
        </w:r>
        <w:r>
          <w:rPr>
            <w:noProof/>
            <w:webHidden/>
          </w:rPr>
          <w:fldChar w:fldCharType="separate"/>
        </w:r>
        <w:r>
          <w:rPr>
            <w:noProof/>
            <w:webHidden/>
          </w:rPr>
          <w:t>59</w:t>
        </w:r>
        <w:r>
          <w:rPr>
            <w:noProof/>
            <w:webHidden/>
          </w:rPr>
          <w:fldChar w:fldCharType="end"/>
        </w:r>
      </w:hyperlink>
    </w:p>
    <w:p w14:paraId="18C1740F" w14:textId="0DA70751"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6" w:history="1">
        <w:r w:rsidRPr="002445B2">
          <w:rPr>
            <w:rStyle w:val="Hyperlink"/>
            <w:rFonts w:eastAsia="SimSun"/>
            <w:noProof/>
            <w:lang w:val="vi-VN"/>
          </w:rPr>
          <w:t>3.9.4 Bảng thiết kế trang giỏ hàng</w:t>
        </w:r>
        <w:r>
          <w:rPr>
            <w:noProof/>
            <w:webHidden/>
          </w:rPr>
          <w:tab/>
        </w:r>
        <w:r>
          <w:rPr>
            <w:noProof/>
            <w:webHidden/>
          </w:rPr>
          <w:fldChar w:fldCharType="begin"/>
        </w:r>
        <w:r>
          <w:rPr>
            <w:noProof/>
            <w:webHidden/>
          </w:rPr>
          <w:instrText xml:space="preserve"> PAGEREF _Toc217877486 \h </w:instrText>
        </w:r>
        <w:r>
          <w:rPr>
            <w:noProof/>
            <w:webHidden/>
          </w:rPr>
        </w:r>
        <w:r>
          <w:rPr>
            <w:noProof/>
            <w:webHidden/>
          </w:rPr>
          <w:fldChar w:fldCharType="separate"/>
        </w:r>
        <w:r>
          <w:rPr>
            <w:noProof/>
            <w:webHidden/>
          </w:rPr>
          <w:t>59</w:t>
        </w:r>
        <w:r>
          <w:rPr>
            <w:noProof/>
            <w:webHidden/>
          </w:rPr>
          <w:fldChar w:fldCharType="end"/>
        </w:r>
      </w:hyperlink>
    </w:p>
    <w:p w14:paraId="508E13ED" w14:textId="668792B9"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487" w:history="1">
        <w:r w:rsidRPr="002445B2">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17877487 \h </w:instrText>
        </w:r>
        <w:r>
          <w:rPr>
            <w:noProof/>
            <w:webHidden/>
          </w:rPr>
        </w:r>
        <w:r>
          <w:rPr>
            <w:noProof/>
            <w:webHidden/>
          </w:rPr>
          <w:fldChar w:fldCharType="separate"/>
        </w:r>
        <w:r>
          <w:rPr>
            <w:noProof/>
            <w:webHidden/>
          </w:rPr>
          <w:t>61</w:t>
        </w:r>
        <w:r>
          <w:rPr>
            <w:noProof/>
            <w:webHidden/>
          </w:rPr>
          <w:fldChar w:fldCharType="end"/>
        </w:r>
      </w:hyperlink>
    </w:p>
    <w:p w14:paraId="759F58F1" w14:textId="06BF45AB"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488" w:history="1">
        <w:r w:rsidRPr="002445B2">
          <w:rPr>
            <w:rStyle w:val="Hyperlink"/>
            <w:rFonts w:eastAsia="SimSun"/>
            <w:noProof/>
            <w:lang w:val="vi-VN"/>
          </w:rPr>
          <w:t>4.1 Giao diện các trang web và chức năng</w:t>
        </w:r>
        <w:r>
          <w:rPr>
            <w:noProof/>
            <w:webHidden/>
          </w:rPr>
          <w:tab/>
        </w:r>
        <w:r>
          <w:rPr>
            <w:noProof/>
            <w:webHidden/>
          </w:rPr>
          <w:fldChar w:fldCharType="begin"/>
        </w:r>
        <w:r>
          <w:rPr>
            <w:noProof/>
            <w:webHidden/>
          </w:rPr>
          <w:instrText xml:space="preserve"> PAGEREF _Toc217877488 \h </w:instrText>
        </w:r>
        <w:r>
          <w:rPr>
            <w:noProof/>
            <w:webHidden/>
          </w:rPr>
        </w:r>
        <w:r>
          <w:rPr>
            <w:noProof/>
            <w:webHidden/>
          </w:rPr>
          <w:fldChar w:fldCharType="separate"/>
        </w:r>
        <w:r>
          <w:rPr>
            <w:noProof/>
            <w:webHidden/>
          </w:rPr>
          <w:t>61</w:t>
        </w:r>
        <w:r>
          <w:rPr>
            <w:noProof/>
            <w:webHidden/>
          </w:rPr>
          <w:fldChar w:fldCharType="end"/>
        </w:r>
      </w:hyperlink>
    </w:p>
    <w:p w14:paraId="7D23FA53" w14:textId="27128126"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89" w:history="1">
        <w:r w:rsidRPr="002445B2">
          <w:rPr>
            <w:rStyle w:val="Hyperlink"/>
            <w:rFonts w:eastAsia="SimSun"/>
            <w:noProof/>
            <w:lang w:val="vi-VN"/>
          </w:rPr>
          <w:t>4.1.1 Admin</w:t>
        </w:r>
        <w:r>
          <w:rPr>
            <w:noProof/>
            <w:webHidden/>
          </w:rPr>
          <w:tab/>
        </w:r>
        <w:r>
          <w:rPr>
            <w:noProof/>
            <w:webHidden/>
          </w:rPr>
          <w:fldChar w:fldCharType="begin"/>
        </w:r>
        <w:r>
          <w:rPr>
            <w:noProof/>
            <w:webHidden/>
          </w:rPr>
          <w:instrText xml:space="preserve"> PAGEREF _Toc217877489 \h </w:instrText>
        </w:r>
        <w:r>
          <w:rPr>
            <w:noProof/>
            <w:webHidden/>
          </w:rPr>
        </w:r>
        <w:r>
          <w:rPr>
            <w:noProof/>
            <w:webHidden/>
          </w:rPr>
          <w:fldChar w:fldCharType="separate"/>
        </w:r>
        <w:r>
          <w:rPr>
            <w:noProof/>
            <w:webHidden/>
          </w:rPr>
          <w:t>61</w:t>
        </w:r>
        <w:r>
          <w:rPr>
            <w:noProof/>
            <w:webHidden/>
          </w:rPr>
          <w:fldChar w:fldCharType="end"/>
        </w:r>
      </w:hyperlink>
    </w:p>
    <w:p w14:paraId="68474E31" w14:textId="470356B8"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0" w:history="1">
        <w:r w:rsidRPr="002445B2">
          <w:rPr>
            <w:rStyle w:val="Hyperlink"/>
            <w:rFonts w:eastAsia="SimSun"/>
            <w:noProof/>
          </w:rPr>
          <w:t>4.1.1.1 Trang chủ của quản trị viên</w:t>
        </w:r>
        <w:r>
          <w:rPr>
            <w:noProof/>
            <w:webHidden/>
          </w:rPr>
          <w:tab/>
        </w:r>
        <w:r>
          <w:rPr>
            <w:noProof/>
            <w:webHidden/>
          </w:rPr>
          <w:fldChar w:fldCharType="begin"/>
        </w:r>
        <w:r>
          <w:rPr>
            <w:noProof/>
            <w:webHidden/>
          </w:rPr>
          <w:instrText xml:space="preserve"> PAGEREF _Toc217877490 \h </w:instrText>
        </w:r>
        <w:r>
          <w:rPr>
            <w:noProof/>
            <w:webHidden/>
          </w:rPr>
        </w:r>
        <w:r>
          <w:rPr>
            <w:noProof/>
            <w:webHidden/>
          </w:rPr>
          <w:fldChar w:fldCharType="separate"/>
        </w:r>
        <w:r>
          <w:rPr>
            <w:noProof/>
            <w:webHidden/>
          </w:rPr>
          <w:t>61</w:t>
        </w:r>
        <w:r>
          <w:rPr>
            <w:noProof/>
            <w:webHidden/>
          </w:rPr>
          <w:fldChar w:fldCharType="end"/>
        </w:r>
      </w:hyperlink>
    </w:p>
    <w:p w14:paraId="128F9A60" w14:textId="587CA9F5"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1" w:history="1">
        <w:r w:rsidRPr="002445B2">
          <w:rPr>
            <w:rStyle w:val="Hyperlink"/>
            <w:rFonts w:eastAsia="SimSun"/>
            <w:noProof/>
          </w:rPr>
          <w:t>4.1.1.2 Trang sản phẩm</w:t>
        </w:r>
        <w:r>
          <w:rPr>
            <w:noProof/>
            <w:webHidden/>
          </w:rPr>
          <w:tab/>
        </w:r>
        <w:r>
          <w:rPr>
            <w:noProof/>
            <w:webHidden/>
          </w:rPr>
          <w:fldChar w:fldCharType="begin"/>
        </w:r>
        <w:r>
          <w:rPr>
            <w:noProof/>
            <w:webHidden/>
          </w:rPr>
          <w:instrText xml:space="preserve"> PAGEREF _Toc217877491 \h </w:instrText>
        </w:r>
        <w:r>
          <w:rPr>
            <w:noProof/>
            <w:webHidden/>
          </w:rPr>
        </w:r>
        <w:r>
          <w:rPr>
            <w:noProof/>
            <w:webHidden/>
          </w:rPr>
          <w:fldChar w:fldCharType="separate"/>
        </w:r>
        <w:r>
          <w:rPr>
            <w:noProof/>
            <w:webHidden/>
          </w:rPr>
          <w:t>61</w:t>
        </w:r>
        <w:r>
          <w:rPr>
            <w:noProof/>
            <w:webHidden/>
          </w:rPr>
          <w:fldChar w:fldCharType="end"/>
        </w:r>
      </w:hyperlink>
    </w:p>
    <w:p w14:paraId="2A220FEC" w14:textId="7042BC00"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2" w:history="1">
        <w:r w:rsidRPr="002445B2">
          <w:rPr>
            <w:rStyle w:val="Hyperlink"/>
            <w:rFonts w:eastAsia="SimSun"/>
            <w:noProof/>
          </w:rPr>
          <w:t>4.1.1.3 Trang cửa hàng</w:t>
        </w:r>
        <w:r>
          <w:rPr>
            <w:noProof/>
            <w:webHidden/>
          </w:rPr>
          <w:tab/>
        </w:r>
        <w:r>
          <w:rPr>
            <w:noProof/>
            <w:webHidden/>
          </w:rPr>
          <w:fldChar w:fldCharType="begin"/>
        </w:r>
        <w:r>
          <w:rPr>
            <w:noProof/>
            <w:webHidden/>
          </w:rPr>
          <w:instrText xml:space="preserve"> PAGEREF _Toc217877492 \h </w:instrText>
        </w:r>
        <w:r>
          <w:rPr>
            <w:noProof/>
            <w:webHidden/>
          </w:rPr>
        </w:r>
        <w:r>
          <w:rPr>
            <w:noProof/>
            <w:webHidden/>
          </w:rPr>
          <w:fldChar w:fldCharType="separate"/>
        </w:r>
        <w:r>
          <w:rPr>
            <w:noProof/>
            <w:webHidden/>
          </w:rPr>
          <w:t>62</w:t>
        </w:r>
        <w:r>
          <w:rPr>
            <w:noProof/>
            <w:webHidden/>
          </w:rPr>
          <w:fldChar w:fldCharType="end"/>
        </w:r>
      </w:hyperlink>
    </w:p>
    <w:p w14:paraId="77C9894D" w14:textId="0A1077DD"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3" w:history="1">
        <w:r w:rsidRPr="002445B2">
          <w:rPr>
            <w:rStyle w:val="Hyperlink"/>
            <w:rFonts w:eastAsia="SimSun"/>
            <w:noProof/>
          </w:rPr>
          <w:t>4.1.1.4 Giao diện dashboard admin</w:t>
        </w:r>
        <w:r>
          <w:rPr>
            <w:noProof/>
            <w:webHidden/>
          </w:rPr>
          <w:tab/>
        </w:r>
        <w:r>
          <w:rPr>
            <w:noProof/>
            <w:webHidden/>
          </w:rPr>
          <w:fldChar w:fldCharType="begin"/>
        </w:r>
        <w:r>
          <w:rPr>
            <w:noProof/>
            <w:webHidden/>
          </w:rPr>
          <w:instrText xml:space="preserve"> PAGEREF _Toc217877493 \h </w:instrText>
        </w:r>
        <w:r>
          <w:rPr>
            <w:noProof/>
            <w:webHidden/>
          </w:rPr>
        </w:r>
        <w:r>
          <w:rPr>
            <w:noProof/>
            <w:webHidden/>
          </w:rPr>
          <w:fldChar w:fldCharType="separate"/>
        </w:r>
        <w:r>
          <w:rPr>
            <w:noProof/>
            <w:webHidden/>
          </w:rPr>
          <w:t>62</w:t>
        </w:r>
        <w:r>
          <w:rPr>
            <w:noProof/>
            <w:webHidden/>
          </w:rPr>
          <w:fldChar w:fldCharType="end"/>
        </w:r>
      </w:hyperlink>
    </w:p>
    <w:p w14:paraId="09A55480" w14:textId="22A2A3BA"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4" w:history="1">
        <w:r w:rsidRPr="002445B2">
          <w:rPr>
            <w:rStyle w:val="Hyperlink"/>
            <w:rFonts w:eastAsia="SimSun"/>
            <w:noProof/>
          </w:rPr>
          <w:t>4.1.1.5 Trang thông tin cá nhân</w:t>
        </w:r>
        <w:r>
          <w:rPr>
            <w:noProof/>
            <w:webHidden/>
          </w:rPr>
          <w:tab/>
        </w:r>
        <w:r>
          <w:rPr>
            <w:noProof/>
            <w:webHidden/>
          </w:rPr>
          <w:fldChar w:fldCharType="begin"/>
        </w:r>
        <w:r>
          <w:rPr>
            <w:noProof/>
            <w:webHidden/>
          </w:rPr>
          <w:instrText xml:space="preserve"> PAGEREF _Toc217877494 \h </w:instrText>
        </w:r>
        <w:r>
          <w:rPr>
            <w:noProof/>
            <w:webHidden/>
          </w:rPr>
        </w:r>
        <w:r>
          <w:rPr>
            <w:noProof/>
            <w:webHidden/>
          </w:rPr>
          <w:fldChar w:fldCharType="separate"/>
        </w:r>
        <w:r>
          <w:rPr>
            <w:noProof/>
            <w:webHidden/>
          </w:rPr>
          <w:t>63</w:t>
        </w:r>
        <w:r>
          <w:rPr>
            <w:noProof/>
            <w:webHidden/>
          </w:rPr>
          <w:fldChar w:fldCharType="end"/>
        </w:r>
      </w:hyperlink>
    </w:p>
    <w:p w14:paraId="26A759FD" w14:textId="602E19F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5" w:history="1">
        <w:r w:rsidRPr="002445B2">
          <w:rPr>
            <w:rStyle w:val="Hyperlink"/>
            <w:rFonts w:eastAsia="SimSun"/>
            <w:noProof/>
          </w:rPr>
          <w:t>4.1.1.6 Trang quản lý người dùng</w:t>
        </w:r>
        <w:r>
          <w:rPr>
            <w:noProof/>
            <w:webHidden/>
          </w:rPr>
          <w:tab/>
        </w:r>
        <w:r>
          <w:rPr>
            <w:noProof/>
            <w:webHidden/>
          </w:rPr>
          <w:fldChar w:fldCharType="begin"/>
        </w:r>
        <w:r>
          <w:rPr>
            <w:noProof/>
            <w:webHidden/>
          </w:rPr>
          <w:instrText xml:space="preserve"> PAGEREF _Toc217877495 \h </w:instrText>
        </w:r>
        <w:r>
          <w:rPr>
            <w:noProof/>
            <w:webHidden/>
          </w:rPr>
        </w:r>
        <w:r>
          <w:rPr>
            <w:noProof/>
            <w:webHidden/>
          </w:rPr>
          <w:fldChar w:fldCharType="separate"/>
        </w:r>
        <w:r>
          <w:rPr>
            <w:noProof/>
            <w:webHidden/>
          </w:rPr>
          <w:t>63</w:t>
        </w:r>
        <w:r>
          <w:rPr>
            <w:noProof/>
            <w:webHidden/>
          </w:rPr>
          <w:fldChar w:fldCharType="end"/>
        </w:r>
      </w:hyperlink>
    </w:p>
    <w:p w14:paraId="7D340E2E" w14:textId="051C475E"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6" w:history="1">
        <w:r w:rsidRPr="002445B2">
          <w:rPr>
            <w:rStyle w:val="Hyperlink"/>
            <w:rFonts w:eastAsia="SimSun"/>
            <w:noProof/>
          </w:rPr>
          <w:t>4.1.1.7 Trang quản lý cửa hàng</w:t>
        </w:r>
        <w:r>
          <w:rPr>
            <w:noProof/>
            <w:webHidden/>
          </w:rPr>
          <w:tab/>
        </w:r>
        <w:r>
          <w:rPr>
            <w:noProof/>
            <w:webHidden/>
          </w:rPr>
          <w:fldChar w:fldCharType="begin"/>
        </w:r>
        <w:r>
          <w:rPr>
            <w:noProof/>
            <w:webHidden/>
          </w:rPr>
          <w:instrText xml:space="preserve"> PAGEREF _Toc217877496 \h </w:instrText>
        </w:r>
        <w:r>
          <w:rPr>
            <w:noProof/>
            <w:webHidden/>
          </w:rPr>
        </w:r>
        <w:r>
          <w:rPr>
            <w:noProof/>
            <w:webHidden/>
          </w:rPr>
          <w:fldChar w:fldCharType="separate"/>
        </w:r>
        <w:r>
          <w:rPr>
            <w:noProof/>
            <w:webHidden/>
          </w:rPr>
          <w:t>64</w:t>
        </w:r>
        <w:r>
          <w:rPr>
            <w:noProof/>
            <w:webHidden/>
          </w:rPr>
          <w:fldChar w:fldCharType="end"/>
        </w:r>
      </w:hyperlink>
    </w:p>
    <w:p w14:paraId="511101A8" w14:textId="4C291AB7"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7" w:history="1">
        <w:r w:rsidRPr="002445B2">
          <w:rPr>
            <w:rStyle w:val="Hyperlink"/>
            <w:rFonts w:eastAsia="SimSun"/>
            <w:noProof/>
          </w:rPr>
          <w:t>4.1.1.8 Trang quản lý đơn hàng</w:t>
        </w:r>
        <w:r>
          <w:rPr>
            <w:noProof/>
            <w:webHidden/>
          </w:rPr>
          <w:tab/>
        </w:r>
        <w:r>
          <w:rPr>
            <w:noProof/>
            <w:webHidden/>
          </w:rPr>
          <w:fldChar w:fldCharType="begin"/>
        </w:r>
        <w:r>
          <w:rPr>
            <w:noProof/>
            <w:webHidden/>
          </w:rPr>
          <w:instrText xml:space="preserve"> PAGEREF _Toc217877497 \h </w:instrText>
        </w:r>
        <w:r>
          <w:rPr>
            <w:noProof/>
            <w:webHidden/>
          </w:rPr>
        </w:r>
        <w:r>
          <w:rPr>
            <w:noProof/>
            <w:webHidden/>
          </w:rPr>
          <w:fldChar w:fldCharType="separate"/>
        </w:r>
        <w:r>
          <w:rPr>
            <w:noProof/>
            <w:webHidden/>
          </w:rPr>
          <w:t>64</w:t>
        </w:r>
        <w:r>
          <w:rPr>
            <w:noProof/>
            <w:webHidden/>
          </w:rPr>
          <w:fldChar w:fldCharType="end"/>
        </w:r>
      </w:hyperlink>
    </w:p>
    <w:p w14:paraId="1479691E" w14:textId="005633C8"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498" w:history="1">
        <w:r w:rsidRPr="002445B2">
          <w:rPr>
            <w:rStyle w:val="Hyperlink"/>
            <w:rFonts w:eastAsia="SimSun"/>
            <w:noProof/>
          </w:rPr>
          <w:t>4.1.1.9 Trang quản lý danh mục</w:t>
        </w:r>
        <w:r>
          <w:rPr>
            <w:noProof/>
            <w:webHidden/>
          </w:rPr>
          <w:tab/>
        </w:r>
        <w:r>
          <w:rPr>
            <w:noProof/>
            <w:webHidden/>
          </w:rPr>
          <w:fldChar w:fldCharType="begin"/>
        </w:r>
        <w:r>
          <w:rPr>
            <w:noProof/>
            <w:webHidden/>
          </w:rPr>
          <w:instrText xml:space="preserve"> PAGEREF _Toc217877498 \h </w:instrText>
        </w:r>
        <w:r>
          <w:rPr>
            <w:noProof/>
            <w:webHidden/>
          </w:rPr>
        </w:r>
        <w:r>
          <w:rPr>
            <w:noProof/>
            <w:webHidden/>
          </w:rPr>
          <w:fldChar w:fldCharType="separate"/>
        </w:r>
        <w:r>
          <w:rPr>
            <w:noProof/>
            <w:webHidden/>
          </w:rPr>
          <w:t>65</w:t>
        </w:r>
        <w:r>
          <w:rPr>
            <w:noProof/>
            <w:webHidden/>
          </w:rPr>
          <w:fldChar w:fldCharType="end"/>
        </w:r>
      </w:hyperlink>
    </w:p>
    <w:p w14:paraId="10C26AA2" w14:textId="4189A6E2"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499" w:history="1">
        <w:r w:rsidRPr="002445B2">
          <w:rPr>
            <w:rStyle w:val="Hyperlink"/>
            <w:rFonts w:eastAsia="SimSun"/>
            <w:noProof/>
            <w:lang w:val="vi-VN"/>
          </w:rPr>
          <w:t>4.1.2 Chủ cửa hàng</w:t>
        </w:r>
        <w:r>
          <w:rPr>
            <w:noProof/>
            <w:webHidden/>
          </w:rPr>
          <w:tab/>
        </w:r>
        <w:r>
          <w:rPr>
            <w:noProof/>
            <w:webHidden/>
          </w:rPr>
          <w:fldChar w:fldCharType="begin"/>
        </w:r>
        <w:r>
          <w:rPr>
            <w:noProof/>
            <w:webHidden/>
          </w:rPr>
          <w:instrText xml:space="preserve"> PAGEREF _Toc217877499 \h </w:instrText>
        </w:r>
        <w:r>
          <w:rPr>
            <w:noProof/>
            <w:webHidden/>
          </w:rPr>
        </w:r>
        <w:r>
          <w:rPr>
            <w:noProof/>
            <w:webHidden/>
          </w:rPr>
          <w:fldChar w:fldCharType="separate"/>
        </w:r>
        <w:r>
          <w:rPr>
            <w:noProof/>
            <w:webHidden/>
          </w:rPr>
          <w:t>66</w:t>
        </w:r>
        <w:r>
          <w:rPr>
            <w:noProof/>
            <w:webHidden/>
          </w:rPr>
          <w:fldChar w:fldCharType="end"/>
        </w:r>
      </w:hyperlink>
    </w:p>
    <w:p w14:paraId="0D818E50" w14:textId="562E3639"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0" w:history="1">
        <w:r w:rsidRPr="002445B2">
          <w:rPr>
            <w:rStyle w:val="Hyperlink"/>
            <w:rFonts w:eastAsia="SimSun"/>
            <w:noProof/>
          </w:rPr>
          <w:t>4.1.2.1 Trang dashboard cửa hàng</w:t>
        </w:r>
        <w:r>
          <w:rPr>
            <w:noProof/>
            <w:webHidden/>
          </w:rPr>
          <w:tab/>
        </w:r>
        <w:r>
          <w:rPr>
            <w:noProof/>
            <w:webHidden/>
          </w:rPr>
          <w:fldChar w:fldCharType="begin"/>
        </w:r>
        <w:r>
          <w:rPr>
            <w:noProof/>
            <w:webHidden/>
          </w:rPr>
          <w:instrText xml:space="preserve"> PAGEREF _Toc217877500 \h </w:instrText>
        </w:r>
        <w:r>
          <w:rPr>
            <w:noProof/>
            <w:webHidden/>
          </w:rPr>
        </w:r>
        <w:r>
          <w:rPr>
            <w:noProof/>
            <w:webHidden/>
          </w:rPr>
          <w:fldChar w:fldCharType="separate"/>
        </w:r>
        <w:r>
          <w:rPr>
            <w:noProof/>
            <w:webHidden/>
          </w:rPr>
          <w:t>66</w:t>
        </w:r>
        <w:r>
          <w:rPr>
            <w:noProof/>
            <w:webHidden/>
          </w:rPr>
          <w:fldChar w:fldCharType="end"/>
        </w:r>
      </w:hyperlink>
    </w:p>
    <w:p w14:paraId="3E3D5526" w14:textId="3197BE8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1" w:history="1">
        <w:r w:rsidRPr="002445B2">
          <w:rPr>
            <w:rStyle w:val="Hyperlink"/>
            <w:rFonts w:eastAsia="SimSun"/>
            <w:noProof/>
          </w:rPr>
          <w:t>4.1.2.2 Trang quản lý đơn hàng của chủ cửa hàng</w:t>
        </w:r>
        <w:r>
          <w:rPr>
            <w:noProof/>
            <w:webHidden/>
          </w:rPr>
          <w:tab/>
        </w:r>
        <w:r>
          <w:rPr>
            <w:noProof/>
            <w:webHidden/>
          </w:rPr>
          <w:fldChar w:fldCharType="begin"/>
        </w:r>
        <w:r>
          <w:rPr>
            <w:noProof/>
            <w:webHidden/>
          </w:rPr>
          <w:instrText xml:space="preserve"> PAGEREF _Toc217877501 \h </w:instrText>
        </w:r>
        <w:r>
          <w:rPr>
            <w:noProof/>
            <w:webHidden/>
          </w:rPr>
        </w:r>
        <w:r>
          <w:rPr>
            <w:noProof/>
            <w:webHidden/>
          </w:rPr>
          <w:fldChar w:fldCharType="separate"/>
        </w:r>
        <w:r>
          <w:rPr>
            <w:noProof/>
            <w:webHidden/>
          </w:rPr>
          <w:t>66</w:t>
        </w:r>
        <w:r>
          <w:rPr>
            <w:noProof/>
            <w:webHidden/>
          </w:rPr>
          <w:fldChar w:fldCharType="end"/>
        </w:r>
      </w:hyperlink>
    </w:p>
    <w:p w14:paraId="51F87496" w14:textId="037914E9"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2" w:history="1">
        <w:r w:rsidRPr="002445B2">
          <w:rPr>
            <w:rStyle w:val="Hyperlink"/>
            <w:rFonts w:eastAsia="SimSun"/>
            <w:noProof/>
          </w:rPr>
          <w:t>4.1.2.3 Trang tin nhắn với khách hàng</w:t>
        </w:r>
        <w:r>
          <w:rPr>
            <w:noProof/>
            <w:webHidden/>
          </w:rPr>
          <w:tab/>
        </w:r>
        <w:r>
          <w:rPr>
            <w:noProof/>
            <w:webHidden/>
          </w:rPr>
          <w:fldChar w:fldCharType="begin"/>
        </w:r>
        <w:r>
          <w:rPr>
            <w:noProof/>
            <w:webHidden/>
          </w:rPr>
          <w:instrText xml:space="preserve"> PAGEREF _Toc217877502 \h </w:instrText>
        </w:r>
        <w:r>
          <w:rPr>
            <w:noProof/>
            <w:webHidden/>
          </w:rPr>
        </w:r>
        <w:r>
          <w:rPr>
            <w:noProof/>
            <w:webHidden/>
          </w:rPr>
          <w:fldChar w:fldCharType="separate"/>
        </w:r>
        <w:r>
          <w:rPr>
            <w:noProof/>
            <w:webHidden/>
          </w:rPr>
          <w:t>67</w:t>
        </w:r>
        <w:r>
          <w:rPr>
            <w:noProof/>
            <w:webHidden/>
          </w:rPr>
          <w:fldChar w:fldCharType="end"/>
        </w:r>
      </w:hyperlink>
    </w:p>
    <w:p w14:paraId="439D79E8" w14:textId="165054D1"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3" w:history="1">
        <w:r w:rsidRPr="002445B2">
          <w:rPr>
            <w:rStyle w:val="Hyperlink"/>
            <w:rFonts w:eastAsia="SimSun"/>
            <w:noProof/>
          </w:rPr>
          <w:t>4.1.2.4 Trang cài đặt cửa hàng</w:t>
        </w:r>
        <w:r>
          <w:rPr>
            <w:noProof/>
            <w:webHidden/>
          </w:rPr>
          <w:tab/>
        </w:r>
        <w:r>
          <w:rPr>
            <w:noProof/>
            <w:webHidden/>
          </w:rPr>
          <w:fldChar w:fldCharType="begin"/>
        </w:r>
        <w:r>
          <w:rPr>
            <w:noProof/>
            <w:webHidden/>
          </w:rPr>
          <w:instrText xml:space="preserve"> PAGEREF _Toc217877503 \h </w:instrText>
        </w:r>
        <w:r>
          <w:rPr>
            <w:noProof/>
            <w:webHidden/>
          </w:rPr>
        </w:r>
        <w:r>
          <w:rPr>
            <w:noProof/>
            <w:webHidden/>
          </w:rPr>
          <w:fldChar w:fldCharType="separate"/>
        </w:r>
        <w:r>
          <w:rPr>
            <w:noProof/>
            <w:webHidden/>
          </w:rPr>
          <w:t>67</w:t>
        </w:r>
        <w:r>
          <w:rPr>
            <w:noProof/>
            <w:webHidden/>
          </w:rPr>
          <w:fldChar w:fldCharType="end"/>
        </w:r>
      </w:hyperlink>
    </w:p>
    <w:p w14:paraId="0B5A83D7" w14:textId="03247820"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4" w:history="1">
        <w:r w:rsidRPr="002445B2">
          <w:rPr>
            <w:rStyle w:val="Hyperlink"/>
            <w:rFonts w:eastAsia="SimSun"/>
            <w:noProof/>
          </w:rPr>
          <w:t>4.1.2.5 Trang đơn hàng</w:t>
        </w:r>
        <w:r>
          <w:rPr>
            <w:noProof/>
            <w:webHidden/>
          </w:rPr>
          <w:tab/>
        </w:r>
        <w:r>
          <w:rPr>
            <w:noProof/>
            <w:webHidden/>
          </w:rPr>
          <w:fldChar w:fldCharType="begin"/>
        </w:r>
        <w:r>
          <w:rPr>
            <w:noProof/>
            <w:webHidden/>
          </w:rPr>
          <w:instrText xml:space="preserve"> PAGEREF _Toc217877504 \h </w:instrText>
        </w:r>
        <w:r>
          <w:rPr>
            <w:noProof/>
            <w:webHidden/>
          </w:rPr>
        </w:r>
        <w:r>
          <w:rPr>
            <w:noProof/>
            <w:webHidden/>
          </w:rPr>
          <w:fldChar w:fldCharType="separate"/>
        </w:r>
        <w:r>
          <w:rPr>
            <w:noProof/>
            <w:webHidden/>
          </w:rPr>
          <w:t>68</w:t>
        </w:r>
        <w:r>
          <w:rPr>
            <w:noProof/>
            <w:webHidden/>
          </w:rPr>
          <w:fldChar w:fldCharType="end"/>
        </w:r>
      </w:hyperlink>
    </w:p>
    <w:p w14:paraId="2A807851" w14:textId="77B93883" w:rsidR="008449A1" w:rsidRDefault="008449A1">
      <w:pPr>
        <w:pStyle w:val="TOC3"/>
        <w:tabs>
          <w:tab w:val="right" w:leader="dot" w:pos="8778"/>
        </w:tabs>
        <w:rPr>
          <w:rFonts w:asciiTheme="minorHAnsi" w:eastAsiaTheme="minorEastAsia" w:hAnsiTheme="minorHAnsi" w:cstheme="minorBidi"/>
          <w:noProof/>
          <w:kern w:val="2"/>
          <w:sz w:val="24"/>
          <w14:ligatures w14:val="standardContextual"/>
        </w:rPr>
      </w:pPr>
      <w:hyperlink w:anchor="_Toc217877505" w:history="1">
        <w:r w:rsidRPr="002445B2">
          <w:rPr>
            <w:rStyle w:val="Hyperlink"/>
            <w:rFonts w:eastAsia="SimSun"/>
            <w:noProof/>
            <w:lang w:val="vi-VN"/>
          </w:rPr>
          <w:t>4.1.3 Khách hàng</w:t>
        </w:r>
        <w:r>
          <w:rPr>
            <w:noProof/>
            <w:webHidden/>
          </w:rPr>
          <w:tab/>
        </w:r>
        <w:r>
          <w:rPr>
            <w:noProof/>
            <w:webHidden/>
          </w:rPr>
          <w:fldChar w:fldCharType="begin"/>
        </w:r>
        <w:r>
          <w:rPr>
            <w:noProof/>
            <w:webHidden/>
          </w:rPr>
          <w:instrText xml:space="preserve"> PAGEREF _Toc217877505 \h </w:instrText>
        </w:r>
        <w:r>
          <w:rPr>
            <w:noProof/>
            <w:webHidden/>
          </w:rPr>
        </w:r>
        <w:r>
          <w:rPr>
            <w:noProof/>
            <w:webHidden/>
          </w:rPr>
          <w:fldChar w:fldCharType="separate"/>
        </w:r>
        <w:r>
          <w:rPr>
            <w:noProof/>
            <w:webHidden/>
          </w:rPr>
          <w:t>69</w:t>
        </w:r>
        <w:r>
          <w:rPr>
            <w:noProof/>
            <w:webHidden/>
          </w:rPr>
          <w:fldChar w:fldCharType="end"/>
        </w:r>
      </w:hyperlink>
    </w:p>
    <w:p w14:paraId="1D949185" w14:textId="50C57FB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6" w:history="1">
        <w:r w:rsidRPr="002445B2">
          <w:rPr>
            <w:rStyle w:val="Hyperlink"/>
            <w:rFonts w:eastAsia="SimSun"/>
            <w:noProof/>
          </w:rPr>
          <w:t>4.1.3.1 Trang chủ khách hàng</w:t>
        </w:r>
        <w:r>
          <w:rPr>
            <w:noProof/>
            <w:webHidden/>
          </w:rPr>
          <w:tab/>
        </w:r>
        <w:r>
          <w:rPr>
            <w:noProof/>
            <w:webHidden/>
          </w:rPr>
          <w:fldChar w:fldCharType="begin"/>
        </w:r>
        <w:r>
          <w:rPr>
            <w:noProof/>
            <w:webHidden/>
          </w:rPr>
          <w:instrText xml:space="preserve"> PAGEREF _Toc217877506 \h </w:instrText>
        </w:r>
        <w:r>
          <w:rPr>
            <w:noProof/>
            <w:webHidden/>
          </w:rPr>
        </w:r>
        <w:r>
          <w:rPr>
            <w:noProof/>
            <w:webHidden/>
          </w:rPr>
          <w:fldChar w:fldCharType="separate"/>
        </w:r>
        <w:r>
          <w:rPr>
            <w:noProof/>
            <w:webHidden/>
          </w:rPr>
          <w:t>69</w:t>
        </w:r>
        <w:r>
          <w:rPr>
            <w:noProof/>
            <w:webHidden/>
          </w:rPr>
          <w:fldChar w:fldCharType="end"/>
        </w:r>
      </w:hyperlink>
    </w:p>
    <w:p w14:paraId="679F69D7" w14:textId="5BCA3194"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7" w:history="1">
        <w:r w:rsidRPr="002445B2">
          <w:rPr>
            <w:rStyle w:val="Hyperlink"/>
            <w:rFonts w:eastAsia="SimSun"/>
            <w:noProof/>
          </w:rPr>
          <w:t>4.1.3.2 Trang chi tiết sản phẩm</w:t>
        </w:r>
        <w:r>
          <w:rPr>
            <w:noProof/>
            <w:webHidden/>
          </w:rPr>
          <w:tab/>
        </w:r>
        <w:r>
          <w:rPr>
            <w:noProof/>
            <w:webHidden/>
          </w:rPr>
          <w:fldChar w:fldCharType="begin"/>
        </w:r>
        <w:r>
          <w:rPr>
            <w:noProof/>
            <w:webHidden/>
          </w:rPr>
          <w:instrText xml:space="preserve"> PAGEREF _Toc217877507 \h </w:instrText>
        </w:r>
        <w:r>
          <w:rPr>
            <w:noProof/>
            <w:webHidden/>
          </w:rPr>
        </w:r>
        <w:r>
          <w:rPr>
            <w:noProof/>
            <w:webHidden/>
          </w:rPr>
          <w:fldChar w:fldCharType="separate"/>
        </w:r>
        <w:r>
          <w:rPr>
            <w:noProof/>
            <w:webHidden/>
          </w:rPr>
          <w:t>69</w:t>
        </w:r>
        <w:r>
          <w:rPr>
            <w:noProof/>
            <w:webHidden/>
          </w:rPr>
          <w:fldChar w:fldCharType="end"/>
        </w:r>
      </w:hyperlink>
    </w:p>
    <w:p w14:paraId="69AC44BB" w14:textId="14CBC255"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8" w:history="1">
        <w:r w:rsidRPr="002445B2">
          <w:rPr>
            <w:rStyle w:val="Hyperlink"/>
            <w:rFonts w:eastAsia="SimSun"/>
            <w:noProof/>
          </w:rPr>
          <w:t>4.1.3.3 Trang giỏ hàng</w:t>
        </w:r>
        <w:r>
          <w:rPr>
            <w:noProof/>
            <w:webHidden/>
          </w:rPr>
          <w:tab/>
        </w:r>
        <w:r>
          <w:rPr>
            <w:noProof/>
            <w:webHidden/>
          </w:rPr>
          <w:fldChar w:fldCharType="begin"/>
        </w:r>
        <w:r>
          <w:rPr>
            <w:noProof/>
            <w:webHidden/>
          </w:rPr>
          <w:instrText xml:space="preserve"> PAGEREF _Toc217877508 \h </w:instrText>
        </w:r>
        <w:r>
          <w:rPr>
            <w:noProof/>
            <w:webHidden/>
          </w:rPr>
        </w:r>
        <w:r>
          <w:rPr>
            <w:noProof/>
            <w:webHidden/>
          </w:rPr>
          <w:fldChar w:fldCharType="separate"/>
        </w:r>
        <w:r>
          <w:rPr>
            <w:noProof/>
            <w:webHidden/>
          </w:rPr>
          <w:t>70</w:t>
        </w:r>
        <w:r>
          <w:rPr>
            <w:noProof/>
            <w:webHidden/>
          </w:rPr>
          <w:fldChar w:fldCharType="end"/>
        </w:r>
      </w:hyperlink>
    </w:p>
    <w:p w14:paraId="10D59BCB" w14:textId="3A94F213"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09" w:history="1">
        <w:r w:rsidRPr="002445B2">
          <w:rPr>
            <w:rStyle w:val="Hyperlink"/>
            <w:rFonts w:eastAsia="SimSun"/>
            <w:noProof/>
          </w:rPr>
          <w:t>4.1.3.4 Trang thanh toán</w:t>
        </w:r>
        <w:r>
          <w:rPr>
            <w:noProof/>
            <w:webHidden/>
          </w:rPr>
          <w:tab/>
        </w:r>
        <w:r>
          <w:rPr>
            <w:noProof/>
            <w:webHidden/>
          </w:rPr>
          <w:fldChar w:fldCharType="begin"/>
        </w:r>
        <w:r>
          <w:rPr>
            <w:noProof/>
            <w:webHidden/>
          </w:rPr>
          <w:instrText xml:space="preserve"> PAGEREF _Toc217877509 \h </w:instrText>
        </w:r>
        <w:r>
          <w:rPr>
            <w:noProof/>
            <w:webHidden/>
          </w:rPr>
        </w:r>
        <w:r>
          <w:rPr>
            <w:noProof/>
            <w:webHidden/>
          </w:rPr>
          <w:fldChar w:fldCharType="separate"/>
        </w:r>
        <w:r>
          <w:rPr>
            <w:noProof/>
            <w:webHidden/>
          </w:rPr>
          <w:t>70</w:t>
        </w:r>
        <w:r>
          <w:rPr>
            <w:noProof/>
            <w:webHidden/>
          </w:rPr>
          <w:fldChar w:fldCharType="end"/>
        </w:r>
      </w:hyperlink>
    </w:p>
    <w:p w14:paraId="6DC676C3" w14:textId="48972EAD" w:rsidR="008449A1" w:rsidRDefault="008449A1">
      <w:pPr>
        <w:pStyle w:val="TOC4"/>
        <w:tabs>
          <w:tab w:val="right" w:leader="dot" w:pos="8778"/>
        </w:tabs>
        <w:rPr>
          <w:rFonts w:asciiTheme="minorHAnsi" w:eastAsiaTheme="minorEastAsia" w:hAnsiTheme="minorHAnsi" w:cstheme="minorBidi"/>
          <w:noProof/>
          <w:kern w:val="2"/>
          <w:sz w:val="24"/>
          <w14:ligatures w14:val="standardContextual"/>
        </w:rPr>
      </w:pPr>
      <w:hyperlink w:anchor="_Toc217877510" w:history="1">
        <w:r w:rsidRPr="002445B2">
          <w:rPr>
            <w:rStyle w:val="Hyperlink"/>
            <w:rFonts w:eastAsia="SimSun"/>
            <w:noProof/>
          </w:rPr>
          <w:t>4.1.3.5 Trang chi tiết đơn hàng</w:t>
        </w:r>
        <w:r>
          <w:rPr>
            <w:noProof/>
            <w:webHidden/>
          </w:rPr>
          <w:tab/>
        </w:r>
        <w:r>
          <w:rPr>
            <w:noProof/>
            <w:webHidden/>
          </w:rPr>
          <w:fldChar w:fldCharType="begin"/>
        </w:r>
        <w:r>
          <w:rPr>
            <w:noProof/>
            <w:webHidden/>
          </w:rPr>
          <w:instrText xml:space="preserve"> PAGEREF _Toc217877510 \h </w:instrText>
        </w:r>
        <w:r>
          <w:rPr>
            <w:noProof/>
            <w:webHidden/>
          </w:rPr>
        </w:r>
        <w:r>
          <w:rPr>
            <w:noProof/>
            <w:webHidden/>
          </w:rPr>
          <w:fldChar w:fldCharType="separate"/>
        </w:r>
        <w:r>
          <w:rPr>
            <w:noProof/>
            <w:webHidden/>
          </w:rPr>
          <w:t>71</w:t>
        </w:r>
        <w:r>
          <w:rPr>
            <w:noProof/>
            <w:webHidden/>
          </w:rPr>
          <w:fldChar w:fldCharType="end"/>
        </w:r>
      </w:hyperlink>
    </w:p>
    <w:p w14:paraId="71C703A2" w14:textId="292D27E2"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511" w:history="1">
        <w:r w:rsidRPr="002445B2">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217877511 \h </w:instrText>
        </w:r>
        <w:r>
          <w:rPr>
            <w:noProof/>
            <w:webHidden/>
          </w:rPr>
        </w:r>
        <w:r>
          <w:rPr>
            <w:noProof/>
            <w:webHidden/>
          </w:rPr>
          <w:fldChar w:fldCharType="separate"/>
        </w:r>
        <w:r>
          <w:rPr>
            <w:noProof/>
            <w:webHidden/>
          </w:rPr>
          <w:t>72</w:t>
        </w:r>
        <w:r>
          <w:rPr>
            <w:noProof/>
            <w:webHidden/>
          </w:rPr>
          <w:fldChar w:fldCharType="end"/>
        </w:r>
      </w:hyperlink>
    </w:p>
    <w:p w14:paraId="7AE35429" w14:textId="2D418CD8"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512" w:history="1">
        <w:r w:rsidRPr="002445B2">
          <w:rPr>
            <w:rStyle w:val="Hyperlink"/>
            <w:rFonts w:eastAsia="SimSun"/>
            <w:noProof/>
          </w:rPr>
          <w:t>5</w:t>
        </w:r>
        <w:r w:rsidRPr="002445B2">
          <w:rPr>
            <w:rStyle w:val="Hyperlink"/>
            <w:rFonts w:eastAsia="SimSun"/>
            <w:noProof/>
            <w:lang w:val="vi-VN"/>
          </w:rPr>
          <w:t>.1 Kết luận</w:t>
        </w:r>
        <w:r>
          <w:rPr>
            <w:noProof/>
            <w:webHidden/>
          </w:rPr>
          <w:tab/>
        </w:r>
        <w:r>
          <w:rPr>
            <w:noProof/>
            <w:webHidden/>
          </w:rPr>
          <w:fldChar w:fldCharType="begin"/>
        </w:r>
        <w:r>
          <w:rPr>
            <w:noProof/>
            <w:webHidden/>
          </w:rPr>
          <w:instrText xml:space="preserve"> PAGEREF _Toc217877512 \h </w:instrText>
        </w:r>
        <w:r>
          <w:rPr>
            <w:noProof/>
            <w:webHidden/>
          </w:rPr>
        </w:r>
        <w:r>
          <w:rPr>
            <w:noProof/>
            <w:webHidden/>
          </w:rPr>
          <w:fldChar w:fldCharType="separate"/>
        </w:r>
        <w:r>
          <w:rPr>
            <w:noProof/>
            <w:webHidden/>
          </w:rPr>
          <w:t>72</w:t>
        </w:r>
        <w:r>
          <w:rPr>
            <w:noProof/>
            <w:webHidden/>
          </w:rPr>
          <w:fldChar w:fldCharType="end"/>
        </w:r>
      </w:hyperlink>
    </w:p>
    <w:p w14:paraId="7E20A1E6" w14:textId="11A32CA2" w:rsidR="008449A1" w:rsidRDefault="008449A1">
      <w:pPr>
        <w:pStyle w:val="TOC2"/>
        <w:tabs>
          <w:tab w:val="right" w:leader="dot" w:pos="8778"/>
        </w:tabs>
        <w:rPr>
          <w:rFonts w:asciiTheme="minorHAnsi" w:eastAsiaTheme="minorEastAsia" w:hAnsiTheme="minorHAnsi" w:cstheme="minorBidi"/>
          <w:noProof/>
          <w:kern w:val="2"/>
          <w:sz w:val="24"/>
          <w14:ligatures w14:val="standardContextual"/>
        </w:rPr>
      </w:pPr>
      <w:hyperlink w:anchor="_Toc217877513" w:history="1">
        <w:r w:rsidRPr="002445B2">
          <w:rPr>
            <w:rStyle w:val="Hyperlink"/>
            <w:rFonts w:eastAsia="SimSun"/>
            <w:noProof/>
            <w:lang w:val="vi-VN"/>
          </w:rPr>
          <w:t>5.2 Hướng phát triển</w:t>
        </w:r>
        <w:r>
          <w:rPr>
            <w:noProof/>
            <w:webHidden/>
          </w:rPr>
          <w:tab/>
        </w:r>
        <w:r>
          <w:rPr>
            <w:noProof/>
            <w:webHidden/>
          </w:rPr>
          <w:fldChar w:fldCharType="begin"/>
        </w:r>
        <w:r>
          <w:rPr>
            <w:noProof/>
            <w:webHidden/>
          </w:rPr>
          <w:instrText xml:space="preserve"> PAGEREF _Toc217877513 \h </w:instrText>
        </w:r>
        <w:r>
          <w:rPr>
            <w:noProof/>
            <w:webHidden/>
          </w:rPr>
        </w:r>
        <w:r>
          <w:rPr>
            <w:noProof/>
            <w:webHidden/>
          </w:rPr>
          <w:fldChar w:fldCharType="separate"/>
        </w:r>
        <w:r>
          <w:rPr>
            <w:noProof/>
            <w:webHidden/>
          </w:rPr>
          <w:t>72</w:t>
        </w:r>
        <w:r>
          <w:rPr>
            <w:noProof/>
            <w:webHidden/>
          </w:rPr>
          <w:fldChar w:fldCharType="end"/>
        </w:r>
      </w:hyperlink>
    </w:p>
    <w:p w14:paraId="44F0023E" w14:textId="1A68B8BD" w:rsidR="008449A1" w:rsidRDefault="008449A1">
      <w:pPr>
        <w:pStyle w:val="TOC1"/>
        <w:tabs>
          <w:tab w:val="right" w:leader="dot" w:pos="8778"/>
        </w:tabs>
        <w:rPr>
          <w:rFonts w:asciiTheme="minorHAnsi" w:eastAsiaTheme="minorEastAsia" w:hAnsiTheme="minorHAnsi" w:cstheme="minorBidi"/>
          <w:noProof/>
          <w:kern w:val="2"/>
          <w:sz w:val="24"/>
          <w14:ligatures w14:val="standardContextual"/>
        </w:rPr>
      </w:pPr>
      <w:hyperlink w:anchor="_Toc217877514" w:history="1">
        <w:r w:rsidRPr="002445B2">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217877514 \h </w:instrText>
        </w:r>
        <w:r>
          <w:rPr>
            <w:noProof/>
            <w:webHidden/>
          </w:rPr>
        </w:r>
        <w:r>
          <w:rPr>
            <w:noProof/>
            <w:webHidden/>
          </w:rPr>
          <w:fldChar w:fldCharType="separate"/>
        </w:r>
        <w:r>
          <w:rPr>
            <w:noProof/>
            <w:webHidden/>
          </w:rPr>
          <w:t>74</w:t>
        </w:r>
        <w:r>
          <w:rPr>
            <w:noProof/>
            <w:webHidden/>
          </w:rPr>
          <w:fldChar w:fldCharType="end"/>
        </w:r>
      </w:hyperlink>
    </w:p>
    <w:p w14:paraId="124C18C3" w14:textId="0A427952" w:rsidR="00103C94" w:rsidRDefault="002450D0" w:rsidP="00F37FB0">
      <w:pPr>
        <w:spacing w:after="200" w:line="276" w:lineRule="auto"/>
        <w:jc w:val="both"/>
        <w:rPr>
          <w:b/>
          <w:bCs/>
          <w:szCs w:val="26"/>
        </w:rPr>
      </w:pPr>
      <w:r>
        <w:rPr>
          <w:b/>
          <w:bCs/>
          <w:szCs w:val="26"/>
        </w:rPr>
        <w:fldChar w:fldCharType="end"/>
      </w:r>
    </w:p>
    <w:p w14:paraId="6376F302" w14:textId="6ABC2B1D" w:rsidR="00A4493E" w:rsidRPr="00D151C0" w:rsidRDefault="0000026C" w:rsidP="00D151C0">
      <w:pPr>
        <w:spacing w:after="200" w:line="276" w:lineRule="auto"/>
        <w:jc w:val="center"/>
        <w:rPr>
          <w:b/>
          <w:bCs/>
          <w:szCs w:val="26"/>
          <w:lang w:val="vi-VN"/>
        </w:rPr>
      </w:pPr>
      <w:r>
        <w:rPr>
          <w:b/>
          <w:bCs/>
          <w:szCs w:val="26"/>
        </w:rPr>
        <w:br w:type="page"/>
      </w:r>
      <w:r>
        <w:rPr>
          <w:b/>
          <w:bCs/>
          <w:szCs w:val="26"/>
        </w:rPr>
        <w:lastRenderedPageBreak/>
        <w:t>DANH MỤC HÌNH ẢNH</w:t>
      </w:r>
    </w:p>
    <w:p w14:paraId="2A294196" w14:textId="43A178EC" w:rsidR="00A26BA7" w:rsidRDefault="00A4493E">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t "hình,1" </w:instrText>
      </w:r>
      <w:r>
        <w:rPr>
          <w:b/>
          <w:bCs/>
          <w:szCs w:val="26"/>
        </w:rPr>
        <w:fldChar w:fldCharType="separate"/>
      </w:r>
      <w:hyperlink w:anchor="_Toc217686660" w:history="1">
        <w:r w:rsidR="00A26BA7" w:rsidRPr="00463D5F">
          <w:rPr>
            <w:rStyle w:val="Hyperlink"/>
            <w:rFonts w:eastAsia="SimSun"/>
            <w:noProof/>
          </w:rPr>
          <w:t>Hình 3.2 Mô hình thực thể kết hợp</w:t>
        </w:r>
        <w:r w:rsidR="00A26BA7">
          <w:rPr>
            <w:noProof/>
            <w:webHidden/>
          </w:rPr>
          <w:tab/>
        </w:r>
        <w:r w:rsidR="00A26BA7">
          <w:rPr>
            <w:noProof/>
            <w:webHidden/>
          </w:rPr>
          <w:fldChar w:fldCharType="begin"/>
        </w:r>
        <w:r w:rsidR="00A26BA7">
          <w:rPr>
            <w:noProof/>
            <w:webHidden/>
          </w:rPr>
          <w:instrText xml:space="preserve"> PAGEREF _Toc217686660 \h </w:instrText>
        </w:r>
        <w:r w:rsidR="00A26BA7">
          <w:rPr>
            <w:noProof/>
            <w:webHidden/>
          </w:rPr>
        </w:r>
        <w:r w:rsidR="00A26BA7">
          <w:rPr>
            <w:noProof/>
            <w:webHidden/>
          </w:rPr>
          <w:fldChar w:fldCharType="separate"/>
        </w:r>
        <w:r w:rsidR="00A26BA7">
          <w:rPr>
            <w:noProof/>
            <w:webHidden/>
          </w:rPr>
          <w:t>42</w:t>
        </w:r>
        <w:r w:rsidR="00A26BA7">
          <w:rPr>
            <w:noProof/>
            <w:webHidden/>
          </w:rPr>
          <w:fldChar w:fldCharType="end"/>
        </w:r>
      </w:hyperlink>
    </w:p>
    <w:p w14:paraId="0BC5EB31" w14:textId="7927C37B"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1" w:history="1">
        <w:r w:rsidRPr="00463D5F">
          <w:rPr>
            <w:rStyle w:val="Hyperlink"/>
            <w:rFonts w:eastAsia="SimSun"/>
            <w:noProof/>
          </w:rPr>
          <w:t>Hình 3.1 Bảng thiết kế trang chủ</w:t>
        </w:r>
        <w:r>
          <w:rPr>
            <w:noProof/>
            <w:webHidden/>
          </w:rPr>
          <w:tab/>
        </w:r>
        <w:r>
          <w:rPr>
            <w:noProof/>
            <w:webHidden/>
          </w:rPr>
          <w:fldChar w:fldCharType="begin"/>
        </w:r>
        <w:r>
          <w:rPr>
            <w:noProof/>
            <w:webHidden/>
          </w:rPr>
          <w:instrText xml:space="preserve"> PAGEREF _Toc217686661 \h </w:instrText>
        </w:r>
        <w:r>
          <w:rPr>
            <w:noProof/>
            <w:webHidden/>
          </w:rPr>
        </w:r>
        <w:r>
          <w:rPr>
            <w:noProof/>
            <w:webHidden/>
          </w:rPr>
          <w:fldChar w:fldCharType="separate"/>
        </w:r>
        <w:r>
          <w:rPr>
            <w:noProof/>
            <w:webHidden/>
          </w:rPr>
          <w:t>56</w:t>
        </w:r>
        <w:r>
          <w:rPr>
            <w:noProof/>
            <w:webHidden/>
          </w:rPr>
          <w:fldChar w:fldCharType="end"/>
        </w:r>
      </w:hyperlink>
    </w:p>
    <w:p w14:paraId="42DC6628" w14:textId="14D86CC6"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2" w:history="1">
        <w:r w:rsidRPr="00463D5F">
          <w:rPr>
            <w:rStyle w:val="Hyperlink"/>
            <w:rFonts w:eastAsia="SimSun"/>
            <w:noProof/>
          </w:rPr>
          <w:t>Hình 3.2 Bảng thiết kế trang sản phẩm</w:t>
        </w:r>
        <w:r>
          <w:rPr>
            <w:noProof/>
            <w:webHidden/>
          </w:rPr>
          <w:tab/>
        </w:r>
        <w:r>
          <w:rPr>
            <w:noProof/>
            <w:webHidden/>
          </w:rPr>
          <w:fldChar w:fldCharType="begin"/>
        </w:r>
        <w:r>
          <w:rPr>
            <w:noProof/>
            <w:webHidden/>
          </w:rPr>
          <w:instrText xml:space="preserve"> PAGEREF _Toc217686662 \h </w:instrText>
        </w:r>
        <w:r>
          <w:rPr>
            <w:noProof/>
            <w:webHidden/>
          </w:rPr>
        </w:r>
        <w:r>
          <w:rPr>
            <w:noProof/>
            <w:webHidden/>
          </w:rPr>
          <w:fldChar w:fldCharType="separate"/>
        </w:r>
        <w:r>
          <w:rPr>
            <w:noProof/>
            <w:webHidden/>
          </w:rPr>
          <w:t>57</w:t>
        </w:r>
        <w:r>
          <w:rPr>
            <w:noProof/>
            <w:webHidden/>
          </w:rPr>
          <w:fldChar w:fldCharType="end"/>
        </w:r>
      </w:hyperlink>
    </w:p>
    <w:p w14:paraId="1C47DE95" w14:textId="7EB0C606"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3" w:history="1">
        <w:r w:rsidRPr="00463D5F">
          <w:rPr>
            <w:rStyle w:val="Hyperlink"/>
            <w:rFonts w:eastAsia="SimSun"/>
            <w:noProof/>
          </w:rPr>
          <w:t>Hình 3.3 Bảng thiết kế trang cửa hàng</w:t>
        </w:r>
        <w:r>
          <w:rPr>
            <w:noProof/>
            <w:webHidden/>
          </w:rPr>
          <w:tab/>
        </w:r>
        <w:r>
          <w:rPr>
            <w:noProof/>
            <w:webHidden/>
          </w:rPr>
          <w:fldChar w:fldCharType="begin"/>
        </w:r>
        <w:r>
          <w:rPr>
            <w:noProof/>
            <w:webHidden/>
          </w:rPr>
          <w:instrText xml:space="preserve"> PAGEREF _Toc217686663 \h </w:instrText>
        </w:r>
        <w:r>
          <w:rPr>
            <w:noProof/>
            <w:webHidden/>
          </w:rPr>
        </w:r>
        <w:r>
          <w:rPr>
            <w:noProof/>
            <w:webHidden/>
          </w:rPr>
          <w:fldChar w:fldCharType="separate"/>
        </w:r>
        <w:r>
          <w:rPr>
            <w:noProof/>
            <w:webHidden/>
          </w:rPr>
          <w:t>57</w:t>
        </w:r>
        <w:r>
          <w:rPr>
            <w:noProof/>
            <w:webHidden/>
          </w:rPr>
          <w:fldChar w:fldCharType="end"/>
        </w:r>
      </w:hyperlink>
    </w:p>
    <w:p w14:paraId="0C32A9A3" w14:textId="36424E62"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4" w:history="1">
        <w:r w:rsidRPr="00463D5F">
          <w:rPr>
            <w:rStyle w:val="Hyperlink"/>
            <w:rFonts w:eastAsia="SimSun"/>
            <w:noProof/>
          </w:rPr>
          <w:t>Hình 3.4 Bản thiết kế trang Giỏ hàng</w:t>
        </w:r>
        <w:r>
          <w:rPr>
            <w:noProof/>
            <w:webHidden/>
          </w:rPr>
          <w:tab/>
        </w:r>
        <w:r>
          <w:rPr>
            <w:noProof/>
            <w:webHidden/>
          </w:rPr>
          <w:fldChar w:fldCharType="begin"/>
        </w:r>
        <w:r>
          <w:rPr>
            <w:noProof/>
            <w:webHidden/>
          </w:rPr>
          <w:instrText xml:space="preserve"> PAGEREF _Toc217686664 \h </w:instrText>
        </w:r>
        <w:r>
          <w:rPr>
            <w:noProof/>
            <w:webHidden/>
          </w:rPr>
        </w:r>
        <w:r>
          <w:rPr>
            <w:noProof/>
            <w:webHidden/>
          </w:rPr>
          <w:fldChar w:fldCharType="separate"/>
        </w:r>
        <w:r>
          <w:rPr>
            <w:noProof/>
            <w:webHidden/>
          </w:rPr>
          <w:t>58</w:t>
        </w:r>
        <w:r>
          <w:rPr>
            <w:noProof/>
            <w:webHidden/>
          </w:rPr>
          <w:fldChar w:fldCharType="end"/>
        </w:r>
      </w:hyperlink>
    </w:p>
    <w:p w14:paraId="0EA28BD7" w14:textId="49F46567"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5" w:history="1">
        <w:r w:rsidRPr="00463D5F">
          <w:rPr>
            <w:rStyle w:val="Hyperlink"/>
            <w:rFonts w:eastAsia="SimSun"/>
            <w:noProof/>
          </w:rPr>
          <w:t>Hình 4.1 Trang chủ quản trị viên</w:t>
        </w:r>
        <w:r>
          <w:rPr>
            <w:noProof/>
            <w:webHidden/>
          </w:rPr>
          <w:tab/>
        </w:r>
        <w:r>
          <w:rPr>
            <w:noProof/>
            <w:webHidden/>
          </w:rPr>
          <w:fldChar w:fldCharType="begin"/>
        </w:r>
        <w:r>
          <w:rPr>
            <w:noProof/>
            <w:webHidden/>
          </w:rPr>
          <w:instrText xml:space="preserve"> PAGEREF _Toc217686665 \h </w:instrText>
        </w:r>
        <w:r>
          <w:rPr>
            <w:noProof/>
            <w:webHidden/>
          </w:rPr>
        </w:r>
        <w:r>
          <w:rPr>
            <w:noProof/>
            <w:webHidden/>
          </w:rPr>
          <w:fldChar w:fldCharType="separate"/>
        </w:r>
        <w:r>
          <w:rPr>
            <w:noProof/>
            <w:webHidden/>
          </w:rPr>
          <w:t>59</w:t>
        </w:r>
        <w:r>
          <w:rPr>
            <w:noProof/>
            <w:webHidden/>
          </w:rPr>
          <w:fldChar w:fldCharType="end"/>
        </w:r>
      </w:hyperlink>
    </w:p>
    <w:p w14:paraId="0CDB5E5F" w14:textId="03DDCE2D"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6" w:history="1">
        <w:r w:rsidRPr="00463D5F">
          <w:rPr>
            <w:rStyle w:val="Hyperlink"/>
            <w:rFonts w:eastAsia="SimSun"/>
            <w:noProof/>
          </w:rPr>
          <w:t>Hình 4.2 Trang sản phẩm</w:t>
        </w:r>
        <w:r>
          <w:rPr>
            <w:noProof/>
            <w:webHidden/>
          </w:rPr>
          <w:tab/>
        </w:r>
        <w:r>
          <w:rPr>
            <w:noProof/>
            <w:webHidden/>
          </w:rPr>
          <w:fldChar w:fldCharType="begin"/>
        </w:r>
        <w:r>
          <w:rPr>
            <w:noProof/>
            <w:webHidden/>
          </w:rPr>
          <w:instrText xml:space="preserve"> PAGEREF _Toc217686666 \h </w:instrText>
        </w:r>
        <w:r>
          <w:rPr>
            <w:noProof/>
            <w:webHidden/>
          </w:rPr>
        </w:r>
        <w:r>
          <w:rPr>
            <w:noProof/>
            <w:webHidden/>
          </w:rPr>
          <w:fldChar w:fldCharType="separate"/>
        </w:r>
        <w:r>
          <w:rPr>
            <w:noProof/>
            <w:webHidden/>
          </w:rPr>
          <w:t>59</w:t>
        </w:r>
        <w:r>
          <w:rPr>
            <w:noProof/>
            <w:webHidden/>
          </w:rPr>
          <w:fldChar w:fldCharType="end"/>
        </w:r>
      </w:hyperlink>
    </w:p>
    <w:p w14:paraId="2320D0B0" w14:textId="43D6788C"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8" w:history="1">
        <w:r w:rsidRPr="00463D5F">
          <w:rPr>
            <w:rStyle w:val="Hyperlink"/>
            <w:rFonts w:eastAsia="SimSun"/>
            <w:noProof/>
          </w:rPr>
          <w:t>Hình 4.3 Trang cửa hàng</w:t>
        </w:r>
        <w:r>
          <w:rPr>
            <w:noProof/>
            <w:webHidden/>
          </w:rPr>
          <w:tab/>
        </w:r>
        <w:r>
          <w:rPr>
            <w:noProof/>
            <w:webHidden/>
          </w:rPr>
          <w:fldChar w:fldCharType="begin"/>
        </w:r>
        <w:r>
          <w:rPr>
            <w:noProof/>
            <w:webHidden/>
          </w:rPr>
          <w:instrText xml:space="preserve"> PAGEREF _Toc217686668 \h </w:instrText>
        </w:r>
        <w:r>
          <w:rPr>
            <w:noProof/>
            <w:webHidden/>
          </w:rPr>
        </w:r>
        <w:r>
          <w:rPr>
            <w:noProof/>
            <w:webHidden/>
          </w:rPr>
          <w:fldChar w:fldCharType="separate"/>
        </w:r>
        <w:r>
          <w:rPr>
            <w:noProof/>
            <w:webHidden/>
          </w:rPr>
          <w:t>60</w:t>
        </w:r>
        <w:r>
          <w:rPr>
            <w:noProof/>
            <w:webHidden/>
          </w:rPr>
          <w:fldChar w:fldCharType="end"/>
        </w:r>
      </w:hyperlink>
    </w:p>
    <w:p w14:paraId="3CF2A776" w14:textId="1C2574E0"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69" w:history="1">
        <w:r w:rsidRPr="00463D5F">
          <w:rPr>
            <w:rStyle w:val="Hyperlink"/>
            <w:rFonts w:eastAsia="SimSun"/>
            <w:noProof/>
          </w:rPr>
          <w:t>Hình 4.4 Giao diện dashboard admin</w:t>
        </w:r>
        <w:r>
          <w:rPr>
            <w:noProof/>
            <w:webHidden/>
          </w:rPr>
          <w:tab/>
        </w:r>
        <w:r>
          <w:rPr>
            <w:noProof/>
            <w:webHidden/>
          </w:rPr>
          <w:fldChar w:fldCharType="begin"/>
        </w:r>
        <w:r>
          <w:rPr>
            <w:noProof/>
            <w:webHidden/>
          </w:rPr>
          <w:instrText xml:space="preserve"> PAGEREF _Toc217686669 \h </w:instrText>
        </w:r>
        <w:r>
          <w:rPr>
            <w:noProof/>
            <w:webHidden/>
          </w:rPr>
        </w:r>
        <w:r>
          <w:rPr>
            <w:noProof/>
            <w:webHidden/>
          </w:rPr>
          <w:fldChar w:fldCharType="separate"/>
        </w:r>
        <w:r>
          <w:rPr>
            <w:noProof/>
            <w:webHidden/>
          </w:rPr>
          <w:t>60</w:t>
        </w:r>
        <w:r>
          <w:rPr>
            <w:noProof/>
            <w:webHidden/>
          </w:rPr>
          <w:fldChar w:fldCharType="end"/>
        </w:r>
      </w:hyperlink>
    </w:p>
    <w:p w14:paraId="440F2432" w14:textId="296A5377"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0" w:history="1">
        <w:r w:rsidRPr="00463D5F">
          <w:rPr>
            <w:rStyle w:val="Hyperlink"/>
            <w:rFonts w:eastAsia="SimSun"/>
            <w:noProof/>
          </w:rPr>
          <w:t>Hình 4.5 Trang thông tin cá nhân</w:t>
        </w:r>
        <w:r>
          <w:rPr>
            <w:noProof/>
            <w:webHidden/>
          </w:rPr>
          <w:tab/>
        </w:r>
        <w:r>
          <w:rPr>
            <w:noProof/>
            <w:webHidden/>
          </w:rPr>
          <w:fldChar w:fldCharType="begin"/>
        </w:r>
        <w:r>
          <w:rPr>
            <w:noProof/>
            <w:webHidden/>
          </w:rPr>
          <w:instrText xml:space="preserve"> PAGEREF _Toc217686670 \h </w:instrText>
        </w:r>
        <w:r>
          <w:rPr>
            <w:noProof/>
            <w:webHidden/>
          </w:rPr>
        </w:r>
        <w:r>
          <w:rPr>
            <w:noProof/>
            <w:webHidden/>
          </w:rPr>
          <w:fldChar w:fldCharType="separate"/>
        </w:r>
        <w:r>
          <w:rPr>
            <w:noProof/>
            <w:webHidden/>
          </w:rPr>
          <w:t>61</w:t>
        </w:r>
        <w:r>
          <w:rPr>
            <w:noProof/>
            <w:webHidden/>
          </w:rPr>
          <w:fldChar w:fldCharType="end"/>
        </w:r>
      </w:hyperlink>
    </w:p>
    <w:p w14:paraId="13EC7333" w14:textId="73AC4550"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1" w:history="1">
        <w:r w:rsidRPr="00463D5F">
          <w:rPr>
            <w:rStyle w:val="Hyperlink"/>
            <w:rFonts w:eastAsia="SimSun"/>
            <w:noProof/>
          </w:rPr>
          <w:t>Hình 4.6 Trang quản lý người dùng</w:t>
        </w:r>
        <w:r>
          <w:rPr>
            <w:noProof/>
            <w:webHidden/>
          </w:rPr>
          <w:tab/>
        </w:r>
        <w:r>
          <w:rPr>
            <w:noProof/>
            <w:webHidden/>
          </w:rPr>
          <w:fldChar w:fldCharType="begin"/>
        </w:r>
        <w:r>
          <w:rPr>
            <w:noProof/>
            <w:webHidden/>
          </w:rPr>
          <w:instrText xml:space="preserve"> PAGEREF _Toc217686671 \h </w:instrText>
        </w:r>
        <w:r>
          <w:rPr>
            <w:noProof/>
            <w:webHidden/>
          </w:rPr>
        </w:r>
        <w:r>
          <w:rPr>
            <w:noProof/>
            <w:webHidden/>
          </w:rPr>
          <w:fldChar w:fldCharType="separate"/>
        </w:r>
        <w:r>
          <w:rPr>
            <w:noProof/>
            <w:webHidden/>
          </w:rPr>
          <w:t>61</w:t>
        </w:r>
        <w:r>
          <w:rPr>
            <w:noProof/>
            <w:webHidden/>
          </w:rPr>
          <w:fldChar w:fldCharType="end"/>
        </w:r>
      </w:hyperlink>
    </w:p>
    <w:p w14:paraId="710C279E" w14:textId="2273B4E7"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2" w:history="1">
        <w:r w:rsidRPr="00463D5F">
          <w:rPr>
            <w:rStyle w:val="Hyperlink"/>
            <w:rFonts w:eastAsia="SimSun"/>
            <w:noProof/>
          </w:rPr>
          <w:t>Hình 4.7 Trang quản lý cửa hàng</w:t>
        </w:r>
        <w:r>
          <w:rPr>
            <w:noProof/>
            <w:webHidden/>
          </w:rPr>
          <w:tab/>
        </w:r>
        <w:r>
          <w:rPr>
            <w:noProof/>
            <w:webHidden/>
          </w:rPr>
          <w:fldChar w:fldCharType="begin"/>
        </w:r>
        <w:r>
          <w:rPr>
            <w:noProof/>
            <w:webHidden/>
          </w:rPr>
          <w:instrText xml:space="preserve"> PAGEREF _Toc217686672 \h </w:instrText>
        </w:r>
        <w:r>
          <w:rPr>
            <w:noProof/>
            <w:webHidden/>
          </w:rPr>
        </w:r>
        <w:r>
          <w:rPr>
            <w:noProof/>
            <w:webHidden/>
          </w:rPr>
          <w:fldChar w:fldCharType="separate"/>
        </w:r>
        <w:r>
          <w:rPr>
            <w:noProof/>
            <w:webHidden/>
          </w:rPr>
          <w:t>62</w:t>
        </w:r>
        <w:r>
          <w:rPr>
            <w:noProof/>
            <w:webHidden/>
          </w:rPr>
          <w:fldChar w:fldCharType="end"/>
        </w:r>
      </w:hyperlink>
    </w:p>
    <w:p w14:paraId="7A58CC29" w14:textId="4AAC2036"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3" w:history="1">
        <w:r w:rsidRPr="00463D5F">
          <w:rPr>
            <w:rStyle w:val="Hyperlink"/>
            <w:rFonts w:eastAsia="SimSun"/>
            <w:noProof/>
          </w:rPr>
          <w:t>Hình 4.8 Trang quản lý đơn hàng của admin</w:t>
        </w:r>
        <w:r>
          <w:rPr>
            <w:noProof/>
            <w:webHidden/>
          </w:rPr>
          <w:tab/>
        </w:r>
        <w:r>
          <w:rPr>
            <w:noProof/>
            <w:webHidden/>
          </w:rPr>
          <w:fldChar w:fldCharType="begin"/>
        </w:r>
        <w:r>
          <w:rPr>
            <w:noProof/>
            <w:webHidden/>
          </w:rPr>
          <w:instrText xml:space="preserve"> PAGEREF _Toc217686673 \h </w:instrText>
        </w:r>
        <w:r>
          <w:rPr>
            <w:noProof/>
            <w:webHidden/>
          </w:rPr>
        </w:r>
        <w:r>
          <w:rPr>
            <w:noProof/>
            <w:webHidden/>
          </w:rPr>
          <w:fldChar w:fldCharType="separate"/>
        </w:r>
        <w:r>
          <w:rPr>
            <w:noProof/>
            <w:webHidden/>
          </w:rPr>
          <w:t>62</w:t>
        </w:r>
        <w:r>
          <w:rPr>
            <w:noProof/>
            <w:webHidden/>
          </w:rPr>
          <w:fldChar w:fldCharType="end"/>
        </w:r>
      </w:hyperlink>
    </w:p>
    <w:p w14:paraId="3B9D3329" w14:textId="215671E9"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4" w:history="1">
        <w:r w:rsidRPr="00463D5F">
          <w:rPr>
            <w:rStyle w:val="Hyperlink"/>
            <w:rFonts w:eastAsia="SimSun"/>
            <w:noProof/>
          </w:rPr>
          <w:t>Hình 4.9 Trang quản lý danh mục</w:t>
        </w:r>
        <w:r>
          <w:rPr>
            <w:noProof/>
            <w:webHidden/>
          </w:rPr>
          <w:tab/>
        </w:r>
        <w:r>
          <w:rPr>
            <w:noProof/>
            <w:webHidden/>
          </w:rPr>
          <w:fldChar w:fldCharType="begin"/>
        </w:r>
        <w:r>
          <w:rPr>
            <w:noProof/>
            <w:webHidden/>
          </w:rPr>
          <w:instrText xml:space="preserve"> PAGEREF _Toc217686674 \h </w:instrText>
        </w:r>
        <w:r>
          <w:rPr>
            <w:noProof/>
            <w:webHidden/>
          </w:rPr>
        </w:r>
        <w:r>
          <w:rPr>
            <w:noProof/>
            <w:webHidden/>
          </w:rPr>
          <w:fldChar w:fldCharType="separate"/>
        </w:r>
        <w:r>
          <w:rPr>
            <w:noProof/>
            <w:webHidden/>
          </w:rPr>
          <w:t>63</w:t>
        </w:r>
        <w:r>
          <w:rPr>
            <w:noProof/>
            <w:webHidden/>
          </w:rPr>
          <w:fldChar w:fldCharType="end"/>
        </w:r>
      </w:hyperlink>
    </w:p>
    <w:p w14:paraId="18C085E3" w14:textId="5F507A0E"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5" w:history="1">
        <w:r w:rsidRPr="00463D5F">
          <w:rPr>
            <w:rStyle w:val="Hyperlink"/>
            <w:rFonts w:eastAsia="SimSun"/>
            <w:noProof/>
          </w:rPr>
          <w:t>Hình 4.10 Trang dashboard cửa hàng</w:t>
        </w:r>
        <w:r>
          <w:rPr>
            <w:noProof/>
            <w:webHidden/>
          </w:rPr>
          <w:tab/>
        </w:r>
        <w:r>
          <w:rPr>
            <w:noProof/>
            <w:webHidden/>
          </w:rPr>
          <w:fldChar w:fldCharType="begin"/>
        </w:r>
        <w:r>
          <w:rPr>
            <w:noProof/>
            <w:webHidden/>
          </w:rPr>
          <w:instrText xml:space="preserve"> PAGEREF _Toc217686675 \h </w:instrText>
        </w:r>
        <w:r>
          <w:rPr>
            <w:noProof/>
            <w:webHidden/>
          </w:rPr>
        </w:r>
        <w:r>
          <w:rPr>
            <w:noProof/>
            <w:webHidden/>
          </w:rPr>
          <w:fldChar w:fldCharType="separate"/>
        </w:r>
        <w:r>
          <w:rPr>
            <w:noProof/>
            <w:webHidden/>
          </w:rPr>
          <w:t>64</w:t>
        </w:r>
        <w:r>
          <w:rPr>
            <w:noProof/>
            <w:webHidden/>
          </w:rPr>
          <w:fldChar w:fldCharType="end"/>
        </w:r>
      </w:hyperlink>
    </w:p>
    <w:p w14:paraId="2CDD0EB6" w14:textId="6F3ED915"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6" w:history="1">
        <w:r w:rsidRPr="00463D5F">
          <w:rPr>
            <w:rStyle w:val="Hyperlink"/>
            <w:rFonts w:eastAsia="SimSun"/>
            <w:noProof/>
          </w:rPr>
          <w:t>Hình 4.11 Trang quản lý đơn hàng của chủ cửa hàng</w:t>
        </w:r>
        <w:r>
          <w:rPr>
            <w:noProof/>
            <w:webHidden/>
          </w:rPr>
          <w:tab/>
        </w:r>
        <w:r>
          <w:rPr>
            <w:noProof/>
            <w:webHidden/>
          </w:rPr>
          <w:fldChar w:fldCharType="begin"/>
        </w:r>
        <w:r>
          <w:rPr>
            <w:noProof/>
            <w:webHidden/>
          </w:rPr>
          <w:instrText xml:space="preserve"> PAGEREF _Toc217686676 \h </w:instrText>
        </w:r>
        <w:r>
          <w:rPr>
            <w:noProof/>
            <w:webHidden/>
          </w:rPr>
        </w:r>
        <w:r>
          <w:rPr>
            <w:noProof/>
            <w:webHidden/>
          </w:rPr>
          <w:fldChar w:fldCharType="separate"/>
        </w:r>
        <w:r>
          <w:rPr>
            <w:noProof/>
            <w:webHidden/>
          </w:rPr>
          <w:t>64</w:t>
        </w:r>
        <w:r>
          <w:rPr>
            <w:noProof/>
            <w:webHidden/>
          </w:rPr>
          <w:fldChar w:fldCharType="end"/>
        </w:r>
      </w:hyperlink>
    </w:p>
    <w:p w14:paraId="378A2D44" w14:textId="7BD62688"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7" w:history="1">
        <w:r w:rsidRPr="00463D5F">
          <w:rPr>
            <w:rStyle w:val="Hyperlink"/>
            <w:rFonts w:eastAsia="SimSun"/>
            <w:noProof/>
          </w:rPr>
          <w:t>Hình 4.12 Trang tin nhắn của chủ cửa hàng với khách hàng</w:t>
        </w:r>
        <w:r>
          <w:rPr>
            <w:noProof/>
            <w:webHidden/>
          </w:rPr>
          <w:tab/>
        </w:r>
        <w:r>
          <w:rPr>
            <w:noProof/>
            <w:webHidden/>
          </w:rPr>
          <w:fldChar w:fldCharType="begin"/>
        </w:r>
        <w:r>
          <w:rPr>
            <w:noProof/>
            <w:webHidden/>
          </w:rPr>
          <w:instrText xml:space="preserve"> PAGEREF _Toc217686677 \h </w:instrText>
        </w:r>
        <w:r>
          <w:rPr>
            <w:noProof/>
            <w:webHidden/>
          </w:rPr>
        </w:r>
        <w:r>
          <w:rPr>
            <w:noProof/>
            <w:webHidden/>
          </w:rPr>
          <w:fldChar w:fldCharType="separate"/>
        </w:r>
        <w:r>
          <w:rPr>
            <w:noProof/>
            <w:webHidden/>
          </w:rPr>
          <w:t>65</w:t>
        </w:r>
        <w:r>
          <w:rPr>
            <w:noProof/>
            <w:webHidden/>
          </w:rPr>
          <w:fldChar w:fldCharType="end"/>
        </w:r>
      </w:hyperlink>
    </w:p>
    <w:p w14:paraId="4AF758AD" w14:textId="1ABF5B48"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8" w:history="1">
        <w:r w:rsidRPr="00463D5F">
          <w:rPr>
            <w:rStyle w:val="Hyperlink"/>
            <w:rFonts w:eastAsia="SimSun"/>
            <w:noProof/>
          </w:rPr>
          <w:t>Hình 4.13 Trang cài đặt cửa hàng</w:t>
        </w:r>
        <w:r>
          <w:rPr>
            <w:noProof/>
            <w:webHidden/>
          </w:rPr>
          <w:tab/>
        </w:r>
        <w:r>
          <w:rPr>
            <w:noProof/>
            <w:webHidden/>
          </w:rPr>
          <w:fldChar w:fldCharType="begin"/>
        </w:r>
        <w:r>
          <w:rPr>
            <w:noProof/>
            <w:webHidden/>
          </w:rPr>
          <w:instrText xml:space="preserve"> PAGEREF _Toc217686678 \h </w:instrText>
        </w:r>
        <w:r>
          <w:rPr>
            <w:noProof/>
            <w:webHidden/>
          </w:rPr>
        </w:r>
        <w:r>
          <w:rPr>
            <w:noProof/>
            <w:webHidden/>
          </w:rPr>
          <w:fldChar w:fldCharType="separate"/>
        </w:r>
        <w:r>
          <w:rPr>
            <w:noProof/>
            <w:webHidden/>
          </w:rPr>
          <w:t>65</w:t>
        </w:r>
        <w:r>
          <w:rPr>
            <w:noProof/>
            <w:webHidden/>
          </w:rPr>
          <w:fldChar w:fldCharType="end"/>
        </w:r>
      </w:hyperlink>
    </w:p>
    <w:p w14:paraId="0E11CFEC" w14:textId="19E29D73"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79" w:history="1">
        <w:r w:rsidRPr="00463D5F">
          <w:rPr>
            <w:rStyle w:val="Hyperlink"/>
            <w:rFonts w:eastAsia="SimSun"/>
            <w:noProof/>
          </w:rPr>
          <w:t>Hình 4.14 Trang đơn hàng</w:t>
        </w:r>
        <w:r>
          <w:rPr>
            <w:noProof/>
            <w:webHidden/>
          </w:rPr>
          <w:tab/>
        </w:r>
        <w:r>
          <w:rPr>
            <w:noProof/>
            <w:webHidden/>
          </w:rPr>
          <w:fldChar w:fldCharType="begin"/>
        </w:r>
        <w:r>
          <w:rPr>
            <w:noProof/>
            <w:webHidden/>
          </w:rPr>
          <w:instrText xml:space="preserve"> PAGEREF _Toc217686679 \h </w:instrText>
        </w:r>
        <w:r>
          <w:rPr>
            <w:noProof/>
            <w:webHidden/>
          </w:rPr>
        </w:r>
        <w:r>
          <w:rPr>
            <w:noProof/>
            <w:webHidden/>
          </w:rPr>
          <w:fldChar w:fldCharType="separate"/>
        </w:r>
        <w:r>
          <w:rPr>
            <w:noProof/>
            <w:webHidden/>
          </w:rPr>
          <w:t>66</w:t>
        </w:r>
        <w:r>
          <w:rPr>
            <w:noProof/>
            <w:webHidden/>
          </w:rPr>
          <w:fldChar w:fldCharType="end"/>
        </w:r>
      </w:hyperlink>
    </w:p>
    <w:p w14:paraId="5C6259DD" w14:textId="2C93ECC6"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80" w:history="1">
        <w:r w:rsidRPr="00463D5F">
          <w:rPr>
            <w:rStyle w:val="Hyperlink"/>
            <w:rFonts w:eastAsia="SimSun"/>
            <w:noProof/>
          </w:rPr>
          <w:t>Hình 4.15 Trang trang chủ khách hàng</w:t>
        </w:r>
        <w:r>
          <w:rPr>
            <w:noProof/>
            <w:webHidden/>
          </w:rPr>
          <w:tab/>
        </w:r>
        <w:r>
          <w:rPr>
            <w:noProof/>
            <w:webHidden/>
          </w:rPr>
          <w:fldChar w:fldCharType="begin"/>
        </w:r>
        <w:r>
          <w:rPr>
            <w:noProof/>
            <w:webHidden/>
          </w:rPr>
          <w:instrText xml:space="preserve"> PAGEREF _Toc217686680 \h </w:instrText>
        </w:r>
        <w:r>
          <w:rPr>
            <w:noProof/>
            <w:webHidden/>
          </w:rPr>
        </w:r>
        <w:r>
          <w:rPr>
            <w:noProof/>
            <w:webHidden/>
          </w:rPr>
          <w:fldChar w:fldCharType="separate"/>
        </w:r>
        <w:r>
          <w:rPr>
            <w:noProof/>
            <w:webHidden/>
          </w:rPr>
          <w:t>67</w:t>
        </w:r>
        <w:r>
          <w:rPr>
            <w:noProof/>
            <w:webHidden/>
          </w:rPr>
          <w:fldChar w:fldCharType="end"/>
        </w:r>
      </w:hyperlink>
    </w:p>
    <w:p w14:paraId="441E57EA" w14:textId="128A1671"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81" w:history="1">
        <w:r w:rsidRPr="00463D5F">
          <w:rPr>
            <w:rStyle w:val="Hyperlink"/>
            <w:rFonts w:eastAsia="SimSun"/>
            <w:noProof/>
          </w:rPr>
          <w:t>Hình 4.16 Trang chỉ tiết sản phẩm</w:t>
        </w:r>
        <w:r>
          <w:rPr>
            <w:noProof/>
            <w:webHidden/>
          </w:rPr>
          <w:tab/>
        </w:r>
        <w:r>
          <w:rPr>
            <w:noProof/>
            <w:webHidden/>
          </w:rPr>
          <w:fldChar w:fldCharType="begin"/>
        </w:r>
        <w:r>
          <w:rPr>
            <w:noProof/>
            <w:webHidden/>
          </w:rPr>
          <w:instrText xml:space="preserve"> PAGEREF _Toc217686681 \h </w:instrText>
        </w:r>
        <w:r>
          <w:rPr>
            <w:noProof/>
            <w:webHidden/>
          </w:rPr>
        </w:r>
        <w:r>
          <w:rPr>
            <w:noProof/>
            <w:webHidden/>
          </w:rPr>
          <w:fldChar w:fldCharType="separate"/>
        </w:r>
        <w:r>
          <w:rPr>
            <w:noProof/>
            <w:webHidden/>
          </w:rPr>
          <w:t>67</w:t>
        </w:r>
        <w:r>
          <w:rPr>
            <w:noProof/>
            <w:webHidden/>
          </w:rPr>
          <w:fldChar w:fldCharType="end"/>
        </w:r>
      </w:hyperlink>
    </w:p>
    <w:p w14:paraId="5B1F83AC" w14:textId="44891900"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82" w:history="1">
        <w:r w:rsidRPr="00463D5F">
          <w:rPr>
            <w:rStyle w:val="Hyperlink"/>
            <w:rFonts w:eastAsia="SimSun"/>
            <w:noProof/>
          </w:rPr>
          <w:t>Hình 4.17 Trang giỏ hàng</w:t>
        </w:r>
        <w:r>
          <w:rPr>
            <w:noProof/>
            <w:webHidden/>
          </w:rPr>
          <w:tab/>
        </w:r>
        <w:r>
          <w:rPr>
            <w:noProof/>
            <w:webHidden/>
          </w:rPr>
          <w:fldChar w:fldCharType="begin"/>
        </w:r>
        <w:r>
          <w:rPr>
            <w:noProof/>
            <w:webHidden/>
          </w:rPr>
          <w:instrText xml:space="preserve"> PAGEREF _Toc217686682 \h </w:instrText>
        </w:r>
        <w:r>
          <w:rPr>
            <w:noProof/>
            <w:webHidden/>
          </w:rPr>
        </w:r>
        <w:r>
          <w:rPr>
            <w:noProof/>
            <w:webHidden/>
          </w:rPr>
          <w:fldChar w:fldCharType="separate"/>
        </w:r>
        <w:r>
          <w:rPr>
            <w:noProof/>
            <w:webHidden/>
          </w:rPr>
          <w:t>68</w:t>
        </w:r>
        <w:r>
          <w:rPr>
            <w:noProof/>
            <w:webHidden/>
          </w:rPr>
          <w:fldChar w:fldCharType="end"/>
        </w:r>
      </w:hyperlink>
    </w:p>
    <w:p w14:paraId="630B4B41" w14:textId="064412FA"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83" w:history="1">
        <w:r w:rsidRPr="00463D5F">
          <w:rPr>
            <w:rStyle w:val="Hyperlink"/>
            <w:rFonts w:eastAsia="SimSun"/>
            <w:noProof/>
          </w:rPr>
          <w:t>Hình 4.18 Trang thanh toán</w:t>
        </w:r>
        <w:r>
          <w:rPr>
            <w:noProof/>
            <w:webHidden/>
          </w:rPr>
          <w:tab/>
        </w:r>
        <w:r>
          <w:rPr>
            <w:noProof/>
            <w:webHidden/>
          </w:rPr>
          <w:fldChar w:fldCharType="begin"/>
        </w:r>
        <w:r>
          <w:rPr>
            <w:noProof/>
            <w:webHidden/>
          </w:rPr>
          <w:instrText xml:space="preserve"> PAGEREF _Toc217686683 \h </w:instrText>
        </w:r>
        <w:r>
          <w:rPr>
            <w:noProof/>
            <w:webHidden/>
          </w:rPr>
        </w:r>
        <w:r>
          <w:rPr>
            <w:noProof/>
            <w:webHidden/>
          </w:rPr>
          <w:fldChar w:fldCharType="separate"/>
        </w:r>
        <w:r>
          <w:rPr>
            <w:noProof/>
            <w:webHidden/>
          </w:rPr>
          <w:t>68</w:t>
        </w:r>
        <w:r>
          <w:rPr>
            <w:noProof/>
            <w:webHidden/>
          </w:rPr>
          <w:fldChar w:fldCharType="end"/>
        </w:r>
      </w:hyperlink>
    </w:p>
    <w:p w14:paraId="4352DA6C" w14:textId="0B51E1E0" w:rsidR="00A26BA7" w:rsidRDefault="00A26BA7">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684" w:history="1">
        <w:r w:rsidRPr="00463D5F">
          <w:rPr>
            <w:rStyle w:val="Hyperlink"/>
            <w:rFonts w:eastAsia="SimSun"/>
            <w:noProof/>
          </w:rPr>
          <w:t>Hình 4.19 Trang chi tiết đơn hàng</w:t>
        </w:r>
        <w:r>
          <w:rPr>
            <w:noProof/>
            <w:webHidden/>
          </w:rPr>
          <w:tab/>
        </w:r>
        <w:r>
          <w:rPr>
            <w:noProof/>
            <w:webHidden/>
          </w:rPr>
          <w:fldChar w:fldCharType="begin"/>
        </w:r>
        <w:r>
          <w:rPr>
            <w:noProof/>
            <w:webHidden/>
          </w:rPr>
          <w:instrText xml:space="preserve"> PAGEREF _Toc217686684 \h </w:instrText>
        </w:r>
        <w:r>
          <w:rPr>
            <w:noProof/>
            <w:webHidden/>
          </w:rPr>
        </w:r>
        <w:r>
          <w:rPr>
            <w:noProof/>
            <w:webHidden/>
          </w:rPr>
          <w:fldChar w:fldCharType="separate"/>
        </w:r>
        <w:r>
          <w:rPr>
            <w:noProof/>
            <w:webHidden/>
          </w:rPr>
          <w:t>69</w:t>
        </w:r>
        <w:r>
          <w:rPr>
            <w:noProof/>
            <w:webHidden/>
          </w:rPr>
          <w:fldChar w:fldCharType="end"/>
        </w:r>
      </w:hyperlink>
    </w:p>
    <w:p w14:paraId="29C09BD6" w14:textId="5C924AF5" w:rsidR="00103C94" w:rsidRDefault="00A4493E" w:rsidP="00797DBE">
      <w:pPr>
        <w:spacing w:after="200" w:line="276" w:lineRule="auto"/>
        <w:jc w:val="center"/>
        <w:rPr>
          <w:b/>
          <w:bCs/>
          <w:szCs w:val="26"/>
        </w:rPr>
      </w:pPr>
      <w:r>
        <w:rPr>
          <w:b/>
          <w:bCs/>
          <w:szCs w:val="26"/>
        </w:rPr>
        <w:fldChar w:fldCharType="end"/>
      </w:r>
      <w:r w:rsidR="00CD7198">
        <w:rPr>
          <w:b/>
          <w:bCs/>
          <w:szCs w:val="26"/>
        </w:rPr>
        <w:br w:type="page"/>
      </w:r>
      <w:r w:rsidR="00CD7198">
        <w:rPr>
          <w:b/>
          <w:bCs/>
          <w:szCs w:val="26"/>
        </w:rPr>
        <w:lastRenderedPageBreak/>
        <w:t>DANH MỤC BẢNG BIỂU</w:t>
      </w:r>
    </w:p>
    <w:p w14:paraId="67FC8578" w14:textId="6D099DFD" w:rsidR="006C7E1D" w:rsidRDefault="00A4493E">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t "bang,1" </w:instrText>
      </w:r>
      <w:r>
        <w:rPr>
          <w:b/>
          <w:bCs/>
          <w:szCs w:val="26"/>
        </w:rPr>
        <w:fldChar w:fldCharType="separate"/>
      </w:r>
      <w:hyperlink w:anchor="_Toc217686381" w:history="1">
        <w:r w:rsidR="006C7E1D" w:rsidRPr="005610F6">
          <w:rPr>
            <w:rStyle w:val="Hyperlink"/>
            <w:rFonts w:eastAsia="SimSun"/>
            <w:noProof/>
          </w:rPr>
          <w:t>Bảng 3.1: Danh sách API Sản phẩm (Product Service)</w:t>
        </w:r>
        <w:r w:rsidR="006C7E1D">
          <w:rPr>
            <w:noProof/>
            <w:webHidden/>
          </w:rPr>
          <w:tab/>
        </w:r>
        <w:r w:rsidR="006C7E1D">
          <w:rPr>
            <w:noProof/>
            <w:webHidden/>
          </w:rPr>
          <w:fldChar w:fldCharType="begin"/>
        </w:r>
        <w:r w:rsidR="006C7E1D">
          <w:rPr>
            <w:noProof/>
            <w:webHidden/>
          </w:rPr>
          <w:instrText xml:space="preserve"> PAGEREF _Toc217686381 \h </w:instrText>
        </w:r>
        <w:r w:rsidR="006C7E1D">
          <w:rPr>
            <w:noProof/>
            <w:webHidden/>
          </w:rPr>
        </w:r>
        <w:r w:rsidR="006C7E1D">
          <w:rPr>
            <w:noProof/>
            <w:webHidden/>
          </w:rPr>
          <w:fldChar w:fldCharType="separate"/>
        </w:r>
        <w:r w:rsidR="006C7E1D">
          <w:rPr>
            <w:noProof/>
            <w:webHidden/>
          </w:rPr>
          <w:t>41</w:t>
        </w:r>
        <w:r w:rsidR="006C7E1D">
          <w:rPr>
            <w:noProof/>
            <w:webHidden/>
          </w:rPr>
          <w:fldChar w:fldCharType="end"/>
        </w:r>
      </w:hyperlink>
    </w:p>
    <w:p w14:paraId="5D993E09" w14:textId="7AAB85B4"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2" w:history="1">
        <w:r w:rsidRPr="005610F6">
          <w:rPr>
            <w:rStyle w:val="Hyperlink"/>
            <w:rFonts w:eastAsia="SimSun"/>
            <w:noProof/>
          </w:rPr>
          <w:t>Bảng 3.</w:t>
        </w:r>
        <w:r w:rsidR="00CC61D1">
          <w:rPr>
            <w:rStyle w:val="Hyperlink"/>
            <w:rFonts w:eastAsia="SimSun"/>
            <w:noProof/>
          </w:rPr>
          <w:t>2</w:t>
        </w:r>
        <w:r w:rsidRPr="005610F6">
          <w:rPr>
            <w:rStyle w:val="Hyperlink"/>
            <w:rFonts w:eastAsia="SimSun"/>
            <w:noProof/>
          </w:rPr>
          <w:t>: Danh sách API Đơn hàng (Order Service)</w:t>
        </w:r>
        <w:r>
          <w:rPr>
            <w:noProof/>
            <w:webHidden/>
          </w:rPr>
          <w:tab/>
        </w:r>
        <w:r>
          <w:rPr>
            <w:noProof/>
            <w:webHidden/>
          </w:rPr>
          <w:fldChar w:fldCharType="begin"/>
        </w:r>
        <w:r>
          <w:rPr>
            <w:noProof/>
            <w:webHidden/>
          </w:rPr>
          <w:instrText xml:space="preserve"> PAGEREF _Toc217686382 \h </w:instrText>
        </w:r>
        <w:r>
          <w:rPr>
            <w:noProof/>
            <w:webHidden/>
          </w:rPr>
        </w:r>
        <w:r>
          <w:rPr>
            <w:noProof/>
            <w:webHidden/>
          </w:rPr>
          <w:fldChar w:fldCharType="separate"/>
        </w:r>
        <w:r>
          <w:rPr>
            <w:noProof/>
            <w:webHidden/>
          </w:rPr>
          <w:t>41</w:t>
        </w:r>
        <w:r>
          <w:rPr>
            <w:noProof/>
            <w:webHidden/>
          </w:rPr>
          <w:fldChar w:fldCharType="end"/>
        </w:r>
      </w:hyperlink>
    </w:p>
    <w:p w14:paraId="5AEDB942" w14:textId="353E1B46"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3"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3</w:t>
        </w:r>
        <w:r w:rsidRPr="005610F6">
          <w:rPr>
            <w:rStyle w:val="Hyperlink"/>
            <w:rFonts w:eastAsia="SimSun"/>
            <w:noProof/>
          </w:rPr>
          <w:t>: Chi tiết collection Users</w:t>
        </w:r>
        <w:r>
          <w:rPr>
            <w:noProof/>
            <w:webHidden/>
          </w:rPr>
          <w:tab/>
        </w:r>
        <w:r>
          <w:rPr>
            <w:noProof/>
            <w:webHidden/>
          </w:rPr>
          <w:fldChar w:fldCharType="begin"/>
        </w:r>
        <w:r>
          <w:rPr>
            <w:noProof/>
            <w:webHidden/>
          </w:rPr>
          <w:instrText xml:space="preserve"> PAGEREF _Toc217686383 \h </w:instrText>
        </w:r>
        <w:r>
          <w:rPr>
            <w:noProof/>
            <w:webHidden/>
          </w:rPr>
        </w:r>
        <w:r>
          <w:rPr>
            <w:noProof/>
            <w:webHidden/>
          </w:rPr>
          <w:fldChar w:fldCharType="separate"/>
        </w:r>
        <w:r>
          <w:rPr>
            <w:noProof/>
            <w:webHidden/>
          </w:rPr>
          <w:t>44</w:t>
        </w:r>
        <w:r>
          <w:rPr>
            <w:noProof/>
            <w:webHidden/>
          </w:rPr>
          <w:fldChar w:fldCharType="end"/>
        </w:r>
      </w:hyperlink>
    </w:p>
    <w:p w14:paraId="6CE8F895" w14:textId="50A7A7B9"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4"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4</w:t>
        </w:r>
        <w:r w:rsidRPr="005610F6">
          <w:rPr>
            <w:rStyle w:val="Hyperlink"/>
            <w:rFonts w:eastAsia="SimSun"/>
            <w:noProof/>
          </w:rPr>
          <w:t>: Chi tiết collection Categories</w:t>
        </w:r>
        <w:r>
          <w:rPr>
            <w:noProof/>
            <w:webHidden/>
          </w:rPr>
          <w:tab/>
        </w:r>
        <w:r>
          <w:rPr>
            <w:noProof/>
            <w:webHidden/>
          </w:rPr>
          <w:fldChar w:fldCharType="begin"/>
        </w:r>
        <w:r>
          <w:rPr>
            <w:noProof/>
            <w:webHidden/>
          </w:rPr>
          <w:instrText xml:space="preserve"> PAGEREF _Toc217686384 \h </w:instrText>
        </w:r>
        <w:r>
          <w:rPr>
            <w:noProof/>
            <w:webHidden/>
          </w:rPr>
        </w:r>
        <w:r>
          <w:rPr>
            <w:noProof/>
            <w:webHidden/>
          </w:rPr>
          <w:fldChar w:fldCharType="separate"/>
        </w:r>
        <w:r>
          <w:rPr>
            <w:noProof/>
            <w:webHidden/>
          </w:rPr>
          <w:t>45</w:t>
        </w:r>
        <w:r>
          <w:rPr>
            <w:noProof/>
            <w:webHidden/>
          </w:rPr>
          <w:fldChar w:fldCharType="end"/>
        </w:r>
      </w:hyperlink>
    </w:p>
    <w:p w14:paraId="409563A4" w14:textId="74680197"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5"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5</w:t>
        </w:r>
        <w:r w:rsidRPr="005610F6">
          <w:rPr>
            <w:rStyle w:val="Hyperlink"/>
            <w:rFonts w:eastAsia="SimSun"/>
            <w:noProof/>
          </w:rPr>
          <w:t>: Chi tiết collection Shops</w:t>
        </w:r>
        <w:r>
          <w:rPr>
            <w:noProof/>
            <w:webHidden/>
          </w:rPr>
          <w:tab/>
        </w:r>
        <w:r>
          <w:rPr>
            <w:noProof/>
            <w:webHidden/>
          </w:rPr>
          <w:fldChar w:fldCharType="begin"/>
        </w:r>
        <w:r>
          <w:rPr>
            <w:noProof/>
            <w:webHidden/>
          </w:rPr>
          <w:instrText xml:space="preserve"> PAGEREF _Toc217686385 \h </w:instrText>
        </w:r>
        <w:r>
          <w:rPr>
            <w:noProof/>
            <w:webHidden/>
          </w:rPr>
        </w:r>
        <w:r>
          <w:rPr>
            <w:noProof/>
            <w:webHidden/>
          </w:rPr>
          <w:fldChar w:fldCharType="separate"/>
        </w:r>
        <w:r>
          <w:rPr>
            <w:noProof/>
            <w:webHidden/>
          </w:rPr>
          <w:t>46</w:t>
        </w:r>
        <w:r>
          <w:rPr>
            <w:noProof/>
            <w:webHidden/>
          </w:rPr>
          <w:fldChar w:fldCharType="end"/>
        </w:r>
      </w:hyperlink>
    </w:p>
    <w:p w14:paraId="3E1C59A1" w14:textId="2A40919E"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6"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6</w:t>
        </w:r>
        <w:r w:rsidRPr="005610F6">
          <w:rPr>
            <w:rStyle w:val="Hyperlink"/>
            <w:rFonts w:eastAsia="SimSun"/>
            <w:noProof/>
          </w:rPr>
          <w:t>: Chi tiết collection Products</w:t>
        </w:r>
        <w:r>
          <w:rPr>
            <w:noProof/>
            <w:webHidden/>
          </w:rPr>
          <w:tab/>
        </w:r>
        <w:r>
          <w:rPr>
            <w:noProof/>
            <w:webHidden/>
          </w:rPr>
          <w:fldChar w:fldCharType="begin"/>
        </w:r>
        <w:r>
          <w:rPr>
            <w:noProof/>
            <w:webHidden/>
          </w:rPr>
          <w:instrText xml:space="preserve"> PAGEREF _Toc217686386 \h </w:instrText>
        </w:r>
        <w:r>
          <w:rPr>
            <w:noProof/>
            <w:webHidden/>
          </w:rPr>
        </w:r>
        <w:r>
          <w:rPr>
            <w:noProof/>
            <w:webHidden/>
          </w:rPr>
          <w:fldChar w:fldCharType="separate"/>
        </w:r>
        <w:r>
          <w:rPr>
            <w:noProof/>
            <w:webHidden/>
          </w:rPr>
          <w:t>46</w:t>
        </w:r>
        <w:r>
          <w:rPr>
            <w:noProof/>
            <w:webHidden/>
          </w:rPr>
          <w:fldChar w:fldCharType="end"/>
        </w:r>
      </w:hyperlink>
    </w:p>
    <w:p w14:paraId="60A7412A" w14:textId="1E7AADA4"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7"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7</w:t>
        </w:r>
        <w:r w:rsidRPr="005610F6">
          <w:rPr>
            <w:rStyle w:val="Hyperlink"/>
            <w:rFonts w:eastAsia="SimSun"/>
            <w:noProof/>
          </w:rPr>
          <w:t>: Chi tiết collection Orders</w:t>
        </w:r>
        <w:r>
          <w:rPr>
            <w:noProof/>
            <w:webHidden/>
          </w:rPr>
          <w:tab/>
        </w:r>
        <w:r>
          <w:rPr>
            <w:noProof/>
            <w:webHidden/>
          </w:rPr>
          <w:fldChar w:fldCharType="begin"/>
        </w:r>
        <w:r>
          <w:rPr>
            <w:noProof/>
            <w:webHidden/>
          </w:rPr>
          <w:instrText xml:space="preserve"> PAGEREF _Toc217686387 \h </w:instrText>
        </w:r>
        <w:r>
          <w:rPr>
            <w:noProof/>
            <w:webHidden/>
          </w:rPr>
        </w:r>
        <w:r>
          <w:rPr>
            <w:noProof/>
            <w:webHidden/>
          </w:rPr>
          <w:fldChar w:fldCharType="separate"/>
        </w:r>
        <w:r>
          <w:rPr>
            <w:noProof/>
            <w:webHidden/>
          </w:rPr>
          <w:t>48</w:t>
        </w:r>
        <w:r>
          <w:rPr>
            <w:noProof/>
            <w:webHidden/>
          </w:rPr>
          <w:fldChar w:fldCharType="end"/>
        </w:r>
      </w:hyperlink>
    </w:p>
    <w:p w14:paraId="0B7BD3A2" w14:textId="12C022A4"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8" w:history="1">
        <w:r w:rsidRPr="005610F6">
          <w:rPr>
            <w:rStyle w:val="Hyperlink"/>
            <w:rFonts w:eastAsia="SimSun"/>
            <w:noProof/>
          </w:rPr>
          <w:t>Bảng 3.</w:t>
        </w:r>
        <w:r w:rsidR="00CC61D1">
          <w:rPr>
            <w:rStyle w:val="Hyperlink"/>
            <w:rFonts w:eastAsia="SimSun"/>
            <w:noProof/>
          </w:rPr>
          <w:t>8</w:t>
        </w:r>
        <w:r w:rsidRPr="005610F6">
          <w:rPr>
            <w:rStyle w:val="Hyperlink"/>
            <w:rFonts w:eastAsia="SimSun"/>
            <w:noProof/>
          </w:rPr>
          <w:t>: Chi tiết collection Reviews</w:t>
        </w:r>
        <w:r>
          <w:rPr>
            <w:noProof/>
            <w:webHidden/>
          </w:rPr>
          <w:tab/>
        </w:r>
        <w:r>
          <w:rPr>
            <w:noProof/>
            <w:webHidden/>
          </w:rPr>
          <w:fldChar w:fldCharType="begin"/>
        </w:r>
        <w:r>
          <w:rPr>
            <w:noProof/>
            <w:webHidden/>
          </w:rPr>
          <w:instrText xml:space="preserve"> PAGEREF _Toc217686388 \h </w:instrText>
        </w:r>
        <w:r>
          <w:rPr>
            <w:noProof/>
            <w:webHidden/>
          </w:rPr>
        </w:r>
        <w:r>
          <w:rPr>
            <w:noProof/>
            <w:webHidden/>
          </w:rPr>
          <w:fldChar w:fldCharType="separate"/>
        </w:r>
        <w:r>
          <w:rPr>
            <w:noProof/>
            <w:webHidden/>
          </w:rPr>
          <w:t>49</w:t>
        </w:r>
        <w:r>
          <w:rPr>
            <w:noProof/>
            <w:webHidden/>
          </w:rPr>
          <w:fldChar w:fldCharType="end"/>
        </w:r>
      </w:hyperlink>
    </w:p>
    <w:p w14:paraId="2872AC7E" w14:textId="006CBEAB"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89" w:history="1">
        <w:r w:rsidRPr="005610F6">
          <w:rPr>
            <w:rStyle w:val="Hyperlink"/>
            <w:rFonts w:eastAsia="SimSun"/>
            <w:noProof/>
          </w:rPr>
          <w:t>Bảng</w:t>
        </w:r>
        <w:r w:rsidRPr="005610F6">
          <w:rPr>
            <w:rStyle w:val="Hyperlink"/>
            <w:rFonts w:eastAsia="SimSun"/>
            <w:noProof/>
            <w:lang w:val="vi-VN"/>
          </w:rPr>
          <w:t xml:space="preserve"> </w:t>
        </w:r>
        <w:r w:rsidRPr="005610F6">
          <w:rPr>
            <w:rStyle w:val="Hyperlink"/>
            <w:rFonts w:eastAsia="SimSun"/>
            <w:noProof/>
          </w:rPr>
          <w:t xml:space="preserve"> </w:t>
        </w:r>
        <w:r w:rsidR="00A26BA7">
          <w:rPr>
            <w:rStyle w:val="Hyperlink"/>
            <w:rFonts w:eastAsia="SimSun"/>
            <w:noProof/>
          </w:rPr>
          <w:t>3</w:t>
        </w:r>
        <w:r w:rsidR="00A26BA7">
          <w:rPr>
            <w:rStyle w:val="Hyperlink"/>
            <w:rFonts w:eastAsia="SimSun"/>
            <w:noProof/>
            <w:lang w:val="vi-VN"/>
          </w:rPr>
          <w:t>.</w:t>
        </w:r>
        <w:r w:rsidR="00CC61D1">
          <w:rPr>
            <w:rStyle w:val="Hyperlink"/>
            <w:rFonts w:eastAsia="SimSun"/>
            <w:noProof/>
            <w:lang w:val="vi-VN"/>
          </w:rPr>
          <w:t>9</w:t>
        </w:r>
        <w:r w:rsidRPr="005610F6">
          <w:rPr>
            <w:rStyle w:val="Hyperlink"/>
            <w:rFonts w:eastAsia="SimSun"/>
            <w:noProof/>
          </w:rPr>
          <w:t>: Chi tiết cấu trúc Order Items</w:t>
        </w:r>
        <w:r>
          <w:rPr>
            <w:noProof/>
            <w:webHidden/>
          </w:rPr>
          <w:tab/>
        </w:r>
        <w:r>
          <w:rPr>
            <w:noProof/>
            <w:webHidden/>
          </w:rPr>
          <w:fldChar w:fldCharType="begin"/>
        </w:r>
        <w:r>
          <w:rPr>
            <w:noProof/>
            <w:webHidden/>
          </w:rPr>
          <w:instrText xml:space="preserve"> PAGEREF _Toc217686389 \h </w:instrText>
        </w:r>
        <w:r>
          <w:rPr>
            <w:noProof/>
            <w:webHidden/>
          </w:rPr>
        </w:r>
        <w:r>
          <w:rPr>
            <w:noProof/>
            <w:webHidden/>
          </w:rPr>
          <w:fldChar w:fldCharType="separate"/>
        </w:r>
        <w:r>
          <w:rPr>
            <w:noProof/>
            <w:webHidden/>
          </w:rPr>
          <w:t>49</w:t>
        </w:r>
        <w:r>
          <w:rPr>
            <w:noProof/>
            <w:webHidden/>
          </w:rPr>
          <w:fldChar w:fldCharType="end"/>
        </w:r>
      </w:hyperlink>
    </w:p>
    <w:p w14:paraId="525031EB" w14:textId="404F419D"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90" w:history="1">
        <w:r w:rsidRPr="005610F6">
          <w:rPr>
            <w:rStyle w:val="Hyperlink"/>
            <w:rFonts w:eastAsia="SimSun"/>
            <w:noProof/>
          </w:rPr>
          <w:t xml:space="preserve">Bảng </w:t>
        </w:r>
        <w:r w:rsidR="00A26BA7">
          <w:rPr>
            <w:rStyle w:val="Hyperlink"/>
            <w:rFonts w:eastAsia="SimSun"/>
            <w:noProof/>
          </w:rPr>
          <w:t>3</w:t>
        </w:r>
        <w:r w:rsidR="00A26BA7">
          <w:rPr>
            <w:rStyle w:val="Hyperlink"/>
            <w:rFonts w:eastAsia="SimSun"/>
            <w:noProof/>
            <w:lang w:val="vi-VN"/>
          </w:rPr>
          <w:t>.</w:t>
        </w:r>
        <w:r w:rsidR="00CC61D1">
          <w:rPr>
            <w:rStyle w:val="Hyperlink"/>
            <w:rFonts w:eastAsia="SimSun"/>
            <w:noProof/>
            <w:lang w:val="vi-VN"/>
          </w:rPr>
          <w:t>10</w:t>
        </w:r>
        <w:r w:rsidRPr="005610F6">
          <w:rPr>
            <w:rStyle w:val="Hyperlink"/>
            <w:rFonts w:eastAsia="SimSun"/>
            <w:noProof/>
          </w:rPr>
          <w:t>: Chi tiết cấu trúc Order Address</w:t>
        </w:r>
        <w:r>
          <w:rPr>
            <w:noProof/>
            <w:webHidden/>
          </w:rPr>
          <w:tab/>
        </w:r>
        <w:r>
          <w:rPr>
            <w:noProof/>
            <w:webHidden/>
          </w:rPr>
          <w:fldChar w:fldCharType="begin"/>
        </w:r>
        <w:r>
          <w:rPr>
            <w:noProof/>
            <w:webHidden/>
          </w:rPr>
          <w:instrText xml:space="preserve"> PAGEREF _Toc217686390 \h </w:instrText>
        </w:r>
        <w:r>
          <w:rPr>
            <w:noProof/>
            <w:webHidden/>
          </w:rPr>
        </w:r>
        <w:r>
          <w:rPr>
            <w:noProof/>
            <w:webHidden/>
          </w:rPr>
          <w:fldChar w:fldCharType="separate"/>
        </w:r>
        <w:r>
          <w:rPr>
            <w:noProof/>
            <w:webHidden/>
          </w:rPr>
          <w:t>50</w:t>
        </w:r>
        <w:r>
          <w:rPr>
            <w:noProof/>
            <w:webHidden/>
          </w:rPr>
          <w:fldChar w:fldCharType="end"/>
        </w:r>
      </w:hyperlink>
    </w:p>
    <w:p w14:paraId="6997DD89" w14:textId="130531EF"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91"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11</w:t>
        </w:r>
        <w:r w:rsidRPr="005610F6">
          <w:rPr>
            <w:rStyle w:val="Hyperlink"/>
            <w:rFonts w:eastAsia="SimSun"/>
            <w:noProof/>
          </w:rPr>
          <w:t>: Chi tiết collection Cart</w:t>
        </w:r>
        <w:r>
          <w:rPr>
            <w:noProof/>
            <w:webHidden/>
          </w:rPr>
          <w:tab/>
        </w:r>
        <w:r>
          <w:rPr>
            <w:noProof/>
            <w:webHidden/>
          </w:rPr>
          <w:fldChar w:fldCharType="begin"/>
        </w:r>
        <w:r>
          <w:rPr>
            <w:noProof/>
            <w:webHidden/>
          </w:rPr>
          <w:instrText xml:space="preserve"> PAGEREF _Toc217686391 \h </w:instrText>
        </w:r>
        <w:r>
          <w:rPr>
            <w:noProof/>
            <w:webHidden/>
          </w:rPr>
        </w:r>
        <w:r>
          <w:rPr>
            <w:noProof/>
            <w:webHidden/>
          </w:rPr>
          <w:fldChar w:fldCharType="separate"/>
        </w:r>
        <w:r>
          <w:rPr>
            <w:noProof/>
            <w:webHidden/>
          </w:rPr>
          <w:t>50</w:t>
        </w:r>
        <w:r>
          <w:rPr>
            <w:noProof/>
            <w:webHidden/>
          </w:rPr>
          <w:fldChar w:fldCharType="end"/>
        </w:r>
      </w:hyperlink>
    </w:p>
    <w:p w14:paraId="021AB075" w14:textId="3DDF34BB"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92"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12</w:t>
        </w:r>
        <w:r w:rsidRPr="005610F6">
          <w:rPr>
            <w:rStyle w:val="Hyperlink"/>
            <w:rFonts w:eastAsia="SimSun"/>
            <w:noProof/>
          </w:rPr>
          <w:t>: Chi tiết collection Payment_Methods</w:t>
        </w:r>
        <w:r>
          <w:rPr>
            <w:noProof/>
            <w:webHidden/>
          </w:rPr>
          <w:tab/>
        </w:r>
        <w:r>
          <w:rPr>
            <w:noProof/>
            <w:webHidden/>
          </w:rPr>
          <w:fldChar w:fldCharType="begin"/>
        </w:r>
        <w:r>
          <w:rPr>
            <w:noProof/>
            <w:webHidden/>
          </w:rPr>
          <w:instrText xml:space="preserve"> PAGEREF _Toc217686392 \h </w:instrText>
        </w:r>
        <w:r>
          <w:rPr>
            <w:noProof/>
            <w:webHidden/>
          </w:rPr>
        </w:r>
        <w:r>
          <w:rPr>
            <w:noProof/>
            <w:webHidden/>
          </w:rPr>
          <w:fldChar w:fldCharType="separate"/>
        </w:r>
        <w:r>
          <w:rPr>
            <w:noProof/>
            <w:webHidden/>
          </w:rPr>
          <w:t>51</w:t>
        </w:r>
        <w:r>
          <w:rPr>
            <w:noProof/>
            <w:webHidden/>
          </w:rPr>
          <w:fldChar w:fldCharType="end"/>
        </w:r>
      </w:hyperlink>
    </w:p>
    <w:p w14:paraId="54F02A41" w14:textId="2F63B5A5" w:rsidR="006C7E1D" w:rsidRDefault="006C7E1D">
      <w:pPr>
        <w:pStyle w:val="TOC1"/>
        <w:tabs>
          <w:tab w:val="right" w:leader="dot" w:pos="8778"/>
        </w:tabs>
        <w:rPr>
          <w:rFonts w:asciiTheme="minorHAnsi" w:eastAsiaTheme="minorEastAsia" w:hAnsiTheme="minorHAnsi" w:cstheme="minorBidi"/>
          <w:noProof/>
          <w:kern w:val="2"/>
          <w:sz w:val="24"/>
          <w14:ligatures w14:val="standardContextual"/>
        </w:rPr>
      </w:pPr>
      <w:hyperlink w:anchor="_Toc217686393" w:history="1">
        <w:r w:rsidRPr="005610F6">
          <w:rPr>
            <w:rStyle w:val="Hyperlink"/>
            <w:rFonts w:eastAsia="SimSun"/>
            <w:noProof/>
          </w:rPr>
          <w:t>Bảng 3</w:t>
        </w:r>
        <w:r w:rsidRPr="005610F6">
          <w:rPr>
            <w:rStyle w:val="Hyperlink"/>
            <w:rFonts w:eastAsia="SimSun"/>
            <w:noProof/>
            <w:lang w:val="vi-VN"/>
          </w:rPr>
          <w:t>.</w:t>
        </w:r>
        <w:r w:rsidR="00CC61D1">
          <w:rPr>
            <w:rStyle w:val="Hyperlink"/>
            <w:rFonts w:eastAsia="SimSun"/>
            <w:noProof/>
            <w:lang w:val="vi-VN"/>
          </w:rPr>
          <w:t>13</w:t>
        </w:r>
        <w:r w:rsidRPr="005610F6">
          <w:rPr>
            <w:rStyle w:val="Hyperlink"/>
            <w:rFonts w:eastAsia="SimSun"/>
            <w:noProof/>
          </w:rPr>
          <w:t>: Chi tiết collection Shipping_Methods</w:t>
        </w:r>
        <w:r>
          <w:rPr>
            <w:noProof/>
            <w:webHidden/>
          </w:rPr>
          <w:tab/>
        </w:r>
        <w:r>
          <w:rPr>
            <w:noProof/>
            <w:webHidden/>
          </w:rPr>
          <w:fldChar w:fldCharType="begin"/>
        </w:r>
        <w:r>
          <w:rPr>
            <w:noProof/>
            <w:webHidden/>
          </w:rPr>
          <w:instrText xml:space="preserve"> PAGEREF _Toc217686393 \h </w:instrText>
        </w:r>
        <w:r>
          <w:rPr>
            <w:noProof/>
            <w:webHidden/>
          </w:rPr>
        </w:r>
        <w:r>
          <w:rPr>
            <w:noProof/>
            <w:webHidden/>
          </w:rPr>
          <w:fldChar w:fldCharType="separate"/>
        </w:r>
        <w:r>
          <w:rPr>
            <w:noProof/>
            <w:webHidden/>
          </w:rPr>
          <w:t>51</w:t>
        </w:r>
        <w:r>
          <w:rPr>
            <w:noProof/>
            <w:webHidden/>
          </w:rPr>
          <w:fldChar w:fldCharType="end"/>
        </w:r>
      </w:hyperlink>
    </w:p>
    <w:p w14:paraId="5D272334" w14:textId="1F234DE0" w:rsidR="00FF2C37" w:rsidRDefault="00A4493E">
      <w:pPr>
        <w:spacing w:after="200" w:line="276" w:lineRule="auto"/>
        <w:rPr>
          <w:b/>
          <w:bCs/>
          <w:szCs w:val="26"/>
        </w:rPr>
      </w:pPr>
      <w:r>
        <w:rPr>
          <w:b/>
          <w:bCs/>
          <w:szCs w:val="26"/>
        </w:rPr>
        <w:fldChar w:fldCharType="end"/>
      </w:r>
    </w:p>
    <w:p w14:paraId="286F47BE" w14:textId="77777777" w:rsidR="00FF2C37" w:rsidRDefault="00FF2C37">
      <w:pPr>
        <w:rPr>
          <w:b/>
          <w:bCs/>
          <w:szCs w:val="26"/>
        </w:rPr>
      </w:pPr>
      <w:r>
        <w:rPr>
          <w:b/>
          <w:bCs/>
          <w:szCs w:val="26"/>
        </w:rPr>
        <w:br w:type="page"/>
      </w:r>
    </w:p>
    <w:p w14:paraId="792BC4A1" w14:textId="7695EFAB" w:rsidR="00797DBE" w:rsidRDefault="00FF2C37" w:rsidP="00FF2C37">
      <w:pPr>
        <w:spacing w:after="200" w:line="276" w:lineRule="auto"/>
        <w:jc w:val="center"/>
        <w:rPr>
          <w:b/>
          <w:bCs/>
          <w:szCs w:val="26"/>
          <w:lang w:val="vi-VN"/>
        </w:rPr>
      </w:pPr>
      <w:r>
        <w:rPr>
          <w:b/>
          <w:bCs/>
          <w:szCs w:val="26"/>
        </w:rPr>
        <w:lastRenderedPageBreak/>
        <w:t>DANH</w:t>
      </w:r>
      <w:r>
        <w:rPr>
          <w:b/>
          <w:bCs/>
          <w:szCs w:val="26"/>
          <w:lang w:val="vi-VN"/>
        </w:rPr>
        <w:t xml:space="preserve"> MỤC TỪ VIẾT TẮT</w:t>
      </w:r>
    </w:p>
    <w:tbl>
      <w:tblPr>
        <w:tblStyle w:val="TableGrid"/>
        <w:tblW w:w="0" w:type="auto"/>
        <w:tblLook w:val="04A0" w:firstRow="1" w:lastRow="0" w:firstColumn="1" w:lastColumn="0" w:noHBand="0" w:noVBand="1"/>
      </w:tblPr>
      <w:tblGrid>
        <w:gridCol w:w="1246"/>
        <w:gridCol w:w="3199"/>
        <w:gridCol w:w="4333"/>
      </w:tblGrid>
      <w:tr w:rsidR="00FF2C37" w:rsidRPr="00FF2C37" w14:paraId="7EEDC647" w14:textId="77777777" w:rsidTr="00F26F5D">
        <w:tc>
          <w:tcPr>
            <w:tcW w:w="1246" w:type="dxa"/>
            <w:hideMark/>
          </w:tcPr>
          <w:p w14:paraId="2F6722C4" w14:textId="77777777" w:rsidR="00FF2C37" w:rsidRPr="00FF2C37" w:rsidRDefault="00FF2C37" w:rsidP="00FF2C37">
            <w:pPr>
              <w:spacing w:line="360" w:lineRule="auto"/>
            </w:pPr>
            <w:r w:rsidRPr="00FF2C37">
              <w:rPr>
                <w:b/>
                <w:bCs/>
              </w:rPr>
              <w:t>Từ viết tắt</w:t>
            </w:r>
          </w:p>
        </w:tc>
        <w:tc>
          <w:tcPr>
            <w:tcW w:w="3199" w:type="dxa"/>
            <w:hideMark/>
          </w:tcPr>
          <w:p w14:paraId="22AD828F" w14:textId="1A4E7FDC" w:rsidR="00FF2C37" w:rsidRPr="00FF2C37" w:rsidRDefault="00FF2C37" w:rsidP="00FF2C37">
            <w:pPr>
              <w:spacing w:line="360" w:lineRule="auto"/>
              <w:rPr>
                <w:lang w:val="vi-VN"/>
              </w:rPr>
            </w:pPr>
            <w:r w:rsidRPr="00FF2C37">
              <w:rPr>
                <w:b/>
                <w:bCs/>
              </w:rPr>
              <w:t xml:space="preserve">Tiếng Anh </w:t>
            </w:r>
          </w:p>
        </w:tc>
        <w:tc>
          <w:tcPr>
            <w:tcW w:w="0" w:type="auto"/>
            <w:hideMark/>
          </w:tcPr>
          <w:p w14:paraId="75767B1E" w14:textId="493C0DBC" w:rsidR="00FF2C37" w:rsidRPr="00FF2C37" w:rsidRDefault="00FF2C37" w:rsidP="00FF2C37">
            <w:pPr>
              <w:spacing w:line="360" w:lineRule="auto"/>
            </w:pPr>
            <w:r w:rsidRPr="00FF2C37">
              <w:rPr>
                <w:b/>
                <w:bCs/>
              </w:rPr>
              <w:t>Ý nghĩa</w:t>
            </w:r>
          </w:p>
        </w:tc>
      </w:tr>
      <w:tr w:rsidR="00FF2C37" w:rsidRPr="00FF2C37" w14:paraId="011BC607" w14:textId="77777777" w:rsidTr="00F26F5D">
        <w:tc>
          <w:tcPr>
            <w:tcW w:w="1246" w:type="dxa"/>
            <w:hideMark/>
          </w:tcPr>
          <w:p w14:paraId="02DC9260" w14:textId="77777777" w:rsidR="00FF2C37" w:rsidRPr="00FF2C37" w:rsidRDefault="00FF2C37" w:rsidP="00FF2C37">
            <w:pPr>
              <w:spacing w:line="360" w:lineRule="auto"/>
            </w:pPr>
            <w:r w:rsidRPr="00FF2C37">
              <w:rPr>
                <w:b/>
                <w:bCs/>
              </w:rPr>
              <w:t>2FA</w:t>
            </w:r>
          </w:p>
        </w:tc>
        <w:tc>
          <w:tcPr>
            <w:tcW w:w="3199" w:type="dxa"/>
            <w:hideMark/>
          </w:tcPr>
          <w:p w14:paraId="62E814A9" w14:textId="77777777" w:rsidR="00FF2C37" w:rsidRPr="00FF2C37" w:rsidRDefault="00FF2C37" w:rsidP="00FF2C37">
            <w:pPr>
              <w:spacing w:line="360" w:lineRule="auto"/>
            </w:pPr>
            <w:r w:rsidRPr="00FF2C37">
              <w:t>Two-Factor Authentication</w:t>
            </w:r>
          </w:p>
        </w:tc>
        <w:tc>
          <w:tcPr>
            <w:tcW w:w="0" w:type="auto"/>
            <w:hideMark/>
          </w:tcPr>
          <w:p w14:paraId="7C6D828A" w14:textId="77777777" w:rsidR="00FF2C37" w:rsidRPr="00FF2C37" w:rsidRDefault="00FF2C37" w:rsidP="00FF2C37">
            <w:pPr>
              <w:spacing w:line="360" w:lineRule="auto"/>
            </w:pPr>
            <w:r w:rsidRPr="00FF2C37">
              <w:t>Xác thực hai yếu tố</w:t>
            </w:r>
          </w:p>
        </w:tc>
      </w:tr>
      <w:tr w:rsidR="00FF2C37" w:rsidRPr="00FF2C37" w14:paraId="031BF23E" w14:textId="77777777" w:rsidTr="00F26F5D">
        <w:tc>
          <w:tcPr>
            <w:tcW w:w="1246" w:type="dxa"/>
            <w:hideMark/>
          </w:tcPr>
          <w:p w14:paraId="2188AD0C" w14:textId="77777777" w:rsidR="00FF2C37" w:rsidRPr="00FF2C37" w:rsidRDefault="00FF2C37" w:rsidP="00FF2C37">
            <w:pPr>
              <w:spacing w:line="360" w:lineRule="auto"/>
            </w:pPr>
            <w:r w:rsidRPr="00FF2C37">
              <w:rPr>
                <w:b/>
                <w:bCs/>
              </w:rPr>
              <w:t>AGPL</w:t>
            </w:r>
          </w:p>
        </w:tc>
        <w:tc>
          <w:tcPr>
            <w:tcW w:w="3199" w:type="dxa"/>
            <w:hideMark/>
          </w:tcPr>
          <w:p w14:paraId="1363692C" w14:textId="77777777" w:rsidR="00FF2C37" w:rsidRPr="00FF2C37" w:rsidRDefault="00FF2C37" w:rsidP="00FF2C37">
            <w:pPr>
              <w:spacing w:line="360" w:lineRule="auto"/>
            </w:pPr>
            <w:r w:rsidRPr="00FF2C37">
              <w:t>Affero General Public License</w:t>
            </w:r>
          </w:p>
        </w:tc>
        <w:tc>
          <w:tcPr>
            <w:tcW w:w="0" w:type="auto"/>
            <w:hideMark/>
          </w:tcPr>
          <w:p w14:paraId="67C68AB8" w14:textId="77777777" w:rsidR="00FF2C37" w:rsidRPr="00FF2C37" w:rsidRDefault="00FF2C37" w:rsidP="00FF2C37">
            <w:pPr>
              <w:spacing w:line="360" w:lineRule="auto"/>
            </w:pPr>
            <w:r w:rsidRPr="00FF2C37">
              <w:t>Giấy phép công cộng Affero</w:t>
            </w:r>
          </w:p>
        </w:tc>
      </w:tr>
      <w:tr w:rsidR="00FF2C37" w:rsidRPr="00FF2C37" w14:paraId="22863099" w14:textId="77777777" w:rsidTr="00F26F5D">
        <w:tc>
          <w:tcPr>
            <w:tcW w:w="1246" w:type="dxa"/>
            <w:hideMark/>
          </w:tcPr>
          <w:p w14:paraId="6228DCE8" w14:textId="77777777" w:rsidR="00FF2C37" w:rsidRPr="00FF2C37" w:rsidRDefault="00FF2C37" w:rsidP="00FF2C37">
            <w:pPr>
              <w:spacing w:line="360" w:lineRule="auto"/>
            </w:pPr>
            <w:r w:rsidRPr="00FF2C37">
              <w:rPr>
                <w:b/>
                <w:bCs/>
              </w:rPr>
              <w:t>AI</w:t>
            </w:r>
          </w:p>
        </w:tc>
        <w:tc>
          <w:tcPr>
            <w:tcW w:w="3199" w:type="dxa"/>
            <w:hideMark/>
          </w:tcPr>
          <w:p w14:paraId="54AFACD0" w14:textId="77777777" w:rsidR="00FF2C37" w:rsidRPr="00FF2C37" w:rsidRDefault="00FF2C37" w:rsidP="00FF2C37">
            <w:pPr>
              <w:spacing w:line="360" w:lineRule="auto"/>
            </w:pPr>
            <w:r w:rsidRPr="00FF2C37">
              <w:t>Artificial Intelligence</w:t>
            </w:r>
          </w:p>
        </w:tc>
        <w:tc>
          <w:tcPr>
            <w:tcW w:w="0" w:type="auto"/>
            <w:hideMark/>
          </w:tcPr>
          <w:p w14:paraId="7285940E" w14:textId="77777777" w:rsidR="00FF2C37" w:rsidRPr="00FF2C37" w:rsidRDefault="00FF2C37" w:rsidP="00FF2C37">
            <w:pPr>
              <w:spacing w:line="360" w:lineRule="auto"/>
            </w:pPr>
            <w:r w:rsidRPr="00FF2C37">
              <w:t>Trí tuệ nhân tạo</w:t>
            </w:r>
          </w:p>
        </w:tc>
      </w:tr>
      <w:tr w:rsidR="00FF2C37" w:rsidRPr="00FF2C37" w14:paraId="6EF808B0" w14:textId="77777777" w:rsidTr="00F26F5D">
        <w:tc>
          <w:tcPr>
            <w:tcW w:w="1246" w:type="dxa"/>
            <w:hideMark/>
          </w:tcPr>
          <w:p w14:paraId="11031CF9" w14:textId="77777777" w:rsidR="00FF2C37" w:rsidRPr="00FF2C37" w:rsidRDefault="00FF2C37" w:rsidP="00FF2C37">
            <w:pPr>
              <w:spacing w:line="360" w:lineRule="auto"/>
            </w:pPr>
            <w:r w:rsidRPr="00FF2C37">
              <w:rPr>
                <w:b/>
                <w:bCs/>
              </w:rPr>
              <w:t>API</w:t>
            </w:r>
          </w:p>
        </w:tc>
        <w:tc>
          <w:tcPr>
            <w:tcW w:w="3199" w:type="dxa"/>
            <w:hideMark/>
          </w:tcPr>
          <w:p w14:paraId="3F7B498F" w14:textId="77777777" w:rsidR="00FF2C37" w:rsidRPr="00FF2C37" w:rsidRDefault="00FF2C37" w:rsidP="00FF2C37">
            <w:pPr>
              <w:spacing w:line="360" w:lineRule="auto"/>
            </w:pPr>
            <w:r w:rsidRPr="00FF2C37">
              <w:t>Application Programming Interface</w:t>
            </w:r>
          </w:p>
        </w:tc>
        <w:tc>
          <w:tcPr>
            <w:tcW w:w="0" w:type="auto"/>
            <w:hideMark/>
          </w:tcPr>
          <w:p w14:paraId="77C1C943" w14:textId="77777777" w:rsidR="00FF2C37" w:rsidRPr="00FF2C37" w:rsidRDefault="00FF2C37" w:rsidP="00FF2C37">
            <w:pPr>
              <w:spacing w:line="360" w:lineRule="auto"/>
            </w:pPr>
            <w:r w:rsidRPr="00FF2C37">
              <w:t>Giao diện lập trình ứng dụng</w:t>
            </w:r>
          </w:p>
        </w:tc>
      </w:tr>
      <w:tr w:rsidR="00FF2C37" w:rsidRPr="00FF2C37" w14:paraId="412673E7" w14:textId="77777777" w:rsidTr="00F26F5D">
        <w:tc>
          <w:tcPr>
            <w:tcW w:w="1246" w:type="dxa"/>
            <w:hideMark/>
          </w:tcPr>
          <w:p w14:paraId="3C7231E3" w14:textId="77777777" w:rsidR="00FF2C37" w:rsidRPr="00FF2C37" w:rsidRDefault="00FF2C37" w:rsidP="00FF2C37">
            <w:pPr>
              <w:spacing w:line="360" w:lineRule="auto"/>
            </w:pPr>
            <w:r w:rsidRPr="00FF2C37">
              <w:rPr>
                <w:b/>
                <w:bCs/>
              </w:rPr>
              <w:t>CDN</w:t>
            </w:r>
          </w:p>
        </w:tc>
        <w:tc>
          <w:tcPr>
            <w:tcW w:w="3199" w:type="dxa"/>
            <w:hideMark/>
          </w:tcPr>
          <w:p w14:paraId="03F0A550" w14:textId="77777777" w:rsidR="00FF2C37" w:rsidRPr="00FF2C37" w:rsidRDefault="00FF2C37" w:rsidP="00FF2C37">
            <w:pPr>
              <w:spacing w:line="360" w:lineRule="auto"/>
            </w:pPr>
            <w:r w:rsidRPr="00FF2C37">
              <w:t>Content Delivery Network</w:t>
            </w:r>
          </w:p>
        </w:tc>
        <w:tc>
          <w:tcPr>
            <w:tcW w:w="0" w:type="auto"/>
            <w:hideMark/>
          </w:tcPr>
          <w:p w14:paraId="4202AB5B" w14:textId="77777777" w:rsidR="00FF2C37" w:rsidRPr="00FF2C37" w:rsidRDefault="00FF2C37" w:rsidP="00FF2C37">
            <w:pPr>
              <w:spacing w:line="360" w:lineRule="auto"/>
            </w:pPr>
            <w:r w:rsidRPr="00FF2C37">
              <w:t>Mạng phân phối nội dung</w:t>
            </w:r>
          </w:p>
        </w:tc>
      </w:tr>
      <w:tr w:rsidR="00FF2C37" w:rsidRPr="00FF2C37" w14:paraId="3893546F" w14:textId="77777777" w:rsidTr="00F26F5D">
        <w:tc>
          <w:tcPr>
            <w:tcW w:w="1246" w:type="dxa"/>
            <w:hideMark/>
          </w:tcPr>
          <w:p w14:paraId="7B393DDB" w14:textId="77777777" w:rsidR="00FF2C37" w:rsidRPr="00FF2C37" w:rsidRDefault="00FF2C37" w:rsidP="00FF2C37">
            <w:pPr>
              <w:spacing w:line="360" w:lineRule="auto"/>
            </w:pPr>
            <w:r w:rsidRPr="00FF2C37">
              <w:rPr>
                <w:b/>
                <w:bCs/>
              </w:rPr>
              <w:t>CLI</w:t>
            </w:r>
          </w:p>
        </w:tc>
        <w:tc>
          <w:tcPr>
            <w:tcW w:w="3199" w:type="dxa"/>
            <w:hideMark/>
          </w:tcPr>
          <w:p w14:paraId="5E06EBB3" w14:textId="77777777" w:rsidR="00FF2C37" w:rsidRPr="00FF2C37" w:rsidRDefault="00FF2C37" w:rsidP="00FF2C37">
            <w:pPr>
              <w:spacing w:line="360" w:lineRule="auto"/>
            </w:pPr>
            <w:r w:rsidRPr="00FF2C37">
              <w:t>Command Line Interface</w:t>
            </w:r>
          </w:p>
        </w:tc>
        <w:tc>
          <w:tcPr>
            <w:tcW w:w="0" w:type="auto"/>
            <w:hideMark/>
          </w:tcPr>
          <w:p w14:paraId="4A8D16A8" w14:textId="77777777" w:rsidR="00FF2C37" w:rsidRPr="00FF2C37" w:rsidRDefault="00FF2C37" w:rsidP="00FF2C37">
            <w:pPr>
              <w:spacing w:line="360" w:lineRule="auto"/>
            </w:pPr>
            <w:r w:rsidRPr="00FF2C37">
              <w:t>Giao diện dòng lệnh</w:t>
            </w:r>
          </w:p>
        </w:tc>
      </w:tr>
      <w:tr w:rsidR="00FF2C37" w:rsidRPr="00FF2C37" w14:paraId="33FCED8B" w14:textId="77777777" w:rsidTr="00F26F5D">
        <w:tc>
          <w:tcPr>
            <w:tcW w:w="1246" w:type="dxa"/>
            <w:hideMark/>
          </w:tcPr>
          <w:p w14:paraId="071B0423" w14:textId="77777777" w:rsidR="00FF2C37" w:rsidRPr="00FF2C37" w:rsidRDefault="00FF2C37" w:rsidP="00FF2C37">
            <w:pPr>
              <w:spacing w:line="360" w:lineRule="auto"/>
            </w:pPr>
            <w:r w:rsidRPr="00FF2C37">
              <w:rPr>
                <w:b/>
                <w:bCs/>
              </w:rPr>
              <w:t>COD</w:t>
            </w:r>
          </w:p>
        </w:tc>
        <w:tc>
          <w:tcPr>
            <w:tcW w:w="3199" w:type="dxa"/>
            <w:hideMark/>
          </w:tcPr>
          <w:p w14:paraId="327A7614" w14:textId="77777777" w:rsidR="00FF2C37" w:rsidRPr="00FF2C37" w:rsidRDefault="00FF2C37" w:rsidP="00FF2C37">
            <w:pPr>
              <w:spacing w:line="360" w:lineRule="auto"/>
            </w:pPr>
            <w:r w:rsidRPr="00FF2C37">
              <w:t>Cash On Delivery</w:t>
            </w:r>
          </w:p>
        </w:tc>
        <w:tc>
          <w:tcPr>
            <w:tcW w:w="0" w:type="auto"/>
            <w:hideMark/>
          </w:tcPr>
          <w:p w14:paraId="1F109C0F" w14:textId="77777777" w:rsidR="00FF2C37" w:rsidRPr="00FF2C37" w:rsidRDefault="00FF2C37" w:rsidP="00FF2C37">
            <w:pPr>
              <w:spacing w:line="360" w:lineRule="auto"/>
            </w:pPr>
            <w:r w:rsidRPr="00FF2C37">
              <w:t>Thanh toán khi nhận hàng</w:t>
            </w:r>
          </w:p>
        </w:tc>
      </w:tr>
      <w:tr w:rsidR="00FF2C37" w:rsidRPr="00FF2C37" w14:paraId="1635AE62" w14:textId="77777777" w:rsidTr="00F26F5D">
        <w:tc>
          <w:tcPr>
            <w:tcW w:w="1246" w:type="dxa"/>
            <w:hideMark/>
          </w:tcPr>
          <w:p w14:paraId="0931CDEF" w14:textId="77777777" w:rsidR="00FF2C37" w:rsidRPr="00FF2C37" w:rsidRDefault="00FF2C37" w:rsidP="00FF2C37">
            <w:pPr>
              <w:spacing w:line="360" w:lineRule="auto"/>
            </w:pPr>
            <w:r w:rsidRPr="00FF2C37">
              <w:rPr>
                <w:b/>
                <w:bCs/>
              </w:rPr>
              <w:t>CSS</w:t>
            </w:r>
          </w:p>
        </w:tc>
        <w:tc>
          <w:tcPr>
            <w:tcW w:w="3199" w:type="dxa"/>
            <w:hideMark/>
          </w:tcPr>
          <w:p w14:paraId="56B5F488" w14:textId="77777777" w:rsidR="00FF2C37" w:rsidRPr="00FF2C37" w:rsidRDefault="00FF2C37" w:rsidP="00FF2C37">
            <w:pPr>
              <w:spacing w:line="360" w:lineRule="auto"/>
            </w:pPr>
            <w:r w:rsidRPr="00FF2C37">
              <w:t>Cascading Style Sheets</w:t>
            </w:r>
          </w:p>
        </w:tc>
        <w:tc>
          <w:tcPr>
            <w:tcW w:w="0" w:type="auto"/>
            <w:hideMark/>
          </w:tcPr>
          <w:p w14:paraId="1D72F3C7" w14:textId="77777777" w:rsidR="00FF2C37" w:rsidRPr="00FF2C37" w:rsidRDefault="00FF2C37" w:rsidP="00FF2C37">
            <w:pPr>
              <w:spacing w:line="360" w:lineRule="auto"/>
            </w:pPr>
            <w:r w:rsidRPr="00FF2C37">
              <w:t>Ngôn ngữ định dạng phần tử (trong thiết kế web)</w:t>
            </w:r>
          </w:p>
        </w:tc>
      </w:tr>
      <w:tr w:rsidR="00FF2C37" w:rsidRPr="00FF2C37" w14:paraId="44880381" w14:textId="77777777" w:rsidTr="00F26F5D">
        <w:tc>
          <w:tcPr>
            <w:tcW w:w="1246" w:type="dxa"/>
            <w:hideMark/>
          </w:tcPr>
          <w:p w14:paraId="246FA764" w14:textId="77777777" w:rsidR="00FF2C37" w:rsidRPr="00FF2C37" w:rsidRDefault="00FF2C37" w:rsidP="00FF2C37">
            <w:pPr>
              <w:spacing w:line="360" w:lineRule="auto"/>
            </w:pPr>
            <w:r w:rsidRPr="00FF2C37">
              <w:rPr>
                <w:b/>
                <w:bCs/>
              </w:rPr>
              <w:t>DOM</w:t>
            </w:r>
          </w:p>
        </w:tc>
        <w:tc>
          <w:tcPr>
            <w:tcW w:w="3199" w:type="dxa"/>
            <w:hideMark/>
          </w:tcPr>
          <w:p w14:paraId="6A756D3C" w14:textId="77777777" w:rsidR="00FF2C37" w:rsidRPr="00FF2C37" w:rsidRDefault="00FF2C37" w:rsidP="00FF2C37">
            <w:pPr>
              <w:spacing w:line="360" w:lineRule="auto"/>
            </w:pPr>
            <w:r w:rsidRPr="00FF2C37">
              <w:t>Document Object Model</w:t>
            </w:r>
          </w:p>
        </w:tc>
        <w:tc>
          <w:tcPr>
            <w:tcW w:w="0" w:type="auto"/>
            <w:hideMark/>
          </w:tcPr>
          <w:p w14:paraId="35EC82B2" w14:textId="77777777" w:rsidR="00FF2C37" w:rsidRPr="00FF2C37" w:rsidRDefault="00FF2C37" w:rsidP="00FF2C37">
            <w:pPr>
              <w:spacing w:line="360" w:lineRule="auto"/>
            </w:pPr>
            <w:r w:rsidRPr="00FF2C37">
              <w:t>Mô hình đối tượng tài liệu</w:t>
            </w:r>
          </w:p>
        </w:tc>
      </w:tr>
      <w:tr w:rsidR="00FF2C37" w:rsidRPr="00FF2C37" w14:paraId="5359823E" w14:textId="77777777" w:rsidTr="00F26F5D">
        <w:tc>
          <w:tcPr>
            <w:tcW w:w="1246" w:type="dxa"/>
            <w:hideMark/>
          </w:tcPr>
          <w:p w14:paraId="30FB47A7" w14:textId="77777777" w:rsidR="00FF2C37" w:rsidRPr="00FF2C37" w:rsidRDefault="00FF2C37" w:rsidP="00FF2C37">
            <w:pPr>
              <w:spacing w:line="360" w:lineRule="auto"/>
            </w:pPr>
            <w:r w:rsidRPr="00FF2C37">
              <w:rPr>
                <w:b/>
                <w:bCs/>
              </w:rPr>
              <w:t>EJS</w:t>
            </w:r>
          </w:p>
        </w:tc>
        <w:tc>
          <w:tcPr>
            <w:tcW w:w="3199" w:type="dxa"/>
            <w:hideMark/>
          </w:tcPr>
          <w:p w14:paraId="32F898B3" w14:textId="77777777" w:rsidR="00FF2C37" w:rsidRPr="00FF2C37" w:rsidRDefault="00FF2C37" w:rsidP="00FF2C37">
            <w:pPr>
              <w:spacing w:line="360" w:lineRule="auto"/>
            </w:pPr>
            <w:r w:rsidRPr="00FF2C37">
              <w:t>Embedded JavaScript</w:t>
            </w:r>
          </w:p>
        </w:tc>
        <w:tc>
          <w:tcPr>
            <w:tcW w:w="0" w:type="auto"/>
            <w:hideMark/>
          </w:tcPr>
          <w:p w14:paraId="0606EC5D" w14:textId="77777777" w:rsidR="00FF2C37" w:rsidRPr="00FF2C37" w:rsidRDefault="00FF2C37" w:rsidP="00FF2C37">
            <w:pPr>
              <w:spacing w:line="360" w:lineRule="auto"/>
            </w:pPr>
            <w:r w:rsidRPr="00FF2C37">
              <w:t>Một template engine của JavaScript</w:t>
            </w:r>
          </w:p>
        </w:tc>
      </w:tr>
      <w:tr w:rsidR="00FF2C37" w:rsidRPr="00FF2C37" w14:paraId="484101ED" w14:textId="77777777" w:rsidTr="00F26F5D">
        <w:tc>
          <w:tcPr>
            <w:tcW w:w="1246" w:type="dxa"/>
            <w:hideMark/>
          </w:tcPr>
          <w:p w14:paraId="2BE67837" w14:textId="77777777" w:rsidR="00FF2C37" w:rsidRPr="00FF2C37" w:rsidRDefault="00FF2C37" w:rsidP="00FF2C37">
            <w:pPr>
              <w:spacing w:line="360" w:lineRule="auto"/>
            </w:pPr>
            <w:r w:rsidRPr="00FF2C37">
              <w:rPr>
                <w:b/>
                <w:bCs/>
              </w:rPr>
              <w:t>GHN</w:t>
            </w:r>
          </w:p>
        </w:tc>
        <w:tc>
          <w:tcPr>
            <w:tcW w:w="3199" w:type="dxa"/>
            <w:hideMark/>
          </w:tcPr>
          <w:p w14:paraId="439E9AD7" w14:textId="77777777" w:rsidR="00FF2C37" w:rsidRPr="00FF2C37" w:rsidRDefault="00FF2C37" w:rsidP="00FF2C37">
            <w:pPr>
              <w:spacing w:line="360" w:lineRule="auto"/>
            </w:pPr>
            <w:r w:rsidRPr="00FF2C37">
              <w:t>Giao Hàng Nhanh</w:t>
            </w:r>
          </w:p>
        </w:tc>
        <w:tc>
          <w:tcPr>
            <w:tcW w:w="0" w:type="auto"/>
            <w:hideMark/>
          </w:tcPr>
          <w:p w14:paraId="36A7012C" w14:textId="77777777" w:rsidR="00FF2C37" w:rsidRPr="00FF2C37" w:rsidRDefault="00FF2C37" w:rsidP="00FF2C37">
            <w:pPr>
              <w:spacing w:line="360" w:lineRule="auto"/>
            </w:pPr>
            <w:r w:rsidRPr="00FF2C37">
              <w:t>Đơn vị vận chuyển Giao Hàng Nhanh</w:t>
            </w:r>
          </w:p>
        </w:tc>
      </w:tr>
      <w:tr w:rsidR="00FF2C37" w:rsidRPr="00FF2C37" w14:paraId="43506C37" w14:textId="77777777" w:rsidTr="00F26F5D">
        <w:tc>
          <w:tcPr>
            <w:tcW w:w="1246" w:type="dxa"/>
            <w:hideMark/>
          </w:tcPr>
          <w:p w14:paraId="00F3C7D4" w14:textId="77777777" w:rsidR="00FF2C37" w:rsidRPr="00FF2C37" w:rsidRDefault="00FF2C37" w:rsidP="00FF2C37">
            <w:pPr>
              <w:spacing w:line="360" w:lineRule="auto"/>
            </w:pPr>
            <w:r w:rsidRPr="00FF2C37">
              <w:rPr>
                <w:b/>
                <w:bCs/>
              </w:rPr>
              <w:t>GUI</w:t>
            </w:r>
          </w:p>
        </w:tc>
        <w:tc>
          <w:tcPr>
            <w:tcW w:w="3199" w:type="dxa"/>
            <w:hideMark/>
          </w:tcPr>
          <w:p w14:paraId="2345C49E" w14:textId="77777777" w:rsidR="00FF2C37" w:rsidRPr="00FF2C37" w:rsidRDefault="00FF2C37" w:rsidP="00FF2C37">
            <w:pPr>
              <w:spacing w:line="360" w:lineRule="auto"/>
            </w:pPr>
            <w:r w:rsidRPr="00FF2C37">
              <w:t>Graphical User Interface</w:t>
            </w:r>
          </w:p>
        </w:tc>
        <w:tc>
          <w:tcPr>
            <w:tcW w:w="0" w:type="auto"/>
            <w:hideMark/>
          </w:tcPr>
          <w:p w14:paraId="4694A882" w14:textId="77777777" w:rsidR="00FF2C37" w:rsidRPr="00FF2C37" w:rsidRDefault="00FF2C37" w:rsidP="00FF2C37">
            <w:pPr>
              <w:spacing w:line="360" w:lineRule="auto"/>
            </w:pPr>
            <w:r w:rsidRPr="00FF2C37">
              <w:t>Giao diện người dùng đồ họa</w:t>
            </w:r>
          </w:p>
        </w:tc>
      </w:tr>
      <w:tr w:rsidR="00FF2C37" w:rsidRPr="00FF2C37" w14:paraId="48DA93E4" w14:textId="77777777" w:rsidTr="00F26F5D">
        <w:tc>
          <w:tcPr>
            <w:tcW w:w="1246" w:type="dxa"/>
            <w:hideMark/>
          </w:tcPr>
          <w:p w14:paraId="7F544761" w14:textId="77777777" w:rsidR="00FF2C37" w:rsidRPr="00FF2C37" w:rsidRDefault="00FF2C37" w:rsidP="00FF2C37">
            <w:pPr>
              <w:spacing w:line="360" w:lineRule="auto"/>
            </w:pPr>
            <w:r w:rsidRPr="00FF2C37">
              <w:rPr>
                <w:b/>
                <w:bCs/>
              </w:rPr>
              <w:t>HMAC</w:t>
            </w:r>
          </w:p>
        </w:tc>
        <w:tc>
          <w:tcPr>
            <w:tcW w:w="3199" w:type="dxa"/>
            <w:hideMark/>
          </w:tcPr>
          <w:p w14:paraId="5F43466D" w14:textId="77777777" w:rsidR="00FF2C37" w:rsidRPr="00FF2C37" w:rsidRDefault="00FF2C37" w:rsidP="00FF2C37">
            <w:pPr>
              <w:spacing w:line="360" w:lineRule="auto"/>
            </w:pPr>
            <w:r w:rsidRPr="00FF2C37">
              <w:t>Hash-based Message Authentication Code</w:t>
            </w:r>
          </w:p>
        </w:tc>
        <w:tc>
          <w:tcPr>
            <w:tcW w:w="0" w:type="auto"/>
            <w:hideMark/>
          </w:tcPr>
          <w:p w14:paraId="32F1BCE8" w14:textId="77777777" w:rsidR="00FF2C37" w:rsidRPr="00FF2C37" w:rsidRDefault="00FF2C37" w:rsidP="00FF2C37">
            <w:pPr>
              <w:spacing w:line="360" w:lineRule="auto"/>
            </w:pPr>
            <w:r w:rsidRPr="00FF2C37">
              <w:t>Mã xác thực thông điệp dựa trên hàm băm</w:t>
            </w:r>
          </w:p>
        </w:tc>
      </w:tr>
      <w:tr w:rsidR="00FF2C37" w:rsidRPr="00FF2C37" w14:paraId="6BB032AA" w14:textId="77777777" w:rsidTr="00F26F5D">
        <w:tc>
          <w:tcPr>
            <w:tcW w:w="1246" w:type="dxa"/>
            <w:hideMark/>
          </w:tcPr>
          <w:p w14:paraId="04686407" w14:textId="77777777" w:rsidR="00FF2C37" w:rsidRPr="00FF2C37" w:rsidRDefault="00FF2C37" w:rsidP="00FF2C37">
            <w:pPr>
              <w:spacing w:line="360" w:lineRule="auto"/>
            </w:pPr>
            <w:r w:rsidRPr="00FF2C37">
              <w:rPr>
                <w:b/>
                <w:bCs/>
              </w:rPr>
              <w:t>HOC</w:t>
            </w:r>
          </w:p>
        </w:tc>
        <w:tc>
          <w:tcPr>
            <w:tcW w:w="3199" w:type="dxa"/>
            <w:hideMark/>
          </w:tcPr>
          <w:p w14:paraId="33D21DFC" w14:textId="77777777" w:rsidR="00FF2C37" w:rsidRPr="00FF2C37" w:rsidRDefault="00FF2C37" w:rsidP="00FF2C37">
            <w:pPr>
              <w:spacing w:line="360" w:lineRule="auto"/>
            </w:pPr>
            <w:r w:rsidRPr="00FF2C37">
              <w:t>High-Order Component</w:t>
            </w:r>
          </w:p>
        </w:tc>
        <w:tc>
          <w:tcPr>
            <w:tcW w:w="0" w:type="auto"/>
            <w:hideMark/>
          </w:tcPr>
          <w:p w14:paraId="1ED5244A" w14:textId="77777777" w:rsidR="00FF2C37" w:rsidRPr="00FF2C37" w:rsidRDefault="00FF2C37" w:rsidP="00FF2C37">
            <w:pPr>
              <w:spacing w:line="360" w:lineRule="auto"/>
            </w:pPr>
            <w:r w:rsidRPr="00FF2C37">
              <w:t>Thành phần bậc cao (trong React)</w:t>
            </w:r>
          </w:p>
        </w:tc>
      </w:tr>
      <w:tr w:rsidR="00FF2C37" w:rsidRPr="00FF2C37" w14:paraId="08FB1E41" w14:textId="77777777" w:rsidTr="00F26F5D">
        <w:tc>
          <w:tcPr>
            <w:tcW w:w="1246" w:type="dxa"/>
            <w:hideMark/>
          </w:tcPr>
          <w:p w14:paraId="61948DEE" w14:textId="77777777" w:rsidR="00FF2C37" w:rsidRPr="00FF2C37" w:rsidRDefault="00FF2C37" w:rsidP="00FF2C37">
            <w:pPr>
              <w:spacing w:line="360" w:lineRule="auto"/>
            </w:pPr>
            <w:r w:rsidRPr="00FF2C37">
              <w:rPr>
                <w:b/>
                <w:bCs/>
              </w:rPr>
              <w:t>HTML</w:t>
            </w:r>
          </w:p>
        </w:tc>
        <w:tc>
          <w:tcPr>
            <w:tcW w:w="3199" w:type="dxa"/>
            <w:hideMark/>
          </w:tcPr>
          <w:p w14:paraId="1B15CC23" w14:textId="77777777" w:rsidR="00FF2C37" w:rsidRPr="00FF2C37" w:rsidRDefault="00FF2C37" w:rsidP="00FF2C37">
            <w:pPr>
              <w:spacing w:line="360" w:lineRule="auto"/>
            </w:pPr>
            <w:r w:rsidRPr="00FF2C37">
              <w:t>HyperText Markup Language</w:t>
            </w:r>
          </w:p>
        </w:tc>
        <w:tc>
          <w:tcPr>
            <w:tcW w:w="0" w:type="auto"/>
            <w:hideMark/>
          </w:tcPr>
          <w:p w14:paraId="2E452B0A" w14:textId="77777777" w:rsidR="00FF2C37" w:rsidRPr="00FF2C37" w:rsidRDefault="00FF2C37" w:rsidP="00FF2C37">
            <w:pPr>
              <w:spacing w:line="360" w:lineRule="auto"/>
            </w:pPr>
            <w:r w:rsidRPr="00FF2C37">
              <w:t>Ngôn ngữ đánh dấu siêu văn bản</w:t>
            </w:r>
          </w:p>
        </w:tc>
      </w:tr>
      <w:tr w:rsidR="00FF2C37" w:rsidRPr="00FF2C37" w14:paraId="490E85D2" w14:textId="77777777" w:rsidTr="00F26F5D">
        <w:tc>
          <w:tcPr>
            <w:tcW w:w="1246" w:type="dxa"/>
            <w:hideMark/>
          </w:tcPr>
          <w:p w14:paraId="24C468A0" w14:textId="77777777" w:rsidR="00FF2C37" w:rsidRPr="00FF2C37" w:rsidRDefault="00FF2C37" w:rsidP="00FF2C37">
            <w:pPr>
              <w:spacing w:line="360" w:lineRule="auto"/>
            </w:pPr>
            <w:r w:rsidRPr="00FF2C37">
              <w:rPr>
                <w:b/>
                <w:bCs/>
              </w:rPr>
              <w:t>HTTP</w:t>
            </w:r>
          </w:p>
        </w:tc>
        <w:tc>
          <w:tcPr>
            <w:tcW w:w="3199" w:type="dxa"/>
            <w:hideMark/>
          </w:tcPr>
          <w:p w14:paraId="1DEE80C4" w14:textId="77777777" w:rsidR="00FF2C37" w:rsidRPr="00FF2C37" w:rsidRDefault="00FF2C37" w:rsidP="00FF2C37">
            <w:pPr>
              <w:spacing w:line="360" w:lineRule="auto"/>
            </w:pPr>
            <w:r w:rsidRPr="00FF2C37">
              <w:t>HyperText Transfer Protocol</w:t>
            </w:r>
          </w:p>
        </w:tc>
        <w:tc>
          <w:tcPr>
            <w:tcW w:w="0" w:type="auto"/>
            <w:hideMark/>
          </w:tcPr>
          <w:p w14:paraId="61CEB359" w14:textId="77777777" w:rsidR="00FF2C37" w:rsidRPr="00FF2C37" w:rsidRDefault="00FF2C37" w:rsidP="00FF2C37">
            <w:pPr>
              <w:spacing w:line="360" w:lineRule="auto"/>
            </w:pPr>
            <w:r w:rsidRPr="00FF2C37">
              <w:t>Giao thức truyền siêu văn bản</w:t>
            </w:r>
          </w:p>
        </w:tc>
      </w:tr>
      <w:tr w:rsidR="00FF2C37" w:rsidRPr="00FF2C37" w14:paraId="2AD86A27" w14:textId="77777777" w:rsidTr="00F26F5D">
        <w:tc>
          <w:tcPr>
            <w:tcW w:w="1246" w:type="dxa"/>
            <w:hideMark/>
          </w:tcPr>
          <w:p w14:paraId="4D30A167" w14:textId="77777777" w:rsidR="00FF2C37" w:rsidRPr="00FF2C37" w:rsidRDefault="00FF2C37" w:rsidP="00FF2C37">
            <w:pPr>
              <w:spacing w:line="360" w:lineRule="auto"/>
            </w:pPr>
            <w:r w:rsidRPr="00FF2C37">
              <w:rPr>
                <w:b/>
                <w:bCs/>
              </w:rPr>
              <w:t>HTTPS</w:t>
            </w:r>
          </w:p>
        </w:tc>
        <w:tc>
          <w:tcPr>
            <w:tcW w:w="3199" w:type="dxa"/>
            <w:hideMark/>
          </w:tcPr>
          <w:p w14:paraId="5DACDDA2" w14:textId="77777777" w:rsidR="00FF2C37" w:rsidRPr="00FF2C37" w:rsidRDefault="00FF2C37" w:rsidP="00FF2C37">
            <w:pPr>
              <w:spacing w:line="360" w:lineRule="auto"/>
            </w:pPr>
            <w:r w:rsidRPr="00FF2C37">
              <w:t>HyperText Transfer Protocol Secure</w:t>
            </w:r>
          </w:p>
        </w:tc>
        <w:tc>
          <w:tcPr>
            <w:tcW w:w="0" w:type="auto"/>
            <w:hideMark/>
          </w:tcPr>
          <w:p w14:paraId="4BBF7B4C" w14:textId="77777777" w:rsidR="00FF2C37" w:rsidRPr="00FF2C37" w:rsidRDefault="00FF2C37" w:rsidP="00FF2C37">
            <w:pPr>
              <w:spacing w:line="360" w:lineRule="auto"/>
            </w:pPr>
            <w:r w:rsidRPr="00FF2C37">
              <w:t>Giao thức truyền siêu văn bản bảo mật</w:t>
            </w:r>
          </w:p>
        </w:tc>
      </w:tr>
      <w:tr w:rsidR="00FF2C37" w:rsidRPr="00FF2C37" w14:paraId="3B2534DB" w14:textId="77777777" w:rsidTr="00F26F5D">
        <w:tc>
          <w:tcPr>
            <w:tcW w:w="1246" w:type="dxa"/>
            <w:hideMark/>
          </w:tcPr>
          <w:p w14:paraId="4B6D33B5" w14:textId="77777777" w:rsidR="00FF2C37" w:rsidRPr="00FF2C37" w:rsidRDefault="00FF2C37" w:rsidP="00FF2C37">
            <w:pPr>
              <w:spacing w:line="360" w:lineRule="auto"/>
            </w:pPr>
            <w:r w:rsidRPr="00FF2C37">
              <w:rPr>
                <w:b/>
                <w:bCs/>
              </w:rPr>
              <w:t>I/O</w:t>
            </w:r>
          </w:p>
        </w:tc>
        <w:tc>
          <w:tcPr>
            <w:tcW w:w="3199" w:type="dxa"/>
            <w:hideMark/>
          </w:tcPr>
          <w:p w14:paraId="376582EB" w14:textId="77777777" w:rsidR="00FF2C37" w:rsidRPr="00FF2C37" w:rsidRDefault="00FF2C37" w:rsidP="00FF2C37">
            <w:pPr>
              <w:spacing w:line="360" w:lineRule="auto"/>
            </w:pPr>
            <w:r w:rsidRPr="00FF2C37">
              <w:t>Input/Output</w:t>
            </w:r>
          </w:p>
        </w:tc>
        <w:tc>
          <w:tcPr>
            <w:tcW w:w="0" w:type="auto"/>
            <w:hideMark/>
          </w:tcPr>
          <w:p w14:paraId="4C5C34E2" w14:textId="77777777" w:rsidR="00FF2C37" w:rsidRPr="00FF2C37" w:rsidRDefault="00FF2C37" w:rsidP="00FF2C37">
            <w:pPr>
              <w:spacing w:line="360" w:lineRule="auto"/>
            </w:pPr>
            <w:r w:rsidRPr="00FF2C37">
              <w:t>Nhập/Xuất (dữ liệu)</w:t>
            </w:r>
          </w:p>
        </w:tc>
      </w:tr>
      <w:tr w:rsidR="00FF2C37" w:rsidRPr="00FF2C37" w14:paraId="7978B7BF" w14:textId="77777777" w:rsidTr="00F26F5D">
        <w:tc>
          <w:tcPr>
            <w:tcW w:w="1246" w:type="dxa"/>
            <w:hideMark/>
          </w:tcPr>
          <w:p w14:paraId="1D69873C" w14:textId="77777777" w:rsidR="00FF2C37" w:rsidRPr="00FF2C37" w:rsidRDefault="00FF2C37" w:rsidP="00FF2C37">
            <w:pPr>
              <w:spacing w:line="360" w:lineRule="auto"/>
            </w:pPr>
            <w:r w:rsidRPr="00FF2C37">
              <w:rPr>
                <w:b/>
                <w:bCs/>
              </w:rPr>
              <w:t>IoT</w:t>
            </w:r>
          </w:p>
        </w:tc>
        <w:tc>
          <w:tcPr>
            <w:tcW w:w="3199" w:type="dxa"/>
            <w:hideMark/>
          </w:tcPr>
          <w:p w14:paraId="7475BBD2" w14:textId="37E038C7" w:rsidR="00FF2C37" w:rsidRPr="00FF2C37" w:rsidRDefault="00CA29FA" w:rsidP="00FF2C37">
            <w:pPr>
              <w:spacing w:line="360" w:lineRule="auto"/>
            </w:pPr>
            <w:r>
              <w:t>Internet</w:t>
            </w:r>
            <w:r w:rsidR="00FF2C37" w:rsidRPr="00FF2C37">
              <w:t xml:space="preserve"> of Things</w:t>
            </w:r>
          </w:p>
        </w:tc>
        <w:tc>
          <w:tcPr>
            <w:tcW w:w="0" w:type="auto"/>
            <w:hideMark/>
          </w:tcPr>
          <w:p w14:paraId="63B35BE0" w14:textId="7DD2114A" w:rsidR="00FF2C37" w:rsidRPr="00FF2C37" w:rsidRDefault="00CA29FA" w:rsidP="00FF2C37">
            <w:pPr>
              <w:spacing w:line="360" w:lineRule="auto"/>
            </w:pPr>
            <w:r>
              <w:t>Internet</w:t>
            </w:r>
            <w:r w:rsidR="00FF2C37" w:rsidRPr="00FF2C37">
              <w:t xml:space="preserve"> vạn vật</w:t>
            </w:r>
          </w:p>
        </w:tc>
      </w:tr>
      <w:tr w:rsidR="00FF2C37" w:rsidRPr="00FF2C37" w14:paraId="6FA7D899" w14:textId="77777777" w:rsidTr="00F26F5D">
        <w:tc>
          <w:tcPr>
            <w:tcW w:w="1246" w:type="dxa"/>
            <w:hideMark/>
          </w:tcPr>
          <w:p w14:paraId="272E21C9" w14:textId="77777777" w:rsidR="00FF2C37" w:rsidRPr="00FF2C37" w:rsidRDefault="00FF2C37" w:rsidP="00FF2C37">
            <w:pPr>
              <w:spacing w:line="360" w:lineRule="auto"/>
            </w:pPr>
            <w:r w:rsidRPr="00FF2C37">
              <w:rPr>
                <w:b/>
                <w:bCs/>
              </w:rPr>
              <w:t>IPN</w:t>
            </w:r>
          </w:p>
        </w:tc>
        <w:tc>
          <w:tcPr>
            <w:tcW w:w="3199" w:type="dxa"/>
            <w:hideMark/>
          </w:tcPr>
          <w:p w14:paraId="2FD2D830" w14:textId="77777777" w:rsidR="00FF2C37" w:rsidRPr="00FF2C37" w:rsidRDefault="00FF2C37" w:rsidP="00FF2C37">
            <w:pPr>
              <w:spacing w:line="360" w:lineRule="auto"/>
            </w:pPr>
            <w:r w:rsidRPr="00FF2C37">
              <w:t>Instant Payment Notification</w:t>
            </w:r>
          </w:p>
        </w:tc>
        <w:tc>
          <w:tcPr>
            <w:tcW w:w="0" w:type="auto"/>
            <w:hideMark/>
          </w:tcPr>
          <w:p w14:paraId="46BC7DCF" w14:textId="77777777" w:rsidR="00FF2C37" w:rsidRPr="00FF2C37" w:rsidRDefault="00FF2C37" w:rsidP="00FF2C37">
            <w:pPr>
              <w:spacing w:line="360" w:lineRule="auto"/>
            </w:pPr>
            <w:r w:rsidRPr="00FF2C37">
              <w:t>Thông báo thanh toán tức thời</w:t>
            </w:r>
          </w:p>
        </w:tc>
      </w:tr>
      <w:tr w:rsidR="00F26F5D" w:rsidRPr="00FF2C37" w14:paraId="1A2BDDC5" w14:textId="77777777" w:rsidTr="00F26F5D">
        <w:tc>
          <w:tcPr>
            <w:tcW w:w="1246" w:type="dxa"/>
          </w:tcPr>
          <w:p w14:paraId="251A1177" w14:textId="1556D789" w:rsidR="00F26F5D" w:rsidRPr="00FF2C37" w:rsidRDefault="00F26F5D" w:rsidP="00F26F5D">
            <w:pPr>
              <w:spacing w:line="360" w:lineRule="auto"/>
              <w:rPr>
                <w:b/>
                <w:bCs/>
              </w:rPr>
            </w:pPr>
            <w:r w:rsidRPr="00FF2C37">
              <w:rPr>
                <w:b/>
                <w:bCs/>
              </w:rPr>
              <w:lastRenderedPageBreak/>
              <w:t>Từ viết tắt</w:t>
            </w:r>
          </w:p>
        </w:tc>
        <w:tc>
          <w:tcPr>
            <w:tcW w:w="3199" w:type="dxa"/>
          </w:tcPr>
          <w:p w14:paraId="741CBD7F" w14:textId="3F976275" w:rsidR="00F26F5D" w:rsidRPr="00FF2C37" w:rsidRDefault="00F26F5D" w:rsidP="00F26F5D">
            <w:pPr>
              <w:spacing w:line="360" w:lineRule="auto"/>
            </w:pPr>
            <w:r w:rsidRPr="00FF2C37">
              <w:rPr>
                <w:b/>
                <w:bCs/>
              </w:rPr>
              <w:t xml:space="preserve">Tiếng Anh </w:t>
            </w:r>
          </w:p>
        </w:tc>
        <w:tc>
          <w:tcPr>
            <w:tcW w:w="0" w:type="auto"/>
          </w:tcPr>
          <w:p w14:paraId="0D9EA4FB" w14:textId="2DA90B7B" w:rsidR="00F26F5D" w:rsidRPr="00FF2C37" w:rsidRDefault="00F26F5D" w:rsidP="00F26F5D">
            <w:pPr>
              <w:spacing w:line="360" w:lineRule="auto"/>
            </w:pPr>
            <w:r w:rsidRPr="00FF2C37">
              <w:rPr>
                <w:b/>
                <w:bCs/>
              </w:rPr>
              <w:t>Ý nghĩa</w:t>
            </w:r>
          </w:p>
        </w:tc>
      </w:tr>
      <w:tr w:rsidR="00FF2C37" w:rsidRPr="00FF2C37" w14:paraId="723DDC0B" w14:textId="77777777" w:rsidTr="00F26F5D">
        <w:tc>
          <w:tcPr>
            <w:tcW w:w="1246" w:type="dxa"/>
            <w:hideMark/>
          </w:tcPr>
          <w:p w14:paraId="152D6530" w14:textId="77777777" w:rsidR="00FF2C37" w:rsidRPr="00FF2C37" w:rsidRDefault="00FF2C37" w:rsidP="00FF2C37">
            <w:pPr>
              <w:spacing w:line="360" w:lineRule="auto"/>
            </w:pPr>
            <w:r w:rsidRPr="00FF2C37">
              <w:rPr>
                <w:b/>
                <w:bCs/>
              </w:rPr>
              <w:t>JSON</w:t>
            </w:r>
          </w:p>
        </w:tc>
        <w:tc>
          <w:tcPr>
            <w:tcW w:w="3199" w:type="dxa"/>
            <w:hideMark/>
          </w:tcPr>
          <w:p w14:paraId="098FA2CE" w14:textId="77777777" w:rsidR="00FF2C37" w:rsidRPr="00FF2C37" w:rsidRDefault="00FF2C37" w:rsidP="00FF2C37">
            <w:pPr>
              <w:spacing w:line="360" w:lineRule="auto"/>
            </w:pPr>
            <w:r w:rsidRPr="00FF2C37">
              <w:t>JavaScript Object Notation</w:t>
            </w:r>
          </w:p>
        </w:tc>
        <w:tc>
          <w:tcPr>
            <w:tcW w:w="0" w:type="auto"/>
            <w:hideMark/>
          </w:tcPr>
          <w:p w14:paraId="66656D6F" w14:textId="77777777" w:rsidR="00FF2C37" w:rsidRPr="00FF2C37" w:rsidRDefault="00FF2C37" w:rsidP="00FF2C37">
            <w:pPr>
              <w:spacing w:line="360" w:lineRule="auto"/>
            </w:pPr>
            <w:r w:rsidRPr="00FF2C37">
              <w:t>Định dạng dữ liệu đối tượng JavaScript</w:t>
            </w:r>
          </w:p>
        </w:tc>
      </w:tr>
      <w:tr w:rsidR="00FF2C37" w:rsidRPr="00FF2C37" w14:paraId="6DE63204" w14:textId="77777777" w:rsidTr="00F26F5D">
        <w:tc>
          <w:tcPr>
            <w:tcW w:w="1246" w:type="dxa"/>
            <w:hideMark/>
          </w:tcPr>
          <w:p w14:paraId="4A2F8C34" w14:textId="77777777" w:rsidR="00FF2C37" w:rsidRPr="00FF2C37" w:rsidRDefault="00FF2C37" w:rsidP="00FF2C37">
            <w:pPr>
              <w:spacing w:line="360" w:lineRule="auto"/>
            </w:pPr>
            <w:r w:rsidRPr="00FF2C37">
              <w:rPr>
                <w:b/>
                <w:bCs/>
              </w:rPr>
              <w:t>JSX</w:t>
            </w:r>
          </w:p>
        </w:tc>
        <w:tc>
          <w:tcPr>
            <w:tcW w:w="3199" w:type="dxa"/>
            <w:hideMark/>
          </w:tcPr>
          <w:p w14:paraId="1D228A9F" w14:textId="77777777" w:rsidR="00FF2C37" w:rsidRPr="00FF2C37" w:rsidRDefault="00FF2C37" w:rsidP="00FF2C37">
            <w:pPr>
              <w:spacing w:line="360" w:lineRule="auto"/>
            </w:pPr>
            <w:r w:rsidRPr="00FF2C37">
              <w:t>JavaScript XML</w:t>
            </w:r>
          </w:p>
        </w:tc>
        <w:tc>
          <w:tcPr>
            <w:tcW w:w="0" w:type="auto"/>
            <w:hideMark/>
          </w:tcPr>
          <w:p w14:paraId="512CC689" w14:textId="77777777" w:rsidR="00FF2C37" w:rsidRPr="00FF2C37" w:rsidRDefault="00FF2C37" w:rsidP="00FF2C37">
            <w:pPr>
              <w:spacing w:line="360" w:lineRule="auto"/>
            </w:pPr>
            <w:r w:rsidRPr="00FF2C37">
              <w:t>Cú pháp mở rộng của JavaScript viết HTML trong React</w:t>
            </w:r>
          </w:p>
        </w:tc>
      </w:tr>
      <w:tr w:rsidR="00FF2C37" w:rsidRPr="00FF2C37" w14:paraId="56970F49" w14:textId="77777777" w:rsidTr="00F26F5D">
        <w:tc>
          <w:tcPr>
            <w:tcW w:w="1246" w:type="dxa"/>
            <w:hideMark/>
          </w:tcPr>
          <w:p w14:paraId="3319B113" w14:textId="77777777" w:rsidR="00FF2C37" w:rsidRPr="00FF2C37" w:rsidRDefault="00FF2C37" w:rsidP="00FF2C37">
            <w:pPr>
              <w:spacing w:line="360" w:lineRule="auto"/>
            </w:pPr>
            <w:r w:rsidRPr="00FF2C37">
              <w:rPr>
                <w:b/>
                <w:bCs/>
              </w:rPr>
              <w:t>JWT</w:t>
            </w:r>
          </w:p>
        </w:tc>
        <w:tc>
          <w:tcPr>
            <w:tcW w:w="3199" w:type="dxa"/>
            <w:hideMark/>
          </w:tcPr>
          <w:p w14:paraId="7BAAF5D9" w14:textId="77777777" w:rsidR="00FF2C37" w:rsidRPr="00FF2C37" w:rsidRDefault="00FF2C37" w:rsidP="00FF2C37">
            <w:pPr>
              <w:spacing w:line="360" w:lineRule="auto"/>
            </w:pPr>
            <w:r w:rsidRPr="00FF2C37">
              <w:t>JSON Web Token</w:t>
            </w:r>
          </w:p>
        </w:tc>
        <w:tc>
          <w:tcPr>
            <w:tcW w:w="0" w:type="auto"/>
            <w:hideMark/>
          </w:tcPr>
          <w:p w14:paraId="68A67EC4" w14:textId="77777777" w:rsidR="00FF2C37" w:rsidRPr="00FF2C37" w:rsidRDefault="00FF2C37" w:rsidP="00FF2C37">
            <w:pPr>
              <w:spacing w:line="360" w:lineRule="auto"/>
            </w:pPr>
            <w:r w:rsidRPr="00FF2C37">
              <w:t>Mã thông báo web JSON (dùng để xác thực)</w:t>
            </w:r>
          </w:p>
        </w:tc>
      </w:tr>
      <w:tr w:rsidR="00FF2C37" w:rsidRPr="00FF2C37" w14:paraId="4DAEEDE9" w14:textId="77777777" w:rsidTr="00F26F5D">
        <w:tc>
          <w:tcPr>
            <w:tcW w:w="1246" w:type="dxa"/>
            <w:hideMark/>
          </w:tcPr>
          <w:p w14:paraId="7C3251E3" w14:textId="77777777" w:rsidR="00FF2C37" w:rsidRPr="00FF2C37" w:rsidRDefault="00FF2C37" w:rsidP="00FF2C37">
            <w:pPr>
              <w:spacing w:line="360" w:lineRule="auto"/>
            </w:pPr>
            <w:r w:rsidRPr="00FF2C37">
              <w:rPr>
                <w:b/>
                <w:bCs/>
              </w:rPr>
              <w:t>MERN</w:t>
            </w:r>
          </w:p>
        </w:tc>
        <w:tc>
          <w:tcPr>
            <w:tcW w:w="3199" w:type="dxa"/>
            <w:hideMark/>
          </w:tcPr>
          <w:p w14:paraId="317C60A9" w14:textId="77777777" w:rsidR="00FF2C37" w:rsidRPr="00FF2C37" w:rsidRDefault="00FF2C37" w:rsidP="00FF2C37">
            <w:pPr>
              <w:spacing w:line="360" w:lineRule="auto"/>
            </w:pPr>
            <w:r w:rsidRPr="00FF2C37">
              <w:t>MongoDB, ExpressJS, ReactJS, NodeJS</w:t>
            </w:r>
          </w:p>
        </w:tc>
        <w:tc>
          <w:tcPr>
            <w:tcW w:w="0" w:type="auto"/>
            <w:hideMark/>
          </w:tcPr>
          <w:p w14:paraId="0B94FC27" w14:textId="77777777" w:rsidR="00FF2C37" w:rsidRPr="00FF2C37" w:rsidRDefault="00FF2C37" w:rsidP="00FF2C37">
            <w:pPr>
              <w:spacing w:line="360" w:lineRule="auto"/>
            </w:pPr>
            <w:r w:rsidRPr="00FF2C37">
              <w:t>Bộ công nghệ lập trình (Stack) gồm MongoDB, Express, React và Node</w:t>
            </w:r>
          </w:p>
        </w:tc>
      </w:tr>
      <w:tr w:rsidR="00FF2C37" w:rsidRPr="00FF2C37" w14:paraId="32EA9C3B" w14:textId="77777777" w:rsidTr="00F26F5D">
        <w:tc>
          <w:tcPr>
            <w:tcW w:w="1246" w:type="dxa"/>
            <w:hideMark/>
          </w:tcPr>
          <w:p w14:paraId="4AE9EF9E" w14:textId="77777777" w:rsidR="00FF2C37" w:rsidRPr="00FF2C37" w:rsidRDefault="00FF2C37" w:rsidP="00FF2C37">
            <w:pPr>
              <w:spacing w:line="360" w:lineRule="auto"/>
            </w:pPr>
            <w:r w:rsidRPr="00FF2C37">
              <w:rPr>
                <w:b/>
                <w:bCs/>
              </w:rPr>
              <w:t>MVC</w:t>
            </w:r>
          </w:p>
        </w:tc>
        <w:tc>
          <w:tcPr>
            <w:tcW w:w="3199" w:type="dxa"/>
            <w:hideMark/>
          </w:tcPr>
          <w:p w14:paraId="0B9A506D" w14:textId="77777777" w:rsidR="00FF2C37" w:rsidRPr="00FF2C37" w:rsidRDefault="00FF2C37" w:rsidP="00FF2C37">
            <w:pPr>
              <w:spacing w:line="360" w:lineRule="auto"/>
            </w:pPr>
            <w:r w:rsidRPr="00FF2C37">
              <w:t>Model-View-Controller</w:t>
            </w:r>
          </w:p>
        </w:tc>
        <w:tc>
          <w:tcPr>
            <w:tcW w:w="0" w:type="auto"/>
            <w:hideMark/>
          </w:tcPr>
          <w:p w14:paraId="3A0C18C6" w14:textId="77777777" w:rsidR="00FF2C37" w:rsidRPr="00FF2C37" w:rsidRDefault="00FF2C37" w:rsidP="00FF2C37">
            <w:pPr>
              <w:spacing w:line="360" w:lineRule="auto"/>
            </w:pPr>
            <w:r w:rsidRPr="00FF2C37">
              <w:t>Mô hình kiến trúc phần mềm 3 lớp (Mô hình - Giao diện - Điều khiển)</w:t>
            </w:r>
          </w:p>
        </w:tc>
      </w:tr>
      <w:tr w:rsidR="00FF2C37" w:rsidRPr="00FF2C37" w14:paraId="478D3CA4" w14:textId="77777777" w:rsidTr="00F26F5D">
        <w:tc>
          <w:tcPr>
            <w:tcW w:w="1246" w:type="dxa"/>
            <w:hideMark/>
          </w:tcPr>
          <w:p w14:paraId="6D78503C" w14:textId="77777777" w:rsidR="00FF2C37" w:rsidRPr="00FF2C37" w:rsidRDefault="00FF2C37" w:rsidP="00FF2C37">
            <w:pPr>
              <w:spacing w:line="360" w:lineRule="auto"/>
            </w:pPr>
            <w:r w:rsidRPr="00FF2C37">
              <w:rPr>
                <w:b/>
                <w:bCs/>
              </w:rPr>
              <w:t>NoSQL</w:t>
            </w:r>
          </w:p>
        </w:tc>
        <w:tc>
          <w:tcPr>
            <w:tcW w:w="3199" w:type="dxa"/>
            <w:hideMark/>
          </w:tcPr>
          <w:p w14:paraId="3BAAEE9B" w14:textId="77777777" w:rsidR="00FF2C37" w:rsidRPr="00FF2C37" w:rsidRDefault="00FF2C37" w:rsidP="00FF2C37">
            <w:pPr>
              <w:spacing w:line="360" w:lineRule="auto"/>
            </w:pPr>
            <w:r w:rsidRPr="00FF2C37">
              <w:t>Non-Relational SQL / Not Only SQL</w:t>
            </w:r>
          </w:p>
        </w:tc>
        <w:tc>
          <w:tcPr>
            <w:tcW w:w="0" w:type="auto"/>
            <w:hideMark/>
          </w:tcPr>
          <w:p w14:paraId="27907DDC" w14:textId="77777777" w:rsidR="00FF2C37" w:rsidRPr="00FF2C37" w:rsidRDefault="00FF2C37" w:rsidP="00FF2C37">
            <w:pPr>
              <w:spacing w:line="360" w:lineRule="auto"/>
            </w:pPr>
            <w:r w:rsidRPr="00FF2C37">
              <w:t>Cơ sở dữ liệu phi quan hệ</w:t>
            </w:r>
          </w:p>
        </w:tc>
      </w:tr>
      <w:tr w:rsidR="00FF2C37" w:rsidRPr="00FF2C37" w14:paraId="4D034C81" w14:textId="77777777" w:rsidTr="00F26F5D">
        <w:tc>
          <w:tcPr>
            <w:tcW w:w="1246" w:type="dxa"/>
            <w:hideMark/>
          </w:tcPr>
          <w:p w14:paraId="105C3D2B" w14:textId="77777777" w:rsidR="00FF2C37" w:rsidRPr="00FF2C37" w:rsidRDefault="00FF2C37" w:rsidP="00FF2C37">
            <w:pPr>
              <w:spacing w:line="360" w:lineRule="auto"/>
            </w:pPr>
            <w:r w:rsidRPr="00FF2C37">
              <w:rPr>
                <w:b/>
                <w:bCs/>
              </w:rPr>
              <w:t>npm</w:t>
            </w:r>
          </w:p>
        </w:tc>
        <w:tc>
          <w:tcPr>
            <w:tcW w:w="3199" w:type="dxa"/>
            <w:hideMark/>
          </w:tcPr>
          <w:p w14:paraId="3DA34914" w14:textId="77777777" w:rsidR="00FF2C37" w:rsidRPr="00FF2C37" w:rsidRDefault="00FF2C37" w:rsidP="00FF2C37">
            <w:pPr>
              <w:spacing w:line="360" w:lineRule="auto"/>
            </w:pPr>
            <w:r w:rsidRPr="00FF2C37">
              <w:t>Node Package Manager</w:t>
            </w:r>
          </w:p>
        </w:tc>
        <w:tc>
          <w:tcPr>
            <w:tcW w:w="0" w:type="auto"/>
            <w:hideMark/>
          </w:tcPr>
          <w:p w14:paraId="3C374F6B" w14:textId="77777777" w:rsidR="00FF2C37" w:rsidRPr="00FF2C37" w:rsidRDefault="00FF2C37" w:rsidP="00FF2C37">
            <w:pPr>
              <w:spacing w:line="360" w:lineRule="auto"/>
            </w:pPr>
            <w:r w:rsidRPr="00FF2C37">
              <w:t>Trình quản lý gói của Node.js</w:t>
            </w:r>
          </w:p>
        </w:tc>
      </w:tr>
      <w:tr w:rsidR="00FF2C37" w:rsidRPr="00FF2C37" w14:paraId="4904D5B1" w14:textId="77777777" w:rsidTr="00F26F5D">
        <w:tc>
          <w:tcPr>
            <w:tcW w:w="1246" w:type="dxa"/>
            <w:hideMark/>
          </w:tcPr>
          <w:p w14:paraId="129AC263" w14:textId="77777777" w:rsidR="00FF2C37" w:rsidRPr="00FF2C37" w:rsidRDefault="00FF2C37" w:rsidP="00FF2C37">
            <w:pPr>
              <w:spacing w:line="360" w:lineRule="auto"/>
            </w:pPr>
            <w:r w:rsidRPr="00FF2C37">
              <w:rPr>
                <w:b/>
                <w:bCs/>
              </w:rPr>
              <w:t>RAM</w:t>
            </w:r>
          </w:p>
        </w:tc>
        <w:tc>
          <w:tcPr>
            <w:tcW w:w="3199" w:type="dxa"/>
            <w:hideMark/>
          </w:tcPr>
          <w:p w14:paraId="56201B6B" w14:textId="77777777" w:rsidR="00FF2C37" w:rsidRPr="00FF2C37" w:rsidRDefault="00FF2C37" w:rsidP="00FF2C37">
            <w:pPr>
              <w:spacing w:line="360" w:lineRule="auto"/>
            </w:pPr>
            <w:r w:rsidRPr="00FF2C37">
              <w:t>Random Access Memory</w:t>
            </w:r>
          </w:p>
        </w:tc>
        <w:tc>
          <w:tcPr>
            <w:tcW w:w="0" w:type="auto"/>
            <w:hideMark/>
          </w:tcPr>
          <w:p w14:paraId="28C8AE57" w14:textId="77777777" w:rsidR="00FF2C37" w:rsidRPr="00FF2C37" w:rsidRDefault="00FF2C37" w:rsidP="00FF2C37">
            <w:pPr>
              <w:spacing w:line="360" w:lineRule="auto"/>
            </w:pPr>
            <w:r w:rsidRPr="00FF2C37">
              <w:t>Bộ nhớ truy cập ngẫu nhiên</w:t>
            </w:r>
          </w:p>
        </w:tc>
      </w:tr>
      <w:tr w:rsidR="00FF2C37" w:rsidRPr="00FF2C37" w14:paraId="707C85CB" w14:textId="77777777" w:rsidTr="00F26F5D">
        <w:tc>
          <w:tcPr>
            <w:tcW w:w="1246" w:type="dxa"/>
            <w:hideMark/>
          </w:tcPr>
          <w:p w14:paraId="5986CB07" w14:textId="77777777" w:rsidR="00FF2C37" w:rsidRPr="00FF2C37" w:rsidRDefault="00FF2C37" w:rsidP="00FF2C37">
            <w:pPr>
              <w:spacing w:line="360" w:lineRule="auto"/>
            </w:pPr>
            <w:r w:rsidRPr="00FF2C37">
              <w:rPr>
                <w:b/>
                <w:bCs/>
              </w:rPr>
              <w:t>REST</w:t>
            </w:r>
          </w:p>
        </w:tc>
        <w:tc>
          <w:tcPr>
            <w:tcW w:w="3199" w:type="dxa"/>
            <w:hideMark/>
          </w:tcPr>
          <w:p w14:paraId="2327C2AE" w14:textId="77777777" w:rsidR="00FF2C37" w:rsidRPr="00FF2C37" w:rsidRDefault="00FF2C37" w:rsidP="00FF2C37">
            <w:pPr>
              <w:spacing w:line="360" w:lineRule="auto"/>
            </w:pPr>
            <w:r w:rsidRPr="00FF2C37">
              <w:t>Representational State Transfer</w:t>
            </w:r>
          </w:p>
        </w:tc>
        <w:tc>
          <w:tcPr>
            <w:tcW w:w="0" w:type="auto"/>
            <w:hideMark/>
          </w:tcPr>
          <w:p w14:paraId="47645FB5" w14:textId="77777777" w:rsidR="00FF2C37" w:rsidRPr="00FF2C37" w:rsidRDefault="00FF2C37" w:rsidP="00FF2C37">
            <w:pPr>
              <w:spacing w:line="360" w:lineRule="auto"/>
            </w:pPr>
            <w:r w:rsidRPr="00FF2C37">
              <w:t>Chuyển trạng thái đại diện (kiến trúc phần mềm)</w:t>
            </w:r>
          </w:p>
        </w:tc>
      </w:tr>
      <w:tr w:rsidR="00FF2C37" w:rsidRPr="00FF2C37" w14:paraId="08AD0379" w14:textId="77777777" w:rsidTr="00F26F5D">
        <w:tc>
          <w:tcPr>
            <w:tcW w:w="1246" w:type="dxa"/>
            <w:hideMark/>
          </w:tcPr>
          <w:p w14:paraId="7425B30E" w14:textId="77777777" w:rsidR="00FF2C37" w:rsidRPr="00FF2C37" w:rsidRDefault="00FF2C37" w:rsidP="00FF2C37">
            <w:pPr>
              <w:spacing w:line="360" w:lineRule="auto"/>
            </w:pPr>
            <w:r w:rsidRPr="00FF2C37">
              <w:rPr>
                <w:b/>
                <w:bCs/>
              </w:rPr>
              <w:t>RFC</w:t>
            </w:r>
          </w:p>
        </w:tc>
        <w:tc>
          <w:tcPr>
            <w:tcW w:w="3199" w:type="dxa"/>
            <w:hideMark/>
          </w:tcPr>
          <w:p w14:paraId="65531918" w14:textId="77777777" w:rsidR="00FF2C37" w:rsidRPr="00FF2C37" w:rsidRDefault="00FF2C37" w:rsidP="00FF2C37">
            <w:pPr>
              <w:spacing w:line="360" w:lineRule="auto"/>
            </w:pPr>
            <w:r w:rsidRPr="00FF2C37">
              <w:t>Request For Comments</w:t>
            </w:r>
          </w:p>
        </w:tc>
        <w:tc>
          <w:tcPr>
            <w:tcW w:w="0" w:type="auto"/>
            <w:hideMark/>
          </w:tcPr>
          <w:p w14:paraId="3FF6950C" w14:textId="15AE320E" w:rsidR="00FF2C37" w:rsidRPr="00FF2C37" w:rsidRDefault="00FF2C37" w:rsidP="00FF2C37">
            <w:pPr>
              <w:spacing w:line="360" w:lineRule="auto"/>
            </w:pPr>
            <w:r w:rsidRPr="00FF2C37">
              <w:t xml:space="preserve">Tài liệu chứa các đặc tả kỹ thuật và tiêu chuẩn </w:t>
            </w:r>
            <w:r w:rsidR="00CA29FA">
              <w:t>Internet</w:t>
            </w:r>
          </w:p>
        </w:tc>
      </w:tr>
      <w:tr w:rsidR="00FF2C37" w:rsidRPr="00FF2C37" w14:paraId="2924DAAA" w14:textId="77777777" w:rsidTr="00F26F5D">
        <w:tc>
          <w:tcPr>
            <w:tcW w:w="1246" w:type="dxa"/>
            <w:hideMark/>
          </w:tcPr>
          <w:p w14:paraId="706AFDF7" w14:textId="77777777" w:rsidR="00FF2C37" w:rsidRPr="00FF2C37" w:rsidRDefault="00FF2C37" w:rsidP="00FF2C37">
            <w:pPr>
              <w:spacing w:line="360" w:lineRule="auto"/>
            </w:pPr>
            <w:r w:rsidRPr="00FF2C37">
              <w:rPr>
                <w:b/>
                <w:bCs/>
              </w:rPr>
              <w:t>RSA</w:t>
            </w:r>
          </w:p>
        </w:tc>
        <w:tc>
          <w:tcPr>
            <w:tcW w:w="3199" w:type="dxa"/>
            <w:hideMark/>
          </w:tcPr>
          <w:p w14:paraId="539DD1BC" w14:textId="77777777" w:rsidR="00FF2C37" w:rsidRPr="00FF2C37" w:rsidRDefault="00FF2C37" w:rsidP="00FF2C37">
            <w:pPr>
              <w:spacing w:line="360" w:lineRule="auto"/>
            </w:pPr>
            <w:r w:rsidRPr="00FF2C37">
              <w:t>Rivest–Shamir–Adleman</w:t>
            </w:r>
          </w:p>
        </w:tc>
        <w:tc>
          <w:tcPr>
            <w:tcW w:w="0" w:type="auto"/>
            <w:hideMark/>
          </w:tcPr>
          <w:p w14:paraId="6883ED70" w14:textId="77777777" w:rsidR="00FF2C37" w:rsidRPr="00FF2C37" w:rsidRDefault="00FF2C37" w:rsidP="00FF2C37">
            <w:pPr>
              <w:spacing w:line="360" w:lineRule="auto"/>
            </w:pPr>
            <w:r w:rsidRPr="00FF2C37">
              <w:t>Một thuật toán mã hóa khóa công khai</w:t>
            </w:r>
          </w:p>
        </w:tc>
      </w:tr>
      <w:tr w:rsidR="00FF2C37" w:rsidRPr="00FF2C37" w14:paraId="08A39620" w14:textId="77777777" w:rsidTr="00F26F5D">
        <w:tc>
          <w:tcPr>
            <w:tcW w:w="1246" w:type="dxa"/>
            <w:hideMark/>
          </w:tcPr>
          <w:p w14:paraId="05E583E1" w14:textId="77777777" w:rsidR="00FF2C37" w:rsidRPr="00FF2C37" w:rsidRDefault="00FF2C37" w:rsidP="00FF2C37">
            <w:pPr>
              <w:spacing w:line="360" w:lineRule="auto"/>
            </w:pPr>
            <w:r w:rsidRPr="00FF2C37">
              <w:rPr>
                <w:b/>
                <w:bCs/>
              </w:rPr>
              <w:t>SHA</w:t>
            </w:r>
          </w:p>
        </w:tc>
        <w:tc>
          <w:tcPr>
            <w:tcW w:w="3199" w:type="dxa"/>
            <w:hideMark/>
          </w:tcPr>
          <w:p w14:paraId="5100F33A" w14:textId="77777777" w:rsidR="00FF2C37" w:rsidRPr="00FF2C37" w:rsidRDefault="00FF2C37" w:rsidP="00FF2C37">
            <w:pPr>
              <w:spacing w:line="360" w:lineRule="auto"/>
            </w:pPr>
            <w:r w:rsidRPr="00FF2C37">
              <w:t>Secure Hash Algorithm</w:t>
            </w:r>
          </w:p>
        </w:tc>
        <w:tc>
          <w:tcPr>
            <w:tcW w:w="0" w:type="auto"/>
            <w:hideMark/>
          </w:tcPr>
          <w:p w14:paraId="2C7FE385" w14:textId="77777777" w:rsidR="00FF2C37" w:rsidRPr="00FF2C37" w:rsidRDefault="00FF2C37" w:rsidP="00FF2C37">
            <w:pPr>
              <w:spacing w:line="360" w:lineRule="auto"/>
            </w:pPr>
            <w:r w:rsidRPr="00FF2C37">
              <w:t>Thuật toán băm bảo mật</w:t>
            </w:r>
          </w:p>
        </w:tc>
      </w:tr>
      <w:tr w:rsidR="00FF2C37" w:rsidRPr="00FF2C37" w14:paraId="1F1714EA" w14:textId="77777777" w:rsidTr="00F26F5D">
        <w:tc>
          <w:tcPr>
            <w:tcW w:w="1246" w:type="dxa"/>
            <w:hideMark/>
          </w:tcPr>
          <w:p w14:paraId="06C2FCCE" w14:textId="77777777" w:rsidR="00FF2C37" w:rsidRPr="00FF2C37" w:rsidRDefault="00FF2C37" w:rsidP="00FF2C37">
            <w:pPr>
              <w:spacing w:line="360" w:lineRule="auto"/>
            </w:pPr>
            <w:r w:rsidRPr="00FF2C37">
              <w:rPr>
                <w:b/>
                <w:bCs/>
              </w:rPr>
              <w:t>SSL</w:t>
            </w:r>
          </w:p>
        </w:tc>
        <w:tc>
          <w:tcPr>
            <w:tcW w:w="3199" w:type="dxa"/>
            <w:hideMark/>
          </w:tcPr>
          <w:p w14:paraId="016920A3" w14:textId="77777777" w:rsidR="00FF2C37" w:rsidRPr="00FF2C37" w:rsidRDefault="00FF2C37" w:rsidP="00FF2C37">
            <w:pPr>
              <w:spacing w:line="360" w:lineRule="auto"/>
            </w:pPr>
            <w:r w:rsidRPr="00FF2C37">
              <w:t>Secure Sockets Layer</w:t>
            </w:r>
          </w:p>
        </w:tc>
        <w:tc>
          <w:tcPr>
            <w:tcW w:w="0" w:type="auto"/>
            <w:hideMark/>
          </w:tcPr>
          <w:p w14:paraId="3915D0BA" w14:textId="77777777" w:rsidR="00FF2C37" w:rsidRPr="00FF2C37" w:rsidRDefault="00FF2C37" w:rsidP="00FF2C37">
            <w:pPr>
              <w:spacing w:line="360" w:lineRule="auto"/>
            </w:pPr>
            <w:r w:rsidRPr="00FF2C37">
              <w:t>Lớp cổng bảo mật (chứng chỉ bảo mật)</w:t>
            </w:r>
          </w:p>
        </w:tc>
      </w:tr>
      <w:tr w:rsidR="00FF2C37" w:rsidRPr="00FF2C37" w14:paraId="74EB0506" w14:textId="77777777" w:rsidTr="00F26F5D">
        <w:tc>
          <w:tcPr>
            <w:tcW w:w="1246" w:type="dxa"/>
            <w:hideMark/>
          </w:tcPr>
          <w:p w14:paraId="538A1EA9" w14:textId="77777777" w:rsidR="00FF2C37" w:rsidRPr="00FF2C37" w:rsidRDefault="00FF2C37" w:rsidP="00FF2C37">
            <w:pPr>
              <w:spacing w:line="360" w:lineRule="auto"/>
            </w:pPr>
            <w:r w:rsidRPr="00FF2C37">
              <w:rPr>
                <w:b/>
                <w:bCs/>
              </w:rPr>
              <w:t>SSPL</w:t>
            </w:r>
          </w:p>
        </w:tc>
        <w:tc>
          <w:tcPr>
            <w:tcW w:w="3199" w:type="dxa"/>
            <w:hideMark/>
          </w:tcPr>
          <w:p w14:paraId="74C7286F" w14:textId="77777777" w:rsidR="00FF2C37" w:rsidRPr="00FF2C37" w:rsidRDefault="00FF2C37" w:rsidP="00FF2C37">
            <w:pPr>
              <w:spacing w:line="360" w:lineRule="auto"/>
            </w:pPr>
            <w:r w:rsidRPr="00FF2C37">
              <w:t>Server Side Public License</w:t>
            </w:r>
          </w:p>
        </w:tc>
        <w:tc>
          <w:tcPr>
            <w:tcW w:w="0" w:type="auto"/>
            <w:hideMark/>
          </w:tcPr>
          <w:p w14:paraId="176731DF" w14:textId="77777777" w:rsidR="00FF2C37" w:rsidRPr="00FF2C37" w:rsidRDefault="00FF2C37" w:rsidP="00FF2C37">
            <w:pPr>
              <w:spacing w:line="360" w:lineRule="auto"/>
            </w:pPr>
            <w:r w:rsidRPr="00FF2C37">
              <w:t>Giấy phép công cộng phía máy chủ</w:t>
            </w:r>
          </w:p>
        </w:tc>
      </w:tr>
      <w:tr w:rsidR="00FF2C37" w:rsidRPr="00FF2C37" w14:paraId="26AE0032" w14:textId="77777777" w:rsidTr="00F26F5D">
        <w:tc>
          <w:tcPr>
            <w:tcW w:w="1246" w:type="dxa"/>
            <w:hideMark/>
          </w:tcPr>
          <w:p w14:paraId="772CA5FF" w14:textId="77777777" w:rsidR="00FF2C37" w:rsidRPr="00FF2C37" w:rsidRDefault="00FF2C37" w:rsidP="00FF2C37">
            <w:pPr>
              <w:spacing w:line="360" w:lineRule="auto"/>
            </w:pPr>
            <w:r w:rsidRPr="00FF2C37">
              <w:rPr>
                <w:b/>
                <w:bCs/>
              </w:rPr>
              <w:t>UI</w:t>
            </w:r>
          </w:p>
        </w:tc>
        <w:tc>
          <w:tcPr>
            <w:tcW w:w="3199" w:type="dxa"/>
            <w:hideMark/>
          </w:tcPr>
          <w:p w14:paraId="06E91A5B" w14:textId="77777777" w:rsidR="00FF2C37" w:rsidRPr="00FF2C37" w:rsidRDefault="00FF2C37" w:rsidP="00FF2C37">
            <w:pPr>
              <w:spacing w:line="360" w:lineRule="auto"/>
            </w:pPr>
            <w:r w:rsidRPr="00FF2C37">
              <w:t>User Interface</w:t>
            </w:r>
          </w:p>
        </w:tc>
        <w:tc>
          <w:tcPr>
            <w:tcW w:w="0" w:type="auto"/>
            <w:hideMark/>
          </w:tcPr>
          <w:p w14:paraId="37A4CC22" w14:textId="77777777" w:rsidR="00FF2C37" w:rsidRPr="00FF2C37" w:rsidRDefault="00FF2C37" w:rsidP="00FF2C37">
            <w:pPr>
              <w:spacing w:line="360" w:lineRule="auto"/>
            </w:pPr>
            <w:r w:rsidRPr="00FF2C37">
              <w:t>Giao diện người dùng</w:t>
            </w:r>
          </w:p>
        </w:tc>
      </w:tr>
      <w:tr w:rsidR="00FF2C37" w:rsidRPr="00FF2C37" w14:paraId="7B0DBDD7" w14:textId="77777777" w:rsidTr="00F26F5D">
        <w:tc>
          <w:tcPr>
            <w:tcW w:w="1246" w:type="dxa"/>
            <w:hideMark/>
          </w:tcPr>
          <w:p w14:paraId="7C4A3801" w14:textId="77777777" w:rsidR="00FF2C37" w:rsidRPr="00FF2C37" w:rsidRDefault="00FF2C37" w:rsidP="00FF2C37">
            <w:pPr>
              <w:spacing w:line="360" w:lineRule="auto"/>
            </w:pPr>
            <w:r w:rsidRPr="00FF2C37">
              <w:rPr>
                <w:b/>
                <w:bCs/>
              </w:rPr>
              <w:t>URL</w:t>
            </w:r>
          </w:p>
        </w:tc>
        <w:tc>
          <w:tcPr>
            <w:tcW w:w="3199" w:type="dxa"/>
            <w:hideMark/>
          </w:tcPr>
          <w:p w14:paraId="46538742" w14:textId="77777777" w:rsidR="00FF2C37" w:rsidRPr="00FF2C37" w:rsidRDefault="00FF2C37" w:rsidP="00FF2C37">
            <w:pPr>
              <w:spacing w:line="360" w:lineRule="auto"/>
            </w:pPr>
            <w:r w:rsidRPr="00FF2C37">
              <w:t>Uniform Resource Locator</w:t>
            </w:r>
          </w:p>
        </w:tc>
        <w:tc>
          <w:tcPr>
            <w:tcW w:w="0" w:type="auto"/>
            <w:hideMark/>
          </w:tcPr>
          <w:p w14:paraId="0D78C36D" w14:textId="77777777" w:rsidR="00FF2C37" w:rsidRPr="00FF2C37" w:rsidRDefault="00FF2C37" w:rsidP="00FF2C37">
            <w:pPr>
              <w:spacing w:line="360" w:lineRule="auto"/>
            </w:pPr>
            <w:r w:rsidRPr="00FF2C37">
              <w:t>Hệ thống định vị tài nguyên thống nhất (Địa chỉ web)</w:t>
            </w:r>
          </w:p>
        </w:tc>
      </w:tr>
      <w:tr w:rsidR="00FF2C37" w:rsidRPr="00FF2C37" w14:paraId="09D5AAAA" w14:textId="77777777" w:rsidTr="00F26F5D">
        <w:tc>
          <w:tcPr>
            <w:tcW w:w="1246" w:type="dxa"/>
            <w:hideMark/>
          </w:tcPr>
          <w:p w14:paraId="5938E128" w14:textId="77777777" w:rsidR="00FF2C37" w:rsidRPr="00FF2C37" w:rsidRDefault="00FF2C37" w:rsidP="00FF2C37">
            <w:pPr>
              <w:spacing w:line="360" w:lineRule="auto"/>
            </w:pPr>
            <w:r w:rsidRPr="00FF2C37">
              <w:rPr>
                <w:b/>
                <w:bCs/>
              </w:rPr>
              <w:t>VNPAY</w:t>
            </w:r>
          </w:p>
        </w:tc>
        <w:tc>
          <w:tcPr>
            <w:tcW w:w="3199" w:type="dxa"/>
            <w:hideMark/>
          </w:tcPr>
          <w:p w14:paraId="7622A5B4" w14:textId="77777777" w:rsidR="00FF2C37" w:rsidRPr="00FF2C37" w:rsidRDefault="00FF2C37" w:rsidP="00FF2C37">
            <w:pPr>
              <w:spacing w:line="360" w:lineRule="auto"/>
            </w:pPr>
            <w:r w:rsidRPr="00FF2C37">
              <w:t>Vietnam Payment Solution</w:t>
            </w:r>
          </w:p>
        </w:tc>
        <w:tc>
          <w:tcPr>
            <w:tcW w:w="0" w:type="auto"/>
            <w:hideMark/>
          </w:tcPr>
          <w:p w14:paraId="2A3BD2FE" w14:textId="77777777" w:rsidR="00FF2C37" w:rsidRPr="00FF2C37" w:rsidRDefault="00FF2C37" w:rsidP="00FF2C37">
            <w:pPr>
              <w:spacing w:line="360" w:lineRule="auto"/>
            </w:pPr>
            <w:r w:rsidRPr="00FF2C37">
              <w:t>Cổng thanh toán điện tử VNPAY</w:t>
            </w:r>
          </w:p>
        </w:tc>
      </w:tr>
      <w:tr w:rsidR="00FF2C37" w:rsidRPr="00FF2C37" w14:paraId="15F86D0C" w14:textId="77777777" w:rsidTr="00F26F5D">
        <w:tc>
          <w:tcPr>
            <w:tcW w:w="1246" w:type="dxa"/>
            <w:hideMark/>
          </w:tcPr>
          <w:p w14:paraId="6500E0B2" w14:textId="77777777" w:rsidR="00FF2C37" w:rsidRPr="00FF2C37" w:rsidRDefault="00FF2C37" w:rsidP="00FF2C37">
            <w:pPr>
              <w:spacing w:line="360" w:lineRule="auto"/>
            </w:pPr>
            <w:r w:rsidRPr="00FF2C37">
              <w:rPr>
                <w:b/>
                <w:bCs/>
              </w:rPr>
              <w:t>XML</w:t>
            </w:r>
          </w:p>
        </w:tc>
        <w:tc>
          <w:tcPr>
            <w:tcW w:w="3199" w:type="dxa"/>
            <w:hideMark/>
          </w:tcPr>
          <w:p w14:paraId="6DB8FB8E" w14:textId="77777777" w:rsidR="00FF2C37" w:rsidRPr="00FF2C37" w:rsidRDefault="00FF2C37" w:rsidP="00FF2C37">
            <w:pPr>
              <w:spacing w:line="360" w:lineRule="auto"/>
            </w:pPr>
            <w:r w:rsidRPr="00FF2C37">
              <w:t>Extensible Markup Language</w:t>
            </w:r>
          </w:p>
        </w:tc>
        <w:tc>
          <w:tcPr>
            <w:tcW w:w="0" w:type="auto"/>
            <w:hideMark/>
          </w:tcPr>
          <w:p w14:paraId="6C977031" w14:textId="77777777" w:rsidR="00FF2C37" w:rsidRPr="00FF2C37" w:rsidRDefault="00FF2C37" w:rsidP="00FF2C37">
            <w:pPr>
              <w:spacing w:line="360" w:lineRule="auto"/>
            </w:pPr>
            <w:r w:rsidRPr="00FF2C37">
              <w:t>Ngôn ngữ đánh dấu mở rộng</w:t>
            </w:r>
          </w:p>
        </w:tc>
      </w:tr>
    </w:tbl>
    <w:p w14:paraId="517D4F5D" w14:textId="77777777" w:rsidR="00FF2C37" w:rsidRPr="00FF2C37" w:rsidRDefault="00FF2C37" w:rsidP="00FF2C37">
      <w:pPr>
        <w:rPr>
          <w:lang w:val="vi-VN"/>
        </w:rPr>
      </w:pPr>
    </w:p>
    <w:p w14:paraId="417E6027" w14:textId="77777777" w:rsidR="00103C94" w:rsidRDefault="0000026C" w:rsidP="00797DBE">
      <w:pPr>
        <w:spacing w:after="200" w:line="276" w:lineRule="auto"/>
        <w:jc w:val="center"/>
        <w:rPr>
          <w:b/>
          <w:bCs/>
          <w:szCs w:val="26"/>
        </w:rPr>
      </w:pPr>
      <w:r>
        <w:rPr>
          <w:b/>
          <w:bCs/>
          <w:szCs w:val="26"/>
        </w:rPr>
        <w:br w:type="page"/>
      </w:r>
      <w:r w:rsidR="00797DBE">
        <w:rPr>
          <w:b/>
          <w:bCs/>
          <w:szCs w:val="26"/>
        </w:rPr>
        <w:lastRenderedPageBreak/>
        <w:t xml:space="preserve">TÓM TẮT </w:t>
      </w:r>
      <w:r w:rsidR="00776945" w:rsidRPr="00D23CF4">
        <w:rPr>
          <w:b/>
          <w:bCs/>
          <w:szCs w:val="26"/>
        </w:rPr>
        <w:t>ĐỒ ÁN CHUYÊN NGÀNH</w:t>
      </w:r>
    </w:p>
    <w:p w14:paraId="283B7EFA" w14:textId="77777777" w:rsidR="00AD1C80" w:rsidRDefault="00000000" w:rsidP="007A413C">
      <w:pPr>
        <w:spacing w:before="120" w:after="120" w:line="360" w:lineRule="auto"/>
        <w:ind w:firstLine="720"/>
        <w:jc w:val="both"/>
        <w:rPr>
          <w:bCs/>
          <w:szCs w:val="26"/>
          <w:lang w:val="vi-VN"/>
        </w:rPr>
      </w:pPr>
      <w:r w:rsidRPr="00AD1C80">
        <w:rPr>
          <w:bCs/>
          <w:szCs w:val="26"/>
          <w:lang w:val="vi-VN"/>
        </w:rPr>
        <w:t xml:space="preserve">Đề tài </w:t>
      </w:r>
      <w:r w:rsidRPr="00D151C0">
        <w:rPr>
          <w:b/>
          <w:i/>
          <w:iCs/>
          <w:szCs w:val="26"/>
          <w:lang w:val="vi-VN"/>
        </w:rPr>
        <w:t>"Xây dựng sàn thương mại điện tử dành cho sản phẩm handmade"</w:t>
      </w:r>
      <w:r w:rsidRPr="00AD1C80">
        <w:rPr>
          <w:bCs/>
          <w:szCs w:val="26"/>
          <w:lang w:val="vi-VN"/>
        </w:rPr>
        <w:t xml:space="preserve"> tập trung giải quyết vấn đề xây dựng một hệ thống sàn thương mại điện tử hoàn chỉnh dành riêng cho các sản phẩm </w:t>
      </w:r>
      <w:r>
        <w:rPr>
          <w:bCs/>
          <w:szCs w:val="26"/>
          <w:lang w:val="vi-VN"/>
        </w:rPr>
        <w:t>handmade</w:t>
      </w:r>
      <w:r w:rsidRPr="00AD1C80">
        <w:rPr>
          <w:bCs/>
          <w:szCs w:val="26"/>
          <w:lang w:val="vi-VN"/>
        </w:rPr>
        <w:t xml:space="preserve">. </w:t>
      </w:r>
      <w:r>
        <w:rPr>
          <w:bCs/>
          <w:szCs w:val="26"/>
          <w:lang w:val="vi-VN"/>
        </w:rPr>
        <w:t xml:space="preserve">Tạo </w:t>
      </w:r>
      <w:r w:rsidRPr="00AD1C80">
        <w:rPr>
          <w:bCs/>
          <w:szCs w:val="26"/>
          <w:lang w:val="vi-VN"/>
        </w:rPr>
        <w:t xml:space="preserve">ra một nền tảng đa người </w:t>
      </w:r>
      <w:r>
        <w:rPr>
          <w:bCs/>
          <w:szCs w:val="26"/>
          <w:lang w:val="vi-VN"/>
        </w:rPr>
        <w:t xml:space="preserve">bán, </w:t>
      </w:r>
      <w:r w:rsidRPr="00AD1C80">
        <w:rPr>
          <w:bCs/>
          <w:szCs w:val="26"/>
          <w:lang w:val="vi-VN"/>
        </w:rPr>
        <w:t xml:space="preserve">nơi hệ thống cho phép nhiều chủ gian hàng đăng ký, đăng tải, quản lý sản phẩm và thống kê doanh thu. Đồng thời, hệ thống phải đáp ứng nhu cầu của khách hàng trong việc tìm kiếm, xem sản phẩm, thêm vào </w:t>
      </w:r>
      <w:r>
        <w:rPr>
          <w:bCs/>
          <w:szCs w:val="26"/>
          <w:lang w:val="vi-VN"/>
        </w:rPr>
        <w:t xml:space="preserve">sản phẩm </w:t>
      </w:r>
      <w:r w:rsidRPr="00AD1C80">
        <w:rPr>
          <w:bCs/>
          <w:szCs w:val="26"/>
          <w:lang w:val="vi-VN"/>
        </w:rPr>
        <w:t>giỏ hàng và thực hiện thanh toán trực tuyến. Quản trị viên để quản trị người dùng, duyệt đơn tạo gian hàng và quản trị hệ thống.</w:t>
      </w:r>
    </w:p>
    <w:p w14:paraId="0D830940" w14:textId="77777777" w:rsidR="00AD1C80" w:rsidRDefault="00000000" w:rsidP="007A413C">
      <w:pPr>
        <w:spacing w:before="120" w:after="120" w:line="360" w:lineRule="auto"/>
        <w:ind w:firstLine="720"/>
        <w:jc w:val="both"/>
        <w:rPr>
          <w:bCs/>
          <w:szCs w:val="26"/>
          <w:lang w:val="vi-VN"/>
        </w:rPr>
      </w:pPr>
      <w:r w:rsidRPr="00AD1C80">
        <w:rPr>
          <w:bCs/>
          <w:szCs w:val="26"/>
          <w:lang w:val="vi-VN"/>
        </w:rPr>
        <w:t>Nghiên cứu về thương mại điện tử, đặc trưng của sản phẩm handmade</w:t>
      </w:r>
      <w:r>
        <w:rPr>
          <w:bCs/>
          <w:szCs w:val="26"/>
          <w:lang w:val="vi-VN"/>
        </w:rPr>
        <w:t xml:space="preserve"> </w:t>
      </w:r>
      <w:r w:rsidRPr="00AD1C80">
        <w:rPr>
          <w:bCs/>
          <w:szCs w:val="26"/>
          <w:lang w:val="vi-VN"/>
        </w:rPr>
        <w:t>và cách thức hoạt động của một sàn thương mại điện tử thực sự. Nghiên cứu kiến trúc công nghệ MERN (MongoDB, ExpressJS, ReactJS, NodeJS), kỹ thuật thiết kế CSDL NoSQL (MongoDB) và xây dựng RESTful API. Nghiên cứu tài liệu kỹ thuật để tích hợp API của cổng thanh toán VNPAY và API giao hàng</w:t>
      </w:r>
    </w:p>
    <w:p w14:paraId="77069A36" w14:textId="7B509184" w:rsidR="00AD1C80" w:rsidRDefault="00000000" w:rsidP="007A413C">
      <w:pPr>
        <w:spacing w:before="120" w:after="120" w:line="360" w:lineRule="auto"/>
        <w:ind w:firstLine="720"/>
        <w:jc w:val="both"/>
        <w:rPr>
          <w:bCs/>
          <w:szCs w:val="26"/>
          <w:lang w:val="vi-VN"/>
        </w:rPr>
      </w:pPr>
      <w:r w:rsidRPr="00AD1C80">
        <w:rPr>
          <w:bCs/>
          <w:szCs w:val="26"/>
          <w:lang w:val="vi-VN"/>
        </w:rPr>
        <w:t xml:space="preserve">Hiện thực hóa hệ thống bằng các công nghệ đã chọn. ReactJS được sử dụng để xây dựng toàn bộ giao diện frontend. NodeJS và ExpressJS được sử dụng để lập trình </w:t>
      </w:r>
      <w:r w:rsidR="00FF2C37">
        <w:rPr>
          <w:bCs/>
          <w:szCs w:val="26"/>
          <w:lang w:val="vi-VN"/>
        </w:rPr>
        <w:t>B</w:t>
      </w:r>
      <w:r w:rsidRPr="00AD1C80">
        <w:rPr>
          <w:bCs/>
          <w:szCs w:val="26"/>
          <w:lang w:val="vi-VN"/>
        </w:rPr>
        <w:t>ackend, tạo ra các API. Cơ sở dữ liệu MongoDB được dùng để lưu trữ dữ liệu.</w:t>
      </w:r>
    </w:p>
    <w:p w14:paraId="53571223" w14:textId="7C13148E" w:rsidR="00AD1C80" w:rsidRPr="00A571FC" w:rsidRDefault="00000000" w:rsidP="007A413C">
      <w:pPr>
        <w:spacing w:before="120" w:after="120" w:line="360" w:lineRule="auto"/>
        <w:ind w:firstLine="720"/>
        <w:jc w:val="both"/>
        <w:rPr>
          <w:bCs/>
          <w:szCs w:val="26"/>
          <w:lang w:val="vi-VN"/>
        </w:rPr>
      </w:pPr>
      <w:r w:rsidRPr="00AD1C80">
        <w:rPr>
          <w:bCs/>
          <w:szCs w:val="26"/>
        </w:rPr>
        <w:t>Kết quả đạt được của đồ án là một sàn thương mại điện tử hoàn chỉnh</w:t>
      </w:r>
      <w:r w:rsidR="00D151C0">
        <w:rPr>
          <w:bCs/>
          <w:szCs w:val="26"/>
        </w:rPr>
        <w:t>,</w:t>
      </w:r>
      <w:r w:rsidRPr="00AD1C80">
        <w:rPr>
          <w:bCs/>
          <w:szCs w:val="26"/>
        </w:rPr>
        <w:t xml:space="preserve"> bao gồm </w:t>
      </w:r>
      <w:r w:rsidR="00FF2C37">
        <w:rPr>
          <w:bCs/>
          <w:szCs w:val="26"/>
        </w:rPr>
        <w:t>B</w:t>
      </w:r>
      <w:r w:rsidRPr="00AD1C80">
        <w:rPr>
          <w:bCs/>
          <w:szCs w:val="26"/>
        </w:rPr>
        <w:t>ackend API (NodeJS/Express), cơ sở dữ liệu (MongoDB) và frontend (ReactJS) tương tác với nhau. Hệ thống cung cấp đầy đủ các chức năng cho các đối tượng: Khách hàng (tìm kiếm, giỏ hàng, đặt hàng)</w:t>
      </w:r>
      <w:r w:rsidR="00D151C0">
        <w:rPr>
          <w:bCs/>
          <w:szCs w:val="26"/>
        </w:rPr>
        <w:t>,</w:t>
      </w:r>
      <w:r w:rsidRPr="00AD1C80">
        <w:rPr>
          <w:bCs/>
          <w:szCs w:val="26"/>
        </w:rPr>
        <w:t xml:space="preserve"> Chủ gian hàng (tạo gian hàng, quản lý sản phẩm) và Quản trị viên (duyệt gian hàng, quản trị người dùng, trích lợi nhuận huê hồng). </w:t>
      </w:r>
      <w:r>
        <w:rPr>
          <w:bCs/>
          <w:szCs w:val="26"/>
        </w:rPr>
        <w:t>T</w:t>
      </w:r>
      <w:r w:rsidRPr="00AD1C80">
        <w:rPr>
          <w:bCs/>
          <w:szCs w:val="26"/>
        </w:rPr>
        <w:t xml:space="preserve">ích hợp thành công cổng thanh toán VNPAY và API giao </w:t>
      </w:r>
      <w:r w:rsidR="00A571FC">
        <w:rPr>
          <w:bCs/>
          <w:szCs w:val="26"/>
        </w:rPr>
        <w:t>hàng</w:t>
      </w:r>
      <w:r w:rsidR="00A571FC">
        <w:rPr>
          <w:bCs/>
          <w:szCs w:val="26"/>
          <w:lang w:val="vi-VN"/>
        </w:rPr>
        <w:t>.</w:t>
      </w:r>
    </w:p>
    <w:p w14:paraId="4E5FA0C1" w14:textId="77777777" w:rsidR="007A413C" w:rsidRDefault="007A413C">
      <w:pPr>
        <w:spacing w:after="200" w:line="276" w:lineRule="auto"/>
        <w:rPr>
          <w:b/>
          <w:bCs/>
          <w:szCs w:val="26"/>
        </w:rPr>
      </w:pPr>
    </w:p>
    <w:p w14:paraId="45A6F65D" w14:textId="77777777" w:rsidR="007A413C" w:rsidRDefault="007A413C">
      <w:pPr>
        <w:spacing w:after="200" w:line="276" w:lineRule="auto"/>
        <w:rPr>
          <w:b/>
          <w:bCs/>
          <w:szCs w:val="26"/>
        </w:rPr>
      </w:pPr>
    </w:p>
    <w:p w14:paraId="314616FE" w14:textId="77777777" w:rsidR="007A413C" w:rsidRPr="00F36F98" w:rsidRDefault="0000026C" w:rsidP="00F36F98">
      <w:pPr>
        <w:spacing w:after="200" w:line="276" w:lineRule="auto"/>
        <w:jc w:val="center"/>
        <w:rPr>
          <w:b/>
          <w:bCs/>
          <w:szCs w:val="26"/>
          <w:lang w:val="vi-VN"/>
        </w:rPr>
      </w:pPr>
      <w:r>
        <w:rPr>
          <w:b/>
          <w:bCs/>
          <w:szCs w:val="26"/>
        </w:rPr>
        <w:br w:type="page"/>
      </w:r>
      <w:r>
        <w:rPr>
          <w:b/>
          <w:bCs/>
          <w:szCs w:val="26"/>
        </w:rPr>
        <w:lastRenderedPageBreak/>
        <w:t>MỞ ĐẦU</w:t>
      </w:r>
    </w:p>
    <w:p w14:paraId="68ECD381" w14:textId="77777777" w:rsidR="007A413C" w:rsidRDefault="00371802" w:rsidP="006106CA">
      <w:pPr>
        <w:spacing w:after="200" w:line="276" w:lineRule="auto"/>
        <w:jc w:val="both"/>
        <w:rPr>
          <w:b/>
          <w:bCs/>
          <w:szCs w:val="26"/>
          <w:lang w:val="vi-VN"/>
        </w:rPr>
      </w:pPr>
      <w:r>
        <w:rPr>
          <w:b/>
          <w:bCs/>
          <w:szCs w:val="26"/>
        </w:rPr>
        <w:t>Lý</w:t>
      </w:r>
      <w:r>
        <w:rPr>
          <w:b/>
          <w:bCs/>
          <w:szCs w:val="26"/>
          <w:lang w:val="vi-VN"/>
        </w:rPr>
        <w:t xml:space="preserve"> do chọn đề tài</w:t>
      </w:r>
    </w:p>
    <w:p w14:paraId="607AF5C5" w14:textId="69333051" w:rsidR="00371802" w:rsidRDefault="00C2279C" w:rsidP="00371802">
      <w:pPr>
        <w:spacing w:before="120" w:after="120" w:line="360" w:lineRule="auto"/>
        <w:ind w:firstLine="709"/>
        <w:jc w:val="both"/>
        <w:rPr>
          <w:szCs w:val="26"/>
          <w:lang w:val="vi-VN"/>
        </w:rPr>
      </w:pPr>
      <w:r>
        <w:rPr>
          <w:szCs w:val="26"/>
          <w:lang w:val="vi-VN"/>
        </w:rPr>
        <w:t>T</w:t>
      </w:r>
      <w:r w:rsidRPr="00C2279C">
        <w:rPr>
          <w:szCs w:val="26"/>
          <w:lang w:val="vi-VN"/>
        </w:rPr>
        <w:t xml:space="preserve">hương mại điện tử phát triển mạnh mẽ, các sản phẩm </w:t>
      </w:r>
      <w:r w:rsidR="00A571FC">
        <w:rPr>
          <w:szCs w:val="26"/>
          <w:lang w:val="vi-VN"/>
        </w:rPr>
        <w:t>thủ công (</w:t>
      </w:r>
      <w:r w:rsidR="00A571FC" w:rsidRPr="00C2279C">
        <w:rPr>
          <w:szCs w:val="26"/>
          <w:lang w:val="vi-VN"/>
        </w:rPr>
        <w:t>handmade</w:t>
      </w:r>
      <w:r w:rsidR="00A571FC">
        <w:rPr>
          <w:szCs w:val="26"/>
          <w:lang w:val="vi-VN"/>
        </w:rPr>
        <w:t xml:space="preserve">) </w:t>
      </w:r>
      <w:r w:rsidRPr="00C2279C">
        <w:rPr>
          <w:szCs w:val="26"/>
          <w:lang w:val="vi-VN"/>
        </w:rPr>
        <w:t>ngày càng được ưa chuộng bởi tính độc đáo và sáng tạo. Tuy nhiên, việc thiếu một nền tảng chuyên biệt khiến các nghệ nhân và chủ xưởng thủ công gặp khó khăn trong việc tiếp cận thị trường. Đồng thời, khách hàng cũng khó khăn khi tìm kiếm và mua sắm các sản phẩm này một cách tập trung. Vì vậy, việc</w:t>
      </w:r>
      <w:r w:rsidR="00F26F5D">
        <w:rPr>
          <w:szCs w:val="26"/>
          <w:lang w:val="vi-VN"/>
        </w:rPr>
        <w:t xml:space="preserve"> </w:t>
      </w:r>
      <w:r w:rsidRPr="00F26F5D">
        <w:rPr>
          <w:b/>
          <w:bCs/>
          <w:i/>
          <w:iCs/>
          <w:szCs w:val="26"/>
          <w:lang w:val="vi-VN"/>
        </w:rPr>
        <w:t>"Xây dựng sàn thương mại điện tử dành cho sản phẩm handmade"</w:t>
      </w:r>
      <w:r w:rsidRPr="00C2279C">
        <w:rPr>
          <w:szCs w:val="26"/>
          <w:lang w:val="vi-VN"/>
        </w:rPr>
        <w:t xml:space="preserve"> là một nhu cầu thực tế, nhằm tạo ra một không gian giao dịch chuyên biệt, kết nối hiệu quả giữa người bán và người mua trong thị trường này.</w:t>
      </w:r>
    </w:p>
    <w:p w14:paraId="683374B5" w14:textId="60632BC9" w:rsidR="00C2279C" w:rsidRPr="00C2279C" w:rsidRDefault="00000000" w:rsidP="00C2279C">
      <w:pPr>
        <w:spacing w:before="120" w:after="120" w:line="360" w:lineRule="auto"/>
        <w:ind w:firstLine="709"/>
        <w:jc w:val="both"/>
        <w:rPr>
          <w:szCs w:val="26"/>
          <w:lang w:val="vi-VN"/>
        </w:rPr>
      </w:pPr>
      <w:r w:rsidRPr="00C2279C">
        <w:rPr>
          <w:szCs w:val="26"/>
          <w:lang w:val="vi-VN"/>
        </w:rPr>
        <w:t>Việc lựa chọn phát triển dự án theo kiến trúc MERN (MongoDB, ExpressJS, ReactJS, NodeJS) mang lại nhiều lợi ích cho một hệ thống như sàn thương mại điện tử.</w:t>
      </w:r>
      <w:r>
        <w:rPr>
          <w:szCs w:val="26"/>
          <w:lang w:val="vi-VN"/>
        </w:rPr>
        <w:t xml:space="preserve"> </w:t>
      </w:r>
      <w:r w:rsidRPr="00C2279C">
        <w:rPr>
          <w:szCs w:val="26"/>
          <w:lang w:val="vi-VN"/>
        </w:rPr>
        <w:t xml:space="preserve">ReactJS được chọn làm công nghệ Frontend cho phép xây dựng một giao diện người dùng </w:t>
      </w:r>
      <w:r>
        <w:rPr>
          <w:szCs w:val="26"/>
          <w:lang w:val="vi-VN"/>
        </w:rPr>
        <w:t xml:space="preserve">động. </w:t>
      </w:r>
      <w:r w:rsidRPr="00C2279C">
        <w:rPr>
          <w:szCs w:val="26"/>
          <w:lang w:val="vi-VN"/>
        </w:rPr>
        <w:t>NodeJS và framework ExpressJS được sử dụng cho Backend</w:t>
      </w:r>
      <w:r w:rsidR="00D151C0">
        <w:rPr>
          <w:szCs w:val="26"/>
          <w:lang w:val="vi-VN"/>
        </w:rPr>
        <w:t>,</w:t>
      </w:r>
      <w:r w:rsidRPr="00C2279C">
        <w:rPr>
          <w:szCs w:val="26"/>
          <w:lang w:val="vi-VN"/>
        </w:rPr>
        <w:t xml:space="preserve"> giúp xây dựng các RESTful API, có khả năng mở rộng và xử lý đồng thời nhiều yêu cầu.</w:t>
      </w:r>
      <w:r>
        <w:rPr>
          <w:szCs w:val="26"/>
          <w:lang w:val="vi-VN"/>
        </w:rPr>
        <w:t xml:space="preserve"> </w:t>
      </w:r>
      <w:r w:rsidRPr="00C2279C">
        <w:rPr>
          <w:szCs w:val="26"/>
          <w:lang w:val="vi-VN"/>
        </w:rPr>
        <w:t>MongoDB được chọn làm cơ sở dữ liệu</w:t>
      </w:r>
      <w:r w:rsidR="00D151C0">
        <w:rPr>
          <w:szCs w:val="26"/>
          <w:lang w:val="vi-VN"/>
        </w:rPr>
        <w:t>,</w:t>
      </w:r>
      <w:r w:rsidRPr="00C2279C">
        <w:rPr>
          <w:szCs w:val="26"/>
          <w:lang w:val="vi-VN"/>
        </w:rPr>
        <w:t xml:space="preserve"> đây là một CSDL NoSQL cho phép lưu trữ dữ liệu linh hoạt và dễ dàng mở rộng khi hệ thống phát triển.</w:t>
      </w:r>
    </w:p>
    <w:p w14:paraId="19114469" w14:textId="77777777" w:rsidR="00C2279C" w:rsidRDefault="00000000" w:rsidP="00C2279C">
      <w:pPr>
        <w:spacing w:before="120" w:after="120" w:line="360" w:lineRule="auto"/>
        <w:ind w:firstLine="709"/>
        <w:jc w:val="both"/>
        <w:rPr>
          <w:szCs w:val="26"/>
          <w:lang w:val="vi-VN"/>
        </w:rPr>
      </w:pPr>
      <w:r w:rsidRPr="00C2279C">
        <w:rPr>
          <w:szCs w:val="26"/>
          <w:lang w:val="vi-VN"/>
        </w:rPr>
        <w:t>Sự kết hợp của các công nghệ này cho phép xây dựng một hệ thống hoàn chỉnh, hiện đại từ giao diện người dùng đến máy chủ và cơ sở dữ liệu.</w:t>
      </w:r>
    </w:p>
    <w:p w14:paraId="56004494" w14:textId="266E8DD4" w:rsidR="005A2570" w:rsidRPr="00CA29FA" w:rsidRDefault="00000000" w:rsidP="00CA29FA">
      <w:pPr>
        <w:spacing w:before="120" w:after="120" w:line="360" w:lineRule="auto"/>
        <w:jc w:val="both"/>
        <w:rPr>
          <w:b/>
          <w:bCs/>
          <w:szCs w:val="26"/>
          <w:lang w:val="vi-VN"/>
        </w:rPr>
      </w:pPr>
      <w:r w:rsidRPr="005A2570">
        <w:rPr>
          <w:b/>
          <w:bCs/>
          <w:szCs w:val="26"/>
          <w:lang w:val="vi-VN"/>
        </w:rPr>
        <w:t xml:space="preserve">Mục tiêu nghiên </w:t>
      </w:r>
      <w:r w:rsidR="00CA29FA">
        <w:rPr>
          <w:b/>
          <w:bCs/>
          <w:szCs w:val="26"/>
          <w:lang w:val="vi-VN"/>
        </w:rPr>
        <w:t xml:space="preserve">cứu: </w:t>
      </w:r>
      <w:r>
        <w:rPr>
          <w:szCs w:val="26"/>
          <w:lang w:val="vi-VN"/>
        </w:rPr>
        <w:t>X</w:t>
      </w:r>
      <w:r w:rsidRPr="005A2570">
        <w:rPr>
          <w:szCs w:val="26"/>
          <w:lang w:val="vi-VN"/>
        </w:rPr>
        <w:t>ây dựng một hệ thống sàn thương mại điện tử hoàn chỉnh dành riêng cho các sản phẩm handmade. Các mục tiêu cụ thể bao gồm:</w:t>
      </w:r>
    </w:p>
    <w:p w14:paraId="6353D89A"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cho phép nhiều chủ gian hàng đăng ký gian hàng, sau đó tự quản lý (đăng tải, thêm, xóa, sửa) sản phẩm của riêng mình, cũng như xem thống kê và báo cáo doanh thu.</w:t>
      </w:r>
    </w:p>
    <w:p w14:paraId="22A968EF"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Phát triển các chức năng cho khách hàng, bao gồm tìm kiếm, xem sản phẩm, thêm sản phẩm vào giỏ hàng và thực hiện thanh toán trực tuyến thông qua cổng thanh toán tích hợp (VNPAY).</w:t>
      </w:r>
    </w:p>
    <w:p w14:paraId="582B5C42" w14:textId="04326598" w:rsidR="005A2570" w:rsidRDefault="00000000" w:rsidP="005A2570">
      <w:pPr>
        <w:spacing w:before="120" w:after="120" w:line="360" w:lineRule="auto"/>
        <w:ind w:firstLine="709"/>
        <w:jc w:val="both"/>
        <w:rPr>
          <w:szCs w:val="26"/>
          <w:lang w:val="vi-VN"/>
        </w:rPr>
      </w:pPr>
      <w:r w:rsidRPr="005A2570">
        <w:rPr>
          <w:szCs w:val="26"/>
          <w:lang w:val="vi-VN"/>
        </w:rPr>
        <w:t xml:space="preserve">Xây dựng các chức năng dành cho Quản trị viên, bao gồm duyệt các đơn tạo gian hàng, quản trị người dùng, quản trị hệ thống và tính toán </w:t>
      </w:r>
      <w:r w:rsidR="0030785B">
        <w:rPr>
          <w:szCs w:val="26"/>
          <w:lang w:val="vi-VN"/>
        </w:rPr>
        <w:t>hoa</w:t>
      </w:r>
      <w:r w:rsidRPr="005A2570">
        <w:rPr>
          <w:szCs w:val="26"/>
          <w:lang w:val="vi-VN"/>
        </w:rPr>
        <w:t xml:space="preserve"> hồng.</w:t>
      </w:r>
    </w:p>
    <w:p w14:paraId="016FA4D5" w14:textId="77777777" w:rsidR="00A77771" w:rsidRPr="005A2570" w:rsidRDefault="00A77771" w:rsidP="005A2570">
      <w:pPr>
        <w:spacing w:before="120" w:after="120" w:line="360" w:lineRule="auto"/>
        <w:ind w:firstLine="709"/>
        <w:jc w:val="both"/>
        <w:rPr>
          <w:szCs w:val="26"/>
          <w:lang w:val="vi-VN"/>
        </w:rPr>
      </w:pPr>
    </w:p>
    <w:p w14:paraId="127F3C1A" w14:textId="77777777" w:rsidR="005A2570" w:rsidRPr="005A2570" w:rsidRDefault="00000000" w:rsidP="005A2570">
      <w:pPr>
        <w:spacing w:before="120" w:after="120" w:line="360" w:lineRule="auto"/>
        <w:jc w:val="both"/>
        <w:rPr>
          <w:b/>
          <w:bCs/>
          <w:szCs w:val="26"/>
          <w:lang w:val="vi-VN"/>
        </w:rPr>
      </w:pPr>
      <w:r w:rsidRPr="005A2570">
        <w:rPr>
          <w:b/>
          <w:bCs/>
          <w:szCs w:val="26"/>
          <w:lang w:val="vi-VN"/>
        </w:rPr>
        <w:lastRenderedPageBreak/>
        <w:t>Đối tượng và phạm vi nghiên cứu</w:t>
      </w:r>
    </w:p>
    <w:p w14:paraId="3631690B"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Đối tượng nghiên cứu:</w:t>
      </w:r>
    </w:p>
    <w:p w14:paraId="20979C4C" w14:textId="77777777" w:rsidR="005A2570" w:rsidRPr="00F36F98" w:rsidRDefault="00000000" w:rsidP="005A2570">
      <w:pPr>
        <w:spacing w:before="120" w:after="120" w:line="360" w:lineRule="auto"/>
        <w:ind w:firstLine="709"/>
        <w:jc w:val="both"/>
        <w:rPr>
          <w:szCs w:val="26"/>
          <w:lang w:val="vi-VN"/>
        </w:rPr>
      </w:pPr>
      <w:r w:rsidRPr="005A2570">
        <w:rPr>
          <w:szCs w:val="26"/>
          <w:lang w:val="vi-VN"/>
        </w:rPr>
        <w:t xml:space="preserve">Quy trình nghiệp vụ của một sàn thương mại điện tử đa </w:t>
      </w:r>
      <w:r w:rsidR="00F36F98">
        <w:rPr>
          <w:szCs w:val="26"/>
        </w:rPr>
        <w:t>gian hàng</w:t>
      </w:r>
      <w:r w:rsidR="00F36F98">
        <w:rPr>
          <w:szCs w:val="26"/>
          <w:lang w:val="vi-VN"/>
        </w:rPr>
        <w:t>.</w:t>
      </w:r>
    </w:p>
    <w:p w14:paraId="7353C628"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ác sản phẩm handmade.</w:t>
      </w:r>
    </w:p>
    <w:p w14:paraId="6FE5CF5C"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và kiến trúc: Nghiên cứu và ứng dụng kiến trúc MERN (MongoDB, ExpressJS, ReactJS, NodeJS).</w:t>
      </w:r>
    </w:p>
    <w:p w14:paraId="5E50ECBD"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tích hợp: Nghiên cứu kỹ thuật xây dựng và bảo mật RESTful API, tích hợp cổng thanh toán VNPAY và API giao hàng.</w:t>
      </w:r>
    </w:p>
    <w:p w14:paraId="6196F34A"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Phạm vi nghiên cứu:</w:t>
      </w:r>
    </w:p>
    <w:p w14:paraId="7700358C" w14:textId="5D924FA0"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bao</w:t>
      </w:r>
      <w:r w:rsidR="00962971">
        <w:rPr>
          <w:szCs w:val="26"/>
          <w:lang w:val="vi-VN"/>
        </w:rPr>
        <w:t xml:space="preserve"> </w:t>
      </w:r>
      <w:r w:rsidRPr="005A2570">
        <w:rPr>
          <w:szCs w:val="26"/>
          <w:lang w:val="vi-VN"/>
        </w:rPr>
        <w:t>gồm Frontend (ReactJS), Backend API (NodeJS/ExpressJS) và Cơ sở dữ liệu (MongoDB).</w:t>
      </w:r>
    </w:p>
    <w:p w14:paraId="5E1329A1"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hức năng hệ thống: Tập trung vào các luồng chức năng chính cho ba đối tượng: Khách hàng (mua hàng, thanh toán), Chủ gian hàng (đăng ký, quản lý sản phẩm) và Quản trị viên (duyệt, quản lý hệ thống).</w:t>
      </w:r>
    </w:p>
    <w:p w14:paraId="2030E36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Tích hợp API: Tích hợp thành công API thanh toán VNPAY và API giao hàng.</w:t>
      </w:r>
    </w:p>
    <w:p w14:paraId="0E8FA435" w14:textId="77777777" w:rsidR="005A2570" w:rsidRPr="005A2570" w:rsidRDefault="00000000" w:rsidP="005A2570">
      <w:pPr>
        <w:spacing w:before="120" w:after="120" w:line="360" w:lineRule="auto"/>
        <w:jc w:val="both"/>
        <w:rPr>
          <w:b/>
          <w:bCs/>
          <w:szCs w:val="26"/>
          <w:lang w:val="vi-VN"/>
        </w:rPr>
      </w:pPr>
      <w:r w:rsidRPr="005A2570">
        <w:rPr>
          <w:b/>
          <w:bCs/>
          <w:szCs w:val="26"/>
          <w:lang w:val="vi-VN"/>
        </w:rPr>
        <w:t>Phương pháp nghiên cứu</w:t>
      </w:r>
    </w:p>
    <w:p w14:paraId="379B3FEC"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 xml:space="preserve">Phương pháp lý thuyết: </w:t>
      </w:r>
    </w:p>
    <w:p w14:paraId="59F0233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 xml:space="preserve">Nghiên cứu và hiểu rõ các công nghệ, công cụ liên quan. </w:t>
      </w:r>
    </w:p>
    <w:p w14:paraId="6C82DC33"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tài liệu về thương mại điện tử, đặc trưng của sản phẩm handmade và cách thức hoạt động của một sàn thương mại điện tử thực sự.</w:t>
      </w:r>
    </w:p>
    <w:p w14:paraId="734682B7"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ìm hiểu sâu về kiến trúc MERN, cách thức ReactJS, NodeJS/ExpressJS và MongoDB tương tác với nhau.</w:t>
      </w:r>
    </w:p>
    <w:p w14:paraId="73119FC9"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về thiết kế cơ sở dữ liệu NoSQL (MongoDB) và các kỹ thuật xây dựng, bảo mật RESTful API.</w:t>
      </w:r>
    </w:p>
    <w:p w14:paraId="062BE539" w14:textId="77777777" w:rsidR="005A2570" w:rsidRDefault="00000000" w:rsidP="005A2570">
      <w:pPr>
        <w:spacing w:before="120" w:after="120" w:line="360" w:lineRule="auto"/>
        <w:ind w:firstLine="709"/>
        <w:jc w:val="both"/>
        <w:rPr>
          <w:szCs w:val="26"/>
          <w:lang w:val="vi-VN"/>
        </w:rPr>
      </w:pPr>
      <w:r w:rsidRPr="005A2570">
        <w:rPr>
          <w:szCs w:val="26"/>
          <w:lang w:val="vi-VN"/>
        </w:rPr>
        <w:t>Nghiên cứu tài liệu kỹ thuật và quy trình tích hợp API của cổng thanh toán VNPAY và API giao hàng.</w:t>
      </w:r>
    </w:p>
    <w:p w14:paraId="036D4368" w14:textId="77777777" w:rsidR="00A77771" w:rsidRPr="005A2570" w:rsidRDefault="00A77771" w:rsidP="005A2570">
      <w:pPr>
        <w:spacing w:before="120" w:after="120" w:line="360" w:lineRule="auto"/>
        <w:ind w:firstLine="709"/>
        <w:jc w:val="both"/>
        <w:rPr>
          <w:szCs w:val="26"/>
          <w:lang w:val="vi-VN"/>
        </w:rPr>
      </w:pPr>
    </w:p>
    <w:p w14:paraId="5D057148"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lastRenderedPageBreak/>
        <w:t xml:space="preserve">Phương pháp thực nghiệm: </w:t>
      </w:r>
    </w:p>
    <w:p w14:paraId="34D7AC20"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hiết kế cơ sở dữ liệu NoSQL bằng MongoDB để lưu trữ dữ liệu hệ thống.</w:t>
      </w:r>
    </w:p>
    <w:p w14:paraId="50F320B7" w14:textId="65A6C103"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NodeJS/ExpressJS để lập trình </w:t>
      </w:r>
      <w:r w:rsidR="00FF2C37">
        <w:rPr>
          <w:szCs w:val="26"/>
          <w:lang w:val="vi-VN"/>
        </w:rPr>
        <w:t>b</w:t>
      </w:r>
      <w:r w:rsidRPr="005A2570">
        <w:rPr>
          <w:szCs w:val="26"/>
          <w:lang w:val="vi-VN"/>
        </w:rPr>
        <w:t>ackend, tạo ra các API endpoints để xử lý các nghiệp vụ (xác thực, quản lý sản phẩm, đặt hàng,...).</w:t>
      </w:r>
    </w:p>
    <w:p w14:paraId="1A3AE533" w14:textId="0DA470A0"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ReactJS để xây dựng toàn bộ giao diện </w:t>
      </w:r>
      <w:r w:rsidR="00FF2C37">
        <w:rPr>
          <w:szCs w:val="26"/>
          <w:lang w:val="vi-VN"/>
        </w:rPr>
        <w:t>F</w:t>
      </w:r>
      <w:r w:rsidRPr="005A2570">
        <w:rPr>
          <w:szCs w:val="26"/>
          <w:lang w:val="vi-VN"/>
        </w:rPr>
        <w:t xml:space="preserve">rontend, gọi các API từ </w:t>
      </w:r>
      <w:r w:rsidR="00FF2C37">
        <w:rPr>
          <w:szCs w:val="26"/>
          <w:lang w:val="vi-VN"/>
        </w:rPr>
        <w:t>B</w:t>
      </w:r>
      <w:r w:rsidRPr="005A2570">
        <w:rPr>
          <w:szCs w:val="26"/>
          <w:lang w:val="vi-VN"/>
        </w:rPr>
        <w:t>ackend để hiển thị dữ liệu và xử lý tương tác người dùng.</w:t>
      </w:r>
    </w:p>
    <w:p w14:paraId="60778B66" w14:textId="77777777" w:rsidR="005A2570" w:rsidRPr="00C2279C" w:rsidRDefault="00000000" w:rsidP="00F36F98">
      <w:pPr>
        <w:spacing w:before="120" w:after="120" w:line="360" w:lineRule="auto"/>
        <w:ind w:firstLine="709"/>
        <w:jc w:val="both"/>
        <w:rPr>
          <w:szCs w:val="26"/>
          <w:lang w:val="vi-VN"/>
        </w:rPr>
      </w:pPr>
      <w:r w:rsidRPr="005A2570">
        <w:rPr>
          <w:szCs w:val="26"/>
          <w:lang w:val="vi-VN"/>
        </w:rPr>
        <w:t>Tiến hành tích hợp, kiểm thử chức năng thanh toán VNPAY và API giao hàng  để đảm bảo hệ thống hoạt động chính xác.</w:t>
      </w:r>
    </w:p>
    <w:p w14:paraId="652BB8E5" w14:textId="77777777" w:rsidR="008148A3" w:rsidRDefault="009A5481" w:rsidP="00F26F5D">
      <w:pPr>
        <w:pStyle w:val="Heading1"/>
        <w:numPr>
          <w:ilvl w:val="0"/>
          <w:numId w:val="0"/>
        </w:numPr>
        <w:spacing w:line="360" w:lineRule="auto"/>
        <w:rPr>
          <w:lang w:val="en-US" w:eastAsia="en-US"/>
        </w:rPr>
      </w:pPr>
      <w:r>
        <w:rPr>
          <w:lang w:val="en-US" w:eastAsia="en-US"/>
        </w:rPr>
        <w:br w:type="page"/>
      </w:r>
      <w:bookmarkStart w:id="24" w:name="_Toc217877395"/>
      <w:r w:rsidR="00E87CCD">
        <w:rPr>
          <w:lang w:val="en-US" w:eastAsia="en-US"/>
        </w:rPr>
        <w:lastRenderedPageBreak/>
        <w:t xml:space="preserve">CHƯƠNG 1: </w:t>
      </w:r>
      <w:r w:rsidR="007A413C" w:rsidRPr="008148A3">
        <w:rPr>
          <w:lang w:val="en-US" w:eastAsia="en-US"/>
        </w:rPr>
        <w:t>TỔNG QUAN</w:t>
      </w:r>
      <w:bookmarkEnd w:id="24"/>
    </w:p>
    <w:p w14:paraId="59611829" w14:textId="77777777" w:rsidR="009F21C7" w:rsidRPr="0036672A" w:rsidRDefault="00000000">
      <w:pPr>
        <w:pStyle w:val="Heading2"/>
        <w:numPr>
          <w:ilvl w:val="1"/>
          <w:numId w:val="3"/>
        </w:numPr>
        <w:spacing w:line="360" w:lineRule="auto"/>
        <w:jc w:val="left"/>
        <w:rPr>
          <w:sz w:val="28"/>
          <w:szCs w:val="28"/>
          <w:lang w:val="vi-VN" w:eastAsia="en-US"/>
        </w:rPr>
      </w:pPr>
      <w:bookmarkStart w:id="25" w:name="_Toc217877396"/>
      <w:r>
        <w:rPr>
          <w:sz w:val="28"/>
          <w:szCs w:val="28"/>
          <w:lang w:val="vi-VN" w:eastAsia="en-US"/>
        </w:rPr>
        <w:t>Giới thiệu tổng quan về vấn đề nghiên cứu và giải quyết</w:t>
      </w:r>
      <w:bookmarkEnd w:id="25"/>
    </w:p>
    <w:p w14:paraId="7CE8B71B" w14:textId="5F6BD6D2" w:rsidR="00496976" w:rsidRPr="00496976" w:rsidRDefault="00000000" w:rsidP="00F26F5D">
      <w:pPr>
        <w:spacing w:before="120" w:after="120" w:line="360" w:lineRule="auto"/>
        <w:ind w:firstLine="720"/>
        <w:jc w:val="both"/>
        <w:rPr>
          <w:bCs/>
          <w:szCs w:val="26"/>
        </w:rPr>
      </w:pPr>
      <w:r w:rsidRPr="00496976">
        <w:rPr>
          <w:bCs/>
          <w:szCs w:val="26"/>
        </w:rPr>
        <w:t>Với sự phát triển mạnh mẽ của thương mại điện tử, việc xây dựng các sàn giao dịch trực tuyến ngày càng quan trọng. Tuy nhiên, một khoảng trống lớn vẫn tồn tại trong thị trường</w:t>
      </w:r>
      <w:r w:rsidR="004549BD">
        <w:rPr>
          <w:bCs/>
          <w:szCs w:val="26"/>
        </w:rPr>
        <w:t xml:space="preserve"> </w:t>
      </w:r>
      <w:r w:rsidRPr="00496976">
        <w:rPr>
          <w:bCs/>
          <w:szCs w:val="26"/>
        </w:rPr>
        <w:t>dành cho các sản phẩm handmade, vốn cần một nền tảng chuyên biệt để thể hiện giá trị sáng tạo. Nhiều nghệ nhân và chủ xưởng nhỏ gặp khó khăn trong việc xây dựng một hệ thống hoàn chỉnh có khả năng quản lý gian hàng, xử lý đơn hàng và tích hợp thanh toán.</w:t>
      </w:r>
    </w:p>
    <w:p w14:paraId="06C57B53" w14:textId="56FBA4A6" w:rsidR="00496976" w:rsidRPr="00496976" w:rsidRDefault="00000000" w:rsidP="00496976">
      <w:pPr>
        <w:spacing w:before="120" w:after="120" w:line="360" w:lineRule="auto"/>
        <w:ind w:firstLine="720"/>
        <w:jc w:val="both"/>
        <w:rPr>
          <w:bCs/>
          <w:szCs w:val="26"/>
        </w:rPr>
      </w:pPr>
      <w:r w:rsidRPr="00496976">
        <w:rPr>
          <w:bCs/>
          <w:szCs w:val="26"/>
        </w:rPr>
        <w:t>Đề tài này tập trung vào việc ứng dụng kiến trúc MERN (MongoDB, ExpressJS, ReactJS, NodeJS) để xây dựng một sàn thương mại điện tử hoàn chỉnh. Mục tiêu là phát triển một hệ thống cho phép nhiều chủ gian hàng đăng ký, đăng tải và quản lý sản phẩm của riêng mình. Hệ thống sẽ hỗ trợ khách hàng tìm kiếm, quản lý giỏ hàng</w:t>
      </w:r>
      <w:r w:rsidR="00D151C0">
        <w:rPr>
          <w:bCs/>
          <w:szCs w:val="26"/>
        </w:rPr>
        <w:t>,</w:t>
      </w:r>
      <w:r w:rsidRPr="00496976">
        <w:rPr>
          <w:bCs/>
          <w:szCs w:val="26"/>
        </w:rPr>
        <w:t xml:space="preserve"> và thực hiện thanh toán trực tuyến qua cổng VNPAY. Đồng thời, hệ thống cung cấp chức năng cho </w:t>
      </w:r>
      <w:r w:rsidR="004549BD">
        <w:rPr>
          <w:bCs/>
          <w:szCs w:val="26"/>
        </w:rPr>
        <w:t>q</w:t>
      </w:r>
      <w:r w:rsidRPr="00496976">
        <w:rPr>
          <w:bCs/>
          <w:szCs w:val="26"/>
        </w:rPr>
        <w:t>uản trị viên để duyệt gian hàng, quản trị người dùng và quản lý toàn bộ hệ thống.</w:t>
      </w:r>
    </w:p>
    <w:p w14:paraId="6118E402" w14:textId="77777777"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26" w:name="_Toc217877397"/>
      <w:r w:rsidRPr="00496976">
        <w:rPr>
          <w:bCs/>
          <w:sz w:val="28"/>
          <w:szCs w:val="26"/>
          <w:lang w:val="en-US" w:eastAsia="en-US"/>
        </w:rPr>
        <w:t>Thương mại điện tử</w:t>
      </w:r>
      <w:bookmarkEnd w:id="26"/>
    </w:p>
    <w:p w14:paraId="12F01E29" w14:textId="03A874FC" w:rsidR="00496976" w:rsidRPr="00A320E1" w:rsidRDefault="00000000" w:rsidP="0036672A">
      <w:pPr>
        <w:spacing w:before="120" w:after="120" w:line="360" w:lineRule="auto"/>
        <w:ind w:firstLine="720"/>
        <w:jc w:val="both"/>
        <w:rPr>
          <w:bCs/>
          <w:szCs w:val="26"/>
          <w:lang w:val="vi-VN"/>
        </w:rPr>
      </w:pPr>
      <w:r w:rsidRPr="00496976">
        <w:rPr>
          <w:bCs/>
          <w:szCs w:val="26"/>
        </w:rPr>
        <w:t xml:space="preserve">Thương mại điện tử (e-commerce) là quá trình mua bán hàng hóa và dịch vụ thông qua mạng </w:t>
      </w:r>
      <w:r w:rsidR="00CA29FA">
        <w:rPr>
          <w:bCs/>
          <w:szCs w:val="26"/>
        </w:rPr>
        <w:t>Internet</w:t>
      </w:r>
      <w:r w:rsidRPr="00496976">
        <w:rPr>
          <w:bCs/>
          <w:szCs w:val="26"/>
        </w:rPr>
        <w:t>. Đề tài này tập trung vào việc nghiên cứu về thương mại điện tử và cách thức hoạt động của một sàn thương mại điện tử thực sự. Trong khuôn khổ của đồ án, khái niệm này được hiện thực hóa thành một hệ thống sàn thương mại điện tử hoàn chỉnh  nơi các giao dịch được thực hiện trực tuyến. Hệ thống cho phép khách hàng tìm kiếm, xem sản phẩm, thêm vào giỏ hàng và thực hiện thanh toán</w:t>
      </w:r>
      <w:r w:rsidR="00D151C0">
        <w:rPr>
          <w:bCs/>
          <w:szCs w:val="26"/>
        </w:rPr>
        <w:t>,</w:t>
      </w:r>
      <w:r w:rsidRPr="00496976">
        <w:rPr>
          <w:bCs/>
          <w:szCs w:val="26"/>
        </w:rPr>
        <w:t xml:space="preserve"> trong khi các chủ gian hàng có thể đăng ký, đăng bán sản phẩm và quản lý doanh thu của mình</w:t>
      </w:r>
      <w:r w:rsidR="00A320E1">
        <w:rPr>
          <w:bCs/>
          <w:szCs w:val="26"/>
          <w:lang w:val="vi-VN"/>
        </w:rPr>
        <w:t>[1]</w:t>
      </w:r>
      <w:r w:rsidR="00CA29FA">
        <w:rPr>
          <w:bCs/>
          <w:szCs w:val="26"/>
          <w:lang w:val="vi-VN"/>
        </w:rPr>
        <w:t>.</w:t>
      </w:r>
    </w:p>
    <w:p w14:paraId="20C1C0EC" w14:textId="5676E4E1"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27" w:name="_Toc217877398"/>
      <w:r w:rsidRPr="00496976">
        <w:rPr>
          <w:bCs/>
          <w:sz w:val="28"/>
          <w:szCs w:val="26"/>
          <w:lang w:val="en-US" w:eastAsia="en-US"/>
        </w:rPr>
        <w:t>Kiến trúc MERN</w:t>
      </w:r>
      <w:bookmarkEnd w:id="27"/>
      <w:r w:rsidRPr="00496976">
        <w:rPr>
          <w:bCs/>
          <w:sz w:val="28"/>
          <w:szCs w:val="26"/>
          <w:lang w:val="en-US" w:eastAsia="en-US"/>
        </w:rPr>
        <w:t xml:space="preserve"> </w:t>
      </w:r>
    </w:p>
    <w:p w14:paraId="4412CFC9" w14:textId="42B5C959" w:rsidR="00496976" w:rsidRPr="00A320E1" w:rsidRDefault="00000000" w:rsidP="0036672A">
      <w:pPr>
        <w:spacing w:before="120" w:after="120" w:line="360" w:lineRule="auto"/>
        <w:ind w:firstLine="720"/>
        <w:jc w:val="both"/>
        <w:rPr>
          <w:bCs/>
          <w:szCs w:val="26"/>
          <w:lang w:val="vi-VN"/>
        </w:rPr>
      </w:pPr>
      <w:r w:rsidRPr="00496976">
        <w:rPr>
          <w:bCs/>
          <w:szCs w:val="26"/>
        </w:rPr>
        <w:t>Kiến trúc MERN là một bộ công nghệ (stack) full-stack JavaScript được sử dụng để xây dựng các ứng dụng web hiện đại, và là công nghệ nòng cốt được lựa chọn cho đồ án. Phương pháp lý thuyết của đề tài bao gồm việc nghiên cứu kiến trúc về MongoDB, ExpressJS, ReactJS, NodeJS và cách các thành phần này tương tác</w:t>
      </w:r>
      <w:r w:rsidR="00A320E1">
        <w:rPr>
          <w:bCs/>
          <w:szCs w:val="26"/>
          <w:lang w:val="vi-VN"/>
        </w:rPr>
        <w:t>[2]</w:t>
      </w:r>
      <w:r w:rsidR="00CA29FA">
        <w:rPr>
          <w:bCs/>
          <w:szCs w:val="26"/>
          <w:lang w:val="vi-VN"/>
        </w:rPr>
        <w:t>.</w:t>
      </w:r>
    </w:p>
    <w:p w14:paraId="20BA38C0" w14:textId="36D0977E" w:rsidR="00496976" w:rsidRPr="0036672A" w:rsidRDefault="00000000" w:rsidP="0036672A">
      <w:pPr>
        <w:spacing w:before="120" w:after="120" w:line="360" w:lineRule="auto"/>
        <w:ind w:firstLine="720"/>
        <w:jc w:val="both"/>
        <w:rPr>
          <w:bCs/>
          <w:szCs w:val="26"/>
          <w:lang w:val="vi-VN"/>
        </w:rPr>
      </w:pPr>
      <w:r w:rsidRPr="00496976">
        <w:rPr>
          <w:bCs/>
          <w:szCs w:val="26"/>
        </w:rPr>
        <w:lastRenderedPageBreak/>
        <w:t>ReactJS (</w:t>
      </w:r>
      <w:r w:rsidR="00FF2C37">
        <w:rPr>
          <w:bCs/>
          <w:szCs w:val="26"/>
        </w:rPr>
        <w:t>Fronte</w:t>
      </w:r>
      <w:r w:rsidRPr="00496976">
        <w:rPr>
          <w:bCs/>
          <w:szCs w:val="26"/>
        </w:rPr>
        <w:t>nd): Là một thư viện JavaScript phía máy khách (client-side) được sử dụng để xây dựng giao diện người dùng (UI). Trong đề tài, ReactJS được sử dụng để xây dựng toàn bộ giao diện frontend.</w:t>
      </w:r>
    </w:p>
    <w:p w14:paraId="231FD25A" w14:textId="42B7A991" w:rsidR="00496976" w:rsidRPr="0036672A" w:rsidRDefault="00000000" w:rsidP="0036672A">
      <w:pPr>
        <w:spacing w:before="120" w:after="120" w:line="360" w:lineRule="auto"/>
        <w:ind w:firstLine="720"/>
        <w:jc w:val="both"/>
        <w:rPr>
          <w:bCs/>
          <w:szCs w:val="26"/>
          <w:lang w:val="vi-VN"/>
        </w:rPr>
      </w:pPr>
      <w:r w:rsidRPr="00496976">
        <w:rPr>
          <w:bCs/>
          <w:szCs w:val="26"/>
        </w:rPr>
        <w:t xml:space="preserve">NodeJS và ExpressJS (Backend): NodeJS là một môi trường chạy JavaScript phía máy chủ. ExpressJS là một framework chạy trên nền NodeJS. Sự kết hợp này được sử dụng để lập trình </w:t>
      </w:r>
      <w:r w:rsidR="00FF2C37">
        <w:rPr>
          <w:bCs/>
          <w:szCs w:val="26"/>
        </w:rPr>
        <w:t>B</w:t>
      </w:r>
      <w:r w:rsidRPr="00496976">
        <w:rPr>
          <w:bCs/>
          <w:szCs w:val="26"/>
        </w:rPr>
        <w:t>ackend và xây dựng RESTful API</w:t>
      </w:r>
      <w:r w:rsidR="00D151C0">
        <w:rPr>
          <w:bCs/>
          <w:szCs w:val="26"/>
        </w:rPr>
        <w:t>,</w:t>
      </w:r>
      <w:r w:rsidRPr="00496976">
        <w:rPr>
          <w:bCs/>
          <w:szCs w:val="26"/>
        </w:rPr>
        <w:t xml:space="preserve"> tạo ra các API endpoints để xử lý các nghiệp vụ của hệ thống.</w:t>
      </w:r>
    </w:p>
    <w:p w14:paraId="16D58DCE" w14:textId="60D0F4A3" w:rsidR="008148A3" w:rsidRPr="0036672A" w:rsidRDefault="00496976" w:rsidP="0036672A">
      <w:pPr>
        <w:spacing w:before="120" w:after="120" w:line="360" w:lineRule="auto"/>
        <w:ind w:firstLine="720"/>
        <w:jc w:val="both"/>
        <w:rPr>
          <w:bCs/>
          <w:szCs w:val="26"/>
          <w:lang w:val="vi-VN"/>
        </w:rPr>
      </w:pPr>
      <w:r w:rsidRPr="00496976">
        <w:rPr>
          <w:bCs/>
          <w:szCs w:val="26"/>
        </w:rPr>
        <w:t>MongoDB (Cơ sở dữ liệu): Là một cơ sở dữ liệu NoSQL, được sử dụng để lưu trữ dữ liệu của ứng dụng. Đề tài tập trung vào việc thiết kế cơ sở dữ liệu NoSQL (MongoDB)</w:t>
      </w:r>
      <w:r w:rsidR="00CA29FA">
        <w:rPr>
          <w:bCs/>
          <w:szCs w:val="26"/>
          <w:lang w:val="vi-VN"/>
        </w:rPr>
        <w:t xml:space="preserve"> </w:t>
      </w:r>
      <w:r w:rsidRPr="00496976">
        <w:rPr>
          <w:bCs/>
          <w:szCs w:val="26"/>
        </w:rPr>
        <w:t>để lưu trữ thông tin về người dùng, sản phẩm, đơn hàng và các gian hàng</w:t>
      </w:r>
    </w:p>
    <w:p w14:paraId="3D8854C6" w14:textId="11BFA505" w:rsidR="008148A3" w:rsidRPr="00A77771" w:rsidRDefault="000D4F48" w:rsidP="00A77771">
      <w:pPr>
        <w:pStyle w:val="Heading1"/>
        <w:numPr>
          <w:ilvl w:val="0"/>
          <w:numId w:val="0"/>
        </w:numPr>
        <w:rPr>
          <w:lang w:val="vi-VN" w:eastAsia="en-US"/>
        </w:rPr>
      </w:pPr>
      <w:r>
        <w:rPr>
          <w:lang w:val="en-US" w:eastAsia="en-US"/>
        </w:rPr>
        <w:br w:type="page"/>
      </w:r>
      <w:bookmarkStart w:id="28" w:name="_Toc217877399"/>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28"/>
    </w:p>
    <w:p w14:paraId="32291396" w14:textId="77777777" w:rsidR="00A740F1" w:rsidRPr="00A77771" w:rsidRDefault="00380CBB" w:rsidP="003B14DB">
      <w:pPr>
        <w:pStyle w:val="Heading20"/>
        <w:jc w:val="both"/>
        <w:rPr>
          <w:szCs w:val="26"/>
        </w:rPr>
      </w:pPr>
      <w:bookmarkStart w:id="29" w:name="_Toc217877400"/>
      <w:r w:rsidRPr="00A77771">
        <w:rPr>
          <w:szCs w:val="26"/>
          <w:lang w:val="vi-VN"/>
        </w:rPr>
        <w:t>React</w:t>
      </w:r>
      <w:bookmarkEnd w:id="29"/>
    </w:p>
    <w:p w14:paraId="6CE12B4B" w14:textId="151D8726" w:rsidR="005B016E" w:rsidRDefault="002F52BC" w:rsidP="00F17D77">
      <w:pPr>
        <w:pStyle w:val="Heading30"/>
        <w:rPr>
          <w:lang w:val="vi-VN"/>
        </w:rPr>
      </w:pPr>
      <w:bookmarkStart w:id="30" w:name="_Toc217877401"/>
      <w:r w:rsidRPr="002F52BC">
        <w:rPr>
          <w:lang w:val="vi-VN"/>
        </w:rPr>
        <w:t>Định nghĩa React</w:t>
      </w:r>
      <w:bookmarkEnd w:id="30"/>
    </w:p>
    <w:p w14:paraId="277EE1FD" w14:textId="3E789DC4" w:rsidR="00E937BA" w:rsidRPr="009661D3" w:rsidRDefault="00E937BA" w:rsidP="00E937BA">
      <w:pPr>
        <w:spacing w:before="120" w:after="120" w:line="360" w:lineRule="auto"/>
        <w:ind w:firstLine="709"/>
        <w:rPr>
          <w:lang w:val="vi-VN"/>
        </w:rPr>
      </w:pPr>
      <w:r w:rsidRPr="00E937BA">
        <w:t>React (còn được gọi là React.js hoặc ReactJS) là một thư viện mã nguồn mở JavaScript chuyên dụng cho phát triển giao diện người dùng (User Interface – UI), đặc biệt là các ứng dụng đơn trang (Single Page Applications). Thư viện này được khởi xướng và phát triển bởi Jordan Walke, một kỹ sư phần mềm tại Facebook (nay là Meta)</w:t>
      </w:r>
      <w:r w:rsidR="009661D3">
        <w:rPr>
          <w:lang w:val="vi-VN"/>
        </w:rPr>
        <w:t>[</w:t>
      </w:r>
      <w:r w:rsidR="00DD5C2F">
        <w:rPr>
          <w:lang w:val="vi-VN"/>
        </w:rPr>
        <w:t>3</w:t>
      </w:r>
      <w:r w:rsidR="009661D3">
        <w:rPr>
          <w:lang w:val="vi-VN"/>
        </w:rPr>
        <w:t>]</w:t>
      </w:r>
      <w:r w:rsidR="00CA29FA" w:rsidRPr="00CA29FA">
        <w:t xml:space="preserve"> </w:t>
      </w:r>
      <w:r w:rsidR="00CA29FA" w:rsidRPr="00E937BA">
        <w:t>.</w:t>
      </w:r>
    </w:p>
    <w:p w14:paraId="49B07E80" w14:textId="77777777" w:rsidR="00E937BA" w:rsidRPr="00E937BA" w:rsidRDefault="00E937BA" w:rsidP="00E937BA">
      <w:pPr>
        <w:spacing w:before="120" w:after="120" w:line="360" w:lineRule="auto"/>
        <w:ind w:firstLine="709"/>
      </w:pPr>
      <w:r w:rsidRPr="00E937BA">
        <w:t>React hoạt động dựa trên mô hình lập trình khai báo (declarative programming) và kiến trúc hướng thành phần (component-based).</w:t>
      </w:r>
    </w:p>
    <w:p w14:paraId="12F1DB4E" w14:textId="2A37656E" w:rsidR="00E937BA" w:rsidRPr="00E937BA" w:rsidRDefault="00E937BA">
      <w:pPr>
        <w:pStyle w:val="ListParagraph"/>
        <w:numPr>
          <w:ilvl w:val="0"/>
          <w:numId w:val="5"/>
        </w:numPr>
        <w:spacing w:before="120" w:after="120" w:line="360" w:lineRule="auto"/>
        <w:ind w:left="0" w:firstLine="567"/>
      </w:pPr>
      <w:r w:rsidRPr="00E937BA">
        <w:t xml:space="preserve">Tính khai báo: Cho phép lập trình viên mô tả trạng thái mong muốn của giao diện và React sẽ tự động cập nhật cũng như </w:t>
      </w:r>
      <w:r w:rsidR="00CA29FA" w:rsidRPr="00E937BA">
        <w:t xml:space="preserve">kết xuất </w:t>
      </w:r>
      <w:r w:rsidRPr="00E937BA">
        <w:t>(</w:t>
      </w:r>
      <w:r w:rsidR="00CA29FA" w:rsidRPr="00E937BA">
        <w:t>render</w:t>
      </w:r>
      <w:r w:rsidRPr="00E937BA">
        <w:t>) các thành phần phù hợp khi dữ liệu thay đổi.</w:t>
      </w:r>
    </w:p>
    <w:p w14:paraId="6376FAE7" w14:textId="2F5C5A6E" w:rsidR="00E937BA" w:rsidRPr="00E937BA" w:rsidRDefault="00E937BA">
      <w:pPr>
        <w:pStyle w:val="ListParagraph"/>
        <w:numPr>
          <w:ilvl w:val="0"/>
          <w:numId w:val="5"/>
        </w:numPr>
        <w:spacing w:before="120" w:after="120" w:line="360" w:lineRule="auto"/>
        <w:ind w:left="0" w:firstLine="567"/>
      </w:pPr>
      <w:r w:rsidRPr="00E937BA">
        <w:t>Tính hướng thành phần: Khuyến khích việc chia nhỏ giao diện phức tạp thành các thành phần (components) độc lập, có khả năng tái sử dụng và quản lý trạng thái riêng biệt. Điều này giúp mã nguồn dễ bảo trì và mở rộng.</w:t>
      </w:r>
    </w:p>
    <w:p w14:paraId="0E31C0DF" w14:textId="2D879AC6" w:rsidR="005B016E" w:rsidRDefault="00D61931" w:rsidP="00F17D77">
      <w:pPr>
        <w:pStyle w:val="Heading30"/>
        <w:rPr>
          <w:lang w:val="vi-VN"/>
        </w:rPr>
      </w:pPr>
      <w:r w:rsidRPr="00D61931">
        <w:t xml:space="preserve"> </w:t>
      </w:r>
      <w:bookmarkStart w:id="31" w:name="_Toc217877402"/>
      <w:r w:rsidR="00E937BA" w:rsidRPr="00E937BA">
        <w:t xml:space="preserve">Cơ chế </w:t>
      </w:r>
      <w:r w:rsidR="00E937BA">
        <w:t>h</w:t>
      </w:r>
      <w:r w:rsidR="00E937BA" w:rsidRPr="00E937BA">
        <w:t>oạt động</w:t>
      </w:r>
      <w:r w:rsidR="00A77771">
        <w:rPr>
          <w:lang w:val="vi-VN"/>
        </w:rPr>
        <w:t xml:space="preserve"> của</w:t>
      </w:r>
      <w:r w:rsidR="00E937BA" w:rsidRPr="00E937BA">
        <w:t xml:space="preserve"> Virtual DOM</w:t>
      </w:r>
      <w:bookmarkEnd w:id="31"/>
    </w:p>
    <w:p w14:paraId="55894724" w14:textId="77777777" w:rsidR="002F52BC" w:rsidRPr="00BE72F9" w:rsidRDefault="002F52BC" w:rsidP="002F52BC">
      <w:pPr>
        <w:spacing w:before="120" w:after="120" w:line="360" w:lineRule="auto"/>
        <w:ind w:firstLine="709"/>
        <w:jc w:val="both"/>
      </w:pPr>
      <w:r w:rsidRPr="00BE72F9">
        <w:t>Sức mạnh cốt lõi của React nằm ở Virtual DOM (DOM ảo) – bản sao mô phỏng của DOM thật trong bộ nhớ. Quy trình cập nhật giao diện diễn ra như sau:</w:t>
      </w:r>
    </w:p>
    <w:p w14:paraId="0E7B1AB4"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Mô phỏng: Thay vì thao tác trực tiếp lên DOM thật (tốn tài nguyên), React thực hiện thay đổi trên Virtual DOM.</w:t>
      </w:r>
    </w:p>
    <w:p w14:paraId="23BC3113"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Diffing: Sử dụng thuật toán để so sánh sự khác biệt giữa phiên bản Virtual DOM mới và cũ.</w:t>
      </w:r>
    </w:p>
    <w:p w14:paraId="05B37CE6"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Reconciliation: Chỉ cập nhật những phần tử thực sự thay đổi lên DOM thật, giúp tối ưu hóa hiệu năng render.</w:t>
      </w:r>
    </w:p>
    <w:p w14:paraId="5E2B7ACA" w14:textId="7EC71DDC" w:rsidR="00A6412F" w:rsidRDefault="00A6412F" w:rsidP="00F17D77">
      <w:pPr>
        <w:pStyle w:val="Heading30"/>
        <w:rPr>
          <w:lang w:val="vi-VN"/>
        </w:rPr>
      </w:pPr>
      <w:bookmarkStart w:id="32" w:name="_Toc217877403"/>
      <w:r w:rsidRPr="00A6412F">
        <w:t>Hệ thống các React Hooks nền tảng</w:t>
      </w:r>
      <w:bookmarkEnd w:id="32"/>
    </w:p>
    <w:p w14:paraId="021D863A" w14:textId="77777777" w:rsidR="002F52BC" w:rsidRDefault="00A6412F" w:rsidP="00A77771">
      <w:pPr>
        <w:pStyle w:val="Normal0"/>
        <w:spacing w:before="120" w:after="120" w:line="360" w:lineRule="auto"/>
        <w:ind w:firstLine="720"/>
        <w:jc w:val="both"/>
        <w:rPr>
          <w:lang w:val="vi-VN"/>
        </w:rPr>
      </w:pPr>
      <w:r w:rsidRPr="00A6412F">
        <w:t xml:space="preserve">React Hooks là các hàm JavaScript đặc biệt cho phép kết nối (hook) vào các tính năng quản lý trạng thái và vòng đời của React từ bên trong các functional </w:t>
      </w:r>
      <w:r w:rsidRPr="00A6412F">
        <w:lastRenderedPageBreak/>
        <w:t>components. Dựa trên chức năng, hệ thống Hooks được phân loại thành các nhóm chính sau:</w:t>
      </w:r>
      <w:r w:rsidR="002F52BC">
        <w:rPr>
          <w:lang w:val="vi-VN"/>
        </w:rPr>
        <w:t xml:space="preserve"> </w:t>
      </w:r>
    </w:p>
    <w:p w14:paraId="777C6BDA" w14:textId="321041F1" w:rsidR="00A6412F" w:rsidRDefault="002F52BC">
      <w:pPr>
        <w:pStyle w:val="Normal0"/>
        <w:numPr>
          <w:ilvl w:val="0"/>
          <w:numId w:val="38"/>
        </w:numPr>
        <w:spacing w:before="120" w:after="120" w:line="360" w:lineRule="auto"/>
        <w:ind w:left="0" w:firstLine="426"/>
        <w:jc w:val="both"/>
        <w:rPr>
          <w:lang w:val="vi-VN"/>
        </w:rPr>
      </w:pPr>
      <w:r w:rsidRPr="002F52BC">
        <w:rPr>
          <w:lang w:val="vi-VN"/>
        </w:rPr>
        <w:t>Nhóm Hooks quản lý trạng thái (State Management)</w:t>
      </w:r>
      <w:r>
        <w:rPr>
          <w:lang w:val="vi-VN"/>
        </w:rPr>
        <w:t>:</w:t>
      </w:r>
      <w:r w:rsidRPr="002F52BC">
        <w:t xml:space="preserve"> </w:t>
      </w:r>
      <w:r>
        <w:t>useState</w:t>
      </w:r>
      <w:r>
        <w:rPr>
          <w:lang w:val="vi-VN"/>
        </w:rPr>
        <w:t xml:space="preserve">, </w:t>
      </w:r>
      <w:r>
        <w:t>useReduce</w:t>
      </w:r>
      <w:r>
        <w:rPr>
          <w:lang w:val="vi-VN"/>
        </w:rPr>
        <w:t xml:space="preserve">, </w:t>
      </w:r>
      <w:r>
        <w:t>useContext</w:t>
      </w:r>
      <w:r>
        <w:rPr>
          <w:lang w:val="vi-VN"/>
        </w:rPr>
        <w:t>.</w:t>
      </w:r>
    </w:p>
    <w:p w14:paraId="0E655054" w14:textId="3D257646" w:rsidR="002F52BC" w:rsidRDefault="002F52BC">
      <w:pPr>
        <w:pStyle w:val="Normal0"/>
        <w:numPr>
          <w:ilvl w:val="0"/>
          <w:numId w:val="38"/>
        </w:numPr>
        <w:spacing w:before="120" w:after="120" w:line="360" w:lineRule="auto"/>
        <w:ind w:left="0" w:firstLine="426"/>
        <w:jc w:val="both"/>
        <w:rPr>
          <w:lang w:val="vi-VN"/>
        </w:rPr>
      </w:pPr>
      <w:r w:rsidRPr="002F52BC">
        <w:rPr>
          <w:lang w:val="vi-VN"/>
        </w:rPr>
        <w:t>Nhóm Hooks xử lý tác vụ phụ (Side Effects)</w:t>
      </w:r>
      <w:r w:rsidR="00A77771">
        <w:rPr>
          <w:lang w:val="vi-VN"/>
        </w:rPr>
        <w:t xml:space="preserve"> như là</w:t>
      </w:r>
      <w:r>
        <w:rPr>
          <w:lang w:val="vi-VN"/>
        </w:rPr>
        <w:t xml:space="preserve"> </w:t>
      </w:r>
      <w:r>
        <w:t>useEffect</w:t>
      </w:r>
      <w:r>
        <w:rPr>
          <w:lang w:val="vi-VN"/>
        </w:rPr>
        <w:t>.</w:t>
      </w:r>
    </w:p>
    <w:p w14:paraId="048147B0" w14:textId="07F958CA"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tối ưu hiệu năng (Performance Optimization)</w:t>
      </w:r>
      <w:r w:rsidR="002C7F2B">
        <w:rPr>
          <w:lang w:val="vi-VN"/>
        </w:rPr>
        <w:t xml:space="preserve">: </w:t>
      </w:r>
      <w:r w:rsidR="002C7F2B">
        <w:t>useMemo</w:t>
      </w:r>
      <w:r w:rsidR="002C7F2B">
        <w:rPr>
          <w:lang w:val="vi-VN"/>
        </w:rPr>
        <w:t xml:space="preserve">, </w:t>
      </w:r>
      <w:r w:rsidR="002C7F2B" w:rsidRPr="00A6412F">
        <w:t>u</w:t>
      </w:r>
      <w:r w:rsidR="002C7F2B">
        <w:t>seCallback</w:t>
      </w:r>
      <w:r w:rsidR="002C7F2B">
        <w:rPr>
          <w:lang w:val="vi-VN"/>
        </w:rPr>
        <w:t>.</w:t>
      </w:r>
    </w:p>
    <w:p w14:paraId="255A78FC" w14:textId="5C265B6E"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hỗ trợ tương tranh (Concurrent Features)</w:t>
      </w:r>
      <w:r w:rsidR="002C7F2B">
        <w:rPr>
          <w:lang w:val="vi-VN"/>
        </w:rPr>
        <w:t xml:space="preserve">: </w:t>
      </w:r>
      <w:r w:rsidR="002C7F2B" w:rsidRPr="00A6412F">
        <w:t>use</w:t>
      </w:r>
      <w:r w:rsidR="002C7F2B">
        <w:t>Transition</w:t>
      </w:r>
      <w:r w:rsidR="002C7F2B">
        <w:rPr>
          <w:lang w:val="vi-VN"/>
        </w:rPr>
        <w:t xml:space="preserve">, </w:t>
      </w:r>
      <w:r w:rsidR="002C7F2B" w:rsidRPr="00A6412F">
        <w:t>use</w:t>
      </w:r>
      <w:r w:rsidR="002C7F2B">
        <w:t>Optimistic</w:t>
      </w:r>
      <w:r w:rsidR="002C7F2B">
        <w:rPr>
          <w:lang w:val="vi-VN"/>
        </w:rPr>
        <w:t>.</w:t>
      </w:r>
    </w:p>
    <w:p w14:paraId="74629D48" w14:textId="5DD0605B" w:rsidR="00A6412F" w:rsidRPr="002C7F2B" w:rsidRDefault="002F52BC">
      <w:pPr>
        <w:pStyle w:val="ListParagraph"/>
        <w:numPr>
          <w:ilvl w:val="0"/>
          <w:numId w:val="38"/>
        </w:numPr>
        <w:spacing w:line="360" w:lineRule="auto"/>
        <w:ind w:left="0" w:firstLine="426"/>
        <w:jc w:val="both"/>
        <w:rPr>
          <w:lang w:val="vi-VN"/>
        </w:rPr>
      </w:pPr>
      <w:r w:rsidRPr="002F52BC">
        <w:rPr>
          <w:lang w:val="vi-VN"/>
        </w:rPr>
        <w:t>Nhóm Hooks hỗ trợ xử lý biểu mẫu (Form Handling)</w:t>
      </w:r>
      <w:r w:rsidR="00DD20A9">
        <w:rPr>
          <w:lang w:val="vi-VN"/>
        </w:rPr>
        <w:t xml:space="preserve"> như là</w:t>
      </w:r>
      <w:r w:rsidR="002C7F2B">
        <w:rPr>
          <w:lang w:val="vi-VN"/>
        </w:rPr>
        <w:t xml:space="preserve"> </w:t>
      </w:r>
      <w:r w:rsidR="002C7F2B" w:rsidRPr="0052766A">
        <w:t>use</w:t>
      </w:r>
      <w:r w:rsidR="002C7F2B">
        <w:t>FormStatus</w:t>
      </w:r>
      <w:r w:rsidR="002C7F2B">
        <w:rPr>
          <w:lang w:val="vi-VN"/>
        </w:rPr>
        <w:t>.</w:t>
      </w:r>
    </w:p>
    <w:p w14:paraId="1CDD0499" w14:textId="38BE575F" w:rsidR="00CF333F" w:rsidRDefault="002C7F2B" w:rsidP="00F17D77">
      <w:pPr>
        <w:pStyle w:val="Heading30"/>
        <w:rPr>
          <w:lang w:val="vi-VN"/>
        </w:rPr>
      </w:pPr>
      <w:bookmarkStart w:id="33" w:name="_Toc217877404"/>
      <w:r w:rsidRPr="002C7F2B">
        <w:rPr>
          <w:lang w:val="vi-VN"/>
        </w:rPr>
        <w:t xml:space="preserve">Các API cốt lõi và </w:t>
      </w:r>
      <w:r w:rsidR="00DD20A9">
        <w:rPr>
          <w:lang w:val="vi-VN"/>
        </w:rPr>
        <w:t xml:space="preserve">kỹ </w:t>
      </w:r>
      <w:r w:rsidRPr="002C7F2B">
        <w:rPr>
          <w:lang w:val="vi-VN"/>
        </w:rPr>
        <w:t>thuật</w:t>
      </w:r>
      <w:bookmarkEnd w:id="33"/>
    </w:p>
    <w:p w14:paraId="3777C8E9" w14:textId="77777777" w:rsidR="002C7F2B" w:rsidRPr="00031B45" w:rsidRDefault="002C7F2B" w:rsidP="002C7F2B">
      <w:pPr>
        <w:pStyle w:val="Normal0"/>
        <w:spacing w:before="120" w:after="120" w:line="360" w:lineRule="auto"/>
        <w:ind w:firstLine="720"/>
        <w:jc w:val="both"/>
      </w:pPr>
      <w:r w:rsidRPr="00031B45">
        <w:t>Để giải quyết các bài toán về cấu trúc dữ liệu và tối ưu trải nghiệm người dùng, hệ thống sử dụng các API cốt lõi được React cung cấp:</w:t>
      </w:r>
    </w:p>
    <w:p w14:paraId="09635F3A" w14:textId="0F127F71" w:rsidR="002C7F2B" w:rsidRPr="00031B45" w:rsidRDefault="002C7F2B">
      <w:pPr>
        <w:pStyle w:val="Normal0"/>
        <w:numPr>
          <w:ilvl w:val="0"/>
          <w:numId w:val="39"/>
        </w:numPr>
        <w:tabs>
          <w:tab w:val="clear" w:pos="720"/>
          <w:tab w:val="num" w:pos="426"/>
        </w:tabs>
        <w:spacing w:before="120" w:after="120" w:line="360" w:lineRule="auto"/>
        <w:ind w:left="0" w:firstLine="567"/>
        <w:jc w:val="both"/>
      </w:pPr>
      <w:r w:rsidRPr="00031B45">
        <w:t xml:space="preserve">React.memo: Là một High-Order Component (HOC) giúp ghi nhớ kết quả render. Nếu dữ liệu đầu vào (props) không thay đổi, React sẽ bỏ qua việc </w:t>
      </w:r>
      <w:r w:rsidR="00DD20A9">
        <w:t>kết</w:t>
      </w:r>
      <w:r w:rsidR="00DD20A9">
        <w:rPr>
          <w:lang w:val="vi-VN"/>
        </w:rPr>
        <w:t xml:space="preserve"> xuất (</w:t>
      </w:r>
      <w:r w:rsidR="00DD20A9" w:rsidRPr="00031B45">
        <w:t>render</w:t>
      </w:r>
      <w:r w:rsidR="00DD20A9">
        <w:rPr>
          <w:lang w:val="vi-VN"/>
        </w:rPr>
        <w:t>)</w:t>
      </w:r>
      <w:r w:rsidRPr="00031B45">
        <w:t>lại component đó, giúp tăng tốc độ hiển thị cho các danh sách sản phẩm dài.</w:t>
      </w:r>
    </w:p>
    <w:p w14:paraId="4448D99C" w14:textId="0D4917CF" w:rsidR="002C7F2B" w:rsidRPr="00031B45" w:rsidRDefault="002C7F2B">
      <w:pPr>
        <w:pStyle w:val="Normal0"/>
        <w:numPr>
          <w:ilvl w:val="0"/>
          <w:numId w:val="39"/>
        </w:numPr>
        <w:tabs>
          <w:tab w:val="clear" w:pos="720"/>
        </w:tabs>
        <w:spacing w:before="120" w:after="120" w:line="360" w:lineRule="auto"/>
        <w:ind w:left="0" w:firstLine="360"/>
        <w:jc w:val="both"/>
      </w:pPr>
      <w:r w:rsidRPr="00031B45">
        <w:t xml:space="preserve">React.lazy và Suspense: Áp dụng kỹ thuật chia tách mã (Code Splitting). Hệ thống chỉ tải mã nguồn của một </w:t>
      </w:r>
      <w:r w:rsidR="00DD20A9">
        <w:t>trang</w:t>
      </w:r>
      <w:r w:rsidR="00DD20A9">
        <w:rPr>
          <w:lang w:val="vi-VN"/>
        </w:rPr>
        <w:t xml:space="preserve">, </w:t>
      </w:r>
      <w:r w:rsidRPr="00031B45">
        <w:t>ví dụ: Trang thanh toán</w:t>
      </w:r>
      <w:r w:rsidR="00DD20A9">
        <w:rPr>
          <w:lang w:val="vi-VN"/>
        </w:rPr>
        <w:t xml:space="preserve"> </w:t>
      </w:r>
      <w:r w:rsidRPr="00031B45">
        <w:t>khi người dùng thực sự truy cập vào đó, giúp giảm dung lượng tải ban đầu.</w:t>
      </w:r>
    </w:p>
    <w:p w14:paraId="39D10F96" w14:textId="77777777" w:rsidR="002C7F2B" w:rsidRPr="00031B45" w:rsidRDefault="002C7F2B">
      <w:pPr>
        <w:pStyle w:val="Normal0"/>
        <w:numPr>
          <w:ilvl w:val="0"/>
          <w:numId w:val="39"/>
        </w:numPr>
        <w:tabs>
          <w:tab w:val="clear" w:pos="720"/>
          <w:tab w:val="num" w:pos="360"/>
        </w:tabs>
        <w:spacing w:before="120" w:after="120" w:line="360" w:lineRule="auto"/>
        <w:ind w:left="0" w:firstLine="426"/>
        <w:jc w:val="both"/>
      </w:pPr>
      <w:r w:rsidRPr="00031B45">
        <w:t>createContext: Kết hợp với useContext để xây dựng kho lưu trữ dữ liệu toàn cục (Global State), giúp chia sẻ thông tin đăng nhập và giỏ hàng đến mọi nơi trong ứng dụng mà không cần truyền props qua nhiều cấp trung gian.</w:t>
      </w:r>
    </w:p>
    <w:p w14:paraId="206756C0" w14:textId="62CDE646" w:rsidR="002C7F2B" w:rsidRPr="002C7F2B" w:rsidRDefault="002C7F2B">
      <w:pPr>
        <w:pStyle w:val="Normal0"/>
        <w:numPr>
          <w:ilvl w:val="0"/>
          <w:numId w:val="39"/>
        </w:numPr>
        <w:tabs>
          <w:tab w:val="clear" w:pos="720"/>
          <w:tab w:val="num" w:pos="360"/>
        </w:tabs>
        <w:spacing w:before="120" w:after="120" w:line="360" w:lineRule="auto"/>
        <w:ind w:left="0" w:firstLine="426"/>
        <w:jc w:val="both"/>
      </w:pPr>
      <w:r w:rsidRPr="00031B45">
        <w:t>Controlled Components: Trong các biểu mẫu (Form) đăng ký/đăng nhập, giá trị của ô nhập liệu (input) được kiểm soát hoàn toàn bởi React State thay vì DOM trình duyệt. Điều này giúp dữ liệu luôn nhất quán và dễ dàng thực hiện kiểm tra tính hợp lệ (Validation) ngay khi người dùng gõ phím.</w:t>
      </w:r>
    </w:p>
    <w:p w14:paraId="6D6073CA" w14:textId="77777777" w:rsidR="00A740F1" w:rsidRDefault="00FD1D52" w:rsidP="00F17D77">
      <w:pPr>
        <w:pStyle w:val="Heading30"/>
        <w:rPr>
          <w:lang w:val="vi-VN"/>
        </w:rPr>
      </w:pPr>
      <w:bookmarkStart w:id="34" w:name="_Toc217877405"/>
      <w:r w:rsidRPr="00FD1D52">
        <w:t>Lịch sử phát triển của React.js</w:t>
      </w:r>
      <w:bookmarkEnd w:id="34"/>
    </w:p>
    <w:p w14:paraId="2847071E" w14:textId="78FF127D"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2011: React lần đầu tiên được Facebook sử dụng nội bộ cho tính năng News Feed.</w:t>
      </w:r>
    </w:p>
    <w:p w14:paraId="47E8D1C1" w14:textId="0B10BE6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lastRenderedPageBreak/>
        <w:t>Tháng 7/2013: Phiên bản công khai đầu tiên (0.3.0) được phát hành.</w:t>
      </w:r>
    </w:p>
    <w:p w14:paraId="49C3BA5F" w14:textId="1C6437A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Tháng 12/2024: Phiên bản ổn định mới nhất ở thời điểm hiện tại là React 19.0.0, với nhiều cải tiến liên quan đến hiệu năng, server components và cơ chế rendering.</w:t>
      </w:r>
    </w:p>
    <w:p w14:paraId="74D19F82" w14:textId="77777777" w:rsidR="00FD1D52" w:rsidRDefault="00000000" w:rsidP="00FD1D52">
      <w:pPr>
        <w:spacing w:before="120" w:after="120" w:line="360" w:lineRule="auto"/>
        <w:ind w:firstLine="709"/>
        <w:rPr>
          <w:lang w:val="vi-VN"/>
        </w:rPr>
      </w:pPr>
      <w:r w:rsidRPr="00FD1D52">
        <w:rPr>
          <w:lang w:val="vi-VN"/>
        </w:rPr>
        <w:t>React được phát triển bởi Jordan Walke, một kỹ sư phần mềm của Facebook, với mục tiêu tạo ra cách tiếp cận hiệu quả hơn trong việc xây dựng giao diện web động bằng mô hình component-based.</w:t>
      </w:r>
    </w:p>
    <w:p w14:paraId="1BE3B311" w14:textId="68CA3745" w:rsidR="00F94AE0" w:rsidRDefault="00F94AE0" w:rsidP="00F17D77">
      <w:pPr>
        <w:pStyle w:val="Heading30"/>
        <w:rPr>
          <w:lang w:val="vi-VN"/>
        </w:rPr>
      </w:pPr>
      <w:bookmarkStart w:id="35" w:name="_Toc217877406"/>
      <w:r w:rsidRPr="00F94AE0">
        <w:t>Tailwind CSS</w:t>
      </w:r>
      <w:bookmarkEnd w:id="35"/>
    </w:p>
    <w:p w14:paraId="1AAF5126" w14:textId="4746446B" w:rsidR="00F94AE0" w:rsidRPr="00F550DC" w:rsidRDefault="00F94AE0" w:rsidP="00F94AE0">
      <w:pPr>
        <w:pStyle w:val="Normal0"/>
        <w:spacing w:before="120" w:after="120" w:line="360" w:lineRule="auto"/>
        <w:ind w:firstLine="720"/>
        <w:rPr>
          <w:lang w:val="vi-VN"/>
        </w:rPr>
      </w:pPr>
      <w:r w:rsidRPr="00F94AE0">
        <w:t>Tailwind CSS là một framework CSS ưu tiên tiện ích (utility-first), cung cấp các lớp (classes) cấp thấp như flex, pt-4, text-center và rotate-90 để xây dựng giao diện tùy chỉnh ngay trong tệp markup (HTML/JSX)</w:t>
      </w:r>
      <w:r w:rsidR="00F550DC">
        <w:rPr>
          <w:lang w:val="vi-VN"/>
        </w:rPr>
        <w:t>[4].</w:t>
      </w:r>
    </w:p>
    <w:p w14:paraId="52C8D25B" w14:textId="77777777" w:rsidR="00F94AE0" w:rsidRPr="00F94AE0" w:rsidRDefault="00F94AE0">
      <w:pPr>
        <w:pStyle w:val="Normal0"/>
        <w:numPr>
          <w:ilvl w:val="0"/>
          <w:numId w:val="15"/>
        </w:numPr>
        <w:spacing w:before="120" w:after="120" w:line="360" w:lineRule="auto"/>
      </w:pPr>
      <w:r w:rsidRPr="00F94AE0">
        <w:t>Lợi ích:</w:t>
      </w:r>
    </w:p>
    <w:p w14:paraId="7D3AC5B2" w14:textId="77777777" w:rsidR="00F94AE0" w:rsidRPr="00F94AE0" w:rsidRDefault="00F94AE0">
      <w:pPr>
        <w:pStyle w:val="Normal0"/>
        <w:numPr>
          <w:ilvl w:val="1"/>
          <w:numId w:val="16"/>
        </w:numPr>
        <w:spacing w:before="120" w:after="120" w:line="360" w:lineRule="auto"/>
        <w:ind w:left="0" w:firstLine="993"/>
      </w:pPr>
      <w:r w:rsidRPr="00F94AE0">
        <w:t>Không cần viết CSS thủ công (No Custom CSS): Giảm thiểu việc phải đặt tên class và chuyển đổi qua lại giữa các file .css và .js.</w:t>
      </w:r>
    </w:p>
    <w:p w14:paraId="52BF394C" w14:textId="2CD7A20C" w:rsidR="00F94AE0" w:rsidRPr="00F94AE0" w:rsidRDefault="00F94AE0">
      <w:pPr>
        <w:pStyle w:val="Normal0"/>
        <w:numPr>
          <w:ilvl w:val="1"/>
          <w:numId w:val="16"/>
        </w:numPr>
        <w:spacing w:before="120" w:after="120" w:line="360" w:lineRule="auto"/>
        <w:ind w:left="0" w:firstLine="993"/>
      </w:pPr>
      <w:r w:rsidRPr="00F94AE0">
        <w:t xml:space="preserve">Tối ưu dung lượng: Khi </w:t>
      </w:r>
      <w:r w:rsidR="00CA29FA">
        <w:t>xây</w:t>
      </w:r>
      <w:r w:rsidR="00CA29FA">
        <w:rPr>
          <w:lang w:val="vi-VN"/>
        </w:rPr>
        <w:t xml:space="preserve"> dựng</w:t>
      </w:r>
      <w:r w:rsidRPr="00F94AE0">
        <w:t>, Tailwind tự động loại bỏ (purge) các class không sử dụng, giúp file CSS cuối cùng cực nhẹ.</w:t>
      </w:r>
    </w:p>
    <w:p w14:paraId="22096B69" w14:textId="052EEEE4" w:rsidR="00F94AE0" w:rsidRPr="00F94AE0" w:rsidRDefault="00F94AE0">
      <w:pPr>
        <w:pStyle w:val="Normal0"/>
        <w:numPr>
          <w:ilvl w:val="1"/>
          <w:numId w:val="16"/>
        </w:numPr>
        <w:spacing w:before="120" w:after="120" w:line="360" w:lineRule="auto"/>
        <w:ind w:left="0" w:firstLine="993"/>
      </w:pPr>
      <w:r w:rsidRPr="00F94AE0">
        <w:t>Responsive dễ dàng: Hỗ trợ tiền tố (như md:, lg:) để thiết kế giao diện đáp ứng nhanh chóng.</w:t>
      </w:r>
    </w:p>
    <w:p w14:paraId="3806F881" w14:textId="7091FBA1" w:rsidR="00F94AE0" w:rsidRDefault="002C7F2B" w:rsidP="00F17D77">
      <w:pPr>
        <w:pStyle w:val="Heading30"/>
        <w:rPr>
          <w:lang w:val="vi-VN"/>
        </w:rPr>
      </w:pPr>
      <w:bookmarkStart w:id="36" w:name="_Toc217877407"/>
      <w:r w:rsidRPr="002C7F2B">
        <w:rPr>
          <w:lang w:val="vi-VN"/>
        </w:rPr>
        <w:t>Vite</w:t>
      </w:r>
      <w:bookmarkEnd w:id="36"/>
    </w:p>
    <w:p w14:paraId="02E410E7" w14:textId="490F3C45" w:rsidR="002C7F2B" w:rsidRPr="000B5444" w:rsidRDefault="002C7F2B" w:rsidP="002C7F2B">
      <w:pPr>
        <w:spacing w:before="120" w:after="120" w:line="360" w:lineRule="auto"/>
        <w:ind w:firstLine="720"/>
        <w:jc w:val="both"/>
        <w:rPr>
          <w:lang w:val="vi-VN"/>
        </w:rPr>
      </w:pPr>
      <w:r w:rsidRPr="000B5444">
        <w:rPr>
          <w:lang w:val="vi-VN"/>
        </w:rPr>
        <w:t xml:space="preserve">Vite là một công cụ </w:t>
      </w:r>
      <w:r w:rsidR="00CA29FA">
        <w:rPr>
          <w:lang w:val="vi-VN"/>
        </w:rPr>
        <w:t xml:space="preserve">xây dựng </w:t>
      </w:r>
      <w:r w:rsidRPr="000B5444">
        <w:rPr>
          <w:lang w:val="vi-VN"/>
        </w:rPr>
        <w:t xml:space="preserve">và phát triển ứng dụng web hiện đại, được tạo ra bởi Evan You, người đã phát triển Vue.js. Mục tiêu của Vite là giải quyết các vấn đề về tốc độ, hiệu suất và trải nghiệm lập trình khi phát triển các ứng dụng web React, Vue và nhiều framework </w:t>
      </w:r>
      <w:r w:rsidR="00DD20A9">
        <w:rPr>
          <w:lang w:val="vi-VN"/>
        </w:rPr>
        <w:t>khác[</w:t>
      </w:r>
      <w:r w:rsidR="00F550DC">
        <w:rPr>
          <w:lang w:val="vi-VN"/>
        </w:rPr>
        <w:t>5</w:t>
      </w:r>
      <w:r w:rsidR="00DD20A9">
        <w:rPr>
          <w:lang w:val="vi-VN"/>
        </w:rPr>
        <w:t>].</w:t>
      </w:r>
    </w:p>
    <w:p w14:paraId="02690FCA" w14:textId="6DE504EB" w:rsidR="002C7F2B" w:rsidRDefault="002C7F2B" w:rsidP="002C7F2B">
      <w:pPr>
        <w:spacing w:before="120" w:after="120" w:line="360" w:lineRule="auto"/>
        <w:ind w:firstLine="720"/>
        <w:jc w:val="both"/>
        <w:rPr>
          <w:lang w:val="vi-VN"/>
        </w:rPr>
      </w:pPr>
      <w:r w:rsidRPr="000B5444">
        <w:rPr>
          <w:lang w:val="vi-VN"/>
        </w:rPr>
        <w:t>Trong khi đó, React là một thư viện JavaScript phổ biến giúp xây dựng giao diện người dùng mạnh mẽ và linh hoạt. Khi kết hợp Vite và React (Vite React),</w:t>
      </w:r>
      <w:r w:rsidR="00FA45FF">
        <w:rPr>
          <w:lang w:val="vi-VN"/>
        </w:rPr>
        <w:t xml:space="preserve"> </w:t>
      </w:r>
      <w:r w:rsidRPr="000B5444">
        <w:rPr>
          <w:lang w:val="vi-VN"/>
        </w:rPr>
        <w:t>có thể tận dụng lợi thế của cả hai công nghệ này để tạo ra các ứng dụng nhanh, mượt mà và dễ dàng bảo trì.</w:t>
      </w:r>
    </w:p>
    <w:p w14:paraId="138F6FC3" w14:textId="77777777" w:rsidR="002C7F2B" w:rsidRPr="000B5444" w:rsidRDefault="002C7F2B" w:rsidP="002C7F2B">
      <w:pPr>
        <w:spacing w:before="120" w:after="120" w:line="360" w:lineRule="auto"/>
        <w:ind w:firstLine="720"/>
        <w:jc w:val="both"/>
        <w:rPr>
          <w:lang w:val="vi-VN"/>
        </w:rPr>
      </w:pPr>
      <w:r w:rsidRPr="000B5444">
        <w:lastRenderedPageBreak/>
        <w:t>Vite là một giải pháp phát triển ứng dụng hiệu quả. Qua việc tận dụng ES Modules cùng công nghệ tiên tiến, Vite giúp lập trình viên tiết kiệm thời gian và nâng cao hiệu suất làm việc. </w:t>
      </w:r>
    </w:p>
    <w:p w14:paraId="28E125A1" w14:textId="6CA7FDA2" w:rsidR="00A740F1" w:rsidRPr="003B14DB" w:rsidRDefault="00000000" w:rsidP="003B14DB">
      <w:pPr>
        <w:pStyle w:val="Heading20"/>
        <w:jc w:val="both"/>
        <w:rPr>
          <w:szCs w:val="28"/>
        </w:rPr>
      </w:pPr>
      <w:bookmarkStart w:id="37" w:name="_Toc217877408"/>
      <w:r w:rsidRPr="003B14DB">
        <w:rPr>
          <w:szCs w:val="28"/>
        </w:rPr>
        <w:t>N</w:t>
      </w:r>
      <w:r w:rsidR="00DD37E1">
        <w:rPr>
          <w:szCs w:val="28"/>
        </w:rPr>
        <w:t>odejs</w:t>
      </w:r>
      <w:bookmarkEnd w:id="37"/>
    </w:p>
    <w:p w14:paraId="606D5E70" w14:textId="04DE14DB" w:rsidR="003B14DB" w:rsidRDefault="00EE36CF" w:rsidP="00F17D77">
      <w:pPr>
        <w:pStyle w:val="Heading30"/>
        <w:rPr>
          <w:lang w:val="vi-VN"/>
        </w:rPr>
      </w:pPr>
      <w:bookmarkStart w:id="38" w:name="_Toc217877409"/>
      <w:r>
        <w:t>Định</w:t>
      </w:r>
      <w:r>
        <w:rPr>
          <w:lang w:val="vi-VN"/>
        </w:rPr>
        <w:t xml:space="preserve"> nghĩa </w:t>
      </w:r>
      <w:r>
        <w:t>Nodejs</w:t>
      </w:r>
      <w:bookmarkEnd w:id="38"/>
      <w:r>
        <w:t xml:space="preserve"> </w:t>
      </w:r>
    </w:p>
    <w:p w14:paraId="70BC71DB" w14:textId="066CCD0F" w:rsidR="00331184" w:rsidRPr="009661D3" w:rsidRDefault="00331184" w:rsidP="00C73D22">
      <w:pPr>
        <w:spacing w:before="120" w:after="120" w:line="360" w:lineRule="auto"/>
        <w:ind w:firstLine="720"/>
        <w:jc w:val="both"/>
        <w:rPr>
          <w:lang w:val="vi-VN"/>
        </w:rPr>
      </w:pPr>
      <w:r w:rsidRPr="00331184">
        <w:t>Node.js là một môi trường thực thi JavaScript mã nguồn mở và đa nền tảng, cho phép thực thi mã JavaScript bên ngoài trình duyệt web. Node.js được xây dựng dựa trên Chrome V8 JavaScript Engine (lõi của Google Chrome) và thư viện libuv (thư viện C chịu trách nhiệm xử lý vòng lặp sự kiện và các hoạt động I/O bất đồng bộ đa nền tảng). Được phát triển bởi Ryan Dahl vào năm 2009, Node.js mang đến khả năng phát triển ứng dụng phía máy chủ (server-side) bằng ngôn ngữ JavaScript – một bước tiến quan trọng so với trước đây, khi JavaScript chủ yếu giới hạn trong môi trường trình duyệt</w:t>
      </w:r>
      <w:r w:rsidR="009661D3">
        <w:rPr>
          <w:lang w:val="vi-VN"/>
        </w:rPr>
        <w:t>[</w:t>
      </w:r>
      <w:r w:rsidR="00F550DC">
        <w:rPr>
          <w:lang w:val="vi-VN"/>
        </w:rPr>
        <w:t>6</w:t>
      </w:r>
      <w:r w:rsidR="009661D3">
        <w:rPr>
          <w:lang w:val="vi-VN"/>
        </w:rPr>
        <w:t>]</w:t>
      </w:r>
      <w:r w:rsidR="00CA29FA" w:rsidRPr="00CA29FA">
        <w:t xml:space="preserve"> </w:t>
      </w:r>
      <w:r w:rsidR="00CA29FA" w:rsidRPr="00331184">
        <w:t>.</w:t>
      </w:r>
    </w:p>
    <w:p w14:paraId="0868E19D" w14:textId="77777777" w:rsidR="00331184" w:rsidRPr="00331184" w:rsidRDefault="00331184" w:rsidP="00C73D22">
      <w:pPr>
        <w:spacing w:before="120" w:after="120" w:line="360" w:lineRule="auto"/>
        <w:ind w:firstLine="720"/>
        <w:jc w:val="both"/>
      </w:pPr>
      <w:r w:rsidRPr="00331184">
        <w:t>Node.js được thiết kế hướng đến hiệu năng cao và khả năng mở rộng, đặc biệt phù hợp với các ứng dụng mạng đòi hỏi xử lý số lượng lớn kết nối đồng thời. Một lợi thế nổi bật là cho phép hàng triệu lập trình viên frontend – vốn đã quen thuộc với JavaScript – có thể viết mã phía máy chủ mà không cần học ngôn ngữ mới.</w:t>
      </w:r>
    </w:p>
    <w:p w14:paraId="3AA3EBAC" w14:textId="77777777" w:rsidR="00331184" w:rsidRPr="00331184" w:rsidRDefault="00331184" w:rsidP="00C73D22">
      <w:pPr>
        <w:spacing w:before="120" w:after="120" w:line="360" w:lineRule="auto"/>
        <w:ind w:firstLine="720"/>
        <w:jc w:val="both"/>
      </w:pPr>
      <w:r w:rsidRPr="00331184">
        <w:t>Node.js hỗ trợ xây dựng đa dạng loại ứng dụng và dịch vụ, bao gồm:</w:t>
      </w:r>
    </w:p>
    <w:p w14:paraId="3D9502B2" w14:textId="750FEEBD"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Máy chủ web và trang web </w:t>
      </w:r>
      <w:r w:rsidR="00236E2D">
        <w:t>động</w:t>
      </w:r>
      <w:r w:rsidR="00236E2D">
        <w:rPr>
          <w:lang w:val="vi-VN"/>
        </w:rPr>
        <w:t>.</w:t>
      </w:r>
    </w:p>
    <w:p w14:paraId="18953F02" w14:textId="6FD10659"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API RESTful và API </w:t>
      </w:r>
      <w:r w:rsidR="00236E2D">
        <w:t>GraphQL</w:t>
      </w:r>
      <w:r w:rsidR="00236E2D">
        <w:rPr>
          <w:lang w:val="vi-VN"/>
        </w:rPr>
        <w:t>.</w:t>
      </w:r>
    </w:p>
    <w:p w14:paraId="309EE91F" w14:textId="29906DD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thời gian thực (real-time) như chat, game trực tuyến, </w:t>
      </w:r>
      <w:r w:rsidR="00236E2D">
        <w:t>livestream</w:t>
      </w:r>
      <w:r w:rsidR="00236E2D">
        <w:rPr>
          <w:lang w:val="vi-VN"/>
        </w:rPr>
        <w:t>.</w:t>
      </w:r>
    </w:p>
    <w:p w14:paraId="5B622958" w14:textId="24D20009" w:rsidR="00331184" w:rsidRPr="00331184" w:rsidRDefault="00331184">
      <w:pPr>
        <w:numPr>
          <w:ilvl w:val="0"/>
          <w:numId w:val="13"/>
        </w:numPr>
        <w:tabs>
          <w:tab w:val="clear" w:pos="1440"/>
          <w:tab w:val="num" w:pos="1134"/>
        </w:tabs>
        <w:spacing w:before="120" w:after="120" w:line="360" w:lineRule="auto"/>
        <w:ind w:left="0" w:firstLine="1276"/>
        <w:jc w:val="both"/>
      </w:pPr>
      <w:r w:rsidRPr="00331184">
        <w:t>Công cụ dòng lệnh (CLI tools)</w:t>
      </w:r>
      <w:r w:rsidR="00236E2D">
        <w:rPr>
          <w:lang w:val="vi-VN"/>
        </w:rPr>
        <w:t>.</w:t>
      </w:r>
    </w:p>
    <w:p w14:paraId="5FD90210" w14:textId="27581E94" w:rsidR="00331184" w:rsidRPr="00331184" w:rsidRDefault="00331184">
      <w:pPr>
        <w:numPr>
          <w:ilvl w:val="0"/>
          <w:numId w:val="13"/>
        </w:numPr>
        <w:tabs>
          <w:tab w:val="clear" w:pos="1440"/>
          <w:tab w:val="num" w:pos="1134"/>
        </w:tabs>
        <w:spacing w:before="120" w:after="120" w:line="360" w:lineRule="auto"/>
        <w:ind w:left="0" w:firstLine="1276"/>
        <w:jc w:val="both"/>
      </w:pPr>
      <w:r w:rsidRPr="00331184">
        <w:t>Xử lý tệp tin (đọc/ghi file system)</w:t>
      </w:r>
      <w:r w:rsidR="00236E2D">
        <w:rPr>
          <w:lang w:val="vi-VN"/>
        </w:rPr>
        <w:t>.</w:t>
      </w:r>
    </w:p>
    <w:p w14:paraId="23310BA3" w14:textId="59698366"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Tích hợp với các cơ sở dữ liệu như MongoDB, MySQL, </w:t>
      </w:r>
      <w:r w:rsidR="00236E2D">
        <w:t>PostgreSQL</w:t>
      </w:r>
      <w:r w:rsidR="00236E2D">
        <w:rPr>
          <w:lang w:val="vi-VN"/>
        </w:rPr>
        <w:t>.</w:t>
      </w:r>
    </w:p>
    <w:p w14:paraId="5C4A103E" w14:textId="2E8941B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IoT và điều khiển phần </w:t>
      </w:r>
      <w:r w:rsidR="00236E2D">
        <w:t>cứng</w:t>
      </w:r>
      <w:r w:rsidR="00236E2D">
        <w:rPr>
          <w:lang w:val="vi-VN"/>
        </w:rPr>
        <w:t>.</w:t>
      </w:r>
    </w:p>
    <w:p w14:paraId="5ECCDD6E" w14:textId="64380D0C" w:rsidR="00CA34FD" w:rsidRDefault="00DD20A9" w:rsidP="00F17D77">
      <w:pPr>
        <w:pStyle w:val="Heading30"/>
        <w:rPr>
          <w:lang w:val="vi-VN"/>
        </w:rPr>
      </w:pPr>
      <w:r>
        <w:rPr>
          <w:lang w:val="vi-VN"/>
        </w:rPr>
        <w:lastRenderedPageBreak/>
        <w:t xml:space="preserve"> </w:t>
      </w:r>
      <w:bookmarkStart w:id="39" w:name="_Toc217877410"/>
      <w:r w:rsidR="00DD37E1">
        <w:t>Đặc</w:t>
      </w:r>
      <w:r w:rsidR="00DD37E1">
        <w:rPr>
          <w:lang w:val="vi-VN"/>
        </w:rPr>
        <w:t xml:space="preserve"> điểm của Nodejs</w:t>
      </w:r>
      <w:bookmarkEnd w:id="39"/>
    </w:p>
    <w:p w14:paraId="75BA36B4" w14:textId="0257AB28" w:rsidR="00DD37E1" w:rsidRPr="00DD20A9" w:rsidRDefault="00DD37E1" w:rsidP="00DD20A9">
      <w:pPr>
        <w:pStyle w:val="Heading40"/>
      </w:pPr>
      <w:bookmarkStart w:id="40" w:name="_Toc217877411"/>
      <w:r w:rsidRPr="00DD20A9">
        <w:t>Kiến trúc hướng sự kiện</w:t>
      </w:r>
      <w:bookmarkEnd w:id="40"/>
      <w:r w:rsidRPr="00DD20A9">
        <w:t xml:space="preserve"> </w:t>
      </w:r>
    </w:p>
    <w:p w14:paraId="7F34D94A" w14:textId="40A90D21" w:rsidR="00DD37E1" w:rsidRPr="00331184" w:rsidRDefault="00DD37E1" w:rsidP="00C73D22">
      <w:pPr>
        <w:pStyle w:val="Normal0"/>
        <w:spacing w:before="120" w:after="120" w:line="360" w:lineRule="auto"/>
        <w:ind w:firstLine="720"/>
        <w:jc w:val="both"/>
        <w:rPr>
          <w:lang w:val="vi-VN"/>
        </w:rPr>
      </w:pPr>
      <w:r w:rsidRPr="00DD37E1">
        <w:t>Node.js dựa trên mô hình lập trình hướng sự kiện, trong đó các tác vụ được kích hoạt bởi các sự kiện như yêu cầu HTTP, hành động người dùng, hay hoàn tất các tác vụ I/O. Điều này giúp Node.js xử lý các tác vụ một cách linh hoạt và phản hồi nhanh.</w:t>
      </w:r>
    </w:p>
    <w:p w14:paraId="752620FE" w14:textId="784DCEE8" w:rsidR="00DD37E1" w:rsidRDefault="00DD37E1" w:rsidP="00DD20A9">
      <w:pPr>
        <w:pStyle w:val="Heading40"/>
      </w:pPr>
      <w:bookmarkStart w:id="41" w:name="_Toc217877412"/>
      <w:r w:rsidRPr="00DD37E1">
        <w:t>Mô hình không chặn</w:t>
      </w:r>
      <w:bookmarkEnd w:id="41"/>
      <w:r w:rsidRPr="00DD37E1">
        <w:t xml:space="preserve"> </w:t>
      </w:r>
    </w:p>
    <w:p w14:paraId="2A43E244" w14:textId="34100CFE" w:rsidR="00331184" w:rsidRPr="00331184" w:rsidRDefault="00331184" w:rsidP="00C73D22">
      <w:pPr>
        <w:pStyle w:val="Normal0"/>
        <w:spacing w:before="120" w:after="120" w:line="360" w:lineRule="auto"/>
        <w:ind w:firstLine="720"/>
        <w:jc w:val="both"/>
        <w:rPr>
          <w:lang w:val="vi-VN"/>
        </w:rPr>
      </w:pPr>
      <w:r w:rsidRPr="00331184">
        <w:t>Node.js áp dụng cơ chế I/O bất đồng bộ (asynchronous), cho phép thực hiện nhiều thao tác đồng thời mà không cần chờ đợi một tác vụ hoàn thành. Thư viện chuẩn của Node.js được thiết kế chủ yếu theo paradigm không chặn, giúp tránh tình trạng blocking thread. Nhờ đó, một ứng dụng Node.js chạy trong một tiến trình đơn (single process) có thể xử lý hàng nghìn kết nối đồng thời với chi phí tài nguyên thấp, mà không gặp gánh nặng quản lý concurrency thread (có thể dẫn đến lỗi phức tạp như deadlock).</w:t>
      </w:r>
    </w:p>
    <w:p w14:paraId="7A4EBF23" w14:textId="0F59429A" w:rsidR="00DD37E1" w:rsidRPr="00DD37E1" w:rsidRDefault="00DD37E1" w:rsidP="00C73D22">
      <w:pPr>
        <w:pStyle w:val="Normal0"/>
        <w:spacing w:before="120" w:after="120" w:line="360" w:lineRule="auto"/>
        <w:ind w:firstLine="720"/>
        <w:jc w:val="both"/>
      </w:pPr>
      <w:r w:rsidRPr="00DD37E1">
        <w:t>Node.js phù hợp với:</w:t>
      </w:r>
    </w:p>
    <w:p w14:paraId="3A07922F" w14:textId="19FBC734" w:rsidR="00DD37E1" w:rsidRPr="00DD37E1" w:rsidRDefault="00DD37E1">
      <w:pPr>
        <w:pStyle w:val="Normal0"/>
        <w:numPr>
          <w:ilvl w:val="0"/>
          <w:numId w:val="7"/>
        </w:numPr>
        <w:tabs>
          <w:tab w:val="num" w:pos="1134"/>
        </w:tabs>
        <w:spacing w:before="120" w:after="120" w:line="360" w:lineRule="auto"/>
        <w:jc w:val="both"/>
      </w:pPr>
      <w:r w:rsidRPr="00DD37E1">
        <w:t xml:space="preserve">Ứng dụng thời gian </w:t>
      </w:r>
      <w:r w:rsidR="00BC6976">
        <w:t>thực</w:t>
      </w:r>
      <w:r w:rsidR="00BC6976">
        <w:rPr>
          <w:lang w:val="vi-VN"/>
        </w:rPr>
        <w:t>.</w:t>
      </w:r>
    </w:p>
    <w:p w14:paraId="4F7FE147" w14:textId="32A165FD" w:rsidR="00DD37E1" w:rsidRPr="00DD37E1" w:rsidRDefault="00DD37E1">
      <w:pPr>
        <w:pStyle w:val="Normal0"/>
        <w:numPr>
          <w:ilvl w:val="0"/>
          <w:numId w:val="7"/>
        </w:numPr>
        <w:tabs>
          <w:tab w:val="num" w:pos="1134"/>
        </w:tabs>
        <w:spacing w:before="120" w:after="120" w:line="360" w:lineRule="auto"/>
        <w:jc w:val="both"/>
      </w:pPr>
      <w:r w:rsidRPr="00DD37E1">
        <w:t xml:space="preserve">Hệ thống xử lý dữ liệu liên </w:t>
      </w:r>
      <w:r w:rsidR="00BC6976">
        <w:t>tục</w:t>
      </w:r>
      <w:r w:rsidR="00BC6976">
        <w:rPr>
          <w:lang w:val="vi-VN"/>
        </w:rPr>
        <w:t>.</w:t>
      </w:r>
    </w:p>
    <w:p w14:paraId="77F23037" w14:textId="26D7040C" w:rsidR="00DD37E1" w:rsidRPr="00DD37E1" w:rsidRDefault="00DD37E1">
      <w:pPr>
        <w:pStyle w:val="Normal0"/>
        <w:numPr>
          <w:ilvl w:val="0"/>
          <w:numId w:val="7"/>
        </w:numPr>
        <w:tabs>
          <w:tab w:val="num" w:pos="1134"/>
        </w:tabs>
        <w:spacing w:before="120" w:after="120" w:line="360" w:lineRule="auto"/>
        <w:jc w:val="both"/>
      </w:pPr>
      <w:r w:rsidRPr="00DD37E1">
        <w:t xml:space="preserve">Trang web có tải </w:t>
      </w:r>
      <w:r w:rsidR="00BC6976">
        <w:t>lớn</w:t>
      </w:r>
      <w:r w:rsidR="00BC6976">
        <w:rPr>
          <w:lang w:val="vi-VN"/>
        </w:rPr>
        <w:t>.</w:t>
      </w:r>
    </w:p>
    <w:p w14:paraId="5674124C" w14:textId="194A1534" w:rsidR="00DD37E1" w:rsidRPr="00E1063A" w:rsidRDefault="00DD37E1">
      <w:pPr>
        <w:pStyle w:val="Normal0"/>
        <w:numPr>
          <w:ilvl w:val="0"/>
          <w:numId w:val="7"/>
        </w:numPr>
        <w:tabs>
          <w:tab w:val="num" w:pos="1134"/>
        </w:tabs>
        <w:spacing w:before="120" w:after="120" w:line="360" w:lineRule="auto"/>
        <w:jc w:val="both"/>
      </w:pPr>
      <w:r w:rsidRPr="00DD37E1">
        <w:t xml:space="preserve">API tốc độ </w:t>
      </w:r>
      <w:r w:rsidR="00BC6976">
        <w:t>cao</w:t>
      </w:r>
      <w:r w:rsidR="00BC6976">
        <w:rPr>
          <w:lang w:val="vi-VN"/>
        </w:rPr>
        <w:t>.</w:t>
      </w:r>
    </w:p>
    <w:p w14:paraId="64B89618" w14:textId="3A13DA70" w:rsidR="00E1063A" w:rsidRDefault="00E1063A" w:rsidP="00F17D77">
      <w:pPr>
        <w:pStyle w:val="Heading30"/>
        <w:rPr>
          <w:lang w:val="vi-VN"/>
        </w:rPr>
      </w:pPr>
      <w:bookmarkStart w:id="42" w:name="_Toc217877413"/>
      <w:r w:rsidRPr="00E1063A">
        <w:t>Cơ chế hoạt động</w:t>
      </w:r>
      <w:r w:rsidR="00DD20A9">
        <w:rPr>
          <w:lang w:val="vi-VN"/>
        </w:rPr>
        <w:t xml:space="preserve"> </w:t>
      </w:r>
      <w:r w:rsidRPr="00E1063A">
        <w:t>Event Loop</w:t>
      </w:r>
      <w:bookmarkEnd w:id="42"/>
      <w:r w:rsidRPr="00E1063A">
        <w:t xml:space="preserve"> </w:t>
      </w:r>
    </w:p>
    <w:p w14:paraId="43CBA068" w14:textId="77777777" w:rsidR="00331184" w:rsidRPr="00331184" w:rsidRDefault="00331184" w:rsidP="00C73D22">
      <w:pPr>
        <w:pStyle w:val="Normal0"/>
        <w:spacing w:before="120" w:after="120" w:line="360" w:lineRule="auto"/>
        <w:ind w:firstLine="720"/>
        <w:jc w:val="both"/>
      </w:pPr>
      <w:r w:rsidRPr="00331184">
        <w:t>Mặc dù JavaScript là ngôn ngữ đơn luồng (single-threaded) cho phần mã thực thi, Node.js vẫn đạt được hiệu suất cao trong xử lý bất đồng bộ nhờ Event Loop – được triển khai bởi thư viện libuv.</w:t>
      </w:r>
    </w:p>
    <w:p w14:paraId="75D59B58" w14:textId="77777777" w:rsidR="00331184" w:rsidRPr="00331184" w:rsidRDefault="00331184" w:rsidP="00C73D22">
      <w:pPr>
        <w:pStyle w:val="Normal0"/>
        <w:spacing w:before="120" w:after="120" w:line="360" w:lineRule="auto"/>
        <w:ind w:firstLine="720"/>
        <w:jc w:val="both"/>
      </w:pPr>
      <w:r w:rsidRPr="00331184">
        <w:t>Cơ chế hoạt động cơ bản như sau:</w:t>
      </w:r>
    </w:p>
    <w:p w14:paraId="1EB57429"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 Stack: Ngăn xếp lưu trữ các hàm đồng bộ đang thực thi. Các tác vụ đồng bộ được xử lý ngay lập tức tại đây.</w:t>
      </w:r>
    </w:p>
    <w:p w14:paraId="3235FFAB"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 xml:space="preserve">Node APIs (libuv): Các tác vụ I/O nặng (như truy vấn cơ sở dữ liệu, đọc/ghi file, yêu cầu mạng) được offload sang libuv để xử lý nền. Libuv tận dụng kernel hệ </w:t>
      </w:r>
      <w:r w:rsidRPr="00331184">
        <w:lastRenderedPageBreak/>
        <w:t>điều hành khi có thể để thực hiện bất đồng bộ, hoặc sử dụng worker thread pool cho một số tác vụ blocking.</w:t>
      </w:r>
    </w:p>
    <w:p w14:paraId="5C9E147E"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back Queue: Khi tác vụ nền hoàn tất, callback tương ứng được đẩy vào hàng đợi.</w:t>
      </w:r>
    </w:p>
    <w:p w14:paraId="378509A7"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Event Loop: Liên tục kiểm tra Call Stack. Nếu Stack rỗng, Event Loop sẽ lấy callback từ Queue và đẩy lên Stack để thực thi.</w:t>
      </w:r>
    </w:p>
    <w:p w14:paraId="38939A47" w14:textId="26E0E409" w:rsidR="00331184" w:rsidRPr="00E1063A" w:rsidRDefault="00331184" w:rsidP="00C73D22">
      <w:pPr>
        <w:pStyle w:val="Normal0"/>
        <w:spacing w:before="120" w:after="120" w:line="360" w:lineRule="auto"/>
        <w:ind w:firstLine="720"/>
        <w:jc w:val="both"/>
        <w:rPr>
          <w:lang w:val="vi-VN"/>
        </w:rPr>
      </w:pPr>
      <w:r w:rsidRPr="00331184">
        <w:t xml:space="preserve">Event Loop tự động bắt đầu sau khi script đầu vào hoàn tất và thoát khi không còn callback nào cần xử lý. Cơ chế này đảm bảo Node.js không bao giờ bị treo khi chờ đợi I/O, đồng thời duy trì </w:t>
      </w:r>
      <w:r w:rsidR="008B587E">
        <w:t>sự</w:t>
      </w:r>
      <w:r w:rsidR="008B587E">
        <w:rPr>
          <w:lang w:val="vi-VN"/>
        </w:rPr>
        <w:t xml:space="preserve"> đồng thời </w:t>
      </w:r>
      <w:r w:rsidRPr="00331184">
        <w:t>cao trong một thread duy nhất.</w:t>
      </w:r>
    </w:p>
    <w:p w14:paraId="516138EE" w14:textId="689F4054" w:rsidR="00E1063A" w:rsidRDefault="00E1063A" w:rsidP="00F17D77">
      <w:pPr>
        <w:pStyle w:val="Heading30"/>
        <w:rPr>
          <w:lang w:val="vi-VN"/>
        </w:rPr>
      </w:pPr>
      <w:bookmarkStart w:id="43" w:name="_Toc217877414"/>
      <w:r w:rsidRPr="00E1063A">
        <w:t xml:space="preserve">Hệ thống quản lý gói </w:t>
      </w:r>
      <w:bookmarkEnd w:id="43"/>
    </w:p>
    <w:p w14:paraId="1D8F4546" w14:textId="7B4EB058" w:rsidR="00E1063A" w:rsidRPr="00E1063A" w:rsidRDefault="00E1063A" w:rsidP="00C73D22">
      <w:pPr>
        <w:pStyle w:val="Normal0"/>
        <w:spacing w:before="120" w:after="120" w:line="360" w:lineRule="auto"/>
        <w:ind w:firstLine="720"/>
        <w:jc w:val="both"/>
      </w:pPr>
      <w:r w:rsidRPr="00E1063A">
        <w:t xml:space="preserve"> </w:t>
      </w:r>
      <w:r>
        <w:t>N</w:t>
      </w:r>
      <w:r w:rsidRPr="00E1063A">
        <w:t>pm là trình quản lý gói mặc định cho Node.js, đóng vai trò là kho lưu trữ mã nguồn mở lớn nhất thế giới. Trong dự án này, npm được sử dụng để:</w:t>
      </w:r>
    </w:p>
    <w:p w14:paraId="1C613F36" w14:textId="77777777"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các thư viện phụ thuộc (dependencies) như express, mongoose, jsonwebtoken.</w:t>
      </w:r>
    </w:p>
    <w:p w14:paraId="78EE1C1F" w14:textId="7F2BCACD"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phiên bản và kịch bản chạy dự án (scripts) thông qua tệp package.</w:t>
      </w:r>
      <w:r>
        <w:t>json</w:t>
      </w:r>
      <w:r>
        <w:rPr>
          <w:lang w:val="vi-VN"/>
        </w:rPr>
        <w:t>.</w:t>
      </w:r>
    </w:p>
    <w:p w14:paraId="604706CF" w14:textId="52E8A942" w:rsidR="00A740F1" w:rsidRDefault="0028023B" w:rsidP="00C73D22">
      <w:pPr>
        <w:pStyle w:val="Heading20"/>
        <w:spacing w:before="120" w:after="120" w:line="360" w:lineRule="auto"/>
        <w:jc w:val="both"/>
        <w:rPr>
          <w:szCs w:val="28"/>
          <w:lang w:val="vi-VN"/>
        </w:rPr>
      </w:pPr>
      <w:bookmarkStart w:id="44" w:name="_Toc217877415"/>
      <w:r w:rsidRPr="0028023B">
        <w:rPr>
          <w:lang w:val="vi-VN"/>
        </w:rPr>
        <w:t>Express js</w:t>
      </w:r>
      <w:bookmarkEnd w:id="44"/>
    </w:p>
    <w:p w14:paraId="0F994183" w14:textId="1CBAEE7E" w:rsidR="0028023B" w:rsidRPr="0028023B" w:rsidRDefault="00EE36CF" w:rsidP="00F17D77">
      <w:pPr>
        <w:pStyle w:val="Heading30"/>
        <w:rPr>
          <w:lang w:val="vi-VN"/>
        </w:rPr>
      </w:pPr>
      <w:bookmarkStart w:id="45" w:name="_Toc217877416"/>
      <w:r>
        <w:t>Khái</w:t>
      </w:r>
      <w:r>
        <w:rPr>
          <w:lang w:val="vi-VN"/>
        </w:rPr>
        <w:t xml:space="preserve"> quát </w:t>
      </w:r>
      <w:r w:rsidR="0028023B">
        <w:t>Express</w:t>
      </w:r>
      <w:r w:rsidR="0028023B">
        <w:rPr>
          <w:lang w:val="vi-VN"/>
        </w:rPr>
        <w:t xml:space="preserve"> js</w:t>
      </w:r>
      <w:bookmarkEnd w:id="45"/>
      <w:r w:rsidR="0028023B">
        <w:rPr>
          <w:lang w:val="vi-VN"/>
        </w:rPr>
        <w:t xml:space="preserve"> </w:t>
      </w:r>
    </w:p>
    <w:p w14:paraId="79F24756" w14:textId="60FED52A" w:rsidR="0028023B" w:rsidRPr="009661D3" w:rsidRDefault="0028023B" w:rsidP="00C73D22">
      <w:pPr>
        <w:pStyle w:val="Normal0"/>
        <w:spacing w:before="120" w:after="120" w:line="360" w:lineRule="auto"/>
        <w:ind w:firstLine="720"/>
        <w:jc w:val="both"/>
        <w:rPr>
          <w:lang w:val="vi-VN"/>
        </w:rPr>
      </w:pPr>
      <w:r w:rsidRPr="0028023B">
        <w:t>Express.js là một framework phổ biến được sử dụng để xây dựng ứng dụng web và API thông qua Node.js. Nền tảng được xem là một phương thức xử lý các yêu cầu HTTP, quản lý các tuyến đường, xử lý phần mềm trung gian và nhiều tính năng khác để phát triển hiệu quả ứng dụng web</w:t>
      </w:r>
      <w:r w:rsidR="009661D3">
        <w:rPr>
          <w:lang w:val="vi-VN"/>
        </w:rPr>
        <w:t>[</w:t>
      </w:r>
      <w:r w:rsidR="00F550DC">
        <w:rPr>
          <w:lang w:val="vi-VN"/>
        </w:rPr>
        <w:t>7</w:t>
      </w:r>
      <w:r w:rsidR="009661D3">
        <w:rPr>
          <w:lang w:val="vi-VN"/>
        </w:rPr>
        <w:t>]</w:t>
      </w:r>
      <w:r w:rsidR="00CA29FA" w:rsidRPr="00CA29FA">
        <w:t xml:space="preserve"> </w:t>
      </w:r>
      <w:r w:rsidR="00CA29FA" w:rsidRPr="0028023B">
        <w:t>.</w:t>
      </w:r>
    </w:p>
    <w:p w14:paraId="46656D99" w14:textId="77777777" w:rsidR="0028023B" w:rsidRPr="0028023B" w:rsidRDefault="0028023B" w:rsidP="00C73D22">
      <w:pPr>
        <w:pStyle w:val="Normal0"/>
        <w:spacing w:before="120" w:after="120" w:line="360" w:lineRule="auto"/>
        <w:ind w:firstLine="720"/>
        <w:jc w:val="both"/>
      </w:pPr>
      <w:r w:rsidRPr="0028023B">
        <w:t>Express.js tập trung vào công việc tối ưu hóa việc xây dựng web ứng dụng bằng cách cung cấp một cấu trúc hoạt động và chỉ định rõ ràng việc xử lý yêu cầu và phản hồi. Nền tảng cũng hỗ trợ tích hợp các phần mềm trung gian bên ngoài để mở rộng chức năng của ứng dụng.</w:t>
      </w:r>
    </w:p>
    <w:p w14:paraId="0B896CE5" w14:textId="4AA26179" w:rsidR="0028023B" w:rsidRPr="0028023B" w:rsidRDefault="0028023B" w:rsidP="00C73D22">
      <w:pPr>
        <w:pStyle w:val="Normal0"/>
        <w:spacing w:before="120" w:after="120" w:line="360" w:lineRule="auto"/>
        <w:ind w:firstLine="720"/>
        <w:jc w:val="both"/>
        <w:rPr>
          <w:lang w:val="vi-VN"/>
        </w:rPr>
      </w:pPr>
      <w:r w:rsidRPr="0028023B">
        <w:t>Với cộng đồng lớn và phổ biến, Express.js đã trở thành một trong những lựa chọn phổ biến để phát triển ứng dụng web và API trên nền tảng Node.js.</w:t>
      </w:r>
    </w:p>
    <w:p w14:paraId="353606AB" w14:textId="3B7ABF4D" w:rsidR="0028023B" w:rsidRDefault="0028023B" w:rsidP="00F17D77">
      <w:pPr>
        <w:pStyle w:val="Heading30"/>
        <w:rPr>
          <w:lang w:val="vi-VN"/>
        </w:rPr>
      </w:pPr>
      <w:r>
        <w:rPr>
          <w:lang w:val="vi-VN"/>
        </w:rPr>
        <w:lastRenderedPageBreak/>
        <w:t xml:space="preserve"> </w:t>
      </w:r>
      <w:bookmarkStart w:id="46" w:name="_Toc217877417"/>
      <w:r>
        <w:t>Vai</w:t>
      </w:r>
      <w:r>
        <w:rPr>
          <w:lang w:val="vi-VN"/>
        </w:rPr>
        <w:t xml:space="preserve"> trò </w:t>
      </w:r>
      <w:r w:rsidRPr="0028023B">
        <w:t>ExpressJS</w:t>
      </w:r>
      <w:bookmarkEnd w:id="46"/>
    </w:p>
    <w:p w14:paraId="4338ECB7" w14:textId="41F871BB" w:rsidR="0028023B" w:rsidRDefault="0028023B" w:rsidP="00C73D22">
      <w:pPr>
        <w:pStyle w:val="Normal0"/>
        <w:spacing w:line="360" w:lineRule="auto"/>
        <w:ind w:firstLine="720"/>
        <w:jc w:val="both"/>
        <w:rPr>
          <w:lang w:val="vi-VN"/>
        </w:rPr>
      </w:pPr>
      <w:r w:rsidRPr="0028023B">
        <w:t>Express.js đóng vai trò quan trọng trong việc hỗ trợ xây dựng trang web nhanh chóng nhờ vào các điểm sau:</w:t>
      </w:r>
    </w:p>
    <w:p w14:paraId="57102879"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Tốc độ phát triển: Express.js sở hữu cấu trúc linh hoạt và đơn giản, giúp phát triển trang web trở nên nhanh chóng hơn. Việc có sẵn các tính năng xử lý các yêu cầu HTTP, quản lý các tuyến đường và phần mềm trung gian giúp nhà phát triển tập trung vào việc phát triển chức năng chính của trang web mà không cần phải lo lắng về cấu trúc cơ bản.</w:t>
      </w:r>
    </w:p>
    <w:p w14:paraId="21ED91F6"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phần mềm trung gia: Express.js cho phép tích hợp nhiều phần mềm trung gian từ bên ngoài, mở rộng khả năng của trang web thông qua các tính năng bổ sung như người dùng xác thực, xử lý lỗi, quản lý phiên bản và nhiều tính năng khác mà không cần thiết viết lại từ đầu.</w:t>
      </w:r>
    </w:p>
    <w:p w14:paraId="32054257"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API và định tuyến: Express.js được sử dụng rộng rãi để xây dựng RESTful API, giúp tạo các API điểm cuối một cách nhanh chóng và dễ dàng. Ngoài ra, công việc quản lý định tuyến trong Express cũng rất linh hoạt, giúp phân chia trang web thành các module và quản lý URL một cách dễ dàng.</w:t>
      </w:r>
    </w:p>
    <w:p w14:paraId="0ECED162"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Cộng đồng mạnh mẽ: Express.js có cộng đồng lớn với rất nhiều tài liệu, khả năng mở rộng gói đa dạng và cơ hội hỗ trợ từ cộng đồng. Những điều này đều có tác dụng xây dựng trang web nhanh chóng và hiệu quả.</w:t>
      </w:r>
    </w:p>
    <w:p w14:paraId="5FE72673" w14:textId="77777777" w:rsidR="0028023B" w:rsidRPr="00CD7C08" w:rsidRDefault="0028023B" w:rsidP="00C73D22">
      <w:pPr>
        <w:spacing w:line="360" w:lineRule="auto"/>
        <w:ind w:firstLine="720"/>
        <w:jc w:val="both"/>
        <w:rPr>
          <w:lang w:val="vi-VN"/>
        </w:rPr>
      </w:pPr>
      <w:r w:rsidRPr="00CD7C08">
        <w:rPr>
          <w:lang w:val="vi-VN"/>
        </w:rPr>
        <w:t xml:space="preserve">Express.js là một mã nguồn mở hoàn toàn miễn phí. Người dùng có thể tải xuống nguồn mã hóa, sử dụng, chỉnh sửa và phân phối nó theo cách tự động thực hiện các điều khoản của việc mở nguồn mã giấy phép. </w:t>
      </w:r>
    </w:p>
    <w:p w14:paraId="4816DC5E" w14:textId="04128F28" w:rsidR="0028023B" w:rsidRPr="0028023B" w:rsidRDefault="0028023B" w:rsidP="00C73D22">
      <w:pPr>
        <w:pStyle w:val="Normal0"/>
        <w:spacing w:line="360" w:lineRule="auto"/>
        <w:jc w:val="both"/>
        <w:rPr>
          <w:lang w:val="vi-VN"/>
        </w:rPr>
      </w:pPr>
      <w:r w:rsidRPr="0028023B">
        <w:t>Điều này cho phép các nhà phát triển xây dựng web và API ứng dụng mà không phải trả bất kỳ khoản phí nào khi sử dụng framework này. Công nghệ mang đến điều kiện thuận lợi cho cả những dự án lớn và nhỏ có nhu cầu sử dụng Express.js mà không cần phải lo lắng về các chi phí phát triển.</w:t>
      </w:r>
    </w:p>
    <w:p w14:paraId="2F72A7EB" w14:textId="0CAA3E1E" w:rsidR="0028023B" w:rsidRDefault="0028023B" w:rsidP="00F17D77">
      <w:pPr>
        <w:pStyle w:val="Heading30"/>
        <w:rPr>
          <w:lang w:val="vi-VN"/>
        </w:rPr>
      </w:pPr>
      <w:r>
        <w:rPr>
          <w:color w:val="auto"/>
          <w:lang w:val="vi-VN"/>
        </w:rPr>
        <w:t xml:space="preserve"> </w:t>
      </w:r>
      <w:bookmarkStart w:id="47" w:name="_Toc217877418"/>
      <w:r>
        <w:t>T</w:t>
      </w:r>
      <w:r w:rsidRPr="0028023B">
        <w:t>ính năng của Express.js</w:t>
      </w:r>
      <w:bookmarkEnd w:id="47"/>
    </w:p>
    <w:p w14:paraId="63F18D1E" w14:textId="59A87D41" w:rsidR="0028023B" w:rsidRDefault="0028023B" w:rsidP="00C73D22">
      <w:pPr>
        <w:pStyle w:val="Normal0"/>
        <w:spacing w:before="120" w:after="120" w:line="360" w:lineRule="auto"/>
        <w:ind w:firstLine="720"/>
        <w:jc w:val="both"/>
        <w:rPr>
          <w:lang w:val="vi-VN"/>
        </w:rPr>
      </w:pPr>
      <w:r w:rsidRPr="0028023B">
        <w:t>Express.js cung cấp nhiều tính năng quan trọng giúp xây dựng ứng dụng web và API trở nên hoạt động và hiệu quả. Chẳng hạn như:</w:t>
      </w:r>
    </w:p>
    <w:p w14:paraId="2C062E69" w14:textId="6F46A126" w:rsidR="0028023B" w:rsidRPr="00B64484" w:rsidRDefault="0028023B">
      <w:pPr>
        <w:pStyle w:val="Normal0"/>
        <w:numPr>
          <w:ilvl w:val="1"/>
          <w:numId w:val="9"/>
        </w:numPr>
        <w:spacing w:before="120" w:after="120" w:line="360" w:lineRule="auto"/>
        <w:ind w:left="0" w:firstLine="567"/>
        <w:jc w:val="both"/>
        <w:rPr>
          <w:lang w:val="vi-VN"/>
        </w:rPr>
      </w:pPr>
      <w:r w:rsidRPr="0028023B">
        <w:rPr>
          <w:lang w:val="vi-VN"/>
        </w:rPr>
        <w:t xml:space="preserve">Định </w:t>
      </w:r>
      <w:r w:rsidR="00B64484">
        <w:rPr>
          <w:lang w:val="vi-VN"/>
        </w:rPr>
        <w:t xml:space="preserve">tuyến: </w:t>
      </w:r>
      <w:r w:rsidRPr="00B64484">
        <w:rPr>
          <w:lang w:val="vi-VN"/>
        </w:rPr>
        <w:t xml:space="preserve">Express.js cung cấp cơ chế hoạt động cơ bản để xác định điểm cuối và xử lý các yêu cầu HTTP đến từ các công cụ đường dẫn. Công việc quản lý </w:t>
      </w:r>
      <w:r w:rsidRPr="00B64484">
        <w:rPr>
          <w:lang w:val="vi-VN"/>
        </w:rPr>
        <w:lastRenderedPageBreak/>
        <w:t>định tuyến giúp xử lý logic yêu cầu riêng biệt cho từng phần của ứng dụng, từ đó tạo điều kiện cho việc mở rộng và bảo trì một cách dễ dàng.</w:t>
      </w:r>
    </w:p>
    <w:p w14:paraId="72C14B27" w14:textId="354A06ED" w:rsidR="0028023B" w:rsidRPr="00B64484" w:rsidRDefault="00B64484">
      <w:pPr>
        <w:pStyle w:val="Normal0"/>
        <w:numPr>
          <w:ilvl w:val="1"/>
          <w:numId w:val="9"/>
        </w:numPr>
        <w:spacing w:before="120" w:after="120" w:line="360" w:lineRule="auto"/>
        <w:ind w:left="0" w:firstLine="567"/>
        <w:jc w:val="both"/>
        <w:rPr>
          <w:lang w:val="vi-VN"/>
        </w:rPr>
      </w:pPr>
      <w:r>
        <w:rPr>
          <w:lang w:val="vi-VN"/>
        </w:rPr>
        <w:t xml:space="preserve">Middleware: </w:t>
      </w:r>
      <w:r w:rsidR="0028023B" w:rsidRPr="00B64484">
        <w:rPr>
          <w:lang w:val="vi-VN"/>
        </w:rPr>
        <w:t>Middleware cho phép thực thi các thao tác trung gian trước khi yêu cầu đến điểm cuối, cho phép người dùng xác thực, xử lý lỗi, quản lý phiên, nén dữ liệu và nhiều tác vụ khác. Middleware giúp phân tách xử lý logic và tăng cường tính tái sử dụng của nguồn mã.</w:t>
      </w:r>
    </w:p>
    <w:p w14:paraId="11E636CE" w14:textId="2D449169" w:rsidR="0028023B" w:rsidRPr="00B64484" w:rsidRDefault="0028023B">
      <w:pPr>
        <w:pStyle w:val="Normal0"/>
        <w:numPr>
          <w:ilvl w:val="1"/>
          <w:numId w:val="10"/>
        </w:numPr>
        <w:spacing w:before="120" w:after="120" w:line="360" w:lineRule="auto"/>
        <w:ind w:left="0" w:firstLine="567"/>
        <w:jc w:val="both"/>
        <w:rPr>
          <w:lang w:val="vi-VN"/>
        </w:rPr>
      </w:pPr>
      <w:r w:rsidRPr="0028023B">
        <w:rPr>
          <w:lang w:val="vi-VN"/>
        </w:rPr>
        <w:t xml:space="preserve">Xử lý yêu cầu </w:t>
      </w:r>
      <w:r w:rsidR="00B64484">
        <w:rPr>
          <w:lang w:val="vi-VN"/>
        </w:rPr>
        <w:t xml:space="preserve">HTTP: </w:t>
      </w:r>
      <w:r w:rsidRPr="00B64484">
        <w:rPr>
          <w:lang w:val="vi-VN"/>
        </w:rPr>
        <w:t>Tính năng xử lý yêu cầu HTTP của Express.js cung cấp một cách mạnh mẽ để xử lý các loại yêu cầu HTTP như GET, POST, PUT, DELETE và các phương thức khác. Những cơ sở hình thành nên tính năng này như sau:</w:t>
      </w:r>
    </w:p>
    <w:p w14:paraId="7D0A92E0"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Hỗ trợ nhiều công cụ mẫu: Express.js hỗ trợ nhiều công cụ mẫu phổ biến như Pug (trước đây là Jade), EJS (Embedded JavaScript), Handlebars và nhiều loại khác. Điều này cho phép nhà phát triển lựa chọn công cụ mẫu phù hợp với nhu cầu và sở thích cá nhân.</w:t>
      </w:r>
    </w:p>
    <w:p w14:paraId="19B19F2D"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Phát triển một cách hoạt động: Với sự hỗ trợ của các công cụ mẫu, việc tạo và quản lý các trang HTML trở nên linh hoạt hơn, cho phép tích hợp dữ liệu từ máy chủ vào trang web một cách dễ dàng.</w:t>
      </w:r>
    </w:p>
    <w:p w14:paraId="4E34484E"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ch hợp với Express.js một cách dễ dàng: Các template engine thường tích hợp với Express.js một cách dễ dàng thông qua việc cấu hình một số công cụ trung gian, giúp cho công việc sử dụng chúng trở nên đơn giản.</w:t>
      </w:r>
    </w:p>
    <w:p w14:paraId="46C6B2B3"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nh năng bố cục và các phần: Một số công cụ mẫu cung cấp các tính năng bố cục và các phần, cho phép tái sử dụng mã HTML một cách linh hoạt và giúp tạo ra trang web dễ bảo trì.</w:t>
      </w:r>
    </w:p>
    <w:p w14:paraId="7B79CDFC" w14:textId="5A535DA1" w:rsidR="0028023B" w:rsidRPr="00B64484" w:rsidRDefault="0028023B">
      <w:pPr>
        <w:pStyle w:val="Normal0"/>
        <w:numPr>
          <w:ilvl w:val="1"/>
          <w:numId w:val="11"/>
        </w:numPr>
        <w:spacing w:before="120" w:after="120" w:line="360" w:lineRule="auto"/>
        <w:ind w:left="0" w:firstLine="567"/>
        <w:jc w:val="both"/>
        <w:rPr>
          <w:lang w:val="vi-VN"/>
        </w:rPr>
      </w:pPr>
      <w:r w:rsidRPr="0028023B">
        <w:rPr>
          <w:lang w:val="vi-VN"/>
        </w:rPr>
        <w:t xml:space="preserve">Quản lý tệp và dữ liệu </w:t>
      </w:r>
      <w:r w:rsidR="00B64484">
        <w:rPr>
          <w:lang w:val="vi-VN"/>
        </w:rPr>
        <w:t xml:space="preserve">tĩnh: </w:t>
      </w:r>
      <w:r w:rsidRPr="00B64484">
        <w:rPr>
          <w:lang w:val="vi-VN"/>
        </w:rPr>
        <w:t>Đây là là một phần quan trọng giúp quản lý và phục vụ các tệp tệp và dữ liệu tĩnh như hình ảnh, tệp CSS, JavaScript và các tài liệu khác cho web ứng dụng. Những cơ sở ứng dụng tính năng này thường là:</w:t>
      </w:r>
    </w:p>
    <w:p w14:paraId="151A536D"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Middleware tích hợp: Express.js cung cấp phần mềm trung gian hợp lý như express.static giúp dễ dàng phục vụ các tệp tin và dữ liệu tĩnh từ thư mục cụ thể. Khi được sử dụng, phần mềm trung gian này cho phép truy cập các tệp tĩnh thông qua các đối tượng đường dẫn mà không cần phải viết riêng quy trình xử lý logic.</w:t>
      </w:r>
    </w:p>
    <w:p w14:paraId="2DFF29DB" w14:textId="72E3B806"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lastRenderedPageBreak/>
        <w:t>Xác định trạng thái thư mục: Bằng cách sử dụng phần mềm trung gian express.static, có thể xác định thư mục chứa tệp và dữ liệu tĩnh. Ví dụ, app.use(express.static('public'))sẽ được phép truy cập các tệp trong thư mục public.</w:t>
      </w:r>
    </w:p>
    <w:p w14:paraId="30F5854F"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Kiểm soát bộ đệm: Middleware có khả năng quản lý kiểm soát bộ đệm giúp tối ưu hóa hiệu suất tải trang web bằng cách kiểm soát bộ đệm cho các tệp tĩnh.</w:t>
      </w:r>
    </w:p>
    <w:p w14:paraId="1CC1C419" w14:textId="5607FDDE" w:rsidR="0028023B" w:rsidRDefault="0028023B">
      <w:pPr>
        <w:pStyle w:val="Normal0"/>
        <w:numPr>
          <w:ilvl w:val="0"/>
          <w:numId w:val="61"/>
        </w:numPr>
        <w:spacing w:before="120" w:after="120" w:line="360" w:lineRule="auto"/>
        <w:ind w:left="0" w:firstLine="993"/>
        <w:jc w:val="both"/>
        <w:rPr>
          <w:lang w:val="vi-VN"/>
        </w:rPr>
      </w:pPr>
      <w:r w:rsidRPr="0028023B">
        <w:rPr>
          <w:lang w:val="vi-VN"/>
        </w:rPr>
        <w:t>Tích hợp tính dễ sử dụng: Express.js tích hợp dễ dàng với các tệp và dữ liệu tĩnh, cho phép phục vụ và quản lý chúng một cách hiệu quả mà không cần phải viết nhiều mã phức tạp.</w:t>
      </w:r>
    </w:p>
    <w:p w14:paraId="73343AEB" w14:textId="114E81D1" w:rsidR="00895D2B" w:rsidRDefault="00A40220" w:rsidP="00C73D22">
      <w:pPr>
        <w:pStyle w:val="Heading20"/>
        <w:spacing w:before="120" w:after="120" w:line="360" w:lineRule="auto"/>
        <w:jc w:val="both"/>
        <w:rPr>
          <w:lang w:val="vi-VN"/>
        </w:rPr>
      </w:pPr>
      <w:bookmarkStart w:id="48" w:name="_Toc217877419"/>
      <w:r w:rsidRPr="00A40220">
        <w:t>MongoDB</w:t>
      </w:r>
      <w:bookmarkEnd w:id="48"/>
    </w:p>
    <w:p w14:paraId="5884A842" w14:textId="7F244CBE" w:rsidR="00A40220" w:rsidRDefault="00A40220" w:rsidP="00F17D77">
      <w:pPr>
        <w:pStyle w:val="Heading30"/>
        <w:rPr>
          <w:lang w:val="vi-VN"/>
        </w:rPr>
      </w:pPr>
      <w:r>
        <w:rPr>
          <w:lang w:val="vi-VN"/>
        </w:rPr>
        <w:t xml:space="preserve"> </w:t>
      </w:r>
      <w:bookmarkStart w:id="49" w:name="_Toc217877420"/>
      <w:r w:rsidR="00DD468B">
        <w:rPr>
          <w:lang w:val="vi-VN"/>
        </w:rPr>
        <w:t xml:space="preserve">Định nghĩa </w:t>
      </w:r>
      <w:r w:rsidRPr="00A40220">
        <w:t>MongoDB</w:t>
      </w:r>
      <w:bookmarkEnd w:id="49"/>
      <w:r w:rsidRPr="00A40220">
        <w:t xml:space="preserve"> </w:t>
      </w:r>
    </w:p>
    <w:p w14:paraId="406E750E" w14:textId="14973C11" w:rsidR="00A40220" w:rsidRPr="00DD5C2F" w:rsidRDefault="00A40220" w:rsidP="00C73D22">
      <w:pPr>
        <w:spacing w:before="120" w:after="120" w:line="360" w:lineRule="auto"/>
        <w:ind w:firstLine="720"/>
        <w:jc w:val="both"/>
        <w:rPr>
          <w:lang w:val="vi-VN"/>
        </w:rPr>
      </w:pPr>
      <w:r>
        <w:t>MongoDB lưu trữ dữ liệu trong các tài liệu linh hoạt giống JSON</w:t>
      </w:r>
      <w:r w:rsidR="00D151C0">
        <w:t>,</w:t>
      </w:r>
      <w:r>
        <w:t xml:space="preserve"> nghĩa là các trường có thể thay đổi tùy theo tài liệu và cấu trúc dữ liệu có thể thay đổi theo thời gian</w:t>
      </w:r>
      <w:r w:rsidR="00DD5C2F">
        <w:rPr>
          <w:lang w:val="vi-VN"/>
        </w:rPr>
        <w:t>[</w:t>
      </w:r>
      <w:r w:rsidR="00F550DC">
        <w:rPr>
          <w:lang w:val="vi-VN"/>
        </w:rPr>
        <w:t>8</w:t>
      </w:r>
      <w:r w:rsidR="00DD5C2F">
        <w:rPr>
          <w:lang w:val="vi-VN"/>
        </w:rPr>
        <w:t>]</w:t>
      </w:r>
      <w:r w:rsidR="00CA29FA" w:rsidRPr="00CA29FA">
        <w:t xml:space="preserve"> </w:t>
      </w:r>
      <w:r w:rsidR="00CA29FA">
        <w:t>.</w:t>
      </w:r>
    </w:p>
    <w:p w14:paraId="1412AEE1" w14:textId="2517C13B" w:rsidR="00A40220" w:rsidRPr="00A40220" w:rsidRDefault="00A40220" w:rsidP="00C73D22">
      <w:pPr>
        <w:spacing w:before="120" w:after="120" w:line="360" w:lineRule="auto"/>
        <w:ind w:firstLine="720"/>
        <w:jc w:val="both"/>
        <w:rPr>
          <w:lang w:val="vi-VN"/>
        </w:rPr>
      </w:pPr>
      <w:r>
        <w:t>Mô hình tài liệu ánh xạ các đối tượng trong mã ứng dụng, giúp xử lý dữ liệu dễ dàng hơn.</w:t>
      </w:r>
    </w:p>
    <w:p w14:paraId="3E1CCAD8" w14:textId="1B5CC270" w:rsidR="00A40220" w:rsidRPr="00A40220" w:rsidRDefault="00A40220" w:rsidP="00C73D22">
      <w:pPr>
        <w:spacing w:before="120" w:after="120" w:line="360" w:lineRule="auto"/>
        <w:ind w:firstLine="720"/>
        <w:jc w:val="both"/>
        <w:rPr>
          <w:lang w:val="vi-VN"/>
        </w:rPr>
      </w:pPr>
      <w:r>
        <w:t>Truy vấn tùy ý, lập chỉ mục theo thời gian thực và tổng hợp cung cấp những cách mạnh mẽ để truy cập và phân tích dữ liệu.</w:t>
      </w:r>
    </w:p>
    <w:p w14:paraId="699BBC83" w14:textId="172CB4BB" w:rsidR="00A40220" w:rsidRPr="00A40220" w:rsidRDefault="00A40220" w:rsidP="00C73D22">
      <w:pPr>
        <w:spacing w:before="120" w:after="120" w:line="360" w:lineRule="auto"/>
        <w:ind w:firstLine="720"/>
        <w:jc w:val="both"/>
        <w:rPr>
          <w:lang w:val="vi-VN"/>
        </w:rPr>
      </w:pPr>
      <w:r>
        <w:t>MongoDB là cơ sở dữ liệu phân tán</w:t>
      </w:r>
      <w:r w:rsidR="00D151C0">
        <w:t>,</w:t>
      </w:r>
      <w:r>
        <w:t xml:space="preserve"> do đó tính khả dụng cao, khả năng mở rộng theo chiều ngang và phân bổ theo địa lý được tích hợp sẵn và dễ sử dụng.</w:t>
      </w:r>
    </w:p>
    <w:p w14:paraId="2D1B1189" w14:textId="379CEB68" w:rsidR="00A40220" w:rsidRDefault="00A40220" w:rsidP="00C73D22">
      <w:pPr>
        <w:spacing w:before="120" w:after="120" w:line="360" w:lineRule="auto"/>
        <w:ind w:firstLine="720"/>
        <w:jc w:val="both"/>
      </w:pPr>
      <w:r>
        <w:t xml:space="preserve">MongoDB được sử dụng miễn phí . Các phiên bản phát hành trước ngày 16 tháng 10 năm 2018 được phát hành theo giấy phép AGPL. Tất cả các phiên bản phát hành sau ngày 16 tháng 10 năm 2018, bao gồm cả bản vá cho các phiên bản trước đó, đều được phát hành theo </w:t>
      </w:r>
      <w:r w:rsidR="00DD468B">
        <w:t>g</w:t>
      </w:r>
      <w:r>
        <w:t xml:space="preserve">iấy phép </w:t>
      </w:r>
      <w:r w:rsidR="00DD468B">
        <w:t>c</w:t>
      </w:r>
      <w:r>
        <w:t xml:space="preserve">ông cộng </w:t>
      </w:r>
      <w:r w:rsidR="00DD468B">
        <w:t>p</w:t>
      </w:r>
      <w:r>
        <w:t xml:space="preserve">hía </w:t>
      </w:r>
      <w:r w:rsidR="00DD468B">
        <w:t>m</w:t>
      </w:r>
      <w:r>
        <w:t>áy chủ (SSPL) v1.</w:t>
      </w:r>
    </w:p>
    <w:p w14:paraId="1087B996" w14:textId="4B24EAD8" w:rsidR="00221B36" w:rsidRDefault="00221B36" w:rsidP="00F17D77">
      <w:pPr>
        <w:pStyle w:val="Heading30"/>
        <w:rPr>
          <w:lang w:val="vi-VN"/>
        </w:rPr>
      </w:pPr>
      <w:r>
        <w:rPr>
          <w:lang w:val="vi-VN"/>
        </w:rPr>
        <w:t xml:space="preserve"> </w:t>
      </w:r>
      <w:bookmarkStart w:id="50" w:name="_Toc217877421"/>
      <w:r w:rsidRPr="00221B36">
        <w:rPr>
          <w:lang w:val="vi-VN"/>
        </w:rPr>
        <w:t>Ưu nhược điểm của MongoDB</w:t>
      </w:r>
      <w:bookmarkEnd w:id="50"/>
    </w:p>
    <w:p w14:paraId="2E099194" w14:textId="09FE122E" w:rsidR="00221B36" w:rsidRPr="00221B36" w:rsidRDefault="00221B36" w:rsidP="00DD20A9">
      <w:pPr>
        <w:pStyle w:val="Heading40"/>
      </w:pPr>
      <w:bookmarkStart w:id="51" w:name="_Toc217877422"/>
      <w:r>
        <w:t>Ưu điểm</w:t>
      </w:r>
      <w:bookmarkEnd w:id="51"/>
    </w:p>
    <w:p w14:paraId="08BEACED" w14:textId="1283C18A" w:rsidR="00221B36" w:rsidRPr="00221B36" w:rsidRDefault="00221B36" w:rsidP="001C55AE">
      <w:pPr>
        <w:pStyle w:val="Normal0"/>
        <w:spacing w:before="120" w:after="120" w:line="360" w:lineRule="auto"/>
        <w:ind w:firstLine="720"/>
        <w:jc w:val="both"/>
        <w:rPr>
          <w:lang w:val="vi-VN"/>
        </w:rPr>
      </w:pPr>
      <w:r w:rsidRPr="00221B36">
        <w:rPr>
          <w:lang w:val="vi-VN"/>
        </w:rPr>
        <w:t>Dữ liệu lưu trữ phi cấu trúc, không có tính ràng buộc, toàn vẹn nên tính sẵn sàng cao, hiệu suất lớn và dễ dàng mở rộng lưu trữ.</w:t>
      </w:r>
      <w:r w:rsidR="001C55AE">
        <w:rPr>
          <w:lang w:val="vi-VN"/>
        </w:rPr>
        <w:t xml:space="preserve"> </w:t>
      </w:r>
      <w:r w:rsidRPr="00221B36">
        <w:rPr>
          <w:lang w:val="vi-VN"/>
        </w:rPr>
        <w:t xml:space="preserve">Dữ liệu được </w:t>
      </w:r>
      <w:r w:rsidR="00CA29FA" w:rsidRPr="00221B36">
        <w:rPr>
          <w:lang w:val="vi-VN"/>
        </w:rPr>
        <w:t>ghi đệm</w:t>
      </w:r>
      <w:r w:rsidRPr="00221B36">
        <w:rPr>
          <w:lang w:val="vi-VN"/>
        </w:rPr>
        <w:t>(</w:t>
      </w:r>
      <w:r w:rsidR="00CA29FA" w:rsidRPr="00221B36">
        <w:rPr>
          <w:lang w:val="vi-VN"/>
        </w:rPr>
        <w:t>caching</w:t>
      </w:r>
      <w:r w:rsidRPr="00221B36">
        <w:rPr>
          <w:lang w:val="vi-VN"/>
        </w:rPr>
        <w:t>) lên RAM, hạn chế truy cập vào ổ cứng nên tốc độ đọc và ghi cao.</w:t>
      </w:r>
    </w:p>
    <w:p w14:paraId="55AEDC95" w14:textId="3B2DC3A4" w:rsidR="00221B36" w:rsidRDefault="00221B36" w:rsidP="00DD20A9">
      <w:pPr>
        <w:pStyle w:val="Heading40"/>
      </w:pPr>
      <w:bookmarkStart w:id="52" w:name="_Toc217877423"/>
      <w:r>
        <w:lastRenderedPageBreak/>
        <w:t>Nhược điểm</w:t>
      </w:r>
      <w:bookmarkEnd w:id="52"/>
    </w:p>
    <w:p w14:paraId="43F7D0F0" w14:textId="645E1245" w:rsidR="00221B36" w:rsidRDefault="00221B36" w:rsidP="001C55AE">
      <w:pPr>
        <w:pStyle w:val="Normal0"/>
        <w:spacing w:before="120" w:after="120" w:line="360" w:lineRule="auto"/>
        <w:ind w:firstLine="720"/>
        <w:jc w:val="both"/>
        <w:rPr>
          <w:lang w:val="vi-VN"/>
        </w:rPr>
      </w:pPr>
      <w:r w:rsidRPr="00221B36">
        <w:rPr>
          <w:lang w:val="vi-VN"/>
        </w:rPr>
        <w:t>Không ứng dụng được cho các mô hình giao dịch nào có yêu cầu độ chính xác cao do không có ràng buộc.</w:t>
      </w:r>
      <w:r w:rsidR="001C55AE">
        <w:rPr>
          <w:lang w:val="vi-VN"/>
        </w:rPr>
        <w:t xml:space="preserve"> </w:t>
      </w:r>
      <w:r w:rsidRPr="00221B36">
        <w:rPr>
          <w:lang w:val="vi-VN"/>
        </w:rPr>
        <w:t xml:space="preserve">Không có cơ chế </w:t>
      </w:r>
      <w:r w:rsidR="00CA29FA" w:rsidRPr="00221B36">
        <w:rPr>
          <w:lang w:val="vi-VN"/>
        </w:rPr>
        <w:t xml:space="preserve">giao dịch </w:t>
      </w:r>
      <w:r w:rsidRPr="00221B36">
        <w:rPr>
          <w:lang w:val="vi-VN"/>
        </w:rPr>
        <w:t>(</w:t>
      </w:r>
      <w:r w:rsidR="00CA29FA" w:rsidRPr="00221B36">
        <w:rPr>
          <w:lang w:val="vi-VN"/>
        </w:rPr>
        <w:t>transaction</w:t>
      </w:r>
      <w:r w:rsidRPr="00221B36">
        <w:rPr>
          <w:lang w:val="vi-VN"/>
        </w:rPr>
        <w:t>) để phục vụ các ứng dụng ngân hàng.</w:t>
      </w:r>
      <w:r w:rsidR="001C55AE">
        <w:rPr>
          <w:lang w:val="vi-VN"/>
        </w:rPr>
        <w:t xml:space="preserve"> </w:t>
      </w:r>
      <w:r w:rsidRPr="00221B36">
        <w:rPr>
          <w:lang w:val="vi-VN"/>
        </w:rPr>
        <w:t>Dữ liệu lấy RAM làm trọng tâm hoạt động vì vậy khi hoạt động yêu cầu một bộ nhớ RAM lớn.</w:t>
      </w:r>
      <w:r w:rsidR="001C55AE">
        <w:rPr>
          <w:lang w:val="vi-VN"/>
        </w:rPr>
        <w:t xml:space="preserve"> </w:t>
      </w:r>
      <w:r w:rsidRPr="00221B36">
        <w:rPr>
          <w:lang w:val="vi-VN"/>
        </w:rPr>
        <w:t>Mọi thay đổi về dữ liệu mặc định đều chưa được ghi xuống ổ cứng ngay lập tức vì vậy khả năng bị mất dữ liệu từ nguyên nhân mất điện đột xuất là rất cao.</w:t>
      </w:r>
    </w:p>
    <w:p w14:paraId="4109E2C2" w14:textId="5D5DE399" w:rsidR="00D002E4" w:rsidRDefault="00D002E4" w:rsidP="00F17D77">
      <w:pPr>
        <w:pStyle w:val="Heading30"/>
        <w:rPr>
          <w:lang w:val="vi-VN"/>
        </w:rPr>
      </w:pPr>
      <w:r w:rsidRPr="00D002E4">
        <w:t>Kiến trúc Replica Set</w:t>
      </w:r>
    </w:p>
    <w:p w14:paraId="5E7217A1" w14:textId="12C9012E" w:rsidR="00D002E4" w:rsidRPr="00D002E4" w:rsidRDefault="00D002E4" w:rsidP="00D002E4">
      <w:pPr>
        <w:spacing w:line="360" w:lineRule="auto"/>
        <w:ind w:firstLine="709"/>
        <w:jc w:val="both"/>
        <w:rPr>
          <w:lang w:val="vi-VN"/>
        </w:rPr>
      </w:pPr>
      <w:r w:rsidRPr="00D002E4">
        <w:rPr>
          <w:lang w:val="vi-VN"/>
        </w:rPr>
        <w:t xml:space="preserve">Một replica set trong MongoDB là một nhóm các tiến trình của mongodb duy trì cùng một bộ dữ liệu. Các replica set cung cấp tính dự phòng và tính sẵn sàng cao và là cơ sở để triển khai nhập xuất dữ liệu khi cần </w:t>
      </w:r>
      <w:r w:rsidR="00F550DC">
        <w:rPr>
          <w:lang w:val="vi-VN"/>
        </w:rPr>
        <w:t>thiết[9]</w:t>
      </w:r>
      <w:r w:rsidRPr="00D002E4">
        <w:rPr>
          <w:lang w:val="vi-VN"/>
        </w:rPr>
        <w:t>.</w:t>
      </w:r>
    </w:p>
    <w:p w14:paraId="2D8ABCB7" w14:textId="5A016390" w:rsidR="00D002E4" w:rsidRPr="00D002E4" w:rsidRDefault="00D002E4" w:rsidP="00D002E4">
      <w:pPr>
        <w:spacing w:line="360" w:lineRule="auto"/>
        <w:ind w:firstLine="709"/>
        <w:jc w:val="both"/>
        <w:rPr>
          <w:lang w:val="vi-VN"/>
        </w:rPr>
      </w:pPr>
      <w:r w:rsidRPr="00D002E4">
        <w:rPr>
          <w:lang w:val="vi-VN"/>
        </w:rPr>
        <w:t>Phần này sẽ giới thiệu cách sao chép trong MongoDB cũng như các thành phần và cấu trúc của các bộ replica set, cung cấp các hướng dẫn cho các tác vụ phổ biến liên quan đến các replica set.</w:t>
      </w:r>
    </w:p>
    <w:p w14:paraId="498EFB04" w14:textId="5ED8DB16" w:rsidR="00BF4515" w:rsidRDefault="00BF4515" w:rsidP="00BF4515">
      <w:pPr>
        <w:pStyle w:val="Heading20"/>
        <w:rPr>
          <w:lang w:val="vi-VN"/>
        </w:rPr>
      </w:pPr>
      <w:r>
        <w:rPr>
          <w:lang w:val="vi-VN"/>
        </w:rPr>
        <w:t>Redis</w:t>
      </w:r>
    </w:p>
    <w:p w14:paraId="4E49EC3B" w14:textId="1067424D" w:rsidR="00BF4515" w:rsidRDefault="00BF4515" w:rsidP="00F17D77">
      <w:pPr>
        <w:pStyle w:val="Heading30"/>
        <w:rPr>
          <w:lang w:val="vi-VN"/>
        </w:rPr>
      </w:pPr>
      <w:r>
        <w:rPr>
          <w:lang w:val="vi-VN"/>
        </w:rPr>
        <w:t>Khái niệm redis</w:t>
      </w:r>
    </w:p>
    <w:p w14:paraId="4AF90555" w14:textId="03F49C71" w:rsidR="00BF4515" w:rsidRDefault="00BF4515" w:rsidP="00BF4515">
      <w:pPr>
        <w:spacing w:line="360" w:lineRule="auto"/>
        <w:ind w:firstLine="851"/>
        <w:jc w:val="both"/>
        <w:rPr>
          <w:lang w:val="vi-VN"/>
        </w:rPr>
      </w:pPr>
      <w:r w:rsidRPr="00BF4515">
        <w:t xml:space="preserve">Redis (REmote DIctionary Server) là một hệ quản trị cơ sở dữ liệu (database) mã nguồn mở, NoSQL, cực kỳ nhanh, hoạt động chủ yếu trong bộ nhớ (in-memory) và được dùng như một kho lưu trữ key-value (khóa-giá trị), cache, message broker, hỗ trợ nhiều cấu trúc dữ liệu linh hoạt (strings, lists, hashes, sets...). Nhờ khả năng truy xuất dữ liệu siêu tốc độ từ RAM, Redis là lựa chọn hàng đầu cho các ứng dụng cần hiệu suất cao như caching, hệ thống hàng đợi thời gian thực, phân tích real-time và quản lý </w:t>
      </w:r>
      <w:r w:rsidR="00F550DC">
        <w:t>session</w:t>
      </w:r>
      <w:r w:rsidR="00F550DC">
        <w:rPr>
          <w:lang w:val="vi-VN"/>
        </w:rPr>
        <w:t>[10]</w:t>
      </w:r>
      <w:r w:rsidRPr="00BF4515">
        <w:t>. </w:t>
      </w:r>
    </w:p>
    <w:p w14:paraId="47265695" w14:textId="5942FB2C" w:rsidR="00733557" w:rsidRPr="00733557" w:rsidRDefault="00733557" w:rsidP="00F17D77">
      <w:pPr>
        <w:pStyle w:val="Heading30"/>
        <w:rPr>
          <w:lang w:val="vi-VN"/>
        </w:rPr>
      </w:pPr>
      <w:r w:rsidRPr="00733557">
        <w:t>Đặc điểm nổi bật</w:t>
      </w:r>
    </w:p>
    <w:p w14:paraId="24D46287" w14:textId="77777777" w:rsidR="00733557" w:rsidRPr="00733557" w:rsidRDefault="00733557">
      <w:pPr>
        <w:numPr>
          <w:ilvl w:val="0"/>
          <w:numId w:val="64"/>
        </w:numPr>
        <w:tabs>
          <w:tab w:val="clear" w:pos="720"/>
        </w:tabs>
        <w:spacing w:line="360" w:lineRule="auto"/>
        <w:ind w:left="0" w:firstLine="567"/>
        <w:jc w:val="both"/>
      </w:pPr>
      <w:r w:rsidRPr="00733557">
        <w:t>Tốc độ cao: Lưu trữ và truy xuất dữ liệu trực tiếp trong RAM, cho phép xử lý hàng trăm nghìn yêu cầu mỗi giây.</w:t>
      </w:r>
    </w:p>
    <w:p w14:paraId="02D4AB11" w14:textId="77777777" w:rsidR="00733557" w:rsidRPr="00733557" w:rsidRDefault="00733557">
      <w:pPr>
        <w:numPr>
          <w:ilvl w:val="0"/>
          <w:numId w:val="64"/>
        </w:numPr>
        <w:tabs>
          <w:tab w:val="clear" w:pos="720"/>
        </w:tabs>
        <w:spacing w:line="360" w:lineRule="auto"/>
        <w:ind w:left="0" w:firstLine="567"/>
        <w:jc w:val="both"/>
      </w:pPr>
      <w:r w:rsidRPr="00733557">
        <w:t>Cấu trúc dữ liệu phong phú: Hỗ trợ nhiều kiểu dữ liệu như chuỗi (strings), danh sách (lists), bản đồ (hashes), tập hợp (sets), tập hợp có sắp xếp (sorted sets), và streams.</w:t>
      </w:r>
    </w:p>
    <w:p w14:paraId="33B34C5F" w14:textId="77777777" w:rsidR="00733557" w:rsidRPr="00733557" w:rsidRDefault="00733557">
      <w:pPr>
        <w:numPr>
          <w:ilvl w:val="0"/>
          <w:numId w:val="64"/>
        </w:numPr>
        <w:tabs>
          <w:tab w:val="clear" w:pos="720"/>
        </w:tabs>
        <w:spacing w:line="360" w:lineRule="auto"/>
        <w:ind w:left="0" w:firstLine="567"/>
        <w:jc w:val="both"/>
      </w:pPr>
      <w:r w:rsidRPr="00733557">
        <w:t>Lưu trữ bền vững: Có cơ chế sao lưu dữ liệu ra đĩa, đảm bảo dữ liệu không bị mất khi hệ thống khởi động lại.</w:t>
      </w:r>
    </w:p>
    <w:p w14:paraId="2BD5EAEC" w14:textId="3752182B" w:rsidR="00733557" w:rsidRPr="00733557" w:rsidRDefault="00733557">
      <w:pPr>
        <w:numPr>
          <w:ilvl w:val="0"/>
          <w:numId w:val="64"/>
        </w:numPr>
        <w:tabs>
          <w:tab w:val="clear" w:pos="720"/>
        </w:tabs>
        <w:spacing w:line="360" w:lineRule="auto"/>
        <w:ind w:left="0" w:firstLine="567"/>
        <w:jc w:val="both"/>
      </w:pPr>
      <w:r w:rsidRPr="00733557">
        <w:lastRenderedPageBreak/>
        <w:t>Tính năng mở rộng: Hỗ trợ Pub/Sub (xuất bản/đăng ký), scripting (Lua), replication (sao chép), clustering (phân cụm) và module mở rộng. </w:t>
      </w:r>
    </w:p>
    <w:p w14:paraId="5033FB63" w14:textId="230C0674" w:rsidR="00BF4515" w:rsidRDefault="00BF4515" w:rsidP="00F17D77">
      <w:pPr>
        <w:pStyle w:val="Heading30"/>
        <w:rPr>
          <w:lang w:val="vi-VN"/>
        </w:rPr>
      </w:pPr>
      <w:r>
        <w:rPr>
          <w:lang w:val="vi-VN"/>
        </w:rPr>
        <w:t>Ứng dụng phổ biến</w:t>
      </w:r>
    </w:p>
    <w:p w14:paraId="4ECA7EA2" w14:textId="096D8FD9" w:rsidR="00BF4515" w:rsidRPr="00733557" w:rsidRDefault="00BF4515">
      <w:pPr>
        <w:pStyle w:val="ListParagraph"/>
        <w:numPr>
          <w:ilvl w:val="0"/>
          <w:numId w:val="63"/>
        </w:numPr>
        <w:spacing w:line="360" w:lineRule="auto"/>
        <w:ind w:left="0" w:firstLine="567"/>
        <w:jc w:val="both"/>
        <w:rPr>
          <w:lang w:val="vi-VN"/>
        </w:rPr>
      </w:pPr>
      <w:r w:rsidRPr="00733557">
        <w:rPr>
          <w:lang w:val="vi-VN"/>
        </w:rPr>
        <w:t>Caching: Lưu trữ tạm thời dữ liệu thường truy cập để giảm tải cho database chính.</w:t>
      </w:r>
    </w:p>
    <w:p w14:paraId="4968FB4C"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Hàng đợi tin nhắn (Message Queue): Xử lý tin nhắn theo thời gian thực giữa các thành phần của ứng dụng.</w:t>
      </w:r>
    </w:p>
    <w:p w14:paraId="5B7D6268"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Phân tích thời gian thực: Xử lý dữ liệu streaming nhanh chóng.</w:t>
      </w:r>
    </w:p>
    <w:p w14:paraId="74351AC7"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Quản lý phiên (Session Store): Lưu trữ thông tin session người dùng.</w:t>
      </w:r>
    </w:p>
    <w:p w14:paraId="5C6A7814" w14:textId="38981D5C" w:rsidR="00BF4515" w:rsidRPr="00BF4515" w:rsidRDefault="00BF4515">
      <w:pPr>
        <w:pStyle w:val="ListParagraph"/>
        <w:numPr>
          <w:ilvl w:val="0"/>
          <w:numId w:val="62"/>
        </w:numPr>
        <w:spacing w:line="360" w:lineRule="auto"/>
        <w:ind w:left="0" w:firstLine="567"/>
        <w:jc w:val="both"/>
        <w:rPr>
          <w:lang w:val="vi-VN"/>
        </w:rPr>
      </w:pPr>
      <w:r w:rsidRPr="00BF4515">
        <w:rPr>
          <w:lang w:val="vi-VN"/>
        </w:rPr>
        <w:t xml:space="preserve">Bộ đếm </w:t>
      </w:r>
      <w:r w:rsidR="00D002E4">
        <w:rPr>
          <w:lang w:val="vi-VN"/>
        </w:rPr>
        <w:t>và</w:t>
      </w:r>
      <w:r w:rsidRPr="00BF4515">
        <w:rPr>
          <w:lang w:val="vi-VN"/>
        </w:rPr>
        <w:t xml:space="preserve"> Bảng xếp hạng: Xử lý các bộ đếm (counters) và bảng xếp hạng (leaderboards) trong game.</w:t>
      </w:r>
    </w:p>
    <w:p w14:paraId="3EB0CE77" w14:textId="6362E3BC" w:rsidR="00D2711E" w:rsidRPr="00D2711E" w:rsidRDefault="00D2711E" w:rsidP="00C73D22">
      <w:pPr>
        <w:pStyle w:val="Heading20"/>
        <w:spacing w:before="120" w:after="120" w:line="360" w:lineRule="auto"/>
        <w:jc w:val="both"/>
        <w:rPr>
          <w:bCs/>
          <w:szCs w:val="26"/>
          <w:lang w:val="vi-VN"/>
        </w:rPr>
      </w:pPr>
      <w:bookmarkStart w:id="53" w:name="_Toc217877424"/>
      <w:r w:rsidRPr="00D2711E">
        <w:rPr>
          <w:bCs/>
          <w:szCs w:val="26"/>
        </w:rPr>
        <w:t>API RESTful</w:t>
      </w:r>
      <w:r w:rsidR="00C73D22">
        <w:rPr>
          <w:bCs/>
          <w:szCs w:val="26"/>
          <w:lang w:val="vi-VN"/>
        </w:rPr>
        <w:t xml:space="preserve"> </w:t>
      </w:r>
      <w:r w:rsidR="00C73D22" w:rsidRPr="00031B45">
        <w:rPr>
          <w:bCs/>
          <w:szCs w:val="26"/>
        </w:rPr>
        <w:t xml:space="preserve">và </w:t>
      </w:r>
      <w:r w:rsidR="00C73D22">
        <w:rPr>
          <w:bCs/>
          <w:szCs w:val="26"/>
        </w:rPr>
        <w:t>c</w:t>
      </w:r>
      <w:r w:rsidR="00C73D22" w:rsidRPr="00031B45">
        <w:rPr>
          <w:bCs/>
          <w:szCs w:val="26"/>
        </w:rPr>
        <w:t>ác kỹ thuật liên quan</w:t>
      </w:r>
      <w:bookmarkEnd w:id="53"/>
    </w:p>
    <w:p w14:paraId="16A7B5EB" w14:textId="5C81E81B" w:rsidR="00D2711E" w:rsidRPr="00D2711E" w:rsidRDefault="00D2711E" w:rsidP="00F17D77">
      <w:pPr>
        <w:pStyle w:val="Heading30"/>
        <w:rPr>
          <w:lang w:val="vi-VN"/>
        </w:rPr>
      </w:pPr>
      <w:bookmarkStart w:id="54" w:name="_Toc217877425"/>
      <w:r w:rsidRPr="00D2711E">
        <w:t>API</w:t>
      </w:r>
      <w:r w:rsidRPr="00D2711E">
        <w:rPr>
          <w:lang w:val="vi-VN"/>
        </w:rPr>
        <w:t xml:space="preserve"> RESTful</w:t>
      </w:r>
      <w:bookmarkEnd w:id="54"/>
      <w:r w:rsidRPr="00D2711E">
        <w:rPr>
          <w:lang w:val="vi-VN"/>
        </w:rPr>
        <w:t xml:space="preserve"> </w:t>
      </w:r>
    </w:p>
    <w:p w14:paraId="7FCA9B5B" w14:textId="2BDA96FD" w:rsidR="00D2711E" w:rsidRPr="00C73D22" w:rsidRDefault="00D2711E" w:rsidP="00C73D22">
      <w:pPr>
        <w:pStyle w:val="Normal0"/>
        <w:spacing w:before="120" w:after="120" w:line="360" w:lineRule="auto"/>
        <w:ind w:firstLine="720"/>
        <w:jc w:val="both"/>
        <w:rPr>
          <w:lang w:val="vi-VN"/>
        </w:rPr>
      </w:pPr>
      <w:r w:rsidRPr="00D2711E">
        <w:t xml:space="preserve">API RESTful là một giao diện mà hai hệ thống máy tính sử dụng để trao đổi thông tin một cách an toàn qua </w:t>
      </w:r>
      <w:r w:rsidR="00CA29FA">
        <w:t>Internet</w:t>
      </w:r>
      <w:r w:rsidRPr="00D2711E">
        <w:t>. Hầu hết các ứng dụng kinh doanh phải giao tiếp với các ứng dụng nội bộ và bên thứ ba khác để thực hiện tác vụ. Ví dụ: để tạo bảng lương hàng tháng, hệ thống báo cáo kế toán nội bộ phải chia sẻ dữ liệu với hệ thống ngân hàng của khách hàng để lập hóa đơn tự động và giao tiếp với ứng dụng bảng chấm công nội bộ. Các API RESTful hỗ trợ trao đổi thông tin này vì chúng tuân theo các tiêu chuẩn giao tiếp phần mềm bảo mật, đáng tin cậy và hiệu quả</w:t>
      </w:r>
      <w:r w:rsidR="00DD5C2F">
        <w:rPr>
          <w:lang w:val="vi-VN"/>
        </w:rPr>
        <w:t>[</w:t>
      </w:r>
      <w:r w:rsidR="00F550DC">
        <w:rPr>
          <w:lang w:val="vi-VN"/>
        </w:rPr>
        <w:t>11</w:t>
      </w:r>
      <w:r w:rsidR="00DD5C2F">
        <w:rPr>
          <w:lang w:val="vi-VN"/>
        </w:rPr>
        <w:t>]</w:t>
      </w:r>
      <w:r w:rsidR="00236E2D">
        <w:rPr>
          <w:lang w:val="vi-VN"/>
        </w:rPr>
        <w:t>.</w:t>
      </w:r>
    </w:p>
    <w:p w14:paraId="643AB6CF" w14:textId="2E94F7A1" w:rsidR="00D2711E" w:rsidRPr="00D2711E" w:rsidRDefault="00D2711E" w:rsidP="00C73D22">
      <w:pPr>
        <w:pStyle w:val="Normal0"/>
        <w:spacing w:before="120" w:after="120" w:line="360" w:lineRule="auto"/>
        <w:ind w:firstLine="720"/>
        <w:jc w:val="both"/>
        <w:rPr>
          <w:lang w:val="vi-VN"/>
        </w:rPr>
      </w:pPr>
      <w:r w:rsidRPr="00D2711E">
        <w:rPr>
          <w:lang w:val="vi-VN"/>
        </w:rPr>
        <w:t>Giao diện lập trình ứng dụng (</w:t>
      </w:r>
      <w:r w:rsidR="00D90087" w:rsidRPr="00D90087">
        <w:t>Application Programming Interface</w:t>
      </w:r>
      <w:r w:rsidRPr="00D2711E">
        <w:rPr>
          <w:lang w:val="vi-VN"/>
        </w:rPr>
        <w:t>) xác định các quy tắc mà phải tuân theo để giao tiếp với các hệ thống phần mềm khác. Các nhà phát triển đưa ra hoặc tạo API để các ứng dụng khác có thể giao tiếp với ứng dụng của họ theo cách lập trình. Ví dụ: ứng dụng bảng chấm công đưa ra một API yêu cầu tên đầy đủ của nhân viên và phạm vi ngày. Khi nhận được thông tin này, bảng chấm công của nhân viên sẽ được xử lý nội bộ và trả về số giờ làm việc trong phạm vi ngày đó.</w:t>
      </w:r>
    </w:p>
    <w:p w14:paraId="53B72179" w14:textId="338A1545" w:rsidR="00D2711E" w:rsidRPr="00D2711E" w:rsidRDefault="00D2711E" w:rsidP="00C73D22">
      <w:pPr>
        <w:pStyle w:val="Normal0"/>
        <w:spacing w:before="120" w:after="120" w:line="360" w:lineRule="auto"/>
        <w:ind w:firstLine="720"/>
        <w:jc w:val="both"/>
        <w:rPr>
          <w:lang w:val="vi-VN"/>
        </w:rPr>
      </w:pPr>
      <w:r>
        <w:rPr>
          <w:lang w:val="vi-VN"/>
        </w:rPr>
        <w:t>C</w:t>
      </w:r>
      <w:r w:rsidRPr="00D2711E">
        <w:rPr>
          <w:lang w:val="vi-VN"/>
        </w:rPr>
        <w:t>ó thể coi API web như một cổng giữa client và tài nguyên trên web.</w:t>
      </w:r>
    </w:p>
    <w:p w14:paraId="60C670B5" w14:textId="25C9EA7F" w:rsidR="00D2711E" w:rsidRPr="001C55AE" w:rsidRDefault="00D90087">
      <w:pPr>
        <w:pStyle w:val="Normal0"/>
        <w:numPr>
          <w:ilvl w:val="1"/>
          <w:numId w:val="11"/>
        </w:numPr>
        <w:spacing w:before="120" w:after="120" w:line="360" w:lineRule="auto"/>
        <w:ind w:left="0" w:firstLine="567"/>
        <w:jc w:val="both"/>
        <w:rPr>
          <w:lang w:val="vi-VN"/>
        </w:rPr>
      </w:pPr>
      <w:r w:rsidRPr="00D2711E">
        <w:rPr>
          <w:lang w:val="vi-VN"/>
        </w:rPr>
        <w:t xml:space="preserve">Khách hàng/Máy khách </w:t>
      </w:r>
      <w:r w:rsidR="00D2711E" w:rsidRPr="00D2711E">
        <w:rPr>
          <w:lang w:val="vi-VN"/>
        </w:rPr>
        <w:t>(</w:t>
      </w:r>
      <w:r w:rsidRPr="00D2711E">
        <w:rPr>
          <w:lang w:val="vi-VN"/>
        </w:rPr>
        <w:t>Client</w:t>
      </w:r>
      <w:r w:rsidR="00D2711E" w:rsidRPr="00D2711E">
        <w:rPr>
          <w:lang w:val="vi-VN"/>
        </w:rPr>
        <w:t>)</w:t>
      </w:r>
      <w:r w:rsidR="001C55AE">
        <w:rPr>
          <w:lang w:val="vi-VN"/>
        </w:rPr>
        <w:t xml:space="preserve"> </w:t>
      </w:r>
      <w:r w:rsidR="00D2711E" w:rsidRPr="001C55AE">
        <w:rPr>
          <w:lang w:val="vi-VN"/>
        </w:rPr>
        <w:t xml:space="preserve">là người dùng muốn truy cập thông tin từ web. </w:t>
      </w:r>
      <w:r>
        <w:rPr>
          <w:lang w:val="vi-VN"/>
        </w:rPr>
        <w:t>K</w:t>
      </w:r>
      <w:r w:rsidRPr="001C55AE">
        <w:rPr>
          <w:lang w:val="vi-VN"/>
        </w:rPr>
        <w:t xml:space="preserve">hách hàng/máy khách </w:t>
      </w:r>
      <w:r w:rsidR="00D2711E" w:rsidRPr="001C55AE">
        <w:rPr>
          <w:lang w:val="vi-VN"/>
        </w:rPr>
        <w:t>(</w:t>
      </w:r>
      <w:r w:rsidRPr="001C55AE">
        <w:rPr>
          <w:lang w:val="vi-VN"/>
        </w:rPr>
        <w:t>Client</w:t>
      </w:r>
      <w:r w:rsidR="00D2711E" w:rsidRPr="001C55AE">
        <w:rPr>
          <w:lang w:val="vi-VN"/>
        </w:rPr>
        <w:t xml:space="preserve">) có thể là một người hoặc một hệ thống phần </w:t>
      </w:r>
      <w:r w:rsidR="00D2711E" w:rsidRPr="001C55AE">
        <w:rPr>
          <w:lang w:val="vi-VN"/>
        </w:rPr>
        <w:lastRenderedPageBreak/>
        <w:t>mềm sử dụng API. Ví dụ: các nhà phát triển có thể viết các chương trình truy cập vào dữ liệu thời tiết từ một hệ thống thời tiết. Hoặc có thể truy cập dữ liệu đó từ trình duyệt của mình khi truy cập trực tiếp vào trang web thời tiết.</w:t>
      </w:r>
    </w:p>
    <w:p w14:paraId="76E06D03" w14:textId="0E73D98C" w:rsidR="00D2711E" w:rsidRPr="00D2711E" w:rsidRDefault="00161D37" w:rsidP="008B587E">
      <w:pPr>
        <w:pStyle w:val="Normal0"/>
        <w:spacing w:before="120" w:after="120" w:line="360" w:lineRule="auto"/>
        <w:ind w:firstLine="567"/>
        <w:jc w:val="both"/>
        <w:rPr>
          <w:lang w:val="vi-VN"/>
        </w:rPr>
      </w:pPr>
      <w:r>
        <w:rPr>
          <w:lang w:val="vi-VN"/>
        </w:rPr>
        <w:t>-</w:t>
      </w:r>
      <w:r w:rsidR="008B587E">
        <w:rPr>
          <w:lang w:val="vi-VN"/>
        </w:rPr>
        <w:t xml:space="preserve">  </w:t>
      </w:r>
      <w:r w:rsidR="00D2711E" w:rsidRPr="00D2711E">
        <w:rPr>
          <w:lang w:val="vi-VN"/>
        </w:rPr>
        <w:t xml:space="preserve">Tài </w:t>
      </w:r>
      <w:r w:rsidR="00C73D22">
        <w:rPr>
          <w:lang w:val="vi-VN"/>
        </w:rPr>
        <w:t xml:space="preserve">nguyên: </w:t>
      </w:r>
      <w:r w:rsidR="00D2711E" w:rsidRPr="00D2711E">
        <w:rPr>
          <w:lang w:val="vi-VN"/>
        </w:rPr>
        <w:t>Tài nguyên là thông tin mà các ứng dụng khác nhau cung cấp cho client của chúng. Tài nguyên có thể là hình ảnh, video, văn bản, con số hoặc bất kỳ loại dữ liệu nào. Máy cung cấp tài nguyên cho client cũng được gọi là máy chủ. Các tổ chức sử dụng API để chia sẻ tài nguyên và cung cấp dịch vụ web trong khi vẫn duy trì khả năng bảo mật, kiểm soát và xác thực. Ngoài ra, các API giúp họ xác định client nào có quyền truy cập vào các tài nguyên nội bộ cụ thể.</w:t>
      </w:r>
    </w:p>
    <w:p w14:paraId="7046C56A" w14:textId="3FA01164" w:rsidR="00161D37" w:rsidRDefault="00161D37" w:rsidP="00F17D77">
      <w:pPr>
        <w:pStyle w:val="Heading30"/>
        <w:rPr>
          <w:lang w:val="vi-VN"/>
        </w:rPr>
      </w:pPr>
      <w:bookmarkStart w:id="55" w:name="_Toc217877426"/>
      <w:r w:rsidRPr="00161D37">
        <w:rPr>
          <w:lang w:val="vi-VN"/>
        </w:rPr>
        <w:t>REST</w:t>
      </w:r>
      <w:bookmarkEnd w:id="55"/>
      <w:r w:rsidRPr="00161D37">
        <w:rPr>
          <w:lang w:val="vi-VN"/>
        </w:rPr>
        <w:t xml:space="preserve"> </w:t>
      </w:r>
    </w:p>
    <w:p w14:paraId="3AC8E9EA" w14:textId="05EA5E96" w:rsidR="00161D37" w:rsidRPr="00161D37" w:rsidRDefault="00161D37" w:rsidP="00C73D22">
      <w:pPr>
        <w:pStyle w:val="Normal0"/>
        <w:spacing w:before="120" w:after="120" w:line="360" w:lineRule="auto"/>
        <w:ind w:firstLine="720"/>
        <w:jc w:val="both"/>
        <w:rPr>
          <w:lang w:val="vi-VN"/>
        </w:rPr>
      </w:pPr>
      <w:r w:rsidRPr="00161D37">
        <w:rPr>
          <w:lang w:val="vi-VN"/>
        </w:rPr>
        <w:t>Chuyển trạng thái đại diện (</w:t>
      </w:r>
      <w:r w:rsidR="00D90087" w:rsidRPr="0051186F">
        <w:t>managing state</w:t>
      </w:r>
      <w:r w:rsidRPr="00161D37">
        <w:rPr>
          <w:lang w:val="vi-VN"/>
        </w:rPr>
        <w:t>)</w:t>
      </w:r>
      <w:r w:rsidR="00D90087">
        <w:rPr>
          <w:lang w:val="vi-VN"/>
        </w:rPr>
        <w:t xml:space="preserve"> REST</w:t>
      </w:r>
      <w:r w:rsidRPr="00161D37">
        <w:rPr>
          <w:lang w:val="vi-VN"/>
        </w:rPr>
        <w:t xml:space="preserve"> là một kiến trúc phần mềm quy định các điều kiện về cách thức hoạt động của API. REST ban đầu được tạo ra như một hướng dẫn để quản lý giao tiếp trên một mạng phức tạp như </w:t>
      </w:r>
      <w:r w:rsidR="00CA29FA">
        <w:rPr>
          <w:lang w:val="vi-VN"/>
        </w:rPr>
        <w:t>Internet</w:t>
      </w:r>
      <w:r w:rsidRPr="00161D37">
        <w:rPr>
          <w:lang w:val="vi-VN"/>
        </w:rPr>
        <w:t xml:space="preserve">. </w:t>
      </w:r>
      <w:r w:rsidR="0040190D">
        <w:rPr>
          <w:lang w:val="vi-VN"/>
        </w:rPr>
        <w:t xml:space="preserve">Có </w:t>
      </w:r>
      <w:r w:rsidRPr="00161D37">
        <w:rPr>
          <w:lang w:val="vi-VN"/>
        </w:rPr>
        <w:t xml:space="preserve">thể sử dụng kiến trúc dựa trên REST để hỗ trợ giao tiếp hiệu suất cao và đáng tin cậy trên quy mô lớn. </w:t>
      </w:r>
      <w:r w:rsidR="0040190D">
        <w:rPr>
          <w:lang w:val="vi-VN"/>
        </w:rPr>
        <w:t xml:space="preserve">Có </w:t>
      </w:r>
      <w:r w:rsidRPr="00161D37">
        <w:rPr>
          <w:lang w:val="vi-VN"/>
        </w:rPr>
        <w:t>thể dễ dàng triển khai và sửa đổi REST, mang lại khả năng hiển thị và tính di động đa nền tảng cho bất kỳ hệ thống API nào.</w:t>
      </w:r>
    </w:p>
    <w:p w14:paraId="687A6781" w14:textId="361B0D43" w:rsidR="00161D37" w:rsidRPr="00161D37" w:rsidRDefault="00161D37" w:rsidP="00C73D22">
      <w:pPr>
        <w:pStyle w:val="Normal0"/>
        <w:spacing w:before="120" w:after="120" w:line="360" w:lineRule="auto"/>
        <w:ind w:firstLine="720"/>
        <w:jc w:val="both"/>
        <w:rPr>
          <w:lang w:val="vi-VN"/>
        </w:rPr>
      </w:pPr>
      <w:r w:rsidRPr="00161D37">
        <w:rPr>
          <w:lang w:val="vi-VN"/>
        </w:rPr>
        <w:t>Các nhà phát triển API có thể thiết kế các API bằng cách sử dụng nhiều kiến trúc khác nhau. Các API tuân theo kiểu kiến trúc REST được gọi là API REST. Các dịch vụ web triển khai kiến trúc REST được gọi là dịch vụ web RESTful. Thuật ngữ API RESTful thường là chỉ các API web RESTful. Tuy nhiên, có thể sử dụng các thuật ngữ API REST và API RESTful thay thế cho nhau.</w:t>
      </w:r>
    </w:p>
    <w:p w14:paraId="78A24C1A" w14:textId="003909F0" w:rsidR="00161D37" w:rsidRPr="00161D37" w:rsidRDefault="00161D37" w:rsidP="00D90087">
      <w:pPr>
        <w:pStyle w:val="Normal0"/>
        <w:spacing w:before="120" w:after="120" w:line="360" w:lineRule="auto"/>
        <w:ind w:firstLine="720"/>
        <w:jc w:val="both"/>
        <w:rPr>
          <w:lang w:val="vi-VN"/>
        </w:rPr>
      </w:pPr>
      <w:r w:rsidRPr="00161D37">
        <w:rPr>
          <w:lang w:val="vi-VN"/>
        </w:rPr>
        <w:t>Sau đây là một số nguyên tắc của kiểu kiến trúc REST:</w:t>
      </w:r>
      <w:r w:rsidR="00D90087">
        <w:rPr>
          <w:lang w:val="vi-VN"/>
        </w:rPr>
        <w:t xml:space="preserve"> </w:t>
      </w:r>
      <w:r w:rsidRPr="00161D37">
        <w:rPr>
          <w:lang w:val="vi-VN"/>
        </w:rPr>
        <w:t>Giao diện thống nhất là đặc điểm căn bản cho thiết kế của bất kỳ dịch vụ web RESTful nào. Đặc điểm này chỉ ra rằng máy chủ truyền thông tin ở định dạng chuẩn. Tài nguyên được định dạng được gọi là một dạng biểu diễn trong REST. Định dạng này có thể khác với dạng biểu diễn nội bộ của tài nguyên trên ứng dụng máy chủ. Ví dụ: máy chủ có thể lưu trữ dữ liệu dưới dạng văn bản nhưng gửi dữ liệu ở định dạng biểu diễn HTML.</w:t>
      </w:r>
    </w:p>
    <w:p w14:paraId="2E4100F4" w14:textId="6D108501" w:rsidR="00161D37" w:rsidRPr="00161D37" w:rsidRDefault="00161D37" w:rsidP="00C73D22">
      <w:pPr>
        <w:pStyle w:val="Normal0"/>
        <w:spacing w:before="120" w:after="120" w:line="360" w:lineRule="auto"/>
        <w:ind w:firstLine="720"/>
        <w:jc w:val="both"/>
        <w:rPr>
          <w:lang w:val="vi-VN"/>
        </w:rPr>
      </w:pPr>
      <w:r w:rsidRPr="00161D37">
        <w:rPr>
          <w:lang w:val="vi-VN"/>
        </w:rPr>
        <w:t>Giao diện thống nhất quy định 4 ràng buộc về kiến trúc:</w:t>
      </w:r>
    </w:p>
    <w:p w14:paraId="0ECE6769" w14:textId="0D6D93C0" w:rsidR="00161D37" w:rsidRPr="00161D37" w:rsidRDefault="00161D37" w:rsidP="00C73D22">
      <w:pPr>
        <w:pStyle w:val="Normal0"/>
        <w:spacing w:before="120" w:after="120" w:line="360" w:lineRule="auto"/>
        <w:ind w:firstLine="720"/>
        <w:jc w:val="both"/>
        <w:rPr>
          <w:lang w:val="vi-VN"/>
        </w:rPr>
      </w:pPr>
      <w:r>
        <w:rPr>
          <w:lang w:val="vi-VN"/>
        </w:rPr>
        <w:t>-</w:t>
      </w:r>
      <w:r w:rsidR="008B587E">
        <w:rPr>
          <w:lang w:val="vi-VN"/>
        </w:rPr>
        <w:t xml:space="preserve"> </w:t>
      </w:r>
      <w:r w:rsidRPr="00161D37">
        <w:rPr>
          <w:lang w:val="vi-VN"/>
        </w:rPr>
        <w:t>Yêu cầu phải xác định các nguồn lực. Để làm được điều đó, các yêu cầu sử dụng một mã định danh tài nguyên thống nhất.</w:t>
      </w:r>
    </w:p>
    <w:p w14:paraId="1F61E7A9" w14:textId="3FC9E698" w:rsidR="00161D37" w:rsidRPr="00161D37" w:rsidRDefault="00161D37" w:rsidP="00C73D22">
      <w:pPr>
        <w:pStyle w:val="Normal0"/>
        <w:spacing w:before="120" w:after="120" w:line="360" w:lineRule="auto"/>
        <w:ind w:firstLine="720"/>
        <w:jc w:val="both"/>
        <w:rPr>
          <w:lang w:val="vi-VN"/>
        </w:rPr>
      </w:pPr>
      <w:r>
        <w:rPr>
          <w:lang w:val="vi-VN"/>
        </w:rPr>
        <w:lastRenderedPageBreak/>
        <w:t>-</w:t>
      </w:r>
      <w:r w:rsidR="008B587E">
        <w:rPr>
          <w:lang w:val="vi-VN"/>
        </w:rPr>
        <w:t xml:space="preserve"> </w:t>
      </w:r>
      <w:r w:rsidRPr="00161D37">
        <w:rPr>
          <w:lang w:val="vi-VN"/>
        </w:rPr>
        <w:t>Client có đủ thông tin trong dạng biểu diễn tài nguyên để sửa đổi hoặc xóa tài nguyên nếu muốn. Máy chủ đáp ứng điều kiện này bằng cách gửi siêu dữ liệu mô tả thêm về tài nguyên.</w:t>
      </w:r>
    </w:p>
    <w:p w14:paraId="0A0100EF" w14:textId="3FA037C0" w:rsidR="00161D37" w:rsidRPr="00161D37" w:rsidRDefault="00161D37" w:rsidP="00C73D22">
      <w:pPr>
        <w:pStyle w:val="Normal0"/>
        <w:spacing w:before="120" w:after="120" w:line="360" w:lineRule="auto"/>
        <w:ind w:firstLine="720"/>
        <w:jc w:val="both"/>
        <w:rPr>
          <w:lang w:val="vi-VN"/>
        </w:rPr>
      </w:pPr>
      <w:r>
        <w:rPr>
          <w:lang w:val="vi-VN"/>
        </w:rPr>
        <w:t>-</w:t>
      </w:r>
      <w:r w:rsidR="008B587E">
        <w:rPr>
          <w:lang w:val="vi-VN"/>
        </w:rPr>
        <w:t xml:space="preserve"> </w:t>
      </w:r>
      <w:r w:rsidRPr="00161D37">
        <w:rPr>
          <w:lang w:val="vi-VN"/>
        </w:rPr>
        <w:t>Client nhận được thông tin về cách xử lý thêm dạng biểu diễn. Máy chủ làm được điều này bằng cách gửi các thông báo tự mô tả có chứa siêu dữ liệu về cách client có thể sử dụng chúng tốt nhất.</w:t>
      </w:r>
    </w:p>
    <w:p w14:paraId="638D8FB0" w14:textId="00879520" w:rsidR="00161D37" w:rsidRPr="00161D37" w:rsidRDefault="00161D37" w:rsidP="00C73D22">
      <w:pPr>
        <w:pStyle w:val="Normal0"/>
        <w:spacing w:before="120" w:after="120" w:line="360" w:lineRule="auto"/>
        <w:ind w:firstLine="720"/>
        <w:jc w:val="both"/>
        <w:rPr>
          <w:lang w:val="vi-VN"/>
        </w:rPr>
      </w:pPr>
      <w:r>
        <w:rPr>
          <w:lang w:val="vi-VN"/>
        </w:rPr>
        <w:t>-</w:t>
      </w:r>
      <w:r w:rsidR="008B587E">
        <w:rPr>
          <w:lang w:val="vi-VN"/>
        </w:rPr>
        <w:t xml:space="preserve"> </w:t>
      </w:r>
      <w:r w:rsidRPr="00161D37">
        <w:rPr>
          <w:lang w:val="vi-VN"/>
        </w:rPr>
        <w:t>Client nhận được thông tin về tất cả các tài nguyên liên quan khác mà client cần để hoàn thành một tác vụ. Máy chủ làm được điều này bằng cách gửi các siêu liên kết trong dạng biểu diễn để client có thể chủ động khám phá thêm tài nguyên.</w:t>
      </w:r>
    </w:p>
    <w:p w14:paraId="741397EC" w14:textId="04BE7E80" w:rsidR="00161D37" w:rsidRPr="00161D37" w:rsidRDefault="00161D37" w:rsidP="00C73D22">
      <w:pPr>
        <w:pStyle w:val="Normal0"/>
        <w:spacing w:before="120" w:after="120" w:line="360" w:lineRule="auto"/>
        <w:ind w:firstLine="720"/>
        <w:jc w:val="both"/>
        <w:rPr>
          <w:lang w:val="vi-VN"/>
        </w:rPr>
      </w:pPr>
      <w:r w:rsidRPr="00161D37">
        <w:rPr>
          <w:lang w:val="vi-VN"/>
        </w:rPr>
        <w:t xml:space="preserve">Phi trạng </w:t>
      </w:r>
      <w:r w:rsidR="00C73D22">
        <w:rPr>
          <w:lang w:val="vi-VN"/>
        </w:rPr>
        <w:t xml:space="preserve">thái: </w:t>
      </w:r>
      <w:r w:rsidRPr="00161D37">
        <w:rPr>
          <w:lang w:val="vi-VN"/>
        </w:rPr>
        <w:t xml:space="preserve">Trong kiến trúc REST, tình trạng phi trạng thái là chỉ một phương thức giao tiếp trong đó máy chủ hoàn thành mọi yêu cầu của client một cách độc lập với tất cả các yêu cầu trước đó. Client có thể yêu cầu tài nguyên theo bất kỳ thứ tự nào và mọi yêu cầu đều không có trạng thái hoặc tách biệt với các yêu cầu khác. Ràng buộc về thiết kế API REST này đồng nghĩa với việc máy chủ hoàn toàn có thể hiểu và thực hiện yêu cầu vào mọi lúc. </w:t>
      </w:r>
    </w:p>
    <w:p w14:paraId="0C797B1E" w14:textId="78AACD79" w:rsidR="00161D37" w:rsidRPr="00161D37" w:rsidRDefault="00161D37" w:rsidP="00C73D22">
      <w:pPr>
        <w:pStyle w:val="Normal0"/>
        <w:spacing w:before="120" w:after="120" w:line="360" w:lineRule="auto"/>
        <w:ind w:firstLine="720"/>
        <w:jc w:val="both"/>
        <w:rPr>
          <w:lang w:val="vi-VN"/>
        </w:rPr>
      </w:pPr>
      <w:r w:rsidRPr="00161D37">
        <w:rPr>
          <w:lang w:val="vi-VN"/>
        </w:rPr>
        <w:t xml:space="preserve">Hệ thống phân </w:t>
      </w:r>
      <w:r w:rsidR="00C73D22">
        <w:rPr>
          <w:lang w:val="vi-VN"/>
        </w:rPr>
        <w:t xml:space="preserve">lớp: </w:t>
      </w:r>
      <w:r w:rsidRPr="00161D37">
        <w:rPr>
          <w:lang w:val="vi-VN"/>
        </w:rPr>
        <w:t xml:space="preserve">Trong kiến trúc hệ thống phân lớp, client có thể kết nối với các trung gian được ủy quyền khác giữa client và máy chủ, và client sẽ vẫn nhận được phản hồi từ máy chủ. Máy chủ cũng có thể chuyển yêu cầu đến các máy chủ khác. </w:t>
      </w:r>
      <w:r w:rsidR="0040190D">
        <w:rPr>
          <w:lang w:val="vi-VN"/>
        </w:rPr>
        <w:t xml:space="preserve">Có </w:t>
      </w:r>
      <w:r w:rsidRPr="00161D37">
        <w:rPr>
          <w:lang w:val="vi-VN"/>
        </w:rPr>
        <w:t>thể thiết kế dịch vụ web RESTful của mình để chạy trên nhiều máy chủ với nhiều lớp như bảo mật, ứng dụng và logic kinh doanh, làm việc cùng nhau để đáp ứng các yêu cầu của client. Client sẽ không thể nhìn thấy các lớp này.</w:t>
      </w:r>
    </w:p>
    <w:p w14:paraId="2FF6E5E8" w14:textId="07F82A58" w:rsidR="00161D37" w:rsidRPr="00161D37" w:rsidRDefault="00161D37" w:rsidP="00C73D22">
      <w:pPr>
        <w:pStyle w:val="Normal0"/>
        <w:spacing w:before="120" w:after="120" w:line="360" w:lineRule="auto"/>
        <w:ind w:firstLine="720"/>
        <w:jc w:val="both"/>
        <w:rPr>
          <w:lang w:val="vi-VN"/>
        </w:rPr>
      </w:pPr>
      <w:r w:rsidRPr="00161D37">
        <w:rPr>
          <w:lang w:val="vi-VN"/>
        </w:rPr>
        <w:t xml:space="preserve">Khả năng lưu vào bộ nhớ </w:t>
      </w:r>
      <w:r w:rsidR="00C73D22">
        <w:rPr>
          <w:lang w:val="vi-VN"/>
        </w:rPr>
        <w:t xml:space="preserve">đệm: </w:t>
      </w:r>
      <w:r w:rsidRPr="00161D37">
        <w:rPr>
          <w:lang w:val="vi-VN"/>
        </w:rPr>
        <w:t>Các dịch vụ web RESTful hỗ trợ lưu bộ nhớ đệm. Đây là quá trình lưu trữ một số phản hồi trên client hoặc trên một trung gian để cải thiện thời gian phản hồi của máy chủ. Ví dụ: giả sử truy cập một trang web có cùng hình ảnh đầu trang và chân trang trên mọi trang. Mỗi khi truy cập một trang web mới, máy chủ phải gửi lại những hình ảnh giống nhau. Để tránh điều này, client lưu vào bộ nhớ đệm hoặc lưu trữ những hình ảnh này sau phản hồi đầu tiên rồi sử dụng hình ảnh trực tiếp từ bộ nhớ đệm. Các dịch vụ web RESTful kiểm soát việc lưu bộ nhớ đệm bằng cách sử dụng các phản hồi API tự xác định là có thể lưu được vào bộ nhớ đệm hay không thể lưu được vào bộ nhớ đệm.</w:t>
      </w:r>
    </w:p>
    <w:p w14:paraId="6DA30AC1" w14:textId="6252C109" w:rsidR="00161D37" w:rsidRPr="00161D37" w:rsidRDefault="00161D37" w:rsidP="00C73D22">
      <w:pPr>
        <w:pStyle w:val="Normal0"/>
        <w:spacing w:before="120" w:after="120" w:line="360" w:lineRule="auto"/>
        <w:ind w:firstLine="720"/>
        <w:jc w:val="both"/>
        <w:rPr>
          <w:lang w:val="vi-VN"/>
        </w:rPr>
      </w:pPr>
      <w:r w:rsidRPr="00161D37">
        <w:rPr>
          <w:lang w:val="vi-VN"/>
        </w:rPr>
        <w:lastRenderedPageBreak/>
        <w:t xml:space="preserve">Mã theo yêu </w:t>
      </w:r>
      <w:r w:rsidR="00C73D22">
        <w:rPr>
          <w:lang w:val="vi-VN"/>
        </w:rPr>
        <w:t xml:space="preserve">cầu: </w:t>
      </w:r>
      <w:r w:rsidRPr="00161D37">
        <w:rPr>
          <w:lang w:val="vi-VN"/>
        </w:rPr>
        <w:t>Trong kiểu kiến trúc REST, máy chủ có thể tạm thời mở rộng hoặc tùy chỉnh chức năng của client bằng cách truyền mã lập trình phần mềm cho client. Ví dụ: khi điền vào biểu mẫu đăng ký trên bất kỳ trang web nào, trình duyệt của ngay lập tức đánh dấu bất kỳ lỗi nào mắc phải, chẳng hạn như sai số điện thoại. Trình duyệt có thể làm được điều này nhờ mã do máy chủ gửi.</w:t>
      </w:r>
    </w:p>
    <w:p w14:paraId="1B63A893" w14:textId="273EFD9A" w:rsidR="00161D37" w:rsidRDefault="00161D37" w:rsidP="00F17D77">
      <w:pPr>
        <w:pStyle w:val="Heading30"/>
        <w:rPr>
          <w:lang w:val="vi-VN"/>
        </w:rPr>
      </w:pPr>
      <w:bookmarkStart w:id="56" w:name="_Toc217877427"/>
      <w:r w:rsidRPr="00161D37">
        <w:t>API RESTful hoạt động</w:t>
      </w:r>
      <w:bookmarkEnd w:id="56"/>
      <w:r w:rsidRPr="00161D37">
        <w:t xml:space="preserve"> </w:t>
      </w:r>
    </w:p>
    <w:p w14:paraId="61BE4E90" w14:textId="32C884F4" w:rsidR="00161D37" w:rsidRPr="00161D37" w:rsidRDefault="00161D37" w:rsidP="00C73D22">
      <w:pPr>
        <w:pStyle w:val="Normal0"/>
        <w:spacing w:before="120" w:after="120" w:line="360" w:lineRule="auto"/>
        <w:ind w:firstLine="720"/>
        <w:jc w:val="both"/>
      </w:pPr>
      <w:r w:rsidRPr="00161D37">
        <w:t xml:space="preserve">Chức năng cơ bản của API RESTful cũng giống như việc duyệt </w:t>
      </w:r>
      <w:r w:rsidR="00CA29FA">
        <w:t>Internet</w:t>
      </w:r>
      <w:r w:rsidRPr="00161D37">
        <w:t>. Client liên hệ với máy chủ bằng cách sử dụng API khi yêu cầu tài nguyên. Các nhà phát triển API giải thích cách client nên sử dụng API REST trong tài liệu về API ứng dụng máy chủ. Đây là các bước chung cho bất kỳ lệnh gọi API REST nào:</w:t>
      </w:r>
    </w:p>
    <w:p w14:paraId="5CD8C5E0"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Client gửi một yêu cầu đến máy chủ. Client làm theo tài liệu API để định dạng yêu cầu theo cách mà máy chủ hiểu được.</w:t>
      </w:r>
    </w:p>
    <w:p w14:paraId="032BFADF"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xác thực và xác nhận máy khách có quyền đưa ra yêu cầu đó.</w:t>
      </w:r>
    </w:p>
    <w:p w14:paraId="4943DDFB"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nhận yêu cầu và xử lý trong nội bộ.</w:t>
      </w:r>
    </w:p>
    <w:p w14:paraId="4BA7BD07"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trả về một phản hồi đến client. Phản hồi chứa thông tin cho client biết liệu yêu cầu có thành công hay không. Phản hồi cũng bao gồm bất kỳ thông tin nào mà client yêu cầu.</w:t>
      </w:r>
    </w:p>
    <w:p w14:paraId="7D0B9406" w14:textId="77777777" w:rsidR="00161D37" w:rsidRPr="00161D37" w:rsidRDefault="00161D37" w:rsidP="00C73D22">
      <w:pPr>
        <w:pStyle w:val="Normal0"/>
        <w:spacing w:before="120" w:after="120" w:line="360" w:lineRule="auto"/>
        <w:ind w:firstLine="720"/>
        <w:jc w:val="both"/>
      </w:pPr>
      <w:r w:rsidRPr="00161D37">
        <w:t>Chi tiết về phản hồi và yêu cầu API REST sẽ khác nhau đôi chút tùy thuộc vào cách các nhà phát triển API thiết kế API.</w:t>
      </w:r>
    </w:p>
    <w:p w14:paraId="60BEAB58" w14:textId="5E2E3966" w:rsidR="00161D37" w:rsidRDefault="00161D37" w:rsidP="00F17D77">
      <w:pPr>
        <w:pStyle w:val="Heading30"/>
        <w:rPr>
          <w:lang w:val="vi-VN"/>
        </w:rPr>
      </w:pPr>
      <w:bookmarkStart w:id="57" w:name="_Toc217877428"/>
      <w:r w:rsidRPr="00161D37">
        <w:rPr>
          <w:lang w:val="vi-VN"/>
        </w:rPr>
        <w:t>Yêu cầu client API RESTful</w:t>
      </w:r>
      <w:bookmarkEnd w:id="57"/>
      <w:r w:rsidRPr="00161D37">
        <w:rPr>
          <w:lang w:val="vi-VN"/>
        </w:rPr>
        <w:t xml:space="preserve">  </w:t>
      </w:r>
    </w:p>
    <w:p w14:paraId="153C2174" w14:textId="69A6AFC1" w:rsidR="00161D37" w:rsidRPr="00161D37" w:rsidRDefault="00161D37" w:rsidP="00C73D22">
      <w:pPr>
        <w:pStyle w:val="Normal0"/>
        <w:spacing w:before="120" w:after="120" w:line="360" w:lineRule="auto"/>
        <w:ind w:firstLine="720"/>
        <w:jc w:val="both"/>
        <w:rPr>
          <w:lang w:val="vi-VN"/>
        </w:rPr>
      </w:pPr>
      <w:r w:rsidRPr="00161D37">
        <w:rPr>
          <w:lang w:val="vi-VN"/>
        </w:rPr>
        <w:t>Các API RESTful đòi hỏi các yêu cầu phải chứa những thành phần chính sau:</w:t>
      </w:r>
    </w:p>
    <w:p w14:paraId="36188425" w14:textId="1E4092CA" w:rsidR="00161D37" w:rsidRPr="00161D37" w:rsidRDefault="00161D37" w:rsidP="00C73D22">
      <w:pPr>
        <w:pStyle w:val="Normal0"/>
        <w:spacing w:before="120" w:after="120" w:line="360" w:lineRule="auto"/>
        <w:ind w:firstLine="720"/>
        <w:jc w:val="both"/>
        <w:rPr>
          <w:lang w:val="vi-VN"/>
        </w:rPr>
      </w:pPr>
      <w:r w:rsidRPr="00161D37">
        <w:rPr>
          <w:lang w:val="vi-VN"/>
        </w:rPr>
        <w:t xml:space="preserve">Mã định danh tài nguyên duy </w:t>
      </w:r>
      <w:r w:rsidR="00C73D22">
        <w:rPr>
          <w:lang w:val="vi-VN"/>
        </w:rPr>
        <w:t xml:space="preserve">nhất: </w:t>
      </w:r>
      <w:r w:rsidRPr="00161D37">
        <w:rPr>
          <w:lang w:val="vi-VN"/>
        </w:rPr>
        <w:t>Máy chủ xác định từng tài nguyên bằng mã định danh tài nguyên duy nhất. Đối với các dịch vụ REST, máy chủ thường thực hiện việc xác định tài nguyên bằng cách sử dụng Hệ thống định vị tài nguyên thống nhất (URL). URL chỉ định đường dẫn đến tài nguyên. URL tương tự như địa chỉ trang web mà nhập vào trình duyệt của mình để truy cập vào bất kỳ trang web nào. URL còn được gọi là điểm cuối yêu cầu và chỉ định rõ cho máy chủ rằng client yêu cầu điều gì.</w:t>
      </w:r>
    </w:p>
    <w:p w14:paraId="47CBF974" w14:textId="49EE7753" w:rsidR="00161D37" w:rsidRPr="00161D37" w:rsidRDefault="00161D37" w:rsidP="00C73D22">
      <w:pPr>
        <w:pStyle w:val="Normal0"/>
        <w:spacing w:before="120" w:after="120" w:line="360" w:lineRule="auto"/>
        <w:ind w:firstLine="720"/>
        <w:jc w:val="both"/>
        <w:rPr>
          <w:lang w:val="vi-VN"/>
        </w:rPr>
      </w:pPr>
      <w:r w:rsidRPr="00161D37">
        <w:rPr>
          <w:lang w:val="vi-VN"/>
        </w:rPr>
        <w:lastRenderedPageBreak/>
        <w:t xml:space="preserve">Phương </w:t>
      </w:r>
      <w:r w:rsidR="00C73D22">
        <w:rPr>
          <w:lang w:val="vi-VN"/>
        </w:rPr>
        <w:t xml:space="preserve">pháp: </w:t>
      </w:r>
      <w:r w:rsidRPr="00161D37">
        <w:rPr>
          <w:lang w:val="vi-VN"/>
        </w:rPr>
        <w:t>Các nhà phát triển thường triển khai các API RESTful bằng cách sử dụng Giao thức truyền siêu văn bản (HTTP). Phương thức HTTP cho máy chủ biết máy chủ cần làm gì với tài nguyên. Sau đây là 4 phương thức HTTP phổ biến:</w:t>
      </w:r>
    </w:p>
    <w:p w14:paraId="3D464430" w14:textId="498D559B" w:rsidR="00161D37" w:rsidRPr="00161D37" w:rsidRDefault="00C73D22" w:rsidP="00C73D22">
      <w:pPr>
        <w:pStyle w:val="Normal0"/>
        <w:spacing w:before="120" w:after="120" w:line="360" w:lineRule="auto"/>
        <w:ind w:firstLine="720"/>
        <w:jc w:val="both"/>
        <w:rPr>
          <w:lang w:val="vi-VN"/>
        </w:rPr>
      </w:pPr>
      <w:r>
        <w:rPr>
          <w:lang w:val="vi-VN"/>
        </w:rPr>
        <w:t xml:space="preserve">GET: </w:t>
      </w:r>
      <w:r w:rsidR="00161D37" w:rsidRPr="00161D37">
        <w:rPr>
          <w:lang w:val="vi-VN"/>
        </w:rPr>
        <w:t>Client sử dụng GET để truy cập các tài nguyên nằm tại URL được chỉ định trên máy chủ. Client có thể lưu vào bộ nhớ đệm các yêu cầu GET và gửi các tham số trong yêu cầu API RESTful để chỉ dẫn máy chủ lọc dữ liệu trước khi gửi.</w:t>
      </w:r>
    </w:p>
    <w:p w14:paraId="24F8CAC1" w14:textId="5396EFD9" w:rsidR="00161D37" w:rsidRPr="00161D37" w:rsidRDefault="00C73D22" w:rsidP="00C73D22">
      <w:pPr>
        <w:pStyle w:val="Normal0"/>
        <w:spacing w:before="120" w:after="120" w:line="360" w:lineRule="auto"/>
        <w:ind w:firstLine="720"/>
        <w:jc w:val="both"/>
        <w:rPr>
          <w:lang w:val="vi-VN"/>
        </w:rPr>
      </w:pPr>
      <w:r>
        <w:rPr>
          <w:lang w:val="vi-VN"/>
        </w:rPr>
        <w:t xml:space="preserve">POST: </w:t>
      </w:r>
      <w:r w:rsidR="00161D37" w:rsidRPr="00161D37">
        <w:rPr>
          <w:lang w:val="vi-VN"/>
        </w:rPr>
        <w:t>Client sử dụng POST để gửi dữ liệu đến máy chủ. Client gửi kèm dạng biểu diễn dữ liệu với yêu cầu. Gửi cùng một yêu cầu POST nhiều lần có tác dụng phụ là tạo ra cùng một tài nguyên nhiều lần.</w:t>
      </w:r>
    </w:p>
    <w:p w14:paraId="6F3BB0D2" w14:textId="3555D024" w:rsidR="00161D37" w:rsidRPr="00161D37" w:rsidRDefault="00C73D22" w:rsidP="00C73D22">
      <w:pPr>
        <w:pStyle w:val="Normal0"/>
        <w:spacing w:before="120" w:after="120" w:line="360" w:lineRule="auto"/>
        <w:ind w:firstLine="720"/>
        <w:jc w:val="both"/>
        <w:rPr>
          <w:lang w:val="vi-VN"/>
        </w:rPr>
      </w:pPr>
      <w:r>
        <w:rPr>
          <w:lang w:val="vi-VN"/>
        </w:rPr>
        <w:t xml:space="preserve">PUT: </w:t>
      </w:r>
      <w:r w:rsidR="00161D37" w:rsidRPr="00161D37">
        <w:rPr>
          <w:lang w:val="vi-VN"/>
        </w:rPr>
        <w:t>Client sử dụng PUT để cập nhật các tài nguyên hiện có trên máy chủ. Không giống như POST, gửi cùng một yêu cầu PUT nhiều lần trong một dịch vụ web RESTful sẽ cho cùng một kết quả.</w:t>
      </w:r>
    </w:p>
    <w:p w14:paraId="333E2B32" w14:textId="6351C983" w:rsidR="00161D37" w:rsidRPr="00161D37" w:rsidRDefault="00C73D22" w:rsidP="00C73D22">
      <w:pPr>
        <w:pStyle w:val="Normal0"/>
        <w:spacing w:before="120" w:after="120" w:line="360" w:lineRule="auto"/>
        <w:ind w:firstLine="720"/>
        <w:jc w:val="both"/>
        <w:rPr>
          <w:lang w:val="vi-VN"/>
        </w:rPr>
      </w:pPr>
      <w:r>
        <w:rPr>
          <w:lang w:val="vi-VN"/>
        </w:rPr>
        <w:t xml:space="preserve">DELETE: </w:t>
      </w:r>
      <w:r w:rsidR="00161D37" w:rsidRPr="00161D37">
        <w:rPr>
          <w:lang w:val="vi-VN"/>
        </w:rPr>
        <w:t>Client sử dụng yêu cầu DELETE để xóa tài nguyên. Yêu cầu DELETE có thể thay đổi trạng thái máy chủ. Tuy nhiên, nếu người dùng không vượt qua quy trình xác thực thích hợp, yêu cầu sẽ không thành công.</w:t>
      </w:r>
    </w:p>
    <w:p w14:paraId="52411EF8" w14:textId="582FFCCA" w:rsidR="00161D37" w:rsidRPr="00161D37" w:rsidRDefault="00161D37" w:rsidP="00C73D22">
      <w:pPr>
        <w:pStyle w:val="Normal0"/>
        <w:spacing w:before="120" w:after="120" w:line="360" w:lineRule="auto"/>
        <w:ind w:firstLine="720"/>
        <w:jc w:val="both"/>
        <w:rPr>
          <w:lang w:val="vi-VN"/>
        </w:rPr>
      </w:pPr>
      <w:r w:rsidRPr="00161D37">
        <w:rPr>
          <w:lang w:val="vi-VN"/>
        </w:rPr>
        <w:t xml:space="preserve">Tiêu đề </w:t>
      </w:r>
      <w:r w:rsidR="00C73D22">
        <w:rPr>
          <w:lang w:val="vi-VN"/>
        </w:rPr>
        <w:t xml:space="preserve">HTTP: </w:t>
      </w:r>
      <w:r w:rsidRPr="00161D37">
        <w:rPr>
          <w:lang w:val="vi-VN"/>
        </w:rPr>
        <w:t>Tiêu đề yêu cầu là siêu dữ liệu được trao đổi giữa client và máy chủ. Ví dụ: tiêu đề yêu cầu cho biết định dạng của yêu cầu và phản hồi, cung cấp thông tin về trạng thái yêu cầu,</w:t>
      </w:r>
      <w:r w:rsidR="00D90087">
        <w:rPr>
          <w:lang w:val="vi-VN"/>
        </w:rPr>
        <w:t>..</w:t>
      </w:r>
      <w:r w:rsidRPr="00161D37">
        <w:rPr>
          <w:lang w:val="vi-VN"/>
        </w:rPr>
        <w:t>.</w:t>
      </w:r>
    </w:p>
    <w:p w14:paraId="24660FF2" w14:textId="57946046" w:rsidR="00161D37" w:rsidRPr="00161D37" w:rsidRDefault="00161D37" w:rsidP="00C73D22">
      <w:pPr>
        <w:pStyle w:val="Normal0"/>
        <w:spacing w:before="120" w:after="120" w:line="360" w:lineRule="auto"/>
        <w:ind w:firstLine="720"/>
        <w:jc w:val="both"/>
        <w:rPr>
          <w:lang w:val="vi-VN"/>
        </w:rPr>
      </w:pPr>
      <w:r w:rsidRPr="00161D37">
        <w:rPr>
          <w:lang w:val="vi-VN"/>
        </w:rPr>
        <w:t xml:space="preserve">Dữ </w:t>
      </w:r>
      <w:r w:rsidR="00C73D22">
        <w:rPr>
          <w:lang w:val="vi-VN"/>
        </w:rPr>
        <w:t xml:space="preserve">liệu: </w:t>
      </w:r>
      <w:r w:rsidRPr="00161D37">
        <w:rPr>
          <w:lang w:val="vi-VN"/>
        </w:rPr>
        <w:t>Các yêu cầu API REST có thể bao gồm dữ liệu cho POST, PUT và các phương thức HTTP khác để hoạt động thành công.</w:t>
      </w:r>
    </w:p>
    <w:p w14:paraId="28FC847B" w14:textId="76D217A4" w:rsidR="00161D37" w:rsidRDefault="00161D37" w:rsidP="00C73D22">
      <w:pPr>
        <w:pStyle w:val="Normal0"/>
        <w:spacing w:before="120" w:after="120" w:line="360" w:lineRule="auto"/>
        <w:ind w:firstLine="720"/>
        <w:jc w:val="both"/>
        <w:rPr>
          <w:lang w:val="vi-VN"/>
        </w:rPr>
      </w:pPr>
      <w:r w:rsidRPr="00161D37">
        <w:rPr>
          <w:lang w:val="vi-VN"/>
        </w:rPr>
        <w:t xml:space="preserve">Tham </w:t>
      </w:r>
      <w:r w:rsidR="00C73D22">
        <w:rPr>
          <w:lang w:val="vi-VN"/>
        </w:rPr>
        <w:t xml:space="preserve">số: </w:t>
      </w:r>
      <w:r w:rsidRPr="00161D37">
        <w:rPr>
          <w:lang w:val="vi-VN"/>
        </w:rPr>
        <w:t>Các yêu cầu API RESTful có thể bao gồm các tham số cung cấp cho máy chủ thêm chi tiết về những gì cần phải thực hiện. Sau đây là một số loại tham số khác nhau:</w:t>
      </w:r>
      <w:r w:rsidR="00C73D22">
        <w:rPr>
          <w:lang w:val="vi-VN"/>
        </w:rPr>
        <w:t xml:space="preserve"> </w:t>
      </w:r>
      <w:r w:rsidRPr="00161D37">
        <w:rPr>
          <w:lang w:val="vi-VN"/>
        </w:rPr>
        <w:t>Tham số đường dẫn chỉ định chi tiết của URL.</w:t>
      </w:r>
      <w:r w:rsidR="00C73D22">
        <w:rPr>
          <w:lang w:val="vi-VN"/>
        </w:rPr>
        <w:t xml:space="preserve"> </w:t>
      </w:r>
      <w:r w:rsidRPr="00161D37">
        <w:rPr>
          <w:lang w:val="vi-VN"/>
        </w:rPr>
        <w:t>Tham số truy vấn yêu cầu thêm thông tin về tài nguyên.</w:t>
      </w:r>
      <w:r w:rsidR="00C73D22">
        <w:rPr>
          <w:lang w:val="vi-VN"/>
        </w:rPr>
        <w:t xml:space="preserve"> </w:t>
      </w:r>
      <w:r w:rsidRPr="00161D37">
        <w:rPr>
          <w:lang w:val="vi-VN"/>
        </w:rPr>
        <w:t>Tham số cookie xác thực client một cách nhanh chóng.</w:t>
      </w:r>
    </w:p>
    <w:p w14:paraId="75405943" w14:textId="35BFB3EA" w:rsidR="004E4F71" w:rsidRDefault="004E4F71" w:rsidP="00F17D77">
      <w:pPr>
        <w:pStyle w:val="Heading30"/>
        <w:rPr>
          <w:lang w:val="vi-VN"/>
        </w:rPr>
      </w:pPr>
      <w:bookmarkStart w:id="58" w:name="_Toc217877429"/>
      <w:r w:rsidRPr="004E4F71">
        <w:rPr>
          <w:lang w:val="vi-VN"/>
        </w:rPr>
        <w:t>JSON Web Token</w:t>
      </w:r>
      <w:bookmarkEnd w:id="58"/>
    </w:p>
    <w:p w14:paraId="1609421C" w14:textId="5D6A7B7F" w:rsidR="00B652CA" w:rsidRPr="00B652CA" w:rsidRDefault="00B652CA" w:rsidP="00C73D22">
      <w:pPr>
        <w:spacing w:before="120" w:after="120" w:line="360" w:lineRule="auto"/>
        <w:ind w:firstLine="720"/>
        <w:jc w:val="both"/>
      </w:pPr>
      <w:r w:rsidRPr="00B652CA">
        <w:t xml:space="preserve">JSON Web Token (JWT) là một chuẩn mở (RFC 7519) định nghĩa cách thức truyền tải thông tin an toàn giữa các bên dưới dạng đối tượng JSON. Trong dự án này, JWT được sử dụng làm cơ chế xác thực (Authentication) </w:t>
      </w:r>
      <w:r w:rsidR="00E92624">
        <w:t>chính</w:t>
      </w:r>
      <w:r w:rsidR="00E92624">
        <w:rPr>
          <w:lang w:val="vi-VN"/>
        </w:rPr>
        <w:t>[17]</w:t>
      </w:r>
      <w:r w:rsidRPr="00B652CA">
        <w:t>.</w:t>
      </w:r>
    </w:p>
    <w:p w14:paraId="7C39F706" w14:textId="77777777" w:rsidR="00B652CA" w:rsidRPr="00B652CA" w:rsidRDefault="00B652CA">
      <w:pPr>
        <w:numPr>
          <w:ilvl w:val="0"/>
          <w:numId w:val="20"/>
        </w:numPr>
        <w:spacing w:before="120" w:after="120" w:line="360" w:lineRule="auto"/>
        <w:jc w:val="both"/>
      </w:pPr>
      <w:r w:rsidRPr="00B652CA">
        <w:lastRenderedPageBreak/>
        <w:t>Cấu trúc của JWT</w:t>
      </w:r>
      <w:r w:rsidRPr="00D90087">
        <w:t>:</w:t>
      </w:r>
      <w:r w:rsidRPr="00B652CA">
        <w:t xml:space="preserve"> Gồm 3 phần tách biệt bởi dấu chấm (.):</w:t>
      </w:r>
    </w:p>
    <w:p w14:paraId="56C68CA0" w14:textId="77777777" w:rsidR="00B652CA" w:rsidRPr="00B652CA" w:rsidRDefault="00B652CA">
      <w:pPr>
        <w:numPr>
          <w:ilvl w:val="1"/>
          <w:numId w:val="41"/>
        </w:numPr>
        <w:spacing w:before="120" w:after="120" w:line="360" w:lineRule="auto"/>
        <w:ind w:left="0" w:firstLine="993"/>
        <w:jc w:val="both"/>
      </w:pPr>
      <w:r w:rsidRPr="00B652CA">
        <w:t>Header: Chứa loại token (JWT) và thuật toán mã hóa (ví dụ: HMAC SHA256 hoặc RSA).</w:t>
      </w:r>
    </w:p>
    <w:p w14:paraId="1A0DC240" w14:textId="77777777" w:rsidR="00B652CA" w:rsidRPr="00B652CA" w:rsidRDefault="00B652CA">
      <w:pPr>
        <w:numPr>
          <w:ilvl w:val="1"/>
          <w:numId w:val="41"/>
        </w:numPr>
        <w:spacing w:before="120" w:after="120" w:line="360" w:lineRule="auto"/>
        <w:ind w:left="0" w:firstLine="993"/>
        <w:jc w:val="both"/>
      </w:pPr>
      <w:r w:rsidRPr="00B652CA">
        <w:t>Payload: Chứa các thông tin (claims) muốn truyền đi như ID người dùng, quyền hạn (admin/user), thời gian hết hạn (exp).</w:t>
      </w:r>
    </w:p>
    <w:p w14:paraId="1CE1C8D9" w14:textId="77777777" w:rsidR="00B652CA" w:rsidRPr="00B652CA" w:rsidRDefault="00B652CA">
      <w:pPr>
        <w:numPr>
          <w:ilvl w:val="1"/>
          <w:numId w:val="41"/>
        </w:numPr>
        <w:spacing w:before="120" w:after="120" w:line="360" w:lineRule="auto"/>
        <w:ind w:left="0" w:firstLine="993"/>
        <w:jc w:val="both"/>
      </w:pPr>
      <w:r w:rsidRPr="00B652CA">
        <w:t>Signature: Chữ ký số được tạo ra bằng cách mã hóa Header và Payload cùng với một chuỗi khóa bí mật (Secret Key) chỉ server mới biết.</w:t>
      </w:r>
    </w:p>
    <w:p w14:paraId="1CE2FE22" w14:textId="77777777" w:rsidR="00B652CA" w:rsidRPr="00B652CA" w:rsidRDefault="00B652CA">
      <w:pPr>
        <w:numPr>
          <w:ilvl w:val="0"/>
          <w:numId w:val="19"/>
        </w:numPr>
        <w:spacing w:before="120" w:after="120" w:line="360" w:lineRule="auto"/>
        <w:jc w:val="both"/>
      </w:pPr>
      <w:r w:rsidRPr="00B652CA">
        <w:t>Quy trình hoạt động:</w:t>
      </w:r>
    </w:p>
    <w:p w14:paraId="4B3C14E6" w14:textId="77777777" w:rsidR="00B652CA" w:rsidRPr="00B652CA" w:rsidRDefault="00B652CA">
      <w:pPr>
        <w:numPr>
          <w:ilvl w:val="1"/>
          <w:numId w:val="42"/>
        </w:numPr>
        <w:spacing w:before="120" w:after="120" w:line="360" w:lineRule="auto"/>
        <w:ind w:left="0" w:firstLine="993"/>
        <w:jc w:val="both"/>
      </w:pPr>
      <w:r w:rsidRPr="00B652CA">
        <w:t>Người dùng đăng nhập thành công.</w:t>
      </w:r>
    </w:p>
    <w:p w14:paraId="5AFA9E62" w14:textId="77777777" w:rsidR="00B652CA" w:rsidRPr="00B652CA" w:rsidRDefault="00B652CA">
      <w:pPr>
        <w:numPr>
          <w:ilvl w:val="1"/>
          <w:numId w:val="42"/>
        </w:numPr>
        <w:spacing w:before="120" w:after="120" w:line="360" w:lineRule="auto"/>
        <w:ind w:left="0" w:firstLine="993"/>
        <w:jc w:val="both"/>
      </w:pPr>
      <w:r w:rsidRPr="00B652CA">
        <w:t>Server tạo JWT và trả về cho Client.</w:t>
      </w:r>
    </w:p>
    <w:p w14:paraId="5B9B05D8" w14:textId="77777777" w:rsidR="00B652CA" w:rsidRPr="00B652CA" w:rsidRDefault="00B652CA">
      <w:pPr>
        <w:numPr>
          <w:ilvl w:val="1"/>
          <w:numId w:val="42"/>
        </w:numPr>
        <w:spacing w:before="120" w:after="120" w:line="360" w:lineRule="auto"/>
        <w:ind w:left="0" w:firstLine="993"/>
        <w:jc w:val="both"/>
      </w:pPr>
      <w:r w:rsidRPr="00B652CA">
        <w:t>Client lưu JWT (thường trong localStorage hoặc Cookie).</w:t>
      </w:r>
    </w:p>
    <w:p w14:paraId="653C0D0D" w14:textId="77777777" w:rsidR="00B652CA" w:rsidRPr="00B652CA" w:rsidRDefault="00B652CA">
      <w:pPr>
        <w:numPr>
          <w:ilvl w:val="1"/>
          <w:numId w:val="42"/>
        </w:numPr>
        <w:spacing w:before="120" w:after="120" w:line="360" w:lineRule="auto"/>
        <w:ind w:left="0" w:firstLine="993"/>
        <w:jc w:val="both"/>
      </w:pPr>
      <w:r w:rsidRPr="00B652CA">
        <w:t>Mỗi request sau đó, Client gửi kèm JWT trong Header (Authorization: Bearer &lt;token&gt;).</w:t>
      </w:r>
    </w:p>
    <w:p w14:paraId="103E5BD4" w14:textId="391B7400" w:rsidR="00B652CA" w:rsidRPr="00B652CA" w:rsidRDefault="00B652CA">
      <w:pPr>
        <w:numPr>
          <w:ilvl w:val="1"/>
          <w:numId w:val="42"/>
        </w:numPr>
        <w:spacing w:before="120" w:after="120" w:line="360" w:lineRule="auto"/>
        <w:ind w:left="0" w:firstLine="993"/>
        <w:jc w:val="both"/>
      </w:pPr>
      <w:r w:rsidRPr="00B652CA">
        <w:t>Server xác thực chữ ký (Signature), nếu hợp lệ sẽ cho phép truy cập tài nguyên bảo mật.</w:t>
      </w:r>
    </w:p>
    <w:p w14:paraId="0FE9E018" w14:textId="24C8AB77" w:rsidR="00883080" w:rsidRDefault="00883080" w:rsidP="00F17D77">
      <w:pPr>
        <w:pStyle w:val="Heading30"/>
        <w:rPr>
          <w:lang w:val="vi-VN"/>
        </w:rPr>
      </w:pPr>
      <w:bookmarkStart w:id="59" w:name="_Toc217877430"/>
      <w:r w:rsidRPr="00883080">
        <w:t>Kỹ thuật mã hóa mật khẩu với Bcrypt</w:t>
      </w:r>
      <w:bookmarkEnd w:id="59"/>
    </w:p>
    <w:p w14:paraId="5E7560A5" w14:textId="598A19E5" w:rsidR="00883080" w:rsidRPr="00883080" w:rsidRDefault="00883080" w:rsidP="00C73D22">
      <w:pPr>
        <w:pStyle w:val="Normal0"/>
        <w:spacing w:before="120" w:after="120" w:line="360" w:lineRule="auto"/>
        <w:ind w:firstLine="720"/>
        <w:jc w:val="both"/>
      </w:pPr>
      <w:r w:rsidRPr="00883080">
        <w:t xml:space="preserve">Để đảm bảo an toàn thông tin người dùng, mật khẩu không bao giờ được lưu dưới dạng văn bản thuần (plain text) trong cơ sở dữ </w:t>
      </w:r>
      <w:r w:rsidR="00F550DC">
        <w:t>liệu</w:t>
      </w:r>
      <w:r w:rsidR="00F550DC">
        <w:rPr>
          <w:lang w:val="vi-VN"/>
        </w:rPr>
        <w:t>[12]</w:t>
      </w:r>
      <w:r w:rsidRPr="00883080">
        <w:t>.</w:t>
      </w:r>
    </w:p>
    <w:p w14:paraId="58097E92" w14:textId="77777777" w:rsidR="00883080" w:rsidRPr="00883080" w:rsidRDefault="00883080">
      <w:pPr>
        <w:pStyle w:val="Normal0"/>
        <w:numPr>
          <w:ilvl w:val="0"/>
          <w:numId w:val="17"/>
        </w:numPr>
        <w:tabs>
          <w:tab w:val="clear" w:pos="720"/>
        </w:tabs>
        <w:spacing w:before="120" w:after="120" w:line="360" w:lineRule="auto"/>
        <w:ind w:left="0" w:firstLine="567"/>
        <w:jc w:val="both"/>
      </w:pPr>
      <w:r w:rsidRPr="00883080">
        <w:t>Nguyên lý hoạt động: Bcrypt là một hàm băm mật khẩu (password-hashing function) dựa trên thuật toán Blowfish.</w:t>
      </w:r>
    </w:p>
    <w:p w14:paraId="7F497EB4" w14:textId="44D7A475" w:rsidR="00883080" w:rsidRPr="00883080" w:rsidRDefault="00883080">
      <w:pPr>
        <w:pStyle w:val="Normal0"/>
        <w:numPr>
          <w:ilvl w:val="0"/>
          <w:numId w:val="17"/>
        </w:numPr>
        <w:tabs>
          <w:tab w:val="clear" w:pos="720"/>
        </w:tabs>
        <w:spacing w:before="120" w:after="120" w:line="360" w:lineRule="auto"/>
        <w:ind w:left="0" w:firstLine="567"/>
        <w:jc w:val="both"/>
      </w:pPr>
      <w:r w:rsidRPr="00883080">
        <w:t xml:space="preserve">Cơ chế Salt </w:t>
      </w:r>
      <w:r>
        <w:t>và</w:t>
      </w:r>
      <w:r w:rsidRPr="00883080">
        <w:t xml:space="preserve"> Hash: Bcrypt tự động tạo ra một chuỗi ngẫu nhiên (salt) và kết hợp với mật khẩu của người dùng trước khi băm. Điều này chống lại các cuộc tấn công bảng cầu vồng (rainbow table attacks).</w:t>
      </w:r>
    </w:p>
    <w:p w14:paraId="1F9F4F03" w14:textId="142E74BB" w:rsidR="00883080" w:rsidRPr="00B652CA" w:rsidRDefault="00883080">
      <w:pPr>
        <w:pStyle w:val="Normal0"/>
        <w:numPr>
          <w:ilvl w:val="0"/>
          <w:numId w:val="17"/>
        </w:numPr>
        <w:tabs>
          <w:tab w:val="clear" w:pos="720"/>
        </w:tabs>
        <w:spacing w:before="120" w:after="120" w:line="360" w:lineRule="auto"/>
        <w:ind w:left="0" w:firstLine="567"/>
        <w:jc w:val="both"/>
      </w:pPr>
      <w:r w:rsidRPr="00883080">
        <w:t>Work Factor: Bcrypt cho phép tùy chỉnh độ phức tạp (cost factor), làm cho quá trình băm chậm đi một cách có chủ đích, khiến việc tấn công brute-force trở nên tốn kém tài nguyên và thời gian đối với hacker.</w:t>
      </w:r>
    </w:p>
    <w:p w14:paraId="0CAD4A6C" w14:textId="1A612C0A" w:rsidR="00B652CA" w:rsidRDefault="00B652CA" w:rsidP="00F17D77">
      <w:pPr>
        <w:pStyle w:val="Heading30"/>
        <w:rPr>
          <w:lang w:val="vi-VN"/>
        </w:rPr>
      </w:pPr>
      <w:bookmarkStart w:id="60" w:name="_Toc217877431"/>
      <w:r w:rsidRPr="00B652CA">
        <w:lastRenderedPageBreak/>
        <w:t>Xử lý tập tin đa phương tiện với Multer</w:t>
      </w:r>
      <w:bookmarkEnd w:id="60"/>
    </w:p>
    <w:p w14:paraId="4A0B7CD7" w14:textId="59EB0C01" w:rsidR="00B652CA" w:rsidRPr="00B652CA" w:rsidRDefault="00B652CA" w:rsidP="00D90087">
      <w:pPr>
        <w:pStyle w:val="Normal0"/>
        <w:spacing w:before="120" w:after="120" w:line="360" w:lineRule="auto"/>
        <w:ind w:firstLine="720"/>
        <w:jc w:val="both"/>
      </w:pPr>
      <w:r w:rsidRPr="00B652CA">
        <w:t xml:space="preserve">Trong các ứng dụng thương mại điện tử, việc tải lên hình ảnh sản phẩm là bắt </w:t>
      </w:r>
      <w:r w:rsidR="00E92624">
        <w:t>buộc</w:t>
      </w:r>
      <w:r w:rsidR="00E92624">
        <w:rPr>
          <w:lang w:val="vi-VN"/>
        </w:rPr>
        <w:t>[18]</w:t>
      </w:r>
      <w:r w:rsidRPr="00B652CA">
        <w:t>.</w:t>
      </w:r>
    </w:p>
    <w:p w14:paraId="35C112C8" w14:textId="77777777" w:rsidR="00B652CA" w:rsidRPr="00B652CA" w:rsidRDefault="00B652CA">
      <w:pPr>
        <w:pStyle w:val="Normal0"/>
        <w:numPr>
          <w:ilvl w:val="0"/>
          <w:numId w:val="18"/>
        </w:numPr>
        <w:tabs>
          <w:tab w:val="clear" w:pos="720"/>
        </w:tabs>
        <w:spacing w:before="120" w:after="120" w:line="360" w:lineRule="auto"/>
        <w:ind w:left="0" w:firstLine="567"/>
        <w:jc w:val="both"/>
      </w:pPr>
      <w:r w:rsidRPr="00B652CA">
        <w:t>Multer: Là một middleware của Node.js chuyên dùng để xử lý dữ liệu multipart/form-data.</w:t>
      </w:r>
    </w:p>
    <w:p w14:paraId="2175549B" w14:textId="4D041C95" w:rsidR="00B652CA" w:rsidRPr="007D512F" w:rsidRDefault="00B652CA">
      <w:pPr>
        <w:pStyle w:val="Normal0"/>
        <w:numPr>
          <w:ilvl w:val="0"/>
          <w:numId w:val="18"/>
        </w:numPr>
        <w:tabs>
          <w:tab w:val="clear" w:pos="720"/>
        </w:tabs>
        <w:spacing w:before="120" w:after="120" w:line="360" w:lineRule="auto"/>
        <w:ind w:left="0" w:firstLine="567"/>
        <w:jc w:val="both"/>
      </w:pPr>
      <w:r w:rsidRPr="00B652CA">
        <w:t>Vai trò: Multer tiếp nhận file từ request của client, đổi tên file (để tránh trùng lặp), lọc định dạng file (chỉ cho phép ảnh) và lưu trữ vào thư mục quy định trên server hoặc đẩy lên các dịch vụ lưu trữ đám mây.</w:t>
      </w:r>
    </w:p>
    <w:p w14:paraId="2A445CA7" w14:textId="3FCB0BAB" w:rsidR="007D512F" w:rsidRDefault="007D512F" w:rsidP="00C73D22">
      <w:pPr>
        <w:pStyle w:val="Heading20"/>
        <w:jc w:val="both"/>
        <w:rPr>
          <w:lang w:val="vi-VN"/>
        </w:rPr>
      </w:pPr>
      <w:bookmarkStart w:id="61" w:name="_Toc217877432"/>
      <w:r w:rsidRPr="007D512F">
        <w:t>Mô hình MVC</w:t>
      </w:r>
      <w:bookmarkEnd w:id="61"/>
      <w:r w:rsidRPr="007D512F">
        <w:t xml:space="preserve"> </w:t>
      </w:r>
    </w:p>
    <w:p w14:paraId="6D8F4609" w14:textId="580A42DE" w:rsidR="007D512F" w:rsidRDefault="007D512F" w:rsidP="00F17D77">
      <w:pPr>
        <w:pStyle w:val="Heading30"/>
        <w:rPr>
          <w:lang w:val="vi-VN"/>
        </w:rPr>
      </w:pPr>
      <w:bookmarkStart w:id="62" w:name="_Toc217877433"/>
      <w:r>
        <w:rPr>
          <w:lang w:val="vi-VN"/>
        </w:rPr>
        <w:t>Mô hình MVC</w:t>
      </w:r>
      <w:bookmarkEnd w:id="62"/>
    </w:p>
    <w:p w14:paraId="43478EA7" w14:textId="5C4C8FF8" w:rsidR="007D512F" w:rsidRDefault="007D512F" w:rsidP="00C73D22">
      <w:pPr>
        <w:pStyle w:val="Normal0"/>
        <w:spacing w:line="360" w:lineRule="auto"/>
        <w:ind w:firstLine="720"/>
        <w:jc w:val="both"/>
        <w:rPr>
          <w:lang w:val="vi-VN"/>
        </w:rPr>
      </w:pPr>
      <w:r w:rsidRPr="007D512F">
        <w:rPr>
          <w:lang w:val="vi-VN"/>
        </w:rPr>
        <w:t>Mô hình MVC – Model-View-Controller là phương pháp chia nhỏ các các thành phần dữ liệu (data), trình bày (output) và dữ liệu nhập từ người dùng (input) thành những thành phần riêng biệt</w:t>
      </w:r>
      <w:r>
        <w:rPr>
          <w:lang w:val="vi-VN"/>
        </w:rPr>
        <w:t>[</w:t>
      </w:r>
      <w:r w:rsidR="00F550DC">
        <w:rPr>
          <w:lang w:val="vi-VN"/>
        </w:rPr>
        <w:t>13</w:t>
      </w:r>
      <w:r>
        <w:rPr>
          <w:lang w:val="vi-VN"/>
        </w:rPr>
        <w:t>]</w:t>
      </w:r>
      <w:r w:rsidR="00CF1695" w:rsidRPr="00CF1695">
        <w:rPr>
          <w:lang w:val="vi-VN"/>
        </w:rPr>
        <w:t xml:space="preserve"> </w:t>
      </w:r>
      <w:r w:rsidR="00CF1695" w:rsidRPr="007D512F">
        <w:rPr>
          <w:lang w:val="vi-VN"/>
        </w:rPr>
        <w:t>.</w:t>
      </w:r>
    </w:p>
    <w:p w14:paraId="4F1167B3" w14:textId="24AA5A86" w:rsidR="007D512F" w:rsidRDefault="007D512F" w:rsidP="00F17D77">
      <w:pPr>
        <w:pStyle w:val="Heading30"/>
        <w:rPr>
          <w:lang w:val="vi-VN"/>
        </w:rPr>
      </w:pPr>
      <w:bookmarkStart w:id="63" w:name="_Toc217877434"/>
      <w:r w:rsidRPr="007D512F">
        <w:rPr>
          <w:lang w:val="vi-VN"/>
        </w:rPr>
        <w:t>MVC hoạt động</w:t>
      </w:r>
      <w:bookmarkEnd w:id="63"/>
    </w:p>
    <w:p w14:paraId="024BA4D5" w14:textId="4CD47B8E" w:rsidR="007D512F" w:rsidRPr="007D512F" w:rsidRDefault="007D512F" w:rsidP="00CF1695">
      <w:pPr>
        <w:pStyle w:val="Normal0"/>
        <w:spacing w:line="360" w:lineRule="auto"/>
        <w:ind w:firstLine="720"/>
        <w:jc w:val="both"/>
        <w:rPr>
          <w:lang w:val="vi-VN"/>
        </w:rPr>
      </w:pPr>
      <w:r w:rsidRPr="007D512F">
        <w:rPr>
          <w:lang w:val="vi-VN"/>
        </w:rPr>
        <w:t>Thông thường, chúng ta biết rằng mô hình MVC gồm 3 thành phần: Model, View và Controller</w:t>
      </w:r>
    </w:p>
    <w:p w14:paraId="2AFF278B" w14:textId="77777777" w:rsidR="007D512F" w:rsidRPr="007D512F" w:rsidRDefault="007D512F">
      <w:pPr>
        <w:pStyle w:val="Normal0"/>
        <w:numPr>
          <w:ilvl w:val="0"/>
          <w:numId w:val="36"/>
        </w:numPr>
        <w:spacing w:line="360" w:lineRule="auto"/>
        <w:jc w:val="both"/>
        <w:rPr>
          <w:lang w:val="vi-VN"/>
        </w:rPr>
      </w:pPr>
      <w:r w:rsidRPr="007D512F">
        <w:rPr>
          <w:lang w:val="vi-VN"/>
        </w:rPr>
        <w:t>View – Nơi người dùng tương tác.</w:t>
      </w:r>
    </w:p>
    <w:p w14:paraId="199CC0C3" w14:textId="77777777" w:rsidR="007D512F" w:rsidRPr="007D512F" w:rsidRDefault="007D512F">
      <w:pPr>
        <w:pStyle w:val="Normal0"/>
        <w:numPr>
          <w:ilvl w:val="0"/>
          <w:numId w:val="36"/>
        </w:numPr>
        <w:spacing w:line="360" w:lineRule="auto"/>
        <w:jc w:val="both"/>
        <w:rPr>
          <w:lang w:val="vi-VN"/>
        </w:rPr>
      </w:pPr>
      <w:r w:rsidRPr="007D512F">
        <w:rPr>
          <w:lang w:val="vi-VN"/>
        </w:rPr>
        <w:t>Controller – Xử lý yêu cầu và gửi phản hồi đến view.</w:t>
      </w:r>
    </w:p>
    <w:p w14:paraId="5399B17A" w14:textId="2D9BCB56" w:rsidR="007D512F" w:rsidRDefault="007D512F">
      <w:pPr>
        <w:pStyle w:val="Normal0"/>
        <w:numPr>
          <w:ilvl w:val="0"/>
          <w:numId w:val="36"/>
        </w:numPr>
        <w:spacing w:line="360" w:lineRule="auto"/>
        <w:jc w:val="both"/>
        <w:rPr>
          <w:lang w:val="vi-VN"/>
        </w:rPr>
      </w:pPr>
      <w:r w:rsidRPr="007D512F">
        <w:rPr>
          <w:lang w:val="vi-VN"/>
        </w:rPr>
        <w:t>Model – Middleware xử lý các thao tác cơ sở dữ liệu.</w:t>
      </w:r>
    </w:p>
    <w:p w14:paraId="750708F1" w14:textId="365F94FB" w:rsidR="007D512F" w:rsidRPr="007D512F" w:rsidRDefault="007D512F" w:rsidP="00C73D22">
      <w:pPr>
        <w:pStyle w:val="Normal0"/>
        <w:spacing w:line="360" w:lineRule="auto"/>
        <w:ind w:firstLine="360"/>
        <w:jc w:val="both"/>
        <w:rPr>
          <w:lang w:val="vi-VN"/>
        </w:rPr>
      </w:pPr>
      <w:r w:rsidRPr="007D512F">
        <w:rPr>
          <w:lang w:val="vi-VN"/>
        </w:rPr>
        <w:t>View đại diện cho cách dữ liệu được trình bày trong ứng dụng (UI). Các view được tạo ra dựa trên dữ liệu thu thập từ model. Bằng cách yêu cầu thông tin từ model, sau đó sẽ trả kết quả tới người dùng. Ngoài việc hiển thị dữ liệu từ các biểu đồ, sơ đồ và bảng, view còn hiển thị dữ liệu từ các nguồn khác. Tất cả các thành phần giao diện người dùng, chẳng hạn như hộp văn bản, menu thả xuống,</w:t>
      </w:r>
      <w:r w:rsidR="00342885">
        <w:rPr>
          <w:lang w:val="vi-VN"/>
        </w:rPr>
        <w:t>..</w:t>
      </w:r>
      <w:r w:rsidRPr="007D512F">
        <w:rPr>
          <w:lang w:val="vi-VN"/>
        </w:rPr>
        <w:t>. sẽ xuất hiện trong bất kỳ view nào của khách hàng.</w:t>
      </w:r>
    </w:p>
    <w:p w14:paraId="4E49E50C" w14:textId="557D88ED" w:rsidR="007D512F" w:rsidRPr="007D512F" w:rsidRDefault="007D512F" w:rsidP="00C73D22">
      <w:pPr>
        <w:pStyle w:val="Normal0"/>
        <w:spacing w:line="360" w:lineRule="auto"/>
        <w:ind w:firstLine="360"/>
        <w:jc w:val="both"/>
        <w:rPr>
          <w:lang w:val="vi-VN"/>
        </w:rPr>
      </w:pPr>
      <w:r w:rsidRPr="007D512F">
        <w:rPr>
          <w:lang w:val="vi-VN"/>
        </w:rPr>
        <w:t xml:space="preserve">Controller là thành phần xử lý tương tác của người dùng. Dữ liệu đầu vào của người dùng được controller phân tích và xử </w:t>
      </w:r>
      <w:r w:rsidR="00342885">
        <w:rPr>
          <w:lang w:val="vi-VN"/>
        </w:rPr>
        <w:t>lý</w:t>
      </w:r>
      <w:r w:rsidRPr="007D512F">
        <w:rPr>
          <w:lang w:val="vi-VN"/>
        </w:rPr>
        <w:t xml:space="preserve"> khi người dùng thao tác bất </w:t>
      </w:r>
      <w:r w:rsidR="00D42FF7">
        <w:rPr>
          <w:lang w:val="vi-VN"/>
        </w:rPr>
        <w:t>kỳ</w:t>
      </w:r>
      <w:r w:rsidRPr="007D512F">
        <w:rPr>
          <w:lang w:val="vi-VN"/>
        </w:rPr>
        <w:t xml:space="preserve"> với hệ thống controller sẽ gửi thông tin đến model để xử </w:t>
      </w:r>
      <w:r w:rsidR="00342885">
        <w:rPr>
          <w:lang w:val="vi-VN"/>
        </w:rPr>
        <w:t>lý</w:t>
      </w:r>
      <w:r w:rsidRPr="007D512F">
        <w:rPr>
          <w:lang w:val="vi-VN"/>
        </w:rPr>
        <w:t xml:space="preserve"> và sau đó trả về kết quả </w:t>
      </w:r>
      <w:r>
        <w:rPr>
          <w:lang w:val="vi-VN"/>
        </w:rPr>
        <w:t>view.</w:t>
      </w:r>
    </w:p>
    <w:p w14:paraId="26BBF9F6" w14:textId="264B1324" w:rsidR="007D512F" w:rsidRPr="007D512F" w:rsidRDefault="007D512F" w:rsidP="00C73D22">
      <w:pPr>
        <w:pStyle w:val="Normal0"/>
        <w:spacing w:line="360" w:lineRule="auto"/>
        <w:jc w:val="both"/>
        <w:rPr>
          <w:lang w:val="vi-VN"/>
        </w:rPr>
      </w:pPr>
      <w:r w:rsidRPr="007D512F">
        <w:rPr>
          <w:lang w:val="vi-VN"/>
        </w:rPr>
        <w:t xml:space="preserve">Người dùng </w:t>
      </w:r>
      <w:r w:rsidR="00C23473" w:rsidRPr="007D512F">
        <w:rPr>
          <w:lang w:val="vi-VN"/>
        </w:rPr>
        <w:t xml:space="preserve">=&gt; </w:t>
      </w:r>
      <w:r w:rsidRPr="007D512F">
        <w:rPr>
          <w:lang w:val="vi-VN"/>
        </w:rPr>
        <w:t>tương tác</w:t>
      </w:r>
      <w:r w:rsidR="00C23473">
        <w:rPr>
          <w:lang w:val="vi-VN"/>
        </w:rPr>
        <w:t xml:space="preserve"> </w:t>
      </w:r>
      <w:r w:rsidR="00C23473" w:rsidRPr="007D512F">
        <w:rPr>
          <w:lang w:val="vi-VN"/>
        </w:rPr>
        <w:t>=&gt;</w:t>
      </w:r>
      <w:r w:rsidRPr="007D512F">
        <w:rPr>
          <w:lang w:val="vi-VN"/>
        </w:rPr>
        <w:t xml:space="preserve"> Controller =&gt; Model =&gt; View (output)</w:t>
      </w:r>
      <w:r w:rsidR="00C23473">
        <w:rPr>
          <w:lang w:val="vi-VN"/>
        </w:rPr>
        <w:t xml:space="preserve"> </w:t>
      </w:r>
      <w:r w:rsidR="00C23473" w:rsidRPr="007D512F">
        <w:rPr>
          <w:lang w:val="vi-VN"/>
        </w:rPr>
        <w:t xml:space="preserve">=&gt; </w:t>
      </w:r>
      <w:r w:rsidRPr="007D512F">
        <w:rPr>
          <w:lang w:val="vi-VN"/>
        </w:rPr>
        <w:t>trả kết quả</w:t>
      </w:r>
      <w:r w:rsidR="00C23473" w:rsidRPr="007D512F">
        <w:rPr>
          <w:lang w:val="vi-VN"/>
        </w:rPr>
        <w:t xml:space="preserve">=&gt; </w:t>
      </w:r>
      <w:r w:rsidRPr="007D512F">
        <w:rPr>
          <w:lang w:val="vi-VN"/>
        </w:rPr>
        <w:t xml:space="preserve"> Người </w:t>
      </w:r>
      <w:r>
        <w:rPr>
          <w:lang w:val="vi-VN"/>
        </w:rPr>
        <w:t xml:space="preserve">dùng. </w:t>
      </w:r>
      <w:r w:rsidRPr="007D512F">
        <w:rPr>
          <w:lang w:val="vi-VN"/>
        </w:rPr>
        <w:t xml:space="preserve">Bằng cách giao tiếp với view liên quan của controller, người dùng có </w:t>
      </w:r>
      <w:r w:rsidRPr="007D512F">
        <w:rPr>
          <w:lang w:val="vi-VN"/>
        </w:rPr>
        <w:lastRenderedPageBreak/>
        <w:t>thể thay đổi giao diện của view</w:t>
      </w:r>
      <w:r w:rsidR="00D151C0">
        <w:rPr>
          <w:lang w:val="vi-VN"/>
        </w:rPr>
        <w:t>,</w:t>
      </w:r>
      <w:r w:rsidR="00D90087">
        <w:rPr>
          <w:lang w:val="vi-VN"/>
        </w:rPr>
        <w:t xml:space="preserve"> </w:t>
      </w:r>
      <w:r w:rsidRPr="007D512F">
        <w:rPr>
          <w:lang w:val="vi-VN"/>
        </w:rPr>
        <w:t>ví dụ: cuộn qua một tài liệu và cập nhật trạng thái của model liên quan</w:t>
      </w:r>
      <w:r w:rsidR="00D151C0">
        <w:rPr>
          <w:lang w:val="vi-VN"/>
        </w:rPr>
        <w:t>,</w:t>
      </w:r>
      <w:r w:rsidR="00D90087">
        <w:rPr>
          <w:lang w:val="vi-VN"/>
        </w:rPr>
        <w:t xml:space="preserve"> </w:t>
      </w:r>
      <w:r w:rsidRPr="007D512F">
        <w:rPr>
          <w:lang w:val="vi-VN"/>
        </w:rPr>
        <w:t>ví dụ: lưu một tài liệu.</w:t>
      </w:r>
    </w:p>
    <w:p w14:paraId="2CEAF2BC" w14:textId="0EDFFCE6" w:rsidR="007D512F" w:rsidRPr="007D512F" w:rsidRDefault="007D512F" w:rsidP="00C73D22">
      <w:pPr>
        <w:pStyle w:val="Normal0"/>
        <w:spacing w:line="360" w:lineRule="auto"/>
        <w:ind w:firstLine="720"/>
        <w:jc w:val="both"/>
        <w:rPr>
          <w:lang w:val="vi-VN"/>
        </w:rPr>
      </w:pPr>
      <w:r w:rsidRPr="007D512F">
        <w:rPr>
          <w:lang w:val="vi-VN"/>
        </w:rPr>
        <w:t>Model là nơi lưu trữ dữ liệu và logic. Ví dụ, khi Controller truy xuất thông tin khách hàng từ cơ sở dữ liệu, dữ liệu được chuyển đổi giữa các thành phần controller hoặc giữa các yếu tố logic nghiệp vụ. Nó thao tác dữ liệu và gửi lại cơ sở dữ liệu, hoặc được sử dụng để hiển thị thông tin tương tự.</w:t>
      </w:r>
    </w:p>
    <w:p w14:paraId="78CEDEEE" w14:textId="4C6EEDE3" w:rsidR="007D512F" w:rsidRPr="007D512F" w:rsidRDefault="007D512F" w:rsidP="00C73D22">
      <w:pPr>
        <w:pStyle w:val="Normal0"/>
        <w:spacing w:line="360" w:lineRule="auto"/>
        <w:ind w:firstLine="576"/>
        <w:jc w:val="both"/>
        <w:rPr>
          <w:lang w:val="vi-VN"/>
        </w:rPr>
      </w:pPr>
      <w:r w:rsidRPr="007D512F">
        <w:rPr>
          <w:lang w:val="vi-VN"/>
        </w:rPr>
        <w:t>Ngoài ra, nó phản hồi các yêu cầu từ view và có các chỉ thị từ controller cho phép nó tự cập nhật. Nó cũng là mức thấp nhất của mô hình chịu trách nhiệm duy trì dữ liệu.</w:t>
      </w:r>
    </w:p>
    <w:p w14:paraId="722987D3" w14:textId="1D41620E" w:rsidR="00B652CA" w:rsidRDefault="009C05A6" w:rsidP="00C73D22">
      <w:pPr>
        <w:pStyle w:val="Heading20"/>
        <w:jc w:val="both"/>
      </w:pPr>
      <w:bookmarkStart w:id="64" w:name="_Toc217877435"/>
      <w:r>
        <w:t>Postman</w:t>
      </w:r>
      <w:bookmarkEnd w:id="64"/>
    </w:p>
    <w:p w14:paraId="4EBB8AD4" w14:textId="109301C8" w:rsidR="009C05A6" w:rsidRDefault="00EE36CF" w:rsidP="00F17D77">
      <w:pPr>
        <w:pStyle w:val="Heading30"/>
        <w:rPr>
          <w:lang w:val="vi-VN"/>
        </w:rPr>
      </w:pPr>
      <w:bookmarkStart w:id="65" w:name="_Toc217877436"/>
      <w:r>
        <w:t>Định</w:t>
      </w:r>
      <w:r>
        <w:rPr>
          <w:lang w:val="vi-VN"/>
        </w:rPr>
        <w:t xml:space="preserve"> nghĩa </w:t>
      </w:r>
      <w:r>
        <w:t>Postman</w:t>
      </w:r>
      <w:bookmarkEnd w:id="65"/>
      <w:r>
        <w:t xml:space="preserve"> </w:t>
      </w:r>
    </w:p>
    <w:p w14:paraId="72628CBA" w14:textId="327F4576" w:rsidR="009C05A6" w:rsidRPr="009C05A6" w:rsidRDefault="009C05A6" w:rsidP="00C73D22">
      <w:pPr>
        <w:pStyle w:val="Normal0"/>
        <w:spacing w:line="360" w:lineRule="auto"/>
        <w:ind w:firstLine="720"/>
        <w:jc w:val="both"/>
        <w:rPr>
          <w:lang w:val="vi-VN"/>
        </w:rPr>
      </w:pPr>
      <w:r w:rsidRPr="009C05A6">
        <w:rPr>
          <w:lang w:val="vi-VN"/>
        </w:rPr>
        <w:t>Postman là một ứng dụng mã nguồn mở dùng để phát triển và kiểm thử các API (Application Programming Interface). Công nghệ cung cấp môi trường cho các nhà phát triển thực hiện hoạt động tạo, chia sẻ, kiểm thử và quản lý các API của họ</w:t>
      </w:r>
      <w:r w:rsidR="00DD5C2F">
        <w:rPr>
          <w:lang w:val="vi-VN"/>
        </w:rPr>
        <w:t>[</w:t>
      </w:r>
      <w:r w:rsidR="00F550DC">
        <w:rPr>
          <w:lang w:val="vi-VN"/>
        </w:rPr>
        <w:t>14</w:t>
      </w:r>
      <w:r w:rsidR="00DD5C2F">
        <w:rPr>
          <w:lang w:val="vi-VN"/>
        </w:rPr>
        <w:t>]</w:t>
      </w:r>
      <w:r w:rsidR="00FA45FF" w:rsidRPr="009C05A6">
        <w:rPr>
          <w:lang w:val="vi-VN"/>
        </w:rPr>
        <w:t>.</w:t>
      </w:r>
    </w:p>
    <w:p w14:paraId="26B109D4" w14:textId="49BDC25E" w:rsidR="009C05A6" w:rsidRDefault="009C05A6" w:rsidP="00C73D22">
      <w:pPr>
        <w:pStyle w:val="Normal0"/>
        <w:spacing w:line="360" w:lineRule="auto"/>
        <w:ind w:firstLine="720"/>
        <w:jc w:val="both"/>
        <w:rPr>
          <w:lang w:val="vi-VN"/>
        </w:rPr>
      </w:pPr>
      <w:r w:rsidRPr="009C05A6">
        <w:rPr>
          <w:lang w:val="vi-VN"/>
        </w:rPr>
        <w:t>Nền tảng Postman có các tính năng như tạo yêu cầu HTTP, kiểm thử tự động, quản lý biến môi trường và biến toàn cục. Những tiện ích này sẽ giúp nhà phát triển tiết kiệm thời gian trong việc phát triển và kiểm thử API. Đồng thời, Postman còn có chế độ tương tác thông minh với API, giúp người dùng hiểu rõ hơn về cách API hoạt động và phản hồi của chúng.</w:t>
      </w:r>
    </w:p>
    <w:p w14:paraId="1C6A2947" w14:textId="04332D74" w:rsidR="009C05A6" w:rsidRDefault="009C05A6" w:rsidP="00F17D77">
      <w:pPr>
        <w:pStyle w:val="Heading30"/>
        <w:rPr>
          <w:lang w:val="vi-VN"/>
        </w:rPr>
      </w:pPr>
      <w:bookmarkStart w:id="66" w:name="_Toc217877437"/>
      <w:r>
        <w:rPr>
          <w:lang w:val="vi-VN"/>
        </w:rPr>
        <w:t xml:space="preserve">Các thành phần chính của </w:t>
      </w:r>
      <w:r w:rsidR="00D90087">
        <w:rPr>
          <w:lang w:val="vi-VN"/>
        </w:rPr>
        <w:t>P</w:t>
      </w:r>
      <w:r>
        <w:rPr>
          <w:lang w:val="vi-VN"/>
        </w:rPr>
        <w:t>ostman</w:t>
      </w:r>
      <w:bookmarkEnd w:id="66"/>
    </w:p>
    <w:p w14:paraId="7DAE5D9A" w14:textId="5C7C1AC7" w:rsidR="009C05A6" w:rsidRDefault="00B41869" w:rsidP="00DD20A9">
      <w:pPr>
        <w:pStyle w:val="Heading40"/>
      </w:pPr>
      <w:bookmarkStart w:id="67" w:name="_Toc217877438"/>
      <w:r w:rsidRPr="00B41869">
        <w:t>Settings</w:t>
      </w:r>
      <w:bookmarkEnd w:id="67"/>
    </w:p>
    <w:p w14:paraId="714F94EF" w14:textId="7627148F" w:rsidR="00B41869" w:rsidRPr="00B41869" w:rsidRDefault="00B41869" w:rsidP="00C73D22">
      <w:pPr>
        <w:pStyle w:val="Normal0"/>
        <w:spacing w:before="120" w:after="120" w:line="360" w:lineRule="auto"/>
        <w:ind w:firstLine="576"/>
        <w:jc w:val="both"/>
        <w:rPr>
          <w:lang w:val="vi-VN"/>
        </w:rPr>
      </w:pPr>
      <w:r w:rsidRPr="00B41869">
        <w:rPr>
          <w:lang w:val="vi-VN"/>
        </w:rPr>
        <w:t>Trong Postman,</w:t>
      </w:r>
      <w:r w:rsidR="00FA45FF">
        <w:rPr>
          <w:lang w:val="vi-VN"/>
        </w:rPr>
        <w:t xml:space="preserve"> </w:t>
      </w:r>
      <w:r w:rsidRPr="00B41869">
        <w:rPr>
          <w:lang w:val="vi-VN"/>
        </w:rPr>
        <w:t>Settings cung cấp các tùy chọn cài đặt chung để tinh chỉnh trải nghiệm sử dụng và hiệu suất của ứng dụng. Một số thông tin cụ thể về danh mục cài đặt chung bao gồm:</w:t>
      </w:r>
    </w:p>
    <w:p w14:paraId="20491A4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tài khoản: Cho phép người dùng quản lý thông tin tài khoản, bao gồm tên người dùng, email và cách thức đăng nhập.</w:t>
      </w:r>
    </w:p>
    <w:p w14:paraId="2F81B424"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Giao diện người dùng: Tùy chọn cho phép tùy chỉnh giao diện người dùng, bao gồm cài đặt ngôn ngữ, giao diện sáng/tối và các tùy chọn thể hiện khác.</w:t>
      </w:r>
    </w:p>
    <w:p w14:paraId="1DE8923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lastRenderedPageBreak/>
        <w:t>Cài đặt bảo mật: Cho phép người dùng quản lý các cài đặt liên quan đến bảo mật và quyền riêng tư, bao gồm quản lý cookie, các thiết lập HTTPS và các cải thiện bảo mật khác.</w:t>
      </w:r>
    </w:p>
    <w:p w14:paraId="7E3DDFE1"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proxy: Cho phép cấu hình cài đặt proxy để điều hướng yêu cầu qua máy chủ proxy trong môi trường mạng cụ thể.</w:t>
      </w:r>
    </w:p>
    <w:p w14:paraId="26C2B8C5"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kết nối mạng: Các tùy chọn liên quan đến cài đặt kết nối mạng, bao gồm cài đặt proxy, quản lý kết nối và thông số kỹ thuật liên quan đến mạng.</w:t>
      </w:r>
    </w:p>
    <w:p w14:paraId="17372520"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ập nhật ứng dụng: Cho phép cài đặt cách thức và tần suất cập nhật ứng dụng Postman.</w:t>
      </w:r>
    </w:p>
    <w:p w14:paraId="39980202"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Thông qua cài đặt chung, người dùng có thể điều chỉnh ứng dụng theo cách phù hợp nhất với nhu cầu cụ thể và tăng cường trải nghiệm sử dụng.</w:t>
      </w:r>
    </w:p>
    <w:p w14:paraId="62105194" w14:textId="0C67A75A" w:rsidR="009C05A6" w:rsidRPr="009C05A6" w:rsidRDefault="00B41869" w:rsidP="00DD20A9">
      <w:pPr>
        <w:pStyle w:val="Heading40"/>
      </w:pPr>
      <w:bookmarkStart w:id="68" w:name="_Toc217877439"/>
      <w:r w:rsidRPr="00B41869">
        <w:t>Collections</w:t>
      </w:r>
      <w:bookmarkEnd w:id="68"/>
    </w:p>
    <w:p w14:paraId="7F324032" w14:textId="29E406CA" w:rsidR="009C05A6" w:rsidRDefault="00B41869" w:rsidP="00D90087">
      <w:pPr>
        <w:spacing w:line="360" w:lineRule="auto"/>
        <w:ind w:firstLine="720"/>
        <w:jc w:val="both"/>
        <w:rPr>
          <w:lang w:val="vi-VN"/>
        </w:rPr>
      </w:pPr>
      <w:r w:rsidRPr="00B41869">
        <w:t>Collections trong Postman là một phần quan trọng để tổ chức và quản lý các yêu cầu API. Thành phần cung cấp cách thức lưu trữ, sắp xếp và chia sẻ các yêu cầu API vô cùng dễ dàng. Dưới đây là một số thông tin chi tiết về thành phần Collections trong Postman:</w:t>
      </w:r>
    </w:p>
    <w:p w14:paraId="7BAAF8D7" w14:textId="41F5CBA3" w:rsidR="00B41869" w:rsidRPr="00B41869" w:rsidRDefault="00B41869">
      <w:pPr>
        <w:numPr>
          <w:ilvl w:val="0"/>
          <w:numId w:val="31"/>
        </w:numPr>
        <w:tabs>
          <w:tab w:val="clear" w:pos="720"/>
          <w:tab w:val="num" w:pos="426"/>
        </w:tabs>
        <w:spacing w:line="360" w:lineRule="auto"/>
        <w:ind w:left="0" w:firstLine="567"/>
        <w:jc w:val="both"/>
      </w:pPr>
      <w:r w:rsidRPr="00B41869">
        <w:t>Lưu trữ yêu cầu: Collections cho phép tạo và lưu trữ các yêu cầu HTTP, bao gồm các phương thức như GET, POST, PUT, DELETE và các yêu cầu khác.</w:t>
      </w:r>
    </w:p>
    <w:p w14:paraId="69194E22" w14:textId="27BAB3F1" w:rsidR="00B41869" w:rsidRPr="00B41869" w:rsidRDefault="00B41869">
      <w:pPr>
        <w:numPr>
          <w:ilvl w:val="0"/>
          <w:numId w:val="31"/>
        </w:numPr>
        <w:tabs>
          <w:tab w:val="clear" w:pos="720"/>
          <w:tab w:val="num" w:pos="426"/>
        </w:tabs>
        <w:spacing w:line="360" w:lineRule="auto"/>
        <w:ind w:left="0" w:firstLine="567"/>
        <w:jc w:val="both"/>
      </w:pPr>
      <w:r w:rsidRPr="00B41869">
        <w:t>Sắp xếp và quản lý: Bằng cách sử dụng collections, có thể tổ chức các yêu cầu vào các nhóm cụ thể, giúp dễ dàng quản lý, tìm kiếm và thực hiện các thao tác nhóm trên chúng.</w:t>
      </w:r>
    </w:p>
    <w:p w14:paraId="0AD75C46" w14:textId="45FA206C" w:rsidR="00B41869" w:rsidRPr="00B41869" w:rsidRDefault="00B41869">
      <w:pPr>
        <w:numPr>
          <w:ilvl w:val="0"/>
          <w:numId w:val="31"/>
        </w:numPr>
        <w:tabs>
          <w:tab w:val="clear" w:pos="720"/>
          <w:tab w:val="num" w:pos="426"/>
        </w:tabs>
        <w:spacing w:line="360" w:lineRule="auto"/>
        <w:ind w:left="0" w:firstLine="567"/>
        <w:jc w:val="both"/>
      </w:pPr>
      <w:r w:rsidRPr="00B41869">
        <w:t>Biến môi trường: Collections cũng hỗ trợ việc sử dụng các biến môi trường, cho phép tương tác và chia sẻ thông tin giữa các yêu cầu trong collection một cách hiệu quả.</w:t>
      </w:r>
    </w:p>
    <w:p w14:paraId="02FBAED1" w14:textId="37EAD0BE" w:rsidR="00B41869" w:rsidRPr="00B41869" w:rsidRDefault="00B41869">
      <w:pPr>
        <w:numPr>
          <w:ilvl w:val="0"/>
          <w:numId w:val="31"/>
        </w:numPr>
        <w:tabs>
          <w:tab w:val="clear" w:pos="720"/>
          <w:tab w:val="num" w:pos="426"/>
        </w:tabs>
        <w:spacing w:line="360" w:lineRule="auto"/>
        <w:ind w:left="0" w:firstLine="567"/>
        <w:jc w:val="both"/>
      </w:pPr>
      <w:r w:rsidRPr="00B41869">
        <w:t>Chia sẻ và sử dụng chung: có thể chia sẻ collection với đồng nghiệp hoặc cộng đồng thông qua các liên kết chia sẻ, hoặc sử dụng các collection có sẵn từ cộng đồng Postman.</w:t>
      </w:r>
    </w:p>
    <w:p w14:paraId="0C6E430C" w14:textId="77777777" w:rsidR="00B41869" w:rsidRPr="00B41869" w:rsidRDefault="00B41869">
      <w:pPr>
        <w:numPr>
          <w:ilvl w:val="0"/>
          <w:numId w:val="31"/>
        </w:numPr>
        <w:tabs>
          <w:tab w:val="clear" w:pos="720"/>
          <w:tab w:val="num" w:pos="426"/>
        </w:tabs>
        <w:spacing w:line="360" w:lineRule="auto"/>
        <w:ind w:left="0" w:firstLine="567"/>
        <w:jc w:val="both"/>
      </w:pPr>
      <w:r w:rsidRPr="00B41869">
        <w:t>Kiểm thử tự động: Collections cũng hỗ trợ việc tạo và quản lý các bộ kiểm thử tự động, cho phép kiểm tra tính đúng đắn và hiệu suất của API một cách tự động.</w:t>
      </w:r>
    </w:p>
    <w:p w14:paraId="10B42AFF" w14:textId="02B0BF22" w:rsidR="00B41869" w:rsidRDefault="00B41869" w:rsidP="00DD20A9">
      <w:pPr>
        <w:pStyle w:val="Heading40"/>
      </w:pPr>
      <w:bookmarkStart w:id="69" w:name="_Toc217877440"/>
      <w:r w:rsidRPr="00B41869">
        <w:lastRenderedPageBreak/>
        <w:t>API content</w:t>
      </w:r>
      <w:bookmarkEnd w:id="69"/>
    </w:p>
    <w:p w14:paraId="2D49A6D1" w14:textId="4635D5A8" w:rsidR="00B41869" w:rsidRDefault="00C73D22" w:rsidP="00D90087">
      <w:pPr>
        <w:pStyle w:val="Normal0"/>
        <w:spacing w:line="360" w:lineRule="auto"/>
        <w:ind w:firstLine="567"/>
        <w:jc w:val="both"/>
        <w:rPr>
          <w:lang w:val="vi-VN"/>
        </w:rPr>
      </w:pPr>
      <w:r w:rsidRPr="00C73D22">
        <w:rPr>
          <w:lang w:val="vi-VN"/>
        </w:rPr>
        <w:t>Trong Postman, có thể tương tác với API content thông qua việc tùy chỉnh các yêu cầu HTTP để điều chỉnh headers, body và xử lý các phản hồi từ API. Điều này cho phép người dùng thử nghiệm và xây dựng các yêu cầu API cụ thể dễ dàng.</w:t>
      </w:r>
      <w:r w:rsidR="000848AA">
        <w:rPr>
          <w:lang w:val="vi-VN"/>
        </w:rPr>
        <w:t xml:space="preserve"> </w:t>
      </w:r>
      <w:r w:rsidR="00B41869" w:rsidRPr="00B41869">
        <w:t>API content thường đề cập đến dữ liệu cụ thể mà gửi hoặc nhận từ các APIs đang tương tác. Người dùng cần lưu ý các chức năng trong thành phần này như sau:</w:t>
      </w:r>
    </w:p>
    <w:p w14:paraId="416D13E9" w14:textId="2804F99E" w:rsidR="00B41869" w:rsidRPr="00B41869" w:rsidRDefault="000848AA">
      <w:pPr>
        <w:pStyle w:val="Normal0"/>
        <w:numPr>
          <w:ilvl w:val="0"/>
          <w:numId w:val="32"/>
        </w:numPr>
        <w:tabs>
          <w:tab w:val="clear" w:pos="720"/>
        </w:tabs>
        <w:spacing w:line="360" w:lineRule="auto"/>
        <w:ind w:left="0" w:firstLine="567"/>
        <w:jc w:val="both"/>
      </w:pPr>
      <w:r w:rsidRPr="00B41869">
        <w:t xml:space="preserve">Đầu mục </w:t>
      </w:r>
      <w:r w:rsidR="00B41869" w:rsidRPr="00B41869">
        <w:t>(</w:t>
      </w:r>
      <w:r w:rsidRPr="00B41869">
        <w:t>Headers</w:t>
      </w:r>
      <w:r w:rsidR="00B41869" w:rsidRPr="00B41869">
        <w:t>): Thông tin tiêu đề gửi đi hoặc nhận về, bao gồm thông tin như kiểu ngôn ngữ (content-type), định dạng (JSON, XML) và các thông tin xác thực.</w:t>
      </w:r>
    </w:p>
    <w:p w14:paraId="10A197B5" w14:textId="38F12D15" w:rsidR="00B41869" w:rsidRPr="00B41869" w:rsidRDefault="000848AA">
      <w:pPr>
        <w:pStyle w:val="Normal0"/>
        <w:numPr>
          <w:ilvl w:val="0"/>
          <w:numId w:val="32"/>
        </w:numPr>
        <w:tabs>
          <w:tab w:val="clear" w:pos="720"/>
        </w:tabs>
        <w:spacing w:line="360" w:lineRule="auto"/>
        <w:ind w:left="0" w:firstLine="567"/>
        <w:jc w:val="both"/>
      </w:pPr>
      <w:r w:rsidRPr="00B41869">
        <w:t xml:space="preserve">Nội dung </w:t>
      </w:r>
      <w:r w:rsidR="00B41869" w:rsidRPr="00B41869">
        <w:t>(</w:t>
      </w:r>
      <w:r w:rsidRPr="00B41869">
        <w:t>Body</w:t>
      </w:r>
      <w:r w:rsidR="00B41869" w:rsidRPr="00B41869">
        <w:t>): Dữ liệu cụ thể được gửi đi hoặc nhận về từ API, có thể chứa thông tin tương tác như thông tin đăng ký, thông tin sản phẩm hoặc bất kỳ dữ liệu nào khác mà API yêu cầu hoặc gửi lại.</w:t>
      </w:r>
    </w:p>
    <w:p w14:paraId="0BEC8A93" w14:textId="7C960D0D" w:rsidR="00B41869" w:rsidRPr="00D90087" w:rsidRDefault="000848AA">
      <w:pPr>
        <w:pStyle w:val="Normal0"/>
        <w:numPr>
          <w:ilvl w:val="0"/>
          <w:numId w:val="32"/>
        </w:numPr>
        <w:tabs>
          <w:tab w:val="clear" w:pos="720"/>
        </w:tabs>
        <w:spacing w:line="360" w:lineRule="auto"/>
        <w:ind w:left="0" w:firstLine="567"/>
        <w:jc w:val="both"/>
      </w:pPr>
      <w:r w:rsidRPr="00B41869">
        <w:t xml:space="preserve">Phản hồi </w:t>
      </w:r>
      <w:r w:rsidR="00B41869" w:rsidRPr="00B41869">
        <w:t>(</w:t>
      </w:r>
      <w:r w:rsidRPr="00B41869">
        <w:t>Response</w:t>
      </w:r>
      <w:r w:rsidR="00B41869" w:rsidRPr="00B41869">
        <w:t>): Thông tin phản hồi từ API sau khi gửi yêu cầu, bao gồm trạng thái HTTP (200, 404,</w:t>
      </w:r>
      <w:r>
        <w:rPr>
          <w:lang w:val="vi-VN"/>
        </w:rPr>
        <w:t>..</w:t>
      </w:r>
      <w:r w:rsidR="00B41869" w:rsidRPr="00B41869">
        <w:t>.), dữ liệu phản hồi và thông tin khác như thời gian phản hồi.</w:t>
      </w:r>
    </w:p>
    <w:p w14:paraId="04CE8139" w14:textId="77777777" w:rsidR="008C6A14" w:rsidRDefault="008C6A14" w:rsidP="008C6A14">
      <w:pPr>
        <w:pStyle w:val="Heading20"/>
        <w:spacing w:before="120" w:after="120" w:line="360" w:lineRule="auto"/>
        <w:jc w:val="both"/>
        <w:rPr>
          <w:lang w:val="vi-VN"/>
        </w:rPr>
      </w:pPr>
      <w:bookmarkStart w:id="70" w:name="_Toc217877441"/>
      <w:r>
        <w:t>Cổng</w:t>
      </w:r>
      <w:r>
        <w:rPr>
          <w:lang w:val="vi-VN"/>
        </w:rPr>
        <w:t xml:space="preserve"> thanh toán VNPAY</w:t>
      </w:r>
      <w:bookmarkEnd w:id="70"/>
    </w:p>
    <w:p w14:paraId="12E9D10D" w14:textId="2EAF4E4D" w:rsidR="008C6A14" w:rsidRDefault="008C6A14" w:rsidP="00D90087">
      <w:pPr>
        <w:pStyle w:val="Normal0"/>
        <w:spacing w:line="360" w:lineRule="auto"/>
        <w:ind w:firstLine="576"/>
        <w:jc w:val="both"/>
        <w:rPr>
          <w:lang w:val="vi-VN"/>
        </w:rPr>
      </w:pPr>
      <w:r w:rsidRPr="008C6A14">
        <w:t xml:space="preserve">Cổng thanh toán điện tử là loại hình dịch vụ cung ứng hạ tầng kỹ thuật để thực hiện việc kết nối giữa ngân hàng và các đơn vị chấp nhận thanh toán. Quá trình này nhằm hỗ trợ người tiêu dùng tiến hành thanh toán hóa đơn, giao dịch mua </w:t>
      </w:r>
      <w:r w:rsidR="007732F6">
        <w:t>sắm</w:t>
      </w:r>
      <w:r w:rsidR="007732F6">
        <w:rPr>
          <w:lang w:val="vi-VN"/>
        </w:rPr>
        <w:t>.</w:t>
      </w:r>
      <w:r w:rsidR="00DD5C2F">
        <w:rPr>
          <w:lang w:val="vi-VN"/>
        </w:rPr>
        <w:t>[</w:t>
      </w:r>
      <w:r w:rsidR="00F550DC">
        <w:rPr>
          <w:lang w:val="vi-VN"/>
        </w:rPr>
        <w:t>15</w:t>
      </w:r>
      <w:r w:rsidR="00DD5C2F">
        <w:rPr>
          <w:lang w:val="vi-VN"/>
        </w:rPr>
        <w:t>]</w:t>
      </w:r>
    </w:p>
    <w:p w14:paraId="7178C815" w14:textId="77777777" w:rsidR="00B652CA" w:rsidRPr="00B652CA" w:rsidRDefault="00B652CA" w:rsidP="00D90087">
      <w:pPr>
        <w:pStyle w:val="Normal0"/>
        <w:spacing w:line="360" w:lineRule="auto"/>
        <w:ind w:firstLine="576"/>
        <w:jc w:val="both"/>
      </w:pPr>
      <w:r w:rsidRPr="00B652CA">
        <w:t>Quy trình tích hợp trong hệ thống:</w:t>
      </w:r>
    </w:p>
    <w:p w14:paraId="41A0B0D6" w14:textId="77777777" w:rsidR="00B652CA" w:rsidRPr="00B652CA" w:rsidRDefault="00B652CA">
      <w:pPr>
        <w:pStyle w:val="Normal0"/>
        <w:numPr>
          <w:ilvl w:val="0"/>
          <w:numId w:val="43"/>
        </w:numPr>
        <w:spacing w:line="360" w:lineRule="auto"/>
        <w:ind w:left="0" w:firstLine="567"/>
        <w:jc w:val="both"/>
      </w:pPr>
      <w:r w:rsidRPr="00B652CA">
        <w:t>Khởi tạo giao dịch: Khi người dùng chọn thanh toán VNPAY, Server Node.js sẽ tạo một URL thanh toán chứa các thông tin đã được mã hóa (số tiền, mã đơn hàng, mã ngân hàng, thời gian hết hạn...) và chữ ký bảo mật (Secure Hash) dựa trên Secret Key do VNPAY cung cấp.</w:t>
      </w:r>
    </w:p>
    <w:p w14:paraId="4CACC819" w14:textId="77777777" w:rsidR="00B652CA" w:rsidRPr="00B652CA" w:rsidRDefault="00B652CA">
      <w:pPr>
        <w:pStyle w:val="Normal0"/>
        <w:numPr>
          <w:ilvl w:val="0"/>
          <w:numId w:val="43"/>
        </w:numPr>
        <w:spacing w:line="360" w:lineRule="auto"/>
        <w:ind w:left="0" w:firstLine="567"/>
        <w:jc w:val="both"/>
      </w:pPr>
      <w:r w:rsidRPr="00B652CA">
        <w:t>Chuyển hướng: Client chuyển hướng người dùng sang trang thanh toán của VNPAY.</w:t>
      </w:r>
    </w:p>
    <w:p w14:paraId="01B6B025" w14:textId="133BBF8C" w:rsidR="00B652CA" w:rsidRPr="00B652CA" w:rsidRDefault="00B652CA">
      <w:pPr>
        <w:pStyle w:val="Normal0"/>
        <w:numPr>
          <w:ilvl w:val="0"/>
          <w:numId w:val="43"/>
        </w:numPr>
        <w:spacing w:line="360" w:lineRule="auto"/>
        <w:ind w:left="0" w:firstLine="567"/>
        <w:jc w:val="both"/>
      </w:pPr>
      <w:r w:rsidRPr="00B652CA">
        <w:t>Xử lý kết quả (IPN - Instant Payment Notification): Sau khi thanh toán, VNPAY gọi ngược lại (callback) một API trên Server để thông báo trạng thái (thành công/thất bại). Server kiểm tra chữ ký số để đảm bảo dữ liệu không bị giả mạo trước khi cập nhật trạng thái đơn hàng trong Database.</w:t>
      </w:r>
    </w:p>
    <w:p w14:paraId="7D547B11" w14:textId="10837D55" w:rsidR="007732F6" w:rsidRDefault="007732F6" w:rsidP="007732F6">
      <w:pPr>
        <w:pStyle w:val="Heading20"/>
        <w:spacing w:before="120" w:after="120" w:line="360" w:lineRule="auto"/>
        <w:jc w:val="both"/>
        <w:rPr>
          <w:lang w:val="vi-VN"/>
        </w:rPr>
      </w:pPr>
      <w:bookmarkStart w:id="71" w:name="_Toc217877442"/>
      <w:r>
        <w:rPr>
          <w:lang w:val="vi-VN"/>
        </w:rPr>
        <w:lastRenderedPageBreak/>
        <w:t>API giao hàng</w:t>
      </w:r>
      <w:bookmarkEnd w:id="71"/>
    </w:p>
    <w:p w14:paraId="1D362845" w14:textId="7693522A" w:rsidR="0040190D" w:rsidRPr="0040190D" w:rsidRDefault="0040190D" w:rsidP="00D90087">
      <w:pPr>
        <w:spacing w:before="120" w:after="120" w:line="360" w:lineRule="auto"/>
        <w:ind w:firstLine="720"/>
        <w:jc w:val="both"/>
        <w:rPr>
          <w:lang w:val="vi-VN"/>
        </w:rPr>
      </w:pPr>
      <w:r w:rsidRPr="0040190D">
        <w:rPr>
          <w:lang w:val="vi-VN"/>
        </w:rPr>
        <w:t>API là giao diện lập trình ứng dụng, chúng là một phần code chịu trách nhiệm tích hợp các ứng dụng web/app với nhau. API giao hàng cho phép tiếp cận và sử dụng các dịch vụ vận chuyển khác nhau ngay bên trong ứng dụng hoặc phần mềm</w:t>
      </w:r>
      <w:r w:rsidR="00DD5C2F">
        <w:rPr>
          <w:lang w:val="vi-VN"/>
        </w:rPr>
        <w:t>[</w:t>
      </w:r>
      <w:r w:rsidR="00F550DC">
        <w:rPr>
          <w:lang w:val="vi-VN"/>
        </w:rPr>
        <w:t>16</w:t>
      </w:r>
      <w:r w:rsidR="00DD5C2F">
        <w:rPr>
          <w:lang w:val="vi-VN"/>
        </w:rPr>
        <w:t>]</w:t>
      </w:r>
      <w:r w:rsidR="00D90087">
        <w:rPr>
          <w:lang w:val="vi-VN"/>
        </w:rPr>
        <w:t>.</w:t>
      </w:r>
    </w:p>
    <w:p w14:paraId="1874733E" w14:textId="7DF1CDE0" w:rsidR="0040190D" w:rsidRDefault="0040190D" w:rsidP="00D90087">
      <w:pPr>
        <w:spacing w:before="120" w:after="120" w:line="360" w:lineRule="auto"/>
        <w:ind w:firstLine="720"/>
        <w:jc w:val="both"/>
        <w:rPr>
          <w:lang w:val="vi-VN"/>
        </w:rPr>
      </w:pPr>
      <w:r w:rsidRPr="0040190D">
        <w:rPr>
          <w:lang w:val="vi-VN"/>
        </w:rPr>
        <w:t>Nói cách khác, API giao hàng giúp dễ dàng kiểm soát quy trình giao hàng và vận chuyển. Dù cần tạo đơn vận chuyển, in nhãn vận chuyển, so sánh cước phí, so sánh thời gian giao hàng, hay theo dõi đơn hàng thì cũng có thể dễ dàng thực hiện được khi tích hợp API giao hàng.</w:t>
      </w:r>
    </w:p>
    <w:p w14:paraId="7A8CB23A" w14:textId="042F19E3" w:rsidR="00742A9B" w:rsidRDefault="00742A9B" w:rsidP="00D90087">
      <w:pPr>
        <w:spacing w:before="120" w:after="120" w:line="360" w:lineRule="auto"/>
        <w:ind w:firstLine="720"/>
        <w:jc w:val="both"/>
        <w:rPr>
          <w:lang w:val="vi-VN"/>
        </w:rPr>
      </w:pPr>
      <w:r w:rsidRPr="00742A9B">
        <w:t>API giao hàng là công cụ lý tưởng cho các nhà cung cấp logistics, các nền tảng e-commerce, và nhà bán lẻ online. Nói một cách đơn giản, các công việc như tạo vận đơn, gửi đơn hàng, quản lý vận đơn, theo dõi vận đơn đều có thể thực hiện dễ dàng và hiệu quả ngay trên phần mềm nội bộ.</w:t>
      </w:r>
    </w:p>
    <w:p w14:paraId="3C9AF18A" w14:textId="77777777" w:rsidR="00742A9B" w:rsidRPr="00742A9B" w:rsidRDefault="00742A9B" w:rsidP="00D90087">
      <w:pPr>
        <w:spacing w:before="120" w:after="120" w:line="360" w:lineRule="auto"/>
        <w:ind w:firstLine="720"/>
        <w:jc w:val="both"/>
      </w:pPr>
      <w:r w:rsidRPr="00742A9B">
        <w:t>API giao hàng được thiết kế để liên kết các ứng dụng thương mại điện tử rời rạc lại với nhau. Chẳng hạn như khi tích hợp với một website thương mại điện tử, mọi thông tin giao hàng đều được lấy từ hệ thống của các công ty giao hàng, sau đó được hiển thị trên website đó. Mọi công việc đều làm việc ở dưới nền.</w:t>
      </w:r>
    </w:p>
    <w:p w14:paraId="1F3100BE" w14:textId="5A389B9A" w:rsidR="00742A9B" w:rsidRPr="00742A9B" w:rsidRDefault="00742A9B" w:rsidP="00D5639B">
      <w:pPr>
        <w:spacing w:before="120" w:after="120" w:line="360" w:lineRule="auto"/>
        <w:ind w:firstLine="720"/>
        <w:jc w:val="both"/>
      </w:pPr>
      <w:r w:rsidRPr="00742A9B">
        <w:t>Một trong những phương thức API phổ biến nhất là REST API. Phương thức này hoạt động bằng cách lấy thông tin từ máy chủ bên ngoài và chuyển dữ liệu tới website. Kết quả là một trải nghiệm giao hàng liền mạch mà tiết kiệm được cả thời gian lẫn tiền bạc.</w:t>
      </w:r>
    </w:p>
    <w:p w14:paraId="35F6490C" w14:textId="77777777" w:rsidR="00742A9B" w:rsidRPr="00742A9B" w:rsidRDefault="00742A9B" w:rsidP="00D5639B">
      <w:pPr>
        <w:spacing w:before="120" w:after="120" w:line="360" w:lineRule="auto"/>
        <w:ind w:firstLine="720"/>
        <w:jc w:val="both"/>
      </w:pPr>
      <w:r w:rsidRPr="00742A9B">
        <w:t>API cũng cung cấp đầy đủ thông tin cho các lập trình viên:</w:t>
      </w:r>
    </w:p>
    <w:p w14:paraId="445D2AE6" w14:textId="77777777" w:rsidR="00742A9B" w:rsidRPr="00742A9B" w:rsidRDefault="00742A9B">
      <w:pPr>
        <w:pStyle w:val="ListParagraph"/>
        <w:numPr>
          <w:ilvl w:val="0"/>
          <w:numId w:val="44"/>
        </w:numPr>
        <w:spacing w:before="120" w:after="120" w:line="360" w:lineRule="auto"/>
        <w:jc w:val="both"/>
      </w:pPr>
      <w:r w:rsidRPr="00742A9B">
        <w:t>Cách tiếp cận và triển khai API.</w:t>
      </w:r>
    </w:p>
    <w:p w14:paraId="454395B7" w14:textId="77777777" w:rsidR="00742A9B" w:rsidRPr="00742A9B" w:rsidRDefault="00742A9B">
      <w:pPr>
        <w:pStyle w:val="ListParagraph"/>
        <w:numPr>
          <w:ilvl w:val="0"/>
          <w:numId w:val="44"/>
        </w:numPr>
        <w:spacing w:before="120" w:after="120" w:line="360" w:lineRule="auto"/>
        <w:jc w:val="both"/>
      </w:pPr>
      <w:r w:rsidRPr="00742A9B">
        <w:t>Số lượng request có thể xử lý trong một khung thời gian.</w:t>
      </w:r>
    </w:p>
    <w:p w14:paraId="4CD3775B" w14:textId="7AB20DDF" w:rsidR="00742A9B" w:rsidRPr="00D5639B" w:rsidRDefault="00742A9B">
      <w:pPr>
        <w:pStyle w:val="ListParagraph"/>
        <w:numPr>
          <w:ilvl w:val="0"/>
          <w:numId w:val="44"/>
        </w:numPr>
        <w:spacing w:before="120" w:after="120" w:line="360" w:lineRule="auto"/>
        <w:jc w:val="both"/>
      </w:pPr>
      <w:r w:rsidRPr="00742A9B">
        <w:t xml:space="preserve">Mọi thông tin về API như </w:t>
      </w:r>
      <w:r w:rsidR="00FA45FF">
        <w:t>URL</w:t>
      </w:r>
      <w:r w:rsidRPr="00742A9B">
        <w:t>, tham số, dữ liệu trả về...</w:t>
      </w:r>
    </w:p>
    <w:p w14:paraId="1309C630" w14:textId="1C4E3394" w:rsidR="00D5639B" w:rsidRPr="00742A9B" w:rsidRDefault="00D5639B" w:rsidP="00D5639B">
      <w:pPr>
        <w:spacing w:before="120" w:after="120" w:line="360" w:lineRule="auto"/>
        <w:ind w:firstLine="709"/>
        <w:jc w:val="both"/>
      </w:pPr>
      <w:r w:rsidRPr="00D5639B">
        <w:t xml:space="preserve">Mã bưu chính (Zip Code) là hệ thống mã định danh địa lý theo quy chuẩn của Liên minh Bưu chính Quốc tế (UPU), được sử dụng để tự động hóa quy trình định 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w:t>
      </w:r>
      <w:r w:rsidRPr="00D5639B">
        <w:lastRenderedPageBreak/>
        <w:t>chuyển (Shipping Fee) theo thời gian thực. Mã bưu chính (Zip Code) là hệ thống mã định danh địa lý theo quy chuẩn của Liên minh Bưu chính Quốc tế (UPU), được sử dụng để tự động hóa quy trình định 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chuyển (Shipping Fee) theo thời gian thực.</w:t>
      </w:r>
    </w:p>
    <w:p w14:paraId="49BEFBC7" w14:textId="77777777" w:rsidR="00B652CA" w:rsidRPr="00B652CA" w:rsidRDefault="00B652CA" w:rsidP="00D5639B">
      <w:pPr>
        <w:spacing w:before="120" w:after="120" w:line="360" w:lineRule="auto"/>
        <w:ind w:firstLine="720"/>
        <w:jc w:val="both"/>
      </w:pPr>
      <w:r w:rsidRPr="00B652CA">
        <w:t>Các chức năng tích hợp:</w:t>
      </w:r>
    </w:p>
    <w:p w14:paraId="3ECDEE3D" w14:textId="001563B8"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ồng bộ địa chỉ: Sử dụng API của đơn vị vận chuyển để lấy danh sách </w:t>
      </w:r>
      <w:r w:rsidR="0017180E">
        <w:t>t</w:t>
      </w:r>
      <w:r w:rsidRPr="00B652CA">
        <w:t>ỉnh/</w:t>
      </w:r>
      <w:r w:rsidR="0017180E">
        <w:t>t</w:t>
      </w:r>
      <w:r w:rsidRPr="00B652CA">
        <w:t xml:space="preserve">hành, </w:t>
      </w:r>
      <w:r w:rsidR="0017180E">
        <w:t>q</w:t>
      </w:r>
      <w:r w:rsidRPr="00B652CA">
        <w:t>uận/</w:t>
      </w:r>
      <w:r w:rsidR="0017180E">
        <w:t>h</w:t>
      </w:r>
      <w:r w:rsidRPr="00B652CA">
        <w:t xml:space="preserve">uyện, </w:t>
      </w:r>
      <w:r w:rsidR="0017180E">
        <w:t>p</w:t>
      </w:r>
      <w:r w:rsidRPr="00B652CA">
        <w:t>hường/</w:t>
      </w:r>
      <w:r w:rsidR="0017180E">
        <w:t>x</w:t>
      </w:r>
      <w:r w:rsidRPr="00B652CA">
        <w:t>ã chính xác, đảm bảo việc tính phí ship không bị sai lệch.</w:t>
      </w:r>
    </w:p>
    <w:p w14:paraId="7D39780B" w14:textId="5A7CA8B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Tính phí vận chuyển: Khi khách hàng đặt hàng, hệ thống gửi thông tin (Địa chỉ nhận, </w:t>
      </w:r>
      <w:r w:rsidR="00DA632E">
        <w:t>c</w:t>
      </w:r>
      <w:r w:rsidRPr="00B652CA">
        <w:t xml:space="preserve">ân nặng gói hàng, </w:t>
      </w:r>
      <w:r w:rsidR="00D5639B">
        <w:t>k</w:t>
      </w:r>
      <w:r w:rsidRPr="00B652CA">
        <w:t>ích thước) lên API của GHN để nhận về mức phí ship thực tế và hiển thị cho người dùng.</w:t>
      </w:r>
    </w:p>
    <w:p w14:paraId="20BF2EB1" w14:textId="6522AAA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ăng đơn hàng: Khi đơn hàng được duyệt, hệ thống tự động gọi API </w:t>
      </w:r>
      <w:r w:rsidR="0017180E">
        <w:t>t</w:t>
      </w:r>
      <w:r w:rsidRPr="00B652CA">
        <w:t>ạo đơn hàng để lấy mã vận đơn và in phiếu giao hàng.</w:t>
      </w:r>
    </w:p>
    <w:p w14:paraId="64EE4C68" w14:textId="24F61C7B" w:rsidR="00A40220" w:rsidRPr="000848AA" w:rsidRDefault="00F13F52" w:rsidP="00CA2C1C">
      <w:pPr>
        <w:rPr>
          <w:b/>
          <w:sz w:val="28"/>
          <w:lang w:val="vi-VN"/>
        </w:rPr>
      </w:pPr>
      <w:r>
        <w:rPr>
          <w:b/>
          <w:sz w:val="28"/>
          <w:lang w:val="vi-VN"/>
        </w:rPr>
        <w:br w:type="page"/>
      </w:r>
    </w:p>
    <w:p w14:paraId="35C53F3D" w14:textId="69F19DE3" w:rsidR="007A413C" w:rsidRPr="008148A3" w:rsidRDefault="009D2881" w:rsidP="00B44E44">
      <w:pPr>
        <w:pStyle w:val="Heading10"/>
        <w:numPr>
          <w:ilvl w:val="0"/>
          <w:numId w:val="0"/>
        </w:numPr>
        <w:spacing w:before="120" w:after="120" w:line="360" w:lineRule="auto"/>
      </w:pPr>
      <w:bookmarkStart w:id="72" w:name="_Toc217877443"/>
      <w:r>
        <w:lastRenderedPageBreak/>
        <w:t xml:space="preserve">CHƯƠNG 3: </w:t>
      </w:r>
      <w:r w:rsidR="00555825">
        <w:t>HIỆN THỰC HÓA NGHIÊN CỨU</w:t>
      </w:r>
      <w:bookmarkEnd w:id="72"/>
    </w:p>
    <w:p w14:paraId="472F2085" w14:textId="0D4FC057" w:rsidR="00B44E44" w:rsidRDefault="00B44E44" w:rsidP="00B44E44">
      <w:pPr>
        <w:pStyle w:val="Heading20"/>
        <w:numPr>
          <w:ilvl w:val="0"/>
          <w:numId w:val="0"/>
        </w:numPr>
        <w:spacing w:before="120" w:after="120" w:line="360" w:lineRule="auto"/>
        <w:ind w:left="576" w:hanging="576"/>
        <w:rPr>
          <w:lang w:val="vi-VN"/>
        </w:rPr>
      </w:pPr>
      <w:bookmarkStart w:id="73" w:name="_Toc217877444"/>
      <w:r>
        <w:t>3</w:t>
      </w:r>
      <w:r>
        <w:rPr>
          <w:lang w:val="vi-VN"/>
        </w:rPr>
        <w:t xml:space="preserve">.1 </w:t>
      </w:r>
      <w:r w:rsidR="00552B60">
        <w:rPr>
          <w:lang w:val="vi-VN"/>
        </w:rPr>
        <w:t>Phân tích thiết kế hệ thống</w:t>
      </w:r>
      <w:bookmarkEnd w:id="73"/>
      <w:r w:rsidR="00552B60">
        <w:rPr>
          <w:lang w:val="vi-VN"/>
        </w:rPr>
        <w:t xml:space="preserve"> </w:t>
      </w:r>
    </w:p>
    <w:p w14:paraId="10327947" w14:textId="362F2B54" w:rsidR="00552B60" w:rsidRPr="00552B60" w:rsidRDefault="00552B60" w:rsidP="00F17D77">
      <w:pPr>
        <w:pStyle w:val="Heading30"/>
        <w:numPr>
          <w:ilvl w:val="0"/>
          <w:numId w:val="0"/>
        </w:numPr>
        <w:ind w:left="720"/>
        <w:rPr>
          <w:lang w:val="vi-VN"/>
        </w:rPr>
      </w:pPr>
      <w:bookmarkStart w:id="74" w:name="_Toc217877445"/>
      <w:r>
        <w:rPr>
          <w:lang w:val="vi-VN"/>
        </w:rPr>
        <w:t>3.1.1 Mô tả bài toán</w:t>
      </w:r>
      <w:bookmarkEnd w:id="74"/>
      <w:r>
        <w:rPr>
          <w:lang w:val="vi-VN"/>
        </w:rPr>
        <w:t xml:space="preserve"> </w:t>
      </w:r>
    </w:p>
    <w:p w14:paraId="7D975B65" w14:textId="746F9F37" w:rsidR="000848AA" w:rsidRDefault="000848AA" w:rsidP="000848AA">
      <w:pPr>
        <w:pStyle w:val="Normal0"/>
        <w:spacing w:before="120" w:after="120" w:line="360" w:lineRule="auto"/>
        <w:ind w:firstLine="720"/>
        <w:jc w:val="both"/>
        <w:rPr>
          <w:lang w:val="vi-VN"/>
        </w:rPr>
      </w:pPr>
      <w:r w:rsidRPr="002C5C4B">
        <w:t>Hệ thống Craftify Handmade Marketplace được xây dựng nhằm tạo ra một nền tảng thương mại điện tử chuyên biệt dành cho các sản phẩm thủ công. Hệ thống giải quyết bài toán kết nối giữa các nghệ nhân (người bán) và khách hàng yêu thích đồ handmade, khắc phục các hạn chế của việc bán hàng nhỏ lẻ trên mạng xã hội như: thiếu công cụ quản lý đơn hàng, không hỗ trợ thanh toán trực tuyến và khó khăn trong việc xây dựng uy tín thương hiệu.</w:t>
      </w:r>
    </w:p>
    <w:p w14:paraId="29F30126" w14:textId="77777777" w:rsidR="00F6285C" w:rsidRPr="00F6285C" w:rsidRDefault="00F6285C" w:rsidP="00F6285C">
      <w:pPr>
        <w:pStyle w:val="Normal0"/>
        <w:spacing w:before="120" w:after="120" w:line="360" w:lineRule="auto"/>
        <w:ind w:firstLine="720"/>
        <w:jc w:val="both"/>
      </w:pPr>
      <w:r w:rsidRPr="00F6285C">
        <w:t>Hệ thống cần giải quyết bài toán khắc phục các hạn chế kỹ thuật và nghiệp vụ trong mô hình kinh doanh sản phẩm thủ công truyền thống hiện nay. Cụ thể, bài toán được phân rã thành ba vấn đề cốt lõi cần xử lý trên nền tảng công nghệ:</w:t>
      </w:r>
    </w:p>
    <w:p w14:paraId="6A7FCECB" w14:textId="77777777" w:rsidR="00F6285C" w:rsidRPr="00F6285C" w:rsidRDefault="00F6285C" w:rsidP="00F6285C">
      <w:pPr>
        <w:pStyle w:val="Normal0"/>
        <w:spacing w:before="120" w:after="120" w:line="360" w:lineRule="auto"/>
        <w:ind w:firstLine="720"/>
        <w:jc w:val="both"/>
      </w:pPr>
      <w:r w:rsidRPr="00F6285C">
        <w:t>Thứ nhất là giải quyết bài toán quản lý dữ liệu tập trung cho mô hình đa gian hàng (Multi-vendor). Hiện tại, việc quản lý sản phẩm, tồn kho và đơn hàng của các hộ kinh doanh chủ yếu được thực hiện thủ công hoặc trên các công cụ rời rạc, dẫn đến dữ liệu không đồng bộ và khó kiểm soát. Hệ thống cần cung cấp một nền tảng thống nhất cho phép nhiều chủ cửa hàng cùng hoạt động độc lập, tự quản lý tài nguyên của mình (sản phẩm, biến thể, kho hàng) nhưng vẫn chịu sự giám sát của quản trị viên hệ thống.</w:t>
      </w:r>
    </w:p>
    <w:p w14:paraId="123A5326" w14:textId="159E22C6" w:rsidR="00F6285C" w:rsidRPr="00F6285C" w:rsidRDefault="00F6285C" w:rsidP="00F6285C">
      <w:pPr>
        <w:pStyle w:val="Normal0"/>
        <w:spacing w:before="120" w:after="120" w:line="360" w:lineRule="auto"/>
        <w:ind w:firstLine="720"/>
        <w:jc w:val="both"/>
        <w:rPr>
          <w:lang w:val="vi-VN"/>
        </w:rPr>
      </w:pPr>
      <w:r w:rsidRPr="00F6285C">
        <w:t>Thứ hai là bài toán tự động hóa quy trình giao dịch và vận chuyển. Quy trình mua bán thủ công hiện nay thiếu sự liên kết giữa dữ liệu đơn hàng với các đơn vị vận chuyển và cổng thanh toán. Hệ thống yêu cầu phải tích hợp được API của bên thứ ba để tự động tính toán phí vận chuyển theo địa chỉ thực tế và xử lý thanh toán trực tuyến an toàn. Điều này nhằm loại bỏ các thao tác tính toán thủ công dễ sai sót và đảm bảo tính toàn vẹn của giao dịch.</w:t>
      </w:r>
    </w:p>
    <w:p w14:paraId="5A681796" w14:textId="2BA3542A" w:rsidR="00F6285C" w:rsidRPr="00F6285C" w:rsidRDefault="00F6285C" w:rsidP="00F6285C">
      <w:pPr>
        <w:pStyle w:val="Normal0"/>
        <w:spacing w:before="120" w:after="120" w:line="360" w:lineRule="auto"/>
        <w:ind w:firstLine="720"/>
        <w:jc w:val="both"/>
        <w:rPr>
          <w:lang w:val="vi-VN"/>
        </w:rPr>
      </w:pPr>
      <w:r w:rsidRPr="00F6285C">
        <w:t xml:space="preserve">Thứ ba là bài toán tối ưu hóa trải nghiệm tìm kiếm và tương tác người dùng. Do đặc thù sản phẩm thủ công có tính đa dạng cao về mẫu mã và chủng loại, người mua gặp khó khăn trong việc tra cứu thông tin chính xác. Hệ thống cần xây dựng các thuật toán lọc và tìm kiếm dữ liệu hiệu quả, kết hợp với cơ chế đánh giá hai chiều để </w:t>
      </w:r>
      <w:r w:rsidRPr="00F6285C">
        <w:lastRenderedPageBreak/>
        <w:t>tạo ra môi trường tương tác minh bạch giữa người mua và người bán, giải quyết vấn đề thiếu hụt thông tin trong mô hình kinh doanh cũ.</w:t>
      </w:r>
    </w:p>
    <w:p w14:paraId="5AC3A583" w14:textId="17DDBB51" w:rsidR="00552B60" w:rsidRPr="000848AA" w:rsidRDefault="00552B60" w:rsidP="00F17D77">
      <w:pPr>
        <w:pStyle w:val="Heading30"/>
        <w:numPr>
          <w:ilvl w:val="0"/>
          <w:numId w:val="0"/>
        </w:numPr>
        <w:ind w:left="720"/>
        <w:rPr>
          <w:lang w:val="vi-VN"/>
        </w:rPr>
      </w:pPr>
      <w:bookmarkStart w:id="75" w:name="_Toc217877446"/>
      <w:r>
        <w:rPr>
          <w:lang w:val="vi-VN"/>
        </w:rPr>
        <w:t xml:space="preserve">3.1.2 </w:t>
      </w:r>
      <w:r w:rsidR="000848AA" w:rsidRPr="002C5C4B">
        <w:t>Phân tích đối tượng người dùng</w:t>
      </w:r>
      <w:bookmarkEnd w:id="75"/>
    </w:p>
    <w:p w14:paraId="52AE4E84" w14:textId="77777777" w:rsidR="000848AA" w:rsidRPr="002C5C4B" w:rsidRDefault="000848AA" w:rsidP="000848AA">
      <w:pPr>
        <w:spacing w:line="360" w:lineRule="auto"/>
        <w:ind w:firstLine="720"/>
        <w:jc w:val="both"/>
      </w:pPr>
      <w:r w:rsidRPr="002C5C4B">
        <w:t>Hệ thống được thiết kế phục vụ 03 nhóm đối tượng chính với các quyền hạn chuyên biệt:</w:t>
      </w:r>
    </w:p>
    <w:p w14:paraId="04071013" w14:textId="77777777" w:rsidR="000848AA" w:rsidRPr="002C5C4B" w:rsidRDefault="000848AA">
      <w:pPr>
        <w:numPr>
          <w:ilvl w:val="0"/>
          <w:numId w:val="46"/>
        </w:numPr>
        <w:tabs>
          <w:tab w:val="clear" w:pos="720"/>
        </w:tabs>
        <w:spacing w:line="360" w:lineRule="auto"/>
        <w:ind w:left="0" w:firstLine="360"/>
        <w:jc w:val="both"/>
      </w:pPr>
      <w:r w:rsidRPr="002C5C4B">
        <w:t>Quản trị viên (Admin): Nhóm đối tượng vận hành nền tảng, chịu trách nhiệm kiểm duyệt gian hàng, quản lý danh mục sản phẩm và giám sát dòng tiền (doanh thu, hoa hồng).</w:t>
      </w:r>
    </w:p>
    <w:p w14:paraId="1E004E85" w14:textId="77777777" w:rsidR="000848AA" w:rsidRPr="002C5C4B" w:rsidRDefault="000848AA">
      <w:pPr>
        <w:numPr>
          <w:ilvl w:val="0"/>
          <w:numId w:val="46"/>
        </w:numPr>
        <w:tabs>
          <w:tab w:val="clear" w:pos="720"/>
        </w:tabs>
        <w:spacing w:line="360" w:lineRule="auto"/>
        <w:ind w:left="0" w:firstLine="360"/>
        <w:jc w:val="both"/>
      </w:pPr>
      <w:r w:rsidRPr="002C5C4B">
        <w:t>Chủ cửa hàng (Shop Owner): Các cá nhân/hộ kinh doanh muốn mở gian hàng. Họ cần công cụ để đăng tải sản phẩm, quản lý kho, xử lý đơn hàng và theo dõi doanh thu.</w:t>
      </w:r>
    </w:p>
    <w:p w14:paraId="3C3B86C7" w14:textId="34CFA91B" w:rsidR="000848AA" w:rsidRPr="000848AA" w:rsidRDefault="000848AA">
      <w:pPr>
        <w:numPr>
          <w:ilvl w:val="0"/>
          <w:numId w:val="46"/>
        </w:numPr>
        <w:tabs>
          <w:tab w:val="clear" w:pos="720"/>
        </w:tabs>
        <w:spacing w:line="360" w:lineRule="auto"/>
        <w:ind w:left="0" w:firstLine="360"/>
        <w:jc w:val="both"/>
      </w:pPr>
      <w:r w:rsidRPr="002C5C4B">
        <w:t xml:space="preserve">Khách hàng (Customer): Người dùng cuối có nhu cầu tìm kiếm, so sánh và mua sắm sản phẩm. Yêu cầu quan trọng là trải nghiệm tìm kiếm thông minh và thanh toán an </w:t>
      </w:r>
      <w:r>
        <w:t>toàn</w:t>
      </w:r>
      <w:r>
        <w:rPr>
          <w:lang w:val="vi-VN"/>
        </w:rPr>
        <w:t>.</w:t>
      </w:r>
    </w:p>
    <w:p w14:paraId="4FF9178B" w14:textId="390E3BAA" w:rsidR="00640794" w:rsidRPr="00640794" w:rsidRDefault="00640794" w:rsidP="00640794">
      <w:pPr>
        <w:pStyle w:val="Heading20"/>
        <w:numPr>
          <w:ilvl w:val="0"/>
          <w:numId w:val="0"/>
        </w:numPr>
        <w:ind w:left="576" w:hanging="576"/>
      </w:pPr>
      <w:bookmarkStart w:id="76" w:name="_Toc217877447"/>
      <w:r>
        <w:rPr>
          <w:lang w:val="vi-VN"/>
        </w:rPr>
        <w:t>3.</w:t>
      </w:r>
      <w:r w:rsidR="000848AA">
        <w:rPr>
          <w:lang w:val="vi-VN"/>
        </w:rPr>
        <w:t xml:space="preserve">2 </w:t>
      </w:r>
      <w:r>
        <w:rPr>
          <w:bCs/>
        </w:rPr>
        <w:t>C</w:t>
      </w:r>
      <w:r w:rsidRPr="00640794">
        <w:rPr>
          <w:bCs/>
        </w:rPr>
        <w:t>ác chức năng</w:t>
      </w:r>
      <w:bookmarkEnd w:id="76"/>
    </w:p>
    <w:p w14:paraId="581CB6F3" w14:textId="34B9CE6C" w:rsidR="00640794" w:rsidRPr="00640794" w:rsidRDefault="00640794" w:rsidP="00F17D77">
      <w:pPr>
        <w:pStyle w:val="Heading30"/>
        <w:numPr>
          <w:ilvl w:val="0"/>
          <w:numId w:val="0"/>
        </w:numPr>
        <w:ind w:left="720"/>
        <w:rPr>
          <w:lang w:val="vi-VN"/>
        </w:rPr>
      </w:pPr>
      <w:bookmarkStart w:id="77" w:name="_Toc217877448"/>
      <w:r>
        <w:t>3</w:t>
      </w:r>
      <w:r>
        <w:rPr>
          <w:lang w:val="vi-VN"/>
        </w:rPr>
        <w:t>.</w:t>
      </w:r>
      <w:r w:rsidR="000848AA">
        <w:rPr>
          <w:lang w:val="vi-VN"/>
        </w:rPr>
        <w:t>2</w:t>
      </w:r>
      <w:r>
        <w:rPr>
          <w:lang w:val="vi-VN"/>
        </w:rPr>
        <w:t xml:space="preserve">.1 </w:t>
      </w:r>
      <w:r w:rsidRPr="00640794">
        <w:t xml:space="preserve">Chức năng dành cho </w:t>
      </w:r>
      <w:r w:rsidR="00804BC9">
        <w:t>q</w:t>
      </w:r>
      <w:r w:rsidRPr="00640794">
        <w:t>uản trị viên (Admin)</w:t>
      </w:r>
      <w:bookmarkEnd w:id="77"/>
      <w:r>
        <w:t xml:space="preserve"> </w:t>
      </w:r>
    </w:p>
    <w:p w14:paraId="7E979375" w14:textId="77777777" w:rsidR="000848AA" w:rsidRPr="001916BB" w:rsidRDefault="000848AA" w:rsidP="00F13F52">
      <w:pPr>
        <w:pStyle w:val="Normal0"/>
        <w:spacing w:line="360" w:lineRule="auto"/>
        <w:rPr>
          <w:lang w:val="vi-VN"/>
        </w:rPr>
      </w:pPr>
      <w:r>
        <w:rPr>
          <w:lang w:val="vi-VN"/>
        </w:rPr>
        <w:tab/>
        <w:t>Chức năng dành cho quản trị viên:</w:t>
      </w:r>
    </w:p>
    <w:p w14:paraId="1800E212"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người dùng: Xem danh sách, tìm kiếm, tạo/cập nhật/xóa tài khoản, khóa/mở khóa. </w:t>
      </w:r>
    </w:p>
    <w:p w14:paraId="74ED9C09"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danh mục sản phẩm: Tạo/sửa/xóa, sắp xếp thứ tự, quản lý hình ảnh và mô tả. </w:t>
      </w:r>
    </w:p>
    <w:p w14:paraId="5A87FAC1"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cửa hàng: Duyệt đơn đăng ký, quản lý trạng thái, xem thống kê, xử lý khiếu nại. </w:t>
      </w:r>
    </w:p>
    <w:p w14:paraId="2DABB720"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đơn hàng và giao dịch: Xem danh sách, theo dõi trạng thái, xử lý khiếu nại, quản lý hoàn tiền. </w:t>
      </w:r>
    </w:p>
    <w:p w14:paraId="2F9D0784" w14:textId="77777777" w:rsidR="000848AA" w:rsidRPr="00640794" w:rsidRDefault="000848AA">
      <w:pPr>
        <w:pStyle w:val="ListParagraph"/>
        <w:numPr>
          <w:ilvl w:val="0"/>
          <w:numId w:val="47"/>
        </w:numPr>
        <w:spacing w:before="120" w:after="120" w:line="360" w:lineRule="auto"/>
        <w:ind w:left="0" w:firstLine="567"/>
        <w:jc w:val="both"/>
      </w:pPr>
      <w:r w:rsidRPr="00395BDC">
        <w:t>Thống kê và báo cáo: Dashboard tổng quan, báo cáo doanh thu, thống kê người dùng, quản lý hoa hồng.</w:t>
      </w:r>
    </w:p>
    <w:p w14:paraId="7CD7C1EA" w14:textId="255E05A7" w:rsidR="00640794" w:rsidRPr="00640794" w:rsidRDefault="00640794" w:rsidP="00F17D77">
      <w:pPr>
        <w:pStyle w:val="Heading30"/>
        <w:numPr>
          <w:ilvl w:val="0"/>
          <w:numId w:val="0"/>
        </w:numPr>
        <w:ind w:left="720"/>
        <w:rPr>
          <w:lang w:val="vi-VN"/>
        </w:rPr>
      </w:pPr>
      <w:bookmarkStart w:id="78" w:name="_Toc217877449"/>
      <w:r>
        <w:t>3</w:t>
      </w:r>
      <w:r>
        <w:rPr>
          <w:lang w:val="vi-VN"/>
        </w:rPr>
        <w:t>.</w:t>
      </w:r>
      <w:r w:rsidR="00396752">
        <w:rPr>
          <w:lang w:val="vi-VN"/>
        </w:rPr>
        <w:t>2</w:t>
      </w:r>
      <w:r>
        <w:rPr>
          <w:lang w:val="vi-VN"/>
        </w:rPr>
        <w:t xml:space="preserve">.2 </w:t>
      </w:r>
      <w:r w:rsidRPr="00640794">
        <w:t xml:space="preserve">Chức năng dành cho </w:t>
      </w:r>
      <w:r w:rsidR="00804BC9">
        <w:t>c</w:t>
      </w:r>
      <w:r w:rsidRPr="00640794">
        <w:t>hủ cửa hàng (Shop Owner)</w:t>
      </w:r>
      <w:bookmarkEnd w:id="78"/>
      <w:r w:rsidRPr="00640794">
        <w:t xml:space="preserve"> </w:t>
      </w:r>
    </w:p>
    <w:p w14:paraId="365E0409" w14:textId="77777777" w:rsidR="000848AA" w:rsidRPr="001916BB" w:rsidRDefault="000848AA" w:rsidP="00F13F52">
      <w:pPr>
        <w:pStyle w:val="Normal0"/>
        <w:spacing w:line="360" w:lineRule="auto"/>
        <w:ind w:firstLine="720"/>
        <w:rPr>
          <w:lang w:val="vi-VN"/>
        </w:rPr>
      </w:pPr>
      <w:r>
        <w:rPr>
          <w:lang w:val="vi-VN"/>
        </w:rPr>
        <w:t>Chức năng dành cho chủ cửa hàng:</w:t>
      </w:r>
    </w:p>
    <w:p w14:paraId="4FCD95CD"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thông tin shop: Đăng ký tạo shop, cập nhật thông tin (tên, mô tả, logo, banner), quản lý địa chỉ và liên hệ, xem thống kê. </w:t>
      </w:r>
    </w:p>
    <w:p w14:paraId="1CF8ACB8" w14:textId="77777777" w:rsidR="000848AA" w:rsidRPr="00395BDC" w:rsidRDefault="000848AA">
      <w:pPr>
        <w:pStyle w:val="ListParagraph"/>
        <w:numPr>
          <w:ilvl w:val="0"/>
          <w:numId w:val="48"/>
        </w:numPr>
        <w:spacing w:before="120" w:after="120" w:line="360" w:lineRule="auto"/>
        <w:ind w:left="0" w:firstLine="567"/>
        <w:jc w:val="both"/>
      </w:pPr>
      <w:r w:rsidRPr="00395BDC">
        <w:lastRenderedPageBreak/>
        <w:t xml:space="preserve">Quản lý sản phẩm: Thêm sản phẩm mới, upload hình ảnh, cập nhật giá/mô tả/kho, quản lý trạng thái, sao chép biến thể. </w:t>
      </w:r>
    </w:p>
    <w:p w14:paraId="0B06E11E"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đơn hàng: Xem danh sách, cập nhật trạng thái, in hóa đơn, quản lý vận chuyển, xử lý hủy/hoàn tiền. </w:t>
      </w:r>
    </w:p>
    <w:p w14:paraId="21F7004F"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Tương tác khách hàng: Phản hồi đánh giá, trả lời câu hỏi, quản lý tin nhắn, xử lý khiếu nại. </w:t>
      </w:r>
    </w:p>
    <w:p w14:paraId="1BD3AA52" w14:textId="77777777" w:rsidR="000848AA" w:rsidRPr="00640794" w:rsidRDefault="000848AA">
      <w:pPr>
        <w:pStyle w:val="ListParagraph"/>
        <w:numPr>
          <w:ilvl w:val="0"/>
          <w:numId w:val="48"/>
        </w:numPr>
        <w:spacing w:before="120" w:after="120" w:line="360" w:lineRule="auto"/>
        <w:ind w:left="0" w:firstLine="567"/>
        <w:jc w:val="both"/>
      </w:pPr>
      <w:r w:rsidRPr="00395BDC">
        <w:t>Thống kê và báo cáo shop: Dashboard kinh doanh, thống kê doanh thu, báo cáo sản phẩm bán chạy, phân tích khách hàng.</w:t>
      </w:r>
    </w:p>
    <w:p w14:paraId="4502AFC9" w14:textId="58F53C4F" w:rsidR="00640794" w:rsidRPr="00640794" w:rsidRDefault="00640794" w:rsidP="00F17D77">
      <w:pPr>
        <w:pStyle w:val="Heading30"/>
        <w:numPr>
          <w:ilvl w:val="0"/>
          <w:numId w:val="0"/>
        </w:numPr>
        <w:rPr>
          <w:lang w:val="vi-VN"/>
        </w:rPr>
      </w:pPr>
      <w:bookmarkStart w:id="79" w:name="_Toc217877450"/>
      <w:r>
        <w:t>3</w:t>
      </w:r>
      <w:r>
        <w:rPr>
          <w:lang w:val="vi-VN"/>
        </w:rPr>
        <w:t>.</w:t>
      </w:r>
      <w:r w:rsidR="00396752">
        <w:rPr>
          <w:lang w:val="vi-VN"/>
        </w:rPr>
        <w:t>2</w:t>
      </w:r>
      <w:r>
        <w:rPr>
          <w:lang w:val="vi-VN"/>
        </w:rPr>
        <w:t>.</w:t>
      </w:r>
      <w:r w:rsidR="00396752">
        <w:rPr>
          <w:lang w:val="vi-VN"/>
        </w:rPr>
        <w:t>3</w:t>
      </w:r>
      <w:r w:rsidR="00CC7045">
        <w:rPr>
          <w:lang w:val="vi-VN"/>
        </w:rPr>
        <w:t xml:space="preserve"> </w:t>
      </w:r>
      <w:r w:rsidRPr="00640794">
        <w:t xml:space="preserve">Chức năng dành cho </w:t>
      </w:r>
      <w:r w:rsidR="00804BC9">
        <w:t>k</w:t>
      </w:r>
      <w:r w:rsidRPr="00640794">
        <w:t>hách hàng (Customer)</w:t>
      </w:r>
      <w:bookmarkEnd w:id="79"/>
      <w:r w:rsidRPr="00640794">
        <w:t xml:space="preserve"> </w:t>
      </w:r>
    </w:p>
    <w:p w14:paraId="19F10D89" w14:textId="77777777" w:rsidR="000848AA" w:rsidRPr="001916BB" w:rsidRDefault="000848AA" w:rsidP="00F13F52">
      <w:pPr>
        <w:pStyle w:val="Normal0"/>
        <w:spacing w:line="360" w:lineRule="auto"/>
        <w:ind w:firstLine="720"/>
        <w:rPr>
          <w:lang w:val="vi-VN"/>
        </w:rPr>
      </w:pPr>
      <w:r>
        <w:rPr>
          <w:lang w:val="vi-VN"/>
        </w:rPr>
        <w:t>Chức năng dành cho khách hàng</w:t>
      </w:r>
    </w:p>
    <w:p w14:paraId="4FA1115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ìm kiếm và duyệt sản phẩm: Tìm kiếm từ khóa, lọc theo danh mục/giá/đánh giá, sắp xếp kết quả, xem chi tiết và đánh giá. </w:t>
      </w:r>
    </w:p>
    <w:p w14:paraId="7122346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Quản lý giỏ hàng và đặt hàng: Thêm/cập nhật/xóa sản phẩm, chọn địa chỉ giao hàng, chọn phương thức thanh toán. </w:t>
      </w:r>
    </w:p>
    <w:p w14:paraId="484052EA"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hanh toán và theo dõi đơn hàng: Thanh toán qua VNPAY/COD, nhận xác nhận email, theo dõi trạng thái, xem lịch sử, yêu cầu hủy. </w:t>
      </w:r>
    </w:p>
    <w:p w14:paraId="66B9C794"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Đánh giá và tương tác: Đánh giá sản phẩm (1-5 sao), viết nhận xét, upload ảnh thực tế, tương tác với shop. </w:t>
      </w:r>
    </w:p>
    <w:p w14:paraId="002A5A2D" w14:textId="77777777" w:rsidR="000848AA" w:rsidRPr="00640794" w:rsidRDefault="000848AA">
      <w:pPr>
        <w:pStyle w:val="ListParagraph"/>
        <w:numPr>
          <w:ilvl w:val="0"/>
          <w:numId w:val="49"/>
        </w:numPr>
        <w:spacing w:before="120" w:after="120" w:line="360" w:lineRule="auto"/>
        <w:ind w:left="0" w:firstLine="567"/>
        <w:jc w:val="both"/>
      </w:pPr>
      <w:r w:rsidRPr="00395BDC">
        <w:t>Quản lý tài khoản: Cập nhật thông tin, quản lý địa chỉ, đổi mật khẩu, xem lịch sử, quản lý danh sách yêu thích.</w:t>
      </w:r>
    </w:p>
    <w:p w14:paraId="32D2D6E9" w14:textId="616D812F" w:rsidR="00552B60" w:rsidRPr="00640794" w:rsidRDefault="00EE50C5">
      <w:pPr>
        <w:pStyle w:val="Heading20"/>
        <w:numPr>
          <w:ilvl w:val="1"/>
          <w:numId w:val="50"/>
        </w:numPr>
        <w:spacing w:line="360" w:lineRule="auto"/>
        <w:rPr>
          <w:lang w:val="vi-VN"/>
        </w:rPr>
      </w:pPr>
      <w:r>
        <w:rPr>
          <w:lang w:val="vi-VN"/>
        </w:rPr>
        <w:t xml:space="preserve"> </w:t>
      </w:r>
      <w:bookmarkStart w:id="80" w:name="_Toc217877451"/>
      <w:r>
        <w:rPr>
          <w:lang w:val="vi-VN"/>
        </w:rPr>
        <w:t>Kiến trúc hệ thống</w:t>
      </w:r>
      <w:bookmarkEnd w:id="80"/>
    </w:p>
    <w:p w14:paraId="1FD8E4EA" w14:textId="77777777" w:rsidR="00EE50C5" w:rsidRPr="007B3303" w:rsidRDefault="00EE50C5" w:rsidP="00F13F52">
      <w:pPr>
        <w:spacing w:before="120" w:after="120" w:line="360" w:lineRule="auto"/>
        <w:ind w:firstLine="720"/>
        <w:jc w:val="both"/>
      </w:pPr>
      <w:r w:rsidRPr="007B3303">
        <w:t>Hệ thống được xây dựng theo mô hình Marketplace đa gian hàng (Multi-vendor Marketplace), trong đó nền tảng đóng vai trò trung gian giữa người mua và người bán.</w:t>
      </w:r>
    </w:p>
    <w:p w14:paraId="5ED2A7FE" w14:textId="77777777" w:rsidR="00EE50C5" w:rsidRPr="007B3303" w:rsidRDefault="00EE50C5" w:rsidP="00F13F52">
      <w:pPr>
        <w:spacing w:before="120" w:after="120" w:line="360" w:lineRule="auto"/>
        <w:jc w:val="both"/>
      </w:pPr>
      <w:r w:rsidRPr="007B3303">
        <w:t>Về tổng thể, hệ thống bao gồm ba thành phần chính:</w:t>
      </w:r>
    </w:p>
    <w:p w14:paraId="5283A3F3" w14:textId="77777777" w:rsidR="00EE50C5" w:rsidRPr="007B3303" w:rsidRDefault="00EE50C5">
      <w:pPr>
        <w:numPr>
          <w:ilvl w:val="0"/>
          <w:numId w:val="51"/>
        </w:numPr>
        <w:spacing w:before="120" w:after="120" w:line="360" w:lineRule="auto"/>
        <w:jc w:val="both"/>
      </w:pPr>
      <w:r w:rsidRPr="007B3303">
        <w:t>Frontend: Giao diện người dùng, cho phép tương tác trực tiếp với hệ thống.</w:t>
      </w:r>
    </w:p>
    <w:p w14:paraId="1F35719A" w14:textId="77777777" w:rsidR="00EE50C5" w:rsidRPr="007B3303" w:rsidRDefault="00EE50C5">
      <w:pPr>
        <w:numPr>
          <w:ilvl w:val="0"/>
          <w:numId w:val="51"/>
        </w:numPr>
        <w:spacing w:before="120" w:after="120" w:line="360" w:lineRule="auto"/>
        <w:jc w:val="both"/>
      </w:pPr>
      <w:r w:rsidRPr="007B3303">
        <w:t>Backend: Máy chủ xử lý logic nghiệp vụ và cung cấp các API.</w:t>
      </w:r>
    </w:p>
    <w:p w14:paraId="6053EFFE" w14:textId="77777777" w:rsidR="00EE50C5" w:rsidRPr="007B3303" w:rsidRDefault="00EE50C5">
      <w:pPr>
        <w:numPr>
          <w:ilvl w:val="0"/>
          <w:numId w:val="51"/>
        </w:numPr>
        <w:spacing w:before="120" w:after="120" w:line="360" w:lineRule="auto"/>
        <w:jc w:val="both"/>
      </w:pPr>
      <w:r w:rsidRPr="007B3303">
        <w:t>Database: Lưu trữ dữ liệu hệ thống.</w:t>
      </w:r>
    </w:p>
    <w:p w14:paraId="0F2AD551" w14:textId="77777777" w:rsidR="00EE50C5" w:rsidRPr="007B3303" w:rsidRDefault="00EE50C5" w:rsidP="00F13F52">
      <w:pPr>
        <w:spacing w:before="120" w:after="120" w:line="360" w:lineRule="auto"/>
        <w:ind w:firstLine="720"/>
        <w:jc w:val="both"/>
      </w:pPr>
      <w:r w:rsidRPr="007B3303">
        <w:t>Các thành phần này tương tác với nhau thông qua mô hình Client – Server, đảm bảo hệ thống hoạt động ổn định và dễ mở rộng.</w:t>
      </w:r>
    </w:p>
    <w:p w14:paraId="68E98502" w14:textId="3E4D5F1A" w:rsidR="00641F71" w:rsidRPr="001F1618" w:rsidRDefault="00641F71" w:rsidP="00641F71">
      <w:pPr>
        <w:pStyle w:val="Heading20"/>
        <w:numPr>
          <w:ilvl w:val="0"/>
          <w:numId w:val="0"/>
        </w:numPr>
        <w:spacing w:before="120" w:after="120" w:line="360" w:lineRule="auto"/>
        <w:ind w:left="576" w:hanging="576"/>
      </w:pPr>
      <w:bookmarkStart w:id="81" w:name="_Toc217877452"/>
      <w:r w:rsidRPr="001F1618">
        <w:lastRenderedPageBreak/>
        <w:t>3</w:t>
      </w:r>
      <w:r w:rsidRPr="001F1618">
        <w:rPr>
          <w:lang w:val="vi-VN"/>
        </w:rPr>
        <w:t>.</w:t>
      </w:r>
      <w:r w:rsidR="000B2988">
        <w:rPr>
          <w:lang w:val="vi-VN"/>
        </w:rPr>
        <w:t>4</w:t>
      </w:r>
      <w:r w:rsidRPr="001F1618">
        <w:rPr>
          <w:lang w:val="vi-VN"/>
        </w:rPr>
        <w:t xml:space="preserve"> </w:t>
      </w:r>
      <w:r w:rsidRPr="001F1618">
        <w:t>Tầng xử lý nghiệp vụ (Application Tier)</w:t>
      </w:r>
      <w:bookmarkEnd w:id="81"/>
    </w:p>
    <w:p w14:paraId="3D871FAE" w14:textId="0EB4895F" w:rsidR="00641F71" w:rsidRPr="00641F71" w:rsidRDefault="001F1618" w:rsidP="00F17D77">
      <w:pPr>
        <w:pStyle w:val="Heading30"/>
        <w:numPr>
          <w:ilvl w:val="0"/>
          <w:numId w:val="0"/>
        </w:numPr>
        <w:rPr>
          <w:lang w:val="vi-VN"/>
        </w:rPr>
      </w:pPr>
      <w:bookmarkStart w:id="82" w:name="_Toc217877453"/>
      <w:r>
        <w:rPr>
          <w:lang w:val="vi-VN"/>
        </w:rPr>
        <w:t>3.</w:t>
      </w:r>
      <w:r w:rsidR="000B2988">
        <w:rPr>
          <w:lang w:val="vi-VN"/>
        </w:rPr>
        <w:t>4</w:t>
      </w:r>
      <w:r>
        <w:rPr>
          <w:lang w:val="vi-VN"/>
        </w:rPr>
        <w:t xml:space="preserve">.1 </w:t>
      </w:r>
      <w:r w:rsidR="006666C9">
        <w:t>Kiến trúc</w:t>
      </w:r>
      <w:r w:rsidR="006666C9">
        <w:rPr>
          <w:lang w:val="vi-VN"/>
        </w:rPr>
        <w:t xml:space="preserve"> </w:t>
      </w:r>
      <w:r w:rsidR="006666C9" w:rsidRPr="00641F71">
        <w:rPr>
          <w:lang w:val="vi-VN"/>
        </w:rPr>
        <w:t>Backend</w:t>
      </w:r>
      <w:bookmarkEnd w:id="82"/>
    </w:p>
    <w:p w14:paraId="015FB1CE" w14:textId="77777777" w:rsidR="006666C9" w:rsidRPr="00F13F52" w:rsidRDefault="006666C9" w:rsidP="006666C9">
      <w:pPr>
        <w:spacing w:before="120" w:after="120" w:line="360" w:lineRule="auto"/>
        <w:ind w:firstLine="720"/>
        <w:jc w:val="both"/>
        <w:rPr>
          <w:bCs/>
          <w:szCs w:val="26"/>
          <w:lang w:val="vi-VN"/>
        </w:rPr>
      </w:pPr>
      <w:r w:rsidRPr="00F13F52">
        <w:rPr>
          <w:bCs/>
          <w:szCs w:val="26"/>
          <w:lang w:val="vi-VN"/>
        </w:rPr>
        <w:t xml:space="preserve">Công nghệ sử dụng: </w:t>
      </w:r>
    </w:p>
    <w:p w14:paraId="4F34DD4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js : JavaScript runtime environment</w:t>
      </w:r>
    </w:p>
    <w:p w14:paraId="3A1A353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Express.js : Web application framework</w:t>
      </w:r>
    </w:p>
    <w:p w14:paraId="1A78D31B"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ongoose : MongoDB object modeling</w:t>
      </w:r>
    </w:p>
    <w:p w14:paraId="28476EE7"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JWT : JSON Web Token cho authentication</w:t>
      </w:r>
    </w:p>
    <w:p w14:paraId="57766151"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bcryptjs : Password hashing</w:t>
      </w:r>
    </w:p>
    <w:p w14:paraId="7380529D"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ulter : File upload handling</w:t>
      </w:r>
    </w:p>
    <w:p w14:paraId="1CEE4A59"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mailer : Email service integration</w:t>
      </w:r>
    </w:p>
    <w:p w14:paraId="7CA6EECD" w14:textId="77777777" w:rsidR="006666C9" w:rsidRPr="00F13F52" w:rsidRDefault="006666C9" w:rsidP="006666C9">
      <w:pPr>
        <w:spacing w:before="120" w:after="120" w:line="360" w:lineRule="auto"/>
        <w:ind w:left="720"/>
        <w:jc w:val="both"/>
        <w:rPr>
          <w:bCs/>
          <w:szCs w:val="26"/>
        </w:rPr>
      </w:pPr>
      <w:r w:rsidRPr="00F13F52">
        <w:rPr>
          <w:bCs/>
          <w:szCs w:val="26"/>
        </w:rPr>
        <w:t>Backend được xây dựng theo mô hình MVC, trong đó:</w:t>
      </w:r>
    </w:p>
    <w:p w14:paraId="2B2430B3"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Model định nghĩa cấu trúc dữ liệu.</w:t>
      </w:r>
    </w:p>
    <w:p w14:paraId="266D112E"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Controller xử lý nghiệp vụ.</w:t>
      </w:r>
    </w:p>
    <w:p w14:paraId="6B627264" w14:textId="057CCB42" w:rsidR="006666C9" w:rsidRPr="00F13F52" w:rsidRDefault="006666C9">
      <w:pPr>
        <w:pStyle w:val="ListParagraph"/>
        <w:numPr>
          <w:ilvl w:val="0"/>
          <w:numId w:val="52"/>
        </w:numPr>
        <w:spacing w:before="120" w:after="120" w:line="360" w:lineRule="auto"/>
        <w:jc w:val="both"/>
        <w:rPr>
          <w:bCs/>
          <w:szCs w:val="26"/>
        </w:rPr>
      </w:pPr>
      <w:r w:rsidRPr="00F13F52">
        <w:rPr>
          <w:bCs/>
          <w:szCs w:val="26"/>
        </w:rPr>
        <w:t>Router định tuyến các API.</w:t>
      </w:r>
    </w:p>
    <w:p w14:paraId="5392E1A0" w14:textId="04C7977A" w:rsidR="00641F71" w:rsidRPr="006666C9" w:rsidRDefault="001F1618" w:rsidP="00F17D77">
      <w:pPr>
        <w:pStyle w:val="Heading30"/>
        <w:numPr>
          <w:ilvl w:val="0"/>
          <w:numId w:val="0"/>
        </w:numPr>
        <w:rPr>
          <w:lang w:val="vi-VN"/>
        </w:rPr>
      </w:pPr>
      <w:bookmarkStart w:id="83" w:name="_Toc217877454"/>
      <w:r>
        <w:rPr>
          <w:lang w:val="vi-VN"/>
        </w:rPr>
        <w:t>3.</w:t>
      </w:r>
      <w:r w:rsidR="000B2988">
        <w:rPr>
          <w:lang w:val="vi-VN"/>
        </w:rPr>
        <w:t>4</w:t>
      </w:r>
      <w:r>
        <w:rPr>
          <w:lang w:val="vi-VN"/>
        </w:rPr>
        <w:t xml:space="preserve">.2 </w:t>
      </w:r>
      <w:r w:rsidR="00641F71" w:rsidRPr="00641F71">
        <w:rPr>
          <w:lang w:val="vi-VN"/>
        </w:rPr>
        <w:t>API Design và Endpoints</w:t>
      </w:r>
      <w:bookmarkEnd w:id="83"/>
      <w:r w:rsidR="00641F71" w:rsidRPr="00641F71">
        <w:rPr>
          <w:lang w:val="vi-VN"/>
        </w:rPr>
        <w:t xml:space="preserve"> </w:t>
      </w:r>
    </w:p>
    <w:p w14:paraId="2AB5CC05" w14:textId="77777777" w:rsidR="006666C9" w:rsidRPr="00F13F52" w:rsidRDefault="006666C9" w:rsidP="00F13F52">
      <w:pPr>
        <w:spacing w:before="120" w:after="120" w:line="360" w:lineRule="auto"/>
        <w:ind w:firstLine="720"/>
        <w:jc w:val="both"/>
        <w:rPr>
          <w:bCs/>
          <w:szCs w:val="26"/>
        </w:rPr>
      </w:pPr>
      <w:r w:rsidRPr="00F13F52">
        <w:rPr>
          <w:bCs/>
          <w:szCs w:val="26"/>
        </w:rPr>
        <w:t>Hệ thống cung cấp các API RESTful cho các nghiệp vụ chính như:</w:t>
      </w:r>
    </w:p>
    <w:p w14:paraId="1B609AE9" w14:textId="77777777" w:rsidR="006666C9" w:rsidRPr="00F13F52" w:rsidRDefault="006666C9">
      <w:pPr>
        <w:numPr>
          <w:ilvl w:val="0"/>
          <w:numId w:val="54"/>
        </w:numPr>
        <w:spacing w:before="120" w:after="120" w:line="360" w:lineRule="auto"/>
        <w:jc w:val="both"/>
        <w:rPr>
          <w:bCs/>
          <w:szCs w:val="26"/>
        </w:rPr>
      </w:pPr>
      <w:r w:rsidRPr="00F13F52">
        <w:rPr>
          <w:bCs/>
          <w:szCs w:val="26"/>
        </w:rPr>
        <w:t>Xác thực người dùng.</w:t>
      </w:r>
    </w:p>
    <w:p w14:paraId="64238DDF" w14:textId="77777777" w:rsidR="006666C9" w:rsidRPr="00F13F52" w:rsidRDefault="006666C9">
      <w:pPr>
        <w:numPr>
          <w:ilvl w:val="0"/>
          <w:numId w:val="54"/>
        </w:numPr>
        <w:spacing w:before="120" w:after="120" w:line="360" w:lineRule="auto"/>
        <w:jc w:val="both"/>
        <w:rPr>
          <w:bCs/>
          <w:szCs w:val="26"/>
        </w:rPr>
      </w:pPr>
      <w:r w:rsidRPr="00F13F52">
        <w:rPr>
          <w:bCs/>
          <w:szCs w:val="26"/>
        </w:rPr>
        <w:t>Quản lý sản phẩm.</w:t>
      </w:r>
    </w:p>
    <w:p w14:paraId="43068AD0" w14:textId="77777777" w:rsidR="006666C9" w:rsidRPr="00F13F52" w:rsidRDefault="006666C9">
      <w:pPr>
        <w:numPr>
          <w:ilvl w:val="0"/>
          <w:numId w:val="54"/>
        </w:numPr>
        <w:spacing w:before="120" w:after="120" w:line="360" w:lineRule="auto"/>
        <w:jc w:val="both"/>
        <w:rPr>
          <w:bCs/>
          <w:szCs w:val="26"/>
        </w:rPr>
      </w:pPr>
      <w:r w:rsidRPr="00F13F52">
        <w:rPr>
          <w:bCs/>
          <w:szCs w:val="26"/>
        </w:rPr>
        <w:t>Quản lý đơn hàng.</w:t>
      </w:r>
    </w:p>
    <w:p w14:paraId="6D082F7E" w14:textId="77777777" w:rsidR="006666C9" w:rsidRPr="00F13F52" w:rsidRDefault="006666C9">
      <w:pPr>
        <w:numPr>
          <w:ilvl w:val="0"/>
          <w:numId w:val="54"/>
        </w:numPr>
        <w:spacing w:before="120" w:after="120" w:line="360" w:lineRule="auto"/>
        <w:jc w:val="both"/>
        <w:rPr>
          <w:bCs/>
          <w:szCs w:val="26"/>
        </w:rPr>
      </w:pPr>
      <w:r w:rsidRPr="00F13F52">
        <w:rPr>
          <w:bCs/>
          <w:szCs w:val="26"/>
        </w:rPr>
        <w:t>Thanh toán và giao hàng.</w:t>
      </w:r>
    </w:p>
    <w:p w14:paraId="7DBDA0FC" w14:textId="09F0E868" w:rsidR="006666C9" w:rsidRPr="00F13F52" w:rsidRDefault="006666C9" w:rsidP="00F13F52">
      <w:pPr>
        <w:spacing w:before="120" w:after="120" w:line="360" w:lineRule="auto"/>
        <w:jc w:val="both"/>
        <w:rPr>
          <w:bCs/>
          <w:szCs w:val="26"/>
          <w:lang w:val="vi-VN"/>
        </w:rPr>
      </w:pPr>
      <w:r w:rsidRPr="00F13F52">
        <w:rPr>
          <w:bCs/>
          <w:szCs w:val="26"/>
        </w:rPr>
        <w:t>Các API tuân thủ chuẩn HTTP và trả dữ liệu dưới dạng JSON.</w:t>
      </w:r>
    </w:p>
    <w:p w14:paraId="07763B1D" w14:textId="49A14607" w:rsidR="00641F71" w:rsidRPr="00F13F52" w:rsidRDefault="001F1618" w:rsidP="00F17D77">
      <w:pPr>
        <w:pStyle w:val="Heading30"/>
        <w:numPr>
          <w:ilvl w:val="0"/>
          <w:numId w:val="0"/>
        </w:numPr>
        <w:ind w:left="720"/>
        <w:rPr>
          <w:lang w:val="vi-VN"/>
        </w:rPr>
      </w:pPr>
      <w:bookmarkStart w:id="84" w:name="_Toc217877455"/>
      <w:r w:rsidRPr="00F13F52">
        <w:rPr>
          <w:lang w:val="vi-VN"/>
        </w:rPr>
        <w:t>3.</w:t>
      </w:r>
      <w:r w:rsidR="000B2988" w:rsidRPr="00F13F52">
        <w:rPr>
          <w:lang w:val="vi-VN"/>
        </w:rPr>
        <w:t>4</w:t>
      </w:r>
      <w:r w:rsidRPr="00F13F52">
        <w:rPr>
          <w:lang w:val="vi-VN"/>
        </w:rPr>
        <w:t xml:space="preserve">.3 </w:t>
      </w:r>
      <w:r w:rsidR="00D04C10" w:rsidRPr="00F13F52">
        <w:t>Kiến trúc Middleware</w:t>
      </w:r>
      <w:bookmarkEnd w:id="84"/>
    </w:p>
    <w:p w14:paraId="197B3A34" w14:textId="77777777" w:rsidR="006666C9" w:rsidRPr="00F13F52" w:rsidRDefault="006666C9" w:rsidP="00F13F52">
      <w:pPr>
        <w:pStyle w:val="Normal0"/>
        <w:spacing w:line="360" w:lineRule="auto"/>
        <w:ind w:firstLine="720"/>
        <w:jc w:val="both"/>
        <w:rPr>
          <w:szCs w:val="26"/>
          <w:lang w:val="vi-VN"/>
        </w:rPr>
      </w:pPr>
      <w:r w:rsidRPr="00F13F52">
        <w:rPr>
          <w:szCs w:val="26"/>
        </w:rPr>
        <w:t>Middleware là các hàm trung gian được thực thi giữa request và response, đóng vai trò quan trọng trong việc xử lý xác thực, phân quyền và validation dữ liệu.</w:t>
      </w:r>
    </w:p>
    <w:p w14:paraId="27749CF5" w14:textId="77777777" w:rsidR="006666C9" w:rsidRPr="00F13F52" w:rsidRDefault="006666C9" w:rsidP="00F13F52">
      <w:pPr>
        <w:pStyle w:val="Normal0"/>
        <w:spacing w:line="360" w:lineRule="auto"/>
        <w:ind w:firstLine="720"/>
        <w:jc w:val="both"/>
        <w:rPr>
          <w:szCs w:val="26"/>
        </w:rPr>
      </w:pPr>
      <w:r w:rsidRPr="00F13F52">
        <w:rPr>
          <w:szCs w:val="26"/>
        </w:rPr>
        <w:t>Middleware được sử dụng để:</w:t>
      </w:r>
    </w:p>
    <w:p w14:paraId="3FB62218" w14:textId="77777777" w:rsidR="006666C9" w:rsidRPr="00F13F52" w:rsidRDefault="006666C9">
      <w:pPr>
        <w:pStyle w:val="Normal0"/>
        <w:numPr>
          <w:ilvl w:val="0"/>
          <w:numId w:val="55"/>
        </w:numPr>
        <w:spacing w:line="360" w:lineRule="auto"/>
        <w:jc w:val="both"/>
        <w:rPr>
          <w:szCs w:val="26"/>
        </w:rPr>
      </w:pPr>
      <w:r w:rsidRPr="00F13F52">
        <w:rPr>
          <w:szCs w:val="26"/>
        </w:rPr>
        <w:t>Xác thực người dùng bằng JWT.</w:t>
      </w:r>
    </w:p>
    <w:p w14:paraId="4946CA4F" w14:textId="77777777" w:rsidR="006666C9" w:rsidRPr="00F13F52" w:rsidRDefault="006666C9">
      <w:pPr>
        <w:pStyle w:val="Normal0"/>
        <w:numPr>
          <w:ilvl w:val="0"/>
          <w:numId w:val="55"/>
        </w:numPr>
        <w:spacing w:line="360" w:lineRule="auto"/>
        <w:jc w:val="both"/>
        <w:rPr>
          <w:szCs w:val="26"/>
        </w:rPr>
      </w:pPr>
      <w:r w:rsidRPr="00F13F52">
        <w:rPr>
          <w:szCs w:val="26"/>
        </w:rPr>
        <w:t>Phân quyền truy cập theo vai trò.</w:t>
      </w:r>
    </w:p>
    <w:p w14:paraId="79AACD45" w14:textId="514C83C3" w:rsidR="006666C9" w:rsidRPr="00F13F52" w:rsidRDefault="006666C9">
      <w:pPr>
        <w:pStyle w:val="Normal0"/>
        <w:numPr>
          <w:ilvl w:val="0"/>
          <w:numId w:val="55"/>
        </w:numPr>
        <w:spacing w:line="360" w:lineRule="auto"/>
        <w:jc w:val="both"/>
        <w:rPr>
          <w:szCs w:val="26"/>
        </w:rPr>
      </w:pPr>
      <w:r w:rsidRPr="00F13F52">
        <w:rPr>
          <w:szCs w:val="26"/>
        </w:rPr>
        <w:t>Kiểm tra và xác thực dữ liệu đầu vào.</w:t>
      </w:r>
    </w:p>
    <w:p w14:paraId="484BFFB1" w14:textId="42AC578A" w:rsidR="00FE603F" w:rsidRPr="00F13F52" w:rsidRDefault="00FE603F" w:rsidP="00F17D77">
      <w:pPr>
        <w:pStyle w:val="Heading30"/>
        <w:numPr>
          <w:ilvl w:val="0"/>
          <w:numId w:val="0"/>
        </w:numPr>
        <w:ind w:left="720"/>
        <w:rPr>
          <w:lang w:val="vi-VN"/>
        </w:rPr>
      </w:pPr>
      <w:bookmarkStart w:id="85" w:name="_Toc217877456"/>
      <w:r w:rsidRPr="00F13F52">
        <w:lastRenderedPageBreak/>
        <w:t>3</w:t>
      </w:r>
      <w:r w:rsidRPr="00F13F52">
        <w:rPr>
          <w:lang w:val="vi-VN"/>
        </w:rPr>
        <w:t xml:space="preserve">.4.4 </w:t>
      </w:r>
      <w:r w:rsidRPr="00F13F52">
        <w:t>Chi tiết các luồng xử lý nghiệp vụ chính</w:t>
      </w:r>
      <w:bookmarkEnd w:id="85"/>
    </w:p>
    <w:p w14:paraId="20350FA6" w14:textId="77777777" w:rsidR="00FE603F" w:rsidRPr="00F13F52" w:rsidRDefault="00FE603F" w:rsidP="00F13F52">
      <w:pPr>
        <w:pStyle w:val="Normal0"/>
        <w:spacing w:line="360" w:lineRule="auto"/>
        <w:ind w:firstLine="720"/>
        <w:jc w:val="both"/>
        <w:rPr>
          <w:szCs w:val="26"/>
        </w:rPr>
      </w:pPr>
      <w:r w:rsidRPr="00F13F52">
        <w:rPr>
          <w:szCs w:val="26"/>
        </w:rPr>
        <w:t>Để làm rõ cách hệ thống hoạt động, phần này mô tả chi tiết logic của các chức năng phức tạp nhất trong hệ thống.</w:t>
      </w:r>
    </w:p>
    <w:p w14:paraId="54035AE1" w14:textId="072969E6" w:rsidR="00FE603F" w:rsidRPr="00F13F52" w:rsidRDefault="00FE603F" w:rsidP="00F13F52">
      <w:pPr>
        <w:pStyle w:val="Heading40"/>
        <w:numPr>
          <w:ilvl w:val="0"/>
          <w:numId w:val="0"/>
        </w:numPr>
        <w:jc w:val="both"/>
        <w:rPr>
          <w:szCs w:val="26"/>
        </w:rPr>
      </w:pPr>
      <w:bookmarkStart w:id="86" w:name="_Toc217877457"/>
      <w:r w:rsidRPr="00F13F52">
        <w:rPr>
          <w:szCs w:val="26"/>
        </w:rPr>
        <w:t xml:space="preserve">a. Luồng xác thực và phân quyền (Authentication </w:t>
      </w:r>
      <w:r w:rsidR="00CA29FA" w:rsidRPr="00F13F52">
        <w:rPr>
          <w:szCs w:val="26"/>
        </w:rPr>
        <w:t>và</w:t>
      </w:r>
      <w:r w:rsidRPr="00F13F52">
        <w:rPr>
          <w:szCs w:val="26"/>
        </w:rPr>
        <w:t xml:space="preserve"> Authorization)</w:t>
      </w:r>
      <w:bookmarkEnd w:id="86"/>
      <w:r w:rsidRPr="00F13F52">
        <w:rPr>
          <w:szCs w:val="26"/>
        </w:rPr>
        <w:t xml:space="preserve"> </w:t>
      </w:r>
    </w:p>
    <w:p w14:paraId="2EA605F5" w14:textId="0AE6D198" w:rsidR="00FE603F" w:rsidRPr="00F13F52" w:rsidRDefault="00FE603F" w:rsidP="00F13F52">
      <w:pPr>
        <w:pStyle w:val="Normal0"/>
        <w:spacing w:line="360" w:lineRule="auto"/>
        <w:ind w:firstLine="720"/>
        <w:jc w:val="both"/>
        <w:rPr>
          <w:szCs w:val="26"/>
        </w:rPr>
      </w:pPr>
      <w:r w:rsidRPr="00F13F52">
        <w:rPr>
          <w:szCs w:val="26"/>
        </w:rPr>
        <w:t>Quy trình đảm bảo tính bảo mật cho hệ thống dựa trên cơ chế JWT (JSON Web Token):</w:t>
      </w:r>
    </w:p>
    <w:p w14:paraId="323F59C0"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Đăng nhập: Client gửi email và password lên Server.</w:t>
      </w:r>
    </w:p>
    <w:p w14:paraId="4362FB1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Xác thực: Server kiểm tra email tồn tại và so sánh mật khẩu (đã mã hóa bằng Bcrypt).</w:t>
      </w:r>
    </w:p>
    <w:p w14:paraId="47482B47"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Cấp Token: Nếu hợp lệ, Server tạo accessToken (chứa user_id, role) và gửi về Client.</w:t>
      </w:r>
    </w:p>
    <w:p w14:paraId="36B10EE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Lưu trữ: Client lưu token vào localStorage hoặc Cookie.</w:t>
      </w:r>
    </w:p>
    <w:p w14:paraId="41963C31"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Gửi yêu cầu: Với mỗi request cần bảo mật (ví dụ: đặt hàng, vào trang admin), Client đính kèm token vào Header Authorization: Bearer &lt;token&gt;.</w:t>
      </w:r>
    </w:p>
    <w:p w14:paraId="3B8FF014"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Middleware: Server sử dụng middleware để giải mã token. Nếu token hết hạn hoặc không hợp lệ, trả về lỗi 401 (Unauthorized).</w:t>
      </w:r>
    </w:p>
    <w:p w14:paraId="04667B93" w14:textId="77777777" w:rsidR="00FE603F" w:rsidRPr="00F13F52" w:rsidRDefault="00FE603F" w:rsidP="00F13F52">
      <w:pPr>
        <w:pStyle w:val="Heading40"/>
        <w:numPr>
          <w:ilvl w:val="0"/>
          <w:numId w:val="0"/>
        </w:numPr>
        <w:jc w:val="both"/>
        <w:rPr>
          <w:szCs w:val="26"/>
        </w:rPr>
      </w:pPr>
      <w:bookmarkStart w:id="87" w:name="_Toc217877458"/>
      <w:r w:rsidRPr="00F13F52">
        <w:rPr>
          <w:szCs w:val="26"/>
        </w:rPr>
        <w:t>b. Luồng thanh toán trực tuyến qua VNPAY</w:t>
      </w:r>
      <w:bookmarkEnd w:id="87"/>
      <w:r w:rsidRPr="00F13F52">
        <w:rPr>
          <w:szCs w:val="26"/>
        </w:rPr>
        <w:t xml:space="preserve"> </w:t>
      </w:r>
    </w:p>
    <w:p w14:paraId="1BFA05A9" w14:textId="7DD235CA" w:rsidR="00FE603F" w:rsidRPr="00F13F52" w:rsidRDefault="00FE603F" w:rsidP="00F13F52">
      <w:pPr>
        <w:pStyle w:val="Normal0"/>
        <w:spacing w:line="360" w:lineRule="auto"/>
        <w:ind w:firstLine="720"/>
        <w:jc w:val="both"/>
        <w:rPr>
          <w:szCs w:val="26"/>
        </w:rPr>
      </w:pPr>
      <w:r w:rsidRPr="00F13F52">
        <w:rPr>
          <w:szCs w:val="26"/>
        </w:rPr>
        <w:t>Đây là chức năng quan trọng kết nối với bên thứ ba:</w:t>
      </w:r>
    </w:p>
    <w:p w14:paraId="61B7E86D"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Khởi tạo: Người dùng chọn "Thanh toán VNPAY" tại trang Checkout.</w:t>
      </w:r>
    </w:p>
    <w:p w14:paraId="675C9B1A" w14:textId="5C783572"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ạo URL: Server nhận thông tin đơn hàng, tạo URL thanh toán chứa các tham số: vnp_Amount, vnp_OrderInfo, vnp_Return</w:t>
      </w:r>
      <w:r w:rsidR="00FA45FF" w:rsidRPr="00F13F52">
        <w:rPr>
          <w:szCs w:val="26"/>
        </w:rPr>
        <w:t>URL</w:t>
      </w:r>
      <w:r w:rsidRPr="00F13F52">
        <w:rPr>
          <w:szCs w:val="26"/>
        </w:rPr>
        <w:t xml:space="preserve"> và tạo chữ ký bảo mật (Secure Hash) bằng thuật toán HMACSHA512.</w:t>
      </w:r>
    </w:p>
    <w:p w14:paraId="66B717CC"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Chuyển hướng: Client chuyển hướng trình duyệt sang cổng thanh toán VNPAY.</w:t>
      </w:r>
    </w:p>
    <w:p w14:paraId="1918E7C5"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hanh toán: Người dùng nhập thẻ ngân hàng/quét QR trên giao diện VNPAY.</w:t>
      </w:r>
    </w:p>
    <w:p w14:paraId="6A2218AB" w14:textId="697E91A6"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IPN (Instant Payment Notification): Sau khi thanh toán xong, VNPAY gọi ngược lại API của hệ thống (URL IPN) để cập nhật trạng thái đơn hàng (Thành công/Thất bại) mà không cần chờ người dùng quay lại website, đảm bảo dữ liệu luôn đúng.</w:t>
      </w:r>
    </w:p>
    <w:p w14:paraId="72521DC9" w14:textId="77777777" w:rsidR="00FE603F" w:rsidRDefault="00FE603F" w:rsidP="00F17D77">
      <w:pPr>
        <w:pStyle w:val="Heading30"/>
        <w:numPr>
          <w:ilvl w:val="0"/>
          <w:numId w:val="0"/>
        </w:numPr>
        <w:ind w:left="720"/>
        <w:rPr>
          <w:lang w:val="vi-VN"/>
        </w:rPr>
      </w:pPr>
      <w:bookmarkStart w:id="88" w:name="_Toc217877459"/>
      <w:r>
        <w:lastRenderedPageBreak/>
        <w:t>3</w:t>
      </w:r>
      <w:r>
        <w:rPr>
          <w:lang w:val="vi-VN"/>
        </w:rPr>
        <w:t xml:space="preserve">.4.5 </w:t>
      </w:r>
      <w:r w:rsidRPr="00FE603F">
        <w:t>Danh sách các API Endpoint chính</w:t>
      </w:r>
      <w:bookmarkEnd w:id="88"/>
    </w:p>
    <w:p w14:paraId="2EA39351" w14:textId="77777777" w:rsidR="00FE603F" w:rsidRPr="00FE603F" w:rsidRDefault="00FE603F" w:rsidP="00F13F52">
      <w:pPr>
        <w:spacing w:line="360" w:lineRule="auto"/>
        <w:ind w:firstLine="720"/>
      </w:pPr>
      <w:r w:rsidRPr="00FE603F">
        <w:t>Hệ thống Backend cung cấp các API theo chuẩn RESTful. Dưới đây là các nhóm API chính:</w:t>
      </w:r>
    </w:p>
    <w:p w14:paraId="5457623E" w14:textId="77777777" w:rsidR="00FE603F" w:rsidRPr="00FE603F" w:rsidRDefault="00FE603F" w:rsidP="00FE603F">
      <w:pPr>
        <w:pStyle w:val="bang"/>
      </w:pPr>
      <w:bookmarkStart w:id="89" w:name="_Toc217686381"/>
      <w:r w:rsidRPr="00FE603F">
        <w:t>Bảng 3.12: Danh sách API Sản phẩm (Product Service)</w:t>
      </w:r>
      <w:bookmarkEnd w:id="89"/>
    </w:p>
    <w:tbl>
      <w:tblPr>
        <w:tblStyle w:val="TableGrid"/>
        <w:tblW w:w="0" w:type="auto"/>
        <w:tblLook w:val="04A0" w:firstRow="1" w:lastRow="0" w:firstColumn="1" w:lastColumn="0" w:noHBand="0" w:noVBand="1"/>
      </w:tblPr>
      <w:tblGrid>
        <w:gridCol w:w="1518"/>
        <w:gridCol w:w="2267"/>
        <w:gridCol w:w="3646"/>
        <w:gridCol w:w="1347"/>
      </w:tblGrid>
      <w:tr w:rsidR="00FE603F" w:rsidRPr="00FE603F" w14:paraId="4212010D" w14:textId="77777777" w:rsidTr="00FE603F">
        <w:tc>
          <w:tcPr>
            <w:tcW w:w="0" w:type="auto"/>
            <w:hideMark/>
          </w:tcPr>
          <w:p w14:paraId="45EB6267" w14:textId="77777777" w:rsidR="00FE603F" w:rsidRPr="00FE603F" w:rsidRDefault="00FE603F" w:rsidP="00FE603F">
            <w:pPr>
              <w:spacing w:line="360" w:lineRule="auto"/>
            </w:pPr>
            <w:r w:rsidRPr="00FE603F">
              <w:rPr>
                <w:b/>
                <w:bCs/>
              </w:rPr>
              <w:t>Phương thức</w:t>
            </w:r>
          </w:p>
        </w:tc>
        <w:tc>
          <w:tcPr>
            <w:tcW w:w="0" w:type="auto"/>
            <w:hideMark/>
          </w:tcPr>
          <w:p w14:paraId="722AD372" w14:textId="77777777" w:rsidR="00FE603F" w:rsidRPr="00FE603F" w:rsidRDefault="00FE603F" w:rsidP="00FE603F">
            <w:pPr>
              <w:spacing w:line="360" w:lineRule="auto"/>
            </w:pPr>
            <w:r w:rsidRPr="00FE603F">
              <w:rPr>
                <w:b/>
                <w:bCs/>
              </w:rPr>
              <w:t>Endpoint</w:t>
            </w:r>
          </w:p>
        </w:tc>
        <w:tc>
          <w:tcPr>
            <w:tcW w:w="0" w:type="auto"/>
            <w:hideMark/>
          </w:tcPr>
          <w:p w14:paraId="6FFEA7EF" w14:textId="77777777" w:rsidR="00FE603F" w:rsidRPr="00FE603F" w:rsidRDefault="00FE603F" w:rsidP="00FE603F">
            <w:pPr>
              <w:spacing w:line="360" w:lineRule="auto"/>
            </w:pPr>
            <w:r w:rsidRPr="00FE603F">
              <w:rPr>
                <w:b/>
                <w:bCs/>
              </w:rPr>
              <w:t>Mô tả</w:t>
            </w:r>
          </w:p>
        </w:tc>
        <w:tc>
          <w:tcPr>
            <w:tcW w:w="0" w:type="auto"/>
            <w:hideMark/>
          </w:tcPr>
          <w:p w14:paraId="177D6ED8" w14:textId="77777777" w:rsidR="00FE603F" w:rsidRPr="00FE603F" w:rsidRDefault="00FE603F" w:rsidP="00FE603F">
            <w:pPr>
              <w:spacing w:line="360" w:lineRule="auto"/>
            </w:pPr>
            <w:r w:rsidRPr="00FE603F">
              <w:rPr>
                <w:b/>
                <w:bCs/>
              </w:rPr>
              <w:t>Quyền hạn</w:t>
            </w:r>
          </w:p>
        </w:tc>
      </w:tr>
      <w:tr w:rsidR="00FE603F" w:rsidRPr="00FE603F" w14:paraId="199EFCBB" w14:textId="77777777" w:rsidTr="00FE603F">
        <w:tc>
          <w:tcPr>
            <w:tcW w:w="0" w:type="auto"/>
            <w:hideMark/>
          </w:tcPr>
          <w:p w14:paraId="47BF2C7C" w14:textId="77777777" w:rsidR="00FE603F" w:rsidRPr="00FE603F" w:rsidRDefault="00FE603F" w:rsidP="00FE603F">
            <w:pPr>
              <w:spacing w:line="360" w:lineRule="auto"/>
            </w:pPr>
            <w:r w:rsidRPr="00FE603F">
              <w:t>GET</w:t>
            </w:r>
          </w:p>
        </w:tc>
        <w:tc>
          <w:tcPr>
            <w:tcW w:w="0" w:type="auto"/>
            <w:hideMark/>
          </w:tcPr>
          <w:p w14:paraId="0C1A65F2" w14:textId="77777777" w:rsidR="00FE603F" w:rsidRPr="00FE603F" w:rsidRDefault="00FE603F" w:rsidP="00FE603F">
            <w:pPr>
              <w:spacing w:line="360" w:lineRule="auto"/>
            </w:pPr>
            <w:r w:rsidRPr="00FE603F">
              <w:t>/api/products</w:t>
            </w:r>
          </w:p>
        </w:tc>
        <w:tc>
          <w:tcPr>
            <w:tcW w:w="0" w:type="auto"/>
            <w:hideMark/>
          </w:tcPr>
          <w:p w14:paraId="6BC5A0AB" w14:textId="77777777" w:rsidR="00FE603F" w:rsidRPr="00FE603F" w:rsidRDefault="00FE603F" w:rsidP="00FE603F">
            <w:pPr>
              <w:spacing w:line="360" w:lineRule="auto"/>
            </w:pPr>
            <w:r w:rsidRPr="00FE603F">
              <w:t>Lấy danh sách sản phẩm (có lọc, phân trang)</w:t>
            </w:r>
          </w:p>
        </w:tc>
        <w:tc>
          <w:tcPr>
            <w:tcW w:w="0" w:type="auto"/>
            <w:hideMark/>
          </w:tcPr>
          <w:p w14:paraId="17B1C353" w14:textId="77777777" w:rsidR="00FE603F" w:rsidRPr="00FE603F" w:rsidRDefault="00FE603F" w:rsidP="00FE603F">
            <w:pPr>
              <w:spacing w:line="360" w:lineRule="auto"/>
            </w:pPr>
            <w:r w:rsidRPr="00FE603F">
              <w:t>Public</w:t>
            </w:r>
          </w:p>
        </w:tc>
      </w:tr>
      <w:tr w:rsidR="00FE603F" w:rsidRPr="00FE603F" w14:paraId="7EA7A5BF" w14:textId="77777777" w:rsidTr="00FE603F">
        <w:tc>
          <w:tcPr>
            <w:tcW w:w="0" w:type="auto"/>
            <w:hideMark/>
          </w:tcPr>
          <w:p w14:paraId="0352408B" w14:textId="77777777" w:rsidR="00FE603F" w:rsidRPr="00FE603F" w:rsidRDefault="00FE603F" w:rsidP="00FE603F">
            <w:pPr>
              <w:spacing w:line="360" w:lineRule="auto"/>
            </w:pPr>
            <w:r w:rsidRPr="00FE603F">
              <w:t>GET</w:t>
            </w:r>
          </w:p>
        </w:tc>
        <w:tc>
          <w:tcPr>
            <w:tcW w:w="0" w:type="auto"/>
            <w:hideMark/>
          </w:tcPr>
          <w:p w14:paraId="0582C73A" w14:textId="77777777" w:rsidR="00FE603F" w:rsidRPr="00FE603F" w:rsidRDefault="00FE603F" w:rsidP="00FE603F">
            <w:pPr>
              <w:spacing w:line="360" w:lineRule="auto"/>
            </w:pPr>
            <w:r w:rsidRPr="00FE603F">
              <w:t>/api/products/:id</w:t>
            </w:r>
          </w:p>
        </w:tc>
        <w:tc>
          <w:tcPr>
            <w:tcW w:w="0" w:type="auto"/>
            <w:hideMark/>
          </w:tcPr>
          <w:p w14:paraId="0521AE6E" w14:textId="77777777" w:rsidR="00FE603F" w:rsidRPr="00FE603F" w:rsidRDefault="00FE603F" w:rsidP="00FE603F">
            <w:pPr>
              <w:spacing w:line="360" w:lineRule="auto"/>
            </w:pPr>
            <w:r w:rsidRPr="00FE603F">
              <w:t>Xem chi tiết một sản phẩm</w:t>
            </w:r>
          </w:p>
        </w:tc>
        <w:tc>
          <w:tcPr>
            <w:tcW w:w="0" w:type="auto"/>
            <w:hideMark/>
          </w:tcPr>
          <w:p w14:paraId="782D5876" w14:textId="77777777" w:rsidR="00FE603F" w:rsidRPr="00FE603F" w:rsidRDefault="00FE603F" w:rsidP="00FE603F">
            <w:pPr>
              <w:spacing w:line="360" w:lineRule="auto"/>
            </w:pPr>
            <w:r w:rsidRPr="00FE603F">
              <w:t>Public</w:t>
            </w:r>
          </w:p>
        </w:tc>
      </w:tr>
      <w:tr w:rsidR="00FE603F" w:rsidRPr="00FE603F" w14:paraId="274F94A7" w14:textId="77777777" w:rsidTr="00FE603F">
        <w:tc>
          <w:tcPr>
            <w:tcW w:w="0" w:type="auto"/>
            <w:hideMark/>
          </w:tcPr>
          <w:p w14:paraId="008E8581" w14:textId="77777777" w:rsidR="00FE603F" w:rsidRPr="00FE603F" w:rsidRDefault="00FE603F" w:rsidP="00FE603F">
            <w:pPr>
              <w:spacing w:line="360" w:lineRule="auto"/>
            </w:pPr>
            <w:r w:rsidRPr="00FE603F">
              <w:t>POST</w:t>
            </w:r>
          </w:p>
        </w:tc>
        <w:tc>
          <w:tcPr>
            <w:tcW w:w="0" w:type="auto"/>
            <w:hideMark/>
          </w:tcPr>
          <w:p w14:paraId="76A455BD" w14:textId="77777777" w:rsidR="00FE603F" w:rsidRPr="00FE603F" w:rsidRDefault="00FE603F" w:rsidP="00FE603F">
            <w:pPr>
              <w:spacing w:line="360" w:lineRule="auto"/>
            </w:pPr>
            <w:r w:rsidRPr="00FE603F">
              <w:t>/api/products/create</w:t>
            </w:r>
          </w:p>
        </w:tc>
        <w:tc>
          <w:tcPr>
            <w:tcW w:w="0" w:type="auto"/>
            <w:hideMark/>
          </w:tcPr>
          <w:p w14:paraId="197A367D" w14:textId="77777777" w:rsidR="00FE603F" w:rsidRPr="00FE603F" w:rsidRDefault="00FE603F" w:rsidP="00FE603F">
            <w:pPr>
              <w:spacing w:line="360" w:lineRule="auto"/>
            </w:pPr>
            <w:r w:rsidRPr="00FE603F">
              <w:t>Tạo sản phẩm mới (kèm upload ảnh)</w:t>
            </w:r>
          </w:p>
        </w:tc>
        <w:tc>
          <w:tcPr>
            <w:tcW w:w="0" w:type="auto"/>
            <w:hideMark/>
          </w:tcPr>
          <w:p w14:paraId="00891DF9" w14:textId="77777777" w:rsidR="00FE603F" w:rsidRPr="00FE603F" w:rsidRDefault="00FE603F" w:rsidP="00FE603F">
            <w:pPr>
              <w:spacing w:line="360" w:lineRule="auto"/>
            </w:pPr>
            <w:r w:rsidRPr="00FE603F">
              <w:t>Shop Owner</w:t>
            </w:r>
          </w:p>
        </w:tc>
      </w:tr>
      <w:tr w:rsidR="00FE603F" w:rsidRPr="00FE603F" w14:paraId="0259F4CC" w14:textId="77777777" w:rsidTr="00FE603F">
        <w:tc>
          <w:tcPr>
            <w:tcW w:w="0" w:type="auto"/>
            <w:hideMark/>
          </w:tcPr>
          <w:p w14:paraId="3306912E" w14:textId="77777777" w:rsidR="00FE603F" w:rsidRPr="00FE603F" w:rsidRDefault="00FE603F" w:rsidP="00FE603F">
            <w:pPr>
              <w:spacing w:line="360" w:lineRule="auto"/>
            </w:pPr>
            <w:r w:rsidRPr="00FE603F">
              <w:t>PUT</w:t>
            </w:r>
          </w:p>
        </w:tc>
        <w:tc>
          <w:tcPr>
            <w:tcW w:w="0" w:type="auto"/>
            <w:hideMark/>
          </w:tcPr>
          <w:p w14:paraId="1DFC4DC5" w14:textId="77777777" w:rsidR="00FE603F" w:rsidRPr="00FE603F" w:rsidRDefault="00FE603F" w:rsidP="00FE603F">
            <w:pPr>
              <w:spacing w:line="360" w:lineRule="auto"/>
            </w:pPr>
            <w:r w:rsidRPr="00FE603F">
              <w:t>/api/products/:id</w:t>
            </w:r>
          </w:p>
        </w:tc>
        <w:tc>
          <w:tcPr>
            <w:tcW w:w="0" w:type="auto"/>
            <w:hideMark/>
          </w:tcPr>
          <w:p w14:paraId="7340354C" w14:textId="77777777" w:rsidR="00FE603F" w:rsidRPr="00FE603F" w:rsidRDefault="00FE603F" w:rsidP="00FE603F">
            <w:pPr>
              <w:spacing w:line="360" w:lineRule="auto"/>
            </w:pPr>
            <w:r w:rsidRPr="00FE603F">
              <w:t>Cập nhật thông tin sản phẩm</w:t>
            </w:r>
          </w:p>
        </w:tc>
        <w:tc>
          <w:tcPr>
            <w:tcW w:w="0" w:type="auto"/>
            <w:hideMark/>
          </w:tcPr>
          <w:p w14:paraId="0149AC0C" w14:textId="77777777" w:rsidR="00FE603F" w:rsidRPr="00FE603F" w:rsidRDefault="00FE603F" w:rsidP="00FE603F">
            <w:pPr>
              <w:spacing w:line="360" w:lineRule="auto"/>
            </w:pPr>
            <w:r w:rsidRPr="00FE603F">
              <w:t>Shop Owner</w:t>
            </w:r>
          </w:p>
        </w:tc>
      </w:tr>
      <w:tr w:rsidR="00FE603F" w:rsidRPr="00FE603F" w14:paraId="3E77008E" w14:textId="77777777" w:rsidTr="00FE603F">
        <w:tc>
          <w:tcPr>
            <w:tcW w:w="0" w:type="auto"/>
            <w:hideMark/>
          </w:tcPr>
          <w:p w14:paraId="5010DE92" w14:textId="77777777" w:rsidR="00FE603F" w:rsidRPr="00FE603F" w:rsidRDefault="00FE603F" w:rsidP="00FE603F">
            <w:pPr>
              <w:spacing w:line="360" w:lineRule="auto"/>
            </w:pPr>
            <w:r w:rsidRPr="00FE603F">
              <w:t>DELETE</w:t>
            </w:r>
          </w:p>
        </w:tc>
        <w:tc>
          <w:tcPr>
            <w:tcW w:w="0" w:type="auto"/>
            <w:hideMark/>
          </w:tcPr>
          <w:p w14:paraId="32376FAD" w14:textId="77777777" w:rsidR="00FE603F" w:rsidRPr="00FE603F" w:rsidRDefault="00FE603F" w:rsidP="00FE603F">
            <w:pPr>
              <w:spacing w:line="360" w:lineRule="auto"/>
            </w:pPr>
            <w:r w:rsidRPr="00FE603F">
              <w:t>/api/products/:id</w:t>
            </w:r>
          </w:p>
        </w:tc>
        <w:tc>
          <w:tcPr>
            <w:tcW w:w="0" w:type="auto"/>
            <w:hideMark/>
          </w:tcPr>
          <w:p w14:paraId="13C408E8" w14:textId="77777777" w:rsidR="00FE603F" w:rsidRPr="00FE603F" w:rsidRDefault="00FE603F" w:rsidP="00FE603F">
            <w:pPr>
              <w:spacing w:line="360" w:lineRule="auto"/>
            </w:pPr>
            <w:r w:rsidRPr="00FE603F">
              <w:t>Xóa sản phẩm</w:t>
            </w:r>
          </w:p>
        </w:tc>
        <w:tc>
          <w:tcPr>
            <w:tcW w:w="0" w:type="auto"/>
            <w:hideMark/>
          </w:tcPr>
          <w:p w14:paraId="62966394" w14:textId="77777777" w:rsidR="00FE603F" w:rsidRPr="00FE603F" w:rsidRDefault="00FE603F" w:rsidP="00FE603F">
            <w:pPr>
              <w:spacing w:line="360" w:lineRule="auto"/>
            </w:pPr>
            <w:r w:rsidRPr="00FE603F">
              <w:t>Shop Owner</w:t>
            </w:r>
          </w:p>
        </w:tc>
      </w:tr>
    </w:tbl>
    <w:p w14:paraId="4FFECE00" w14:textId="2976B51D" w:rsidR="00FE603F" w:rsidRDefault="00FE603F" w:rsidP="00FE603F">
      <w:pPr>
        <w:pStyle w:val="bang"/>
        <w:rPr>
          <w:lang w:val="vi-VN"/>
        </w:rPr>
      </w:pPr>
      <w:bookmarkStart w:id="90" w:name="_Toc217686382"/>
      <w:r w:rsidRPr="00FE603F">
        <w:t>Bảng 3.13: Danh sách API Đơn hàng (Order Service)</w:t>
      </w:r>
      <w:bookmarkEnd w:id="90"/>
    </w:p>
    <w:tbl>
      <w:tblPr>
        <w:tblStyle w:val="TableGrid"/>
        <w:tblW w:w="0" w:type="auto"/>
        <w:tblLook w:val="04A0" w:firstRow="1" w:lastRow="0" w:firstColumn="1" w:lastColumn="0" w:noHBand="0" w:noVBand="1"/>
      </w:tblPr>
      <w:tblGrid>
        <w:gridCol w:w="1394"/>
        <w:gridCol w:w="2677"/>
        <w:gridCol w:w="3452"/>
        <w:gridCol w:w="1255"/>
      </w:tblGrid>
      <w:tr w:rsidR="00FE603F" w:rsidRPr="00FE603F" w14:paraId="43C23E49" w14:textId="77777777" w:rsidTr="00FE603F">
        <w:tc>
          <w:tcPr>
            <w:tcW w:w="0" w:type="auto"/>
            <w:hideMark/>
          </w:tcPr>
          <w:p w14:paraId="0E27FB2E" w14:textId="77777777" w:rsidR="00FE603F" w:rsidRPr="00FE603F" w:rsidRDefault="00FE603F" w:rsidP="00FE603F">
            <w:pPr>
              <w:rPr>
                <w:color w:val="1F1F1F"/>
                <w:szCs w:val="26"/>
              </w:rPr>
            </w:pPr>
            <w:r w:rsidRPr="00FE603F">
              <w:rPr>
                <w:b/>
                <w:bCs/>
                <w:color w:val="1F1F1F"/>
                <w:szCs w:val="26"/>
                <w:bdr w:val="none" w:sz="0" w:space="0" w:color="auto" w:frame="1"/>
              </w:rPr>
              <w:t>Phương thức</w:t>
            </w:r>
          </w:p>
        </w:tc>
        <w:tc>
          <w:tcPr>
            <w:tcW w:w="0" w:type="auto"/>
            <w:hideMark/>
          </w:tcPr>
          <w:p w14:paraId="2EDBBAE6" w14:textId="77777777" w:rsidR="00FE603F" w:rsidRPr="00FE603F" w:rsidRDefault="00FE603F" w:rsidP="00FE603F">
            <w:pPr>
              <w:rPr>
                <w:color w:val="1F1F1F"/>
                <w:szCs w:val="26"/>
              </w:rPr>
            </w:pPr>
            <w:r w:rsidRPr="00FE603F">
              <w:rPr>
                <w:b/>
                <w:bCs/>
                <w:color w:val="1F1F1F"/>
                <w:szCs w:val="26"/>
                <w:bdr w:val="none" w:sz="0" w:space="0" w:color="auto" w:frame="1"/>
              </w:rPr>
              <w:t>Endpoint</w:t>
            </w:r>
          </w:p>
        </w:tc>
        <w:tc>
          <w:tcPr>
            <w:tcW w:w="0" w:type="auto"/>
            <w:hideMark/>
          </w:tcPr>
          <w:p w14:paraId="3E9DE352" w14:textId="77777777" w:rsidR="00FE603F" w:rsidRPr="00FE603F" w:rsidRDefault="00FE603F" w:rsidP="00FE603F">
            <w:pPr>
              <w:rPr>
                <w:color w:val="1F1F1F"/>
                <w:szCs w:val="26"/>
              </w:rPr>
            </w:pPr>
            <w:r w:rsidRPr="00FE603F">
              <w:rPr>
                <w:b/>
                <w:bCs/>
                <w:color w:val="1F1F1F"/>
                <w:szCs w:val="26"/>
                <w:bdr w:val="none" w:sz="0" w:space="0" w:color="auto" w:frame="1"/>
              </w:rPr>
              <w:t>Mô tả</w:t>
            </w:r>
          </w:p>
        </w:tc>
        <w:tc>
          <w:tcPr>
            <w:tcW w:w="0" w:type="auto"/>
            <w:hideMark/>
          </w:tcPr>
          <w:p w14:paraId="4A268B7E" w14:textId="77777777" w:rsidR="00FE603F" w:rsidRPr="00FE603F" w:rsidRDefault="00FE603F" w:rsidP="00FE603F">
            <w:pPr>
              <w:rPr>
                <w:color w:val="1F1F1F"/>
                <w:szCs w:val="26"/>
              </w:rPr>
            </w:pPr>
            <w:r w:rsidRPr="00FE603F">
              <w:rPr>
                <w:b/>
                <w:bCs/>
                <w:color w:val="1F1F1F"/>
                <w:szCs w:val="26"/>
                <w:bdr w:val="none" w:sz="0" w:space="0" w:color="auto" w:frame="1"/>
              </w:rPr>
              <w:t>Quyền hạn</w:t>
            </w:r>
          </w:p>
        </w:tc>
      </w:tr>
      <w:tr w:rsidR="00FE603F" w:rsidRPr="00FE603F" w14:paraId="4A8052C4" w14:textId="77777777" w:rsidTr="00FE603F">
        <w:tc>
          <w:tcPr>
            <w:tcW w:w="0" w:type="auto"/>
            <w:hideMark/>
          </w:tcPr>
          <w:p w14:paraId="0DDC4460" w14:textId="77777777" w:rsidR="00FE603F" w:rsidRPr="00FE603F" w:rsidRDefault="00FE603F" w:rsidP="00FE603F">
            <w:pPr>
              <w:rPr>
                <w:color w:val="1F1F1F"/>
                <w:szCs w:val="26"/>
              </w:rPr>
            </w:pPr>
            <w:r w:rsidRPr="00FE603F">
              <w:rPr>
                <w:color w:val="444746"/>
                <w:szCs w:val="26"/>
                <w:bdr w:val="none" w:sz="0" w:space="0" w:color="auto" w:frame="1"/>
              </w:rPr>
              <w:t>POST</w:t>
            </w:r>
          </w:p>
        </w:tc>
        <w:tc>
          <w:tcPr>
            <w:tcW w:w="0" w:type="auto"/>
            <w:hideMark/>
          </w:tcPr>
          <w:p w14:paraId="5637BFC9" w14:textId="77777777" w:rsidR="00FE603F" w:rsidRPr="00FE603F" w:rsidRDefault="00FE603F" w:rsidP="00FE603F">
            <w:pPr>
              <w:rPr>
                <w:color w:val="1F1F1F"/>
                <w:szCs w:val="26"/>
              </w:rPr>
            </w:pPr>
            <w:r w:rsidRPr="00FE603F">
              <w:rPr>
                <w:color w:val="444746"/>
                <w:szCs w:val="26"/>
                <w:bdr w:val="none" w:sz="0" w:space="0" w:color="auto" w:frame="1"/>
              </w:rPr>
              <w:t>/api/orders</w:t>
            </w:r>
          </w:p>
        </w:tc>
        <w:tc>
          <w:tcPr>
            <w:tcW w:w="0" w:type="auto"/>
            <w:hideMark/>
          </w:tcPr>
          <w:p w14:paraId="33C5629A" w14:textId="77777777" w:rsidR="00FE603F" w:rsidRPr="00FE603F" w:rsidRDefault="00FE603F" w:rsidP="00FE603F">
            <w:pPr>
              <w:rPr>
                <w:color w:val="1F1F1F"/>
                <w:szCs w:val="26"/>
              </w:rPr>
            </w:pPr>
            <w:r w:rsidRPr="00FE603F">
              <w:rPr>
                <w:color w:val="1F1F1F"/>
                <w:szCs w:val="26"/>
                <w:bdr w:val="none" w:sz="0" w:space="0" w:color="auto" w:frame="1"/>
              </w:rPr>
              <w:t>Tạo đơn hàng mới</w:t>
            </w:r>
          </w:p>
        </w:tc>
        <w:tc>
          <w:tcPr>
            <w:tcW w:w="0" w:type="auto"/>
            <w:hideMark/>
          </w:tcPr>
          <w:p w14:paraId="36648CF5"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0DFC659C" w14:textId="77777777" w:rsidTr="00FE603F">
        <w:tc>
          <w:tcPr>
            <w:tcW w:w="0" w:type="auto"/>
            <w:hideMark/>
          </w:tcPr>
          <w:p w14:paraId="37F4192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2A758885" w14:textId="77777777" w:rsidR="00FE603F" w:rsidRPr="00FE603F" w:rsidRDefault="00FE603F" w:rsidP="00FE603F">
            <w:pPr>
              <w:rPr>
                <w:color w:val="1F1F1F"/>
                <w:szCs w:val="26"/>
              </w:rPr>
            </w:pPr>
            <w:r w:rsidRPr="00FE603F">
              <w:rPr>
                <w:color w:val="444746"/>
                <w:szCs w:val="26"/>
                <w:bdr w:val="none" w:sz="0" w:space="0" w:color="auto" w:frame="1"/>
              </w:rPr>
              <w:t>/api/orders/user-orders</w:t>
            </w:r>
          </w:p>
        </w:tc>
        <w:tc>
          <w:tcPr>
            <w:tcW w:w="0" w:type="auto"/>
            <w:hideMark/>
          </w:tcPr>
          <w:p w14:paraId="7A031541" w14:textId="77777777" w:rsidR="00FE603F" w:rsidRPr="00FE603F" w:rsidRDefault="00FE603F" w:rsidP="00FE603F">
            <w:pPr>
              <w:rPr>
                <w:color w:val="1F1F1F"/>
                <w:szCs w:val="26"/>
              </w:rPr>
            </w:pPr>
            <w:r w:rsidRPr="00FE603F">
              <w:rPr>
                <w:color w:val="1F1F1F"/>
                <w:szCs w:val="26"/>
                <w:bdr w:val="none" w:sz="0" w:space="0" w:color="auto" w:frame="1"/>
              </w:rPr>
              <w:t>Lấy lịch sử đơn hàng của người dùng</w:t>
            </w:r>
          </w:p>
        </w:tc>
        <w:tc>
          <w:tcPr>
            <w:tcW w:w="0" w:type="auto"/>
            <w:hideMark/>
          </w:tcPr>
          <w:p w14:paraId="63534EA1"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597A47B3" w14:textId="77777777" w:rsidTr="00FE603F">
        <w:tc>
          <w:tcPr>
            <w:tcW w:w="0" w:type="auto"/>
            <w:hideMark/>
          </w:tcPr>
          <w:p w14:paraId="26D2D37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01071BC8" w14:textId="77777777" w:rsidR="00FE603F" w:rsidRPr="00FE603F" w:rsidRDefault="00FE603F" w:rsidP="00FE603F">
            <w:pPr>
              <w:rPr>
                <w:color w:val="1F1F1F"/>
                <w:szCs w:val="26"/>
              </w:rPr>
            </w:pPr>
            <w:r w:rsidRPr="00FE603F">
              <w:rPr>
                <w:color w:val="444746"/>
                <w:szCs w:val="26"/>
                <w:bdr w:val="none" w:sz="0" w:space="0" w:color="auto" w:frame="1"/>
              </w:rPr>
              <w:t>/api/orders/shop-orders</w:t>
            </w:r>
          </w:p>
        </w:tc>
        <w:tc>
          <w:tcPr>
            <w:tcW w:w="0" w:type="auto"/>
            <w:hideMark/>
          </w:tcPr>
          <w:p w14:paraId="08C166D5" w14:textId="77777777" w:rsidR="00FE603F" w:rsidRPr="00FE603F" w:rsidRDefault="00FE603F" w:rsidP="00FE603F">
            <w:pPr>
              <w:rPr>
                <w:color w:val="1F1F1F"/>
                <w:szCs w:val="26"/>
              </w:rPr>
            </w:pPr>
            <w:r w:rsidRPr="00FE603F">
              <w:rPr>
                <w:color w:val="1F1F1F"/>
                <w:szCs w:val="26"/>
                <w:bdr w:val="none" w:sz="0" w:space="0" w:color="auto" w:frame="1"/>
              </w:rPr>
              <w:t>Lấy danh sách đơn hàng của Shop</w:t>
            </w:r>
          </w:p>
        </w:tc>
        <w:tc>
          <w:tcPr>
            <w:tcW w:w="0" w:type="auto"/>
            <w:hideMark/>
          </w:tcPr>
          <w:p w14:paraId="7E929C12" w14:textId="77777777" w:rsidR="00FE603F" w:rsidRPr="00FE603F" w:rsidRDefault="00FE603F" w:rsidP="00FE603F">
            <w:pPr>
              <w:rPr>
                <w:color w:val="1F1F1F"/>
                <w:szCs w:val="26"/>
              </w:rPr>
            </w:pPr>
            <w:r w:rsidRPr="00FE603F">
              <w:rPr>
                <w:color w:val="1F1F1F"/>
                <w:szCs w:val="26"/>
                <w:bdr w:val="none" w:sz="0" w:space="0" w:color="auto" w:frame="1"/>
              </w:rPr>
              <w:t>Shop Owner</w:t>
            </w:r>
          </w:p>
        </w:tc>
      </w:tr>
      <w:tr w:rsidR="00FE603F" w:rsidRPr="00FE603F" w14:paraId="40D840DB" w14:textId="77777777" w:rsidTr="00FE603F">
        <w:tc>
          <w:tcPr>
            <w:tcW w:w="0" w:type="auto"/>
            <w:hideMark/>
          </w:tcPr>
          <w:p w14:paraId="431D8880" w14:textId="77777777" w:rsidR="00FE603F" w:rsidRPr="00FE603F" w:rsidRDefault="00FE603F" w:rsidP="00FE603F">
            <w:pPr>
              <w:rPr>
                <w:color w:val="1F1F1F"/>
                <w:szCs w:val="26"/>
              </w:rPr>
            </w:pPr>
            <w:r w:rsidRPr="00FE603F">
              <w:rPr>
                <w:color w:val="444746"/>
                <w:szCs w:val="26"/>
                <w:bdr w:val="none" w:sz="0" w:space="0" w:color="auto" w:frame="1"/>
              </w:rPr>
              <w:t>PUT</w:t>
            </w:r>
          </w:p>
        </w:tc>
        <w:tc>
          <w:tcPr>
            <w:tcW w:w="0" w:type="auto"/>
            <w:hideMark/>
          </w:tcPr>
          <w:p w14:paraId="5F0A749C" w14:textId="77777777" w:rsidR="00FE603F" w:rsidRPr="00FE603F" w:rsidRDefault="00FE603F" w:rsidP="00FE603F">
            <w:pPr>
              <w:rPr>
                <w:color w:val="1F1F1F"/>
                <w:szCs w:val="26"/>
              </w:rPr>
            </w:pPr>
            <w:r w:rsidRPr="00FE603F">
              <w:rPr>
                <w:color w:val="444746"/>
                <w:szCs w:val="26"/>
                <w:bdr w:val="none" w:sz="0" w:space="0" w:color="auto" w:frame="1"/>
              </w:rPr>
              <w:t>/api/orders/update-status/:id</w:t>
            </w:r>
          </w:p>
        </w:tc>
        <w:tc>
          <w:tcPr>
            <w:tcW w:w="0" w:type="auto"/>
            <w:hideMark/>
          </w:tcPr>
          <w:p w14:paraId="2F2863E8" w14:textId="77777777" w:rsidR="00FE603F" w:rsidRPr="00FE603F" w:rsidRDefault="00FE603F" w:rsidP="00FE603F">
            <w:pPr>
              <w:rPr>
                <w:color w:val="1F1F1F"/>
                <w:szCs w:val="26"/>
              </w:rPr>
            </w:pPr>
            <w:r w:rsidRPr="00FE603F">
              <w:rPr>
                <w:color w:val="1F1F1F"/>
                <w:szCs w:val="26"/>
                <w:bdr w:val="none" w:sz="0" w:space="0" w:color="auto" w:frame="1"/>
              </w:rPr>
              <w:t>Cập nhật trạng thái đơn (Duyệt/Giao/Hủy)</w:t>
            </w:r>
          </w:p>
        </w:tc>
        <w:tc>
          <w:tcPr>
            <w:tcW w:w="0" w:type="auto"/>
            <w:hideMark/>
          </w:tcPr>
          <w:p w14:paraId="3B8D8FF3" w14:textId="77777777" w:rsidR="00FE603F" w:rsidRPr="00FE603F" w:rsidRDefault="00FE603F" w:rsidP="00FE603F">
            <w:pPr>
              <w:rPr>
                <w:color w:val="1F1F1F"/>
                <w:szCs w:val="26"/>
              </w:rPr>
            </w:pPr>
            <w:r w:rsidRPr="00FE603F">
              <w:rPr>
                <w:color w:val="1F1F1F"/>
                <w:szCs w:val="26"/>
                <w:bdr w:val="none" w:sz="0" w:space="0" w:color="auto" w:frame="1"/>
              </w:rPr>
              <w:t>Shop Owner</w:t>
            </w:r>
          </w:p>
        </w:tc>
      </w:tr>
    </w:tbl>
    <w:p w14:paraId="3DB06C58" w14:textId="77777777" w:rsidR="00FE603F" w:rsidRPr="00FE603F" w:rsidRDefault="00FE603F" w:rsidP="00FE603F">
      <w:pPr>
        <w:pStyle w:val="bang"/>
        <w:rPr>
          <w:lang w:val="vi-VN"/>
        </w:rPr>
      </w:pPr>
    </w:p>
    <w:p w14:paraId="71BA423A" w14:textId="4B5A50BE" w:rsidR="0043088B" w:rsidRPr="00F13F52" w:rsidRDefault="00641F71" w:rsidP="0043088B">
      <w:pPr>
        <w:pStyle w:val="Heading20"/>
        <w:numPr>
          <w:ilvl w:val="0"/>
          <w:numId w:val="0"/>
        </w:numPr>
        <w:spacing w:line="360" w:lineRule="auto"/>
        <w:ind w:left="576" w:hanging="576"/>
        <w:rPr>
          <w:lang w:val="vi-VN"/>
        </w:rPr>
      </w:pPr>
      <w:bookmarkStart w:id="91" w:name="_Toc217877460"/>
      <w:r>
        <w:t>3</w:t>
      </w:r>
      <w:r>
        <w:rPr>
          <w:lang w:val="vi-VN"/>
        </w:rPr>
        <w:t>.</w:t>
      </w:r>
      <w:r w:rsidR="000B2988">
        <w:rPr>
          <w:lang w:val="vi-VN"/>
        </w:rPr>
        <w:t>5</w:t>
      </w:r>
      <w:r w:rsidR="0043088B">
        <w:rPr>
          <w:lang w:val="vi-VN"/>
        </w:rPr>
        <w:t xml:space="preserve"> </w:t>
      </w:r>
      <w:r w:rsidR="0043088B" w:rsidRPr="0043088B">
        <w:t>Tầng cơ sở dữ liệu</w:t>
      </w:r>
      <w:bookmarkEnd w:id="91"/>
      <w:r w:rsidR="0043088B" w:rsidRPr="0043088B">
        <w:t xml:space="preserve"> </w:t>
      </w:r>
    </w:p>
    <w:p w14:paraId="35E31201" w14:textId="53F76C5D" w:rsidR="0043088B" w:rsidRPr="0043088B" w:rsidRDefault="00822294" w:rsidP="00F17D77">
      <w:pPr>
        <w:pStyle w:val="Heading30"/>
        <w:numPr>
          <w:ilvl w:val="0"/>
          <w:numId w:val="0"/>
        </w:numPr>
        <w:ind w:left="720"/>
        <w:rPr>
          <w:lang w:val="vi-VN"/>
        </w:rPr>
      </w:pPr>
      <w:bookmarkStart w:id="92" w:name="_Toc217877461"/>
      <w:r>
        <w:t>3</w:t>
      </w:r>
      <w:r>
        <w:rPr>
          <w:lang w:val="vi-VN"/>
        </w:rPr>
        <w:t>.</w:t>
      </w:r>
      <w:r w:rsidR="000B2988">
        <w:rPr>
          <w:lang w:val="vi-VN"/>
        </w:rPr>
        <w:t>5</w:t>
      </w:r>
      <w:r>
        <w:rPr>
          <w:lang w:val="vi-VN"/>
        </w:rPr>
        <w:t>.1</w:t>
      </w:r>
      <w:r w:rsidR="0043088B" w:rsidRPr="0043088B">
        <w:t xml:space="preserve"> Thiết kế Database MongoDB</w:t>
      </w:r>
      <w:bookmarkEnd w:id="92"/>
      <w:r>
        <w:t xml:space="preserve">  </w:t>
      </w:r>
    </w:p>
    <w:p w14:paraId="3B5001DE" w14:textId="1BD5186B" w:rsidR="0043088B" w:rsidRPr="0043088B" w:rsidRDefault="0043088B" w:rsidP="00822294">
      <w:pPr>
        <w:spacing w:line="360" w:lineRule="auto"/>
        <w:ind w:firstLine="720"/>
        <w:rPr>
          <w:lang w:val="vi-VN"/>
        </w:rPr>
      </w:pPr>
      <w:r w:rsidRPr="0043088B">
        <w:t>MongoDB được chọn làm hệ quản trị cơ sở dữ liệu chính vì tính linh hoạt trong việc lưu trữ dữ liệu phi cấu trúc và khả năng mở rộng tốt.</w:t>
      </w:r>
    </w:p>
    <w:p w14:paraId="053227A9" w14:textId="2C8230DF" w:rsidR="0043088B" w:rsidRPr="0043088B" w:rsidRDefault="00BA6964" w:rsidP="00F17D77">
      <w:pPr>
        <w:pStyle w:val="Heading30"/>
        <w:numPr>
          <w:ilvl w:val="0"/>
          <w:numId w:val="0"/>
        </w:numPr>
        <w:ind w:left="720"/>
        <w:rPr>
          <w:lang w:val="vi-VN"/>
        </w:rPr>
      </w:pPr>
      <w:bookmarkStart w:id="93" w:name="_Toc217877462"/>
      <w:r>
        <w:t>3</w:t>
      </w:r>
      <w:r>
        <w:rPr>
          <w:lang w:val="vi-VN"/>
        </w:rPr>
        <w:t>.</w:t>
      </w:r>
      <w:r w:rsidR="000B2988">
        <w:rPr>
          <w:lang w:val="vi-VN"/>
        </w:rPr>
        <w:t>5</w:t>
      </w:r>
      <w:r>
        <w:rPr>
          <w:lang w:val="vi-VN"/>
        </w:rPr>
        <w:t xml:space="preserve">.3 </w:t>
      </w:r>
      <w:r>
        <w:t>Tí</w:t>
      </w:r>
      <w:r w:rsidR="0043088B" w:rsidRPr="0043088B">
        <w:t>ch hợp</w:t>
      </w:r>
      <w:bookmarkEnd w:id="93"/>
      <w:r w:rsidR="0043088B" w:rsidRPr="0043088B">
        <w:t xml:space="preserve"> </w:t>
      </w:r>
    </w:p>
    <w:p w14:paraId="70284007" w14:textId="77777777" w:rsidR="0043088B" w:rsidRDefault="0043088B" w:rsidP="00BA6964">
      <w:pPr>
        <w:spacing w:line="360" w:lineRule="auto"/>
        <w:ind w:firstLine="720"/>
        <w:rPr>
          <w:lang w:val="vi-VN"/>
        </w:rPr>
      </w:pPr>
      <w:r w:rsidRPr="0043088B">
        <w:t>Tầng tích hợp chịu trách nhiệm kết nối hệ thống với các dịch vụ bên ngoài như cổng thanh toán, dịch vụ email và các API khác.</w:t>
      </w:r>
    </w:p>
    <w:p w14:paraId="06419CD0" w14:textId="200E0D91" w:rsidR="0054625A" w:rsidRPr="00797911" w:rsidRDefault="0054625A">
      <w:pPr>
        <w:pStyle w:val="Heading20"/>
        <w:numPr>
          <w:ilvl w:val="1"/>
          <w:numId w:val="21"/>
        </w:numPr>
        <w:rPr>
          <w:lang w:val="vi-VN"/>
        </w:rPr>
      </w:pPr>
      <w:bookmarkStart w:id="94" w:name="_Toc217877463"/>
      <w:r>
        <w:rPr>
          <w:lang w:val="vi-VN"/>
        </w:rPr>
        <w:lastRenderedPageBreak/>
        <w:t>Thiết kế dữ liệu</w:t>
      </w:r>
      <w:bookmarkEnd w:id="94"/>
    </w:p>
    <w:p w14:paraId="306728F4" w14:textId="3B3374B3" w:rsidR="00BA6964" w:rsidRDefault="00797911" w:rsidP="00F17D77">
      <w:pPr>
        <w:pStyle w:val="Heading30"/>
        <w:numPr>
          <w:ilvl w:val="0"/>
          <w:numId w:val="0"/>
        </w:numPr>
        <w:ind w:left="720"/>
        <w:rPr>
          <w:lang w:val="vi-VN"/>
        </w:rPr>
      </w:pPr>
      <w:bookmarkStart w:id="95" w:name="_Toc217877464"/>
      <w:r>
        <w:rPr>
          <w:lang w:val="vi-VN"/>
        </w:rPr>
        <w:t>3.7.1 Mô hình thực thể</w:t>
      </w:r>
      <w:bookmarkEnd w:id="95"/>
      <w:r>
        <w:rPr>
          <w:lang w:val="vi-VN"/>
        </w:rPr>
        <w:t xml:space="preserve"> </w:t>
      </w:r>
    </w:p>
    <w:p w14:paraId="6106FC5C" w14:textId="492F1257" w:rsidR="00797911" w:rsidRPr="0043088B" w:rsidRDefault="000B2988" w:rsidP="00797911">
      <w:pPr>
        <w:spacing w:line="360" w:lineRule="auto"/>
        <w:jc w:val="center"/>
        <w:rPr>
          <w:lang w:val="vi-VN"/>
        </w:rPr>
      </w:pPr>
      <w:r w:rsidRPr="00BB6046">
        <w:rPr>
          <w:noProof/>
        </w:rPr>
        <w:drawing>
          <wp:inline distT="0" distB="0" distL="0" distR="0" wp14:anchorId="2DDF70F8" wp14:editId="09AD3ACF">
            <wp:extent cx="5580380" cy="4960002"/>
            <wp:effectExtent l="0" t="0" r="1270" b="0"/>
            <wp:docPr id="17634124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380" cy="4960002"/>
                    </a:xfrm>
                    <a:prstGeom prst="rect">
                      <a:avLst/>
                    </a:prstGeom>
                    <a:noFill/>
                    <a:ln>
                      <a:noFill/>
                    </a:ln>
                  </pic:spPr>
                </pic:pic>
              </a:graphicData>
            </a:graphic>
          </wp:inline>
        </w:drawing>
      </w:r>
    </w:p>
    <w:p w14:paraId="532D513D" w14:textId="50ECC5B2" w:rsidR="0043088B" w:rsidRDefault="00797911" w:rsidP="007E5AB9">
      <w:pPr>
        <w:pStyle w:val="hnh"/>
      </w:pPr>
      <w:bookmarkStart w:id="96" w:name="_Toc217686660"/>
      <w:r>
        <w:t>Hình 3.2 Mô hình thực thể kết hợp</w:t>
      </w:r>
      <w:bookmarkEnd w:id="96"/>
    </w:p>
    <w:p w14:paraId="37A480B8" w14:textId="1F346ABB" w:rsidR="00B2060F" w:rsidRPr="00B2060F" w:rsidRDefault="00B2060F" w:rsidP="00F13F52">
      <w:pPr>
        <w:pStyle w:val="ListParagraph"/>
        <w:spacing w:line="360" w:lineRule="auto"/>
        <w:jc w:val="both"/>
      </w:pPr>
      <w:r w:rsidRPr="00B2060F">
        <w:t xml:space="preserve">Các thực thể chính: </w:t>
      </w:r>
    </w:p>
    <w:p w14:paraId="3CEAD24F" w14:textId="18038796" w:rsidR="00B2060F" w:rsidRPr="00B2060F" w:rsidRDefault="00B2060F">
      <w:pPr>
        <w:pStyle w:val="ListParagraph"/>
        <w:numPr>
          <w:ilvl w:val="0"/>
          <w:numId w:val="22"/>
        </w:numPr>
        <w:spacing w:line="360" w:lineRule="auto"/>
        <w:ind w:left="0" w:firstLine="426"/>
        <w:jc w:val="both"/>
      </w:pPr>
      <w:r w:rsidRPr="00B2060F">
        <w:t>Users : Quản lý thông tin người dùng (Admin, Shop Owner, Customer)</w:t>
      </w:r>
    </w:p>
    <w:p w14:paraId="1792F4C6" w14:textId="5E483375" w:rsidR="00B2060F" w:rsidRPr="00B2060F" w:rsidRDefault="00B2060F">
      <w:pPr>
        <w:pStyle w:val="ListParagraph"/>
        <w:numPr>
          <w:ilvl w:val="0"/>
          <w:numId w:val="22"/>
        </w:numPr>
        <w:spacing w:line="360" w:lineRule="auto"/>
        <w:ind w:left="0" w:firstLine="426"/>
        <w:jc w:val="both"/>
      </w:pPr>
      <w:r w:rsidRPr="00B2060F">
        <w:t>Categories : Danh mục sản phẩm handmade</w:t>
      </w:r>
    </w:p>
    <w:p w14:paraId="7BC4FBC2" w14:textId="4075924F" w:rsidR="00B2060F" w:rsidRPr="00B2060F" w:rsidRDefault="00B2060F">
      <w:pPr>
        <w:pStyle w:val="ListParagraph"/>
        <w:numPr>
          <w:ilvl w:val="0"/>
          <w:numId w:val="22"/>
        </w:numPr>
        <w:spacing w:line="360" w:lineRule="auto"/>
        <w:ind w:left="0" w:firstLine="426"/>
        <w:jc w:val="both"/>
      </w:pPr>
      <w:r w:rsidRPr="00B2060F">
        <w:t>Shops : Thông tin cửa hàng của shop owner</w:t>
      </w:r>
    </w:p>
    <w:p w14:paraId="4EFB4BA5" w14:textId="5C07CEF1" w:rsidR="00B2060F" w:rsidRPr="00B2060F" w:rsidRDefault="00B2060F">
      <w:pPr>
        <w:pStyle w:val="ListParagraph"/>
        <w:numPr>
          <w:ilvl w:val="0"/>
          <w:numId w:val="22"/>
        </w:numPr>
        <w:spacing w:line="360" w:lineRule="auto"/>
        <w:ind w:left="0" w:firstLine="426"/>
        <w:jc w:val="both"/>
      </w:pPr>
      <w:r w:rsidRPr="00B2060F">
        <w:t>Products : Chi tiết sản phẩm handmade</w:t>
      </w:r>
    </w:p>
    <w:p w14:paraId="1991D0AF" w14:textId="56F8521F" w:rsidR="00B2060F" w:rsidRPr="00B2060F" w:rsidRDefault="00B2060F">
      <w:pPr>
        <w:pStyle w:val="ListParagraph"/>
        <w:numPr>
          <w:ilvl w:val="0"/>
          <w:numId w:val="22"/>
        </w:numPr>
        <w:spacing w:line="360" w:lineRule="auto"/>
        <w:ind w:left="0" w:firstLine="426"/>
        <w:jc w:val="both"/>
      </w:pPr>
      <w:r w:rsidRPr="00B2060F">
        <w:t>Orders : Đơn hàng và chi tiết giao dịch</w:t>
      </w:r>
    </w:p>
    <w:p w14:paraId="09FF97F4" w14:textId="2CC173EE" w:rsidR="00B2060F" w:rsidRPr="00B2060F" w:rsidRDefault="00B2060F">
      <w:pPr>
        <w:pStyle w:val="ListParagraph"/>
        <w:numPr>
          <w:ilvl w:val="0"/>
          <w:numId w:val="22"/>
        </w:numPr>
        <w:spacing w:line="360" w:lineRule="auto"/>
        <w:ind w:left="0" w:firstLine="426"/>
        <w:jc w:val="both"/>
      </w:pPr>
      <w:r w:rsidRPr="00B2060F">
        <w:t>Order_Items : Chi tiết sản phẩm trong đơn hàng</w:t>
      </w:r>
    </w:p>
    <w:p w14:paraId="2D751EF8" w14:textId="3EDE5E0B" w:rsidR="00B2060F" w:rsidRPr="00B2060F" w:rsidRDefault="00B2060F">
      <w:pPr>
        <w:pStyle w:val="ListParagraph"/>
        <w:numPr>
          <w:ilvl w:val="0"/>
          <w:numId w:val="22"/>
        </w:numPr>
        <w:spacing w:line="360" w:lineRule="auto"/>
        <w:ind w:left="0" w:firstLine="426"/>
        <w:jc w:val="both"/>
      </w:pPr>
      <w:r w:rsidRPr="00B2060F">
        <w:t>Order_Address : Địa chỉ giao hàng</w:t>
      </w:r>
    </w:p>
    <w:p w14:paraId="0131D3D5" w14:textId="21E2790B" w:rsidR="00B2060F" w:rsidRPr="00B2060F" w:rsidRDefault="00B2060F">
      <w:pPr>
        <w:pStyle w:val="ListParagraph"/>
        <w:numPr>
          <w:ilvl w:val="0"/>
          <w:numId w:val="22"/>
        </w:numPr>
        <w:spacing w:line="360" w:lineRule="auto"/>
        <w:ind w:left="0" w:firstLine="426"/>
        <w:jc w:val="both"/>
      </w:pPr>
      <w:r w:rsidRPr="00B2060F">
        <w:t>Cart : Giỏ hàng của khách hàng</w:t>
      </w:r>
    </w:p>
    <w:p w14:paraId="6F984DA5" w14:textId="29516FF5" w:rsidR="00B2060F" w:rsidRPr="00B2060F" w:rsidRDefault="00B2060F">
      <w:pPr>
        <w:pStyle w:val="ListParagraph"/>
        <w:numPr>
          <w:ilvl w:val="0"/>
          <w:numId w:val="22"/>
        </w:numPr>
        <w:spacing w:line="360" w:lineRule="auto"/>
        <w:ind w:left="0" w:firstLine="426"/>
        <w:jc w:val="both"/>
      </w:pPr>
      <w:r w:rsidRPr="00B2060F">
        <w:t>Cart_Items : Chi tiết sản phẩm trong giỏ hàng</w:t>
      </w:r>
    </w:p>
    <w:p w14:paraId="40E7A6C8" w14:textId="0739686D" w:rsidR="00B2060F" w:rsidRPr="00B2060F" w:rsidRDefault="00B2060F">
      <w:pPr>
        <w:pStyle w:val="ListParagraph"/>
        <w:numPr>
          <w:ilvl w:val="0"/>
          <w:numId w:val="22"/>
        </w:numPr>
        <w:spacing w:line="360" w:lineRule="auto"/>
        <w:ind w:left="0" w:firstLine="426"/>
        <w:jc w:val="both"/>
      </w:pPr>
      <w:r w:rsidRPr="00B2060F">
        <w:t>Product_Reviews : Đánh giá sản phẩm</w:t>
      </w:r>
    </w:p>
    <w:p w14:paraId="11F624FE" w14:textId="5A9DC499" w:rsidR="00B2060F" w:rsidRPr="00B2060F" w:rsidRDefault="00B2060F">
      <w:pPr>
        <w:pStyle w:val="ListParagraph"/>
        <w:numPr>
          <w:ilvl w:val="0"/>
          <w:numId w:val="22"/>
        </w:numPr>
        <w:spacing w:line="360" w:lineRule="auto"/>
        <w:ind w:left="0" w:firstLine="426"/>
        <w:jc w:val="both"/>
      </w:pPr>
      <w:r w:rsidRPr="00B2060F">
        <w:lastRenderedPageBreak/>
        <w:t>Payment_Methods : Phương thức thanh toán</w:t>
      </w:r>
    </w:p>
    <w:p w14:paraId="2AF5F20D" w14:textId="6D07F7FE" w:rsidR="00B2060F" w:rsidRPr="00B2060F" w:rsidRDefault="00B2060F">
      <w:pPr>
        <w:pStyle w:val="ListParagraph"/>
        <w:numPr>
          <w:ilvl w:val="0"/>
          <w:numId w:val="22"/>
        </w:numPr>
        <w:spacing w:line="360" w:lineRule="auto"/>
        <w:ind w:left="0" w:firstLine="426"/>
        <w:jc w:val="both"/>
      </w:pPr>
      <w:r w:rsidRPr="00B2060F">
        <w:t>Shipping_Methods : Phương thức vận chuyển</w:t>
      </w:r>
    </w:p>
    <w:p w14:paraId="02DCF17A" w14:textId="0C960F8C" w:rsidR="00B2060F" w:rsidRPr="00B2060F" w:rsidRDefault="00B2060F" w:rsidP="00F13F52">
      <w:pPr>
        <w:spacing w:line="360" w:lineRule="auto"/>
        <w:ind w:firstLine="426"/>
        <w:jc w:val="both"/>
        <w:rPr>
          <w:lang w:val="vi-VN"/>
        </w:rPr>
      </w:pPr>
      <w:r>
        <w:rPr>
          <w:lang w:val="vi-VN"/>
        </w:rPr>
        <w:t xml:space="preserve"> </w:t>
      </w:r>
      <w:r>
        <w:rPr>
          <w:lang w:val="vi-VN"/>
        </w:rPr>
        <w:tab/>
      </w:r>
      <w:r w:rsidRPr="00B2060F">
        <w:rPr>
          <w:lang w:val="vi-VN"/>
        </w:rPr>
        <w:t>Mối quan hệ chính:</w:t>
      </w:r>
      <w:r>
        <w:rPr>
          <w:lang w:val="vi-VN"/>
        </w:rPr>
        <w:t xml:space="preserve"> </w:t>
      </w:r>
    </w:p>
    <w:p w14:paraId="71287CCE" w14:textId="626B8A9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Shops : Quan hệ 1:1 (Một user có thể sở hữu một shop)</w:t>
      </w:r>
    </w:p>
    <w:p w14:paraId="3948E07A" w14:textId="26F5E78D"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Orders : Quan hệ 1:N (Một user có nhiều đơn hàng)</w:t>
      </w:r>
    </w:p>
    <w:p w14:paraId="3BD8799E" w14:textId="00C3EACE"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Cart : Quan hệ 1:1 (Một user có một giỏ hàng)</w:t>
      </w:r>
    </w:p>
    <w:p w14:paraId="7ABE7F4E" w14:textId="2137080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Product_Reviews : Quan hệ 1:N (Một user có nhiều đánh giá)</w:t>
      </w:r>
    </w:p>
    <w:p w14:paraId="7926DC87" w14:textId="387086D0" w:rsidR="00B2060F" w:rsidRPr="00B2060F" w:rsidRDefault="00B2060F">
      <w:pPr>
        <w:pStyle w:val="ListParagraph"/>
        <w:numPr>
          <w:ilvl w:val="1"/>
          <w:numId w:val="23"/>
        </w:numPr>
        <w:spacing w:line="360" w:lineRule="auto"/>
        <w:ind w:left="0" w:firstLine="426"/>
        <w:jc w:val="both"/>
        <w:rPr>
          <w:lang w:val="vi-VN"/>
        </w:rPr>
      </w:pPr>
      <w:r w:rsidRPr="00B2060F">
        <w:rPr>
          <w:lang w:val="vi-VN"/>
        </w:rPr>
        <w:t>Categories - Products : Quan hệ 1:N (Một danh mục có nhiều sản phẩm)</w:t>
      </w:r>
    </w:p>
    <w:p w14:paraId="62E7175C" w14:textId="4780D030" w:rsidR="00B2060F" w:rsidRPr="00B2060F" w:rsidRDefault="00B2060F">
      <w:pPr>
        <w:pStyle w:val="ListParagraph"/>
        <w:numPr>
          <w:ilvl w:val="1"/>
          <w:numId w:val="23"/>
        </w:numPr>
        <w:spacing w:line="360" w:lineRule="auto"/>
        <w:ind w:left="0" w:firstLine="426"/>
        <w:jc w:val="both"/>
        <w:rPr>
          <w:lang w:val="vi-VN"/>
        </w:rPr>
      </w:pPr>
      <w:r w:rsidRPr="00B2060F">
        <w:rPr>
          <w:lang w:val="vi-VN"/>
        </w:rPr>
        <w:t>Shops - Products : Quan hệ 1:N (Một shop có nhiều sản phẩm)</w:t>
      </w:r>
    </w:p>
    <w:p w14:paraId="5678090D" w14:textId="3624885C"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Order_Items : Quan hệ 1:N (Một sản phẩm có trong nhiều đơn hàng)</w:t>
      </w:r>
    </w:p>
    <w:p w14:paraId="56000F63" w14:textId="63FF285A"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Cart_Items : Quan hệ 1:N (Một sản phẩm có trong nhiều giỏ hàng)</w:t>
      </w:r>
    </w:p>
    <w:p w14:paraId="5B5B36BC" w14:textId="028F3848"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Product_Reviews : Quan hệ 1:N (Một sản phẩm có nhiều đánh giá)</w:t>
      </w:r>
    </w:p>
    <w:p w14:paraId="554FA81B" w14:textId="72BC08C2"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Items : Quan hệ 1:N (Một đơn hàng có nhiều sản phẩm)</w:t>
      </w:r>
    </w:p>
    <w:p w14:paraId="6BF0FD88" w14:textId="75054AEE"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Address : Quan hệ 1:1 (Một đơn hàng có một địa chỉ giao hàng)</w:t>
      </w:r>
    </w:p>
    <w:p w14:paraId="173B2F90" w14:textId="4D5DDCE7"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Payment_Methods : Quan hệ N:1 (Nhiều đơn hàng dùng một phương thức thanh toán)</w:t>
      </w:r>
    </w:p>
    <w:p w14:paraId="549C632E" w14:textId="10CBACD1"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Shipping_Methods : Quan hệ N:1 (Nhiều đơn hàng dùng một phương thức vận chuyển)</w:t>
      </w:r>
    </w:p>
    <w:p w14:paraId="2A301098" w14:textId="6DE378BE" w:rsidR="00797911" w:rsidRPr="00B2060F" w:rsidRDefault="00B2060F">
      <w:pPr>
        <w:pStyle w:val="ListParagraph"/>
        <w:numPr>
          <w:ilvl w:val="1"/>
          <w:numId w:val="23"/>
        </w:numPr>
        <w:spacing w:line="360" w:lineRule="auto"/>
        <w:ind w:left="0" w:firstLine="426"/>
        <w:jc w:val="both"/>
        <w:rPr>
          <w:lang w:val="vi-VN"/>
        </w:rPr>
      </w:pPr>
      <w:r w:rsidRPr="00B2060F">
        <w:rPr>
          <w:lang w:val="vi-VN"/>
        </w:rPr>
        <w:t>Cart - Cart_Items : Quan hệ 1:N (Một giỏ hàng có nhiều sản phẩm)</w:t>
      </w:r>
    </w:p>
    <w:p w14:paraId="23E2C9C2" w14:textId="77777777" w:rsidR="00B2060F" w:rsidRPr="00B2060F" w:rsidRDefault="00B2060F" w:rsidP="00F17D77">
      <w:pPr>
        <w:pStyle w:val="Heading30"/>
        <w:numPr>
          <w:ilvl w:val="0"/>
          <w:numId w:val="0"/>
        </w:numPr>
        <w:ind w:left="720"/>
      </w:pPr>
      <w:bookmarkStart w:id="97" w:name="_Toc217877465"/>
      <w:r>
        <w:rPr>
          <w:lang w:val="vi-VN"/>
        </w:rPr>
        <w:t xml:space="preserve">3.7.2 </w:t>
      </w:r>
      <w:r w:rsidRPr="00B2060F">
        <w:t>Chi tiết các thực thể</w:t>
      </w:r>
      <w:bookmarkEnd w:id="97"/>
    </w:p>
    <w:p w14:paraId="365906CD" w14:textId="7EFFAECA" w:rsidR="00B2060F" w:rsidRPr="00B2060F" w:rsidRDefault="00B2060F" w:rsidP="00F13F52">
      <w:pPr>
        <w:pStyle w:val="Heading40"/>
        <w:numPr>
          <w:ilvl w:val="0"/>
          <w:numId w:val="0"/>
        </w:numPr>
        <w:ind w:left="864"/>
        <w:jc w:val="both"/>
      </w:pPr>
      <w:bookmarkStart w:id="98" w:name="_Toc217877466"/>
      <w:r>
        <w:t xml:space="preserve">3.7.2.1 </w:t>
      </w:r>
      <w:r w:rsidRPr="00B2060F">
        <w:t>Collection Users</w:t>
      </w:r>
      <w:bookmarkEnd w:id="98"/>
    </w:p>
    <w:p w14:paraId="1066B321" w14:textId="571BF8FC" w:rsidR="00B2060F" w:rsidRPr="00B2060F" w:rsidRDefault="00B2060F" w:rsidP="00F13F52">
      <w:pPr>
        <w:spacing w:line="360" w:lineRule="auto"/>
        <w:ind w:firstLine="720"/>
        <w:jc w:val="both"/>
      </w:pPr>
      <w:r w:rsidRPr="00B2060F">
        <w:rPr>
          <w:b/>
          <w:bCs/>
        </w:rPr>
        <w:t>Mô tả</w:t>
      </w:r>
      <w:r w:rsidRPr="00B2060F">
        <w:t>: Lưu trữ thông tin tất cả người dùng trong hệ thống bao gồm admin, shop owner và customer.</w:t>
      </w:r>
    </w:p>
    <w:p w14:paraId="4ED977B4" w14:textId="3AFE72A9" w:rsidR="00B2060F" w:rsidRPr="00B2060F" w:rsidRDefault="00B2060F" w:rsidP="00FE603F">
      <w:pPr>
        <w:pStyle w:val="bang"/>
      </w:pPr>
      <w:bookmarkStart w:id="99" w:name="_Toc217686383"/>
      <w:r w:rsidRPr="00B2060F">
        <w:t xml:space="preserve">Bảng </w:t>
      </w:r>
      <w:r w:rsidR="006853A5">
        <w:t>3</w:t>
      </w:r>
      <w:r w:rsidR="006853A5">
        <w:rPr>
          <w:lang w:val="vi-VN"/>
        </w:rPr>
        <w:t>.1</w:t>
      </w:r>
      <w:r w:rsidRPr="00B2060F">
        <w:t>: Chi tiết collection Users</w:t>
      </w:r>
      <w:bookmarkEnd w:id="99"/>
    </w:p>
    <w:tbl>
      <w:tblPr>
        <w:tblStyle w:val="TableGrid"/>
        <w:tblW w:w="0" w:type="auto"/>
        <w:tblLook w:val="04A0" w:firstRow="1" w:lastRow="0" w:firstColumn="1" w:lastColumn="0" w:noHBand="0" w:noVBand="1"/>
      </w:tblPr>
      <w:tblGrid>
        <w:gridCol w:w="709"/>
        <w:gridCol w:w="1928"/>
        <w:gridCol w:w="1348"/>
        <w:gridCol w:w="1988"/>
        <w:gridCol w:w="2805"/>
      </w:tblGrid>
      <w:tr w:rsidR="003A203E" w:rsidRPr="003A203E" w14:paraId="0B3E3316" w14:textId="77777777" w:rsidTr="003A203E">
        <w:tc>
          <w:tcPr>
            <w:tcW w:w="0" w:type="auto"/>
            <w:hideMark/>
          </w:tcPr>
          <w:p w14:paraId="043597BA" w14:textId="77777777" w:rsidR="003A203E" w:rsidRPr="003A203E" w:rsidRDefault="003A203E" w:rsidP="003A203E">
            <w:pPr>
              <w:spacing w:line="360" w:lineRule="auto"/>
            </w:pPr>
            <w:r w:rsidRPr="003A203E">
              <w:rPr>
                <w:b/>
                <w:bCs/>
              </w:rPr>
              <w:t>STT</w:t>
            </w:r>
          </w:p>
        </w:tc>
        <w:tc>
          <w:tcPr>
            <w:tcW w:w="0" w:type="auto"/>
            <w:hideMark/>
          </w:tcPr>
          <w:p w14:paraId="170A6848" w14:textId="77777777" w:rsidR="003A203E" w:rsidRPr="003A203E" w:rsidRDefault="003A203E" w:rsidP="003A203E">
            <w:pPr>
              <w:spacing w:line="360" w:lineRule="auto"/>
            </w:pPr>
            <w:r w:rsidRPr="003A203E">
              <w:rPr>
                <w:b/>
                <w:bCs/>
              </w:rPr>
              <w:t>Thuộc tính</w:t>
            </w:r>
          </w:p>
        </w:tc>
        <w:tc>
          <w:tcPr>
            <w:tcW w:w="0" w:type="auto"/>
            <w:hideMark/>
          </w:tcPr>
          <w:p w14:paraId="054F3DFE" w14:textId="77777777" w:rsidR="003A203E" w:rsidRPr="003A203E" w:rsidRDefault="003A203E" w:rsidP="003A203E">
            <w:pPr>
              <w:spacing w:line="360" w:lineRule="auto"/>
            </w:pPr>
            <w:r w:rsidRPr="003A203E">
              <w:rPr>
                <w:b/>
                <w:bCs/>
              </w:rPr>
              <w:t>Kiểu dữ liệu</w:t>
            </w:r>
          </w:p>
        </w:tc>
        <w:tc>
          <w:tcPr>
            <w:tcW w:w="0" w:type="auto"/>
            <w:hideMark/>
          </w:tcPr>
          <w:p w14:paraId="4C09F6B7" w14:textId="77777777" w:rsidR="003A203E" w:rsidRPr="003A203E" w:rsidRDefault="003A203E" w:rsidP="003A203E">
            <w:pPr>
              <w:spacing w:line="360" w:lineRule="auto"/>
            </w:pPr>
            <w:r w:rsidRPr="003A203E">
              <w:rPr>
                <w:b/>
                <w:bCs/>
              </w:rPr>
              <w:t>Mô tả</w:t>
            </w:r>
          </w:p>
        </w:tc>
        <w:tc>
          <w:tcPr>
            <w:tcW w:w="0" w:type="auto"/>
            <w:hideMark/>
          </w:tcPr>
          <w:p w14:paraId="354AA239" w14:textId="77777777" w:rsidR="003A203E" w:rsidRPr="003A203E" w:rsidRDefault="003A203E" w:rsidP="003A203E">
            <w:pPr>
              <w:spacing w:line="360" w:lineRule="auto"/>
            </w:pPr>
            <w:r w:rsidRPr="003A203E">
              <w:rPr>
                <w:b/>
                <w:bCs/>
              </w:rPr>
              <w:t>Ghi chú</w:t>
            </w:r>
          </w:p>
        </w:tc>
      </w:tr>
      <w:tr w:rsidR="003A203E" w:rsidRPr="003A203E" w14:paraId="570E0C49" w14:textId="77777777" w:rsidTr="003A203E">
        <w:tc>
          <w:tcPr>
            <w:tcW w:w="0" w:type="auto"/>
            <w:hideMark/>
          </w:tcPr>
          <w:p w14:paraId="6C3A8651" w14:textId="77777777" w:rsidR="003A203E" w:rsidRPr="003A203E" w:rsidRDefault="003A203E" w:rsidP="003A203E">
            <w:pPr>
              <w:spacing w:line="360" w:lineRule="auto"/>
            </w:pPr>
            <w:r w:rsidRPr="003A203E">
              <w:t>1</w:t>
            </w:r>
          </w:p>
        </w:tc>
        <w:tc>
          <w:tcPr>
            <w:tcW w:w="0" w:type="auto"/>
            <w:hideMark/>
          </w:tcPr>
          <w:p w14:paraId="1C3FBB87" w14:textId="77777777" w:rsidR="003A203E" w:rsidRPr="003A203E" w:rsidRDefault="003A203E" w:rsidP="003A203E">
            <w:pPr>
              <w:spacing w:line="360" w:lineRule="auto"/>
            </w:pPr>
            <w:r w:rsidRPr="003A203E">
              <w:t>_id</w:t>
            </w:r>
          </w:p>
        </w:tc>
        <w:tc>
          <w:tcPr>
            <w:tcW w:w="0" w:type="auto"/>
            <w:hideMark/>
          </w:tcPr>
          <w:p w14:paraId="5409E54F" w14:textId="77777777" w:rsidR="003A203E" w:rsidRPr="003A203E" w:rsidRDefault="003A203E" w:rsidP="003A203E">
            <w:pPr>
              <w:spacing w:line="360" w:lineRule="auto"/>
            </w:pPr>
            <w:r w:rsidRPr="003A203E">
              <w:t>ObjectId</w:t>
            </w:r>
          </w:p>
        </w:tc>
        <w:tc>
          <w:tcPr>
            <w:tcW w:w="0" w:type="auto"/>
            <w:hideMark/>
          </w:tcPr>
          <w:p w14:paraId="1AAEFB8A" w14:textId="77777777" w:rsidR="003A203E" w:rsidRPr="003A203E" w:rsidRDefault="003A203E" w:rsidP="003A203E">
            <w:pPr>
              <w:spacing w:line="360" w:lineRule="auto"/>
            </w:pPr>
            <w:r w:rsidRPr="003A203E">
              <w:t>ID người dùng</w:t>
            </w:r>
          </w:p>
        </w:tc>
        <w:tc>
          <w:tcPr>
            <w:tcW w:w="0" w:type="auto"/>
            <w:hideMark/>
          </w:tcPr>
          <w:p w14:paraId="45F4AFEE" w14:textId="77777777" w:rsidR="003A203E" w:rsidRPr="003A203E" w:rsidRDefault="003A203E" w:rsidP="003A203E">
            <w:pPr>
              <w:spacing w:line="360" w:lineRule="auto"/>
            </w:pPr>
            <w:r w:rsidRPr="003A203E">
              <w:t>Primary Key, Tự động tạo</w:t>
            </w:r>
          </w:p>
        </w:tc>
      </w:tr>
      <w:tr w:rsidR="009375B0" w:rsidRPr="003A203E" w14:paraId="28E5781B" w14:textId="77777777" w:rsidTr="00E71373">
        <w:tc>
          <w:tcPr>
            <w:tcW w:w="0" w:type="auto"/>
            <w:hideMark/>
          </w:tcPr>
          <w:p w14:paraId="1ACF4259" w14:textId="77777777" w:rsidR="009375B0" w:rsidRPr="003A203E" w:rsidRDefault="009375B0" w:rsidP="00E71373">
            <w:pPr>
              <w:spacing w:line="360" w:lineRule="auto"/>
            </w:pPr>
            <w:r w:rsidRPr="003A203E">
              <w:rPr>
                <w:b/>
                <w:bCs/>
              </w:rPr>
              <w:lastRenderedPageBreak/>
              <w:t>STT</w:t>
            </w:r>
          </w:p>
        </w:tc>
        <w:tc>
          <w:tcPr>
            <w:tcW w:w="0" w:type="auto"/>
            <w:hideMark/>
          </w:tcPr>
          <w:p w14:paraId="1C311DE3" w14:textId="77777777" w:rsidR="009375B0" w:rsidRPr="003A203E" w:rsidRDefault="009375B0" w:rsidP="00E71373">
            <w:pPr>
              <w:spacing w:line="360" w:lineRule="auto"/>
            </w:pPr>
            <w:r w:rsidRPr="003A203E">
              <w:rPr>
                <w:b/>
                <w:bCs/>
              </w:rPr>
              <w:t>Thuộc tính</w:t>
            </w:r>
          </w:p>
        </w:tc>
        <w:tc>
          <w:tcPr>
            <w:tcW w:w="0" w:type="auto"/>
            <w:hideMark/>
          </w:tcPr>
          <w:p w14:paraId="235440DE" w14:textId="77777777" w:rsidR="009375B0" w:rsidRPr="003A203E" w:rsidRDefault="009375B0" w:rsidP="00E71373">
            <w:pPr>
              <w:spacing w:line="360" w:lineRule="auto"/>
            </w:pPr>
            <w:r w:rsidRPr="003A203E">
              <w:rPr>
                <w:b/>
                <w:bCs/>
              </w:rPr>
              <w:t>Kiểu dữ liệu</w:t>
            </w:r>
          </w:p>
        </w:tc>
        <w:tc>
          <w:tcPr>
            <w:tcW w:w="0" w:type="auto"/>
            <w:hideMark/>
          </w:tcPr>
          <w:p w14:paraId="72494F59" w14:textId="77777777" w:rsidR="009375B0" w:rsidRPr="003A203E" w:rsidRDefault="009375B0" w:rsidP="00E71373">
            <w:pPr>
              <w:spacing w:line="360" w:lineRule="auto"/>
            </w:pPr>
            <w:r w:rsidRPr="003A203E">
              <w:rPr>
                <w:b/>
                <w:bCs/>
              </w:rPr>
              <w:t>Mô tả</w:t>
            </w:r>
          </w:p>
        </w:tc>
        <w:tc>
          <w:tcPr>
            <w:tcW w:w="0" w:type="auto"/>
            <w:hideMark/>
          </w:tcPr>
          <w:p w14:paraId="01760D36" w14:textId="77777777" w:rsidR="009375B0" w:rsidRPr="003A203E" w:rsidRDefault="009375B0" w:rsidP="00E71373">
            <w:pPr>
              <w:spacing w:line="360" w:lineRule="auto"/>
            </w:pPr>
            <w:r w:rsidRPr="003A203E">
              <w:rPr>
                <w:b/>
                <w:bCs/>
              </w:rPr>
              <w:t>Ghi chú</w:t>
            </w:r>
          </w:p>
        </w:tc>
      </w:tr>
      <w:tr w:rsidR="003A203E" w:rsidRPr="003A203E" w14:paraId="6938880F" w14:textId="77777777" w:rsidTr="003A203E">
        <w:tc>
          <w:tcPr>
            <w:tcW w:w="0" w:type="auto"/>
            <w:hideMark/>
          </w:tcPr>
          <w:p w14:paraId="50FA29A8" w14:textId="77777777" w:rsidR="003A203E" w:rsidRPr="003A203E" w:rsidRDefault="003A203E" w:rsidP="003A203E">
            <w:pPr>
              <w:spacing w:line="360" w:lineRule="auto"/>
            </w:pPr>
            <w:r w:rsidRPr="003A203E">
              <w:t>2</w:t>
            </w:r>
          </w:p>
        </w:tc>
        <w:tc>
          <w:tcPr>
            <w:tcW w:w="0" w:type="auto"/>
            <w:hideMark/>
          </w:tcPr>
          <w:p w14:paraId="281CE368" w14:textId="77777777" w:rsidR="003A203E" w:rsidRPr="003A203E" w:rsidRDefault="003A203E" w:rsidP="003A203E">
            <w:pPr>
              <w:spacing w:line="360" w:lineRule="auto"/>
            </w:pPr>
            <w:r w:rsidRPr="003A203E">
              <w:t>name</w:t>
            </w:r>
          </w:p>
        </w:tc>
        <w:tc>
          <w:tcPr>
            <w:tcW w:w="0" w:type="auto"/>
            <w:hideMark/>
          </w:tcPr>
          <w:p w14:paraId="774CCA4B" w14:textId="77777777" w:rsidR="003A203E" w:rsidRPr="003A203E" w:rsidRDefault="003A203E" w:rsidP="003A203E">
            <w:pPr>
              <w:spacing w:line="360" w:lineRule="auto"/>
            </w:pPr>
            <w:r w:rsidRPr="003A203E">
              <w:t>String</w:t>
            </w:r>
          </w:p>
        </w:tc>
        <w:tc>
          <w:tcPr>
            <w:tcW w:w="0" w:type="auto"/>
            <w:hideMark/>
          </w:tcPr>
          <w:p w14:paraId="57F9A451" w14:textId="77777777" w:rsidR="003A203E" w:rsidRPr="003A203E" w:rsidRDefault="003A203E" w:rsidP="003A203E">
            <w:pPr>
              <w:spacing w:line="360" w:lineRule="auto"/>
            </w:pPr>
            <w:r w:rsidRPr="003A203E">
              <w:t>Họ tên đầy đủ</w:t>
            </w:r>
          </w:p>
        </w:tc>
        <w:tc>
          <w:tcPr>
            <w:tcW w:w="0" w:type="auto"/>
            <w:hideMark/>
          </w:tcPr>
          <w:p w14:paraId="1F21A80C" w14:textId="77777777" w:rsidR="003A203E" w:rsidRPr="003A203E" w:rsidRDefault="003A203E" w:rsidP="003A203E">
            <w:pPr>
              <w:spacing w:line="360" w:lineRule="auto"/>
            </w:pPr>
            <w:r w:rsidRPr="003A203E">
              <w:t>Bắt buộc, tối đa 100 ký tự</w:t>
            </w:r>
          </w:p>
        </w:tc>
      </w:tr>
      <w:tr w:rsidR="003A203E" w:rsidRPr="003A203E" w14:paraId="6DDBA8CA" w14:textId="77777777" w:rsidTr="003A203E">
        <w:tc>
          <w:tcPr>
            <w:tcW w:w="0" w:type="auto"/>
            <w:hideMark/>
          </w:tcPr>
          <w:p w14:paraId="38C88E07" w14:textId="77777777" w:rsidR="003A203E" w:rsidRPr="003A203E" w:rsidRDefault="003A203E" w:rsidP="003A203E">
            <w:pPr>
              <w:spacing w:line="360" w:lineRule="auto"/>
            </w:pPr>
            <w:r w:rsidRPr="003A203E">
              <w:t>3</w:t>
            </w:r>
          </w:p>
        </w:tc>
        <w:tc>
          <w:tcPr>
            <w:tcW w:w="0" w:type="auto"/>
            <w:hideMark/>
          </w:tcPr>
          <w:p w14:paraId="00FD6F93" w14:textId="77777777" w:rsidR="003A203E" w:rsidRPr="003A203E" w:rsidRDefault="003A203E" w:rsidP="003A203E">
            <w:pPr>
              <w:spacing w:line="360" w:lineRule="auto"/>
            </w:pPr>
            <w:r w:rsidRPr="003A203E">
              <w:t>email</w:t>
            </w:r>
          </w:p>
        </w:tc>
        <w:tc>
          <w:tcPr>
            <w:tcW w:w="0" w:type="auto"/>
            <w:hideMark/>
          </w:tcPr>
          <w:p w14:paraId="15AE0364" w14:textId="77777777" w:rsidR="003A203E" w:rsidRPr="003A203E" w:rsidRDefault="003A203E" w:rsidP="003A203E">
            <w:pPr>
              <w:spacing w:line="360" w:lineRule="auto"/>
            </w:pPr>
            <w:r w:rsidRPr="003A203E">
              <w:t>String</w:t>
            </w:r>
          </w:p>
        </w:tc>
        <w:tc>
          <w:tcPr>
            <w:tcW w:w="0" w:type="auto"/>
            <w:hideMark/>
          </w:tcPr>
          <w:p w14:paraId="4FC4D484" w14:textId="77777777" w:rsidR="003A203E" w:rsidRPr="003A203E" w:rsidRDefault="003A203E" w:rsidP="003A203E">
            <w:pPr>
              <w:spacing w:line="360" w:lineRule="auto"/>
            </w:pPr>
            <w:r w:rsidRPr="003A203E">
              <w:t>Email đăng nhập</w:t>
            </w:r>
          </w:p>
        </w:tc>
        <w:tc>
          <w:tcPr>
            <w:tcW w:w="0" w:type="auto"/>
            <w:hideMark/>
          </w:tcPr>
          <w:p w14:paraId="4D19B258" w14:textId="77777777" w:rsidR="003A203E" w:rsidRPr="003A203E" w:rsidRDefault="003A203E" w:rsidP="003A203E">
            <w:pPr>
              <w:spacing w:line="360" w:lineRule="auto"/>
            </w:pPr>
            <w:r w:rsidRPr="003A203E">
              <w:t>Duy nhất, Bắt buộc, Có validate</w:t>
            </w:r>
          </w:p>
        </w:tc>
      </w:tr>
      <w:tr w:rsidR="003A203E" w:rsidRPr="003A203E" w14:paraId="20A14820" w14:textId="77777777" w:rsidTr="003A203E">
        <w:tc>
          <w:tcPr>
            <w:tcW w:w="0" w:type="auto"/>
            <w:hideMark/>
          </w:tcPr>
          <w:p w14:paraId="1EE750E2" w14:textId="77777777" w:rsidR="003A203E" w:rsidRPr="003A203E" w:rsidRDefault="003A203E" w:rsidP="003A203E">
            <w:pPr>
              <w:spacing w:line="360" w:lineRule="auto"/>
            </w:pPr>
            <w:r w:rsidRPr="003A203E">
              <w:t>4</w:t>
            </w:r>
          </w:p>
        </w:tc>
        <w:tc>
          <w:tcPr>
            <w:tcW w:w="0" w:type="auto"/>
            <w:hideMark/>
          </w:tcPr>
          <w:p w14:paraId="2B16BF8D" w14:textId="77777777" w:rsidR="003A203E" w:rsidRPr="003A203E" w:rsidRDefault="003A203E" w:rsidP="003A203E">
            <w:pPr>
              <w:spacing w:line="360" w:lineRule="auto"/>
            </w:pPr>
            <w:r w:rsidRPr="003A203E">
              <w:t>password</w:t>
            </w:r>
          </w:p>
        </w:tc>
        <w:tc>
          <w:tcPr>
            <w:tcW w:w="0" w:type="auto"/>
            <w:hideMark/>
          </w:tcPr>
          <w:p w14:paraId="22BF48B6" w14:textId="77777777" w:rsidR="003A203E" w:rsidRPr="003A203E" w:rsidRDefault="003A203E" w:rsidP="003A203E">
            <w:pPr>
              <w:spacing w:line="360" w:lineRule="auto"/>
            </w:pPr>
            <w:r w:rsidRPr="003A203E">
              <w:t>String</w:t>
            </w:r>
          </w:p>
        </w:tc>
        <w:tc>
          <w:tcPr>
            <w:tcW w:w="0" w:type="auto"/>
            <w:hideMark/>
          </w:tcPr>
          <w:p w14:paraId="1F552258" w14:textId="77777777" w:rsidR="003A203E" w:rsidRPr="003A203E" w:rsidRDefault="003A203E" w:rsidP="003A203E">
            <w:pPr>
              <w:spacing w:line="360" w:lineRule="auto"/>
            </w:pPr>
            <w:r w:rsidRPr="003A203E">
              <w:t>Mật khẩu</w:t>
            </w:r>
          </w:p>
        </w:tc>
        <w:tc>
          <w:tcPr>
            <w:tcW w:w="0" w:type="auto"/>
            <w:hideMark/>
          </w:tcPr>
          <w:p w14:paraId="20135499" w14:textId="77777777" w:rsidR="003A203E" w:rsidRPr="003A203E" w:rsidRDefault="003A203E" w:rsidP="003A203E">
            <w:pPr>
              <w:spacing w:line="360" w:lineRule="auto"/>
            </w:pPr>
            <w:r w:rsidRPr="003A203E">
              <w:t>Bắt buộc, mã hóa bằng bcrypt</w:t>
            </w:r>
          </w:p>
        </w:tc>
      </w:tr>
      <w:tr w:rsidR="003A203E" w:rsidRPr="003A203E" w14:paraId="00661F00" w14:textId="77777777" w:rsidTr="003A203E">
        <w:tc>
          <w:tcPr>
            <w:tcW w:w="0" w:type="auto"/>
            <w:hideMark/>
          </w:tcPr>
          <w:p w14:paraId="6658C598" w14:textId="77777777" w:rsidR="003A203E" w:rsidRPr="003A203E" w:rsidRDefault="003A203E" w:rsidP="003A203E">
            <w:pPr>
              <w:spacing w:line="360" w:lineRule="auto"/>
            </w:pPr>
            <w:r w:rsidRPr="003A203E">
              <w:t>5</w:t>
            </w:r>
          </w:p>
        </w:tc>
        <w:tc>
          <w:tcPr>
            <w:tcW w:w="0" w:type="auto"/>
            <w:hideMark/>
          </w:tcPr>
          <w:p w14:paraId="76A14D7A" w14:textId="77777777" w:rsidR="003A203E" w:rsidRPr="003A203E" w:rsidRDefault="003A203E" w:rsidP="003A203E">
            <w:pPr>
              <w:spacing w:line="360" w:lineRule="auto"/>
            </w:pPr>
            <w:r w:rsidRPr="003A203E">
              <w:t>role</w:t>
            </w:r>
          </w:p>
        </w:tc>
        <w:tc>
          <w:tcPr>
            <w:tcW w:w="0" w:type="auto"/>
            <w:hideMark/>
          </w:tcPr>
          <w:p w14:paraId="25264BCA" w14:textId="77777777" w:rsidR="003A203E" w:rsidRPr="003A203E" w:rsidRDefault="003A203E" w:rsidP="003A203E">
            <w:pPr>
              <w:spacing w:line="360" w:lineRule="auto"/>
            </w:pPr>
            <w:r w:rsidRPr="003A203E">
              <w:t>String</w:t>
            </w:r>
          </w:p>
        </w:tc>
        <w:tc>
          <w:tcPr>
            <w:tcW w:w="0" w:type="auto"/>
            <w:hideMark/>
          </w:tcPr>
          <w:p w14:paraId="493651A2" w14:textId="77777777" w:rsidR="003A203E" w:rsidRPr="003A203E" w:rsidRDefault="003A203E" w:rsidP="003A203E">
            <w:pPr>
              <w:spacing w:line="360" w:lineRule="auto"/>
            </w:pPr>
            <w:r w:rsidRPr="003A203E">
              <w:t>Vai trò người dùng</w:t>
            </w:r>
          </w:p>
        </w:tc>
        <w:tc>
          <w:tcPr>
            <w:tcW w:w="0" w:type="auto"/>
            <w:hideMark/>
          </w:tcPr>
          <w:p w14:paraId="43E6981B" w14:textId="77777777" w:rsidR="003A203E" w:rsidRPr="003A203E" w:rsidRDefault="003A203E" w:rsidP="003A203E">
            <w:pPr>
              <w:spacing w:line="360" w:lineRule="auto"/>
            </w:pPr>
            <w:r w:rsidRPr="003A203E">
              <w:t>Enum: ['admin', 'shop_owner', 'user']</w:t>
            </w:r>
          </w:p>
        </w:tc>
      </w:tr>
      <w:tr w:rsidR="003A203E" w:rsidRPr="003A203E" w14:paraId="7DD2772A" w14:textId="77777777" w:rsidTr="003A203E">
        <w:tc>
          <w:tcPr>
            <w:tcW w:w="0" w:type="auto"/>
            <w:hideMark/>
          </w:tcPr>
          <w:p w14:paraId="68BFF8A6" w14:textId="77777777" w:rsidR="003A203E" w:rsidRPr="003A203E" w:rsidRDefault="003A203E" w:rsidP="003A203E">
            <w:pPr>
              <w:spacing w:line="360" w:lineRule="auto"/>
            </w:pPr>
            <w:r w:rsidRPr="003A203E">
              <w:t>6</w:t>
            </w:r>
          </w:p>
        </w:tc>
        <w:tc>
          <w:tcPr>
            <w:tcW w:w="0" w:type="auto"/>
            <w:hideMark/>
          </w:tcPr>
          <w:p w14:paraId="27B2D43F" w14:textId="77777777" w:rsidR="003A203E" w:rsidRPr="003A203E" w:rsidRDefault="003A203E" w:rsidP="003A203E">
            <w:pPr>
              <w:spacing w:line="360" w:lineRule="auto"/>
            </w:pPr>
            <w:r w:rsidRPr="003A203E">
              <w:t>avatar</w:t>
            </w:r>
          </w:p>
        </w:tc>
        <w:tc>
          <w:tcPr>
            <w:tcW w:w="0" w:type="auto"/>
            <w:hideMark/>
          </w:tcPr>
          <w:p w14:paraId="128531E2" w14:textId="77777777" w:rsidR="003A203E" w:rsidRPr="003A203E" w:rsidRDefault="003A203E" w:rsidP="003A203E">
            <w:pPr>
              <w:spacing w:line="360" w:lineRule="auto"/>
            </w:pPr>
            <w:r w:rsidRPr="003A203E">
              <w:t>String</w:t>
            </w:r>
          </w:p>
        </w:tc>
        <w:tc>
          <w:tcPr>
            <w:tcW w:w="0" w:type="auto"/>
            <w:hideMark/>
          </w:tcPr>
          <w:p w14:paraId="1AD75909" w14:textId="77777777" w:rsidR="003A203E" w:rsidRPr="003A203E" w:rsidRDefault="003A203E" w:rsidP="003A203E">
            <w:pPr>
              <w:spacing w:line="360" w:lineRule="auto"/>
            </w:pPr>
            <w:r w:rsidRPr="003A203E">
              <w:t>URL ảnh đại diện</w:t>
            </w:r>
          </w:p>
        </w:tc>
        <w:tc>
          <w:tcPr>
            <w:tcW w:w="0" w:type="auto"/>
            <w:hideMark/>
          </w:tcPr>
          <w:p w14:paraId="527F6F02" w14:textId="77777777" w:rsidR="003A203E" w:rsidRPr="003A203E" w:rsidRDefault="003A203E" w:rsidP="003A203E">
            <w:pPr>
              <w:spacing w:line="360" w:lineRule="auto"/>
            </w:pPr>
            <w:r w:rsidRPr="003A203E">
              <w:t>Tùy chọn, có ảnh mặc định</w:t>
            </w:r>
          </w:p>
        </w:tc>
      </w:tr>
      <w:tr w:rsidR="003A203E" w:rsidRPr="003A203E" w14:paraId="57256133" w14:textId="77777777" w:rsidTr="003A203E">
        <w:tc>
          <w:tcPr>
            <w:tcW w:w="0" w:type="auto"/>
            <w:hideMark/>
          </w:tcPr>
          <w:p w14:paraId="0E32857D" w14:textId="77777777" w:rsidR="003A203E" w:rsidRPr="003A203E" w:rsidRDefault="003A203E" w:rsidP="003A203E">
            <w:pPr>
              <w:spacing w:line="360" w:lineRule="auto"/>
            </w:pPr>
            <w:r w:rsidRPr="003A203E">
              <w:t>7</w:t>
            </w:r>
          </w:p>
        </w:tc>
        <w:tc>
          <w:tcPr>
            <w:tcW w:w="0" w:type="auto"/>
            <w:hideMark/>
          </w:tcPr>
          <w:p w14:paraId="4337D05F" w14:textId="77777777" w:rsidR="003A203E" w:rsidRPr="003A203E" w:rsidRDefault="003A203E" w:rsidP="003A203E">
            <w:pPr>
              <w:spacing w:line="360" w:lineRule="auto"/>
            </w:pPr>
            <w:r w:rsidRPr="003A203E">
              <w:t>phone</w:t>
            </w:r>
          </w:p>
        </w:tc>
        <w:tc>
          <w:tcPr>
            <w:tcW w:w="0" w:type="auto"/>
            <w:hideMark/>
          </w:tcPr>
          <w:p w14:paraId="4F419CAF" w14:textId="77777777" w:rsidR="003A203E" w:rsidRPr="003A203E" w:rsidRDefault="003A203E" w:rsidP="003A203E">
            <w:pPr>
              <w:spacing w:line="360" w:lineRule="auto"/>
            </w:pPr>
            <w:r w:rsidRPr="003A203E">
              <w:t>String</w:t>
            </w:r>
          </w:p>
        </w:tc>
        <w:tc>
          <w:tcPr>
            <w:tcW w:w="0" w:type="auto"/>
            <w:hideMark/>
          </w:tcPr>
          <w:p w14:paraId="2324CD0D" w14:textId="77777777" w:rsidR="003A203E" w:rsidRPr="003A203E" w:rsidRDefault="003A203E" w:rsidP="003A203E">
            <w:pPr>
              <w:spacing w:line="360" w:lineRule="auto"/>
            </w:pPr>
            <w:r w:rsidRPr="003A203E">
              <w:t>Số điện thoại</w:t>
            </w:r>
          </w:p>
        </w:tc>
        <w:tc>
          <w:tcPr>
            <w:tcW w:w="0" w:type="auto"/>
            <w:hideMark/>
          </w:tcPr>
          <w:p w14:paraId="55DB3FA4" w14:textId="77777777" w:rsidR="003A203E" w:rsidRPr="003A203E" w:rsidRDefault="003A203E" w:rsidP="003A203E">
            <w:pPr>
              <w:spacing w:line="360" w:lineRule="auto"/>
            </w:pPr>
            <w:r w:rsidRPr="003A203E">
              <w:t>Tùy chọn, validate định dạng VN</w:t>
            </w:r>
          </w:p>
        </w:tc>
      </w:tr>
      <w:tr w:rsidR="003A203E" w:rsidRPr="003A203E" w14:paraId="3D8DF54B" w14:textId="77777777" w:rsidTr="003A203E">
        <w:tc>
          <w:tcPr>
            <w:tcW w:w="0" w:type="auto"/>
            <w:hideMark/>
          </w:tcPr>
          <w:p w14:paraId="500ECD93" w14:textId="77777777" w:rsidR="003A203E" w:rsidRPr="003A203E" w:rsidRDefault="003A203E" w:rsidP="003A203E">
            <w:pPr>
              <w:spacing w:line="360" w:lineRule="auto"/>
            </w:pPr>
            <w:r w:rsidRPr="003A203E">
              <w:t>8</w:t>
            </w:r>
          </w:p>
        </w:tc>
        <w:tc>
          <w:tcPr>
            <w:tcW w:w="0" w:type="auto"/>
            <w:hideMark/>
          </w:tcPr>
          <w:p w14:paraId="62F15764" w14:textId="77777777" w:rsidR="003A203E" w:rsidRPr="003A203E" w:rsidRDefault="003A203E" w:rsidP="003A203E">
            <w:pPr>
              <w:spacing w:line="360" w:lineRule="auto"/>
            </w:pPr>
            <w:r w:rsidRPr="003A203E">
              <w:t>address</w:t>
            </w:r>
          </w:p>
        </w:tc>
        <w:tc>
          <w:tcPr>
            <w:tcW w:w="0" w:type="auto"/>
            <w:hideMark/>
          </w:tcPr>
          <w:p w14:paraId="5FB2931C" w14:textId="77777777" w:rsidR="003A203E" w:rsidRPr="003A203E" w:rsidRDefault="003A203E" w:rsidP="003A203E">
            <w:pPr>
              <w:spacing w:line="360" w:lineRule="auto"/>
            </w:pPr>
            <w:r w:rsidRPr="003A203E">
              <w:t>Object</w:t>
            </w:r>
          </w:p>
        </w:tc>
        <w:tc>
          <w:tcPr>
            <w:tcW w:w="0" w:type="auto"/>
            <w:hideMark/>
          </w:tcPr>
          <w:p w14:paraId="60C275B5" w14:textId="77777777" w:rsidR="003A203E" w:rsidRPr="003A203E" w:rsidRDefault="003A203E" w:rsidP="003A203E">
            <w:pPr>
              <w:spacing w:line="360" w:lineRule="auto"/>
            </w:pPr>
            <w:r w:rsidRPr="003A203E">
              <w:t>Địa chỉ chi tiết</w:t>
            </w:r>
          </w:p>
        </w:tc>
        <w:tc>
          <w:tcPr>
            <w:tcW w:w="0" w:type="auto"/>
            <w:hideMark/>
          </w:tcPr>
          <w:p w14:paraId="1F2A871C" w14:textId="77777777" w:rsidR="003A203E" w:rsidRPr="003A203E" w:rsidRDefault="003A203E" w:rsidP="003A203E">
            <w:pPr>
              <w:spacing w:line="360" w:lineRule="auto"/>
            </w:pPr>
            <w:r w:rsidRPr="003A203E">
              <w:t>Embedded document</w:t>
            </w:r>
          </w:p>
        </w:tc>
      </w:tr>
      <w:tr w:rsidR="003A203E" w:rsidRPr="003A203E" w14:paraId="7C07C5D0" w14:textId="77777777" w:rsidTr="003A203E">
        <w:tc>
          <w:tcPr>
            <w:tcW w:w="0" w:type="auto"/>
            <w:hideMark/>
          </w:tcPr>
          <w:p w14:paraId="0A0819F6" w14:textId="77777777" w:rsidR="003A203E" w:rsidRPr="003A203E" w:rsidRDefault="003A203E" w:rsidP="003A203E">
            <w:pPr>
              <w:spacing w:line="360" w:lineRule="auto"/>
            </w:pPr>
            <w:r w:rsidRPr="003A203E">
              <w:t>8.1</w:t>
            </w:r>
          </w:p>
        </w:tc>
        <w:tc>
          <w:tcPr>
            <w:tcW w:w="0" w:type="auto"/>
            <w:hideMark/>
          </w:tcPr>
          <w:p w14:paraId="73D8B26E" w14:textId="77777777" w:rsidR="003A203E" w:rsidRPr="003A203E" w:rsidRDefault="003A203E" w:rsidP="003A203E">
            <w:pPr>
              <w:spacing w:line="360" w:lineRule="auto"/>
            </w:pPr>
            <w:r w:rsidRPr="003A203E">
              <w:t>address.street</w:t>
            </w:r>
          </w:p>
        </w:tc>
        <w:tc>
          <w:tcPr>
            <w:tcW w:w="0" w:type="auto"/>
            <w:hideMark/>
          </w:tcPr>
          <w:p w14:paraId="5B420B6A" w14:textId="77777777" w:rsidR="003A203E" w:rsidRPr="003A203E" w:rsidRDefault="003A203E" w:rsidP="003A203E">
            <w:pPr>
              <w:spacing w:line="360" w:lineRule="auto"/>
            </w:pPr>
            <w:r w:rsidRPr="003A203E">
              <w:t>String</w:t>
            </w:r>
          </w:p>
        </w:tc>
        <w:tc>
          <w:tcPr>
            <w:tcW w:w="0" w:type="auto"/>
            <w:hideMark/>
          </w:tcPr>
          <w:p w14:paraId="0FBCB941" w14:textId="77777777" w:rsidR="003A203E" w:rsidRPr="003A203E" w:rsidRDefault="003A203E" w:rsidP="003A203E">
            <w:pPr>
              <w:spacing w:line="360" w:lineRule="auto"/>
            </w:pPr>
            <w:r w:rsidRPr="003A203E">
              <w:t>Địa chỉ cụ thể</w:t>
            </w:r>
          </w:p>
        </w:tc>
        <w:tc>
          <w:tcPr>
            <w:tcW w:w="0" w:type="auto"/>
            <w:hideMark/>
          </w:tcPr>
          <w:p w14:paraId="561B9AA0" w14:textId="77777777" w:rsidR="003A203E" w:rsidRPr="003A203E" w:rsidRDefault="003A203E" w:rsidP="003A203E">
            <w:pPr>
              <w:spacing w:line="360" w:lineRule="auto"/>
            </w:pPr>
            <w:r w:rsidRPr="003A203E">
              <w:t>Tùy chọn</w:t>
            </w:r>
          </w:p>
        </w:tc>
      </w:tr>
      <w:tr w:rsidR="003A203E" w:rsidRPr="003A203E" w14:paraId="50978D0F" w14:textId="77777777" w:rsidTr="003A203E">
        <w:tc>
          <w:tcPr>
            <w:tcW w:w="0" w:type="auto"/>
            <w:hideMark/>
          </w:tcPr>
          <w:p w14:paraId="513CA6A9" w14:textId="77777777" w:rsidR="003A203E" w:rsidRPr="003A203E" w:rsidRDefault="003A203E" w:rsidP="003A203E">
            <w:pPr>
              <w:spacing w:line="360" w:lineRule="auto"/>
            </w:pPr>
            <w:r w:rsidRPr="003A203E">
              <w:t>8.2</w:t>
            </w:r>
          </w:p>
        </w:tc>
        <w:tc>
          <w:tcPr>
            <w:tcW w:w="0" w:type="auto"/>
            <w:hideMark/>
          </w:tcPr>
          <w:p w14:paraId="1ED28307" w14:textId="77777777" w:rsidR="003A203E" w:rsidRPr="003A203E" w:rsidRDefault="003A203E" w:rsidP="003A203E">
            <w:pPr>
              <w:spacing w:line="360" w:lineRule="auto"/>
            </w:pPr>
            <w:r w:rsidRPr="003A203E">
              <w:t>address.ward</w:t>
            </w:r>
          </w:p>
        </w:tc>
        <w:tc>
          <w:tcPr>
            <w:tcW w:w="0" w:type="auto"/>
            <w:hideMark/>
          </w:tcPr>
          <w:p w14:paraId="0CF97106" w14:textId="77777777" w:rsidR="003A203E" w:rsidRPr="003A203E" w:rsidRDefault="003A203E" w:rsidP="003A203E">
            <w:pPr>
              <w:spacing w:line="360" w:lineRule="auto"/>
            </w:pPr>
            <w:r w:rsidRPr="003A203E">
              <w:t>String</w:t>
            </w:r>
          </w:p>
        </w:tc>
        <w:tc>
          <w:tcPr>
            <w:tcW w:w="0" w:type="auto"/>
            <w:hideMark/>
          </w:tcPr>
          <w:p w14:paraId="58719F9C" w14:textId="77777777" w:rsidR="003A203E" w:rsidRPr="003A203E" w:rsidRDefault="003A203E" w:rsidP="003A203E">
            <w:pPr>
              <w:spacing w:line="360" w:lineRule="auto"/>
            </w:pPr>
            <w:r w:rsidRPr="003A203E">
              <w:t>Phường/Xã</w:t>
            </w:r>
          </w:p>
        </w:tc>
        <w:tc>
          <w:tcPr>
            <w:tcW w:w="0" w:type="auto"/>
            <w:hideMark/>
          </w:tcPr>
          <w:p w14:paraId="1A0518DD" w14:textId="77777777" w:rsidR="003A203E" w:rsidRPr="003A203E" w:rsidRDefault="003A203E" w:rsidP="003A203E">
            <w:pPr>
              <w:spacing w:line="360" w:lineRule="auto"/>
            </w:pPr>
            <w:r w:rsidRPr="003A203E">
              <w:t>Tùy chọn</w:t>
            </w:r>
          </w:p>
        </w:tc>
      </w:tr>
      <w:tr w:rsidR="003A203E" w:rsidRPr="003A203E" w14:paraId="486DF316" w14:textId="77777777" w:rsidTr="003A203E">
        <w:tc>
          <w:tcPr>
            <w:tcW w:w="0" w:type="auto"/>
            <w:hideMark/>
          </w:tcPr>
          <w:p w14:paraId="610B49D2" w14:textId="77777777" w:rsidR="003A203E" w:rsidRPr="003A203E" w:rsidRDefault="003A203E" w:rsidP="003A203E">
            <w:pPr>
              <w:spacing w:line="360" w:lineRule="auto"/>
            </w:pPr>
            <w:r w:rsidRPr="003A203E">
              <w:t>8.3</w:t>
            </w:r>
          </w:p>
        </w:tc>
        <w:tc>
          <w:tcPr>
            <w:tcW w:w="0" w:type="auto"/>
            <w:hideMark/>
          </w:tcPr>
          <w:p w14:paraId="091BE12C" w14:textId="77777777" w:rsidR="003A203E" w:rsidRPr="003A203E" w:rsidRDefault="003A203E" w:rsidP="003A203E">
            <w:pPr>
              <w:spacing w:line="360" w:lineRule="auto"/>
            </w:pPr>
            <w:r w:rsidRPr="003A203E">
              <w:t>address.district</w:t>
            </w:r>
          </w:p>
        </w:tc>
        <w:tc>
          <w:tcPr>
            <w:tcW w:w="0" w:type="auto"/>
            <w:hideMark/>
          </w:tcPr>
          <w:p w14:paraId="0D9A0D55" w14:textId="77777777" w:rsidR="003A203E" w:rsidRPr="003A203E" w:rsidRDefault="003A203E" w:rsidP="003A203E">
            <w:pPr>
              <w:spacing w:line="360" w:lineRule="auto"/>
            </w:pPr>
            <w:r w:rsidRPr="003A203E">
              <w:t>String</w:t>
            </w:r>
          </w:p>
        </w:tc>
        <w:tc>
          <w:tcPr>
            <w:tcW w:w="0" w:type="auto"/>
            <w:hideMark/>
          </w:tcPr>
          <w:p w14:paraId="69FE4021" w14:textId="77777777" w:rsidR="003A203E" w:rsidRPr="003A203E" w:rsidRDefault="003A203E" w:rsidP="003A203E">
            <w:pPr>
              <w:spacing w:line="360" w:lineRule="auto"/>
            </w:pPr>
            <w:r w:rsidRPr="003A203E">
              <w:t>Quận/Huyện</w:t>
            </w:r>
          </w:p>
        </w:tc>
        <w:tc>
          <w:tcPr>
            <w:tcW w:w="0" w:type="auto"/>
            <w:hideMark/>
          </w:tcPr>
          <w:p w14:paraId="59EF326A" w14:textId="77777777" w:rsidR="003A203E" w:rsidRPr="003A203E" w:rsidRDefault="003A203E" w:rsidP="003A203E">
            <w:pPr>
              <w:spacing w:line="360" w:lineRule="auto"/>
            </w:pPr>
            <w:r w:rsidRPr="003A203E">
              <w:t>Tùy chọn</w:t>
            </w:r>
          </w:p>
        </w:tc>
      </w:tr>
      <w:tr w:rsidR="003A203E" w:rsidRPr="003A203E" w14:paraId="5DBB7131" w14:textId="77777777" w:rsidTr="003A203E">
        <w:tc>
          <w:tcPr>
            <w:tcW w:w="0" w:type="auto"/>
            <w:hideMark/>
          </w:tcPr>
          <w:p w14:paraId="3D136005" w14:textId="77777777" w:rsidR="003A203E" w:rsidRPr="003A203E" w:rsidRDefault="003A203E" w:rsidP="003A203E">
            <w:pPr>
              <w:spacing w:line="360" w:lineRule="auto"/>
            </w:pPr>
            <w:r w:rsidRPr="003A203E">
              <w:t>8.4</w:t>
            </w:r>
          </w:p>
        </w:tc>
        <w:tc>
          <w:tcPr>
            <w:tcW w:w="0" w:type="auto"/>
            <w:hideMark/>
          </w:tcPr>
          <w:p w14:paraId="2B576F2B" w14:textId="77777777" w:rsidR="003A203E" w:rsidRPr="003A203E" w:rsidRDefault="003A203E" w:rsidP="003A203E">
            <w:pPr>
              <w:spacing w:line="360" w:lineRule="auto"/>
            </w:pPr>
            <w:r w:rsidRPr="003A203E">
              <w:t>address.city</w:t>
            </w:r>
          </w:p>
        </w:tc>
        <w:tc>
          <w:tcPr>
            <w:tcW w:w="0" w:type="auto"/>
            <w:hideMark/>
          </w:tcPr>
          <w:p w14:paraId="545085CF" w14:textId="77777777" w:rsidR="003A203E" w:rsidRPr="003A203E" w:rsidRDefault="003A203E" w:rsidP="003A203E">
            <w:pPr>
              <w:spacing w:line="360" w:lineRule="auto"/>
            </w:pPr>
            <w:r w:rsidRPr="003A203E">
              <w:t>String</w:t>
            </w:r>
          </w:p>
        </w:tc>
        <w:tc>
          <w:tcPr>
            <w:tcW w:w="0" w:type="auto"/>
            <w:hideMark/>
          </w:tcPr>
          <w:p w14:paraId="302A3117" w14:textId="77777777" w:rsidR="003A203E" w:rsidRPr="003A203E" w:rsidRDefault="003A203E" w:rsidP="003A203E">
            <w:pPr>
              <w:spacing w:line="360" w:lineRule="auto"/>
            </w:pPr>
            <w:r w:rsidRPr="003A203E">
              <w:t>Tỉnh/Thành phố</w:t>
            </w:r>
          </w:p>
        </w:tc>
        <w:tc>
          <w:tcPr>
            <w:tcW w:w="0" w:type="auto"/>
            <w:hideMark/>
          </w:tcPr>
          <w:p w14:paraId="5DA9FF7E" w14:textId="77777777" w:rsidR="003A203E" w:rsidRPr="003A203E" w:rsidRDefault="003A203E" w:rsidP="003A203E">
            <w:pPr>
              <w:spacing w:line="360" w:lineRule="auto"/>
            </w:pPr>
            <w:r w:rsidRPr="003A203E">
              <w:t>Tùy chọn</w:t>
            </w:r>
          </w:p>
        </w:tc>
      </w:tr>
      <w:tr w:rsidR="003A203E" w:rsidRPr="003A203E" w14:paraId="12F64C17" w14:textId="77777777" w:rsidTr="003A203E">
        <w:tc>
          <w:tcPr>
            <w:tcW w:w="0" w:type="auto"/>
            <w:hideMark/>
          </w:tcPr>
          <w:p w14:paraId="7AF25EA2" w14:textId="77777777" w:rsidR="003A203E" w:rsidRPr="003A203E" w:rsidRDefault="003A203E" w:rsidP="003A203E">
            <w:pPr>
              <w:spacing w:line="360" w:lineRule="auto"/>
            </w:pPr>
            <w:r w:rsidRPr="003A203E">
              <w:t>8.5</w:t>
            </w:r>
          </w:p>
        </w:tc>
        <w:tc>
          <w:tcPr>
            <w:tcW w:w="0" w:type="auto"/>
            <w:hideMark/>
          </w:tcPr>
          <w:p w14:paraId="3F255407" w14:textId="77777777" w:rsidR="003A203E" w:rsidRPr="003A203E" w:rsidRDefault="003A203E" w:rsidP="003A203E">
            <w:pPr>
              <w:spacing w:line="360" w:lineRule="auto"/>
            </w:pPr>
            <w:r w:rsidRPr="003A203E">
              <w:t>address.zipCode</w:t>
            </w:r>
          </w:p>
        </w:tc>
        <w:tc>
          <w:tcPr>
            <w:tcW w:w="0" w:type="auto"/>
            <w:hideMark/>
          </w:tcPr>
          <w:p w14:paraId="16156F08" w14:textId="77777777" w:rsidR="003A203E" w:rsidRPr="003A203E" w:rsidRDefault="003A203E" w:rsidP="003A203E">
            <w:pPr>
              <w:spacing w:line="360" w:lineRule="auto"/>
            </w:pPr>
            <w:r w:rsidRPr="003A203E">
              <w:t>String</w:t>
            </w:r>
          </w:p>
        </w:tc>
        <w:tc>
          <w:tcPr>
            <w:tcW w:w="0" w:type="auto"/>
            <w:hideMark/>
          </w:tcPr>
          <w:p w14:paraId="4F513B41" w14:textId="77777777" w:rsidR="003A203E" w:rsidRPr="003A203E" w:rsidRDefault="003A203E" w:rsidP="003A203E">
            <w:pPr>
              <w:spacing w:line="360" w:lineRule="auto"/>
            </w:pPr>
            <w:r w:rsidRPr="003A203E">
              <w:t>Mã bưu điện</w:t>
            </w:r>
          </w:p>
        </w:tc>
        <w:tc>
          <w:tcPr>
            <w:tcW w:w="0" w:type="auto"/>
            <w:hideMark/>
          </w:tcPr>
          <w:p w14:paraId="7A5B1309" w14:textId="77777777" w:rsidR="003A203E" w:rsidRPr="003A203E" w:rsidRDefault="003A203E" w:rsidP="003A203E">
            <w:pPr>
              <w:spacing w:line="360" w:lineRule="auto"/>
            </w:pPr>
            <w:r w:rsidRPr="003A203E">
              <w:t>Tùy chọn</w:t>
            </w:r>
          </w:p>
        </w:tc>
      </w:tr>
      <w:tr w:rsidR="003A203E" w:rsidRPr="003A203E" w14:paraId="1B7B81D1" w14:textId="77777777" w:rsidTr="003A203E">
        <w:tc>
          <w:tcPr>
            <w:tcW w:w="0" w:type="auto"/>
            <w:hideMark/>
          </w:tcPr>
          <w:p w14:paraId="0DD1BFBD" w14:textId="77777777" w:rsidR="003A203E" w:rsidRPr="003A203E" w:rsidRDefault="003A203E" w:rsidP="003A203E">
            <w:pPr>
              <w:spacing w:line="360" w:lineRule="auto"/>
            </w:pPr>
            <w:r w:rsidRPr="003A203E">
              <w:t>9</w:t>
            </w:r>
          </w:p>
        </w:tc>
        <w:tc>
          <w:tcPr>
            <w:tcW w:w="0" w:type="auto"/>
            <w:hideMark/>
          </w:tcPr>
          <w:p w14:paraId="42B55DAC" w14:textId="77777777" w:rsidR="003A203E" w:rsidRPr="003A203E" w:rsidRDefault="003A203E" w:rsidP="003A203E">
            <w:pPr>
              <w:spacing w:line="360" w:lineRule="auto"/>
            </w:pPr>
            <w:r w:rsidRPr="003A203E">
              <w:t>isActive</w:t>
            </w:r>
          </w:p>
        </w:tc>
        <w:tc>
          <w:tcPr>
            <w:tcW w:w="0" w:type="auto"/>
            <w:hideMark/>
          </w:tcPr>
          <w:p w14:paraId="42D7692C" w14:textId="77777777" w:rsidR="003A203E" w:rsidRPr="003A203E" w:rsidRDefault="003A203E" w:rsidP="003A203E">
            <w:pPr>
              <w:spacing w:line="360" w:lineRule="auto"/>
            </w:pPr>
            <w:r w:rsidRPr="003A203E">
              <w:t>Boolean</w:t>
            </w:r>
          </w:p>
        </w:tc>
        <w:tc>
          <w:tcPr>
            <w:tcW w:w="0" w:type="auto"/>
            <w:hideMark/>
          </w:tcPr>
          <w:p w14:paraId="5CEAA715" w14:textId="77777777" w:rsidR="003A203E" w:rsidRPr="003A203E" w:rsidRDefault="003A203E" w:rsidP="003A203E">
            <w:pPr>
              <w:spacing w:line="360" w:lineRule="auto"/>
            </w:pPr>
            <w:r w:rsidRPr="003A203E">
              <w:t>Trạng thái hoạt động</w:t>
            </w:r>
          </w:p>
        </w:tc>
        <w:tc>
          <w:tcPr>
            <w:tcW w:w="0" w:type="auto"/>
            <w:hideMark/>
          </w:tcPr>
          <w:p w14:paraId="3118B243" w14:textId="77777777" w:rsidR="003A203E" w:rsidRPr="003A203E" w:rsidRDefault="003A203E" w:rsidP="003A203E">
            <w:pPr>
              <w:spacing w:line="360" w:lineRule="auto"/>
            </w:pPr>
            <w:r w:rsidRPr="003A203E">
              <w:t>Mặc định: true</w:t>
            </w:r>
          </w:p>
        </w:tc>
      </w:tr>
      <w:tr w:rsidR="003A203E" w:rsidRPr="003A203E" w14:paraId="6FEF7140" w14:textId="77777777" w:rsidTr="003A203E">
        <w:tc>
          <w:tcPr>
            <w:tcW w:w="0" w:type="auto"/>
            <w:hideMark/>
          </w:tcPr>
          <w:p w14:paraId="6C3001B8" w14:textId="77777777" w:rsidR="003A203E" w:rsidRPr="003A203E" w:rsidRDefault="003A203E" w:rsidP="003A203E">
            <w:pPr>
              <w:spacing w:line="360" w:lineRule="auto"/>
            </w:pPr>
            <w:r w:rsidRPr="003A203E">
              <w:t>10</w:t>
            </w:r>
          </w:p>
        </w:tc>
        <w:tc>
          <w:tcPr>
            <w:tcW w:w="0" w:type="auto"/>
            <w:hideMark/>
          </w:tcPr>
          <w:p w14:paraId="08BEE509" w14:textId="77777777" w:rsidR="003A203E" w:rsidRPr="003A203E" w:rsidRDefault="003A203E" w:rsidP="003A203E">
            <w:pPr>
              <w:spacing w:line="360" w:lineRule="auto"/>
            </w:pPr>
            <w:r w:rsidRPr="003A203E">
              <w:t>emailVerified</w:t>
            </w:r>
          </w:p>
        </w:tc>
        <w:tc>
          <w:tcPr>
            <w:tcW w:w="0" w:type="auto"/>
            <w:hideMark/>
          </w:tcPr>
          <w:p w14:paraId="1E65410B" w14:textId="77777777" w:rsidR="003A203E" w:rsidRPr="003A203E" w:rsidRDefault="003A203E" w:rsidP="003A203E">
            <w:pPr>
              <w:spacing w:line="360" w:lineRule="auto"/>
            </w:pPr>
            <w:r w:rsidRPr="003A203E">
              <w:t>Boolean</w:t>
            </w:r>
          </w:p>
        </w:tc>
        <w:tc>
          <w:tcPr>
            <w:tcW w:w="0" w:type="auto"/>
            <w:hideMark/>
          </w:tcPr>
          <w:p w14:paraId="2D7D145F" w14:textId="77777777" w:rsidR="003A203E" w:rsidRPr="003A203E" w:rsidRDefault="003A203E" w:rsidP="003A203E">
            <w:pPr>
              <w:spacing w:line="360" w:lineRule="auto"/>
            </w:pPr>
            <w:r w:rsidRPr="003A203E">
              <w:t>Xác thực email</w:t>
            </w:r>
          </w:p>
        </w:tc>
        <w:tc>
          <w:tcPr>
            <w:tcW w:w="0" w:type="auto"/>
            <w:hideMark/>
          </w:tcPr>
          <w:p w14:paraId="32833E07" w14:textId="77777777" w:rsidR="003A203E" w:rsidRPr="003A203E" w:rsidRDefault="003A203E" w:rsidP="003A203E">
            <w:pPr>
              <w:spacing w:line="360" w:lineRule="auto"/>
            </w:pPr>
            <w:r w:rsidRPr="003A203E">
              <w:t>Mặc định: false</w:t>
            </w:r>
          </w:p>
        </w:tc>
      </w:tr>
      <w:tr w:rsidR="003A203E" w:rsidRPr="003A203E" w14:paraId="5013DF39" w14:textId="77777777" w:rsidTr="003A203E">
        <w:tc>
          <w:tcPr>
            <w:tcW w:w="0" w:type="auto"/>
            <w:hideMark/>
          </w:tcPr>
          <w:p w14:paraId="4FD894DE" w14:textId="77777777" w:rsidR="003A203E" w:rsidRPr="003A203E" w:rsidRDefault="003A203E" w:rsidP="003A203E">
            <w:pPr>
              <w:spacing w:line="360" w:lineRule="auto"/>
            </w:pPr>
            <w:r w:rsidRPr="003A203E">
              <w:t>11</w:t>
            </w:r>
          </w:p>
        </w:tc>
        <w:tc>
          <w:tcPr>
            <w:tcW w:w="0" w:type="auto"/>
            <w:hideMark/>
          </w:tcPr>
          <w:p w14:paraId="42D3E2CA" w14:textId="77777777" w:rsidR="003A203E" w:rsidRPr="003A203E" w:rsidRDefault="003A203E" w:rsidP="003A203E">
            <w:pPr>
              <w:spacing w:line="360" w:lineRule="auto"/>
            </w:pPr>
            <w:r w:rsidRPr="003A203E">
              <w:t>lastLogin</w:t>
            </w:r>
          </w:p>
        </w:tc>
        <w:tc>
          <w:tcPr>
            <w:tcW w:w="0" w:type="auto"/>
            <w:hideMark/>
          </w:tcPr>
          <w:p w14:paraId="55B02690" w14:textId="77777777" w:rsidR="003A203E" w:rsidRPr="003A203E" w:rsidRDefault="003A203E" w:rsidP="003A203E">
            <w:pPr>
              <w:spacing w:line="360" w:lineRule="auto"/>
            </w:pPr>
            <w:r w:rsidRPr="003A203E">
              <w:t>Date</w:t>
            </w:r>
          </w:p>
        </w:tc>
        <w:tc>
          <w:tcPr>
            <w:tcW w:w="0" w:type="auto"/>
            <w:hideMark/>
          </w:tcPr>
          <w:p w14:paraId="61C45194" w14:textId="77777777" w:rsidR="003A203E" w:rsidRPr="003A203E" w:rsidRDefault="003A203E" w:rsidP="003A203E">
            <w:pPr>
              <w:spacing w:line="360" w:lineRule="auto"/>
            </w:pPr>
            <w:r w:rsidRPr="003A203E">
              <w:t>Lần đăng nhập cuối</w:t>
            </w:r>
          </w:p>
        </w:tc>
        <w:tc>
          <w:tcPr>
            <w:tcW w:w="0" w:type="auto"/>
            <w:hideMark/>
          </w:tcPr>
          <w:p w14:paraId="437A90DA" w14:textId="77777777" w:rsidR="003A203E" w:rsidRPr="003A203E" w:rsidRDefault="003A203E" w:rsidP="003A203E">
            <w:pPr>
              <w:spacing w:line="360" w:lineRule="auto"/>
            </w:pPr>
            <w:r w:rsidRPr="003A203E">
              <w:t>Tự động cập nhật</w:t>
            </w:r>
          </w:p>
        </w:tc>
      </w:tr>
      <w:tr w:rsidR="003A203E" w:rsidRPr="003A203E" w14:paraId="578D3B48" w14:textId="77777777" w:rsidTr="003A203E">
        <w:tc>
          <w:tcPr>
            <w:tcW w:w="0" w:type="auto"/>
            <w:hideMark/>
          </w:tcPr>
          <w:p w14:paraId="25677A5B" w14:textId="77777777" w:rsidR="003A203E" w:rsidRPr="003A203E" w:rsidRDefault="003A203E" w:rsidP="003A203E">
            <w:pPr>
              <w:spacing w:line="360" w:lineRule="auto"/>
            </w:pPr>
            <w:r w:rsidRPr="003A203E">
              <w:t>12</w:t>
            </w:r>
          </w:p>
        </w:tc>
        <w:tc>
          <w:tcPr>
            <w:tcW w:w="0" w:type="auto"/>
            <w:hideMark/>
          </w:tcPr>
          <w:p w14:paraId="0DCDB713" w14:textId="77777777" w:rsidR="003A203E" w:rsidRPr="003A203E" w:rsidRDefault="003A203E" w:rsidP="003A203E">
            <w:pPr>
              <w:spacing w:line="360" w:lineRule="auto"/>
            </w:pPr>
            <w:r w:rsidRPr="003A203E">
              <w:t>resetToken</w:t>
            </w:r>
          </w:p>
        </w:tc>
        <w:tc>
          <w:tcPr>
            <w:tcW w:w="0" w:type="auto"/>
            <w:hideMark/>
          </w:tcPr>
          <w:p w14:paraId="27F5085B" w14:textId="77777777" w:rsidR="003A203E" w:rsidRPr="003A203E" w:rsidRDefault="003A203E" w:rsidP="003A203E">
            <w:pPr>
              <w:spacing w:line="360" w:lineRule="auto"/>
            </w:pPr>
            <w:r w:rsidRPr="003A203E">
              <w:t>String</w:t>
            </w:r>
          </w:p>
        </w:tc>
        <w:tc>
          <w:tcPr>
            <w:tcW w:w="0" w:type="auto"/>
            <w:hideMark/>
          </w:tcPr>
          <w:p w14:paraId="7E4E443A" w14:textId="77777777" w:rsidR="003A203E" w:rsidRPr="003A203E" w:rsidRDefault="003A203E" w:rsidP="003A203E">
            <w:pPr>
              <w:spacing w:line="360" w:lineRule="auto"/>
            </w:pPr>
            <w:r w:rsidRPr="003A203E">
              <w:t>Token reset mật khẩu</w:t>
            </w:r>
          </w:p>
        </w:tc>
        <w:tc>
          <w:tcPr>
            <w:tcW w:w="0" w:type="auto"/>
            <w:hideMark/>
          </w:tcPr>
          <w:p w14:paraId="1B9C559D" w14:textId="77777777" w:rsidR="003A203E" w:rsidRPr="003A203E" w:rsidRDefault="003A203E" w:rsidP="003A203E">
            <w:pPr>
              <w:spacing w:line="360" w:lineRule="auto"/>
            </w:pPr>
            <w:r w:rsidRPr="003A203E">
              <w:t>Tạm thời, có thời hạn</w:t>
            </w:r>
          </w:p>
        </w:tc>
      </w:tr>
      <w:tr w:rsidR="003A203E" w:rsidRPr="003A203E" w14:paraId="68626987" w14:textId="77777777" w:rsidTr="003A203E">
        <w:tc>
          <w:tcPr>
            <w:tcW w:w="0" w:type="auto"/>
            <w:hideMark/>
          </w:tcPr>
          <w:p w14:paraId="60280B6D" w14:textId="77777777" w:rsidR="003A203E" w:rsidRPr="003A203E" w:rsidRDefault="003A203E" w:rsidP="003A203E">
            <w:pPr>
              <w:spacing w:line="360" w:lineRule="auto"/>
            </w:pPr>
            <w:r w:rsidRPr="003A203E">
              <w:t>13</w:t>
            </w:r>
          </w:p>
        </w:tc>
        <w:tc>
          <w:tcPr>
            <w:tcW w:w="0" w:type="auto"/>
            <w:hideMark/>
          </w:tcPr>
          <w:p w14:paraId="7B4B3F5E" w14:textId="77777777" w:rsidR="003A203E" w:rsidRPr="003A203E" w:rsidRDefault="003A203E" w:rsidP="003A203E">
            <w:pPr>
              <w:spacing w:line="360" w:lineRule="auto"/>
            </w:pPr>
            <w:r w:rsidRPr="003A203E">
              <w:t>resetExpire</w:t>
            </w:r>
          </w:p>
        </w:tc>
        <w:tc>
          <w:tcPr>
            <w:tcW w:w="0" w:type="auto"/>
            <w:hideMark/>
          </w:tcPr>
          <w:p w14:paraId="10CAF323" w14:textId="77777777" w:rsidR="003A203E" w:rsidRPr="003A203E" w:rsidRDefault="003A203E" w:rsidP="003A203E">
            <w:pPr>
              <w:spacing w:line="360" w:lineRule="auto"/>
            </w:pPr>
            <w:r w:rsidRPr="003A203E">
              <w:t>Date</w:t>
            </w:r>
          </w:p>
        </w:tc>
        <w:tc>
          <w:tcPr>
            <w:tcW w:w="0" w:type="auto"/>
            <w:hideMark/>
          </w:tcPr>
          <w:p w14:paraId="54DE2E1A" w14:textId="77777777" w:rsidR="003A203E" w:rsidRPr="003A203E" w:rsidRDefault="003A203E" w:rsidP="003A203E">
            <w:pPr>
              <w:spacing w:line="360" w:lineRule="auto"/>
            </w:pPr>
            <w:r w:rsidRPr="003A203E">
              <w:t>Hạn reset token</w:t>
            </w:r>
          </w:p>
        </w:tc>
        <w:tc>
          <w:tcPr>
            <w:tcW w:w="0" w:type="auto"/>
            <w:hideMark/>
          </w:tcPr>
          <w:p w14:paraId="6A9B719C" w14:textId="77777777" w:rsidR="003A203E" w:rsidRPr="003A203E" w:rsidRDefault="003A203E" w:rsidP="003A203E">
            <w:pPr>
              <w:spacing w:line="360" w:lineRule="auto"/>
            </w:pPr>
            <w:r w:rsidRPr="003A203E">
              <w:t>Tạm thời</w:t>
            </w:r>
          </w:p>
        </w:tc>
      </w:tr>
      <w:tr w:rsidR="003A203E" w:rsidRPr="003A203E" w14:paraId="09623A2A" w14:textId="77777777" w:rsidTr="003A203E">
        <w:tc>
          <w:tcPr>
            <w:tcW w:w="0" w:type="auto"/>
            <w:hideMark/>
          </w:tcPr>
          <w:p w14:paraId="2277438D" w14:textId="77777777" w:rsidR="003A203E" w:rsidRPr="003A203E" w:rsidRDefault="003A203E" w:rsidP="003A203E">
            <w:pPr>
              <w:spacing w:line="360" w:lineRule="auto"/>
            </w:pPr>
            <w:r w:rsidRPr="003A203E">
              <w:t>14</w:t>
            </w:r>
          </w:p>
        </w:tc>
        <w:tc>
          <w:tcPr>
            <w:tcW w:w="0" w:type="auto"/>
            <w:hideMark/>
          </w:tcPr>
          <w:p w14:paraId="54673417" w14:textId="77777777" w:rsidR="003A203E" w:rsidRPr="003A203E" w:rsidRDefault="003A203E" w:rsidP="003A203E">
            <w:pPr>
              <w:spacing w:line="360" w:lineRule="auto"/>
            </w:pPr>
            <w:r w:rsidRPr="003A203E">
              <w:t>createdAt</w:t>
            </w:r>
          </w:p>
        </w:tc>
        <w:tc>
          <w:tcPr>
            <w:tcW w:w="0" w:type="auto"/>
            <w:hideMark/>
          </w:tcPr>
          <w:p w14:paraId="16463538" w14:textId="77777777" w:rsidR="003A203E" w:rsidRPr="003A203E" w:rsidRDefault="003A203E" w:rsidP="003A203E">
            <w:pPr>
              <w:spacing w:line="360" w:lineRule="auto"/>
            </w:pPr>
            <w:r w:rsidRPr="003A203E">
              <w:t>Date</w:t>
            </w:r>
          </w:p>
        </w:tc>
        <w:tc>
          <w:tcPr>
            <w:tcW w:w="0" w:type="auto"/>
            <w:hideMark/>
          </w:tcPr>
          <w:p w14:paraId="1E74572C" w14:textId="77777777" w:rsidR="003A203E" w:rsidRPr="003A203E" w:rsidRDefault="003A203E" w:rsidP="003A203E">
            <w:pPr>
              <w:spacing w:line="360" w:lineRule="auto"/>
            </w:pPr>
            <w:r w:rsidRPr="003A203E">
              <w:t>Ngày tạo tài khoản</w:t>
            </w:r>
          </w:p>
        </w:tc>
        <w:tc>
          <w:tcPr>
            <w:tcW w:w="0" w:type="auto"/>
            <w:hideMark/>
          </w:tcPr>
          <w:p w14:paraId="704104CE" w14:textId="77777777" w:rsidR="003A203E" w:rsidRPr="003A203E" w:rsidRDefault="003A203E" w:rsidP="003A203E">
            <w:pPr>
              <w:spacing w:line="360" w:lineRule="auto"/>
            </w:pPr>
            <w:r w:rsidRPr="003A203E">
              <w:t>Tự động tạo</w:t>
            </w:r>
          </w:p>
        </w:tc>
      </w:tr>
      <w:tr w:rsidR="003A203E" w:rsidRPr="003A203E" w14:paraId="2DDABDBE" w14:textId="77777777" w:rsidTr="003A203E">
        <w:tc>
          <w:tcPr>
            <w:tcW w:w="0" w:type="auto"/>
            <w:hideMark/>
          </w:tcPr>
          <w:p w14:paraId="185E2352" w14:textId="77777777" w:rsidR="003A203E" w:rsidRPr="003A203E" w:rsidRDefault="003A203E" w:rsidP="003A203E">
            <w:pPr>
              <w:spacing w:line="360" w:lineRule="auto"/>
            </w:pPr>
            <w:r w:rsidRPr="003A203E">
              <w:t>15</w:t>
            </w:r>
          </w:p>
        </w:tc>
        <w:tc>
          <w:tcPr>
            <w:tcW w:w="0" w:type="auto"/>
            <w:hideMark/>
          </w:tcPr>
          <w:p w14:paraId="6E7DADE5" w14:textId="77777777" w:rsidR="003A203E" w:rsidRPr="003A203E" w:rsidRDefault="003A203E" w:rsidP="003A203E">
            <w:pPr>
              <w:spacing w:line="360" w:lineRule="auto"/>
            </w:pPr>
            <w:r w:rsidRPr="003A203E">
              <w:t>updatedAt</w:t>
            </w:r>
          </w:p>
        </w:tc>
        <w:tc>
          <w:tcPr>
            <w:tcW w:w="0" w:type="auto"/>
            <w:hideMark/>
          </w:tcPr>
          <w:p w14:paraId="6685115E" w14:textId="77777777" w:rsidR="003A203E" w:rsidRPr="003A203E" w:rsidRDefault="003A203E" w:rsidP="003A203E">
            <w:pPr>
              <w:spacing w:line="360" w:lineRule="auto"/>
            </w:pPr>
            <w:r w:rsidRPr="003A203E">
              <w:t>Date</w:t>
            </w:r>
          </w:p>
        </w:tc>
        <w:tc>
          <w:tcPr>
            <w:tcW w:w="0" w:type="auto"/>
            <w:hideMark/>
          </w:tcPr>
          <w:p w14:paraId="19F821A3" w14:textId="77777777" w:rsidR="003A203E" w:rsidRPr="003A203E" w:rsidRDefault="003A203E" w:rsidP="003A203E">
            <w:pPr>
              <w:spacing w:line="360" w:lineRule="auto"/>
            </w:pPr>
            <w:r w:rsidRPr="003A203E">
              <w:t>Ngày cập nhật cuối</w:t>
            </w:r>
          </w:p>
        </w:tc>
        <w:tc>
          <w:tcPr>
            <w:tcW w:w="0" w:type="auto"/>
            <w:hideMark/>
          </w:tcPr>
          <w:p w14:paraId="5F2F1F90" w14:textId="77777777" w:rsidR="003A203E" w:rsidRPr="003A203E" w:rsidRDefault="003A203E" w:rsidP="003A203E">
            <w:pPr>
              <w:spacing w:line="360" w:lineRule="auto"/>
            </w:pPr>
            <w:r w:rsidRPr="003A203E">
              <w:t>Tự động cập nhật</w:t>
            </w:r>
          </w:p>
        </w:tc>
      </w:tr>
    </w:tbl>
    <w:p w14:paraId="5BA55228" w14:textId="1334A112" w:rsidR="0043088B" w:rsidRDefault="003A203E" w:rsidP="00DD20A9">
      <w:pPr>
        <w:pStyle w:val="Heading40"/>
        <w:numPr>
          <w:ilvl w:val="0"/>
          <w:numId w:val="0"/>
        </w:numPr>
        <w:ind w:left="864"/>
      </w:pPr>
      <w:bookmarkStart w:id="100" w:name="_Toc217877467"/>
      <w:r>
        <w:lastRenderedPageBreak/>
        <w:t xml:space="preserve">3.7.2.2 </w:t>
      </w:r>
      <w:r w:rsidRPr="003A203E">
        <w:t>Collection Categories</w:t>
      </w:r>
      <w:bookmarkEnd w:id="100"/>
    </w:p>
    <w:p w14:paraId="05471894" w14:textId="77777777" w:rsidR="003A203E" w:rsidRPr="003A203E" w:rsidRDefault="003A203E" w:rsidP="00AC07C4">
      <w:pPr>
        <w:pStyle w:val="Normal0"/>
        <w:spacing w:line="360" w:lineRule="auto"/>
        <w:ind w:firstLine="720"/>
      </w:pPr>
      <w:r w:rsidRPr="003A203E">
        <w:rPr>
          <w:b/>
          <w:bCs/>
        </w:rPr>
        <w:t>Mô tả:</w:t>
      </w:r>
      <w:r w:rsidRPr="003A203E">
        <w:t xml:space="preserve"> Lưu trữ danh mục sản phẩm handmade, phục vụ phân loại và tìm kiếm.</w:t>
      </w:r>
    </w:p>
    <w:p w14:paraId="1386A023" w14:textId="55E9D341" w:rsidR="003A203E" w:rsidRPr="003A203E" w:rsidRDefault="003A203E" w:rsidP="00FE603F">
      <w:pPr>
        <w:pStyle w:val="bang"/>
      </w:pPr>
      <w:bookmarkStart w:id="101" w:name="_Toc217686384"/>
      <w:r w:rsidRPr="003A203E">
        <w:t xml:space="preserve">Bảng </w:t>
      </w:r>
      <w:r w:rsidR="006853A5">
        <w:t>3</w:t>
      </w:r>
      <w:r w:rsidR="006853A5">
        <w:rPr>
          <w:lang w:val="vi-VN"/>
        </w:rPr>
        <w:t>.2</w:t>
      </w:r>
      <w:r w:rsidRPr="003A203E">
        <w:t>: Chi tiết collection Categories</w:t>
      </w:r>
      <w:bookmarkEnd w:id="101"/>
    </w:p>
    <w:tbl>
      <w:tblPr>
        <w:tblStyle w:val="TableGrid"/>
        <w:tblW w:w="0" w:type="auto"/>
        <w:tblLook w:val="04A0" w:firstRow="1" w:lastRow="0" w:firstColumn="1" w:lastColumn="0" w:noHBand="0" w:noVBand="1"/>
      </w:tblPr>
      <w:tblGrid>
        <w:gridCol w:w="708"/>
        <w:gridCol w:w="1819"/>
        <w:gridCol w:w="1154"/>
        <w:gridCol w:w="2262"/>
        <w:gridCol w:w="2835"/>
      </w:tblGrid>
      <w:tr w:rsidR="003A203E" w:rsidRPr="003A203E" w14:paraId="64C8C613" w14:textId="77777777" w:rsidTr="003A203E">
        <w:tc>
          <w:tcPr>
            <w:tcW w:w="0" w:type="auto"/>
            <w:hideMark/>
          </w:tcPr>
          <w:p w14:paraId="780A1269" w14:textId="77777777" w:rsidR="003A203E" w:rsidRPr="003A203E" w:rsidRDefault="003A203E" w:rsidP="006853A5">
            <w:pPr>
              <w:pStyle w:val="Normal0"/>
              <w:spacing w:line="360" w:lineRule="auto"/>
            </w:pPr>
            <w:r w:rsidRPr="003A203E">
              <w:rPr>
                <w:b/>
                <w:bCs/>
              </w:rPr>
              <w:t>STT</w:t>
            </w:r>
          </w:p>
        </w:tc>
        <w:tc>
          <w:tcPr>
            <w:tcW w:w="0" w:type="auto"/>
            <w:hideMark/>
          </w:tcPr>
          <w:p w14:paraId="3571314B" w14:textId="77777777" w:rsidR="003A203E" w:rsidRPr="003A203E" w:rsidRDefault="003A203E" w:rsidP="006853A5">
            <w:pPr>
              <w:pStyle w:val="Normal0"/>
              <w:spacing w:line="360" w:lineRule="auto"/>
            </w:pPr>
            <w:r w:rsidRPr="003A203E">
              <w:rPr>
                <w:b/>
                <w:bCs/>
              </w:rPr>
              <w:t>Thuộc tính</w:t>
            </w:r>
          </w:p>
        </w:tc>
        <w:tc>
          <w:tcPr>
            <w:tcW w:w="1154" w:type="dxa"/>
            <w:hideMark/>
          </w:tcPr>
          <w:p w14:paraId="527CDA7E" w14:textId="77777777" w:rsidR="003A203E" w:rsidRPr="003A203E" w:rsidRDefault="003A203E" w:rsidP="006853A5">
            <w:pPr>
              <w:pStyle w:val="Normal0"/>
              <w:spacing w:line="360" w:lineRule="auto"/>
            </w:pPr>
            <w:r w:rsidRPr="003A203E">
              <w:rPr>
                <w:b/>
                <w:bCs/>
              </w:rPr>
              <w:t>Kiểu dữ liệu</w:t>
            </w:r>
          </w:p>
        </w:tc>
        <w:tc>
          <w:tcPr>
            <w:tcW w:w="2262" w:type="dxa"/>
            <w:hideMark/>
          </w:tcPr>
          <w:p w14:paraId="1AD70238" w14:textId="77777777" w:rsidR="003A203E" w:rsidRPr="003A203E" w:rsidRDefault="003A203E" w:rsidP="006853A5">
            <w:pPr>
              <w:pStyle w:val="Normal0"/>
              <w:spacing w:line="360" w:lineRule="auto"/>
            </w:pPr>
            <w:r w:rsidRPr="003A203E">
              <w:rPr>
                <w:b/>
                <w:bCs/>
              </w:rPr>
              <w:t>Mô tả</w:t>
            </w:r>
          </w:p>
        </w:tc>
        <w:tc>
          <w:tcPr>
            <w:tcW w:w="0" w:type="auto"/>
            <w:hideMark/>
          </w:tcPr>
          <w:p w14:paraId="457CEE24" w14:textId="77777777" w:rsidR="003A203E" w:rsidRPr="003A203E" w:rsidRDefault="003A203E" w:rsidP="006853A5">
            <w:pPr>
              <w:pStyle w:val="Normal0"/>
              <w:spacing w:line="360" w:lineRule="auto"/>
            </w:pPr>
            <w:r w:rsidRPr="003A203E">
              <w:rPr>
                <w:b/>
                <w:bCs/>
              </w:rPr>
              <w:t>Ghi chú</w:t>
            </w:r>
          </w:p>
        </w:tc>
      </w:tr>
      <w:tr w:rsidR="003A203E" w:rsidRPr="003A203E" w14:paraId="72128690" w14:textId="77777777" w:rsidTr="003A203E">
        <w:tc>
          <w:tcPr>
            <w:tcW w:w="0" w:type="auto"/>
            <w:hideMark/>
          </w:tcPr>
          <w:p w14:paraId="0563AF6E" w14:textId="77777777" w:rsidR="003A203E" w:rsidRPr="003A203E" w:rsidRDefault="003A203E" w:rsidP="006853A5">
            <w:pPr>
              <w:pStyle w:val="Normal0"/>
              <w:spacing w:line="360" w:lineRule="auto"/>
            </w:pPr>
            <w:r w:rsidRPr="003A203E">
              <w:t>1</w:t>
            </w:r>
          </w:p>
        </w:tc>
        <w:tc>
          <w:tcPr>
            <w:tcW w:w="0" w:type="auto"/>
            <w:hideMark/>
          </w:tcPr>
          <w:p w14:paraId="5C4DD159" w14:textId="77777777" w:rsidR="003A203E" w:rsidRPr="003A203E" w:rsidRDefault="003A203E" w:rsidP="006853A5">
            <w:pPr>
              <w:pStyle w:val="Normal0"/>
              <w:spacing w:line="360" w:lineRule="auto"/>
            </w:pPr>
            <w:r w:rsidRPr="003A203E">
              <w:t>_id</w:t>
            </w:r>
          </w:p>
        </w:tc>
        <w:tc>
          <w:tcPr>
            <w:tcW w:w="1154" w:type="dxa"/>
            <w:hideMark/>
          </w:tcPr>
          <w:p w14:paraId="30651AA0" w14:textId="77777777" w:rsidR="003A203E" w:rsidRPr="003A203E" w:rsidRDefault="003A203E" w:rsidP="006853A5">
            <w:pPr>
              <w:pStyle w:val="Normal0"/>
              <w:spacing w:line="360" w:lineRule="auto"/>
            </w:pPr>
            <w:r w:rsidRPr="003A203E">
              <w:t>ObjectId</w:t>
            </w:r>
          </w:p>
        </w:tc>
        <w:tc>
          <w:tcPr>
            <w:tcW w:w="2262" w:type="dxa"/>
            <w:hideMark/>
          </w:tcPr>
          <w:p w14:paraId="31BB370E" w14:textId="77777777" w:rsidR="003A203E" w:rsidRPr="003A203E" w:rsidRDefault="003A203E" w:rsidP="006853A5">
            <w:pPr>
              <w:pStyle w:val="Normal0"/>
              <w:spacing w:line="360" w:lineRule="auto"/>
            </w:pPr>
            <w:r w:rsidRPr="003A203E">
              <w:t>ID danh mục</w:t>
            </w:r>
          </w:p>
        </w:tc>
        <w:tc>
          <w:tcPr>
            <w:tcW w:w="0" w:type="auto"/>
            <w:hideMark/>
          </w:tcPr>
          <w:p w14:paraId="763BE023" w14:textId="77777777" w:rsidR="003A203E" w:rsidRPr="003A203E" w:rsidRDefault="003A203E" w:rsidP="006853A5">
            <w:pPr>
              <w:pStyle w:val="Normal0"/>
              <w:spacing w:line="360" w:lineRule="auto"/>
            </w:pPr>
            <w:r w:rsidRPr="003A203E">
              <w:t>Primary Key</w:t>
            </w:r>
          </w:p>
        </w:tc>
      </w:tr>
      <w:tr w:rsidR="003A203E" w:rsidRPr="003A203E" w14:paraId="1AEFE82E" w14:textId="77777777" w:rsidTr="003A203E">
        <w:tc>
          <w:tcPr>
            <w:tcW w:w="0" w:type="auto"/>
            <w:hideMark/>
          </w:tcPr>
          <w:p w14:paraId="4BC13939" w14:textId="77777777" w:rsidR="003A203E" w:rsidRPr="003A203E" w:rsidRDefault="003A203E" w:rsidP="006853A5">
            <w:pPr>
              <w:pStyle w:val="Normal0"/>
              <w:spacing w:line="360" w:lineRule="auto"/>
            </w:pPr>
            <w:r w:rsidRPr="003A203E">
              <w:t>2</w:t>
            </w:r>
          </w:p>
        </w:tc>
        <w:tc>
          <w:tcPr>
            <w:tcW w:w="0" w:type="auto"/>
            <w:hideMark/>
          </w:tcPr>
          <w:p w14:paraId="4EBD23BC" w14:textId="77777777" w:rsidR="003A203E" w:rsidRPr="003A203E" w:rsidRDefault="003A203E" w:rsidP="006853A5">
            <w:pPr>
              <w:pStyle w:val="Normal0"/>
              <w:spacing w:line="360" w:lineRule="auto"/>
            </w:pPr>
            <w:r w:rsidRPr="003A203E">
              <w:t>name</w:t>
            </w:r>
          </w:p>
        </w:tc>
        <w:tc>
          <w:tcPr>
            <w:tcW w:w="1154" w:type="dxa"/>
            <w:hideMark/>
          </w:tcPr>
          <w:p w14:paraId="4910CFF1" w14:textId="77777777" w:rsidR="003A203E" w:rsidRPr="003A203E" w:rsidRDefault="003A203E" w:rsidP="006853A5">
            <w:pPr>
              <w:pStyle w:val="Normal0"/>
              <w:spacing w:line="360" w:lineRule="auto"/>
            </w:pPr>
            <w:r w:rsidRPr="003A203E">
              <w:t>String</w:t>
            </w:r>
          </w:p>
        </w:tc>
        <w:tc>
          <w:tcPr>
            <w:tcW w:w="2262" w:type="dxa"/>
            <w:hideMark/>
          </w:tcPr>
          <w:p w14:paraId="250638EE" w14:textId="77777777" w:rsidR="003A203E" w:rsidRPr="003A203E" w:rsidRDefault="003A203E" w:rsidP="006853A5">
            <w:pPr>
              <w:pStyle w:val="Normal0"/>
              <w:spacing w:line="360" w:lineRule="auto"/>
            </w:pPr>
            <w:r w:rsidRPr="003A203E">
              <w:t>Tên danh mục</w:t>
            </w:r>
          </w:p>
        </w:tc>
        <w:tc>
          <w:tcPr>
            <w:tcW w:w="0" w:type="auto"/>
            <w:hideMark/>
          </w:tcPr>
          <w:p w14:paraId="7AC2B6E8" w14:textId="77777777" w:rsidR="003A203E" w:rsidRPr="003A203E" w:rsidRDefault="003A203E" w:rsidP="006853A5">
            <w:pPr>
              <w:pStyle w:val="Normal0"/>
              <w:spacing w:line="360" w:lineRule="auto"/>
            </w:pPr>
            <w:r w:rsidRPr="003A203E">
              <w:t>Bắt buộc, Duy nhất</w:t>
            </w:r>
          </w:p>
        </w:tc>
      </w:tr>
      <w:tr w:rsidR="003A203E" w:rsidRPr="003A203E" w14:paraId="6A557E45" w14:textId="77777777" w:rsidTr="003A203E">
        <w:tc>
          <w:tcPr>
            <w:tcW w:w="0" w:type="auto"/>
            <w:hideMark/>
          </w:tcPr>
          <w:p w14:paraId="00AAF6F8" w14:textId="77777777" w:rsidR="003A203E" w:rsidRPr="003A203E" w:rsidRDefault="003A203E" w:rsidP="006853A5">
            <w:pPr>
              <w:pStyle w:val="Normal0"/>
              <w:spacing w:line="360" w:lineRule="auto"/>
            </w:pPr>
            <w:r w:rsidRPr="003A203E">
              <w:t>3</w:t>
            </w:r>
          </w:p>
        </w:tc>
        <w:tc>
          <w:tcPr>
            <w:tcW w:w="0" w:type="auto"/>
            <w:hideMark/>
          </w:tcPr>
          <w:p w14:paraId="39D13BCC" w14:textId="77777777" w:rsidR="003A203E" w:rsidRPr="003A203E" w:rsidRDefault="003A203E" w:rsidP="006853A5">
            <w:pPr>
              <w:pStyle w:val="Normal0"/>
              <w:spacing w:line="360" w:lineRule="auto"/>
            </w:pPr>
            <w:r w:rsidRPr="003A203E">
              <w:t>slug</w:t>
            </w:r>
          </w:p>
        </w:tc>
        <w:tc>
          <w:tcPr>
            <w:tcW w:w="1154" w:type="dxa"/>
            <w:hideMark/>
          </w:tcPr>
          <w:p w14:paraId="2AEFC153" w14:textId="77777777" w:rsidR="003A203E" w:rsidRPr="003A203E" w:rsidRDefault="003A203E" w:rsidP="006853A5">
            <w:pPr>
              <w:pStyle w:val="Normal0"/>
              <w:spacing w:line="360" w:lineRule="auto"/>
            </w:pPr>
            <w:r w:rsidRPr="003A203E">
              <w:t>String</w:t>
            </w:r>
          </w:p>
        </w:tc>
        <w:tc>
          <w:tcPr>
            <w:tcW w:w="2262" w:type="dxa"/>
            <w:hideMark/>
          </w:tcPr>
          <w:p w14:paraId="4AD865A4" w14:textId="77777777" w:rsidR="003A203E" w:rsidRPr="003A203E" w:rsidRDefault="003A203E" w:rsidP="006853A5">
            <w:pPr>
              <w:pStyle w:val="Normal0"/>
              <w:spacing w:line="360" w:lineRule="auto"/>
            </w:pPr>
            <w:r w:rsidRPr="003A203E">
              <w:t>Tên chuẩn hóa URL</w:t>
            </w:r>
          </w:p>
        </w:tc>
        <w:tc>
          <w:tcPr>
            <w:tcW w:w="0" w:type="auto"/>
            <w:hideMark/>
          </w:tcPr>
          <w:p w14:paraId="6AC03245" w14:textId="77777777" w:rsidR="003A203E" w:rsidRPr="003A203E" w:rsidRDefault="003A203E" w:rsidP="006853A5">
            <w:pPr>
              <w:pStyle w:val="Normal0"/>
              <w:spacing w:line="360" w:lineRule="auto"/>
            </w:pPr>
            <w:r w:rsidRPr="003A203E">
              <w:t>Tự động tạo từ name</w:t>
            </w:r>
          </w:p>
        </w:tc>
      </w:tr>
      <w:tr w:rsidR="003A203E" w:rsidRPr="003A203E" w14:paraId="741C0201" w14:textId="77777777" w:rsidTr="003A203E">
        <w:tc>
          <w:tcPr>
            <w:tcW w:w="0" w:type="auto"/>
            <w:hideMark/>
          </w:tcPr>
          <w:p w14:paraId="6CDA0AE9" w14:textId="77777777" w:rsidR="003A203E" w:rsidRPr="003A203E" w:rsidRDefault="003A203E" w:rsidP="006853A5">
            <w:pPr>
              <w:pStyle w:val="Normal0"/>
              <w:spacing w:line="360" w:lineRule="auto"/>
            </w:pPr>
            <w:r w:rsidRPr="003A203E">
              <w:t>4</w:t>
            </w:r>
          </w:p>
        </w:tc>
        <w:tc>
          <w:tcPr>
            <w:tcW w:w="0" w:type="auto"/>
            <w:hideMark/>
          </w:tcPr>
          <w:p w14:paraId="03E1716D" w14:textId="77777777" w:rsidR="003A203E" w:rsidRPr="003A203E" w:rsidRDefault="003A203E" w:rsidP="006853A5">
            <w:pPr>
              <w:pStyle w:val="Normal0"/>
              <w:spacing w:line="360" w:lineRule="auto"/>
            </w:pPr>
            <w:r w:rsidRPr="003A203E">
              <w:t>description</w:t>
            </w:r>
          </w:p>
        </w:tc>
        <w:tc>
          <w:tcPr>
            <w:tcW w:w="1154" w:type="dxa"/>
            <w:hideMark/>
          </w:tcPr>
          <w:p w14:paraId="7AC921E9" w14:textId="77777777" w:rsidR="003A203E" w:rsidRPr="003A203E" w:rsidRDefault="003A203E" w:rsidP="006853A5">
            <w:pPr>
              <w:pStyle w:val="Normal0"/>
              <w:spacing w:line="360" w:lineRule="auto"/>
            </w:pPr>
            <w:r w:rsidRPr="003A203E">
              <w:t>String</w:t>
            </w:r>
          </w:p>
        </w:tc>
        <w:tc>
          <w:tcPr>
            <w:tcW w:w="2262" w:type="dxa"/>
            <w:hideMark/>
          </w:tcPr>
          <w:p w14:paraId="1126D425" w14:textId="77777777" w:rsidR="003A203E" w:rsidRPr="003A203E" w:rsidRDefault="003A203E" w:rsidP="006853A5">
            <w:pPr>
              <w:pStyle w:val="Normal0"/>
              <w:spacing w:line="360" w:lineRule="auto"/>
            </w:pPr>
            <w:r w:rsidRPr="003A203E">
              <w:t>Mô tả danh mục</w:t>
            </w:r>
          </w:p>
        </w:tc>
        <w:tc>
          <w:tcPr>
            <w:tcW w:w="0" w:type="auto"/>
            <w:hideMark/>
          </w:tcPr>
          <w:p w14:paraId="19A54385" w14:textId="77777777" w:rsidR="003A203E" w:rsidRPr="003A203E" w:rsidRDefault="003A203E" w:rsidP="006853A5">
            <w:pPr>
              <w:pStyle w:val="Normal0"/>
              <w:spacing w:line="360" w:lineRule="auto"/>
            </w:pPr>
            <w:r w:rsidRPr="003A203E">
              <w:t>Tùy chọn, tối đa 500 ký tự</w:t>
            </w:r>
          </w:p>
        </w:tc>
      </w:tr>
      <w:tr w:rsidR="003A203E" w:rsidRPr="003A203E" w14:paraId="6F0FBEA3" w14:textId="77777777" w:rsidTr="003A203E">
        <w:tc>
          <w:tcPr>
            <w:tcW w:w="0" w:type="auto"/>
            <w:hideMark/>
          </w:tcPr>
          <w:p w14:paraId="7185E582" w14:textId="77777777" w:rsidR="003A203E" w:rsidRPr="003A203E" w:rsidRDefault="003A203E" w:rsidP="006853A5">
            <w:pPr>
              <w:pStyle w:val="Normal0"/>
              <w:spacing w:line="360" w:lineRule="auto"/>
            </w:pPr>
            <w:r w:rsidRPr="003A203E">
              <w:t>5</w:t>
            </w:r>
          </w:p>
        </w:tc>
        <w:tc>
          <w:tcPr>
            <w:tcW w:w="0" w:type="auto"/>
            <w:hideMark/>
          </w:tcPr>
          <w:p w14:paraId="38C2A3E3" w14:textId="77777777" w:rsidR="003A203E" w:rsidRPr="003A203E" w:rsidRDefault="003A203E" w:rsidP="006853A5">
            <w:pPr>
              <w:pStyle w:val="Normal0"/>
              <w:spacing w:line="360" w:lineRule="auto"/>
            </w:pPr>
            <w:r w:rsidRPr="003A203E">
              <w:t>image</w:t>
            </w:r>
          </w:p>
        </w:tc>
        <w:tc>
          <w:tcPr>
            <w:tcW w:w="1154" w:type="dxa"/>
            <w:hideMark/>
          </w:tcPr>
          <w:p w14:paraId="1E161874" w14:textId="77777777" w:rsidR="003A203E" w:rsidRPr="003A203E" w:rsidRDefault="003A203E" w:rsidP="006853A5">
            <w:pPr>
              <w:pStyle w:val="Normal0"/>
              <w:spacing w:line="360" w:lineRule="auto"/>
            </w:pPr>
            <w:r w:rsidRPr="003A203E">
              <w:t>String</w:t>
            </w:r>
          </w:p>
        </w:tc>
        <w:tc>
          <w:tcPr>
            <w:tcW w:w="2262" w:type="dxa"/>
            <w:hideMark/>
          </w:tcPr>
          <w:p w14:paraId="50B4DD93" w14:textId="77777777" w:rsidR="003A203E" w:rsidRPr="003A203E" w:rsidRDefault="003A203E" w:rsidP="006853A5">
            <w:pPr>
              <w:pStyle w:val="Normal0"/>
              <w:spacing w:line="360" w:lineRule="auto"/>
            </w:pPr>
            <w:r w:rsidRPr="003A203E">
              <w:t>URL hình ảnh</w:t>
            </w:r>
          </w:p>
        </w:tc>
        <w:tc>
          <w:tcPr>
            <w:tcW w:w="0" w:type="auto"/>
            <w:hideMark/>
          </w:tcPr>
          <w:p w14:paraId="45A53C86" w14:textId="77777777" w:rsidR="003A203E" w:rsidRPr="003A203E" w:rsidRDefault="003A203E" w:rsidP="006853A5">
            <w:pPr>
              <w:pStyle w:val="Normal0"/>
              <w:spacing w:line="360" w:lineRule="auto"/>
            </w:pPr>
            <w:r w:rsidRPr="003A203E">
              <w:t>Tùy chọn</w:t>
            </w:r>
          </w:p>
        </w:tc>
      </w:tr>
      <w:tr w:rsidR="003A203E" w:rsidRPr="003A203E" w14:paraId="271A4EF8" w14:textId="77777777" w:rsidTr="003A203E">
        <w:tc>
          <w:tcPr>
            <w:tcW w:w="0" w:type="auto"/>
            <w:hideMark/>
          </w:tcPr>
          <w:p w14:paraId="4A116AE0" w14:textId="77777777" w:rsidR="003A203E" w:rsidRPr="003A203E" w:rsidRDefault="003A203E" w:rsidP="006853A5">
            <w:pPr>
              <w:pStyle w:val="Normal0"/>
              <w:spacing w:line="360" w:lineRule="auto"/>
            </w:pPr>
            <w:r w:rsidRPr="003A203E">
              <w:t>6</w:t>
            </w:r>
          </w:p>
        </w:tc>
        <w:tc>
          <w:tcPr>
            <w:tcW w:w="0" w:type="auto"/>
            <w:hideMark/>
          </w:tcPr>
          <w:p w14:paraId="193DF05D" w14:textId="77777777" w:rsidR="003A203E" w:rsidRPr="003A203E" w:rsidRDefault="003A203E" w:rsidP="006853A5">
            <w:pPr>
              <w:pStyle w:val="Normal0"/>
              <w:spacing w:line="360" w:lineRule="auto"/>
            </w:pPr>
            <w:r w:rsidRPr="003A203E">
              <w:t>parentCategory</w:t>
            </w:r>
          </w:p>
        </w:tc>
        <w:tc>
          <w:tcPr>
            <w:tcW w:w="1154" w:type="dxa"/>
            <w:hideMark/>
          </w:tcPr>
          <w:p w14:paraId="783AE338" w14:textId="77777777" w:rsidR="003A203E" w:rsidRPr="003A203E" w:rsidRDefault="003A203E" w:rsidP="006853A5">
            <w:pPr>
              <w:pStyle w:val="Normal0"/>
              <w:spacing w:line="360" w:lineRule="auto"/>
            </w:pPr>
            <w:r w:rsidRPr="003A203E">
              <w:t>ObjectId</w:t>
            </w:r>
          </w:p>
        </w:tc>
        <w:tc>
          <w:tcPr>
            <w:tcW w:w="2262" w:type="dxa"/>
            <w:hideMark/>
          </w:tcPr>
          <w:p w14:paraId="062BC778" w14:textId="77777777" w:rsidR="003A203E" w:rsidRPr="003A203E" w:rsidRDefault="003A203E" w:rsidP="006853A5">
            <w:pPr>
              <w:pStyle w:val="Normal0"/>
              <w:spacing w:line="360" w:lineRule="auto"/>
            </w:pPr>
            <w:r w:rsidRPr="003A203E">
              <w:t>Danh mục cha</w:t>
            </w:r>
          </w:p>
        </w:tc>
        <w:tc>
          <w:tcPr>
            <w:tcW w:w="0" w:type="auto"/>
            <w:hideMark/>
          </w:tcPr>
          <w:p w14:paraId="588FFE44" w14:textId="77777777" w:rsidR="003A203E" w:rsidRPr="003A203E" w:rsidRDefault="003A203E" w:rsidP="006853A5">
            <w:pPr>
              <w:pStyle w:val="Normal0"/>
              <w:spacing w:line="360" w:lineRule="auto"/>
            </w:pPr>
            <w:r w:rsidRPr="003A203E">
              <w:t>Tham chiếu chính nó (Self-ref)</w:t>
            </w:r>
          </w:p>
        </w:tc>
      </w:tr>
      <w:tr w:rsidR="003A203E" w:rsidRPr="003A203E" w14:paraId="625912A6" w14:textId="77777777" w:rsidTr="003A203E">
        <w:tc>
          <w:tcPr>
            <w:tcW w:w="0" w:type="auto"/>
            <w:hideMark/>
          </w:tcPr>
          <w:p w14:paraId="375458E2" w14:textId="77777777" w:rsidR="003A203E" w:rsidRPr="003A203E" w:rsidRDefault="003A203E" w:rsidP="006853A5">
            <w:pPr>
              <w:pStyle w:val="Normal0"/>
              <w:spacing w:line="360" w:lineRule="auto"/>
            </w:pPr>
            <w:r w:rsidRPr="003A203E">
              <w:t>7</w:t>
            </w:r>
          </w:p>
        </w:tc>
        <w:tc>
          <w:tcPr>
            <w:tcW w:w="0" w:type="auto"/>
            <w:hideMark/>
          </w:tcPr>
          <w:p w14:paraId="39E2B94F" w14:textId="77777777" w:rsidR="003A203E" w:rsidRPr="003A203E" w:rsidRDefault="003A203E" w:rsidP="006853A5">
            <w:pPr>
              <w:pStyle w:val="Normal0"/>
              <w:spacing w:line="360" w:lineRule="auto"/>
            </w:pPr>
            <w:r w:rsidRPr="003A203E">
              <w:t>level</w:t>
            </w:r>
          </w:p>
        </w:tc>
        <w:tc>
          <w:tcPr>
            <w:tcW w:w="1154" w:type="dxa"/>
            <w:hideMark/>
          </w:tcPr>
          <w:p w14:paraId="49EBD20E" w14:textId="77777777" w:rsidR="003A203E" w:rsidRPr="003A203E" w:rsidRDefault="003A203E" w:rsidP="006853A5">
            <w:pPr>
              <w:pStyle w:val="Normal0"/>
              <w:spacing w:line="360" w:lineRule="auto"/>
            </w:pPr>
            <w:r w:rsidRPr="003A203E">
              <w:t>Number</w:t>
            </w:r>
          </w:p>
        </w:tc>
        <w:tc>
          <w:tcPr>
            <w:tcW w:w="2262" w:type="dxa"/>
            <w:hideMark/>
          </w:tcPr>
          <w:p w14:paraId="76E6526D" w14:textId="77777777" w:rsidR="003A203E" w:rsidRPr="003A203E" w:rsidRDefault="003A203E" w:rsidP="006853A5">
            <w:pPr>
              <w:pStyle w:val="Normal0"/>
              <w:spacing w:line="360" w:lineRule="auto"/>
            </w:pPr>
            <w:r w:rsidRPr="003A203E">
              <w:t>Cấp độ danh mục</w:t>
            </w:r>
          </w:p>
        </w:tc>
        <w:tc>
          <w:tcPr>
            <w:tcW w:w="0" w:type="auto"/>
            <w:hideMark/>
          </w:tcPr>
          <w:p w14:paraId="7CF51CA6" w14:textId="77777777" w:rsidR="003A203E" w:rsidRPr="003A203E" w:rsidRDefault="003A203E" w:rsidP="006853A5">
            <w:pPr>
              <w:pStyle w:val="Normal0"/>
              <w:spacing w:line="360" w:lineRule="auto"/>
            </w:pPr>
            <w:r w:rsidRPr="003A203E">
              <w:t>0: Gốc, 1: Cấp con</w:t>
            </w:r>
          </w:p>
        </w:tc>
      </w:tr>
      <w:tr w:rsidR="003A203E" w:rsidRPr="003A203E" w14:paraId="5B8B1A67" w14:textId="77777777" w:rsidTr="003A203E">
        <w:tc>
          <w:tcPr>
            <w:tcW w:w="0" w:type="auto"/>
            <w:hideMark/>
          </w:tcPr>
          <w:p w14:paraId="0E2D5E5F" w14:textId="77777777" w:rsidR="003A203E" w:rsidRPr="003A203E" w:rsidRDefault="003A203E" w:rsidP="006853A5">
            <w:pPr>
              <w:pStyle w:val="Normal0"/>
              <w:spacing w:line="360" w:lineRule="auto"/>
            </w:pPr>
            <w:r w:rsidRPr="003A203E">
              <w:t>8</w:t>
            </w:r>
          </w:p>
        </w:tc>
        <w:tc>
          <w:tcPr>
            <w:tcW w:w="0" w:type="auto"/>
            <w:hideMark/>
          </w:tcPr>
          <w:p w14:paraId="7D8A23D9" w14:textId="77777777" w:rsidR="003A203E" w:rsidRPr="003A203E" w:rsidRDefault="003A203E" w:rsidP="006853A5">
            <w:pPr>
              <w:pStyle w:val="Normal0"/>
              <w:spacing w:line="360" w:lineRule="auto"/>
            </w:pPr>
            <w:r w:rsidRPr="003A203E">
              <w:t>sortOrder</w:t>
            </w:r>
          </w:p>
        </w:tc>
        <w:tc>
          <w:tcPr>
            <w:tcW w:w="1154" w:type="dxa"/>
            <w:hideMark/>
          </w:tcPr>
          <w:p w14:paraId="378E24A8" w14:textId="77777777" w:rsidR="003A203E" w:rsidRPr="003A203E" w:rsidRDefault="003A203E" w:rsidP="006853A5">
            <w:pPr>
              <w:pStyle w:val="Normal0"/>
              <w:spacing w:line="360" w:lineRule="auto"/>
            </w:pPr>
            <w:r w:rsidRPr="003A203E">
              <w:t>Number</w:t>
            </w:r>
          </w:p>
        </w:tc>
        <w:tc>
          <w:tcPr>
            <w:tcW w:w="2262" w:type="dxa"/>
            <w:hideMark/>
          </w:tcPr>
          <w:p w14:paraId="63211F5D" w14:textId="77777777" w:rsidR="003A203E" w:rsidRPr="003A203E" w:rsidRDefault="003A203E" w:rsidP="006853A5">
            <w:pPr>
              <w:pStyle w:val="Normal0"/>
              <w:spacing w:line="360" w:lineRule="auto"/>
            </w:pPr>
            <w:r w:rsidRPr="003A203E">
              <w:t>Thứ tự hiển thị</w:t>
            </w:r>
          </w:p>
        </w:tc>
        <w:tc>
          <w:tcPr>
            <w:tcW w:w="0" w:type="auto"/>
            <w:hideMark/>
          </w:tcPr>
          <w:p w14:paraId="08BD26ED" w14:textId="77777777" w:rsidR="003A203E" w:rsidRPr="003A203E" w:rsidRDefault="003A203E" w:rsidP="006853A5">
            <w:pPr>
              <w:pStyle w:val="Normal0"/>
              <w:spacing w:line="360" w:lineRule="auto"/>
            </w:pPr>
            <w:r w:rsidRPr="003A203E">
              <w:t>Mặc định: 0</w:t>
            </w:r>
          </w:p>
        </w:tc>
      </w:tr>
      <w:tr w:rsidR="003A203E" w:rsidRPr="003A203E" w14:paraId="0146AAFA" w14:textId="77777777" w:rsidTr="003A203E">
        <w:tc>
          <w:tcPr>
            <w:tcW w:w="0" w:type="auto"/>
            <w:hideMark/>
          </w:tcPr>
          <w:p w14:paraId="0280C620" w14:textId="77777777" w:rsidR="003A203E" w:rsidRPr="003A203E" w:rsidRDefault="003A203E" w:rsidP="006853A5">
            <w:pPr>
              <w:pStyle w:val="Normal0"/>
              <w:spacing w:line="360" w:lineRule="auto"/>
            </w:pPr>
            <w:r w:rsidRPr="003A203E">
              <w:t>9</w:t>
            </w:r>
          </w:p>
        </w:tc>
        <w:tc>
          <w:tcPr>
            <w:tcW w:w="0" w:type="auto"/>
            <w:hideMark/>
          </w:tcPr>
          <w:p w14:paraId="213D71E6" w14:textId="77777777" w:rsidR="003A203E" w:rsidRPr="003A203E" w:rsidRDefault="003A203E" w:rsidP="006853A5">
            <w:pPr>
              <w:pStyle w:val="Normal0"/>
              <w:spacing w:line="360" w:lineRule="auto"/>
            </w:pPr>
            <w:r w:rsidRPr="003A203E">
              <w:t>isActive</w:t>
            </w:r>
          </w:p>
        </w:tc>
        <w:tc>
          <w:tcPr>
            <w:tcW w:w="1154" w:type="dxa"/>
            <w:hideMark/>
          </w:tcPr>
          <w:p w14:paraId="4D4747D8" w14:textId="77777777" w:rsidR="003A203E" w:rsidRPr="003A203E" w:rsidRDefault="003A203E" w:rsidP="006853A5">
            <w:pPr>
              <w:pStyle w:val="Normal0"/>
              <w:spacing w:line="360" w:lineRule="auto"/>
            </w:pPr>
            <w:r w:rsidRPr="003A203E">
              <w:t>Boolean</w:t>
            </w:r>
          </w:p>
        </w:tc>
        <w:tc>
          <w:tcPr>
            <w:tcW w:w="2262" w:type="dxa"/>
            <w:hideMark/>
          </w:tcPr>
          <w:p w14:paraId="429BF84B" w14:textId="77777777" w:rsidR="003A203E" w:rsidRPr="003A203E" w:rsidRDefault="003A203E" w:rsidP="006853A5">
            <w:pPr>
              <w:pStyle w:val="Normal0"/>
              <w:spacing w:line="360" w:lineRule="auto"/>
            </w:pPr>
            <w:r w:rsidRPr="003A203E">
              <w:t>Trạng thái hiển thị</w:t>
            </w:r>
          </w:p>
        </w:tc>
        <w:tc>
          <w:tcPr>
            <w:tcW w:w="0" w:type="auto"/>
            <w:hideMark/>
          </w:tcPr>
          <w:p w14:paraId="74913261" w14:textId="77777777" w:rsidR="003A203E" w:rsidRPr="003A203E" w:rsidRDefault="003A203E" w:rsidP="006853A5">
            <w:pPr>
              <w:pStyle w:val="Normal0"/>
              <w:spacing w:line="360" w:lineRule="auto"/>
            </w:pPr>
            <w:r w:rsidRPr="003A203E">
              <w:t>Mặc định: true</w:t>
            </w:r>
          </w:p>
        </w:tc>
      </w:tr>
      <w:tr w:rsidR="003A203E" w:rsidRPr="003A203E" w14:paraId="1F8AC89A" w14:textId="77777777" w:rsidTr="003A203E">
        <w:tc>
          <w:tcPr>
            <w:tcW w:w="0" w:type="auto"/>
            <w:hideMark/>
          </w:tcPr>
          <w:p w14:paraId="0F19F67D" w14:textId="77777777" w:rsidR="003A203E" w:rsidRPr="003A203E" w:rsidRDefault="003A203E" w:rsidP="006853A5">
            <w:pPr>
              <w:pStyle w:val="Normal0"/>
              <w:spacing w:line="360" w:lineRule="auto"/>
            </w:pPr>
            <w:r w:rsidRPr="003A203E">
              <w:t>10</w:t>
            </w:r>
          </w:p>
        </w:tc>
        <w:tc>
          <w:tcPr>
            <w:tcW w:w="0" w:type="auto"/>
            <w:hideMark/>
          </w:tcPr>
          <w:p w14:paraId="7211DFB1" w14:textId="77777777" w:rsidR="003A203E" w:rsidRPr="003A203E" w:rsidRDefault="003A203E" w:rsidP="006853A5">
            <w:pPr>
              <w:pStyle w:val="Normal0"/>
              <w:spacing w:line="360" w:lineRule="auto"/>
            </w:pPr>
            <w:r w:rsidRPr="003A203E">
              <w:t>createdAt</w:t>
            </w:r>
          </w:p>
        </w:tc>
        <w:tc>
          <w:tcPr>
            <w:tcW w:w="1154" w:type="dxa"/>
            <w:hideMark/>
          </w:tcPr>
          <w:p w14:paraId="32BF7D2E" w14:textId="77777777" w:rsidR="003A203E" w:rsidRPr="003A203E" w:rsidRDefault="003A203E" w:rsidP="006853A5">
            <w:pPr>
              <w:pStyle w:val="Normal0"/>
              <w:spacing w:line="360" w:lineRule="auto"/>
            </w:pPr>
            <w:r w:rsidRPr="003A203E">
              <w:t>Date</w:t>
            </w:r>
          </w:p>
        </w:tc>
        <w:tc>
          <w:tcPr>
            <w:tcW w:w="2262" w:type="dxa"/>
            <w:hideMark/>
          </w:tcPr>
          <w:p w14:paraId="773210EB" w14:textId="77777777" w:rsidR="003A203E" w:rsidRPr="003A203E" w:rsidRDefault="003A203E" w:rsidP="006853A5">
            <w:pPr>
              <w:pStyle w:val="Normal0"/>
              <w:spacing w:line="360" w:lineRule="auto"/>
            </w:pPr>
            <w:r w:rsidRPr="003A203E">
              <w:t>Ngày tạo</w:t>
            </w:r>
          </w:p>
        </w:tc>
        <w:tc>
          <w:tcPr>
            <w:tcW w:w="0" w:type="auto"/>
            <w:hideMark/>
          </w:tcPr>
          <w:p w14:paraId="56C004F3" w14:textId="77777777" w:rsidR="003A203E" w:rsidRPr="003A203E" w:rsidRDefault="003A203E" w:rsidP="006853A5">
            <w:pPr>
              <w:pStyle w:val="Normal0"/>
              <w:spacing w:line="360" w:lineRule="auto"/>
            </w:pPr>
            <w:r w:rsidRPr="003A203E">
              <w:t>Tự động tạo</w:t>
            </w:r>
          </w:p>
        </w:tc>
      </w:tr>
      <w:tr w:rsidR="003A203E" w:rsidRPr="003A203E" w14:paraId="4B628528" w14:textId="77777777" w:rsidTr="003A203E">
        <w:tc>
          <w:tcPr>
            <w:tcW w:w="0" w:type="auto"/>
            <w:hideMark/>
          </w:tcPr>
          <w:p w14:paraId="2A3E8C1F" w14:textId="77777777" w:rsidR="003A203E" w:rsidRPr="003A203E" w:rsidRDefault="003A203E" w:rsidP="006853A5">
            <w:pPr>
              <w:pStyle w:val="Normal0"/>
              <w:spacing w:line="360" w:lineRule="auto"/>
            </w:pPr>
            <w:r w:rsidRPr="003A203E">
              <w:t>11</w:t>
            </w:r>
          </w:p>
        </w:tc>
        <w:tc>
          <w:tcPr>
            <w:tcW w:w="0" w:type="auto"/>
            <w:hideMark/>
          </w:tcPr>
          <w:p w14:paraId="3C924260" w14:textId="77777777" w:rsidR="003A203E" w:rsidRPr="003A203E" w:rsidRDefault="003A203E" w:rsidP="006853A5">
            <w:pPr>
              <w:pStyle w:val="Normal0"/>
              <w:spacing w:line="360" w:lineRule="auto"/>
            </w:pPr>
            <w:r w:rsidRPr="003A203E">
              <w:t>updatedAt</w:t>
            </w:r>
          </w:p>
        </w:tc>
        <w:tc>
          <w:tcPr>
            <w:tcW w:w="1154" w:type="dxa"/>
            <w:hideMark/>
          </w:tcPr>
          <w:p w14:paraId="520930CB" w14:textId="77777777" w:rsidR="003A203E" w:rsidRPr="003A203E" w:rsidRDefault="003A203E" w:rsidP="006853A5">
            <w:pPr>
              <w:pStyle w:val="Normal0"/>
              <w:spacing w:line="360" w:lineRule="auto"/>
            </w:pPr>
            <w:r w:rsidRPr="003A203E">
              <w:t>Date</w:t>
            </w:r>
          </w:p>
        </w:tc>
        <w:tc>
          <w:tcPr>
            <w:tcW w:w="2262" w:type="dxa"/>
            <w:hideMark/>
          </w:tcPr>
          <w:p w14:paraId="45A1C65E" w14:textId="77777777" w:rsidR="003A203E" w:rsidRPr="003A203E" w:rsidRDefault="003A203E" w:rsidP="006853A5">
            <w:pPr>
              <w:pStyle w:val="Normal0"/>
              <w:spacing w:line="360" w:lineRule="auto"/>
            </w:pPr>
            <w:r w:rsidRPr="003A203E">
              <w:t>Ngày cập nhật</w:t>
            </w:r>
          </w:p>
        </w:tc>
        <w:tc>
          <w:tcPr>
            <w:tcW w:w="0" w:type="auto"/>
            <w:hideMark/>
          </w:tcPr>
          <w:p w14:paraId="6A43F031" w14:textId="77777777" w:rsidR="003A203E" w:rsidRPr="003A203E" w:rsidRDefault="003A203E" w:rsidP="006853A5">
            <w:pPr>
              <w:pStyle w:val="Normal0"/>
              <w:spacing w:line="360" w:lineRule="auto"/>
            </w:pPr>
            <w:r w:rsidRPr="003A203E">
              <w:t>Tự động cập nhật</w:t>
            </w:r>
          </w:p>
        </w:tc>
      </w:tr>
    </w:tbl>
    <w:p w14:paraId="1A089043" w14:textId="77777777" w:rsidR="003A203E" w:rsidRPr="003A203E" w:rsidRDefault="003A203E" w:rsidP="003A203E">
      <w:pPr>
        <w:pStyle w:val="Normal0"/>
        <w:rPr>
          <w:lang w:val="vi-VN"/>
        </w:rPr>
      </w:pPr>
    </w:p>
    <w:p w14:paraId="23799EF2" w14:textId="7D8DD73E" w:rsidR="00641F71" w:rsidRPr="006853A5" w:rsidRDefault="003A203E" w:rsidP="00DD20A9">
      <w:pPr>
        <w:pStyle w:val="Heading40"/>
        <w:numPr>
          <w:ilvl w:val="0"/>
          <w:numId w:val="0"/>
        </w:numPr>
        <w:ind w:left="864"/>
      </w:pPr>
      <w:bookmarkStart w:id="102" w:name="_Toc217877468"/>
      <w:r>
        <w:t xml:space="preserve">3.7.2.3 </w:t>
      </w:r>
      <w:r w:rsidR="00D502BC">
        <w:t>C</w:t>
      </w:r>
      <w:r w:rsidR="006853A5" w:rsidRPr="003A203E">
        <w:t>ollection Shops</w:t>
      </w:r>
      <w:bookmarkEnd w:id="102"/>
    </w:p>
    <w:p w14:paraId="177CEADB" w14:textId="31FA78E6" w:rsidR="003A203E" w:rsidRPr="003A203E" w:rsidRDefault="003A203E" w:rsidP="00AC07C4">
      <w:pPr>
        <w:pStyle w:val="Normal0"/>
        <w:spacing w:line="360" w:lineRule="auto"/>
        <w:ind w:firstLine="720"/>
      </w:pPr>
      <w:r w:rsidRPr="003A203E">
        <w:rPr>
          <w:b/>
          <w:bCs/>
        </w:rPr>
        <w:t>Mô tả:</w:t>
      </w:r>
      <w:r w:rsidRPr="003A203E">
        <w:t xml:space="preserve"> Lưu trữ thông tin cửa hàng của các </w:t>
      </w:r>
      <w:r w:rsidR="00F13F52">
        <w:t>cửa</w:t>
      </w:r>
      <w:r w:rsidR="00F13F52">
        <w:rPr>
          <w:lang w:val="vi-VN"/>
        </w:rPr>
        <w:t xml:space="preserve"> hàng</w:t>
      </w:r>
      <w:r w:rsidRPr="003A203E">
        <w:t>.</w:t>
      </w:r>
    </w:p>
    <w:p w14:paraId="2E4A9353" w14:textId="58C8A85D" w:rsidR="003A203E" w:rsidRPr="003A203E" w:rsidRDefault="003A203E" w:rsidP="00FE603F">
      <w:pPr>
        <w:pStyle w:val="bang"/>
      </w:pPr>
      <w:bookmarkStart w:id="103" w:name="_Toc217686385"/>
      <w:r w:rsidRPr="003A203E">
        <w:t xml:space="preserve">Bảng </w:t>
      </w:r>
      <w:r w:rsidR="006853A5">
        <w:t>3</w:t>
      </w:r>
      <w:r w:rsidR="006853A5">
        <w:rPr>
          <w:lang w:val="vi-VN"/>
        </w:rPr>
        <w:t>.3</w:t>
      </w:r>
      <w:r w:rsidRPr="003A203E">
        <w:t>: Chi tiết collection Shops</w:t>
      </w:r>
      <w:bookmarkEnd w:id="103"/>
    </w:p>
    <w:tbl>
      <w:tblPr>
        <w:tblStyle w:val="TableGrid"/>
        <w:tblW w:w="0" w:type="auto"/>
        <w:tblLook w:val="04A0" w:firstRow="1" w:lastRow="0" w:firstColumn="1" w:lastColumn="0" w:noHBand="0" w:noVBand="1"/>
      </w:tblPr>
      <w:tblGrid>
        <w:gridCol w:w="708"/>
        <w:gridCol w:w="1783"/>
        <w:gridCol w:w="1372"/>
        <w:gridCol w:w="1965"/>
        <w:gridCol w:w="2950"/>
      </w:tblGrid>
      <w:tr w:rsidR="006853A5" w:rsidRPr="006853A5" w14:paraId="0EF1F868" w14:textId="77777777" w:rsidTr="006853A5">
        <w:tc>
          <w:tcPr>
            <w:tcW w:w="0" w:type="auto"/>
            <w:hideMark/>
          </w:tcPr>
          <w:p w14:paraId="5DA69988" w14:textId="77777777" w:rsidR="006853A5" w:rsidRPr="006853A5" w:rsidRDefault="006853A5" w:rsidP="006853A5">
            <w:pPr>
              <w:pStyle w:val="Normal0"/>
              <w:spacing w:line="360" w:lineRule="auto"/>
            </w:pPr>
            <w:r w:rsidRPr="006853A5">
              <w:rPr>
                <w:b/>
                <w:bCs/>
              </w:rPr>
              <w:t>STT</w:t>
            </w:r>
          </w:p>
        </w:tc>
        <w:tc>
          <w:tcPr>
            <w:tcW w:w="0" w:type="auto"/>
            <w:hideMark/>
          </w:tcPr>
          <w:p w14:paraId="5B5CD185" w14:textId="77777777" w:rsidR="006853A5" w:rsidRPr="006853A5" w:rsidRDefault="006853A5" w:rsidP="006853A5">
            <w:pPr>
              <w:pStyle w:val="Normal0"/>
              <w:spacing w:line="360" w:lineRule="auto"/>
            </w:pPr>
            <w:r w:rsidRPr="006853A5">
              <w:rPr>
                <w:b/>
                <w:bCs/>
              </w:rPr>
              <w:t>Thuộc tính</w:t>
            </w:r>
          </w:p>
        </w:tc>
        <w:tc>
          <w:tcPr>
            <w:tcW w:w="0" w:type="auto"/>
            <w:hideMark/>
          </w:tcPr>
          <w:p w14:paraId="12DEB05D" w14:textId="77777777" w:rsidR="006853A5" w:rsidRPr="006853A5" w:rsidRDefault="006853A5" w:rsidP="006853A5">
            <w:pPr>
              <w:pStyle w:val="Normal0"/>
              <w:spacing w:line="360" w:lineRule="auto"/>
            </w:pPr>
            <w:r w:rsidRPr="006853A5">
              <w:rPr>
                <w:b/>
                <w:bCs/>
              </w:rPr>
              <w:t>Kiểu dữ liệu</w:t>
            </w:r>
          </w:p>
        </w:tc>
        <w:tc>
          <w:tcPr>
            <w:tcW w:w="0" w:type="auto"/>
            <w:hideMark/>
          </w:tcPr>
          <w:p w14:paraId="0420997C" w14:textId="77777777" w:rsidR="006853A5" w:rsidRPr="006853A5" w:rsidRDefault="006853A5" w:rsidP="006853A5">
            <w:pPr>
              <w:pStyle w:val="Normal0"/>
              <w:spacing w:line="360" w:lineRule="auto"/>
            </w:pPr>
            <w:r w:rsidRPr="006853A5">
              <w:rPr>
                <w:b/>
                <w:bCs/>
              </w:rPr>
              <w:t>Mô tả</w:t>
            </w:r>
          </w:p>
        </w:tc>
        <w:tc>
          <w:tcPr>
            <w:tcW w:w="0" w:type="auto"/>
            <w:hideMark/>
          </w:tcPr>
          <w:p w14:paraId="71ACD846" w14:textId="77777777" w:rsidR="006853A5" w:rsidRPr="006853A5" w:rsidRDefault="006853A5" w:rsidP="006853A5">
            <w:pPr>
              <w:pStyle w:val="Normal0"/>
              <w:spacing w:line="360" w:lineRule="auto"/>
            </w:pPr>
            <w:r w:rsidRPr="006853A5">
              <w:rPr>
                <w:b/>
                <w:bCs/>
              </w:rPr>
              <w:t>Ghi chú</w:t>
            </w:r>
          </w:p>
        </w:tc>
      </w:tr>
      <w:tr w:rsidR="006853A5" w:rsidRPr="006853A5" w14:paraId="3ECA0B30" w14:textId="77777777" w:rsidTr="006853A5">
        <w:tc>
          <w:tcPr>
            <w:tcW w:w="0" w:type="auto"/>
            <w:hideMark/>
          </w:tcPr>
          <w:p w14:paraId="73D374BC" w14:textId="77777777" w:rsidR="006853A5" w:rsidRPr="006853A5" w:rsidRDefault="006853A5" w:rsidP="006853A5">
            <w:pPr>
              <w:pStyle w:val="Normal0"/>
              <w:spacing w:line="360" w:lineRule="auto"/>
            </w:pPr>
            <w:r w:rsidRPr="006853A5">
              <w:t>1</w:t>
            </w:r>
          </w:p>
        </w:tc>
        <w:tc>
          <w:tcPr>
            <w:tcW w:w="0" w:type="auto"/>
            <w:hideMark/>
          </w:tcPr>
          <w:p w14:paraId="12325107" w14:textId="77777777" w:rsidR="006853A5" w:rsidRPr="006853A5" w:rsidRDefault="006853A5" w:rsidP="006853A5">
            <w:pPr>
              <w:pStyle w:val="Normal0"/>
              <w:spacing w:line="360" w:lineRule="auto"/>
            </w:pPr>
            <w:r w:rsidRPr="006853A5">
              <w:t>_id</w:t>
            </w:r>
          </w:p>
        </w:tc>
        <w:tc>
          <w:tcPr>
            <w:tcW w:w="0" w:type="auto"/>
            <w:hideMark/>
          </w:tcPr>
          <w:p w14:paraId="2F5B2F6B" w14:textId="77777777" w:rsidR="006853A5" w:rsidRPr="006853A5" w:rsidRDefault="006853A5" w:rsidP="006853A5">
            <w:pPr>
              <w:pStyle w:val="Normal0"/>
              <w:spacing w:line="360" w:lineRule="auto"/>
            </w:pPr>
            <w:r w:rsidRPr="006853A5">
              <w:t>ObjectId</w:t>
            </w:r>
          </w:p>
        </w:tc>
        <w:tc>
          <w:tcPr>
            <w:tcW w:w="0" w:type="auto"/>
            <w:hideMark/>
          </w:tcPr>
          <w:p w14:paraId="5836E659" w14:textId="77777777" w:rsidR="006853A5" w:rsidRPr="006853A5" w:rsidRDefault="006853A5" w:rsidP="006853A5">
            <w:pPr>
              <w:pStyle w:val="Normal0"/>
              <w:spacing w:line="360" w:lineRule="auto"/>
            </w:pPr>
            <w:r w:rsidRPr="006853A5">
              <w:t>ID cửa hàng</w:t>
            </w:r>
          </w:p>
        </w:tc>
        <w:tc>
          <w:tcPr>
            <w:tcW w:w="0" w:type="auto"/>
            <w:hideMark/>
          </w:tcPr>
          <w:p w14:paraId="4D2FD34D" w14:textId="77777777" w:rsidR="006853A5" w:rsidRPr="006853A5" w:rsidRDefault="006853A5" w:rsidP="006853A5">
            <w:pPr>
              <w:pStyle w:val="Normal0"/>
              <w:spacing w:line="360" w:lineRule="auto"/>
            </w:pPr>
            <w:r w:rsidRPr="006853A5">
              <w:t>Primary Key</w:t>
            </w:r>
          </w:p>
        </w:tc>
      </w:tr>
      <w:tr w:rsidR="006853A5" w:rsidRPr="006853A5" w14:paraId="3BCED755" w14:textId="77777777" w:rsidTr="006853A5">
        <w:tc>
          <w:tcPr>
            <w:tcW w:w="0" w:type="auto"/>
            <w:hideMark/>
          </w:tcPr>
          <w:p w14:paraId="681BFE96" w14:textId="77777777" w:rsidR="006853A5" w:rsidRPr="006853A5" w:rsidRDefault="006853A5" w:rsidP="006853A5">
            <w:pPr>
              <w:pStyle w:val="Normal0"/>
              <w:spacing w:line="360" w:lineRule="auto"/>
            </w:pPr>
            <w:r w:rsidRPr="006853A5">
              <w:t>2</w:t>
            </w:r>
          </w:p>
        </w:tc>
        <w:tc>
          <w:tcPr>
            <w:tcW w:w="0" w:type="auto"/>
            <w:hideMark/>
          </w:tcPr>
          <w:p w14:paraId="1502ABA5" w14:textId="77777777" w:rsidR="006853A5" w:rsidRPr="006853A5" w:rsidRDefault="006853A5" w:rsidP="006853A5">
            <w:pPr>
              <w:pStyle w:val="Normal0"/>
              <w:spacing w:line="360" w:lineRule="auto"/>
            </w:pPr>
            <w:r w:rsidRPr="006853A5">
              <w:t>name</w:t>
            </w:r>
          </w:p>
        </w:tc>
        <w:tc>
          <w:tcPr>
            <w:tcW w:w="0" w:type="auto"/>
            <w:hideMark/>
          </w:tcPr>
          <w:p w14:paraId="227F82AE" w14:textId="77777777" w:rsidR="006853A5" w:rsidRPr="006853A5" w:rsidRDefault="006853A5" w:rsidP="006853A5">
            <w:pPr>
              <w:pStyle w:val="Normal0"/>
              <w:spacing w:line="360" w:lineRule="auto"/>
            </w:pPr>
            <w:r w:rsidRPr="006853A5">
              <w:t>String</w:t>
            </w:r>
          </w:p>
        </w:tc>
        <w:tc>
          <w:tcPr>
            <w:tcW w:w="0" w:type="auto"/>
            <w:hideMark/>
          </w:tcPr>
          <w:p w14:paraId="10C5075C" w14:textId="77777777" w:rsidR="006853A5" w:rsidRPr="006853A5" w:rsidRDefault="006853A5" w:rsidP="006853A5">
            <w:pPr>
              <w:pStyle w:val="Normal0"/>
              <w:spacing w:line="360" w:lineRule="auto"/>
            </w:pPr>
            <w:r w:rsidRPr="006853A5">
              <w:t>Tên cửa hàng</w:t>
            </w:r>
          </w:p>
        </w:tc>
        <w:tc>
          <w:tcPr>
            <w:tcW w:w="0" w:type="auto"/>
            <w:hideMark/>
          </w:tcPr>
          <w:p w14:paraId="71B80619" w14:textId="77777777" w:rsidR="006853A5" w:rsidRPr="006853A5" w:rsidRDefault="006853A5" w:rsidP="006853A5">
            <w:pPr>
              <w:pStyle w:val="Normal0"/>
              <w:spacing w:line="360" w:lineRule="auto"/>
            </w:pPr>
            <w:r w:rsidRPr="006853A5">
              <w:t>Bắt buộc, tối đa 100 ký tự</w:t>
            </w:r>
          </w:p>
        </w:tc>
      </w:tr>
      <w:tr w:rsidR="006853A5" w:rsidRPr="006853A5" w14:paraId="48CD1CEE" w14:textId="77777777" w:rsidTr="006853A5">
        <w:tc>
          <w:tcPr>
            <w:tcW w:w="0" w:type="auto"/>
            <w:hideMark/>
          </w:tcPr>
          <w:p w14:paraId="0927A13D" w14:textId="77777777" w:rsidR="006853A5" w:rsidRPr="006853A5" w:rsidRDefault="006853A5" w:rsidP="006853A5">
            <w:pPr>
              <w:pStyle w:val="Normal0"/>
              <w:spacing w:line="360" w:lineRule="auto"/>
            </w:pPr>
            <w:r w:rsidRPr="006853A5">
              <w:t>3</w:t>
            </w:r>
          </w:p>
        </w:tc>
        <w:tc>
          <w:tcPr>
            <w:tcW w:w="0" w:type="auto"/>
            <w:hideMark/>
          </w:tcPr>
          <w:p w14:paraId="50614DF7" w14:textId="77777777" w:rsidR="006853A5" w:rsidRPr="006853A5" w:rsidRDefault="006853A5" w:rsidP="006853A5">
            <w:pPr>
              <w:pStyle w:val="Normal0"/>
              <w:spacing w:line="360" w:lineRule="auto"/>
            </w:pPr>
            <w:r w:rsidRPr="006853A5">
              <w:t>slug</w:t>
            </w:r>
          </w:p>
        </w:tc>
        <w:tc>
          <w:tcPr>
            <w:tcW w:w="0" w:type="auto"/>
            <w:hideMark/>
          </w:tcPr>
          <w:p w14:paraId="3FF8EE66" w14:textId="77777777" w:rsidR="006853A5" w:rsidRPr="006853A5" w:rsidRDefault="006853A5" w:rsidP="006853A5">
            <w:pPr>
              <w:pStyle w:val="Normal0"/>
              <w:spacing w:line="360" w:lineRule="auto"/>
            </w:pPr>
            <w:r w:rsidRPr="006853A5">
              <w:t>String</w:t>
            </w:r>
          </w:p>
        </w:tc>
        <w:tc>
          <w:tcPr>
            <w:tcW w:w="0" w:type="auto"/>
            <w:hideMark/>
          </w:tcPr>
          <w:p w14:paraId="4BDE8796" w14:textId="77777777" w:rsidR="006853A5" w:rsidRPr="006853A5" w:rsidRDefault="006853A5" w:rsidP="006853A5">
            <w:pPr>
              <w:pStyle w:val="Normal0"/>
              <w:spacing w:line="360" w:lineRule="auto"/>
            </w:pPr>
            <w:r w:rsidRPr="006853A5">
              <w:t>Tên chuẩn hóa URL</w:t>
            </w:r>
          </w:p>
        </w:tc>
        <w:tc>
          <w:tcPr>
            <w:tcW w:w="0" w:type="auto"/>
            <w:hideMark/>
          </w:tcPr>
          <w:p w14:paraId="330458BD" w14:textId="77777777" w:rsidR="006853A5" w:rsidRPr="006853A5" w:rsidRDefault="006853A5" w:rsidP="006853A5">
            <w:pPr>
              <w:pStyle w:val="Normal0"/>
              <w:spacing w:line="360" w:lineRule="auto"/>
            </w:pPr>
            <w:r w:rsidRPr="006853A5">
              <w:t>Duy nhất</w:t>
            </w:r>
          </w:p>
        </w:tc>
      </w:tr>
      <w:tr w:rsidR="006853A5" w:rsidRPr="006853A5" w14:paraId="5CD3C925" w14:textId="77777777" w:rsidTr="006853A5">
        <w:tc>
          <w:tcPr>
            <w:tcW w:w="0" w:type="auto"/>
            <w:hideMark/>
          </w:tcPr>
          <w:p w14:paraId="7FDBC13B" w14:textId="77777777" w:rsidR="006853A5" w:rsidRPr="006853A5" w:rsidRDefault="006853A5" w:rsidP="006853A5">
            <w:pPr>
              <w:pStyle w:val="Normal0"/>
              <w:spacing w:line="360" w:lineRule="auto"/>
            </w:pPr>
            <w:r w:rsidRPr="006853A5">
              <w:t>4</w:t>
            </w:r>
          </w:p>
        </w:tc>
        <w:tc>
          <w:tcPr>
            <w:tcW w:w="0" w:type="auto"/>
            <w:hideMark/>
          </w:tcPr>
          <w:p w14:paraId="2C90EE6B" w14:textId="77777777" w:rsidR="006853A5" w:rsidRPr="006853A5" w:rsidRDefault="006853A5" w:rsidP="006853A5">
            <w:pPr>
              <w:pStyle w:val="Normal0"/>
              <w:spacing w:line="360" w:lineRule="auto"/>
            </w:pPr>
            <w:r w:rsidRPr="006853A5">
              <w:t>user</w:t>
            </w:r>
          </w:p>
        </w:tc>
        <w:tc>
          <w:tcPr>
            <w:tcW w:w="0" w:type="auto"/>
            <w:hideMark/>
          </w:tcPr>
          <w:p w14:paraId="4F174D9F" w14:textId="77777777" w:rsidR="006853A5" w:rsidRPr="006853A5" w:rsidRDefault="006853A5" w:rsidP="006853A5">
            <w:pPr>
              <w:pStyle w:val="Normal0"/>
              <w:spacing w:line="360" w:lineRule="auto"/>
            </w:pPr>
            <w:r w:rsidRPr="006853A5">
              <w:t>ObjectId</w:t>
            </w:r>
          </w:p>
        </w:tc>
        <w:tc>
          <w:tcPr>
            <w:tcW w:w="0" w:type="auto"/>
            <w:hideMark/>
          </w:tcPr>
          <w:p w14:paraId="4C09A2EE" w14:textId="77777777" w:rsidR="006853A5" w:rsidRPr="006853A5" w:rsidRDefault="006853A5" w:rsidP="006853A5">
            <w:pPr>
              <w:pStyle w:val="Normal0"/>
              <w:spacing w:line="360" w:lineRule="auto"/>
            </w:pPr>
            <w:r w:rsidRPr="006853A5">
              <w:t>ID chủ shop</w:t>
            </w:r>
          </w:p>
        </w:tc>
        <w:tc>
          <w:tcPr>
            <w:tcW w:w="0" w:type="auto"/>
            <w:hideMark/>
          </w:tcPr>
          <w:p w14:paraId="28BC59F5" w14:textId="77777777" w:rsidR="006853A5" w:rsidRPr="006853A5" w:rsidRDefault="006853A5" w:rsidP="006853A5">
            <w:pPr>
              <w:pStyle w:val="Normal0"/>
              <w:spacing w:line="360" w:lineRule="auto"/>
            </w:pPr>
            <w:r w:rsidRPr="006853A5">
              <w:t>Foreign Key → Users</w:t>
            </w:r>
          </w:p>
        </w:tc>
      </w:tr>
      <w:tr w:rsidR="00F13F52" w:rsidRPr="006853A5" w14:paraId="7C186CF3" w14:textId="77777777" w:rsidTr="00586A8A">
        <w:tc>
          <w:tcPr>
            <w:tcW w:w="0" w:type="auto"/>
            <w:hideMark/>
          </w:tcPr>
          <w:p w14:paraId="7447969B"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7969B8F5" w14:textId="77777777" w:rsidR="00F13F52" w:rsidRPr="006853A5" w:rsidRDefault="00F13F52" w:rsidP="00586A8A">
            <w:pPr>
              <w:pStyle w:val="Normal0"/>
              <w:spacing w:line="360" w:lineRule="auto"/>
            </w:pPr>
            <w:r w:rsidRPr="006853A5">
              <w:rPr>
                <w:b/>
                <w:bCs/>
              </w:rPr>
              <w:t>Thuộc tính</w:t>
            </w:r>
          </w:p>
        </w:tc>
        <w:tc>
          <w:tcPr>
            <w:tcW w:w="0" w:type="auto"/>
            <w:hideMark/>
          </w:tcPr>
          <w:p w14:paraId="67E98A8F" w14:textId="77777777" w:rsidR="00F13F52" w:rsidRPr="006853A5" w:rsidRDefault="00F13F52" w:rsidP="00586A8A">
            <w:pPr>
              <w:pStyle w:val="Normal0"/>
              <w:spacing w:line="360" w:lineRule="auto"/>
            </w:pPr>
            <w:r w:rsidRPr="006853A5">
              <w:rPr>
                <w:b/>
                <w:bCs/>
              </w:rPr>
              <w:t>Kiểu dữ liệu</w:t>
            </w:r>
          </w:p>
        </w:tc>
        <w:tc>
          <w:tcPr>
            <w:tcW w:w="0" w:type="auto"/>
            <w:hideMark/>
          </w:tcPr>
          <w:p w14:paraId="05757E06" w14:textId="77777777" w:rsidR="00F13F52" w:rsidRPr="006853A5" w:rsidRDefault="00F13F52" w:rsidP="00586A8A">
            <w:pPr>
              <w:pStyle w:val="Normal0"/>
              <w:spacing w:line="360" w:lineRule="auto"/>
            </w:pPr>
            <w:r w:rsidRPr="006853A5">
              <w:rPr>
                <w:b/>
                <w:bCs/>
              </w:rPr>
              <w:t>Mô tả</w:t>
            </w:r>
          </w:p>
        </w:tc>
        <w:tc>
          <w:tcPr>
            <w:tcW w:w="0" w:type="auto"/>
            <w:hideMark/>
          </w:tcPr>
          <w:p w14:paraId="07705924" w14:textId="77777777" w:rsidR="00F13F52" w:rsidRPr="006853A5" w:rsidRDefault="00F13F52" w:rsidP="00586A8A">
            <w:pPr>
              <w:pStyle w:val="Normal0"/>
              <w:spacing w:line="360" w:lineRule="auto"/>
            </w:pPr>
            <w:r w:rsidRPr="006853A5">
              <w:rPr>
                <w:b/>
                <w:bCs/>
              </w:rPr>
              <w:t>Ghi chú</w:t>
            </w:r>
          </w:p>
        </w:tc>
      </w:tr>
      <w:tr w:rsidR="006853A5" w:rsidRPr="006853A5" w14:paraId="4C707F2F" w14:textId="77777777" w:rsidTr="006853A5">
        <w:tc>
          <w:tcPr>
            <w:tcW w:w="0" w:type="auto"/>
            <w:hideMark/>
          </w:tcPr>
          <w:p w14:paraId="43D872AC" w14:textId="77777777" w:rsidR="006853A5" w:rsidRPr="006853A5" w:rsidRDefault="006853A5" w:rsidP="006853A5">
            <w:pPr>
              <w:pStyle w:val="Normal0"/>
              <w:spacing w:line="360" w:lineRule="auto"/>
            </w:pPr>
            <w:r w:rsidRPr="006853A5">
              <w:t>5</w:t>
            </w:r>
          </w:p>
        </w:tc>
        <w:tc>
          <w:tcPr>
            <w:tcW w:w="0" w:type="auto"/>
            <w:hideMark/>
          </w:tcPr>
          <w:p w14:paraId="61B40F58" w14:textId="77777777" w:rsidR="006853A5" w:rsidRPr="006853A5" w:rsidRDefault="006853A5" w:rsidP="006853A5">
            <w:pPr>
              <w:pStyle w:val="Normal0"/>
              <w:spacing w:line="360" w:lineRule="auto"/>
            </w:pPr>
            <w:r w:rsidRPr="006853A5">
              <w:t>logo</w:t>
            </w:r>
          </w:p>
        </w:tc>
        <w:tc>
          <w:tcPr>
            <w:tcW w:w="0" w:type="auto"/>
            <w:hideMark/>
          </w:tcPr>
          <w:p w14:paraId="53BD7B29" w14:textId="77777777" w:rsidR="006853A5" w:rsidRPr="006853A5" w:rsidRDefault="006853A5" w:rsidP="006853A5">
            <w:pPr>
              <w:pStyle w:val="Normal0"/>
              <w:spacing w:line="360" w:lineRule="auto"/>
            </w:pPr>
            <w:r w:rsidRPr="006853A5">
              <w:t>String</w:t>
            </w:r>
          </w:p>
        </w:tc>
        <w:tc>
          <w:tcPr>
            <w:tcW w:w="0" w:type="auto"/>
            <w:hideMark/>
          </w:tcPr>
          <w:p w14:paraId="272AA5B8" w14:textId="77777777" w:rsidR="006853A5" w:rsidRPr="006853A5" w:rsidRDefault="006853A5" w:rsidP="006853A5">
            <w:pPr>
              <w:pStyle w:val="Normal0"/>
              <w:spacing w:line="360" w:lineRule="auto"/>
            </w:pPr>
            <w:r w:rsidRPr="006853A5">
              <w:t>URL Logo</w:t>
            </w:r>
          </w:p>
        </w:tc>
        <w:tc>
          <w:tcPr>
            <w:tcW w:w="0" w:type="auto"/>
            <w:hideMark/>
          </w:tcPr>
          <w:p w14:paraId="2A2444CF" w14:textId="77777777" w:rsidR="006853A5" w:rsidRPr="006853A5" w:rsidRDefault="006853A5" w:rsidP="006853A5">
            <w:pPr>
              <w:pStyle w:val="Normal0"/>
              <w:spacing w:line="360" w:lineRule="auto"/>
            </w:pPr>
            <w:r w:rsidRPr="006853A5">
              <w:t>Tùy chọn</w:t>
            </w:r>
          </w:p>
        </w:tc>
      </w:tr>
      <w:tr w:rsidR="006853A5" w:rsidRPr="006853A5" w14:paraId="0E009B4B" w14:textId="77777777" w:rsidTr="006853A5">
        <w:tc>
          <w:tcPr>
            <w:tcW w:w="0" w:type="auto"/>
            <w:hideMark/>
          </w:tcPr>
          <w:p w14:paraId="12CBFA94" w14:textId="77777777" w:rsidR="006853A5" w:rsidRPr="006853A5" w:rsidRDefault="006853A5" w:rsidP="006853A5">
            <w:pPr>
              <w:pStyle w:val="Normal0"/>
              <w:spacing w:line="360" w:lineRule="auto"/>
            </w:pPr>
            <w:r w:rsidRPr="006853A5">
              <w:t>6</w:t>
            </w:r>
          </w:p>
        </w:tc>
        <w:tc>
          <w:tcPr>
            <w:tcW w:w="0" w:type="auto"/>
            <w:hideMark/>
          </w:tcPr>
          <w:p w14:paraId="3658C4B3" w14:textId="77777777" w:rsidR="006853A5" w:rsidRPr="006853A5" w:rsidRDefault="006853A5" w:rsidP="006853A5">
            <w:pPr>
              <w:pStyle w:val="Normal0"/>
              <w:spacing w:line="360" w:lineRule="auto"/>
            </w:pPr>
            <w:r w:rsidRPr="006853A5">
              <w:t>banner</w:t>
            </w:r>
          </w:p>
        </w:tc>
        <w:tc>
          <w:tcPr>
            <w:tcW w:w="0" w:type="auto"/>
            <w:hideMark/>
          </w:tcPr>
          <w:p w14:paraId="067EE511" w14:textId="77777777" w:rsidR="006853A5" w:rsidRPr="006853A5" w:rsidRDefault="006853A5" w:rsidP="006853A5">
            <w:pPr>
              <w:pStyle w:val="Normal0"/>
              <w:spacing w:line="360" w:lineRule="auto"/>
            </w:pPr>
            <w:r w:rsidRPr="006853A5">
              <w:t>String</w:t>
            </w:r>
          </w:p>
        </w:tc>
        <w:tc>
          <w:tcPr>
            <w:tcW w:w="0" w:type="auto"/>
            <w:hideMark/>
          </w:tcPr>
          <w:p w14:paraId="4D266F14" w14:textId="77777777" w:rsidR="006853A5" w:rsidRPr="006853A5" w:rsidRDefault="006853A5" w:rsidP="006853A5">
            <w:pPr>
              <w:pStyle w:val="Normal0"/>
              <w:spacing w:line="360" w:lineRule="auto"/>
            </w:pPr>
            <w:r w:rsidRPr="006853A5">
              <w:t>URL Banner</w:t>
            </w:r>
          </w:p>
        </w:tc>
        <w:tc>
          <w:tcPr>
            <w:tcW w:w="0" w:type="auto"/>
            <w:hideMark/>
          </w:tcPr>
          <w:p w14:paraId="56802B0E" w14:textId="77777777" w:rsidR="006853A5" w:rsidRPr="006853A5" w:rsidRDefault="006853A5" w:rsidP="006853A5">
            <w:pPr>
              <w:pStyle w:val="Normal0"/>
              <w:spacing w:line="360" w:lineRule="auto"/>
            </w:pPr>
            <w:r w:rsidRPr="006853A5">
              <w:t>Tùy chọn</w:t>
            </w:r>
          </w:p>
        </w:tc>
      </w:tr>
      <w:tr w:rsidR="006853A5" w:rsidRPr="006853A5" w14:paraId="45B4ABC6" w14:textId="77777777" w:rsidTr="006853A5">
        <w:tc>
          <w:tcPr>
            <w:tcW w:w="0" w:type="auto"/>
            <w:hideMark/>
          </w:tcPr>
          <w:p w14:paraId="4852529B" w14:textId="77777777" w:rsidR="006853A5" w:rsidRPr="006853A5" w:rsidRDefault="006853A5" w:rsidP="006853A5">
            <w:pPr>
              <w:pStyle w:val="Normal0"/>
              <w:spacing w:line="360" w:lineRule="auto"/>
            </w:pPr>
            <w:r w:rsidRPr="006853A5">
              <w:t>7</w:t>
            </w:r>
          </w:p>
        </w:tc>
        <w:tc>
          <w:tcPr>
            <w:tcW w:w="0" w:type="auto"/>
            <w:hideMark/>
          </w:tcPr>
          <w:p w14:paraId="1937CD4B" w14:textId="77777777" w:rsidR="006853A5" w:rsidRPr="006853A5" w:rsidRDefault="006853A5" w:rsidP="006853A5">
            <w:pPr>
              <w:pStyle w:val="Normal0"/>
              <w:spacing w:line="360" w:lineRule="auto"/>
            </w:pPr>
            <w:r w:rsidRPr="006853A5">
              <w:t>address</w:t>
            </w:r>
          </w:p>
        </w:tc>
        <w:tc>
          <w:tcPr>
            <w:tcW w:w="0" w:type="auto"/>
            <w:hideMark/>
          </w:tcPr>
          <w:p w14:paraId="0CCB6694" w14:textId="77777777" w:rsidR="006853A5" w:rsidRPr="006853A5" w:rsidRDefault="006853A5" w:rsidP="006853A5">
            <w:pPr>
              <w:pStyle w:val="Normal0"/>
              <w:spacing w:line="360" w:lineRule="auto"/>
            </w:pPr>
            <w:r w:rsidRPr="006853A5">
              <w:t>Object</w:t>
            </w:r>
          </w:p>
        </w:tc>
        <w:tc>
          <w:tcPr>
            <w:tcW w:w="0" w:type="auto"/>
            <w:hideMark/>
          </w:tcPr>
          <w:p w14:paraId="722AF54F" w14:textId="77777777" w:rsidR="006853A5" w:rsidRPr="006853A5" w:rsidRDefault="006853A5" w:rsidP="006853A5">
            <w:pPr>
              <w:pStyle w:val="Normal0"/>
              <w:spacing w:line="360" w:lineRule="auto"/>
            </w:pPr>
            <w:r w:rsidRPr="006853A5">
              <w:t>Địa chỉ cửa hàng</w:t>
            </w:r>
          </w:p>
        </w:tc>
        <w:tc>
          <w:tcPr>
            <w:tcW w:w="0" w:type="auto"/>
            <w:hideMark/>
          </w:tcPr>
          <w:p w14:paraId="7511C4B8" w14:textId="77777777" w:rsidR="006853A5" w:rsidRPr="006853A5" w:rsidRDefault="006853A5" w:rsidP="006853A5">
            <w:pPr>
              <w:pStyle w:val="Normal0"/>
              <w:spacing w:line="360" w:lineRule="auto"/>
            </w:pPr>
            <w:r w:rsidRPr="006853A5">
              <w:t>Embedded document</w:t>
            </w:r>
          </w:p>
        </w:tc>
      </w:tr>
      <w:tr w:rsidR="006853A5" w:rsidRPr="006853A5" w14:paraId="0A9BACFF" w14:textId="77777777" w:rsidTr="006853A5">
        <w:tc>
          <w:tcPr>
            <w:tcW w:w="0" w:type="auto"/>
            <w:hideMark/>
          </w:tcPr>
          <w:p w14:paraId="3F2E982E" w14:textId="77777777" w:rsidR="006853A5" w:rsidRPr="006853A5" w:rsidRDefault="006853A5" w:rsidP="006853A5">
            <w:pPr>
              <w:pStyle w:val="Normal0"/>
              <w:spacing w:line="360" w:lineRule="auto"/>
            </w:pPr>
            <w:r w:rsidRPr="006853A5">
              <w:t>7.1</w:t>
            </w:r>
          </w:p>
        </w:tc>
        <w:tc>
          <w:tcPr>
            <w:tcW w:w="0" w:type="auto"/>
            <w:hideMark/>
          </w:tcPr>
          <w:p w14:paraId="799100F6" w14:textId="77777777" w:rsidR="006853A5" w:rsidRPr="006853A5" w:rsidRDefault="006853A5" w:rsidP="006853A5">
            <w:pPr>
              <w:pStyle w:val="Normal0"/>
              <w:spacing w:line="360" w:lineRule="auto"/>
            </w:pPr>
            <w:r w:rsidRPr="006853A5">
              <w:t>address.street</w:t>
            </w:r>
          </w:p>
        </w:tc>
        <w:tc>
          <w:tcPr>
            <w:tcW w:w="0" w:type="auto"/>
            <w:hideMark/>
          </w:tcPr>
          <w:p w14:paraId="4ADEDEEB" w14:textId="77777777" w:rsidR="006853A5" w:rsidRPr="006853A5" w:rsidRDefault="006853A5" w:rsidP="006853A5">
            <w:pPr>
              <w:pStyle w:val="Normal0"/>
              <w:spacing w:line="360" w:lineRule="auto"/>
            </w:pPr>
            <w:r w:rsidRPr="006853A5">
              <w:t>String</w:t>
            </w:r>
          </w:p>
        </w:tc>
        <w:tc>
          <w:tcPr>
            <w:tcW w:w="0" w:type="auto"/>
            <w:hideMark/>
          </w:tcPr>
          <w:p w14:paraId="631AB975" w14:textId="77777777" w:rsidR="006853A5" w:rsidRPr="006853A5" w:rsidRDefault="006853A5" w:rsidP="006853A5">
            <w:pPr>
              <w:pStyle w:val="Normal0"/>
              <w:spacing w:line="360" w:lineRule="auto"/>
            </w:pPr>
            <w:r w:rsidRPr="006853A5">
              <w:t>Số nhà, đường</w:t>
            </w:r>
          </w:p>
        </w:tc>
        <w:tc>
          <w:tcPr>
            <w:tcW w:w="0" w:type="auto"/>
            <w:hideMark/>
          </w:tcPr>
          <w:p w14:paraId="1349A06A" w14:textId="77777777" w:rsidR="006853A5" w:rsidRPr="006853A5" w:rsidRDefault="006853A5" w:rsidP="006853A5">
            <w:pPr>
              <w:pStyle w:val="Normal0"/>
              <w:spacing w:line="360" w:lineRule="auto"/>
            </w:pPr>
            <w:r w:rsidRPr="006853A5">
              <w:t>Bắt buộc</w:t>
            </w:r>
          </w:p>
        </w:tc>
      </w:tr>
      <w:tr w:rsidR="006853A5" w:rsidRPr="006853A5" w14:paraId="63195B30" w14:textId="77777777" w:rsidTr="006853A5">
        <w:tc>
          <w:tcPr>
            <w:tcW w:w="0" w:type="auto"/>
            <w:hideMark/>
          </w:tcPr>
          <w:p w14:paraId="114865BE" w14:textId="77777777" w:rsidR="006853A5" w:rsidRPr="006853A5" w:rsidRDefault="006853A5" w:rsidP="006853A5">
            <w:pPr>
              <w:pStyle w:val="Normal0"/>
              <w:spacing w:line="360" w:lineRule="auto"/>
            </w:pPr>
            <w:r w:rsidRPr="006853A5">
              <w:t>7.2</w:t>
            </w:r>
          </w:p>
        </w:tc>
        <w:tc>
          <w:tcPr>
            <w:tcW w:w="0" w:type="auto"/>
            <w:hideMark/>
          </w:tcPr>
          <w:p w14:paraId="2173D8DB" w14:textId="77777777" w:rsidR="006853A5" w:rsidRPr="006853A5" w:rsidRDefault="006853A5" w:rsidP="006853A5">
            <w:pPr>
              <w:pStyle w:val="Normal0"/>
              <w:spacing w:line="360" w:lineRule="auto"/>
            </w:pPr>
            <w:r w:rsidRPr="006853A5">
              <w:t>address.ward</w:t>
            </w:r>
          </w:p>
        </w:tc>
        <w:tc>
          <w:tcPr>
            <w:tcW w:w="0" w:type="auto"/>
            <w:hideMark/>
          </w:tcPr>
          <w:p w14:paraId="74531130" w14:textId="77777777" w:rsidR="006853A5" w:rsidRPr="006853A5" w:rsidRDefault="006853A5" w:rsidP="006853A5">
            <w:pPr>
              <w:pStyle w:val="Normal0"/>
              <w:spacing w:line="360" w:lineRule="auto"/>
            </w:pPr>
            <w:r w:rsidRPr="006853A5">
              <w:t>String</w:t>
            </w:r>
          </w:p>
        </w:tc>
        <w:tc>
          <w:tcPr>
            <w:tcW w:w="0" w:type="auto"/>
            <w:hideMark/>
          </w:tcPr>
          <w:p w14:paraId="31C75127" w14:textId="77777777" w:rsidR="006853A5" w:rsidRPr="006853A5" w:rsidRDefault="006853A5" w:rsidP="006853A5">
            <w:pPr>
              <w:pStyle w:val="Normal0"/>
              <w:spacing w:line="360" w:lineRule="auto"/>
            </w:pPr>
            <w:r w:rsidRPr="006853A5">
              <w:t>Phường/Xã</w:t>
            </w:r>
          </w:p>
        </w:tc>
        <w:tc>
          <w:tcPr>
            <w:tcW w:w="0" w:type="auto"/>
            <w:hideMark/>
          </w:tcPr>
          <w:p w14:paraId="4681229A" w14:textId="77777777" w:rsidR="006853A5" w:rsidRPr="006853A5" w:rsidRDefault="006853A5" w:rsidP="006853A5">
            <w:pPr>
              <w:pStyle w:val="Normal0"/>
              <w:spacing w:line="360" w:lineRule="auto"/>
            </w:pPr>
            <w:r w:rsidRPr="006853A5">
              <w:t>Bắt buộc</w:t>
            </w:r>
          </w:p>
        </w:tc>
      </w:tr>
      <w:tr w:rsidR="006853A5" w:rsidRPr="006853A5" w14:paraId="610F829E" w14:textId="77777777" w:rsidTr="006853A5">
        <w:tc>
          <w:tcPr>
            <w:tcW w:w="0" w:type="auto"/>
            <w:hideMark/>
          </w:tcPr>
          <w:p w14:paraId="5ECC3A32" w14:textId="77777777" w:rsidR="006853A5" w:rsidRPr="006853A5" w:rsidRDefault="006853A5" w:rsidP="006853A5">
            <w:pPr>
              <w:pStyle w:val="Normal0"/>
              <w:spacing w:line="360" w:lineRule="auto"/>
            </w:pPr>
            <w:r w:rsidRPr="006853A5">
              <w:t>7.3</w:t>
            </w:r>
          </w:p>
        </w:tc>
        <w:tc>
          <w:tcPr>
            <w:tcW w:w="0" w:type="auto"/>
            <w:hideMark/>
          </w:tcPr>
          <w:p w14:paraId="5BE1705F" w14:textId="77777777" w:rsidR="006853A5" w:rsidRPr="006853A5" w:rsidRDefault="006853A5" w:rsidP="006853A5">
            <w:pPr>
              <w:pStyle w:val="Normal0"/>
              <w:spacing w:line="360" w:lineRule="auto"/>
            </w:pPr>
            <w:r w:rsidRPr="006853A5">
              <w:t>address.district</w:t>
            </w:r>
          </w:p>
        </w:tc>
        <w:tc>
          <w:tcPr>
            <w:tcW w:w="0" w:type="auto"/>
            <w:hideMark/>
          </w:tcPr>
          <w:p w14:paraId="72A0CF0A" w14:textId="77777777" w:rsidR="006853A5" w:rsidRPr="006853A5" w:rsidRDefault="006853A5" w:rsidP="006853A5">
            <w:pPr>
              <w:pStyle w:val="Normal0"/>
              <w:spacing w:line="360" w:lineRule="auto"/>
            </w:pPr>
            <w:r w:rsidRPr="006853A5">
              <w:t>String</w:t>
            </w:r>
          </w:p>
        </w:tc>
        <w:tc>
          <w:tcPr>
            <w:tcW w:w="0" w:type="auto"/>
            <w:hideMark/>
          </w:tcPr>
          <w:p w14:paraId="1E33AD5E" w14:textId="77777777" w:rsidR="006853A5" w:rsidRPr="006853A5" w:rsidRDefault="006853A5" w:rsidP="006853A5">
            <w:pPr>
              <w:pStyle w:val="Normal0"/>
              <w:spacing w:line="360" w:lineRule="auto"/>
            </w:pPr>
            <w:r w:rsidRPr="006853A5">
              <w:t>Quận/Huyện</w:t>
            </w:r>
          </w:p>
        </w:tc>
        <w:tc>
          <w:tcPr>
            <w:tcW w:w="0" w:type="auto"/>
            <w:hideMark/>
          </w:tcPr>
          <w:p w14:paraId="3F8EB701" w14:textId="77777777" w:rsidR="006853A5" w:rsidRPr="006853A5" w:rsidRDefault="006853A5" w:rsidP="006853A5">
            <w:pPr>
              <w:pStyle w:val="Normal0"/>
              <w:spacing w:line="360" w:lineRule="auto"/>
            </w:pPr>
            <w:r w:rsidRPr="006853A5">
              <w:t>Bắt buộc</w:t>
            </w:r>
          </w:p>
        </w:tc>
      </w:tr>
      <w:tr w:rsidR="006853A5" w:rsidRPr="006853A5" w14:paraId="457A9F9D" w14:textId="77777777" w:rsidTr="006853A5">
        <w:tc>
          <w:tcPr>
            <w:tcW w:w="0" w:type="auto"/>
            <w:hideMark/>
          </w:tcPr>
          <w:p w14:paraId="2B12DEC3" w14:textId="77777777" w:rsidR="006853A5" w:rsidRPr="006853A5" w:rsidRDefault="006853A5" w:rsidP="006853A5">
            <w:pPr>
              <w:pStyle w:val="Normal0"/>
              <w:spacing w:line="360" w:lineRule="auto"/>
            </w:pPr>
            <w:r w:rsidRPr="006853A5">
              <w:t>7.4</w:t>
            </w:r>
          </w:p>
        </w:tc>
        <w:tc>
          <w:tcPr>
            <w:tcW w:w="0" w:type="auto"/>
            <w:hideMark/>
          </w:tcPr>
          <w:p w14:paraId="0DF89FE2" w14:textId="77777777" w:rsidR="006853A5" w:rsidRPr="006853A5" w:rsidRDefault="006853A5" w:rsidP="006853A5">
            <w:pPr>
              <w:pStyle w:val="Normal0"/>
              <w:spacing w:line="360" w:lineRule="auto"/>
            </w:pPr>
            <w:r w:rsidRPr="006853A5">
              <w:t>address.city</w:t>
            </w:r>
          </w:p>
        </w:tc>
        <w:tc>
          <w:tcPr>
            <w:tcW w:w="0" w:type="auto"/>
            <w:hideMark/>
          </w:tcPr>
          <w:p w14:paraId="161A47B1" w14:textId="77777777" w:rsidR="006853A5" w:rsidRPr="006853A5" w:rsidRDefault="006853A5" w:rsidP="006853A5">
            <w:pPr>
              <w:pStyle w:val="Normal0"/>
              <w:spacing w:line="360" w:lineRule="auto"/>
            </w:pPr>
            <w:r w:rsidRPr="006853A5">
              <w:t>String</w:t>
            </w:r>
          </w:p>
        </w:tc>
        <w:tc>
          <w:tcPr>
            <w:tcW w:w="0" w:type="auto"/>
            <w:hideMark/>
          </w:tcPr>
          <w:p w14:paraId="093D19AF" w14:textId="77777777" w:rsidR="006853A5" w:rsidRPr="006853A5" w:rsidRDefault="006853A5" w:rsidP="006853A5">
            <w:pPr>
              <w:pStyle w:val="Normal0"/>
              <w:spacing w:line="360" w:lineRule="auto"/>
            </w:pPr>
            <w:r w:rsidRPr="006853A5">
              <w:t>Tỉnh/Thành phố</w:t>
            </w:r>
          </w:p>
        </w:tc>
        <w:tc>
          <w:tcPr>
            <w:tcW w:w="0" w:type="auto"/>
            <w:hideMark/>
          </w:tcPr>
          <w:p w14:paraId="080F13E3" w14:textId="77777777" w:rsidR="006853A5" w:rsidRPr="006853A5" w:rsidRDefault="006853A5" w:rsidP="006853A5">
            <w:pPr>
              <w:pStyle w:val="Normal0"/>
              <w:spacing w:line="360" w:lineRule="auto"/>
            </w:pPr>
            <w:r w:rsidRPr="006853A5">
              <w:t>Bắt buộc</w:t>
            </w:r>
          </w:p>
        </w:tc>
      </w:tr>
      <w:tr w:rsidR="006853A5" w:rsidRPr="006853A5" w14:paraId="08E01F2D" w14:textId="77777777" w:rsidTr="006853A5">
        <w:tc>
          <w:tcPr>
            <w:tcW w:w="0" w:type="auto"/>
            <w:hideMark/>
          </w:tcPr>
          <w:p w14:paraId="0C4A3410" w14:textId="77777777" w:rsidR="006853A5" w:rsidRPr="006853A5" w:rsidRDefault="006853A5" w:rsidP="006853A5">
            <w:pPr>
              <w:pStyle w:val="Normal0"/>
              <w:spacing w:line="360" w:lineRule="auto"/>
            </w:pPr>
            <w:r w:rsidRPr="006853A5">
              <w:t>8</w:t>
            </w:r>
          </w:p>
        </w:tc>
        <w:tc>
          <w:tcPr>
            <w:tcW w:w="0" w:type="auto"/>
            <w:hideMark/>
          </w:tcPr>
          <w:p w14:paraId="15BBFE1E" w14:textId="77777777" w:rsidR="006853A5" w:rsidRPr="006853A5" w:rsidRDefault="006853A5" w:rsidP="006853A5">
            <w:pPr>
              <w:pStyle w:val="Normal0"/>
              <w:spacing w:line="360" w:lineRule="auto"/>
            </w:pPr>
            <w:r w:rsidRPr="006853A5">
              <w:t>phone</w:t>
            </w:r>
          </w:p>
        </w:tc>
        <w:tc>
          <w:tcPr>
            <w:tcW w:w="0" w:type="auto"/>
            <w:hideMark/>
          </w:tcPr>
          <w:p w14:paraId="68107021" w14:textId="77777777" w:rsidR="006853A5" w:rsidRPr="006853A5" w:rsidRDefault="006853A5" w:rsidP="006853A5">
            <w:pPr>
              <w:pStyle w:val="Normal0"/>
              <w:spacing w:line="360" w:lineRule="auto"/>
            </w:pPr>
            <w:r w:rsidRPr="006853A5">
              <w:t>String</w:t>
            </w:r>
          </w:p>
        </w:tc>
        <w:tc>
          <w:tcPr>
            <w:tcW w:w="0" w:type="auto"/>
            <w:hideMark/>
          </w:tcPr>
          <w:p w14:paraId="59AA9AC5" w14:textId="77777777" w:rsidR="006853A5" w:rsidRPr="006853A5" w:rsidRDefault="006853A5" w:rsidP="006853A5">
            <w:pPr>
              <w:pStyle w:val="Normal0"/>
              <w:spacing w:line="360" w:lineRule="auto"/>
            </w:pPr>
            <w:r w:rsidRPr="006853A5">
              <w:t>Hotline cửa hàng</w:t>
            </w:r>
          </w:p>
        </w:tc>
        <w:tc>
          <w:tcPr>
            <w:tcW w:w="0" w:type="auto"/>
            <w:hideMark/>
          </w:tcPr>
          <w:p w14:paraId="01007048" w14:textId="77777777" w:rsidR="006853A5" w:rsidRPr="006853A5" w:rsidRDefault="006853A5" w:rsidP="006853A5">
            <w:pPr>
              <w:pStyle w:val="Normal0"/>
              <w:spacing w:line="360" w:lineRule="auto"/>
            </w:pPr>
            <w:r w:rsidRPr="006853A5">
              <w:t>Bắt buộc</w:t>
            </w:r>
          </w:p>
        </w:tc>
      </w:tr>
      <w:tr w:rsidR="006853A5" w:rsidRPr="006853A5" w14:paraId="61E49757" w14:textId="77777777" w:rsidTr="006853A5">
        <w:tc>
          <w:tcPr>
            <w:tcW w:w="0" w:type="auto"/>
            <w:hideMark/>
          </w:tcPr>
          <w:p w14:paraId="1918AA7D" w14:textId="77777777" w:rsidR="006853A5" w:rsidRPr="006853A5" w:rsidRDefault="006853A5" w:rsidP="006853A5">
            <w:pPr>
              <w:pStyle w:val="Normal0"/>
              <w:spacing w:line="360" w:lineRule="auto"/>
            </w:pPr>
            <w:r w:rsidRPr="006853A5">
              <w:t>9</w:t>
            </w:r>
          </w:p>
        </w:tc>
        <w:tc>
          <w:tcPr>
            <w:tcW w:w="0" w:type="auto"/>
            <w:hideMark/>
          </w:tcPr>
          <w:p w14:paraId="625131AC" w14:textId="77777777" w:rsidR="006853A5" w:rsidRPr="006853A5" w:rsidRDefault="006853A5" w:rsidP="006853A5">
            <w:pPr>
              <w:pStyle w:val="Normal0"/>
              <w:spacing w:line="360" w:lineRule="auto"/>
            </w:pPr>
            <w:r w:rsidRPr="006853A5">
              <w:t>status</w:t>
            </w:r>
          </w:p>
        </w:tc>
        <w:tc>
          <w:tcPr>
            <w:tcW w:w="0" w:type="auto"/>
            <w:hideMark/>
          </w:tcPr>
          <w:p w14:paraId="5FEB74C7" w14:textId="77777777" w:rsidR="006853A5" w:rsidRPr="006853A5" w:rsidRDefault="006853A5" w:rsidP="006853A5">
            <w:pPr>
              <w:pStyle w:val="Normal0"/>
              <w:spacing w:line="360" w:lineRule="auto"/>
            </w:pPr>
            <w:r w:rsidRPr="006853A5">
              <w:t>String</w:t>
            </w:r>
          </w:p>
        </w:tc>
        <w:tc>
          <w:tcPr>
            <w:tcW w:w="0" w:type="auto"/>
            <w:hideMark/>
          </w:tcPr>
          <w:p w14:paraId="66EBDDFE" w14:textId="77777777" w:rsidR="006853A5" w:rsidRPr="006853A5" w:rsidRDefault="006853A5" w:rsidP="006853A5">
            <w:pPr>
              <w:pStyle w:val="Normal0"/>
              <w:spacing w:line="360" w:lineRule="auto"/>
            </w:pPr>
            <w:r w:rsidRPr="006853A5">
              <w:t>Trạng thái shop</w:t>
            </w:r>
          </w:p>
        </w:tc>
        <w:tc>
          <w:tcPr>
            <w:tcW w:w="0" w:type="auto"/>
            <w:hideMark/>
          </w:tcPr>
          <w:p w14:paraId="01B0421A" w14:textId="77777777" w:rsidR="006853A5" w:rsidRPr="006853A5" w:rsidRDefault="006853A5" w:rsidP="006853A5">
            <w:pPr>
              <w:pStyle w:val="Normal0"/>
              <w:spacing w:line="360" w:lineRule="auto"/>
            </w:pPr>
            <w:r w:rsidRPr="006853A5">
              <w:t>Enum: ['pending', 'active', 'suspended']</w:t>
            </w:r>
          </w:p>
        </w:tc>
      </w:tr>
      <w:tr w:rsidR="006853A5" w:rsidRPr="006853A5" w14:paraId="27CBB0B0" w14:textId="77777777" w:rsidTr="006853A5">
        <w:tc>
          <w:tcPr>
            <w:tcW w:w="0" w:type="auto"/>
            <w:hideMark/>
          </w:tcPr>
          <w:p w14:paraId="198ED1C8" w14:textId="77777777" w:rsidR="006853A5" w:rsidRPr="006853A5" w:rsidRDefault="006853A5" w:rsidP="006853A5">
            <w:pPr>
              <w:pStyle w:val="Normal0"/>
              <w:spacing w:line="360" w:lineRule="auto"/>
            </w:pPr>
            <w:r w:rsidRPr="006853A5">
              <w:t>10</w:t>
            </w:r>
          </w:p>
        </w:tc>
        <w:tc>
          <w:tcPr>
            <w:tcW w:w="0" w:type="auto"/>
            <w:hideMark/>
          </w:tcPr>
          <w:p w14:paraId="1712A2BA" w14:textId="77777777" w:rsidR="006853A5" w:rsidRPr="006853A5" w:rsidRDefault="006853A5" w:rsidP="006853A5">
            <w:pPr>
              <w:pStyle w:val="Normal0"/>
              <w:spacing w:line="360" w:lineRule="auto"/>
            </w:pPr>
            <w:r w:rsidRPr="006853A5">
              <w:t>rating</w:t>
            </w:r>
          </w:p>
        </w:tc>
        <w:tc>
          <w:tcPr>
            <w:tcW w:w="0" w:type="auto"/>
            <w:hideMark/>
          </w:tcPr>
          <w:p w14:paraId="40F96E78" w14:textId="77777777" w:rsidR="006853A5" w:rsidRPr="006853A5" w:rsidRDefault="006853A5" w:rsidP="006853A5">
            <w:pPr>
              <w:pStyle w:val="Normal0"/>
              <w:spacing w:line="360" w:lineRule="auto"/>
            </w:pPr>
            <w:r w:rsidRPr="006853A5">
              <w:t>Number</w:t>
            </w:r>
          </w:p>
        </w:tc>
        <w:tc>
          <w:tcPr>
            <w:tcW w:w="0" w:type="auto"/>
            <w:hideMark/>
          </w:tcPr>
          <w:p w14:paraId="3C0FD493" w14:textId="77777777" w:rsidR="006853A5" w:rsidRPr="006853A5" w:rsidRDefault="006853A5" w:rsidP="006853A5">
            <w:pPr>
              <w:pStyle w:val="Normal0"/>
              <w:spacing w:line="360" w:lineRule="auto"/>
            </w:pPr>
            <w:r w:rsidRPr="006853A5">
              <w:t>Đánh giá trung bình</w:t>
            </w:r>
          </w:p>
        </w:tc>
        <w:tc>
          <w:tcPr>
            <w:tcW w:w="0" w:type="auto"/>
            <w:hideMark/>
          </w:tcPr>
          <w:p w14:paraId="465AE338" w14:textId="77777777" w:rsidR="006853A5" w:rsidRPr="006853A5" w:rsidRDefault="006853A5" w:rsidP="006853A5">
            <w:pPr>
              <w:pStyle w:val="Normal0"/>
              <w:spacing w:line="360" w:lineRule="auto"/>
            </w:pPr>
            <w:r w:rsidRPr="006853A5">
              <w:t>Tính toán tự động (0-5)</w:t>
            </w:r>
          </w:p>
        </w:tc>
      </w:tr>
      <w:tr w:rsidR="006853A5" w:rsidRPr="006853A5" w14:paraId="4E7BE091" w14:textId="77777777" w:rsidTr="006853A5">
        <w:tc>
          <w:tcPr>
            <w:tcW w:w="0" w:type="auto"/>
            <w:hideMark/>
          </w:tcPr>
          <w:p w14:paraId="4C462581" w14:textId="77777777" w:rsidR="006853A5" w:rsidRPr="006853A5" w:rsidRDefault="006853A5" w:rsidP="006853A5">
            <w:pPr>
              <w:pStyle w:val="Normal0"/>
              <w:spacing w:line="360" w:lineRule="auto"/>
            </w:pPr>
            <w:r w:rsidRPr="006853A5">
              <w:t>11</w:t>
            </w:r>
          </w:p>
        </w:tc>
        <w:tc>
          <w:tcPr>
            <w:tcW w:w="0" w:type="auto"/>
            <w:hideMark/>
          </w:tcPr>
          <w:p w14:paraId="3A19B056" w14:textId="77777777" w:rsidR="006853A5" w:rsidRPr="006853A5" w:rsidRDefault="006853A5" w:rsidP="006853A5">
            <w:pPr>
              <w:pStyle w:val="Normal0"/>
              <w:spacing w:line="360" w:lineRule="auto"/>
            </w:pPr>
            <w:r w:rsidRPr="006853A5">
              <w:t>isVerified</w:t>
            </w:r>
          </w:p>
        </w:tc>
        <w:tc>
          <w:tcPr>
            <w:tcW w:w="0" w:type="auto"/>
            <w:hideMark/>
          </w:tcPr>
          <w:p w14:paraId="068EB15B" w14:textId="77777777" w:rsidR="006853A5" w:rsidRPr="006853A5" w:rsidRDefault="006853A5" w:rsidP="006853A5">
            <w:pPr>
              <w:pStyle w:val="Normal0"/>
              <w:spacing w:line="360" w:lineRule="auto"/>
            </w:pPr>
            <w:r w:rsidRPr="006853A5">
              <w:t>Boolean</w:t>
            </w:r>
          </w:p>
        </w:tc>
        <w:tc>
          <w:tcPr>
            <w:tcW w:w="0" w:type="auto"/>
            <w:hideMark/>
          </w:tcPr>
          <w:p w14:paraId="2B36A8EE" w14:textId="77777777" w:rsidR="006853A5" w:rsidRPr="006853A5" w:rsidRDefault="006853A5" w:rsidP="006853A5">
            <w:pPr>
              <w:pStyle w:val="Normal0"/>
              <w:spacing w:line="360" w:lineRule="auto"/>
            </w:pPr>
            <w:r w:rsidRPr="006853A5">
              <w:t>Đã xác thực</w:t>
            </w:r>
          </w:p>
        </w:tc>
        <w:tc>
          <w:tcPr>
            <w:tcW w:w="0" w:type="auto"/>
            <w:hideMark/>
          </w:tcPr>
          <w:p w14:paraId="6AFB8721" w14:textId="77777777" w:rsidR="006853A5" w:rsidRPr="006853A5" w:rsidRDefault="006853A5" w:rsidP="006853A5">
            <w:pPr>
              <w:pStyle w:val="Normal0"/>
              <w:spacing w:line="360" w:lineRule="auto"/>
            </w:pPr>
            <w:r w:rsidRPr="006853A5">
              <w:t>Mặc định: false</w:t>
            </w:r>
          </w:p>
        </w:tc>
      </w:tr>
      <w:tr w:rsidR="006853A5" w:rsidRPr="006853A5" w14:paraId="31A06335" w14:textId="77777777" w:rsidTr="006853A5">
        <w:tc>
          <w:tcPr>
            <w:tcW w:w="0" w:type="auto"/>
            <w:hideMark/>
          </w:tcPr>
          <w:p w14:paraId="016303F4" w14:textId="77777777" w:rsidR="006853A5" w:rsidRPr="006853A5" w:rsidRDefault="006853A5" w:rsidP="006853A5">
            <w:pPr>
              <w:pStyle w:val="Normal0"/>
              <w:spacing w:line="360" w:lineRule="auto"/>
            </w:pPr>
            <w:r w:rsidRPr="006853A5">
              <w:t>12</w:t>
            </w:r>
          </w:p>
        </w:tc>
        <w:tc>
          <w:tcPr>
            <w:tcW w:w="0" w:type="auto"/>
            <w:hideMark/>
          </w:tcPr>
          <w:p w14:paraId="4E9B62FC" w14:textId="77777777" w:rsidR="006853A5" w:rsidRPr="006853A5" w:rsidRDefault="006853A5" w:rsidP="006853A5">
            <w:pPr>
              <w:pStyle w:val="Normal0"/>
              <w:spacing w:line="360" w:lineRule="auto"/>
            </w:pPr>
            <w:r w:rsidRPr="006853A5">
              <w:t>createdAt</w:t>
            </w:r>
          </w:p>
        </w:tc>
        <w:tc>
          <w:tcPr>
            <w:tcW w:w="0" w:type="auto"/>
            <w:hideMark/>
          </w:tcPr>
          <w:p w14:paraId="3A3131FE" w14:textId="77777777" w:rsidR="006853A5" w:rsidRPr="006853A5" w:rsidRDefault="006853A5" w:rsidP="006853A5">
            <w:pPr>
              <w:pStyle w:val="Normal0"/>
              <w:spacing w:line="360" w:lineRule="auto"/>
            </w:pPr>
            <w:r w:rsidRPr="006853A5">
              <w:t>Date</w:t>
            </w:r>
          </w:p>
        </w:tc>
        <w:tc>
          <w:tcPr>
            <w:tcW w:w="0" w:type="auto"/>
            <w:hideMark/>
          </w:tcPr>
          <w:p w14:paraId="0C57B76A" w14:textId="77777777" w:rsidR="006853A5" w:rsidRPr="006853A5" w:rsidRDefault="006853A5" w:rsidP="006853A5">
            <w:pPr>
              <w:pStyle w:val="Normal0"/>
              <w:spacing w:line="360" w:lineRule="auto"/>
            </w:pPr>
            <w:r w:rsidRPr="006853A5">
              <w:t>Ngày đăng ký</w:t>
            </w:r>
          </w:p>
        </w:tc>
        <w:tc>
          <w:tcPr>
            <w:tcW w:w="0" w:type="auto"/>
            <w:hideMark/>
          </w:tcPr>
          <w:p w14:paraId="1C2424B1" w14:textId="77777777" w:rsidR="006853A5" w:rsidRPr="006853A5" w:rsidRDefault="006853A5" w:rsidP="006853A5">
            <w:pPr>
              <w:pStyle w:val="Normal0"/>
              <w:spacing w:line="360" w:lineRule="auto"/>
            </w:pPr>
            <w:r w:rsidRPr="006853A5">
              <w:t>Tự động tạo</w:t>
            </w:r>
          </w:p>
        </w:tc>
      </w:tr>
      <w:tr w:rsidR="006853A5" w:rsidRPr="006853A5" w14:paraId="448A4D0F" w14:textId="77777777" w:rsidTr="006853A5">
        <w:tc>
          <w:tcPr>
            <w:tcW w:w="0" w:type="auto"/>
            <w:hideMark/>
          </w:tcPr>
          <w:p w14:paraId="710AB7FA" w14:textId="77777777" w:rsidR="006853A5" w:rsidRPr="006853A5" w:rsidRDefault="006853A5" w:rsidP="006853A5">
            <w:pPr>
              <w:pStyle w:val="Normal0"/>
              <w:spacing w:line="360" w:lineRule="auto"/>
            </w:pPr>
            <w:r w:rsidRPr="006853A5">
              <w:t>13</w:t>
            </w:r>
          </w:p>
        </w:tc>
        <w:tc>
          <w:tcPr>
            <w:tcW w:w="0" w:type="auto"/>
            <w:hideMark/>
          </w:tcPr>
          <w:p w14:paraId="4340D5DA" w14:textId="77777777" w:rsidR="006853A5" w:rsidRPr="006853A5" w:rsidRDefault="006853A5" w:rsidP="006853A5">
            <w:pPr>
              <w:pStyle w:val="Normal0"/>
              <w:spacing w:line="360" w:lineRule="auto"/>
            </w:pPr>
            <w:r w:rsidRPr="006853A5">
              <w:t>updatedAt</w:t>
            </w:r>
          </w:p>
        </w:tc>
        <w:tc>
          <w:tcPr>
            <w:tcW w:w="0" w:type="auto"/>
            <w:hideMark/>
          </w:tcPr>
          <w:p w14:paraId="2958D28E" w14:textId="77777777" w:rsidR="006853A5" w:rsidRPr="006853A5" w:rsidRDefault="006853A5" w:rsidP="006853A5">
            <w:pPr>
              <w:pStyle w:val="Normal0"/>
              <w:spacing w:line="360" w:lineRule="auto"/>
            </w:pPr>
            <w:r w:rsidRPr="006853A5">
              <w:t>Date</w:t>
            </w:r>
          </w:p>
        </w:tc>
        <w:tc>
          <w:tcPr>
            <w:tcW w:w="0" w:type="auto"/>
            <w:hideMark/>
          </w:tcPr>
          <w:p w14:paraId="4F925A91" w14:textId="77777777" w:rsidR="006853A5" w:rsidRPr="006853A5" w:rsidRDefault="006853A5" w:rsidP="006853A5">
            <w:pPr>
              <w:pStyle w:val="Normal0"/>
              <w:spacing w:line="360" w:lineRule="auto"/>
            </w:pPr>
            <w:r w:rsidRPr="006853A5">
              <w:t>Ngày cập nhật</w:t>
            </w:r>
          </w:p>
        </w:tc>
        <w:tc>
          <w:tcPr>
            <w:tcW w:w="0" w:type="auto"/>
            <w:hideMark/>
          </w:tcPr>
          <w:p w14:paraId="3CA9435E" w14:textId="77777777" w:rsidR="006853A5" w:rsidRPr="006853A5" w:rsidRDefault="006853A5" w:rsidP="006853A5">
            <w:pPr>
              <w:pStyle w:val="Normal0"/>
              <w:spacing w:line="360" w:lineRule="auto"/>
            </w:pPr>
            <w:r w:rsidRPr="006853A5">
              <w:t>Tự động cập nhật</w:t>
            </w:r>
          </w:p>
        </w:tc>
      </w:tr>
    </w:tbl>
    <w:p w14:paraId="58AE704D" w14:textId="2FADE8CA" w:rsidR="003A203E" w:rsidRDefault="006853A5" w:rsidP="00DD20A9">
      <w:pPr>
        <w:pStyle w:val="Heading40"/>
        <w:numPr>
          <w:ilvl w:val="0"/>
          <w:numId w:val="0"/>
        </w:numPr>
        <w:ind w:left="864"/>
      </w:pPr>
      <w:bookmarkStart w:id="104" w:name="_Toc217877469"/>
      <w:r>
        <w:t xml:space="preserve">3.7.2.4 </w:t>
      </w:r>
      <w:r w:rsidRPr="006853A5">
        <w:t>Collection Products</w:t>
      </w:r>
      <w:bookmarkEnd w:id="104"/>
    </w:p>
    <w:p w14:paraId="0A04E3AA" w14:textId="77777777" w:rsidR="006853A5" w:rsidRPr="006853A5" w:rsidRDefault="006853A5" w:rsidP="00AC07C4">
      <w:pPr>
        <w:pStyle w:val="Normal0"/>
        <w:spacing w:line="360" w:lineRule="auto"/>
        <w:ind w:firstLine="720"/>
      </w:pPr>
      <w:r w:rsidRPr="006853A5">
        <w:rPr>
          <w:b/>
          <w:bCs/>
        </w:rPr>
        <w:t>Mô tả:</w:t>
      </w:r>
      <w:r w:rsidRPr="006853A5">
        <w:t xml:space="preserve"> Lưu trữ thông tin chi tiết sản phẩm.</w:t>
      </w:r>
    </w:p>
    <w:p w14:paraId="789EA9C6" w14:textId="2A9C5B18" w:rsidR="006853A5" w:rsidRPr="006853A5" w:rsidRDefault="006853A5" w:rsidP="00FE603F">
      <w:pPr>
        <w:pStyle w:val="bang"/>
      </w:pPr>
      <w:bookmarkStart w:id="105" w:name="_Toc217686386"/>
      <w:r w:rsidRPr="006853A5">
        <w:t xml:space="preserve">Bảng </w:t>
      </w:r>
      <w:r>
        <w:t>3</w:t>
      </w:r>
      <w:r>
        <w:rPr>
          <w:lang w:val="vi-VN"/>
        </w:rPr>
        <w:t>.4</w:t>
      </w:r>
      <w:r w:rsidRPr="006853A5">
        <w:t>: Chi tiết collection Products</w:t>
      </w:r>
      <w:bookmarkEnd w:id="105"/>
    </w:p>
    <w:tbl>
      <w:tblPr>
        <w:tblStyle w:val="TableGrid"/>
        <w:tblW w:w="0" w:type="auto"/>
        <w:tblLook w:val="04A0" w:firstRow="1" w:lastRow="0" w:firstColumn="1" w:lastColumn="0" w:noHBand="0" w:noVBand="1"/>
      </w:tblPr>
      <w:tblGrid>
        <w:gridCol w:w="708"/>
        <w:gridCol w:w="1913"/>
        <w:gridCol w:w="1377"/>
        <w:gridCol w:w="1535"/>
        <w:gridCol w:w="3245"/>
      </w:tblGrid>
      <w:tr w:rsidR="006853A5" w:rsidRPr="006853A5" w14:paraId="59A1AC78" w14:textId="77777777" w:rsidTr="006853A5">
        <w:tc>
          <w:tcPr>
            <w:tcW w:w="0" w:type="auto"/>
            <w:hideMark/>
          </w:tcPr>
          <w:p w14:paraId="6F8E6DBA" w14:textId="77777777" w:rsidR="006853A5" w:rsidRPr="006853A5" w:rsidRDefault="006853A5" w:rsidP="006853A5">
            <w:pPr>
              <w:pStyle w:val="Normal0"/>
              <w:spacing w:line="360" w:lineRule="auto"/>
            </w:pPr>
            <w:r w:rsidRPr="006853A5">
              <w:rPr>
                <w:b/>
                <w:bCs/>
              </w:rPr>
              <w:t>STT</w:t>
            </w:r>
          </w:p>
        </w:tc>
        <w:tc>
          <w:tcPr>
            <w:tcW w:w="0" w:type="auto"/>
            <w:hideMark/>
          </w:tcPr>
          <w:p w14:paraId="461460CC" w14:textId="77777777" w:rsidR="006853A5" w:rsidRPr="006853A5" w:rsidRDefault="006853A5" w:rsidP="006853A5">
            <w:pPr>
              <w:pStyle w:val="Normal0"/>
              <w:spacing w:line="360" w:lineRule="auto"/>
            </w:pPr>
            <w:r w:rsidRPr="006853A5">
              <w:rPr>
                <w:b/>
                <w:bCs/>
              </w:rPr>
              <w:t>Thuộc tính</w:t>
            </w:r>
          </w:p>
        </w:tc>
        <w:tc>
          <w:tcPr>
            <w:tcW w:w="0" w:type="auto"/>
            <w:hideMark/>
          </w:tcPr>
          <w:p w14:paraId="16D23F10" w14:textId="77777777" w:rsidR="006853A5" w:rsidRPr="006853A5" w:rsidRDefault="006853A5" w:rsidP="006853A5">
            <w:pPr>
              <w:pStyle w:val="Normal0"/>
              <w:spacing w:line="360" w:lineRule="auto"/>
            </w:pPr>
            <w:r w:rsidRPr="006853A5">
              <w:rPr>
                <w:b/>
                <w:bCs/>
              </w:rPr>
              <w:t>Kiểu dữ liệu</w:t>
            </w:r>
          </w:p>
        </w:tc>
        <w:tc>
          <w:tcPr>
            <w:tcW w:w="0" w:type="auto"/>
            <w:hideMark/>
          </w:tcPr>
          <w:p w14:paraId="1ACA1132" w14:textId="77777777" w:rsidR="006853A5" w:rsidRPr="006853A5" w:rsidRDefault="006853A5" w:rsidP="006853A5">
            <w:pPr>
              <w:pStyle w:val="Normal0"/>
              <w:spacing w:line="360" w:lineRule="auto"/>
            </w:pPr>
            <w:r w:rsidRPr="006853A5">
              <w:rPr>
                <w:b/>
                <w:bCs/>
              </w:rPr>
              <w:t>Mô tả</w:t>
            </w:r>
          </w:p>
        </w:tc>
        <w:tc>
          <w:tcPr>
            <w:tcW w:w="0" w:type="auto"/>
            <w:hideMark/>
          </w:tcPr>
          <w:p w14:paraId="55027079" w14:textId="77777777" w:rsidR="006853A5" w:rsidRPr="006853A5" w:rsidRDefault="006853A5" w:rsidP="006853A5">
            <w:pPr>
              <w:pStyle w:val="Normal0"/>
              <w:spacing w:line="360" w:lineRule="auto"/>
            </w:pPr>
            <w:r w:rsidRPr="006853A5">
              <w:rPr>
                <w:b/>
                <w:bCs/>
              </w:rPr>
              <w:t>Ghi chú</w:t>
            </w:r>
          </w:p>
        </w:tc>
      </w:tr>
      <w:tr w:rsidR="006853A5" w:rsidRPr="006853A5" w14:paraId="6CE9508E" w14:textId="77777777" w:rsidTr="006853A5">
        <w:tc>
          <w:tcPr>
            <w:tcW w:w="0" w:type="auto"/>
            <w:hideMark/>
          </w:tcPr>
          <w:p w14:paraId="2A62619E" w14:textId="77777777" w:rsidR="006853A5" w:rsidRPr="006853A5" w:rsidRDefault="006853A5" w:rsidP="006853A5">
            <w:pPr>
              <w:pStyle w:val="Normal0"/>
              <w:spacing w:line="360" w:lineRule="auto"/>
            </w:pPr>
            <w:r w:rsidRPr="006853A5">
              <w:t>1</w:t>
            </w:r>
          </w:p>
        </w:tc>
        <w:tc>
          <w:tcPr>
            <w:tcW w:w="0" w:type="auto"/>
            <w:hideMark/>
          </w:tcPr>
          <w:p w14:paraId="1B47C510" w14:textId="77777777" w:rsidR="006853A5" w:rsidRPr="006853A5" w:rsidRDefault="006853A5" w:rsidP="006853A5">
            <w:pPr>
              <w:pStyle w:val="Normal0"/>
              <w:spacing w:line="360" w:lineRule="auto"/>
            </w:pPr>
            <w:r w:rsidRPr="006853A5">
              <w:t>_id</w:t>
            </w:r>
          </w:p>
        </w:tc>
        <w:tc>
          <w:tcPr>
            <w:tcW w:w="0" w:type="auto"/>
            <w:hideMark/>
          </w:tcPr>
          <w:p w14:paraId="2B5FC869" w14:textId="77777777" w:rsidR="006853A5" w:rsidRPr="006853A5" w:rsidRDefault="006853A5" w:rsidP="006853A5">
            <w:pPr>
              <w:pStyle w:val="Normal0"/>
              <w:spacing w:line="360" w:lineRule="auto"/>
            </w:pPr>
            <w:r w:rsidRPr="006853A5">
              <w:t>ObjectId</w:t>
            </w:r>
          </w:p>
        </w:tc>
        <w:tc>
          <w:tcPr>
            <w:tcW w:w="0" w:type="auto"/>
            <w:hideMark/>
          </w:tcPr>
          <w:p w14:paraId="14983692" w14:textId="77777777" w:rsidR="006853A5" w:rsidRPr="006853A5" w:rsidRDefault="006853A5" w:rsidP="006853A5">
            <w:pPr>
              <w:pStyle w:val="Normal0"/>
              <w:spacing w:line="360" w:lineRule="auto"/>
            </w:pPr>
            <w:r w:rsidRPr="006853A5">
              <w:t>ID sản phẩm</w:t>
            </w:r>
          </w:p>
        </w:tc>
        <w:tc>
          <w:tcPr>
            <w:tcW w:w="0" w:type="auto"/>
            <w:hideMark/>
          </w:tcPr>
          <w:p w14:paraId="2E722B06" w14:textId="77777777" w:rsidR="006853A5" w:rsidRPr="006853A5" w:rsidRDefault="006853A5" w:rsidP="006853A5">
            <w:pPr>
              <w:pStyle w:val="Normal0"/>
              <w:spacing w:line="360" w:lineRule="auto"/>
            </w:pPr>
            <w:r w:rsidRPr="006853A5">
              <w:t>Primary Key</w:t>
            </w:r>
          </w:p>
        </w:tc>
      </w:tr>
      <w:tr w:rsidR="006853A5" w:rsidRPr="006853A5" w14:paraId="0166594C" w14:textId="77777777" w:rsidTr="006853A5">
        <w:tc>
          <w:tcPr>
            <w:tcW w:w="0" w:type="auto"/>
            <w:hideMark/>
          </w:tcPr>
          <w:p w14:paraId="4DC44D73" w14:textId="77777777" w:rsidR="006853A5" w:rsidRPr="006853A5" w:rsidRDefault="006853A5" w:rsidP="006853A5">
            <w:pPr>
              <w:pStyle w:val="Normal0"/>
              <w:spacing w:line="360" w:lineRule="auto"/>
            </w:pPr>
            <w:r w:rsidRPr="006853A5">
              <w:t>2</w:t>
            </w:r>
          </w:p>
        </w:tc>
        <w:tc>
          <w:tcPr>
            <w:tcW w:w="0" w:type="auto"/>
            <w:hideMark/>
          </w:tcPr>
          <w:p w14:paraId="7EDC03F9" w14:textId="77777777" w:rsidR="006853A5" w:rsidRPr="006853A5" w:rsidRDefault="006853A5" w:rsidP="006853A5">
            <w:pPr>
              <w:pStyle w:val="Normal0"/>
              <w:spacing w:line="360" w:lineRule="auto"/>
            </w:pPr>
            <w:r w:rsidRPr="006853A5">
              <w:t>name</w:t>
            </w:r>
          </w:p>
        </w:tc>
        <w:tc>
          <w:tcPr>
            <w:tcW w:w="0" w:type="auto"/>
            <w:hideMark/>
          </w:tcPr>
          <w:p w14:paraId="5991676F" w14:textId="77777777" w:rsidR="006853A5" w:rsidRPr="006853A5" w:rsidRDefault="006853A5" w:rsidP="006853A5">
            <w:pPr>
              <w:pStyle w:val="Normal0"/>
              <w:spacing w:line="360" w:lineRule="auto"/>
            </w:pPr>
            <w:r w:rsidRPr="006853A5">
              <w:t>String</w:t>
            </w:r>
          </w:p>
        </w:tc>
        <w:tc>
          <w:tcPr>
            <w:tcW w:w="0" w:type="auto"/>
            <w:hideMark/>
          </w:tcPr>
          <w:p w14:paraId="3A39F074" w14:textId="77777777" w:rsidR="006853A5" w:rsidRPr="006853A5" w:rsidRDefault="006853A5" w:rsidP="006853A5">
            <w:pPr>
              <w:pStyle w:val="Normal0"/>
              <w:spacing w:line="360" w:lineRule="auto"/>
            </w:pPr>
            <w:r w:rsidRPr="006853A5">
              <w:t>Tên sản phẩm</w:t>
            </w:r>
          </w:p>
        </w:tc>
        <w:tc>
          <w:tcPr>
            <w:tcW w:w="0" w:type="auto"/>
            <w:hideMark/>
          </w:tcPr>
          <w:p w14:paraId="5BCA77E4" w14:textId="77777777" w:rsidR="006853A5" w:rsidRPr="006853A5" w:rsidRDefault="006853A5" w:rsidP="006853A5">
            <w:pPr>
              <w:pStyle w:val="Normal0"/>
              <w:spacing w:line="360" w:lineRule="auto"/>
            </w:pPr>
            <w:r w:rsidRPr="006853A5">
              <w:t>Bắt buộc, tối đa 200 ký tự</w:t>
            </w:r>
          </w:p>
        </w:tc>
      </w:tr>
      <w:tr w:rsidR="006853A5" w:rsidRPr="006853A5" w14:paraId="20B5D3CB" w14:textId="77777777" w:rsidTr="006853A5">
        <w:tc>
          <w:tcPr>
            <w:tcW w:w="0" w:type="auto"/>
            <w:hideMark/>
          </w:tcPr>
          <w:p w14:paraId="4E7C6890" w14:textId="77777777" w:rsidR="006853A5" w:rsidRPr="006853A5" w:rsidRDefault="006853A5" w:rsidP="006853A5">
            <w:pPr>
              <w:pStyle w:val="Normal0"/>
              <w:spacing w:line="360" w:lineRule="auto"/>
            </w:pPr>
            <w:r w:rsidRPr="006853A5">
              <w:t>3</w:t>
            </w:r>
          </w:p>
        </w:tc>
        <w:tc>
          <w:tcPr>
            <w:tcW w:w="0" w:type="auto"/>
            <w:hideMark/>
          </w:tcPr>
          <w:p w14:paraId="15C43FBF" w14:textId="77777777" w:rsidR="006853A5" w:rsidRPr="006853A5" w:rsidRDefault="006853A5" w:rsidP="006853A5">
            <w:pPr>
              <w:pStyle w:val="Normal0"/>
              <w:spacing w:line="360" w:lineRule="auto"/>
            </w:pPr>
            <w:r w:rsidRPr="006853A5">
              <w:t>slug</w:t>
            </w:r>
          </w:p>
        </w:tc>
        <w:tc>
          <w:tcPr>
            <w:tcW w:w="0" w:type="auto"/>
            <w:hideMark/>
          </w:tcPr>
          <w:p w14:paraId="24CE42C1" w14:textId="77777777" w:rsidR="006853A5" w:rsidRPr="006853A5" w:rsidRDefault="006853A5" w:rsidP="006853A5">
            <w:pPr>
              <w:pStyle w:val="Normal0"/>
              <w:spacing w:line="360" w:lineRule="auto"/>
            </w:pPr>
            <w:r w:rsidRPr="006853A5">
              <w:t>String</w:t>
            </w:r>
          </w:p>
        </w:tc>
        <w:tc>
          <w:tcPr>
            <w:tcW w:w="0" w:type="auto"/>
            <w:hideMark/>
          </w:tcPr>
          <w:p w14:paraId="17E39AB7" w14:textId="77777777" w:rsidR="006853A5" w:rsidRPr="006853A5" w:rsidRDefault="006853A5" w:rsidP="006853A5">
            <w:pPr>
              <w:pStyle w:val="Normal0"/>
              <w:spacing w:line="360" w:lineRule="auto"/>
            </w:pPr>
            <w:r w:rsidRPr="006853A5">
              <w:t>URL thân thiện</w:t>
            </w:r>
          </w:p>
        </w:tc>
        <w:tc>
          <w:tcPr>
            <w:tcW w:w="0" w:type="auto"/>
            <w:hideMark/>
          </w:tcPr>
          <w:p w14:paraId="11B32597" w14:textId="77777777" w:rsidR="006853A5" w:rsidRPr="006853A5" w:rsidRDefault="006853A5" w:rsidP="006853A5">
            <w:pPr>
              <w:pStyle w:val="Normal0"/>
              <w:spacing w:line="360" w:lineRule="auto"/>
            </w:pPr>
            <w:r w:rsidRPr="006853A5">
              <w:t>Duy nhất</w:t>
            </w:r>
          </w:p>
        </w:tc>
      </w:tr>
      <w:tr w:rsidR="00F13F52" w:rsidRPr="006853A5" w14:paraId="795219A0" w14:textId="77777777" w:rsidTr="00586A8A">
        <w:tc>
          <w:tcPr>
            <w:tcW w:w="0" w:type="auto"/>
            <w:hideMark/>
          </w:tcPr>
          <w:p w14:paraId="717198F1"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2E053FCD" w14:textId="77777777" w:rsidR="00F13F52" w:rsidRPr="006853A5" w:rsidRDefault="00F13F52" w:rsidP="00586A8A">
            <w:pPr>
              <w:pStyle w:val="Normal0"/>
              <w:spacing w:line="360" w:lineRule="auto"/>
            </w:pPr>
            <w:r w:rsidRPr="006853A5">
              <w:rPr>
                <w:b/>
                <w:bCs/>
              </w:rPr>
              <w:t>Thuộc tính</w:t>
            </w:r>
          </w:p>
        </w:tc>
        <w:tc>
          <w:tcPr>
            <w:tcW w:w="0" w:type="auto"/>
            <w:hideMark/>
          </w:tcPr>
          <w:p w14:paraId="1A6D64D4" w14:textId="77777777" w:rsidR="00F13F52" w:rsidRPr="006853A5" w:rsidRDefault="00F13F52" w:rsidP="00586A8A">
            <w:pPr>
              <w:pStyle w:val="Normal0"/>
              <w:spacing w:line="360" w:lineRule="auto"/>
            </w:pPr>
            <w:r w:rsidRPr="006853A5">
              <w:rPr>
                <w:b/>
                <w:bCs/>
              </w:rPr>
              <w:t>Kiểu dữ liệu</w:t>
            </w:r>
          </w:p>
        </w:tc>
        <w:tc>
          <w:tcPr>
            <w:tcW w:w="0" w:type="auto"/>
            <w:hideMark/>
          </w:tcPr>
          <w:p w14:paraId="71C1EC2F" w14:textId="77777777" w:rsidR="00F13F52" w:rsidRPr="006853A5" w:rsidRDefault="00F13F52" w:rsidP="00586A8A">
            <w:pPr>
              <w:pStyle w:val="Normal0"/>
              <w:spacing w:line="360" w:lineRule="auto"/>
            </w:pPr>
            <w:r w:rsidRPr="006853A5">
              <w:rPr>
                <w:b/>
                <w:bCs/>
              </w:rPr>
              <w:t>Mô tả</w:t>
            </w:r>
          </w:p>
        </w:tc>
        <w:tc>
          <w:tcPr>
            <w:tcW w:w="0" w:type="auto"/>
            <w:hideMark/>
          </w:tcPr>
          <w:p w14:paraId="378EB8BE" w14:textId="77777777" w:rsidR="00F13F52" w:rsidRPr="006853A5" w:rsidRDefault="00F13F52" w:rsidP="00586A8A">
            <w:pPr>
              <w:pStyle w:val="Normal0"/>
              <w:spacing w:line="360" w:lineRule="auto"/>
            </w:pPr>
            <w:r w:rsidRPr="006853A5">
              <w:rPr>
                <w:b/>
                <w:bCs/>
              </w:rPr>
              <w:t>Ghi chú</w:t>
            </w:r>
          </w:p>
        </w:tc>
      </w:tr>
      <w:tr w:rsidR="006853A5" w:rsidRPr="006853A5" w14:paraId="204EDBC4" w14:textId="77777777" w:rsidTr="006853A5">
        <w:tc>
          <w:tcPr>
            <w:tcW w:w="0" w:type="auto"/>
            <w:hideMark/>
          </w:tcPr>
          <w:p w14:paraId="7A8AE696" w14:textId="77777777" w:rsidR="006853A5" w:rsidRPr="006853A5" w:rsidRDefault="006853A5" w:rsidP="006853A5">
            <w:pPr>
              <w:pStyle w:val="Normal0"/>
              <w:spacing w:line="360" w:lineRule="auto"/>
            </w:pPr>
            <w:r w:rsidRPr="006853A5">
              <w:t>4</w:t>
            </w:r>
          </w:p>
        </w:tc>
        <w:tc>
          <w:tcPr>
            <w:tcW w:w="0" w:type="auto"/>
            <w:hideMark/>
          </w:tcPr>
          <w:p w14:paraId="3DBD1283" w14:textId="77777777" w:rsidR="006853A5" w:rsidRPr="006853A5" w:rsidRDefault="006853A5" w:rsidP="006853A5">
            <w:pPr>
              <w:pStyle w:val="Normal0"/>
              <w:spacing w:line="360" w:lineRule="auto"/>
            </w:pPr>
            <w:r w:rsidRPr="006853A5">
              <w:t>description</w:t>
            </w:r>
          </w:p>
        </w:tc>
        <w:tc>
          <w:tcPr>
            <w:tcW w:w="0" w:type="auto"/>
            <w:hideMark/>
          </w:tcPr>
          <w:p w14:paraId="197BF58C" w14:textId="77777777" w:rsidR="006853A5" w:rsidRPr="006853A5" w:rsidRDefault="006853A5" w:rsidP="006853A5">
            <w:pPr>
              <w:pStyle w:val="Normal0"/>
              <w:spacing w:line="360" w:lineRule="auto"/>
            </w:pPr>
            <w:r w:rsidRPr="006853A5">
              <w:t>String</w:t>
            </w:r>
          </w:p>
        </w:tc>
        <w:tc>
          <w:tcPr>
            <w:tcW w:w="0" w:type="auto"/>
            <w:hideMark/>
          </w:tcPr>
          <w:p w14:paraId="4387BA0D" w14:textId="77777777" w:rsidR="006853A5" w:rsidRPr="006853A5" w:rsidRDefault="006853A5" w:rsidP="006853A5">
            <w:pPr>
              <w:pStyle w:val="Normal0"/>
              <w:spacing w:line="360" w:lineRule="auto"/>
            </w:pPr>
            <w:r w:rsidRPr="006853A5">
              <w:t>Mô tả chi tiết</w:t>
            </w:r>
          </w:p>
        </w:tc>
        <w:tc>
          <w:tcPr>
            <w:tcW w:w="0" w:type="auto"/>
            <w:hideMark/>
          </w:tcPr>
          <w:p w14:paraId="48F9556C" w14:textId="77777777" w:rsidR="006853A5" w:rsidRPr="006853A5" w:rsidRDefault="006853A5" w:rsidP="006853A5">
            <w:pPr>
              <w:pStyle w:val="Normal0"/>
              <w:spacing w:line="360" w:lineRule="auto"/>
            </w:pPr>
            <w:r w:rsidRPr="006853A5">
              <w:t>Bắt buộc, hỗ trợ HTML</w:t>
            </w:r>
          </w:p>
        </w:tc>
      </w:tr>
      <w:tr w:rsidR="006853A5" w:rsidRPr="006853A5" w14:paraId="5D1AF699" w14:textId="77777777" w:rsidTr="006853A5">
        <w:tc>
          <w:tcPr>
            <w:tcW w:w="0" w:type="auto"/>
            <w:hideMark/>
          </w:tcPr>
          <w:p w14:paraId="0C51A547" w14:textId="77777777" w:rsidR="006853A5" w:rsidRPr="006853A5" w:rsidRDefault="006853A5" w:rsidP="006853A5">
            <w:pPr>
              <w:pStyle w:val="Normal0"/>
              <w:spacing w:line="360" w:lineRule="auto"/>
            </w:pPr>
            <w:r w:rsidRPr="006853A5">
              <w:t>5</w:t>
            </w:r>
          </w:p>
        </w:tc>
        <w:tc>
          <w:tcPr>
            <w:tcW w:w="0" w:type="auto"/>
            <w:hideMark/>
          </w:tcPr>
          <w:p w14:paraId="333E5BAD" w14:textId="77777777" w:rsidR="006853A5" w:rsidRPr="006853A5" w:rsidRDefault="006853A5" w:rsidP="006853A5">
            <w:pPr>
              <w:pStyle w:val="Normal0"/>
              <w:spacing w:line="360" w:lineRule="auto"/>
            </w:pPr>
            <w:r w:rsidRPr="006853A5">
              <w:t>price</w:t>
            </w:r>
          </w:p>
        </w:tc>
        <w:tc>
          <w:tcPr>
            <w:tcW w:w="0" w:type="auto"/>
            <w:hideMark/>
          </w:tcPr>
          <w:p w14:paraId="7A4FCF3D" w14:textId="77777777" w:rsidR="006853A5" w:rsidRPr="006853A5" w:rsidRDefault="006853A5" w:rsidP="006853A5">
            <w:pPr>
              <w:pStyle w:val="Normal0"/>
              <w:spacing w:line="360" w:lineRule="auto"/>
            </w:pPr>
            <w:r w:rsidRPr="006853A5">
              <w:t>Number</w:t>
            </w:r>
          </w:p>
        </w:tc>
        <w:tc>
          <w:tcPr>
            <w:tcW w:w="0" w:type="auto"/>
            <w:hideMark/>
          </w:tcPr>
          <w:p w14:paraId="62CE5DBB" w14:textId="77777777" w:rsidR="006853A5" w:rsidRPr="006853A5" w:rsidRDefault="006853A5" w:rsidP="006853A5">
            <w:pPr>
              <w:pStyle w:val="Normal0"/>
              <w:spacing w:line="360" w:lineRule="auto"/>
            </w:pPr>
            <w:r w:rsidRPr="006853A5">
              <w:t>Giá bán hiện tại</w:t>
            </w:r>
          </w:p>
        </w:tc>
        <w:tc>
          <w:tcPr>
            <w:tcW w:w="0" w:type="auto"/>
            <w:hideMark/>
          </w:tcPr>
          <w:p w14:paraId="21EEB177" w14:textId="77777777" w:rsidR="006853A5" w:rsidRPr="006853A5" w:rsidRDefault="006853A5" w:rsidP="006853A5">
            <w:pPr>
              <w:pStyle w:val="Normal0"/>
              <w:spacing w:line="360" w:lineRule="auto"/>
            </w:pPr>
            <w:r w:rsidRPr="006853A5">
              <w:t>Bắt buộc, &gt; 0</w:t>
            </w:r>
          </w:p>
        </w:tc>
      </w:tr>
      <w:tr w:rsidR="006853A5" w:rsidRPr="006853A5" w14:paraId="64B37ABA" w14:textId="77777777" w:rsidTr="006853A5">
        <w:tc>
          <w:tcPr>
            <w:tcW w:w="0" w:type="auto"/>
            <w:hideMark/>
          </w:tcPr>
          <w:p w14:paraId="6E7339A6" w14:textId="77777777" w:rsidR="006853A5" w:rsidRPr="006853A5" w:rsidRDefault="006853A5" w:rsidP="006853A5">
            <w:pPr>
              <w:pStyle w:val="Normal0"/>
              <w:spacing w:line="360" w:lineRule="auto"/>
            </w:pPr>
            <w:r w:rsidRPr="006853A5">
              <w:t>6</w:t>
            </w:r>
          </w:p>
        </w:tc>
        <w:tc>
          <w:tcPr>
            <w:tcW w:w="0" w:type="auto"/>
            <w:hideMark/>
          </w:tcPr>
          <w:p w14:paraId="55778EFD" w14:textId="77777777" w:rsidR="006853A5" w:rsidRPr="006853A5" w:rsidRDefault="006853A5" w:rsidP="006853A5">
            <w:pPr>
              <w:pStyle w:val="Normal0"/>
              <w:spacing w:line="360" w:lineRule="auto"/>
            </w:pPr>
            <w:r w:rsidRPr="006853A5">
              <w:t>originalPrice</w:t>
            </w:r>
          </w:p>
        </w:tc>
        <w:tc>
          <w:tcPr>
            <w:tcW w:w="0" w:type="auto"/>
            <w:hideMark/>
          </w:tcPr>
          <w:p w14:paraId="66B55926" w14:textId="77777777" w:rsidR="006853A5" w:rsidRPr="006853A5" w:rsidRDefault="006853A5" w:rsidP="006853A5">
            <w:pPr>
              <w:pStyle w:val="Normal0"/>
              <w:spacing w:line="360" w:lineRule="auto"/>
            </w:pPr>
            <w:r w:rsidRPr="006853A5">
              <w:t>Number</w:t>
            </w:r>
          </w:p>
        </w:tc>
        <w:tc>
          <w:tcPr>
            <w:tcW w:w="0" w:type="auto"/>
            <w:hideMark/>
          </w:tcPr>
          <w:p w14:paraId="5629ED75" w14:textId="77777777" w:rsidR="006853A5" w:rsidRPr="006853A5" w:rsidRDefault="006853A5" w:rsidP="006853A5">
            <w:pPr>
              <w:pStyle w:val="Normal0"/>
              <w:spacing w:line="360" w:lineRule="auto"/>
            </w:pPr>
            <w:r w:rsidRPr="006853A5">
              <w:t>Giá gốc</w:t>
            </w:r>
          </w:p>
        </w:tc>
        <w:tc>
          <w:tcPr>
            <w:tcW w:w="0" w:type="auto"/>
            <w:hideMark/>
          </w:tcPr>
          <w:p w14:paraId="21877580" w14:textId="77777777" w:rsidR="006853A5" w:rsidRPr="006853A5" w:rsidRDefault="006853A5" w:rsidP="006853A5">
            <w:pPr>
              <w:pStyle w:val="Normal0"/>
              <w:spacing w:line="360" w:lineRule="auto"/>
            </w:pPr>
            <w:r w:rsidRPr="006853A5">
              <w:t>Dùng hiển thị giảm giá</w:t>
            </w:r>
          </w:p>
        </w:tc>
      </w:tr>
      <w:tr w:rsidR="006853A5" w:rsidRPr="006853A5" w14:paraId="4E56C39F" w14:textId="77777777" w:rsidTr="006853A5">
        <w:tc>
          <w:tcPr>
            <w:tcW w:w="0" w:type="auto"/>
            <w:hideMark/>
          </w:tcPr>
          <w:p w14:paraId="5478197F" w14:textId="77777777" w:rsidR="006853A5" w:rsidRPr="006853A5" w:rsidRDefault="006853A5" w:rsidP="006853A5">
            <w:pPr>
              <w:pStyle w:val="Normal0"/>
              <w:spacing w:line="360" w:lineRule="auto"/>
            </w:pPr>
            <w:r w:rsidRPr="006853A5">
              <w:t>7</w:t>
            </w:r>
          </w:p>
        </w:tc>
        <w:tc>
          <w:tcPr>
            <w:tcW w:w="0" w:type="auto"/>
            <w:hideMark/>
          </w:tcPr>
          <w:p w14:paraId="1E76F481" w14:textId="77777777" w:rsidR="006853A5" w:rsidRPr="006853A5" w:rsidRDefault="006853A5" w:rsidP="006853A5">
            <w:pPr>
              <w:pStyle w:val="Normal0"/>
              <w:spacing w:line="360" w:lineRule="auto"/>
            </w:pPr>
            <w:r w:rsidRPr="006853A5">
              <w:t>category</w:t>
            </w:r>
          </w:p>
        </w:tc>
        <w:tc>
          <w:tcPr>
            <w:tcW w:w="0" w:type="auto"/>
            <w:hideMark/>
          </w:tcPr>
          <w:p w14:paraId="548ECAC2" w14:textId="77777777" w:rsidR="006853A5" w:rsidRPr="006853A5" w:rsidRDefault="006853A5" w:rsidP="006853A5">
            <w:pPr>
              <w:pStyle w:val="Normal0"/>
              <w:spacing w:line="360" w:lineRule="auto"/>
            </w:pPr>
            <w:r w:rsidRPr="006853A5">
              <w:t>ObjectId</w:t>
            </w:r>
          </w:p>
        </w:tc>
        <w:tc>
          <w:tcPr>
            <w:tcW w:w="0" w:type="auto"/>
            <w:hideMark/>
          </w:tcPr>
          <w:p w14:paraId="050562C6" w14:textId="77777777" w:rsidR="006853A5" w:rsidRPr="006853A5" w:rsidRDefault="006853A5" w:rsidP="006853A5">
            <w:pPr>
              <w:pStyle w:val="Normal0"/>
              <w:spacing w:line="360" w:lineRule="auto"/>
            </w:pPr>
            <w:r w:rsidRPr="006853A5">
              <w:t>ID danh mục</w:t>
            </w:r>
          </w:p>
        </w:tc>
        <w:tc>
          <w:tcPr>
            <w:tcW w:w="0" w:type="auto"/>
            <w:hideMark/>
          </w:tcPr>
          <w:p w14:paraId="3AAB07CB" w14:textId="77777777" w:rsidR="006853A5" w:rsidRPr="006853A5" w:rsidRDefault="006853A5" w:rsidP="006853A5">
            <w:pPr>
              <w:pStyle w:val="Normal0"/>
              <w:spacing w:line="360" w:lineRule="auto"/>
            </w:pPr>
            <w:r w:rsidRPr="006853A5">
              <w:t>Foreign Key → Categories</w:t>
            </w:r>
          </w:p>
        </w:tc>
      </w:tr>
      <w:tr w:rsidR="006853A5" w:rsidRPr="006853A5" w14:paraId="02F5D638" w14:textId="77777777" w:rsidTr="006853A5">
        <w:tc>
          <w:tcPr>
            <w:tcW w:w="0" w:type="auto"/>
            <w:hideMark/>
          </w:tcPr>
          <w:p w14:paraId="719B9289" w14:textId="77777777" w:rsidR="006853A5" w:rsidRPr="006853A5" w:rsidRDefault="006853A5" w:rsidP="006853A5">
            <w:pPr>
              <w:pStyle w:val="Normal0"/>
              <w:spacing w:line="360" w:lineRule="auto"/>
            </w:pPr>
            <w:r w:rsidRPr="006853A5">
              <w:t>8</w:t>
            </w:r>
          </w:p>
        </w:tc>
        <w:tc>
          <w:tcPr>
            <w:tcW w:w="0" w:type="auto"/>
            <w:hideMark/>
          </w:tcPr>
          <w:p w14:paraId="7851818F" w14:textId="77777777" w:rsidR="006853A5" w:rsidRPr="006853A5" w:rsidRDefault="006853A5" w:rsidP="006853A5">
            <w:pPr>
              <w:pStyle w:val="Normal0"/>
              <w:spacing w:line="360" w:lineRule="auto"/>
            </w:pPr>
            <w:r w:rsidRPr="006853A5">
              <w:t>shop</w:t>
            </w:r>
          </w:p>
        </w:tc>
        <w:tc>
          <w:tcPr>
            <w:tcW w:w="0" w:type="auto"/>
            <w:hideMark/>
          </w:tcPr>
          <w:p w14:paraId="69E44B73" w14:textId="77777777" w:rsidR="006853A5" w:rsidRPr="006853A5" w:rsidRDefault="006853A5" w:rsidP="006853A5">
            <w:pPr>
              <w:pStyle w:val="Normal0"/>
              <w:spacing w:line="360" w:lineRule="auto"/>
            </w:pPr>
            <w:r w:rsidRPr="006853A5">
              <w:t>ObjectId</w:t>
            </w:r>
          </w:p>
        </w:tc>
        <w:tc>
          <w:tcPr>
            <w:tcW w:w="0" w:type="auto"/>
            <w:hideMark/>
          </w:tcPr>
          <w:p w14:paraId="762F6865" w14:textId="77777777" w:rsidR="006853A5" w:rsidRPr="006853A5" w:rsidRDefault="006853A5" w:rsidP="006853A5">
            <w:pPr>
              <w:pStyle w:val="Normal0"/>
              <w:spacing w:line="360" w:lineRule="auto"/>
            </w:pPr>
            <w:r w:rsidRPr="006853A5">
              <w:t>ID cửa hàng</w:t>
            </w:r>
          </w:p>
        </w:tc>
        <w:tc>
          <w:tcPr>
            <w:tcW w:w="0" w:type="auto"/>
            <w:hideMark/>
          </w:tcPr>
          <w:p w14:paraId="13C4E0EE" w14:textId="77777777" w:rsidR="006853A5" w:rsidRPr="006853A5" w:rsidRDefault="006853A5" w:rsidP="006853A5">
            <w:pPr>
              <w:pStyle w:val="Normal0"/>
              <w:spacing w:line="360" w:lineRule="auto"/>
            </w:pPr>
            <w:r w:rsidRPr="006853A5">
              <w:t>Foreign Key → Shops</w:t>
            </w:r>
          </w:p>
        </w:tc>
      </w:tr>
      <w:tr w:rsidR="006853A5" w:rsidRPr="006853A5" w14:paraId="489CF4FA" w14:textId="77777777" w:rsidTr="006853A5">
        <w:tc>
          <w:tcPr>
            <w:tcW w:w="0" w:type="auto"/>
            <w:hideMark/>
          </w:tcPr>
          <w:p w14:paraId="2C27C7F6" w14:textId="77777777" w:rsidR="006853A5" w:rsidRPr="006853A5" w:rsidRDefault="006853A5" w:rsidP="006853A5">
            <w:pPr>
              <w:pStyle w:val="Normal0"/>
              <w:spacing w:line="360" w:lineRule="auto"/>
            </w:pPr>
            <w:r w:rsidRPr="006853A5">
              <w:t>9</w:t>
            </w:r>
          </w:p>
        </w:tc>
        <w:tc>
          <w:tcPr>
            <w:tcW w:w="0" w:type="auto"/>
            <w:hideMark/>
          </w:tcPr>
          <w:p w14:paraId="0D2EE2E4" w14:textId="77777777" w:rsidR="006853A5" w:rsidRPr="006853A5" w:rsidRDefault="006853A5" w:rsidP="006853A5">
            <w:pPr>
              <w:pStyle w:val="Normal0"/>
              <w:spacing w:line="360" w:lineRule="auto"/>
            </w:pPr>
            <w:r w:rsidRPr="006853A5">
              <w:t>images</w:t>
            </w:r>
          </w:p>
        </w:tc>
        <w:tc>
          <w:tcPr>
            <w:tcW w:w="0" w:type="auto"/>
            <w:hideMark/>
          </w:tcPr>
          <w:p w14:paraId="5AC309FC" w14:textId="77777777" w:rsidR="006853A5" w:rsidRPr="006853A5" w:rsidRDefault="006853A5" w:rsidP="006853A5">
            <w:pPr>
              <w:pStyle w:val="Normal0"/>
              <w:spacing w:line="360" w:lineRule="auto"/>
            </w:pPr>
            <w:r w:rsidRPr="006853A5">
              <w:t>Array</w:t>
            </w:r>
          </w:p>
        </w:tc>
        <w:tc>
          <w:tcPr>
            <w:tcW w:w="0" w:type="auto"/>
            <w:hideMark/>
          </w:tcPr>
          <w:p w14:paraId="0762FB7E" w14:textId="77777777" w:rsidR="006853A5" w:rsidRPr="006853A5" w:rsidRDefault="006853A5" w:rsidP="006853A5">
            <w:pPr>
              <w:pStyle w:val="Normal0"/>
              <w:spacing w:line="360" w:lineRule="auto"/>
            </w:pPr>
            <w:r w:rsidRPr="006853A5">
              <w:t>Danh sách ảnh</w:t>
            </w:r>
          </w:p>
        </w:tc>
        <w:tc>
          <w:tcPr>
            <w:tcW w:w="0" w:type="auto"/>
            <w:hideMark/>
          </w:tcPr>
          <w:p w14:paraId="7B56B64F" w14:textId="77777777" w:rsidR="006853A5" w:rsidRPr="006853A5" w:rsidRDefault="006853A5" w:rsidP="006853A5">
            <w:pPr>
              <w:pStyle w:val="Normal0"/>
              <w:spacing w:line="360" w:lineRule="auto"/>
            </w:pPr>
            <w:r w:rsidRPr="006853A5">
              <w:t>Bắt buộc ít nhất 1 ảnh</w:t>
            </w:r>
          </w:p>
        </w:tc>
      </w:tr>
      <w:tr w:rsidR="006853A5" w:rsidRPr="006853A5" w14:paraId="153A62F6" w14:textId="77777777" w:rsidTr="006853A5">
        <w:tc>
          <w:tcPr>
            <w:tcW w:w="0" w:type="auto"/>
            <w:hideMark/>
          </w:tcPr>
          <w:p w14:paraId="486EF376" w14:textId="77777777" w:rsidR="006853A5" w:rsidRPr="006853A5" w:rsidRDefault="006853A5" w:rsidP="006853A5">
            <w:pPr>
              <w:pStyle w:val="Normal0"/>
              <w:spacing w:line="360" w:lineRule="auto"/>
            </w:pPr>
            <w:r w:rsidRPr="006853A5">
              <w:t>9.1</w:t>
            </w:r>
          </w:p>
        </w:tc>
        <w:tc>
          <w:tcPr>
            <w:tcW w:w="0" w:type="auto"/>
            <w:hideMark/>
          </w:tcPr>
          <w:p w14:paraId="637ECB22" w14:textId="77777777" w:rsidR="006853A5" w:rsidRPr="006853A5" w:rsidRDefault="006853A5" w:rsidP="006853A5">
            <w:pPr>
              <w:pStyle w:val="Normal0"/>
              <w:spacing w:line="360" w:lineRule="auto"/>
            </w:pPr>
            <w:r w:rsidRPr="006853A5">
              <w:t>images[].url</w:t>
            </w:r>
          </w:p>
        </w:tc>
        <w:tc>
          <w:tcPr>
            <w:tcW w:w="0" w:type="auto"/>
            <w:hideMark/>
          </w:tcPr>
          <w:p w14:paraId="1243CC51" w14:textId="77777777" w:rsidR="006853A5" w:rsidRPr="006853A5" w:rsidRDefault="006853A5" w:rsidP="006853A5">
            <w:pPr>
              <w:pStyle w:val="Normal0"/>
              <w:spacing w:line="360" w:lineRule="auto"/>
            </w:pPr>
            <w:r w:rsidRPr="006853A5">
              <w:t>String</w:t>
            </w:r>
          </w:p>
        </w:tc>
        <w:tc>
          <w:tcPr>
            <w:tcW w:w="0" w:type="auto"/>
            <w:hideMark/>
          </w:tcPr>
          <w:p w14:paraId="4E0207A8" w14:textId="77777777" w:rsidR="006853A5" w:rsidRPr="006853A5" w:rsidRDefault="006853A5" w:rsidP="006853A5">
            <w:pPr>
              <w:pStyle w:val="Normal0"/>
              <w:spacing w:line="360" w:lineRule="auto"/>
            </w:pPr>
            <w:r w:rsidRPr="006853A5">
              <w:t>Đường dẫn ảnh</w:t>
            </w:r>
          </w:p>
        </w:tc>
        <w:tc>
          <w:tcPr>
            <w:tcW w:w="0" w:type="auto"/>
            <w:hideMark/>
          </w:tcPr>
          <w:p w14:paraId="3EEC95C4" w14:textId="77777777" w:rsidR="006853A5" w:rsidRPr="006853A5" w:rsidRDefault="006853A5" w:rsidP="006853A5">
            <w:pPr>
              <w:pStyle w:val="Normal0"/>
              <w:spacing w:line="360" w:lineRule="auto"/>
            </w:pPr>
            <w:r w:rsidRPr="006853A5">
              <w:t>CDN URL</w:t>
            </w:r>
          </w:p>
        </w:tc>
      </w:tr>
      <w:tr w:rsidR="006853A5" w:rsidRPr="006853A5" w14:paraId="6A0B15B3" w14:textId="77777777" w:rsidTr="006853A5">
        <w:tc>
          <w:tcPr>
            <w:tcW w:w="0" w:type="auto"/>
            <w:hideMark/>
          </w:tcPr>
          <w:p w14:paraId="7BF33A46" w14:textId="77777777" w:rsidR="006853A5" w:rsidRPr="006853A5" w:rsidRDefault="006853A5" w:rsidP="006853A5">
            <w:pPr>
              <w:pStyle w:val="Normal0"/>
              <w:spacing w:line="360" w:lineRule="auto"/>
            </w:pPr>
            <w:r w:rsidRPr="006853A5">
              <w:t>9.2</w:t>
            </w:r>
          </w:p>
        </w:tc>
        <w:tc>
          <w:tcPr>
            <w:tcW w:w="0" w:type="auto"/>
            <w:hideMark/>
          </w:tcPr>
          <w:p w14:paraId="3D0F9780" w14:textId="77777777" w:rsidR="006853A5" w:rsidRPr="006853A5" w:rsidRDefault="006853A5" w:rsidP="006853A5">
            <w:pPr>
              <w:pStyle w:val="Normal0"/>
              <w:spacing w:line="360" w:lineRule="auto"/>
            </w:pPr>
            <w:r w:rsidRPr="006853A5">
              <w:t>images[].isMain</w:t>
            </w:r>
          </w:p>
        </w:tc>
        <w:tc>
          <w:tcPr>
            <w:tcW w:w="0" w:type="auto"/>
            <w:hideMark/>
          </w:tcPr>
          <w:p w14:paraId="1A33DDF2" w14:textId="77777777" w:rsidR="006853A5" w:rsidRPr="006853A5" w:rsidRDefault="006853A5" w:rsidP="006853A5">
            <w:pPr>
              <w:pStyle w:val="Normal0"/>
              <w:spacing w:line="360" w:lineRule="auto"/>
            </w:pPr>
            <w:r w:rsidRPr="006853A5">
              <w:t>Boolean</w:t>
            </w:r>
          </w:p>
        </w:tc>
        <w:tc>
          <w:tcPr>
            <w:tcW w:w="0" w:type="auto"/>
            <w:hideMark/>
          </w:tcPr>
          <w:p w14:paraId="52D65B97" w14:textId="77777777" w:rsidR="006853A5" w:rsidRPr="006853A5" w:rsidRDefault="006853A5" w:rsidP="006853A5">
            <w:pPr>
              <w:pStyle w:val="Normal0"/>
              <w:spacing w:line="360" w:lineRule="auto"/>
            </w:pPr>
            <w:r w:rsidRPr="006853A5">
              <w:t>Là ảnh đại diện</w:t>
            </w:r>
          </w:p>
        </w:tc>
        <w:tc>
          <w:tcPr>
            <w:tcW w:w="0" w:type="auto"/>
            <w:hideMark/>
          </w:tcPr>
          <w:p w14:paraId="04847F0F" w14:textId="77777777" w:rsidR="006853A5" w:rsidRPr="006853A5" w:rsidRDefault="006853A5" w:rsidP="006853A5">
            <w:pPr>
              <w:pStyle w:val="Normal0"/>
              <w:spacing w:line="360" w:lineRule="auto"/>
            </w:pPr>
            <w:r w:rsidRPr="006853A5">
              <w:t>Chỉ 1 ảnh là true</w:t>
            </w:r>
          </w:p>
        </w:tc>
      </w:tr>
      <w:tr w:rsidR="006853A5" w:rsidRPr="006853A5" w14:paraId="45E1E5D2" w14:textId="77777777" w:rsidTr="006853A5">
        <w:tc>
          <w:tcPr>
            <w:tcW w:w="0" w:type="auto"/>
            <w:hideMark/>
          </w:tcPr>
          <w:p w14:paraId="464C5728" w14:textId="77777777" w:rsidR="006853A5" w:rsidRPr="006853A5" w:rsidRDefault="006853A5" w:rsidP="006853A5">
            <w:pPr>
              <w:pStyle w:val="Normal0"/>
              <w:spacing w:line="360" w:lineRule="auto"/>
            </w:pPr>
            <w:r w:rsidRPr="006853A5">
              <w:t>10</w:t>
            </w:r>
          </w:p>
        </w:tc>
        <w:tc>
          <w:tcPr>
            <w:tcW w:w="0" w:type="auto"/>
            <w:hideMark/>
          </w:tcPr>
          <w:p w14:paraId="79B87F48" w14:textId="77777777" w:rsidR="006853A5" w:rsidRPr="006853A5" w:rsidRDefault="006853A5" w:rsidP="006853A5">
            <w:pPr>
              <w:pStyle w:val="Normal0"/>
              <w:spacing w:line="360" w:lineRule="auto"/>
            </w:pPr>
            <w:r w:rsidRPr="006853A5">
              <w:t>stockQuantity</w:t>
            </w:r>
          </w:p>
        </w:tc>
        <w:tc>
          <w:tcPr>
            <w:tcW w:w="0" w:type="auto"/>
            <w:hideMark/>
          </w:tcPr>
          <w:p w14:paraId="35F7E09F" w14:textId="77777777" w:rsidR="006853A5" w:rsidRPr="006853A5" w:rsidRDefault="006853A5" w:rsidP="006853A5">
            <w:pPr>
              <w:pStyle w:val="Normal0"/>
              <w:spacing w:line="360" w:lineRule="auto"/>
            </w:pPr>
            <w:r w:rsidRPr="006853A5">
              <w:t>Number</w:t>
            </w:r>
          </w:p>
        </w:tc>
        <w:tc>
          <w:tcPr>
            <w:tcW w:w="0" w:type="auto"/>
            <w:hideMark/>
          </w:tcPr>
          <w:p w14:paraId="01710A28" w14:textId="77777777" w:rsidR="006853A5" w:rsidRPr="006853A5" w:rsidRDefault="006853A5" w:rsidP="006853A5">
            <w:pPr>
              <w:pStyle w:val="Normal0"/>
              <w:spacing w:line="360" w:lineRule="auto"/>
            </w:pPr>
            <w:r w:rsidRPr="006853A5">
              <w:t>Số lượng tồn kho</w:t>
            </w:r>
          </w:p>
        </w:tc>
        <w:tc>
          <w:tcPr>
            <w:tcW w:w="0" w:type="auto"/>
            <w:hideMark/>
          </w:tcPr>
          <w:p w14:paraId="689F6490" w14:textId="77777777" w:rsidR="006853A5" w:rsidRPr="006853A5" w:rsidRDefault="006853A5" w:rsidP="006853A5">
            <w:pPr>
              <w:pStyle w:val="Normal0"/>
              <w:spacing w:line="360" w:lineRule="auto"/>
            </w:pPr>
            <w:r w:rsidRPr="006853A5">
              <w:t>Bắt buộc, &gt;= 0</w:t>
            </w:r>
          </w:p>
        </w:tc>
      </w:tr>
      <w:tr w:rsidR="006853A5" w:rsidRPr="006853A5" w14:paraId="7E94F442" w14:textId="77777777" w:rsidTr="006853A5">
        <w:tc>
          <w:tcPr>
            <w:tcW w:w="0" w:type="auto"/>
            <w:hideMark/>
          </w:tcPr>
          <w:p w14:paraId="063A71C0" w14:textId="77777777" w:rsidR="006853A5" w:rsidRPr="006853A5" w:rsidRDefault="006853A5" w:rsidP="006853A5">
            <w:pPr>
              <w:pStyle w:val="Normal0"/>
              <w:spacing w:line="360" w:lineRule="auto"/>
            </w:pPr>
            <w:r w:rsidRPr="006853A5">
              <w:t>11</w:t>
            </w:r>
          </w:p>
        </w:tc>
        <w:tc>
          <w:tcPr>
            <w:tcW w:w="0" w:type="auto"/>
            <w:hideMark/>
          </w:tcPr>
          <w:p w14:paraId="0B2A78AB" w14:textId="77777777" w:rsidR="006853A5" w:rsidRPr="006853A5" w:rsidRDefault="006853A5" w:rsidP="006853A5">
            <w:pPr>
              <w:pStyle w:val="Normal0"/>
              <w:spacing w:line="360" w:lineRule="auto"/>
            </w:pPr>
            <w:r w:rsidRPr="006853A5">
              <w:t>sold</w:t>
            </w:r>
          </w:p>
        </w:tc>
        <w:tc>
          <w:tcPr>
            <w:tcW w:w="0" w:type="auto"/>
            <w:hideMark/>
          </w:tcPr>
          <w:p w14:paraId="7763E826" w14:textId="77777777" w:rsidR="006853A5" w:rsidRPr="006853A5" w:rsidRDefault="006853A5" w:rsidP="006853A5">
            <w:pPr>
              <w:pStyle w:val="Normal0"/>
              <w:spacing w:line="360" w:lineRule="auto"/>
            </w:pPr>
            <w:r w:rsidRPr="006853A5">
              <w:t>Number</w:t>
            </w:r>
          </w:p>
        </w:tc>
        <w:tc>
          <w:tcPr>
            <w:tcW w:w="0" w:type="auto"/>
            <w:hideMark/>
          </w:tcPr>
          <w:p w14:paraId="4ECDE434" w14:textId="77777777" w:rsidR="006853A5" w:rsidRPr="006853A5" w:rsidRDefault="006853A5" w:rsidP="006853A5">
            <w:pPr>
              <w:pStyle w:val="Normal0"/>
              <w:spacing w:line="360" w:lineRule="auto"/>
            </w:pPr>
            <w:r w:rsidRPr="006853A5">
              <w:t>Số lượng đã bán</w:t>
            </w:r>
          </w:p>
        </w:tc>
        <w:tc>
          <w:tcPr>
            <w:tcW w:w="0" w:type="auto"/>
            <w:hideMark/>
          </w:tcPr>
          <w:p w14:paraId="4BB87608" w14:textId="77777777" w:rsidR="006853A5" w:rsidRPr="006853A5" w:rsidRDefault="006853A5" w:rsidP="006853A5">
            <w:pPr>
              <w:pStyle w:val="Normal0"/>
              <w:spacing w:line="360" w:lineRule="auto"/>
            </w:pPr>
            <w:r w:rsidRPr="006853A5">
              <w:t>Tự động tăng khi có đơn</w:t>
            </w:r>
          </w:p>
        </w:tc>
      </w:tr>
      <w:tr w:rsidR="006853A5" w:rsidRPr="006853A5" w14:paraId="46404FE2" w14:textId="77777777" w:rsidTr="006853A5">
        <w:tc>
          <w:tcPr>
            <w:tcW w:w="0" w:type="auto"/>
            <w:hideMark/>
          </w:tcPr>
          <w:p w14:paraId="336B82A3" w14:textId="77777777" w:rsidR="006853A5" w:rsidRPr="006853A5" w:rsidRDefault="006853A5" w:rsidP="006853A5">
            <w:pPr>
              <w:pStyle w:val="Normal0"/>
              <w:spacing w:line="360" w:lineRule="auto"/>
            </w:pPr>
            <w:r w:rsidRPr="006853A5">
              <w:t>12</w:t>
            </w:r>
          </w:p>
        </w:tc>
        <w:tc>
          <w:tcPr>
            <w:tcW w:w="0" w:type="auto"/>
            <w:hideMark/>
          </w:tcPr>
          <w:p w14:paraId="3E7F6807" w14:textId="77777777" w:rsidR="006853A5" w:rsidRPr="006853A5" w:rsidRDefault="006853A5" w:rsidP="006853A5">
            <w:pPr>
              <w:pStyle w:val="Normal0"/>
              <w:spacing w:line="360" w:lineRule="auto"/>
            </w:pPr>
            <w:r w:rsidRPr="006853A5">
              <w:t>rating</w:t>
            </w:r>
          </w:p>
        </w:tc>
        <w:tc>
          <w:tcPr>
            <w:tcW w:w="0" w:type="auto"/>
            <w:hideMark/>
          </w:tcPr>
          <w:p w14:paraId="38C6B2F4" w14:textId="77777777" w:rsidR="006853A5" w:rsidRPr="006853A5" w:rsidRDefault="006853A5" w:rsidP="006853A5">
            <w:pPr>
              <w:pStyle w:val="Normal0"/>
              <w:spacing w:line="360" w:lineRule="auto"/>
            </w:pPr>
            <w:r w:rsidRPr="006853A5">
              <w:t>Number</w:t>
            </w:r>
          </w:p>
        </w:tc>
        <w:tc>
          <w:tcPr>
            <w:tcW w:w="0" w:type="auto"/>
            <w:hideMark/>
          </w:tcPr>
          <w:p w14:paraId="39CC0F63" w14:textId="77777777" w:rsidR="006853A5" w:rsidRPr="006853A5" w:rsidRDefault="006853A5" w:rsidP="006853A5">
            <w:pPr>
              <w:pStyle w:val="Normal0"/>
              <w:spacing w:line="360" w:lineRule="auto"/>
            </w:pPr>
            <w:r w:rsidRPr="006853A5">
              <w:t>Điểm đánh giá</w:t>
            </w:r>
          </w:p>
        </w:tc>
        <w:tc>
          <w:tcPr>
            <w:tcW w:w="0" w:type="auto"/>
            <w:hideMark/>
          </w:tcPr>
          <w:p w14:paraId="64770D26" w14:textId="77777777" w:rsidR="006853A5" w:rsidRPr="006853A5" w:rsidRDefault="006853A5" w:rsidP="006853A5">
            <w:pPr>
              <w:pStyle w:val="Normal0"/>
              <w:spacing w:line="360" w:lineRule="auto"/>
            </w:pPr>
            <w:r w:rsidRPr="006853A5">
              <w:t>Trung bình cộng</w:t>
            </w:r>
          </w:p>
        </w:tc>
      </w:tr>
      <w:tr w:rsidR="006853A5" w:rsidRPr="006853A5" w14:paraId="604E374F" w14:textId="77777777" w:rsidTr="006853A5">
        <w:tc>
          <w:tcPr>
            <w:tcW w:w="0" w:type="auto"/>
            <w:hideMark/>
          </w:tcPr>
          <w:p w14:paraId="2C456C37" w14:textId="77777777" w:rsidR="006853A5" w:rsidRPr="006853A5" w:rsidRDefault="006853A5" w:rsidP="006853A5">
            <w:pPr>
              <w:pStyle w:val="Normal0"/>
              <w:spacing w:line="360" w:lineRule="auto"/>
            </w:pPr>
            <w:r w:rsidRPr="006853A5">
              <w:t>13</w:t>
            </w:r>
          </w:p>
        </w:tc>
        <w:tc>
          <w:tcPr>
            <w:tcW w:w="0" w:type="auto"/>
            <w:hideMark/>
          </w:tcPr>
          <w:p w14:paraId="7E554F05" w14:textId="77777777" w:rsidR="006853A5" w:rsidRPr="006853A5" w:rsidRDefault="006853A5" w:rsidP="006853A5">
            <w:pPr>
              <w:pStyle w:val="Normal0"/>
              <w:spacing w:line="360" w:lineRule="auto"/>
            </w:pPr>
            <w:r w:rsidRPr="006853A5">
              <w:t>attributes</w:t>
            </w:r>
          </w:p>
        </w:tc>
        <w:tc>
          <w:tcPr>
            <w:tcW w:w="0" w:type="auto"/>
            <w:hideMark/>
          </w:tcPr>
          <w:p w14:paraId="29C5793D" w14:textId="77777777" w:rsidR="006853A5" w:rsidRPr="006853A5" w:rsidRDefault="006853A5" w:rsidP="006853A5">
            <w:pPr>
              <w:pStyle w:val="Normal0"/>
              <w:spacing w:line="360" w:lineRule="auto"/>
            </w:pPr>
            <w:r w:rsidRPr="006853A5">
              <w:t>Array</w:t>
            </w:r>
          </w:p>
        </w:tc>
        <w:tc>
          <w:tcPr>
            <w:tcW w:w="0" w:type="auto"/>
            <w:hideMark/>
          </w:tcPr>
          <w:p w14:paraId="17C8EDE8" w14:textId="77777777" w:rsidR="006853A5" w:rsidRPr="006853A5" w:rsidRDefault="006853A5" w:rsidP="006853A5">
            <w:pPr>
              <w:pStyle w:val="Normal0"/>
              <w:spacing w:line="360" w:lineRule="auto"/>
            </w:pPr>
            <w:r w:rsidRPr="006853A5">
              <w:t>Thuộc tính thêm</w:t>
            </w:r>
          </w:p>
        </w:tc>
        <w:tc>
          <w:tcPr>
            <w:tcW w:w="0" w:type="auto"/>
            <w:hideMark/>
          </w:tcPr>
          <w:p w14:paraId="125BA178" w14:textId="77777777" w:rsidR="006853A5" w:rsidRPr="006853A5" w:rsidRDefault="006853A5" w:rsidP="006853A5">
            <w:pPr>
              <w:pStyle w:val="Normal0"/>
              <w:spacing w:line="360" w:lineRule="auto"/>
            </w:pPr>
            <w:r w:rsidRPr="006853A5">
              <w:t>Màu sắc, kích thước, chất liệu</w:t>
            </w:r>
          </w:p>
        </w:tc>
      </w:tr>
      <w:tr w:rsidR="006853A5" w:rsidRPr="006853A5" w14:paraId="76390577" w14:textId="77777777" w:rsidTr="006853A5">
        <w:tc>
          <w:tcPr>
            <w:tcW w:w="0" w:type="auto"/>
            <w:hideMark/>
          </w:tcPr>
          <w:p w14:paraId="33ACACD0" w14:textId="77777777" w:rsidR="006853A5" w:rsidRPr="006853A5" w:rsidRDefault="006853A5" w:rsidP="006853A5">
            <w:pPr>
              <w:pStyle w:val="Normal0"/>
              <w:spacing w:line="360" w:lineRule="auto"/>
            </w:pPr>
            <w:r w:rsidRPr="006853A5">
              <w:t>14</w:t>
            </w:r>
          </w:p>
        </w:tc>
        <w:tc>
          <w:tcPr>
            <w:tcW w:w="0" w:type="auto"/>
            <w:hideMark/>
          </w:tcPr>
          <w:p w14:paraId="026E7C9C" w14:textId="77777777" w:rsidR="006853A5" w:rsidRPr="006853A5" w:rsidRDefault="006853A5" w:rsidP="006853A5">
            <w:pPr>
              <w:pStyle w:val="Normal0"/>
              <w:spacing w:line="360" w:lineRule="auto"/>
            </w:pPr>
            <w:r w:rsidRPr="006853A5">
              <w:t>isFeatured</w:t>
            </w:r>
          </w:p>
        </w:tc>
        <w:tc>
          <w:tcPr>
            <w:tcW w:w="0" w:type="auto"/>
            <w:hideMark/>
          </w:tcPr>
          <w:p w14:paraId="63AF265D" w14:textId="77777777" w:rsidR="006853A5" w:rsidRPr="006853A5" w:rsidRDefault="006853A5" w:rsidP="006853A5">
            <w:pPr>
              <w:pStyle w:val="Normal0"/>
              <w:spacing w:line="360" w:lineRule="auto"/>
            </w:pPr>
            <w:r w:rsidRPr="006853A5">
              <w:t>Boolean</w:t>
            </w:r>
          </w:p>
        </w:tc>
        <w:tc>
          <w:tcPr>
            <w:tcW w:w="0" w:type="auto"/>
            <w:hideMark/>
          </w:tcPr>
          <w:p w14:paraId="515FB8BE" w14:textId="77777777" w:rsidR="006853A5" w:rsidRPr="006853A5" w:rsidRDefault="006853A5" w:rsidP="006853A5">
            <w:pPr>
              <w:pStyle w:val="Normal0"/>
              <w:spacing w:line="360" w:lineRule="auto"/>
            </w:pPr>
            <w:r w:rsidRPr="006853A5">
              <w:t>Sản phẩm nổi bật</w:t>
            </w:r>
          </w:p>
        </w:tc>
        <w:tc>
          <w:tcPr>
            <w:tcW w:w="0" w:type="auto"/>
            <w:hideMark/>
          </w:tcPr>
          <w:p w14:paraId="603F44A3" w14:textId="77777777" w:rsidR="006853A5" w:rsidRPr="006853A5" w:rsidRDefault="006853A5" w:rsidP="006853A5">
            <w:pPr>
              <w:pStyle w:val="Normal0"/>
              <w:spacing w:line="360" w:lineRule="auto"/>
            </w:pPr>
            <w:r w:rsidRPr="006853A5">
              <w:t>Mặc định: false</w:t>
            </w:r>
          </w:p>
        </w:tc>
      </w:tr>
      <w:tr w:rsidR="006853A5" w:rsidRPr="006853A5" w14:paraId="748A1973" w14:textId="77777777" w:rsidTr="006853A5">
        <w:tc>
          <w:tcPr>
            <w:tcW w:w="0" w:type="auto"/>
            <w:hideMark/>
          </w:tcPr>
          <w:p w14:paraId="0493A7C9" w14:textId="77777777" w:rsidR="006853A5" w:rsidRPr="006853A5" w:rsidRDefault="006853A5" w:rsidP="006853A5">
            <w:pPr>
              <w:pStyle w:val="Normal0"/>
              <w:spacing w:line="360" w:lineRule="auto"/>
            </w:pPr>
            <w:r w:rsidRPr="006853A5">
              <w:t>15</w:t>
            </w:r>
          </w:p>
        </w:tc>
        <w:tc>
          <w:tcPr>
            <w:tcW w:w="0" w:type="auto"/>
            <w:hideMark/>
          </w:tcPr>
          <w:p w14:paraId="2F987FBF" w14:textId="77777777" w:rsidR="006853A5" w:rsidRPr="006853A5" w:rsidRDefault="006853A5" w:rsidP="006853A5">
            <w:pPr>
              <w:pStyle w:val="Normal0"/>
              <w:spacing w:line="360" w:lineRule="auto"/>
            </w:pPr>
            <w:r w:rsidRPr="006853A5">
              <w:t>status</w:t>
            </w:r>
          </w:p>
        </w:tc>
        <w:tc>
          <w:tcPr>
            <w:tcW w:w="0" w:type="auto"/>
            <w:hideMark/>
          </w:tcPr>
          <w:p w14:paraId="08697EEF" w14:textId="77777777" w:rsidR="006853A5" w:rsidRPr="006853A5" w:rsidRDefault="006853A5" w:rsidP="006853A5">
            <w:pPr>
              <w:pStyle w:val="Normal0"/>
              <w:spacing w:line="360" w:lineRule="auto"/>
            </w:pPr>
            <w:r w:rsidRPr="006853A5">
              <w:t>String</w:t>
            </w:r>
          </w:p>
        </w:tc>
        <w:tc>
          <w:tcPr>
            <w:tcW w:w="0" w:type="auto"/>
            <w:hideMark/>
          </w:tcPr>
          <w:p w14:paraId="5237414F" w14:textId="77777777" w:rsidR="006853A5" w:rsidRPr="006853A5" w:rsidRDefault="006853A5" w:rsidP="006853A5">
            <w:pPr>
              <w:pStyle w:val="Normal0"/>
              <w:spacing w:line="360" w:lineRule="auto"/>
            </w:pPr>
            <w:r w:rsidRPr="006853A5">
              <w:t>Trạng thái</w:t>
            </w:r>
          </w:p>
        </w:tc>
        <w:tc>
          <w:tcPr>
            <w:tcW w:w="0" w:type="auto"/>
            <w:hideMark/>
          </w:tcPr>
          <w:p w14:paraId="2CD14D2A" w14:textId="77777777" w:rsidR="006853A5" w:rsidRPr="006853A5" w:rsidRDefault="006853A5" w:rsidP="006853A5">
            <w:pPr>
              <w:pStyle w:val="Normal0"/>
              <w:spacing w:line="360" w:lineRule="auto"/>
            </w:pPr>
            <w:r w:rsidRPr="006853A5">
              <w:t>Enum: ['active', 'inactive', 'out_of_stock']</w:t>
            </w:r>
          </w:p>
        </w:tc>
      </w:tr>
      <w:tr w:rsidR="006853A5" w:rsidRPr="006853A5" w14:paraId="09070F51" w14:textId="77777777" w:rsidTr="006853A5">
        <w:tc>
          <w:tcPr>
            <w:tcW w:w="0" w:type="auto"/>
            <w:hideMark/>
          </w:tcPr>
          <w:p w14:paraId="70FF3EC5" w14:textId="77777777" w:rsidR="006853A5" w:rsidRPr="006853A5" w:rsidRDefault="006853A5" w:rsidP="006853A5">
            <w:pPr>
              <w:pStyle w:val="Normal0"/>
              <w:spacing w:line="360" w:lineRule="auto"/>
            </w:pPr>
            <w:r w:rsidRPr="006853A5">
              <w:t>16</w:t>
            </w:r>
          </w:p>
        </w:tc>
        <w:tc>
          <w:tcPr>
            <w:tcW w:w="0" w:type="auto"/>
            <w:hideMark/>
          </w:tcPr>
          <w:p w14:paraId="0B17FE49" w14:textId="77777777" w:rsidR="006853A5" w:rsidRPr="006853A5" w:rsidRDefault="006853A5" w:rsidP="006853A5">
            <w:pPr>
              <w:pStyle w:val="Normal0"/>
              <w:spacing w:line="360" w:lineRule="auto"/>
            </w:pPr>
            <w:r w:rsidRPr="006853A5">
              <w:t>createdAt</w:t>
            </w:r>
          </w:p>
        </w:tc>
        <w:tc>
          <w:tcPr>
            <w:tcW w:w="0" w:type="auto"/>
            <w:hideMark/>
          </w:tcPr>
          <w:p w14:paraId="3282ED98" w14:textId="77777777" w:rsidR="006853A5" w:rsidRPr="006853A5" w:rsidRDefault="006853A5" w:rsidP="006853A5">
            <w:pPr>
              <w:pStyle w:val="Normal0"/>
              <w:spacing w:line="360" w:lineRule="auto"/>
            </w:pPr>
            <w:r w:rsidRPr="006853A5">
              <w:t>Date</w:t>
            </w:r>
          </w:p>
        </w:tc>
        <w:tc>
          <w:tcPr>
            <w:tcW w:w="0" w:type="auto"/>
            <w:hideMark/>
          </w:tcPr>
          <w:p w14:paraId="63E1A719" w14:textId="77777777" w:rsidR="006853A5" w:rsidRPr="006853A5" w:rsidRDefault="006853A5" w:rsidP="006853A5">
            <w:pPr>
              <w:pStyle w:val="Normal0"/>
              <w:spacing w:line="360" w:lineRule="auto"/>
            </w:pPr>
            <w:r w:rsidRPr="006853A5">
              <w:t>Ngày đăng bán</w:t>
            </w:r>
          </w:p>
        </w:tc>
        <w:tc>
          <w:tcPr>
            <w:tcW w:w="0" w:type="auto"/>
            <w:hideMark/>
          </w:tcPr>
          <w:p w14:paraId="62D463D7" w14:textId="77777777" w:rsidR="006853A5" w:rsidRPr="006853A5" w:rsidRDefault="006853A5" w:rsidP="006853A5">
            <w:pPr>
              <w:pStyle w:val="Normal0"/>
              <w:spacing w:line="360" w:lineRule="auto"/>
            </w:pPr>
            <w:r w:rsidRPr="006853A5">
              <w:t>Tự động tạo</w:t>
            </w:r>
          </w:p>
        </w:tc>
      </w:tr>
      <w:tr w:rsidR="006853A5" w:rsidRPr="006853A5" w14:paraId="26FDF56A" w14:textId="77777777" w:rsidTr="006853A5">
        <w:tc>
          <w:tcPr>
            <w:tcW w:w="0" w:type="auto"/>
            <w:hideMark/>
          </w:tcPr>
          <w:p w14:paraId="6EE35297" w14:textId="77777777" w:rsidR="006853A5" w:rsidRPr="006853A5" w:rsidRDefault="006853A5" w:rsidP="006853A5">
            <w:pPr>
              <w:pStyle w:val="Normal0"/>
              <w:spacing w:line="360" w:lineRule="auto"/>
            </w:pPr>
            <w:r w:rsidRPr="006853A5">
              <w:t>17</w:t>
            </w:r>
          </w:p>
        </w:tc>
        <w:tc>
          <w:tcPr>
            <w:tcW w:w="0" w:type="auto"/>
            <w:hideMark/>
          </w:tcPr>
          <w:p w14:paraId="21E46597" w14:textId="77777777" w:rsidR="006853A5" w:rsidRPr="006853A5" w:rsidRDefault="006853A5" w:rsidP="006853A5">
            <w:pPr>
              <w:pStyle w:val="Normal0"/>
              <w:spacing w:line="360" w:lineRule="auto"/>
            </w:pPr>
            <w:r w:rsidRPr="006853A5">
              <w:t>updatedAt</w:t>
            </w:r>
          </w:p>
        </w:tc>
        <w:tc>
          <w:tcPr>
            <w:tcW w:w="0" w:type="auto"/>
            <w:hideMark/>
          </w:tcPr>
          <w:p w14:paraId="521A19B6" w14:textId="77777777" w:rsidR="006853A5" w:rsidRPr="006853A5" w:rsidRDefault="006853A5" w:rsidP="006853A5">
            <w:pPr>
              <w:pStyle w:val="Normal0"/>
              <w:spacing w:line="360" w:lineRule="auto"/>
            </w:pPr>
            <w:r w:rsidRPr="006853A5">
              <w:t>Date</w:t>
            </w:r>
          </w:p>
        </w:tc>
        <w:tc>
          <w:tcPr>
            <w:tcW w:w="0" w:type="auto"/>
            <w:hideMark/>
          </w:tcPr>
          <w:p w14:paraId="4E593C60" w14:textId="77777777" w:rsidR="006853A5" w:rsidRPr="006853A5" w:rsidRDefault="006853A5" w:rsidP="006853A5">
            <w:pPr>
              <w:pStyle w:val="Normal0"/>
              <w:spacing w:line="360" w:lineRule="auto"/>
            </w:pPr>
            <w:r w:rsidRPr="006853A5">
              <w:t>Ngày cập nhật</w:t>
            </w:r>
          </w:p>
        </w:tc>
        <w:tc>
          <w:tcPr>
            <w:tcW w:w="0" w:type="auto"/>
            <w:hideMark/>
          </w:tcPr>
          <w:p w14:paraId="506DFFDF" w14:textId="77777777" w:rsidR="006853A5" w:rsidRPr="006853A5" w:rsidRDefault="006853A5" w:rsidP="006853A5">
            <w:pPr>
              <w:pStyle w:val="Normal0"/>
              <w:spacing w:line="360" w:lineRule="auto"/>
            </w:pPr>
            <w:r w:rsidRPr="006853A5">
              <w:t>Tự động cập nhật</w:t>
            </w:r>
          </w:p>
        </w:tc>
      </w:tr>
    </w:tbl>
    <w:p w14:paraId="6F18A69C" w14:textId="4423FFD9" w:rsidR="006853A5" w:rsidRDefault="006853A5" w:rsidP="00DD20A9">
      <w:pPr>
        <w:pStyle w:val="Heading40"/>
        <w:numPr>
          <w:ilvl w:val="0"/>
          <w:numId w:val="0"/>
        </w:numPr>
        <w:ind w:left="864"/>
      </w:pPr>
      <w:bookmarkStart w:id="106" w:name="_Toc217877470"/>
      <w:r>
        <w:lastRenderedPageBreak/>
        <w:t xml:space="preserve">3.7.2.5 </w:t>
      </w:r>
      <w:r w:rsidRPr="006853A5">
        <w:t>Collection Orders</w:t>
      </w:r>
      <w:bookmarkEnd w:id="106"/>
    </w:p>
    <w:p w14:paraId="3A6BC1C2"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thông tin đơn hàng (Bao gồm cả chi tiết sản phẩm và địa chỉ dưới dạng Embedded Documents để tối ưu hiệu suất MongoDB).</w:t>
      </w:r>
    </w:p>
    <w:p w14:paraId="52F50C63" w14:textId="319F5A91" w:rsidR="006853A5" w:rsidRPr="006853A5" w:rsidRDefault="006853A5" w:rsidP="00FE603F">
      <w:pPr>
        <w:pStyle w:val="bang"/>
      </w:pPr>
      <w:bookmarkStart w:id="107" w:name="_Toc217686387"/>
      <w:r w:rsidRPr="006853A5">
        <w:t xml:space="preserve">Bảng </w:t>
      </w:r>
      <w:r>
        <w:t>3</w:t>
      </w:r>
      <w:r>
        <w:rPr>
          <w:lang w:val="vi-VN"/>
        </w:rPr>
        <w:t>.5</w:t>
      </w:r>
      <w:r w:rsidRPr="006853A5">
        <w:t>: Chi tiết collection Orders</w:t>
      </w:r>
      <w:bookmarkEnd w:id="107"/>
    </w:p>
    <w:tbl>
      <w:tblPr>
        <w:tblStyle w:val="TableGrid"/>
        <w:tblW w:w="0" w:type="auto"/>
        <w:tblLook w:val="04A0" w:firstRow="1" w:lastRow="0" w:firstColumn="1" w:lastColumn="0" w:noHBand="0" w:noVBand="1"/>
      </w:tblPr>
      <w:tblGrid>
        <w:gridCol w:w="709"/>
        <w:gridCol w:w="1964"/>
        <w:gridCol w:w="1266"/>
        <w:gridCol w:w="1542"/>
        <w:gridCol w:w="3297"/>
      </w:tblGrid>
      <w:tr w:rsidR="006853A5" w:rsidRPr="006853A5" w14:paraId="11BC1AE1" w14:textId="77777777" w:rsidTr="006853A5">
        <w:tc>
          <w:tcPr>
            <w:tcW w:w="0" w:type="auto"/>
            <w:hideMark/>
          </w:tcPr>
          <w:p w14:paraId="5996E72D" w14:textId="77777777" w:rsidR="006853A5" w:rsidRPr="006853A5" w:rsidRDefault="006853A5" w:rsidP="006853A5">
            <w:pPr>
              <w:pStyle w:val="Normal0"/>
              <w:spacing w:line="360" w:lineRule="auto"/>
            </w:pPr>
            <w:r w:rsidRPr="006853A5">
              <w:rPr>
                <w:b/>
                <w:bCs/>
              </w:rPr>
              <w:t>STT</w:t>
            </w:r>
          </w:p>
        </w:tc>
        <w:tc>
          <w:tcPr>
            <w:tcW w:w="0" w:type="auto"/>
            <w:hideMark/>
          </w:tcPr>
          <w:p w14:paraId="0D2F84D7" w14:textId="77777777" w:rsidR="006853A5" w:rsidRPr="006853A5" w:rsidRDefault="006853A5" w:rsidP="006853A5">
            <w:pPr>
              <w:pStyle w:val="Normal0"/>
              <w:spacing w:line="360" w:lineRule="auto"/>
            </w:pPr>
            <w:r w:rsidRPr="006853A5">
              <w:rPr>
                <w:b/>
                <w:bCs/>
              </w:rPr>
              <w:t>Thuộc tính</w:t>
            </w:r>
          </w:p>
        </w:tc>
        <w:tc>
          <w:tcPr>
            <w:tcW w:w="0" w:type="auto"/>
            <w:hideMark/>
          </w:tcPr>
          <w:p w14:paraId="7307D743" w14:textId="77777777" w:rsidR="006853A5" w:rsidRPr="006853A5" w:rsidRDefault="006853A5" w:rsidP="006853A5">
            <w:pPr>
              <w:pStyle w:val="Normal0"/>
              <w:spacing w:line="360" w:lineRule="auto"/>
            </w:pPr>
            <w:r w:rsidRPr="006853A5">
              <w:rPr>
                <w:b/>
                <w:bCs/>
              </w:rPr>
              <w:t>Kiểu dữ liệu</w:t>
            </w:r>
          </w:p>
        </w:tc>
        <w:tc>
          <w:tcPr>
            <w:tcW w:w="0" w:type="auto"/>
            <w:hideMark/>
          </w:tcPr>
          <w:p w14:paraId="0EDA1729" w14:textId="77777777" w:rsidR="006853A5" w:rsidRPr="006853A5" w:rsidRDefault="006853A5" w:rsidP="006853A5">
            <w:pPr>
              <w:pStyle w:val="Normal0"/>
              <w:spacing w:line="360" w:lineRule="auto"/>
            </w:pPr>
            <w:r w:rsidRPr="006853A5">
              <w:rPr>
                <w:b/>
                <w:bCs/>
              </w:rPr>
              <w:t>Mô tả</w:t>
            </w:r>
          </w:p>
        </w:tc>
        <w:tc>
          <w:tcPr>
            <w:tcW w:w="0" w:type="auto"/>
            <w:hideMark/>
          </w:tcPr>
          <w:p w14:paraId="5FB73012" w14:textId="77777777" w:rsidR="006853A5" w:rsidRPr="006853A5" w:rsidRDefault="006853A5" w:rsidP="006853A5">
            <w:pPr>
              <w:pStyle w:val="Normal0"/>
              <w:spacing w:line="360" w:lineRule="auto"/>
            </w:pPr>
            <w:r w:rsidRPr="006853A5">
              <w:rPr>
                <w:b/>
                <w:bCs/>
              </w:rPr>
              <w:t>Ghi chú</w:t>
            </w:r>
          </w:p>
        </w:tc>
      </w:tr>
      <w:tr w:rsidR="006853A5" w:rsidRPr="006853A5" w14:paraId="3C9FFC95" w14:textId="77777777" w:rsidTr="006853A5">
        <w:tc>
          <w:tcPr>
            <w:tcW w:w="0" w:type="auto"/>
            <w:hideMark/>
          </w:tcPr>
          <w:p w14:paraId="785FD245" w14:textId="77777777" w:rsidR="006853A5" w:rsidRPr="006853A5" w:rsidRDefault="006853A5" w:rsidP="006853A5">
            <w:pPr>
              <w:pStyle w:val="Normal0"/>
              <w:spacing w:line="360" w:lineRule="auto"/>
            </w:pPr>
            <w:r w:rsidRPr="006853A5">
              <w:t>1</w:t>
            </w:r>
          </w:p>
        </w:tc>
        <w:tc>
          <w:tcPr>
            <w:tcW w:w="0" w:type="auto"/>
            <w:hideMark/>
          </w:tcPr>
          <w:p w14:paraId="0F12AB8A" w14:textId="77777777" w:rsidR="006853A5" w:rsidRPr="006853A5" w:rsidRDefault="006853A5" w:rsidP="006853A5">
            <w:pPr>
              <w:pStyle w:val="Normal0"/>
              <w:spacing w:line="360" w:lineRule="auto"/>
            </w:pPr>
            <w:r w:rsidRPr="006853A5">
              <w:t>_id</w:t>
            </w:r>
          </w:p>
        </w:tc>
        <w:tc>
          <w:tcPr>
            <w:tcW w:w="0" w:type="auto"/>
            <w:hideMark/>
          </w:tcPr>
          <w:p w14:paraId="5A4B7405" w14:textId="77777777" w:rsidR="006853A5" w:rsidRPr="006853A5" w:rsidRDefault="006853A5" w:rsidP="006853A5">
            <w:pPr>
              <w:pStyle w:val="Normal0"/>
              <w:spacing w:line="360" w:lineRule="auto"/>
            </w:pPr>
            <w:r w:rsidRPr="006853A5">
              <w:t>ObjectId</w:t>
            </w:r>
          </w:p>
        </w:tc>
        <w:tc>
          <w:tcPr>
            <w:tcW w:w="0" w:type="auto"/>
            <w:hideMark/>
          </w:tcPr>
          <w:p w14:paraId="1BAEC813" w14:textId="77777777" w:rsidR="006853A5" w:rsidRPr="006853A5" w:rsidRDefault="006853A5" w:rsidP="006853A5">
            <w:pPr>
              <w:pStyle w:val="Normal0"/>
              <w:spacing w:line="360" w:lineRule="auto"/>
            </w:pPr>
            <w:r w:rsidRPr="006853A5">
              <w:t>ID đơn hàng</w:t>
            </w:r>
          </w:p>
        </w:tc>
        <w:tc>
          <w:tcPr>
            <w:tcW w:w="0" w:type="auto"/>
            <w:hideMark/>
          </w:tcPr>
          <w:p w14:paraId="1B3E35BB" w14:textId="77777777" w:rsidR="006853A5" w:rsidRPr="006853A5" w:rsidRDefault="006853A5" w:rsidP="006853A5">
            <w:pPr>
              <w:pStyle w:val="Normal0"/>
              <w:spacing w:line="360" w:lineRule="auto"/>
            </w:pPr>
            <w:r w:rsidRPr="006853A5">
              <w:t>Primary Key</w:t>
            </w:r>
          </w:p>
        </w:tc>
      </w:tr>
      <w:tr w:rsidR="006853A5" w:rsidRPr="006853A5" w14:paraId="48CE90FA" w14:textId="77777777" w:rsidTr="006853A5">
        <w:tc>
          <w:tcPr>
            <w:tcW w:w="0" w:type="auto"/>
            <w:hideMark/>
          </w:tcPr>
          <w:p w14:paraId="60A9BC10" w14:textId="77777777" w:rsidR="006853A5" w:rsidRPr="006853A5" w:rsidRDefault="006853A5" w:rsidP="006853A5">
            <w:pPr>
              <w:pStyle w:val="Normal0"/>
              <w:spacing w:line="360" w:lineRule="auto"/>
            </w:pPr>
            <w:r w:rsidRPr="006853A5">
              <w:t>2</w:t>
            </w:r>
          </w:p>
        </w:tc>
        <w:tc>
          <w:tcPr>
            <w:tcW w:w="0" w:type="auto"/>
            <w:hideMark/>
          </w:tcPr>
          <w:p w14:paraId="6AA0AD24" w14:textId="77777777" w:rsidR="006853A5" w:rsidRPr="006853A5" w:rsidRDefault="006853A5" w:rsidP="006853A5">
            <w:pPr>
              <w:pStyle w:val="Normal0"/>
              <w:spacing w:line="360" w:lineRule="auto"/>
            </w:pPr>
            <w:r w:rsidRPr="006853A5">
              <w:t>orderCode</w:t>
            </w:r>
          </w:p>
        </w:tc>
        <w:tc>
          <w:tcPr>
            <w:tcW w:w="0" w:type="auto"/>
            <w:hideMark/>
          </w:tcPr>
          <w:p w14:paraId="311F3D88" w14:textId="77777777" w:rsidR="006853A5" w:rsidRPr="006853A5" w:rsidRDefault="006853A5" w:rsidP="006853A5">
            <w:pPr>
              <w:pStyle w:val="Normal0"/>
              <w:spacing w:line="360" w:lineRule="auto"/>
            </w:pPr>
            <w:r w:rsidRPr="006853A5">
              <w:t>String</w:t>
            </w:r>
          </w:p>
        </w:tc>
        <w:tc>
          <w:tcPr>
            <w:tcW w:w="0" w:type="auto"/>
            <w:hideMark/>
          </w:tcPr>
          <w:p w14:paraId="16886320" w14:textId="77777777" w:rsidR="006853A5" w:rsidRPr="006853A5" w:rsidRDefault="006853A5" w:rsidP="006853A5">
            <w:pPr>
              <w:pStyle w:val="Normal0"/>
              <w:spacing w:line="360" w:lineRule="auto"/>
            </w:pPr>
            <w:r w:rsidRPr="006853A5">
              <w:t>Mã vận đơn</w:t>
            </w:r>
          </w:p>
        </w:tc>
        <w:tc>
          <w:tcPr>
            <w:tcW w:w="0" w:type="auto"/>
            <w:hideMark/>
          </w:tcPr>
          <w:p w14:paraId="094F7881" w14:textId="77777777" w:rsidR="006853A5" w:rsidRPr="006853A5" w:rsidRDefault="006853A5" w:rsidP="006853A5">
            <w:pPr>
              <w:pStyle w:val="Normal0"/>
              <w:spacing w:line="360" w:lineRule="auto"/>
            </w:pPr>
            <w:r w:rsidRPr="006853A5">
              <w:t>Duy nhất (VD: DH20251025)</w:t>
            </w:r>
          </w:p>
        </w:tc>
      </w:tr>
      <w:tr w:rsidR="006853A5" w:rsidRPr="006853A5" w14:paraId="3BDC8114" w14:textId="77777777" w:rsidTr="006853A5">
        <w:tc>
          <w:tcPr>
            <w:tcW w:w="0" w:type="auto"/>
            <w:hideMark/>
          </w:tcPr>
          <w:p w14:paraId="379CB5CA" w14:textId="77777777" w:rsidR="006853A5" w:rsidRPr="006853A5" w:rsidRDefault="006853A5" w:rsidP="006853A5">
            <w:pPr>
              <w:pStyle w:val="Normal0"/>
              <w:spacing w:line="360" w:lineRule="auto"/>
            </w:pPr>
            <w:r w:rsidRPr="006853A5">
              <w:t>3</w:t>
            </w:r>
          </w:p>
        </w:tc>
        <w:tc>
          <w:tcPr>
            <w:tcW w:w="0" w:type="auto"/>
            <w:hideMark/>
          </w:tcPr>
          <w:p w14:paraId="11F6E09A" w14:textId="77777777" w:rsidR="006853A5" w:rsidRPr="006853A5" w:rsidRDefault="006853A5" w:rsidP="006853A5">
            <w:pPr>
              <w:pStyle w:val="Normal0"/>
              <w:spacing w:line="360" w:lineRule="auto"/>
            </w:pPr>
            <w:r w:rsidRPr="006853A5">
              <w:t>user</w:t>
            </w:r>
          </w:p>
        </w:tc>
        <w:tc>
          <w:tcPr>
            <w:tcW w:w="0" w:type="auto"/>
            <w:hideMark/>
          </w:tcPr>
          <w:p w14:paraId="47131BBB" w14:textId="77777777" w:rsidR="006853A5" w:rsidRPr="006853A5" w:rsidRDefault="006853A5" w:rsidP="006853A5">
            <w:pPr>
              <w:pStyle w:val="Normal0"/>
              <w:spacing w:line="360" w:lineRule="auto"/>
            </w:pPr>
            <w:r w:rsidRPr="006853A5">
              <w:t>ObjectId</w:t>
            </w:r>
          </w:p>
        </w:tc>
        <w:tc>
          <w:tcPr>
            <w:tcW w:w="0" w:type="auto"/>
            <w:hideMark/>
          </w:tcPr>
          <w:p w14:paraId="431BC015" w14:textId="77777777" w:rsidR="006853A5" w:rsidRPr="006853A5" w:rsidRDefault="006853A5" w:rsidP="006853A5">
            <w:pPr>
              <w:pStyle w:val="Normal0"/>
              <w:spacing w:line="360" w:lineRule="auto"/>
            </w:pPr>
            <w:r w:rsidRPr="006853A5">
              <w:t>ID khách hàng</w:t>
            </w:r>
          </w:p>
        </w:tc>
        <w:tc>
          <w:tcPr>
            <w:tcW w:w="0" w:type="auto"/>
            <w:hideMark/>
          </w:tcPr>
          <w:p w14:paraId="1AA4B5BB" w14:textId="77777777" w:rsidR="006853A5" w:rsidRPr="006853A5" w:rsidRDefault="006853A5" w:rsidP="006853A5">
            <w:pPr>
              <w:pStyle w:val="Normal0"/>
              <w:spacing w:line="360" w:lineRule="auto"/>
            </w:pPr>
            <w:r w:rsidRPr="006853A5">
              <w:t>Foreign Key → Users</w:t>
            </w:r>
          </w:p>
        </w:tc>
      </w:tr>
      <w:tr w:rsidR="006853A5" w:rsidRPr="006853A5" w14:paraId="36941A3F" w14:textId="77777777" w:rsidTr="006853A5">
        <w:tc>
          <w:tcPr>
            <w:tcW w:w="0" w:type="auto"/>
            <w:hideMark/>
          </w:tcPr>
          <w:p w14:paraId="1550B44F" w14:textId="77777777" w:rsidR="006853A5" w:rsidRPr="006853A5" w:rsidRDefault="006853A5" w:rsidP="006853A5">
            <w:pPr>
              <w:pStyle w:val="Normal0"/>
              <w:spacing w:line="360" w:lineRule="auto"/>
            </w:pPr>
            <w:r w:rsidRPr="006853A5">
              <w:t>4</w:t>
            </w:r>
          </w:p>
        </w:tc>
        <w:tc>
          <w:tcPr>
            <w:tcW w:w="0" w:type="auto"/>
            <w:hideMark/>
          </w:tcPr>
          <w:p w14:paraId="5421FE95" w14:textId="77777777" w:rsidR="006853A5" w:rsidRPr="006853A5" w:rsidRDefault="006853A5" w:rsidP="006853A5">
            <w:pPr>
              <w:pStyle w:val="Normal0"/>
              <w:spacing w:line="360" w:lineRule="auto"/>
            </w:pPr>
            <w:r w:rsidRPr="006853A5">
              <w:t>items</w:t>
            </w:r>
          </w:p>
        </w:tc>
        <w:tc>
          <w:tcPr>
            <w:tcW w:w="0" w:type="auto"/>
            <w:hideMark/>
          </w:tcPr>
          <w:p w14:paraId="373089B3" w14:textId="77777777" w:rsidR="006853A5" w:rsidRPr="006853A5" w:rsidRDefault="006853A5" w:rsidP="006853A5">
            <w:pPr>
              <w:pStyle w:val="Normal0"/>
              <w:spacing w:line="360" w:lineRule="auto"/>
            </w:pPr>
            <w:r w:rsidRPr="006853A5">
              <w:t>Array</w:t>
            </w:r>
          </w:p>
        </w:tc>
        <w:tc>
          <w:tcPr>
            <w:tcW w:w="0" w:type="auto"/>
            <w:hideMark/>
          </w:tcPr>
          <w:p w14:paraId="5C1F5D42" w14:textId="77777777" w:rsidR="006853A5" w:rsidRPr="006853A5" w:rsidRDefault="006853A5" w:rsidP="006853A5">
            <w:pPr>
              <w:pStyle w:val="Normal0"/>
              <w:spacing w:line="360" w:lineRule="auto"/>
            </w:pPr>
            <w:r w:rsidRPr="006853A5">
              <w:t>Danh sách sản phẩm</w:t>
            </w:r>
          </w:p>
        </w:tc>
        <w:tc>
          <w:tcPr>
            <w:tcW w:w="0" w:type="auto"/>
            <w:hideMark/>
          </w:tcPr>
          <w:p w14:paraId="3A49A6E3" w14:textId="77777777" w:rsidR="006853A5" w:rsidRPr="006853A5" w:rsidRDefault="006853A5" w:rsidP="006853A5">
            <w:pPr>
              <w:pStyle w:val="Normal0"/>
              <w:spacing w:line="360" w:lineRule="auto"/>
            </w:pPr>
            <w:r w:rsidRPr="006853A5">
              <w:rPr>
                <w:b/>
                <w:bCs/>
              </w:rPr>
              <w:t>Embedded Document</w:t>
            </w:r>
            <w:r w:rsidRPr="006853A5">
              <w:t xml:space="preserve"> (Xem bảng 1.8)</w:t>
            </w:r>
          </w:p>
        </w:tc>
      </w:tr>
      <w:tr w:rsidR="006853A5" w:rsidRPr="006853A5" w14:paraId="3247D6A4" w14:textId="77777777" w:rsidTr="006853A5">
        <w:tc>
          <w:tcPr>
            <w:tcW w:w="0" w:type="auto"/>
            <w:hideMark/>
          </w:tcPr>
          <w:p w14:paraId="6ABFBD2C" w14:textId="77777777" w:rsidR="006853A5" w:rsidRPr="006853A5" w:rsidRDefault="006853A5" w:rsidP="006853A5">
            <w:pPr>
              <w:pStyle w:val="Normal0"/>
              <w:spacing w:line="360" w:lineRule="auto"/>
            </w:pPr>
            <w:r w:rsidRPr="006853A5">
              <w:t>5</w:t>
            </w:r>
          </w:p>
        </w:tc>
        <w:tc>
          <w:tcPr>
            <w:tcW w:w="0" w:type="auto"/>
            <w:hideMark/>
          </w:tcPr>
          <w:p w14:paraId="58C93C77" w14:textId="77777777" w:rsidR="006853A5" w:rsidRPr="006853A5" w:rsidRDefault="006853A5" w:rsidP="006853A5">
            <w:pPr>
              <w:pStyle w:val="Normal0"/>
              <w:spacing w:line="360" w:lineRule="auto"/>
            </w:pPr>
            <w:r w:rsidRPr="006853A5">
              <w:t>shippingAddress</w:t>
            </w:r>
          </w:p>
        </w:tc>
        <w:tc>
          <w:tcPr>
            <w:tcW w:w="0" w:type="auto"/>
            <w:hideMark/>
          </w:tcPr>
          <w:p w14:paraId="3B218842" w14:textId="77777777" w:rsidR="006853A5" w:rsidRPr="006853A5" w:rsidRDefault="006853A5" w:rsidP="006853A5">
            <w:pPr>
              <w:pStyle w:val="Normal0"/>
              <w:spacing w:line="360" w:lineRule="auto"/>
            </w:pPr>
            <w:r w:rsidRPr="006853A5">
              <w:t>Object</w:t>
            </w:r>
          </w:p>
        </w:tc>
        <w:tc>
          <w:tcPr>
            <w:tcW w:w="0" w:type="auto"/>
            <w:hideMark/>
          </w:tcPr>
          <w:p w14:paraId="10751C74" w14:textId="77777777" w:rsidR="006853A5" w:rsidRPr="006853A5" w:rsidRDefault="006853A5" w:rsidP="006853A5">
            <w:pPr>
              <w:pStyle w:val="Normal0"/>
              <w:spacing w:line="360" w:lineRule="auto"/>
            </w:pPr>
            <w:r w:rsidRPr="006853A5">
              <w:t>Địa chỉ giao hàng</w:t>
            </w:r>
          </w:p>
        </w:tc>
        <w:tc>
          <w:tcPr>
            <w:tcW w:w="0" w:type="auto"/>
            <w:hideMark/>
          </w:tcPr>
          <w:p w14:paraId="77D144C3" w14:textId="77777777" w:rsidR="006853A5" w:rsidRPr="006853A5" w:rsidRDefault="006853A5" w:rsidP="006853A5">
            <w:pPr>
              <w:pStyle w:val="Normal0"/>
              <w:spacing w:line="360" w:lineRule="auto"/>
            </w:pPr>
            <w:r w:rsidRPr="006853A5">
              <w:rPr>
                <w:b/>
                <w:bCs/>
              </w:rPr>
              <w:t>Embedded Document</w:t>
            </w:r>
            <w:r w:rsidRPr="006853A5">
              <w:t xml:space="preserve"> (Xem bảng 1.9)</w:t>
            </w:r>
          </w:p>
        </w:tc>
      </w:tr>
      <w:tr w:rsidR="006853A5" w:rsidRPr="006853A5" w14:paraId="2EECB023" w14:textId="77777777" w:rsidTr="006853A5">
        <w:tc>
          <w:tcPr>
            <w:tcW w:w="0" w:type="auto"/>
            <w:hideMark/>
          </w:tcPr>
          <w:p w14:paraId="09021757" w14:textId="77777777" w:rsidR="006853A5" w:rsidRPr="006853A5" w:rsidRDefault="006853A5" w:rsidP="006853A5">
            <w:pPr>
              <w:pStyle w:val="Normal0"/>
              <w:spacing w:line="360" w:lineRule="auto"/>
            </w:pPr>
            <w:r w:rsidRPr="006853A5">
              <w:t>6</w:t>
            </w:r>
          </w:p>
        </w:tc>
        <w:tc>
          <w:tcPr>
            <w:tcW w:w="0" w:type="auto"/>
            <w:hideMark/>
          </w:tcPr>
          <w:p w14:paraId="30461C34" w14:textId="77777777" w:rsidR="006853A5" w:rsidRPr="006853A5" w:rsidRDefault="006853A5" w:rsidP="006853A5">
            <w:pPr>
              <w:pStyle w:val="Normal0"/>
              <w:spacing w:line="360" w:lineRule="auto"/>
            </w:pPr>
            <w:r w:rsidRPr="006853A5">
              <w:t>paymentMethod</w:t>
            </w:r>
          </w:p>
        </w:tc>
        <w:tc>
          <w:tcPr>
            <w:tcW w:w="0" w:type="auto"/>
            <w:hideMark/>
          </w:tcPr>
          <w:p w14:paraId="0CB4C831" w14:textId="77777777" w:rsidR="006853A5" w:rsidRPr="006853A5" w:rsidRDefault="006853A5" w:rsidP="006853A5">
            <w:pPr>
              <w:pStyle w:val="Normal0"/>
              <w:spacing w:line="360" w:lineRule="auto"/>
            </w:pPr>
            <w:r w:rsidRPr="006853A5">
              <w:t>String</w:t>
            </w:r>
          </w:p>
        </w:tc>
        <w:tc>
          <w:tcPr>
            <w:tcW w:w="0" w:type="auto"/>
            <w:hideMark/>
          </w:tcPr>
          <w:p w14:paraId="0E70B65A" w14:textId="77777777" w:rsidR="006853A5" w:rsidRPr="006853A5" w:rsidRDefault="006853A5" w:rsidP="006853A5">
            <w:pPr>
              <w:pStyle w:val="Normal0"/>
              <w:spacing w:line="360" w:lineRule="auto"/>
            </w:pPr>
            <w:r w:rsidRPr="006853A5">
              <w:t>Phương thức thanh toán</w:t>
            </w:r>
          </w:p>
        </w:tc>
        <w:tc>
          <w:tcPr>
            <w:tcW w:w="0" w:type="auto"/>
            <w:hideMark/>
          </w:tcPr>
          <w:p w14:paraId="1510572A" w14:textId="77777777" w:rsidR="006853A5" w:rsidRPr="006853A5" w:rsidRDefault="006853A5" w:rsidP="006853A5">
            <w:pPr>
              <w:pStyle w:val="Normal0"/>
              <w:spacing w:line="360" w:lineRule="auto"/>
            </w:pPr>
            <w:r w:rsidRPr="006853A5">
              <w:t>Enum: ['COD', 'VNPAY']</w:t>
            </w:r>
          </w:p>
        </w:tc>
      </w:tr>
      <w:tr w:rsidR="006853A5" w:rsidRPr="006853A5" w14:paraId="6DC4F987" w14:textId="77777777" w:rsidTr="006853A5">
        <w:tc>
          <w:tcPr>
            <w:tcW w:w="0" w:type="auto"/>
            <w:hideMark/>
          </w:tcPr>
          <w:p w14:paraId="492E0C4D" w14:textId="77777777" w:rsidR="006853A5" w:rsidRPr="006853A5" w:rsidRDefault="006853A5" w:rsidP="006853A5">
            <w:pPr>
              <w:pStyle w:val="Normal0"/>
              <w:spacing w:line="360" w:lineRule="auto"/>
            </w:pPr>
            <w:r w:rsidRPr="006853A5">
              <w:t>7</w:t>
            </w:r>
          </w:p>
        </w:tc>
        <w:tc>
          <w:tcPr>
            <w:tcW w:w="0" w:type="auto"/>
            <w:hideMark/>
          </w:tcPr>
          <w:p w14:paraId="069ABACC" w14:textId="77777777" w:rsidR="006853A5" w:rsidRPr="006853A5" w:rsidRDefault="006853A5" w:rsidP="006853A5">
            <w:pPr>
              <w:pStyle w:val="Normal0"/>
              <w:spacing w:line="360" w:lineRule="auto"/>
            </w:pPr>
            <w:r w:rsidRPr="006853A5">
              <w:t>paymentStatus</w:t>
            </w:r>
          </w:p>
        </w:tc>
        <w:tc>
          <w:tcPr>
            <w:tcW w:w="0" w:type="auto"/>
            <w:hideMark/>
          </w:tcPr>
          <w:p w14:paraId="78FCC8E5" w14:textId="77777777" w:rsidR="006853A5" w:rsidRPr="006853A5" w:rsidRDefault="006853A5" w:rsidP="006853A5">
            <w:pPr>
              <w:pStyle w:val="Normal0"/>
              <w:spacing w:line="360" w:lineRule="auto"/>
            </w:pPr>
            <w:r w:rsidRPr="006853A5">
              <w:t>String</w:t>
            </w:r>
          </w:p>
        </w:tc>
        <w:tc>
          <w:tcPr>
            <w:tcW w:w="0" w:type="auto"/>
            <w:hideMark/>
          </w:tcPr>
          <w:p w14:paraId="14B40084" w14:textId="77777777" w:rsidR="006853A5" w:rsidRPr="006853A5" w:rsidRDefault="006853A5" w:rsidP="006853A5">
            <w:pPr>
              <w:pStyle w:val="Normal0"/>
              <w:spacing w:line="360" w:lineRule="auto"/>
            </w:pPr>
            <w:r w:rsidRPr="006853A5">
              <w:t>Trạng thái thanh toán</w:t>
            </w:r>
          </w:p>
        </w:tc>
        <w:tc>
          <w:tcPr>
            <w:tcW w:w="0" w:type="auto"/>
            <w:hideMark/>
          </w:tcPr>
          <w:p w14:paraId="58847D3A" w14:textId="77777777" w:rsidR="006853A5" w:rsidRPr="006853A5" w:rsidRDefault="006853A5" w:rsidP="006853A5">
            <w:pPr>
              <w:pStyle w:val="Normal0"/>
              <w:spacing w:line="360" w:lineRule="auto"/>
            </w:pPr>
            <w:r w:rsidRPr="006853A5">
              <w:t>Enum: ['pending', 'paid', 'failed']</w:t>
            </w:r>
          </w:p>
        </w:tc>
      </w:tr>
      <w:tr w:rsidR="006853A5" w:rsidRPr="006853A5" w14:paraId="63FE4CF3" w14:textId="77777777" w:rsidTr="006853A5">
        <w:tc>
          <w:tcPr>
            <w:tcW w:w="0" w:type="auto"/>
            <w:hideMark/>
          </w:tcPr>
          <w:p w14:paraId="38A5999E" w14:textId="77777777" w:rsidR="006853A5" w:rsidRPr="006853A5" w:rsidRDefault="006853A5" w:rsidP="006853A5">
            <w:pPr>
              <w:pStyle w:val="Normal0"/>
              <w:spacing w:line="360" w:lineRule="auto"/>
            </w:pPr>
            <w:r w:rsidRPr="006853A5">
              <w:t>8</w:t>
            </w:r>
          </w:p>
        </w:tc>
        <w:tc>
          <w:tcPr>
            <w:tcW w:w="0" w:type="auto"/>
            <w:hideMark/>
          </w:tcPr>
          <w:p w14:paraId="440319B1" w14:textId="77777777" w:rsidR="006853A5" w:rsidRPr="006853A5" w:rsidRDefault="006853A5" w:rsidP="006853A5">
            <w:pPr>
              <w:pStyle w:val="Normal0"/>
              <w:spacing w:line="360" w:lineRule="auto"/>
            </w:pPr>
            <w:r w:rsidRPr="006853A5">
              <w:t>totalAmount</w:t>
            </w:r>
          </w:p>
        </w:tc>
        <w:tc>
          <w:tcPr>
            <w:tcW w:w="0" w:type="auto"/>
            <w:hideMark/>
          </w:tcPr>
          <w:p w14:paraId="45FD663B" w14:textId="77777777" w:rsidR="006853A5" w:rsidRPr="006853A5" w:rsidRDefault="006853A5" w:rsidP="006853A5">
            <w:pPr>
              <w:pStyle w:val="Normal0"/>
              <w:spacing w:line="360" w:lineRule="auto"/>
            </w:pPr>
            <w:r w:rsidRPr="006853A5">
              <w:t>Number</w:t>
            </w:r>
          </w:p>
        </w:tc>
        <w:tc>
          <w:tcPr>
            <w:tcW w:w="0" w:type="auto"/>
            <w:hideMark/>
          </w:tcPr>
          <w:p w14:paraId="2547B17D" w14:textId="77777777" w:rsidR="006853A5" w:rsidRPr="006853A5" w:rsidRDefault="006853A5" w:rsidP="006853A5">
            <w:pPr>
              <w:pStyle w:val="Normal0"/>
              <w:spacing w:line="360" w:lineRule="auto"/>
            </w:pPr>
            <w:r w:rsidRPr="006853A5">
              <w:t>Tổng giá trị đơn</w:t>
            </w:r>
          </w:p>
        </w:tc>
        <w:tc>
          <w:tcPr>
            <w:tcW w:w="0" w:type="auto"/>
            <w:hideMark/>
          </w:tcPr>
          <w:p w14:paraId="4A70C9E6" w14:textId="77777777" w:rsidR="006853A5" w:rsidRPr="006853A5" w:rsidRDefault="006853A5" w:rsidP="006853A5">
            <w:pPr>
              <w:pStyle w:val="Normal0"/>
              <w:spacing w:line="360" w:lineRule="auto"/>
            </w:pPr>
            <w:r w:rsidRPr="006853A5">
              <w:t>Đã bao gồm ship và giảm giá</w:t>
            </w:r>
          </w:p>
        </w:tc>
      </w:tr>
      <w:tr w:rsidR="006853A5" w:rsidRPr="006853A5" w14:paraId="601DF4A5" w14:textId="77777777" w:rsidTr="006853A5">
        <w:tc>
          <w:tcPr>
            <w:tcW w:w="0" w:type="auto"/>
            <w:hideMark/>
          </w:tcPr>
          <w:p w14:paraId="2DDB02A9" w14:textId="77777777" w:rsidR="006853A5" w:rsidRPr="006853A5" w:rsidRDefault="006853A5" w:rsidP="006853A5">
            <w:pPr>
              <w:pStyle w:val="Normal0"/>
              <w:spacing w:line="360" w:lineRule="auto"/>
            </w:pPr>
            <w:r w:rsidRPr="006853A5">
              <w:t>9</w:t>
            </w:r>
          </w:p>
        </w:tc>
        <w:tc>
          <w:tcPr>
            <w:tcW w:w="0" w:type="auto"/>
            <w:hideMark/>
          </w:tcPr>
          <w:p w14:paraId="4601D4F3" w14:textId="77777777" w:rsidR="006853A5" w:rsidRPr="006853A5" w:rsidRDefault="006853A5" w:rsidP="006853A5">
            <w:pPr>
              <w:pStyle w:val="Normal0"/>
              <w:spacing w:line="360" w:lineRule="auto"/>
            </w:pPr>
            <w:r w:rsidRPr="006853A5">
              <w:t>shippingFee</w:t>
            </w:r>
          </w:p>
        </w:tc>
        <w:tc>
          <w:tcPr>
            <w:tcW w:w="0" w:type="auto"/>
            <w:hideMark/>
          </w:tcPr>
          <w:p w14:paraId="4F535A06" w14:textId="77777777" w:rsidR="006853A5" w:rsidRPr="006853A5" w:rsidRDefault="006853A5" w:rsidP="006853A5">
            <w:pPr>
              <w:pStyle w:val="Normal0"/>
              <w:spacing w:line="360" w:lineRule="auto"/>
            </w:pPr>
            <w:r w:rsidRPr="006853A5">
              <w:t>Number</w:t>
            </w:r>
          </w:p>
        </w:tc>
        <w:tc>
          <w:tcPr>
            <w:tcW w:w="0" w:type="auto"/>
            <w:hideMark/>
          </w:tcPr>
          <w:p w14:paraId="4BB179A9" w14:textId="77777777" w:rsidR="006853A5" w:rsidRPr="006853A5" w:rsidRDefault="006853A5" w:rsidP="006853A5">
            <w:pPr>
              <w:pStyle w:val="Normal0"/>
              <w:spacing w:line="360" w:lineRule="auto"/>
            </w:pPr>
            <w:r w:rsidRPr="006853A5">
              <w:t>Phí vận chuyển</w:t>
            </w:r>
          </w:p>
        </w:tc>
        <w:tc>
          <w:tcPr>
            <w:tcW w:w="0" w:type="auto"/>
            <w:hideMark/>
          </w:tcPr>
          <w:p w14:paraId="72952E4B" w14:textId="77777777" w:rsidR="006853A5" w:rsidRPr="006853A5" w:rsidRDefault="006853A5" w:rsidP="006853A5">
            <w:pPr>
              <w:pStyle w:val="Normal0"/>
              <w:spacing w:line="360" w:lineRule="auto"/>
            </w:pPr>
            <w:r w:rsidRPr="006853A5">
              <w:t>Tính toán từ API giao hàng</w:t>
            </w:r>
          </w:p>
        </w:tc>
      </w:tr>
      <w:tr w:rsidR="006853A5" w:rsidRPr="006853A5" w14:paraId="03972444" w14:textId="77777777" w:rsidTr="006853A5">
        <w:tc>
          <w:tcPr>
            <w:tcW w:w="0" w:type="auto"/>
            <w:hideMark/>
          </w:tcPr>
          <w:p w14:paraId="783F5274" w14:textId="77777777" w:rsidR="006853A5" w:rsidRPr="006853A5" w:rsidRDefault="006853A5" w:rsidP="006853A5">
            <w:pPr>
              <w:pStyle w:val="Normal0"/>
              <w:spacing w:line="360" w:lineRule="auto"/>
            </w:pPr>
            <w:r w:rsidRPr="006853A5">
              <w:t>10</w:t>
            </w:r>
          </w:p>
        </w:tc>
        <w:tc>
          <w:tcPr>
            <w:tcW w:w="0" w:type="auto"/>
            <w:hideMark/>
          </w:tcPr>
          <w:p w14:paraId="304B174A" w14:textId="77777777" w:rsidR="006853A5" w:rsidRPr="006853A5" w:rsidRDefault="006853A5" w:rsidP="006853A5">
            <w:pPr>
              <w:pStyle w:val="Normal0"/>
              <w:spacing w:line="360" w:lineRule="auto"/>
            </w:pPr>
            <w:r w:rsidRPr="006853A5">
              <w:t>status</w:t>
            </w:r>
          </w:p>
        </w:tc>
        <w:tc>
          <w:tcPr>
            <w:tcW w:w="0" w:type="auto"/>
            <w:hideMark/>
          </w:tcPr>
          <w:p w14:paraId="4BC94221" w14:textId="77777777" w:rsidR="006853A5" w:rsidRPr="006853A5" w:rsidRDefault="006853A5" w:rsidP="006853A5">
            <w:pPr>
              <w:pStyle w:val="Normal0"/>
              <w:spacing w:line="360" w:lineRule="auto"/>
            </w:pPr>
            <w:r w:rsidRPr="006853A5">
              <w:t>String</w:t>
            </w:r>
          </w:p>
        </w:tc>
        <w:tc>
          <w:tcPr>
            <w:tcW w:w="0" w:type="auto"/>
            <w:hideMark/>
          </w:tcPr>
          <w:p w14:paraId="02FADA70" w14:textId="77777777" w:rsidR="006853A5" w:rsidRPr="006853A5" w:rsidRDefault="006853A5" w:rsidP="006853A5">
            <w:pPr>
              <w:pStyle w:val="Normal0"/>
              <w:spacing w:line="360" w:lineRule="auto"/>
            </w:pPr>
            <w:r w:rsidRPr="006853A5">
              <w:t>Trạng thái đơn hàng</w:t>
            </w:r>
          </w:p>
        </w:tc>
        <w:tc>
          <w:tcPr>
            <w:tcW w:w="0" w:type="auto"/>
            <w:hideMark/>
          </w:tcPr>
          <w:p w14:paraId="6C9AA41F" w14:textId="77777777" w:rsidR="006853A5" w:rsidRPr="006853A5" w:rsidRDefault="006853A5" w:rsidP="006853A5">
            <w:pPr>
              <w:pStyle w:val="Normal0"/>
              <w:spacing w:line="360" w:lineRule="auto"/>
            </w:pPr>
            <w:r w:rsidRPr="006853A5">
              <w:t>Enum: ['pending', 'confirmed', 'shipping', 'delivered', 'cancelled']</w:t>
            </w:r>
          </w:p>
        </w:tc>
      </w:tr>
      <w:tr w:rsidR="006853A5" w:rsidRPr="006853A5" w14:paraId="1E336857" w14:textId="77777777" w:rsidTr="006853A5">
        <w:tc>
          <w:tcPr>
            <w:tcW w:w="0" w:type="auto"/>
            <w:hideMark/>
          </w:tcPr>
          <w:p w14:paraId="5856F794" w14:textId="77777777" w:rsidR="006853A5" w:rsidRPr="006853A5" w:rsidRDefault="006853A5" w:rsidP="006853A5">
            <w:pPr>
              <w:pStyle w:val="Normal0"/>
              <w:spacing w:line="360" w:lineRule="auto"/>
            </w:pPr>
            <w:r w:rsidRPr="006853A5">
              <w:t>11</w:t>
            </w:r>
          </w:p>
        </w:tc>
        <w:tc>
          <w:tcPr>
            <w:tcW w:w="0" w:type="auto"/>
            <w:hideMark/>
          </w:tcPr>
          <w:p w14:paraId="1B64CF6C" w14:textId="77777777" w:rsidR="006853A5" w:rsidRPr="006853A5" w:rsidRDefault="006853A5" w:rsidP="006853A5">
            <w:pPr>
              <w:pStyle w:val="Normal0"/>
              <w:spacing w:line="360" w:lineRule="auto"/>
            </w:pPr>
            <w:r w:rsidRPr="006853A5">
              <w:t>statusHistory</w:t>
            </w:r>
          </w:p>
        </w:tc>
        <w:tc>
          <w:tcPr>
            <w:tcW w:w="0" w:type="auto"/>
            <w:hideMark/>
          </w:tcPr>
          <w:p w14:paraId="05760FDF" w14:textId="77777777" w:rsidR="006853A5" w:rsidRPr="006853A5" w:rsidRDefault="006853A5" w:rsidP="006853A5">
            <w:pPr>
              <w:pStyle w:val="Normal0"/>
              <w:spacing w:line="360" w:lineRule="auto"/>
            </w:pPr>
            <w:r w:rsidRPr="006853A5">
              <w:t>Array</w:t>
            </w:r>
          </w:p>
        </w:tc>
        <w:tc>
          <w:tcPr>
            <w:tcW w:w="0" w:type="auto"/>
            <w:hideMark/>
          </w:tcPr>
          <w:p w14:paraId="1D4B82E1" w14:textId="77777777" w:rsidR="006853A5" w:rsidRPr="006853A5" w:rsidRDefault="006853A5" w:rsidP="006853A5">
            <w:pPr>
              <w:pStyle w:val="Normal0"/>
              <w:spacing w:line="360" w:lineRule="auto"/>
            </w:pPr>
            <w:r w:rsidRPr="006853A5">
              <w:t>Lịch sử trạng thái</w:t>
            </w:r>
          </w:p>
        </w:tc>
        <w:tc>
          <w:tcPr>
            <w:tcW w:w="0" w:type="auto"/>
            <w:hideMark/>
          </w:tcPr>
          <w:p w14:paraId="74E8B34C" w14:textId="77777777" w:rsidR="006853A5" w:rsidRPr="006853A5" w:rsidRDefault="006853A5" w:rsidP="006853A5">
            <w:pPr>
              <w:pStyle w:val="Normal0"/>
              <w:spacing w:line="360" w:lineRule="auto"/>
            </w:pPr>
            <w:r w:rsidRPr="006853A5">
              <w:t>Lưu vết thời gian đổi trạng thái</w:t>
            </w:r>
          </w:p>
        </w:tc>
      </w:tr>
      <w:tr w:rsidR="006853A5" w:rsidRPr="006853A5" w14:paraId="56D13746" w14:textId="77777777" w:rsidTr="006853A5">
        <w:tc>
          <w:tcPr>
            <w:tcW w:w="0" w:type="auto"/>
            <w:hideMark/>
          </w:tcPr>
          <w:p w14:paraId="3536A3A7" w14:textId="77777777" w:rsidR="006853A5" w:rsidRPr="006853A5" w:rsidRDefault="006853A5" w:rsidP="006853A5">
            <w:pPr>
              <w:pStyle w:val="Normal0"/>
              <w:spacing w:line="360" w:lineRule="auto"/>
            </w:pPr>
            <w:r w:rsidRPr="006853A5">
              <w:t>12</w:t>
            </w:r>
          </w:p>
        </w:tc>
        <w:tc>
          <w:tcPr>
            <w:tcW w:w="0" w:type="auto"/>
            <w:hideMark/>
          </w:tcPr>
          <w:p w14:paraId="0C31138A" w14:textId="77777777" w:rsidR="006853A5" w:rsidRPr="006853A5" w:rsidRDefault="006853A5" w:rsidP="006853A5">
            <w:pPr>
              <w:pStyle w:val="Normal0"/>
              <w:spacing w:line="360" w:lineRule="auto"/>
            </w:pPr>
            <w:r w:rsidRPr="006853A5">
              <w:t>note</w:t>
            </w:r>
          </w:p>
        </w:tc>
        <w:tc>
          <w:tcPr>
            <w:tcW w:w="0" w:type="auto"/>
            <w:hideMark/>
          </w:tcPr>
          <w:p w14:paraId="51C74EC0" w14:textId="77777777" w:rsidR="006853A5" w:rsidRPr="006853A5" w:rsidRDefault="006853A5" w:rsidP="006853A5">
            <w:pPr>
              <w:pStyle w:val="Normal0"/>
              <w:spacing w:line="360" w:lineRule="auto"/>
            </w:pPr>
            <w:r w:rsidRPr="006853A5">
              <w:t>String</w:t>
            </w:r>
          </w:p>
        </w:tc>
        <w:tc>
          <w:tcPr>
            <w:tcW w:w="0" w:type="auto"/>
            <w:hideMark/>
          </w:tcPr>
          <w:p w14:paraId="66250FBD" w14:textId="77777777" w:rsidR="006853A5" w:rsidRPr="006853A5" w:rsidRDefault="006853A5" w:rsidP="006853A5">
            <w:pPr>
              <w:pStyle w:val="Normal0"/>
              <w:spacing w:line="360" w:lineRule="auto"/>
            </w:pPr>
            <w:r w:rsidRPr="006853A5">
              <w:t>Ghi chú của khách</w:t>
            </w:r>
          </w:p>
        </w:tc>
        <w:tc>
          <w:tcPr>
            <w:tcW w:w="0" w:type="auto"/>
            <w:hideMark/>
          </w:tcPr>
          <w:p w14:paraId="36D9A665" w14:textId="77777777" w:rsidR="006853A5" w:rsidRPr="006853A5" w:rsidRDefault="006853A5" w:rsidP="006853A5">
            <w:pPr>
              <w:pStyle w:val="Normal0"/>
              <w:spacing w:line="360" w:lineRule="auto"/>
            </w:pPr>
            <w:r w:rsidRPr="006853A5">
              <w:t>Tùy chọn</w:t>
            </w:r>
          </w:p>
        </w:tc>
      </w:tr>
      <w:tr w:rsidR="00F13F52" w:rsidRPr="006853A5" w14:paraId="27B815C4" w14:textId="77777777" w:rsidTr="00586A8A">
        <w:tc>
          <w:tcPr>
            <w:tcW w:w="0" w:type="auto"/>
            <w:hideMark/>
          </w:tcPr>
          <w:p w14:paraId="1F0694A5"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5A813503" w14:textId="77777777" w:rsidR="00F13F52" w:rsidRPr="006853A5" w:rsidRDefault="00F13F52" w:rsidP="00586A8A">
            <w:pPr>
              <w:pStyle w:val="Normal0"/>
              <w:spacing w:line="360" w:lineRule="auto"/>
            </w:pPr>
            <w:r w:rsidRPr="006853A5">
              <w:rPr>
                <w:b/>
                <w:bCs/>
              </w:rPr>
              <w:t>Thuộc tính</w:t>
            </w:r>
          </w:p>
        </w:tc>
        <w:tc>
          <w:tcPr>
            <w:tcW w:w="0" w:type="auto"/>
            <w:hideMark/>
          </w:tcPr>
          <w:p w14:paraId="29DBA156" w14:textId="77777777" w:rsidR="00F13F52" w:rsidRPr="006853A5" w:rsidRDefault="00F13F52" w:rsidP="00586A8A">
            <w:pPr>
              <w:pStyle w:val="Normal0"/>
              <w:spacing w:line="360" w:lineRule="auto"/>
            </w:pPr>
            <w:r w:rsidRPr="006853A5">
              <w:rPr>
                <w:b/>
                <w:bCs/>
              </w:rPr>
              <w:t>Kiểu dữ liệu</w:t>
            </w:r>
          </w:p>
        </w:tc>
        <w:tc>
          <w:tcPr>
            <w:tcW w:w="0" w:type="auto"/>
            <w:hideMark/>
          </w:tcPr>
          <w:p w14:paraId="69C933A3" w14:textId="77777777" w:rsidR="00F13F52" w:rsidRPr="006853A5" w:rsidRDefault="00F13F52" w:rsidP="00586A8A">
            <w:pPr>
              <w:pStyle w:val="Normal0"/>
              <w:spacing w:line="360" w:lineRule="auto"/>
            </w:pPr>
            <w:r w:rsidRPr="006853A5">
              <w:rPr>
                <w:b/>
                <w:bCs/>
              </w:rPr>
              <w:t>Mô tả</w:t>
            </w:r>
          </w:p>
        </w:tc>
        <w:tc>
          <w:tcPr>
            <w:tcW w:w="0" w:type="auto"/>
            <w:hideMark/>
          </w:tcPr>
          <w:p w14:paraId="66CED46C" w14:textId="77777777" w:rsidR="00F13F52" w:rsidRPr="006853A5" w:rsidRDefault="00F13F52" w:rsidP="00586A8A">
            <w:pPr>
              <w:pStyle w:val="Normal0"/>
              <w:spacing w:line="360" w:lineRule="auto"/>
            </w:pPr>
            <w:r w:rsidRPr="006853A5">
              <w:rPr>
                <w:b/>
                <w:bCs/>
              </w:rPr>
              <w:t>Ghi chú</w:t>
            </w:r>
          </w:p>
        </w:tc>
      </w:tr>
      <w:tr w:rsidR="006853A5" w:rsidRPr="006853A5" w14:paraId="3BA4E7D5" w14:textId="77777777" w:rsidTr="006853A5">
        <w:tc>
          <w:tcPr>
            <w:tcW w:w="0" w:type="auto"/>
            <w:hideMark/>
          </w:tcPr>
          <w:p w14:paraId="33425651" w14:textId="77777777" w:rsidR="006853A5" w:rsidRPr="006853A5" w:rsidRDefault="006853A5" w:rsidP="006853A5">
            <w:pPr>
              <w:pStyle w:val="Normal0"/>
              <w:spacing w:line="360" w:lineRule="auto"/>
            </w:pPr>
            <w:r w:rsidRPr="006853A5">
              <w:t>13</w:t>
            </w:r>
          </w:p>
        </w:tc>
        <w:tc>
          <w:tcPr>
            <w:tcW w:w="0" w:type="auto"/>
            <w:hideMark/>
          </w:tcPr>
          <w:p w14:paraId="12F62BC2" w14:textId="77777777" w:rsidR="006853A5" w:rsidRPr="006853A5" w:rsidRDefault="006853A5" w:rsidP="006853A5">
            <w:pPr>
              <w:pStyle w:val="Normal0"/>
              <w:spacing w:line="360" w:lineRule="auto"/>
            </w:pPr>
            <w:r w:rsidRPr="006853A5">
              <w:t>createdAt</w:t>
            </w:r>
          </w:p>
        </w:tc>
        <w:tc>
          <w:tcPr>
            <w:tcW w:w="0" w:type="auto"/>
            <w:hideMark/>
          </w:tcPr>
          <w:p w14:paraId="08F96C26" w14:textId="77777777" w:rsidR="006853A5" w:rsidRPr="006853A5" w:rsidRDefault="006853A5" w:rsidP="006853A5">
            <w:pPr>
              <w:pStyle w:val="Normal0"/>
              <w:spacing w:line="360" w:lineRule="auto"/>
            </w:pPr>
            <w:r w:rsidRPr="006853A5">
              <w:t>Date</w:t>
            </w:r>
          </w:p>
        </w:tc>
        <w:tc>
          <w:tcPr>
            <w:tcW w:w="0" w:type="auto"/>
            <w:hideMark/>
          </w:tcPr>
          <w:p w14:paraId="63B6A9E5" w14:textId="77777777" w:rsidR="006853A5" w:rsidRPr="006853A5" w:rsidRDefault="006853A5" w:rsidP="006853A5">
            <w:pPr>
              <w:pStyle w:val="Normal0"/>
              <w:spacing w:line="360" w:lineRule="auto"/>
            </w:pPr>
            <w:r w:rsidRPr="006853A5">
              <w:t>Ngày đặt hàng</w:t>
            </w:r>
          </w:p>
        </w:tc>
        <w:tc>
          <w:tcPr>
            <w:tcW w:w="0" w:type="auto"/>
            <w:hideMark/>
          </w:tcPr>
          <w:p w14:paraId="71A0A9F4" w14:textId="77777777" w:rsidR="006853A5" w:rsidRPr="006853A5" w:rsidRDefault="006853A5" w:rsidP="006853A5">
            <w:pPr>
              <w:pStyle w:val="Normal0"/>
              <w:spacing w:line="360" w:lineRule="auto"/>
            </w:pPr>
            <w:r w:rsidRPr="006853A5">
              <w:t>Tự động tạo</w:t>
            </w:r>
          </w:p>
        </w:tc>
      </w:tr>
      <w:tr w:rsidR="006853A5" w:rsidRPr="006853A5" w14:paraId="77BE2D74" w14:textId="77777777" w:rsidTr="006853A5">
        <w:tc>
          <w:tcPr>
            <w:tcW w:w="0" w:type="auto"/>
            <w:hideMark/>
          </w:tcPr>
          <w:p w14:paraId="405EA953" w14:textId="77777777" w:rsidR="006853A5" w:rsidRPr="006853A5" w:rsidRDefault="006853A5" w:rsidP="006853A5">
            <w:pPr>
              <w:pStyle w:val="Normal0"/>
              <w:spacing w:line="360" w:lineRule="auto"/>
            </w:pPr>
            <w:r w:rsidRPr="006853A5">
              <w:t>14</w:t>
            </w:r>
          </w:p>
        </w:tc>
        <w:tc>
          <w:tcPr>
            <w:tcW w:w="0" w:type="auto"/>
            <w:hideMark/>
          </w:tcPr>
          <w:p w14:paraId="0A92B1EB" w14:textId="77777777" w:rsidR="006853A5" w:rsidRPr="006853A5" w:rsidRDefault="006853A5" w:rsidP="006853A5">
            <w:pPr>
              <w:pStyle w:val="Normal0"/>
              <w:spacing w:line="360" w:lineRule="auto"/>
            </w:pPr>
            <w:r w:rsidRPr="006853A5">
              <w:t>updatedAt</w:t>
            </w:r>
          </w:p>
        </w:tc>
        <w:tc>
          <w:tcPr>
            <w:tcW w:w="0" w:type="auto"/>
            <w:hideMark/>
          </w:tcPr>
          <w:p w14:paraId="38C032E7" w14:textId="77777777" w:rsidR="006853A5" w:rsidRPr="006853A5" w:rsidRDefault="006853A5" w:rsidP="006853A5">
            <w:pPr>
              <w:pStyle w:val="Normal0"/>
              <w:spacing w:line="360" w:lineRule="auto"/>
            </w:pPr>
            <w:r w:rsidRPr="006853A5">
              <w:t>Date</w:t>
            </w:r>
          </w:p>
        </w:tc>
        <w:tc>
          <w:tcPr>
            <w:tcW w:w="0" w:type="auto"/>
            <w:hideMark/>
          </w:tcPr>
          <w:p w14:paraId="406D9A0A" w14:textId="77777777" w:rsidR="006853A5" w:rsidRPr="006853A5" w:rsidRDefault="006853A5" w:rsidP="006853A5">
            <w:pPr>
              <w:pStyle w:val="Normal0"/>
              <w:spacing w:line="360" w:lineRule="auto"/>
            </w:pPr>
            <w:r w:rsidRPr="006853A5">
              <w:t>Ngày cập nhật</w:t>
            </w:r>
          </w:p>
        </w:tc>
        <w:tc>
          <w:tcPr>
            <w:tcW w:w="0" w:type="auto"/>
            <w:hideMark/>
          </w:tcPr>
          <w:p w14:paraId="47BB4E78" w14:textId="77777777" w:rsidR="006853A5" w:rsidRPr="006853A5" w:rsidRDefault="006853A5" w:rsidP="006853A5">
            <w:pPr>
              <w:pStyle w:val="Normal0"/>
              <w:spacing w:line="360" w:lineRule="auto"/>
            </w:pPr>
            <w:r w:rsidRPr="006853A5">
              <w:t>Tự động cập nhật</w:t>
            </w:r>
          </w:p>
        </w:tc>
      </w:tr>
    </w:tbl>
    <w:p w14:paraId="06331E52" w14:textId="750BDA37" w:rsidR="006853A5" w:rsidRDefault="006853A5" w:rsidP="00DD20A9">
      <w:pPr>
        <w:pStyle w:val="Heading40"/>
        <w:numPr>
          <w:ilvl w:val="0"/>
          <w:numId w:val="0"/>
        </w:numPr>
        <w:ind w:left="864"/>
      </w:pPr>
      <w:bookmarkStart w:id="108" w:name="_Toc217877471"/>
      <w:r>
        <w:t xml:space="preserve">3.7.2.6 </w:t>
      </w:r>
      <w:r w:rsidRPr="006853A5">
        <w:t>Collection Reviews</w:t>
      </w:r>
      <w:bookmarkEnd w:id="108"/>
    </w:p>
    <w:p w14:paraId="5FD3A484"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đánh giá sản phẩm từ người dùng.</w:t>
      </w:r>
    </w:p>
    <w:p w14:paraId="555B380A" w14:textId="0BB809C1" w:rsidR="006853A5" w:rsidRPr="00295C87" w:rsidRDefault="006853A5" w:rsidP="00FE603F">
      <w:pPr>
        <w:pStyle w:val="bang"/>
      </w:pPr>
      <w:bookmarkStart w:id="109" w:name="_Toc217686388"/>
      <w:r w:rsidRPr="00295C87">
        <w:t>Bảng 3.6: Chi tiết collection Reviews</w:t>
      </w:r>
      <w:bookmarkEnd w:id="109"/>
    </w:p>
    <w:tbl>
      <w:tblPr>
        <w:tblStyle w:val="TableGrid"/>
        <w:tblW w:w="0" w:type="auto"/>
        <w:tblLook w:val="04A0" w:firstRow="1" w:lastRow="0" w:firstColumn="1" w:lastColumn="0" w:noHBand="0" w:noVBand="1"/>
      </w:tblPr>
      <w:tblGrid>
        <w:gridCol w:w="708"/>
        <w:gridCol w:w="1438"/>
        <w:gridCol w:w="1586"/>
        <w:gridCol w:w="2159"/>
        <w:gridCol w:w="2823"/>
      </w:tblGrid>
      <w:tr w:rsidR="006853A5" w:rsidRPr="006853A5" w14:paraId="27A06F65" w14:textId="77777777" w:rsidTr="006853A5">
        <w:tc>
          <w:tcPr>
            <w:tcW w:w="0" w:type="auto"/>
            <w:hideMark/>
          </w:tcPr>
          <w:p w14:paraId="6A26BEA2" w14:textId="77777777" w:rsidR="006853A5" w:rsidRPr="006853A5" w:rsidRDefault="006853A5" w:rsidP="006853A5">
            <w:pPr>
              <w:pStyle w:val="Normal0"/>
              <w:spacing w:line="360" w:lineRule="auto"/>
            </w:pPr>
            <w:r w:rsidRPr="006853A5">
              <w:rPr>
                <w:b/>
                <w:bCs/>
              </w:rPr>
              <w:t>STT</w:t>
            </w:r>
          </w:p>
        </w:tc>
        <w:tc>
          <w:tcPr>
            <w:tcW w:w="0" w:type="auto"/>
            <w:hideMark/>
          </w:tcPr>
          <w:p w14:paraId="6B6C46D5" w14:textId="77777777" w:rsidR="006853A5" w:rsidRPr="006853A5" w:rsidRDefault="006853A5" w:rsidP="006853A5">
            <w:pPr>
              <w:pStyle w:val="Normal0"/>
              <w:spacing w:line="360" w:lineRule="auto"/>
            </w:pPr>
            <w:r w:rsidRPr="006853A5">
              <w:rPr>
                <w:b/>
                <w:bCs/>
              </w:rPr>
              <w:t>Thuộc tính</w:t>
            </w:r>
          </w:p>
        </w:tc>
        <w:tc>
          <w:tcPr>
            <w:tcW w:w="0" w:type="auto"/>
            <w:hideMark/>
          </w:tcPr>
          <w:p w14:paraId="33E64E7E" w14:textId="77777777" w:rsidR="006853A5" w:rsidRPr="006853A5" w:rsidRDefault="006853A5" w:rsidP="006853A5">
            <w:pPr>
              <w:pStyle w:val="Normal0"/>
              <w:spacing w:line="360" w:lineRule="auto"/>
            </w:pPr>
            <w:r w:rsidRPr="006853A5">
              <w:rPr>
                <w:b/>
                <w:bCs/>
              </w:rPr>
              <w:t>Kiểu dữ liệu</w:t>
            </w:r>
          </w:p>
        </w:tc>
        <w:tc>
          <w:tcPr>
            <w:tcW w:w="0" w:type="auto"/>
            <w:hideMark/>
          </w:tcPr>
          <w:p w14:paraId="255E0E05" w14:textId="77777777" w:rsidR="006853A5" w:rsidRPr="006853A5" w:rsidRDefault="006853A5" w:rsidP="006853A5">
            <w:pPr>
              <w:pStyle w:val="Normal0"/>
              <w:spacing w:line="360" w:lineRule="auto"/>
            </w:pPr>
            <w:r w:rsidRPr="006853A5">
              <w:rPr>
                <w:b/>
                <w:bCs/>
              </w:rPr>
              <w:t>Mô tả</w:t>
            </w:r>
          </w:p>
        </w:tc>
        <w:tc>
          <w:tcPr>
            <w:tcW w:w="0" w:type="auto"/>
            <w:hideMark/>
          </w:tcPr>
          <w:p w14:paraId="244C8BEB" w14:textId="77777777" w:rsidR="006853A5" w:rsidRPr="006853A5" w:rsidRDefault="006853A5" w:rsidP="006853A5">
            <w:pPr>
              <w:pStyle w:val="Normal0"/>
              <w:spacing w:line="360" w:lineRule="auto"/>
            </w:pPr>
            <w:r w:rsidRPr="006853A5">
              <w:rPr>
                <w:b/>
                <w:bCs/>
              </w:rPr>
              <w:t>Ghi chú</w:t>
            </w:r>
          </w:p>
        </w:tc>
      </w:tr>
      <w:tr w:rsidR="006853A5" w:rsidRPr="006853A5" w14:paraId="3AC70DCC" w14:textId="77777777" w:rsidTr="006853A5">
        <w:tc>
          <w:tcPr>
            <w:tcW w:w="0" w:type="auto"/>
            <w:hideMark/>
          </w:tcPr>
          <w:p w14:paraId="50DE31EF" w14:textId="77777777" w:rsidR="006853A5" w:rsidRPr="006853A5" w:rsidRDefault="006853A5" w:rsidP="006853A5">
            <w:pPr>
              <w:pStyle w:val="Normal0"/>
              <w:spacing w:line="360" w:lineRule="auto"/>
            </w:pPr>
            <w:r w:rsidRPr="006853A5">
              <w:t>1</w:t>
            </w:r>
          </w:p>
        </w:tc>
        <w:tc>
          <w:tcPr>
            <w:tcW w:w="0" w:type="auto"/>
            <w:hideMark/>
          </w:tcPr>
          <w:p w14:paraId="772E7929" w14:textId="77777777" w:rsidR="006853A5" w:rsidRPr="006853A5" w:rsidRDefault="006853A5" w:rsidP="006853A5">
            <w:pPr>
              <w:pStyle w:val="Normal0"/>
              <w:spacing w:line="360" w:lineRule="auto"/>
            </w:pPr>
            <w:r w:rsidRPr="006853A5">
              <w:t>_id</w:t>
            </w:r>
          </w:p>
        </w:tc>
        <w:tc>
          <w:tcPr>
            <w:tcW w:w="0" w:type="auto"/>
            <w:hideMark/>
          </w:tcPr>
          <w:p w14:paraId="4CEB03D8" w14:textId="77777777" w:rsidR="006853A5" w:rsidRPr="006853A5" w:rsidRDefault="006853A5" w:rsidP="006853A5">
            <w:pPr>
              <w:pStyle w:val="Normal0"/>
              <w:spacing w:line="360" w:lineRule="auto"/>
            </w:pPr>
            <w:r w:rsidRPr="006853A5">
              <w:t>ObjectId</w:t>
            </w:r>
          </w:p>
        </w:tc>
        <w:tc>
          <w:tcPr>
            <w:tcW w:w="0" w:type="auto"/>
            <w:hideMark/>
          </w:tcPr>
          <w:p w14:paraId="6EFF4950" w14:textId="77777777" w:rsidR="006853A5" w:rsidRPr="006853A5" w:rsidRDefault="006853A5" w:rsidP="006853A5">
            <w:pPr>
              <w:pStyle w:val="Normal0"/>
              <w:spacing w:line="360" w:lineRule="auto"/>
            </w:pPr>
            <w:r w:rsidRPr="006853A5">
              <w:t>ID đánh giá</w:t>
            </w:r>
          </w:p>
        </w:tc>
        <w:tc>
          <w:tcPr>
            <w:tcW w:w="0" w:type="auto"/>
            <w:hideMark/>
          </w:tcPr>
          <w:p w14:paraId="52AC65B7" w14:textId="77777777" w:rsidR="006853A5" w:rsidRPr="006853A5" w:rsidRDefault="006853A5" w:rsidP="006853A5">
            <w:pPr>
              <w:pStyle w:val="Normal0"/>
              <w:spacing w:line="360" w:lineRule="auto"/>
            </w:pPr>
            <w:r w:rsidRPr="006853A5">
              <w:t>Primary Key</w:t>
            </w:r>
          </w:p>
        </w:tc>
      </w:tr>
      <w:tr w:rsidR="006853A5" w:rsidRPr="006853A5" w14:paraId="0C3446DE" w14:textId="77777777" w:rsidTr="006853A5">
        <w:tc>
          <w:tcPr>
            <w:tcW w:w="0" w:type="auto"/>
            <w:hideMark/>
          </w:tcPr>
          <w:p w14:paraId="01692FAB" w14:textId="77777777" w:rsidR="006853A5" w:rsidRPr="006853A5" w:rsidRDefault="006853A5" w:rsidP="006853A5">
            <w:pPr>
              <w:pStyle w:val="Normal0"/>
              <w:spacing w:line="360" w:lineRule="auto"/>
            </w:pPr>
            <w:r w:rsidRPr="006853A5">
              <w:t>2</w:t>
            </w:r>
          </w:p>
        </w:tc>
        <w:tc>
          <w:tcPr>
            <w:tcW w:w="0" w:type="auto"/>
            <w:hideMark/>
          </w:tcPr>
          <w:p w14:paraId="3B565D75" w14:textId="77777777" w:rsidR="006853A5" w:rsidRPr="006853A5" w:rsidRDefault="006853A5" w:rsidP="006853A5">
            <w:pPr>
              <w:pStyle w:val="Normal0"/>
              <w:spacing w:line="360" w:lineRule="auto"/>
            </w:pPr>
            <w:r w:rsidRPr="006853A5">
              <w:t>user</w:t>
            </w:r>
          </w:p>
        </w:tc>
        <w:tc>
          <w:tcPr>
            <w:tcW w:w="0" w:type="auto"/>
            <w:hideMark/>
          </w:tcPr>
          <w:p w14:paraId="7B4C1D08" w14:textId="77777777" w:rsidR="006853A5" w:rsidRPr="006853A5" w:rsidRDefault="006853A5" w:rsidP="006853A5">
            <w:pPr>
              <w:pStyle w:val="Normal0"/>
              <w:spacing w:line="360" w:lineRule="auto"/>
            </w:pPr>
            <w:r w:rsidRPr="006853A5">
              <w:t>ObjectId</w:t>
            </w:r>
          </w:p>
        </w:tc>
        <w:tc>
          <w:tcPr>
            <w:tcW w:w="0" w:type="auto"/>
            <w:hideMark/>
          </w:tcPr>
          <w:p w14:paraId="3202A4CF" w14:textId="77777777" w:rsidR="006853A5" w:rsidRPr="006853A5" w:rsidRDefault="006853A5" w:rsidP="006853A5">
            <w:pPr>
              <w:pStyle w:val="Normal0"/>
              <w:spacing w:line="360" w:lineRule="auto"/>
            </w:pPr>
            <w:r w:rsidRPr="006853A5">
              <w:t>ID người đánh giá</w:t>
            </w:r>
          </w:p>
        </w:tc>
        <w:tc>
          <w:tcPr>
            <w:tcW w:w="0" w:type="auto"/>
            <w:hideMark/>
          </w:tcPr>
          <w:p w14:paraId="2A795811" w14:textId="77777777" w:rsidR="006853A5" w:rsidRPr="006853A5" w:rsidRDefault="006853A5" w:rsidP="006853A5">
            <w:pPr>
              <w:pStyle w:val="Normal0"/>
              <w:spacing w:line="360" w:lineRule="auto"/>
            </w:pPr>
            <w:r w:rsidRPr="006853A5">
              <w:t>Foreign Key → Users</w:t>
            </w:r>
          </w:p>
        </w:tc>
      </w:tr>
      <w:tr w:rsidR="006853A5" w:rsidRPr="006853A5" w14:paraId="615B86E8" w14:textId="77777777" w:rsidTr="006853A5">
        <w:tc>
          <w:tcPr>
            <w:tcW w:w="0" w:type="auto"/>
            <w:hideMark/>
          </w:tcPr>
          <w:p w14:paraId="4C8F5916" w14:textId="77777777" w:rsidR="006853A5" w:rsidRPr="006853A5" w:rsidRDefault="006853A5" w:rsidP="006853A5">
            <w:pPr>
              <w:pStyle w:val="Normal0"/>
              <w:spacing w:line="360" w:lineRule="auto"/>
            </w:pPr>
            <w:r w:rsidRPr="006853A5">
              <w:t>3</w:t>
            </w:r>
          </w:p>
        </w:tc>
        <w:tc>
          <w:tcPr>
            <w:tcW w:w="0" w:type="auto"/>
            <w:hideMark/>
          </w:tcPr>
          <w:p w14:paraId="325981CD" w14:textId="77777777" w:rsidR="006853A5" w:rsidRPr="006853A5" w:rsidRDefault="006853A5" w:rsidP="006853A5">
            <w:pPr>
              <w:pStyle w:val="Normal0"/>
              <w:spacing w:line="360" w:lineRule="auto"/>
            </w:pPr>
            <w:r w:rsidRPr="006853A5">
              <w:t>product</w:t>
            </w:r>
          </w:p>
        </w:tc>
        <w:tc>
          <w:tcPr>
            <w:tcW w:w="0" w:type="auto"/>
            <w:hideMark/>
          </w:tcPr>
          <w:p w14:paraId="2ED56306" w14:textId="77777777" w:rsidR="006853A5" w:rsidRPr="006853A5" w:rsidRDefault="006853A5" w:rsidP="006853A5">
            <w:pPr>
              <w:pStyle w:val="Normal0"/>
              <w:spacing w:line="360" w:lineRule="auto"/>
            </w:pPr>
            <w:r w:rsidRPr="006853A5">
              <w:t>ObjectId</w:t>
            </w:r>
          </w:p>
        </w:tc>
        <w:tc>
          <w:tcPr>
            <w:tcW w:w="0" w:type="auto"/>
            <w:hideMark/>
          </w:tcPr>
          <w:p w14:paraId="4B44B6F2" w14:textId="77777777" w:rsidR="006853A5" w:rsidRPr="006853A5" w:rsidRDefault="006853A5" w:rsidP="006853A5">
            <w:pPr>
              <w:pStyle w:val="Normal0"/>
              <w:spacing w:line="360" w:lineRule="auto"/>
            </w:pPr>
            <w:r w:rsidRPr="006853A5">
              <w:t>ID sản phẩm</w:t>
            </w:r>
          </w:p>
        </w:tc>
        <w:tc>
          <w:tcPr>
            <w:tcW w:w="0" w:type="auto"/>
            <w:hideMark/>
          </w:tcPr>
          <w:p w14:paraId="262B2C9F" w14:textId="77777777" w:rsidR="006853A5" w:rsidRPr="006853A5" w:rsidRDefault="006853A5" w:rsidP="006853A5">
            <w:pPr>
              <w:pStyle w:val="Normal0"/>
              <w:spacing w:line="360" w:lineRule="auto"/>
            </w:pPr>
            <w:r w:rsidRPr="006853A5">
              <w:t>Foreign Key → Products</w:t>
            </w:r>
          </w:p>
        </w:tc>
      </w:tr>
      <w:tr w:rsidR="006853A5" w:rsidRPr="006853A5" w14:paraId="620E30D8" w14:textId="77777777" w:rsidTr="006853A5">
        <w:tc>
          <w:tcPr>
            <w:tcW w:w="0" w:type="auto"/>
            <w:hideMark/>
          </w:tcPr>
          <w:p w14:paraId="0F536680" w14:textId="77777777" w:rsidR="006853A5" w:rsidRPr="006853A5" w:rsidRDefault="006853A5" w:rsidP="006853A5">
            <w:pPr>
              <w:pStyle w:val="Normal0"/>
              <w:spacing w:line="360" w:lineRule="auto"/>
            </w:pPr>
            <w:r w:rsidRPr="006853A5">
              <w:t>4</w:t>
            </w:r>
          </w:p>
        </w:tc>
        <w:tc>
          <w:tcPr>
            <w:tcW w:w="0" w:type="auto"/>
            <w:hideMark/>
          </w:tcPr>
          <w:p w14:paraId="0D8FE56A" w14:textId="77777777" w:rsidR="006853A5" w:rsidRPr="006853A5" w:rsidRDefault="006853A5" w:rsidP="006853A5">
            <w:pPr>
              <w:pStyle w:val="Normal0"/>
              <w:spacing w:line="360" w:lineRule="auto"/>
            </w:pPr>
            <w:r w:rsidRPr="006853A5">
              <w:t>order</w:t>
            </w:r>
          </w:p>
        </w:tc>
        <w:tc>
          <w:tcPr>
            <w:tcW w:w="0" w:type="auto"/>
            <w:hideMark/>
          </w:tcPr>
          <w:p w14:paraId="6460CDBA" w14:textId="77777777" w:rsidR="006853A5" w:rsidRPr="006853A5" w:rsidRDefault="006853A5" w:rsidP="006853A5">
            <w:pPr>
              <w:pStyle w:val="Normal0"/>
              <w:spacing w:line="360" w:lineRule="auto"/>
            </w:pPr>
            <w:r w:rsidRPr="006853A5">
              <w:t>ObjectId</w:t>
            </w:r>
          </w:p>
        </w:tc>
        <w:tc>
          <w:tcPr>
            <w:tcW w:w="0" w:type="auto"/>
            <w:hideMark/>
          </w:tcPr>
          <w:p w14:paraId="70C13794" w14:textId="77777777" w:rsidR="006853A5" w:rsidRPr="006853A5" w:rsidRDefault="006853A5" w:rsidP="006853A5">
            <w:pPr>
              <w:pStyle w:val="Normal0"/>
              <w:spacing w:line="360" w:lineRule="auto"/>
            </w:pPr>
            <w:r w:rsidRPr="006853A5">
              <w:t>ID đơn hàng</w:t>
            </w:r>
          </w:p>
        </w:tc>
        <w:tc>
          <w:tcPr>
            <w:tcW w:w="0" w:type="auto"/>
            <w:hideMark/>
          </w:tcPr>
          <w:p w14:paraId="3F7E0EE5" w14:textId="77777777" w:rsidR="006853A5" w:rsidRPr="006853A5" w:rsidRDefault="006853A5" w:rsidP="006853A5">
            <w:pPr>
              <w:pStyle w:val="Normal0"/>
              <w:spacing w:line="360" w:lineRule="auto"/>
            </w:pPr>
            <w:r w:rsidRPr="006853A5">
              <w:t>Xác thực "Đã mua hàng"</w:t>
            </w:r>
          </w:p>
        </w:tc>
      </w:tr>
      <w:tr w:rsidR="006853A5" w:rsidRPr="006853A5" w14:paraId="23B3C0AB" w14:textId="77777777" w:rsidTr="006853A5">
        <w:tc>
          <w:tcPr>
            <w:tcW w:w="0" w:type="auto"/>
            <w:hideMark/>
          </w:tcPr>
          <w:p w14:paraId="5574BD83" w14:textId="77777777" w:rsidR="006853A5" w:rsidRPr="006853A5" w:rsidRDefault="006853A5" w:rsidP="006853A5">
            <w:pPr>
              <w:pStyle w:val="Normal0"/>
              <w:spacing w:line="360" w:lineRule="auto"/>
            </w:pPr>
            <w:r w:rsidRPr="006853A5">
              <w:t>5</w:t>
            </w:r>
          </w:p>
        </w:tc>
        <w:tc>
          <w:tcPr>
            <w:tcW w:w="0" w:type="auto"/>
            <w:hideMark/>
          </w:tcPr>
          <w:p w14:paraId="7A972BC5" w14:textId="77777777" w:rsidR="006853A5" w:rsidRPr="006853A5" w:rsidRDefault="006853A5" w:rsidP="006853A5">
            <w:pPr>
              <w:pStyle w:val="Normal0"/>
              <w:spacing w:line="360" w:lineRule="auto"/>
            </w:pPr>
            <w:r w:rsidRPr="006853A5">
              <w:t>rating</w:t>
            </w:r>
          </w:p>
        </w:tc>
        <w:tc>
          <w:tcPr>
            <w:tcW w:w="0" w:type="auto"/>
            <w:hideMark/>
          </w:tcPr>
          <w:p w14:paraId="147714F6" w14:textId="77777777" w:rsidR="006853A5" w:rsidRPr="006853A5" w:rsidRDefault="006853A5" w:rsidP="006853A5">
            <w:pPr>
              <w:pStyle w:val="Normal0"/>
              <w:spacing w:line="360" w:lineRule="auto"/>
            </w:pPr>
            <w:r w:rsidRPr="006853A5">
              <w:t>Number</w:t>
            </w:r>
          </w:p>
        </w:tc>
        <w:tc>
          <w:tcPr>
            <w:tcW w:w="0" w:type="auto"/>
            <w:hideMark/>
          </w:tcPr>
          <w:p w14:paraId="376BE687" w14:textId="77777777" w:rsidR="006853A5" w:rsidRPr="006853A5" w:rsidRDefault="006853A5" w:rsidP="006853A5">
            <w:pPr>
              <w:pStyle w:val="Normal0"/>
              <w:spacing w:line="360" w:lineRule="auto"/>
            </w:pPr>
            <w:r w:rsidRPr="006853A5">
              <w:t>Số sao</w:t>
            </w:r>
          </w:p>
        </w:tc>
        <w:tc>
          <w:tcPr>
            <w:tcW w:w="0" w:type="auto"/>
            <w:hideMark/>
          </w:tcPr>
          <w:p w14:paraId="4177959F" w14:textId="77777777" w:rsidR="006853A5" w:rsidRPr="006853A5" w:rsidRDefault="006853A5" w:rsidP="006853A5">
            <w:pPr>
              <w:pStyle w:val="Normal0"/>
              <w:spacing w:line="360" w:lineRule="auto"/>
            </w:pPr>
            <w:r w:rsidRPr="006853A5">
              <w:t>1 đến 5</w:t>
            </w:r>
          </w:p>
        </w:tc>
      </w:tr>
      <w:tr w:rsidR="006853A5" w:rsidRPr="006853A5" w14:paraId="612DB88E" w14:textId="77777777" w:rsidTr="006853A5">
        <w:tc>
          <w:tcPr>
            <w:tcW w:w="0" w:type="auto"/>
            <w:hideMark/>
          </w:tcPr>
          <w:p w14:paraId="41F313AC" w14:textId="77777777" w:rsidR="006853A5" w:rsidRPr="006853A5" w:rsidRDefault="006853A5" w:rsidP="006853A5">
            <w:pPr>
              <w:pStyle w:val="Normal0"/>
              <w:spacing w:line="360" w:lineRule="auto"/>
            </w:pPr>
            <w:r w:rsidRPr="006853A5">
              <w:t>6</w:t>
            </w:r>
          </w:p>
        </w:tc>
        <w:tc>
          <w:tcPr>
            <w:tcW w:w="0" w:type="auto"/>
            <w:hideMark/>
          </w:tcPr>
          <w:p w14:paraId="25468620" w14:textId="77777777" w:rsidR="006853A5" w:rsidRPr="006853A5" w:rsidRDefault="006853A5" w:rsidP="006853A5">
            <w:pPr>
              <w:pStyle w:val="Normal0"/>
              <w:spacing w:line="360" w:lineRule="auto"/>
            </w:pPr>
            <w:r w:rsidRPr="006853A5">
              <w:t>comment</w:t>
            </w:r>
          </w:p>
        </w:tc>
        <w:tc>
          <w:tcPr>
            <w:tcW w:w="0" w:type="auto"/>
            <w:hideMark/>
          </w:tcPr>
          <w:p w14:paraId="1D944EE5" w14:textId="77777777" w:rsidR="006853A5" w:rsidRPr="006853A5" w:rsidRDefault="006853A5" w:rsidP="006853A5">
            <w:pPr>
              <w:pStyle w:val="Normal0"/>
              <w:spacing w:line="360" w:lineRule="auto"/>
            </w:pPr>
            <w:r w:rsidRPr="006853A5">
              <w:t>String</w:t>
            </w:r>
          </w:p>
        </w:tc>
        <w:tc>
          <w:tcPr>
            <w:tcW w:w="0" w:type="auto"/>
            <w:hideMark/>
          </w:tcPr>
          <w:p w14:paraId="5DA375CA" w14:textId="77777777" w:rsidR="006853A5" w:rsidRPr="006853A5" w:rsidRDefault="006853A5" w:rsidP="006853A5">
            <w:pPr>
              <w:pStyle w:val="Normal0"/>
              <w:spacing w:line="360" w:lineRule="auto"/>
            </w:pPr>
            <w:r w:rsidRPr="006853A5">
              <w:t>Nội dung đánh giá</w:t>
            </w:r>
          </w:p>
        </w:tc>
        <w:tc>
          <w:tcPr>
            <w:tcW w:w="0" w:type="auto"/>
            <w:hideMark/>
          </w:tcPr>
          <w:p w14:paraId="62EAB4FA" w14:textId="77777777" w:rsidR="006853A5" w:rsidRPr="006853A5" w:rsidRDefault="006853A5" w:rsidP="006853A5">
            <w:pPr>
              <w:pStyle w:val="Normal0"/>
              <w:spacing w:line="360" w:lineRule="auto"/>
            </w:pPr>
            <w:r w:rsidRPr="006853A5">
              <w:t>Tùy chọn</w:t>
            </w:r>
          </w:p>
        </w:tc>
      </w:tr>
      <w:tr w:rsidR="006853A5" w:rsidRPr="006853A5" w14:paraId="5419E4BA" w14:textId="77777777" w:rsidTr="006853A5">
        <w:tc>
          <w:tcPr>
            <w:tcW w:w="0" w:type="auto"/>
            <w:hideMark/>
          </w:tcPr>
          <w:p w14:paraId="320E0258" w14:textId="77777777" w:rsidR="006853A5" w:rsidRPr="006853A5" w:rsidRDefault="006853A5" w:rsidP="006853A5">
            <w:pPr>
              <w:pStyle w:val="Normal0"/>
              <w:spacing w:line="360" w:lineRule="auto"/>
            </w:pPr>
            <w:r w:rsidRPr="006853A5">
              <w:t>7</w:t>
            </w:r>
          </w:p>
        </w:tc>
        <w:tc>
          <w:tcPr>
            <w:tcW w:w="0" w:type="auto"/>
            <w:hideMark/>
          </w:tcPr>
          <w:p w14:paraId="5E7CACE1" w14:textId="77777777" w:rsidR="006853A5" w:rsidRPr="006853A5" w:rsidRDefault="006853A5" w:rsidP="006853A5">
            <w:pPr>
              <w:pStyle w:val="Normal0"/>
              <w:spacing w:line="360" w:lineRule="auto"/>
            </w:pPr>
            <w:r w:rsidRPr="006853A5">
              <w:t>images</w:t>
            </w:r>
          </w:p>
        </w:tc>
        <w:tc>
          <w:tcPr>
            <w:tcW w:w="0" w:type="auto"/>
            <w:hideMark/>
          </w:tcPr>
          <w:p w14:paraId="70011571" w14:textId="77777777" w:rsidR="006853A5" w:rsidRPr="006853A5" w:rsidRDefault="006853A5" w:rsidP="006853A5">
            <w:pPr>
              <w:pStyle w:val="Normal0"/>
              <w:spacing w:line="360" w:lineRule="auto"/>
            </w:pPr>
            <w:r w:rsidRPr="006853A5">
              <w:t>Array</w:t>
            </w:r>
          </w:p>
        </w:tc>
        <w:tc>
          <w:tcPr>
            <w:tcW w:w="0" w:type="auto"/>
            <w:hideMark/>
          </w:tcPr>
          <w:p w14:paraId="74A08ADB" w14:textId="77777777" w:rsidR="006853A5" w:rsidRPr="006853A5" w:rsidRDefault="006853A5" w:rsidP="006853A5">
            <w:pPr>
              <w:pStyle w:val="Normal0"/>
              <w:spacing w:line="360" w:lineRule="auto"/>
            </w:pPr>
            <w:r w:rsidRPr="006853A5">
              <w:t>Ảnh thực tế</w:t>
            </w:r>
          </w:p>
        </w:tc>
        <w:tc>
          <w:tcPr>
            <w:tcW w:w="0" w:type="auto"/>
            <w:hideMark/>
          </w:tcPr>
          <w:p w14:paraId="4DFBE8AC" w14:textId="77777777" w:rsidR="006853A5" w:rsidRPr="006853A5" w:rsidRDefault="006853A5" w:rsidP="006853A5">
            <w:pPr>
              <w:pStyle w:val="Normal0"/>
              <w:spacing w:line="360" w:lineRule="auto"/>
            </w:pPr>
            <w:r w:rsidRPr="006853A5">
              <w:t>Tùy chọn</w:t>
            </w:r>
          </w:p>
        </w:tc>
      </w:tr>
      <w:tr w:rsidR="006853A5" w:rsidRPr="006853A5" w14:paraId="672B6BE3" w14:textId="77777777" w:rsidTr="006853A5">
        <w:tc>
          <w:tcPr>
            <w:tcW w:w="0" w:type="auto"/>
            <w:hideMark/>
          </w:tcPr>
          <w:p w14:paraId="00689009" w14:textId="77777777" w:rsidR="006853A5" w:rsidRPr="006853A5" w:rsidRDefault="006853A5" w:rsidP="006853A5">
            <w:pPr>
              <w:pStyle w:val="Normal0"/>
              <w:spacing w:line="360" w:lineRule="auto"/>
            </w:pPr>
            <w:r w:rsidRPr="006853A5">
              <w:t>8</w:t>
            </w:r>
          </w:p>
        </w:tc>
        <w:tc>
          <w:tcPr>
            <w:tcW w:w="0" w:type="auto"/>
            <w:hideMark/>
          </w:tcPr>
          <w:p w14:paraId="466A624A" w14:textId="77777777" w:rsidR="006853A5" w:rsidRPr="006853A5" w:rsidRDefault="006853A5" w:rsidP="006853A5">
            <w:pPr>
              <w:pStyle w:val="Normal0"/>
              <w:spacing w:line="360" w:lineRule="auto"/>
            </w:pPr>
            <w:r w:rsidRPr="006853A5">
              <w:t>reply</w:t>
            </w:r>
          </w:p>
        </w:tc>
        <w:tc>
          <w:tcPr>
            <w:tcW w:w="0" w:type="auto"/>
            <w:hideMark/>
          </w:tcPr>
          <w:p w14:paraId="7A49937D" w14:textId="77777777" w:rsidR="006853A5" w:rsidRPr="006853A5" w:rsidRDefault="006853A5" w:rsidP="006853A5">
            <w:pPr>
              <w:pStyle w:val="Normal0"/>
              <w:spacing w:line="360" w:lineRule="auto"/>
            </w:pPr>
            <w:r w:rsidRPr="006853A5">
              <w:t>Object</w:t>
            </w:r>
          </w:p>
        </w:tc>
        <w:tc>
          <w:tcPr>
            <w:tcW w:w="0" w:type="auto"/>
            <w:hideMark/>
          </w:tcPr>
          <w:p w14:paraId="73AC0C22" w14:textId="77777777" w:rsidR="006853A5" w:rsidRPr="006853A5" w:rsidRDefault="006853A5" w:rsidP="006853A5">
            <w:pPr>
              <w:pStyle w:val="Normal0"/>
              <w:spacing w:line="360" w:lineRule="auto"/>
            </w:pPr>
            <w:r w:rsidRPr="006853A5">
              <w:t>Phản hồi của Shop</w:t>
            </w:r>
          </w:p>
        </w:tc>
        <w:tc>
          <w:tcPr>
            <w:tcW w:w="0" w:type="auto"/>
            <w:hideMark/>
          </w:tcPr>
          <w:p w14:paraId="2A5A5995" w14:textId="77777777" w:rsidR="006853A5" w:rsidRPr="006853A5" w:rsidRDefault="006853A5" w:rsidP="006853A5">
            <w:pPr>
              <w:pStyle w:val="Normal0"/>
              <w:spacing w:line="360" w:lineRule="auto"/>
            </w:pPr>
            <w:r w:rsidRPr="006853A5">
              <w:t>Tùy chọn</w:t>
            </w:r>
          </w:p>
        </w:tc>
      </w:tr>
      <w:tr w:rsidR="006853A5" w:rsidRPr="006853A5" w14:paraId="2F6002D7" w14:textId="77777777" w:rsidTr="006853A5">
        <w:tc>
          <w:tcPr>
            <w:tcW w:w="0" w:type="auto"/>
            <w:hideMark/>
          </w:tcPr>
          <w:p w14:paraId="07D6DD9A" w14:textId="77777777" w:rsidR="006853A5" w:rsidRPr="006853A5" w:rsidRDefault="006853A5" w:rsidP="006853A5">
            <w:pPr>
              <w:pStyle w:val="Normal0"/>
              <w:spacing w:line="360" w:lineRule="auto"/>
            </w:pPr>
            <w:r w:rsidRPr="006853A5">
              <w:t>9</w:t>
            </w:r>
          </w:p>
        </w:tc>
        <w:tc>
          <w:tcPr>
            <w:tcW w:w="0" w:type="auto"/>
            <w:hideMark/>
          </w:tcPr>
          <w:p w14:paraId="59001344" w14:textId="77777777" w:rsidR="006853A5" w:rsidRPr="006853A5" w:rsidRDefault="006853A5" w:rsidP="006853A5">
            <w:pPr>
              <w:pStyle w:val="Normal0"/>
              <w:spacing w:line="360" w:lineRule="auto"/>
            </w:pPr>
            <w:r w:rsidRPr="006853A5">
              <w:t>createdAt</w:t>
            </w:r>
          </w:p>
        </w:tc>
        <w:tc>
          <w:tcPr>
            <w:tcW w:w="0" w:type="auto"/>
            <w:hideMark/>
          </w:tcPr>
          <w:p w14:paraId="72F00BFD" w14:textId="77777777" w:rsidR="006853A5" w:rsidRPr="006853A5" w:rsidRDefault="006853A5" w:rsidP="006853A5">
            <w:pPr>
              <w:pStyle w:val="Normal0"/>
              <w:spacing w:line="360" w:lineRule="auto"/>
            </w:pPr>
            <w:r w:rsidRPr="006853A5">
              <w:t>Date</w:t>
            </w:r>
          </w:p>
        </w:tc>
        <w:tc>
          <w:tcPr>
            <w:tcW w:w="0" w:type="auto"/>
            <w:hideMark/>
          </w:tcPr>
          <w:p w14:paraId="7E08E583" w14:textId="77777777" w:rsidR="006853A5" w:rsidRPr="006853A5" w:rsidRDefault="006853A5" w:rsidP="006853A5">
            <w:pPr>
              <w:pStyle w:val="Normal0"/>
              <w:spacing w:line="360" w:lineRule="auto"/>
            </w:pPr>
            <w:r w:rsidRPr="006853A5">
              <w:t>Ngày đánh giá</w:t>
            </w:r>
          </w:p>
        </w:tc>
        <w:tc>
          <w:tcPr>
            <w:tcW w:w="0" w:type="auto"/>
            <w:hideMark/>
          </w:tcPr>
          <w:p w14:paraId="3659D57E" w14:textId="77777777" w:rsidR="006853A5" w:rsidRPr="006853A5" w:rsidRDefault="006853A5" w:rsidP="006853A5">
            <w:pPr>
              <w:pStyle w:val="Normal0"/>
              <w:spacing w:line="360" w:lineRule="auto"/>
            </w:pPr>
            <w:r w:rsidRPr="006853A5">
              <w:t>Tự động tạo</w:t>
            </w:r>
          </w:p>
        </w:tc>
      </w:tr>
    </w:tbl>
    <w:p w14:paraId="543095E0" w14:textId="5C27D492" w:rsidR="00895D2B" w:rsidRDefault="00BD6AD5" w:rsidP="00F13F52">
      <w:pPr>
        <w:pStyle w:val="Heading40"/>
        <w:numPr>
          <w:ilvl w:val="0"/>
          <w:numId w:val="0"/>
        </w:numPr>
        <w:ind w:left="864"/>
      </w:pPr>
      <w:bookmarkStart w:id="110" w:name="_Toc217877472"/>
      <w:r>
        <w:t>3.7.2.</w:t>
      </w:r>
      <w:r w:rsidR="00AC07C4">
        <w:t>7</w:t>
      </w:r>
      <w:r>
        <w:t xml:space="preserve"> </w:t>
      </w:r>
      <w:r w:rsidR="00585C0A">
        <w:t xml:space="preserve">Collection </w:t>
      </w:r>
      <w:r w:rsidRPr="00BD6AD5">
        <w:t>Order Items</w:t>
      </w:r>
      <w:bookmarkEnd w:id="110"/>
      <w:r w:rsidRPr="00BD6AD5">
        <w:t xml:space="preserve"> </w:t>
      </w:r>
    </w:p>
    <w:p w14:paraId="5CECB727" w14:textId="1908C86F" w:rsidR="00BD6AD5" w:rsidRDefault="00BD6AD5" w:rsidP="00F13F52">
      <w:pPr>
        <w:spacing w:line="360" w:lineRule="auto"/>
        <w:ind w:firstLine="720"/>
        <w:jc w:val="both"/>
        <w:rPr>
          <w:lang w:val="vi-VN"/>
        </w:rPr>
      </w:pPr>
      <w:r w:rsidRPr="00BD6AD5">
        <w:rPr>
          <w:b/>
          <w:bCs/>
        </w:rPr>
        <w:t>Mô tả:</w:t>
      </w:r>
      <w:r w:rsidRPr="00BD6AD5">
        <w:t xml:space="preserve"> Cấu trúc dữ liệu chi tiết sản phẩm được nhúng trực tiếp vào mảng items của Collection Orders.</w:t>
      </w:r>
    </w:p>
    <w:p w14:paraId="686C4A1C" w14:textId="47FAB9B3" w:rsidR="00BD6AD5" w:rsidRDefault="00BD6AD5" w:rsidP="00FE603F">
      <w:pPr>
        <w:pStyle w:val="bang"/>
        <w:rPr>
          <w:lang w:val="vi-VN"/>
        </w:rPr>
      </w:pPr>
      <w:bookmarkStart w:id="111" w:name="_Toc217686389"/>
      <w:r w:rsidRPr="00BD6AD5">
        <w:t>Bảng</w:t>
      </w:r>
      <w:r w:rsidR="00585C0A">
        <w:rPr>
          <w:lang w:val="vi-VN"/>
        </w:rPr>
        <w:t xml:space="preserve"> </w:t>
      </w:r>
      <w:r w:rsidRPr="00BD6AD5">
        <w:t xml:space="preserve"> : Chi tiết cấu trúc Order Items</w:t>
      </w:r>
      <w:bookmarkEnd w:id="111"/>
    </w:p>
    <w:tbl>
      <w:tblPr>
        <w:tblStyle w:val="TableGrid"/>
        <w:tblW w:w="0" w:type="auto"/>
        <w:tblLook w:val="04A0" w:firstRow="1" w:lastRow="0" w:firstColumn="1" w:lastColumn="0" w:noHBand="0" w:noVBand="1"/>
      </w:tblPr>
      <w:tblGrid>
        <w:gridCol w:w="709"/>
        <w:gridCol w:w="1425"/>
        <w:gridCol w:w="1570"/>
        <w:gridCol w:w="1647"/>
        <w:gridCol w:w="3427"/>
      </w:tblGrid>
      <w:tr w:rsidR="00BD6AD5" w:rsidRPr="00BD6AD5" w14:paraId="109C5A05" w14:textId="77777777" w:rsidTr="00295C87">
        <w:tc>
          <w:tcPr>
            <w:tcW w:w="0" w:type="auto"/>
            <w:hideMark/>
          </w:tcPr>
          <w:p w14:paraId="592E7515" w14:textId="77777777" w:rsidR="00BD6AD5" w:rsidRPr="00BD6AD5" w:rsidRDefault="00BD6AD5" w:rsidP="00295C87">
            <w:pPr>
              <w:spacing w:line="360" w:lineRule="auto"/>
            </w:pPr>
            <w:r w:rsidRPr="00BD6AD5">
              <w:rPr>
                <w:b/>
                <w:bCs/>
              </w:rPr>
              <w:t>STT</w:t>
            </w:r>
          </w:p>
        </w:tc>
        <w:tc>
          <w:tcPr>
            <w:tcW w:w="0" w:type="auto"/>
            <w:hideMark/>
          </w:tcPr>
          <w:p w14:paraId="664E9CCA" w14:textId="77777777" w:rsidR="00BD6AD5" w:rsidRPr="00BD6AD5" w:rsidRDefault="00BD6AD5" w:rsidP="00295C87">
            <w:pPr>
              <w:spacing w:line="360" w:lineRule="auto"/>
            </w:pPr>
            <w:r w:rsidRPr="00BD6AD5">
              <w:rPr>
                <w:b/>
                <w:bCs/>
              </w:rPr>
              <w:t>Thuộc tính</w:t>
            </w:r>
          </w:p>
        </w:tc>
        <w:tc>
          <w:tcPr>
            <w:tcW w:w="0" w:type="auto"/>
            <w:hideMark/>
          </w:tcPr>
          <w:p w14:paraId="70E1DC61" w14:textId="77777777" w:rsidR="00BD6AD5" w:rsidRPr="00BD6AD5" w:rsidRDefault="00BD6AD5" w:rsidP="00295C87">
            <w:pPr>
              <w:spacing w:line="360" w:lineRule="auto"/>
            </w:pPr>
            <w:r w:rsidRPr="00BD6AD5">
              <w:rPr>
                <w:b/>
                <w:bCs/>
              </w:rPr>
              <w:t>Kiểu dữ liệu</w:t>
            </w:r>
          </w:p>
        </w:tc>
        <w:tc>
          <w:tcPr>
            <w:tcW w:w="0" w:type="auto"/>
            <w:hideMark/>
          </w:tcPr>
          <w:p w14:paraId="23D05DC4" w14:textId="77777777" w:rsidR="00BD6AD5" w:rsidRPr="00BD6AD5" w:rsidRDefault="00BD6AD5" w:rsidP="00295C87">
            <w:pPr>
              <w:spacing w:line="360" w:lineRule="auto"/>
            </w:pPr>
            <w:r w:rsidRPr="00BD6AD5">
              <w:rPr>
                <w:b/>
                <w:bCs/>
              </w:rPr>
              <w:t>Mô tả</w:t>
            </w:r>
          </w:p>
        </w:tc>
        <w:tc>
          <w:tcPr>
            <w:tcW w:w="0" w:type="auto"/>
            <w:hideMark/>
          </w:tcPr>
          <w:p w14:paraId="0BA9EAAB" w14:textId="77777777" w:rsidR="00BD6AD5" w:rsidRPr="00BD6AD5" w:rsidRDefault="00BD6AD5" w:rsidP="00295C87">
            <w:pPr>
              <w:spacing w:line="360" w:lineRule="auto"/>
            </w:pPr>
            <w:r w:rsidRPr="00BD6AD5">
              <w:rPr>
                <w:b/>
                <w:bCs/>
              </w:rPr>
              <w:t>Ghi chú</w:t>
            </w:r>
          </w:p>
        </w:tc>
      </w:tr>
      <w:tr w:rsidR="00BD6AD5" w:rsidRPr="00BD6AD5" w14:paraId="12E8FD61" w14:textId="77777777" w:rsidTr="00295C87">
        <w:tc>
          <w:tcPr>
            <w:tcW w:w="0" w:type="auto"/>
            <w:hideMark/>
          </w:tcPr>
          <w:p w14:paraId="5936389F" w14:textId="77777777" w:rsidR="00BD6AD5" w:rsidRPr="00BD6AD5" w:rsidRDefault="00BD6AD5" w:rsidP="00BD6AD5">
            <w:pPr>
              <w:spacing w:line="360" w:lineRule="auto"/>
            </w:pPr>
            <w:r w:rsidRPr="00BD6AD5">
              <w:t>1</w:t>
            </w:r>
          </w:p>
        </w:tc>
        <w:tc>
          <w:tcPr>
            <w:tcW w:w="0" w:type="auto"/>
            <w:hideMark/>
          </w:tcPr>
          <w:p w14:paraId="10271E8E" w14:textId="77777777" w:rsidR="00BD6AD5" w:rsidRPr="00BD6AD5" w:rsidRDefault="00BD6AD5" w:rsidP="00BD6AD5">
            <w:pPr>
              <w:spacing w:line="360" w:lineRule="auto"/>
            </w:pPr>
            <w:r w:rsidRPr="00BD6AD5">
              <w:t>product</w:t>
            </w:r>
          </w:p>
        </w:tc>
        <w:tc>
          <w:tcPr>
            <w:tcW w:w="0" w:type="auto"/>
            <w:hideMark/>
          </w:tcPr>
          <w:p w14:paraId="47CBEB8D" w14:textId="77777777" w:rsidR="00BD6AD5" w:rsidRPr="00BD6AD5" w:rsidRDefault="00BD6AD5" w:rsidP="00BD6AD5">
            <w:pPr>
              <w:spacing w:line="360" w:lineRule="auto"/>
            </w:pPr>
            <w:r w:rsidRPr="00BD6AD5">
              <w:t>ObjectId</w:t>
            </w:r>
          </w:p>
        </w:tc>
        <w:tc>
          <w:tcPr>
            <w:tcW w:w="0" w:type="auto"/>
            <w:hideMark/>
          </w:tcPr>
          <w:p w14:paraId="75186260" w14:textId="77777777" w:rsidR="00BD6AD5" w:rsidRPr="00BD6AD5" w:rsidRDefault="00BD6AD5" w:rsidP="00BD6AD5">
            <w:pPr>
              <w:spacing w:line="360" w:lineRule="auto"/>
            </w:pPr>
            <w:r w:rsidRPr="00BD6AD5">
              <w:t>ID sản phẩm</w:t>
            </w:r>
          </w:p>
        </w:tc>
        <w:tc>
          <w:tcPr>
            <w:tcW w:w="0" w:type="auto"/>
            <w:hideMark/>
          </w:tcPr>
          <w:p w14:paraId="4382FB21" w14:textId="77777777" w:rsidR="00BD6AD5" w:rsidRPr="00BD6AD5" w:rsidRDefault="00BD6AD5" w:rsidP="00BD6AD5">
            <w:pPr>
              <w:spacing w:line="360" w:lineRule="auto"/>
            </w:pPr>
            <w:r w:rsidRPr="00BD6AD5">
              <w:t>Tham chiếu đến Products</w:t>
            </w:r>
          </w:p>
        </w:tc>
      </w:tr>
      <w:tr w:rsidR="00BD6AD5" w:rsidRPr="00BD6AD5" w14:paraId="69454C33" w14:textId="77777777" w:rsidTr="00295C87">
        <w:tc>
          <w:tcPr>
            <w:tcW w:w="0" w:type="auto"/>
            <w:hideMark/>
          </w:tcPr>
          <w:p w14:paraId="0F4D244B" w14:textId="77777777" w:rsidR="00BD6AD5" w:rsidRPr="00BD6AD5" w:rsidRDefault="00BD6AD5" w:rsidP="00BD6AD5">
            <w:pPr>
              <w:spacing w:line="360" w:lineRule="auto"/>
            </w:pPr>
            <w:r w:rsidRPr="00BD6AD5">
              <w:t>2</w:t>
            </w:r>
          </w:p>
        </w:tc>
        <w:tc>
          <w:tcPr>
            <w:tcW w:w="0" w:type="auto"/>
            <w:hideMark/>
          </w:tcPr>
          <w:p w14:paraId="1D76119D" w14:textId="77777777" w:rsidR="00BD6AD5" w:rsidRPr="00BD6AD5" w:rsidRDefault="00BD6AD5" w:rsidP="00BD6AD5">
            <w:pPr>
              <w:spacing w:line="360" w:lineRule="auto"/>
            </w:pPr>
            <w:r w:rsidRPr="00BD6AD5">
              <w:t>shop</w:t>
            </w:r>
          </w:p>
        </w:tc>
        <w:tc>
          <w:tcPr>
            <w:tcW w:w="0" w:type="auto"/>
            <w:hideMark/>
          </w:tcPr>
          <w:p w14:paraId="558E68A2" w14:textId="77777777" w:rsidR="00BD6AD5" w:rsidRPr="00BD6AD5" w:rsidRDefault="00BD6AD5" w:rsidP="00BD6AD5">
            <w:pPr>
              <w:spacing w:line="360" w:lineRule="auto"/>
            </w:pPr>
            <w:r w:rsidRPr="00BD6AD5">
              <w:t>ObjectId</w:t>
            </w:r>
          </w:p>
        </w:tc>
        <w:tc>
          <w:tcPr>
            <w:tcW w:w="0" w:type="auto"/>
            <w:hideMark/>
          </w:tcPr>
          <w:p w14:paraId="5350FC52" w14:textId="77777777" w:rsidR="00BD6AD5" w:rsidRPr="00BD6AD5" w:rsidRDefault="00BD6AD5" w:rsidP="00BD6AD5">
            <w:pPr>
              <w:spacing w:line="360" w:lineRule="auto"/>
            </w:pPr>
            <w:r w:rsidRPr="00BD6AD5">
              <w:t>ID cửa hàng</w:t>
            </w:r>
          </w:p>
        </w:tc>
        <w:tc>
          <w:tcPr>
            <w:tcW w:w="0" w:type="auto"/>
            <w:hideMark/>
          </w:tcPr>
          <w:p w14:paraId="64ECBE16" w14:textId="77777777" w:rsidR="00BD6AD5" w:rsidRPr="00BD6AD5" w:rsidRDefault="00BD6AD5" w:rsidP="00BD6AD5">
            <w:pPr>
              <w:spacing w:line="360" w:lineRule="auto"/>
            </w:pPr>
            <w:r w:rsidRPr="00BD6AD5">
              <w:t>Tham chiếu đến Shops</w:t>
            </w:r>
          </w:p>
        </w:tc>
      </w:tr>
      <w:tr w:rsidR="00BD6AD5" w:rsidRPr="00BD6AD5" w14:paraId="5F511B24" w14:textId="77777777" w:rsidTr="00295C87">
        <w:tc>
          <w:tcPr>
            <w:tcW w:w="0" w:type="auto"/>
            <w:hideMark/>
          </w:tcPr>
          <w:p w14:paraId="2289242F" w14:textId="77777777" w:rsidR="00BD6AD5" w:rsidRPr="00BD6AD5" w:rsidRDefault="00BD6AD5" w:rsidP="00BD6AD5">
            <w:pPr>
              <w:spacing w:line="360" w:lineRule="auto"/>
            </w:pPr>
            <w:r w:rsidRPr="00BD6AD5">
              <w:t>3</w:t>
            </w:r>
          </w:p>
        </w:tc>
        <w:tc>
          <w:tcPr>
            <w:tcW w:w="0" w:type="auto"/>
            <w:hideMark/>
          </w:tcPr>
          <w:p w14:paraId="023DE8E2" w14:textId="77777777" w:rsidR="00BD6AD5" w:rsidRPr="00BD6AD5" w:rsidRDefault="00BD6AD5" w:rsidP="00BD6AD5">
            <w:pPr>
              <w:spacing w:line="360" w:lineRule="auto"/>
            </w:pPr>
            <w:r w:rsidRPr="00BD6AD5">
              <w:t>name</w:t>
            </w:r>
          </w:p>
        </w:tc>
        <w:tc>
          <w:tcPr>
            <w:tcW w:w="0" w:type="auto"/>
            <w:hideMark/>
          </w:tcPr>
          <w:p w14:paraId="1C1BD65C" w14:textId="77777777" w:rsidR="00BD6AD5" w:rsidRPr="00BD6AD5" w:rsidRDefault="00BD6AD5" w:rsidP="00BD6AD5">
            <w:pPr>
              <w:spacing w:line="360" w:lineRule="auto"/>
            </w:pPr>
            <w:r w:rsidRPr="00BD6AD5">
              <w:t>String</w:t>
            </w:r>
          </w:p>
        </w:tc>
        <w:tc>
          <w:tcPr>
            <w:tcW w:w="0" w:type="auto"/>
            <w:hideMark/>
          </w:tcPr>
          <w:p w14:paraId="72FB39FF" w14:textId="77777777" w:rsidR="00BD6AD5" w:rsidRPr="00BD6AD5" w:rsidRDefault="00BD6AD5" w:rsidP="00BD6AD5">
            <w:pPr>
              <w:spacing w:line="360" w:lineRule="auto"/>
            </w:pPr>
            <w:r w:rsidRPr="00BD6AD5">
              <w:t>Tên sản phẩm</w:t>
            </w:r>
          </w:p>
        </w:tc>
        <w:tc>
          <w:tcPr>
            <w:tcW w:w="0" w:type="auto"/>
            <w:hideMark/>
          </w:tcPr>
          <w:p w14:paraId="2AECF3C8" w14:textId="77777777" w:rsidR="00BD6AD5" w:rsidRPr="00BD6AD5" w:rsidRDefault="00BD6AD5" w:rsidP="00BD6AD5">
            <w:pPr>
              <w:spacing w:line="360" w:lineRule="auto"/>
            </w:pPr>
            <w:r w:rsidRPr="00BD6AD5">
              <w:t>Lưu cứng tại thời điểm mua</w:t>
            </w:r>
          </w:p>
        </w:tc>
      </w:tr>
      <w:tr w:rsidR="00BD6AD5" w:rsidRPr="00BD6AD5" w14:paraId="6639390B" w14:textId="77777777" w:rsidTr="00295C87">
        <w:tc>
          <w:tcPr>
            <w:tcW w:w="0" w:type="auto"/>
            <w:hideMark/>
          </w:tcPr>
          <w:p w14:paraId="458B2BF7" w14:textId="77777777" w:rsidR="00BD6AD5" w:rsidRPr="00BD6AD5" w:rsidRDefault="00BD6AD5" w:rsidP="00BD6AD5">
            <w:pPr>
              <w:spacing w:line="360" w:lineRule="auto"/>
            </w:pPr>
            <w:r w:rsidRPr="00BD6AD5">
              <w:t>4</w:t>
            </w:r>
          </w:p>
        </w:tc>
        <w:tc>
          <w:tcPr>
            <w:tcW w:w="0" w:type="auto"/>
            <w:hideMark/>
          </w:tcPr>
          <w:p w14:paraId="07226E30" w14:textId="77777777" w:rsidR="00BD6AD5" w:rsidRPr="00BD6AD5" w:rsidRDefault="00BD6AD5" w:rsidP="00BD6AD5">
            <w:pPr>
              <w:spacing w:line="360" w:lineRule="auto"/>
            </w:pPr>
            <w:r w:rsidRPr="00BD6AD5">
              <w:t>image</w:t>
            </w:r>
          </w:p>
        </w:tc>
        <w:tc>
          <w:tcPr>
            <w:tcW w:w="0" w:type="auto"/>
            <w:hideMark/>
          </w:tcPr>
          <w:p w14:paraId="4EE9D78A" w14:textId="77777777" w:rsidR="00BD6AD5" w:rsidRPr="00BD6AD5" w:rsidRDefault="00BD6AD5" w:rsidP="00BD6AD5">
            <w:pPr>
              <w:spacing w:line="360" w:lineRule="auto"/>
            </w:pPr>
            <w:r w:rsidRPr="00BD6AD5">
              <w:t>String</w:t>
            </w:r>
          </w:p>
        </w:tc>
        <w:tc>
          <w:tcPr>
            <w:tcW w:w="0" w:type="auto"/>
            <w:hideMark/>
          </w:tcPr>
          <w:p w14:paraId="7BFEBA7F" w14:textId="77777777" w:rsidR="00BD6AD5" w:rsidRPr="00BD6AD5" w:rsidRDefault="00BD6AD5" w:rsidP="00BD6AD5">
            <w:pPr>
              <w:spacing w:line="360" w:lineRule="auto"/>
            </w:pPr>
            <w:r w:rsidRPr="00BD6AD5">
              <w:t>Hình ảnh</w:t>
            </w:r>
          </w:p>
        </w:tc>
        <w:tc>
          <w:tcPr>
            <w:tcW w:w="0" w:type="auto"/>
            <w:hideMark/>
          </w:tcPr>
          <w:p w14:paraId="76459384" w14:textId="77777777" w:rsidR="00BD6AD5" w:rsidRPr="00BD6AD5" w:rsidRDefault="00BD6AD5" w:rsidP="00BD6AD5">
            <w:pPr>
              <w:spacing w:line="360" w:lineRule="auto"/>
            </w:pPr>
            <w:r w:rsidRPr="00BD6AD5">
              <w:t>Lưu URL ảnh chính</w:t>
            </w:r>
          </w:p>
        </w:tc>
      </w:tr>
      <w:tr w:rsidR="00F13F52" w:rsidRPr="00BD6AD5" w14:paraId="138EFB8A" w14:textId="77777777" w:rsidTr="00586A8A">
        <w:tc>
          <w:tcPr>
            <w:tcW w:w="0" w:type="auto"/>
            <w:hideMark/>
          </w:tcPr>
          <w:p w14:paraId="728E91B7" w14:textId="77777777" w:rsidR="00F13F52" w:rsidRPr="00BD6AD5" w:rsidRDefault="00F13F52" w:rsidP="00586A8A">
            <w:pPr>
              <w:spacing w:line="360" w:lineRule="auto"/>
            </w:pPr>
            <w:r w:rsidRPr="00BD6AD5">
              <w:rPr>
                <w:b/>
                <w:bCs/>
              </w:rPr>
              <w:lastRenderedPageBreak/>
              <w:t>STT</w:t>
            </w:r>
          </w:p>
        </w:tc>
        <w:tc>
          <w:tcPr>
            <w:tcW w:w="0" w:type="auto"/>
            <w:hideMark/>
          </w:tcPr>
          <w:p w14:paraId="62791662" w14:textId="77777777" w:rsidR="00F13F52" w:rsidRPr="00BD6AD5" w:rsidRDefault="00F13F52" w:rsidP="00586A8A">
            <w:pPr>
              <w:spacing w:line="360" w:lineRule="auto"/>
            </w:pPr>
            <w:r w:rsidRPr="00BD6AD5">
              <w:rPr>
                <w:b/>
                <w:bCs/>
              </w:rPr>
              <w:t>Thuộc tính</w:t>
            </w:r>
          </w:p>
        </w:tc>
        <w:tc>
          <w:tcPr>
            <w:tcW w:w="0" w:type="auto"/>
            <w:hideMark/>
          </w:tcPr>
          <w:p w14:paraId="5A5CA603" w14:textId="77777777" w:rsidR="00F13F52" w:rsidRPr="00BD6AD5" w:rsidRDefault="00F13F52" w:rsidP="00586A8A">
            <w:pPr>
              <w:spacing w:line="360" w:lineRule="auto"/>
            </w:pPr>
            <w:r w:rsidRPr="00BD6AD5">
              <w:rPr>
                <w:b/>
                <w:bCs/>
              </w:rPr>
              <w:t>Kiểu dữ liệu</w:t>
            </w:r>
          </w:p>
        </w:tc>
        <w:tc>
          <w:tcPr>
            <w:tcW w:w="0" w:type="auto"/>
            <w:hideMark/>
          </w:tcPr>
          <w:p w14:paraId="2F5996F6" w14:textId="77777777" w:rsidR="00F13F52" w:rsidRPr="00BD6AD5" w:rsidRDefault="00F13F52" w:rsidP="00586A8A">
            <w:pPr>
              <w:spacing w:line="360" w:lineRule="auto"/>
            </w:pPr>
            <w:r w:rsidRPr="00BD6AD5">
              <w:rPr>
                <w:b/>
                <w:bCs/>
              </w:rPr>
              <w:t>Mô tả</w:t>
            </w:r>
          </w:p>
        </w:tc>
        <w:tc>
          <w:tcPr>
            <w:tcW w:w="0" w:type="auto"/>
            <w:hideMark/>
          </w:tcPr>
          <w:p w14:paraId="1B0114FD" w14:textId="77777777" w:rsidR="00F13F52" w:rsidRPr="00BD6AD5" w:rsidRDefault="00F13F52" w:rsidP="00586A8A">
            <w:pPr>
              <w:spacing w:line="360" w:lineRule="auto"/>
            </w:pPr>
            <w:r w:rsidRPr="00BD6AD5">
              <w:rPr>
                <w:b/>
                <w:bCs/>
              </w:rPr>
              <w:t>Ghi chú</w:t>
            </w:r>
          </w:p>
        </w:tc>
      </w:tr>
      <w:tr w:rsidR="00BD6AD5" w:rsidRPr="00BD6AD5" w14:paraId="3C9A7A72" w14:textId="77777777" w:rsidTr="00295C87">
        <w:tc>
          <w:tcPr>
            <w:tcW w:w="0" w:type="auto"/>
            <w:hideMark/>
          </w:tcPr>
          <w:p w14:paraId="3C4E5235" w14:textId="77777777" w:rsidR="00BD6AD5" w:rsidRPr="00BD6AD5" w:rsidRDefault="00BD6AD5" w:rsidP="00BD6AD5">
            <w:pPr>
              <w:spacing w:line="360" w:lineRule="auto"/>
            </w:pPr>
            <w:r w:rsidRPr="00BD6AD5">
              <w:t>5</w:t>
            </w:r>
          </w:p>
        </w:tc>
        <w:tc>
          <w:tcPr>
            <w:tcW w:w="0" w:type="auto"/>
            <w:hideMark/>
          </w:tcPr>
          <w:p w14:paraId="23B494B8" w14:textId="77777777" w:rsidR="00BD6AD5" w:rsidRPr="00BD6AD5" w:rsidRDefault="00BD6AD5" w:rsidP="00BD6AD5">
            <w:pPr>
              <w:spacing w:line="360" w:lineRule="auto"/>
            </w:pPr>
            <w:r w:rsidRPr="00BD6AD5">
              <w:t>price</w:t>
            </w:r>
          </w:p>
        </w:tc>
        <w:tc>
          <w:tcPr>
            <w:tcW w:w="0" w:type="auto"/>
            <w:hideMark/>
          </w:tcPr>
          <w:p w14:paraId="61BA2C09" w14:textId="77777777" w:rsidR="00BD6AD5" w:rsidRPr="00BD6AD5" w:rsidRDefault="00BD6AD5" w:rsidP="00BD6AD5">
            <w:pPr>
              <w:spacing w:line="360" w:lineRule="auto"/>
            </w:pPr>
            <w:r w:rsidRPr="00BD6AD5">
              <w:t>Number</w:t>
            </w:r>
          </w:p>
        </w:tc>
        <w:tc>
          <w:tcPr>
            <w:tcW w:w="0" w:type="auto"/>
            <w:hideMark/>
          </w:tcPr>
          <w:p w14:paraId="3E384344" w14:textId="77777777" w:rsidR="00BD6AD5" w:rsidRPr="00BD6AD5" w:rsidRDefault="00BD6AD5" w:rsidP="00BD6AD5">
            <w:pPr>
              <w:spacing w:line="360" w:lineRule="auto"/>
            </w:pPr>
            <w:r w:rsidRPr="00BD6AD5">
              <w:t>Giá bán</w:t>
            </w:r>
          </w:p>
        </w:tc>
        <w:tc>
          <w:tcPr>
            <w:tcW w:w="0" w:type="auto"/>
            <w:hideMark/>
          </w:tcPr>
          <w:p w14:paraId="0F79540F" w14:textId="77777777" w:rsidR="00BD6AD5" w:rsidRPr="00BD6AD5" w:rsidRDefault="00BD6AD5" w:rsidP="00BD6AD5">
            <w:pPr>
              <w:spacing w:line="360" w:lineRule="auto"/>
            </w:pPr>
            <w:r w:rsidRPr="00BD6AD5">
              <w:t>Lưu cứng giá tại thời điểm mua</w:t>
            </w:r>
          </w:p>
        </w:tc>
      </w:tr>
      <w:tr w:rsidR="00BD6AD5" w:rsidRPr="00BD6AD5" w14:paraId="557F3C64" w14:textId="77777777" w:rsidTr="00295C87">
        <w:tc>
          <w:tcPr>
            <w:tcW w:w="0" w:type="auto"/>
            <w:hideMark/>
          </w:tcPr>
          <w:p w14:paraId="0D584DB2" w14:textId="77777777" w:rsidR="00BD6AD5" w:rsidRPr="00BD6AD5" w:rsidRDefault="00BD6AD5" w:rsidP="00BD6AD5">
            <w:pPr>
              <w:spacing w:line="360" w:lineRule="auto"/>
            </w:pPr>
            <w:r w:rsidRPr="00BD6AD5">
              <w:t>6</w:t>
            </w:r>
          </w:p>
        </w:tc>
        <w:tc>
          <w:tcPr>
            <w:tcW w:w="0" w:type="auto"/>
            <w:hideMark/>
          </w:tcPr>
          <w:p w14:paraId="0FA956D2" w14:textId="77777777" w:rsidR="00BD6AD5" w:rsidRPr="00BD6AD5" w:rsidRDefault="00BD6AD5" w:rsidP="00BD6AD5">
            <w:pPr>
              <w:spacing w:line="360" w:lineRule="auto"/>
            </w:pPr>
            <w:r w:rsidRPr="00BD6AD5">
              <w:t>quantity</w:t>
            </w:r>
          </w:p>
        </w:tc>
        <w:tc>
          <w:tcPr>
            <w:tcW w:w="0" w:type="auto"/>
            <w:hideMark/>
          </w:tcPr>
          <w:p w14:paraId="6E746FC2" w14:textId="77777777" w:rsidR="00BD6AD5" w:rsidRPr="00BD6AD5" w:rsidRDefault="00BD6AD5" w:rsidP="00BD6AD5">
            <w:pPr>
              <w:spacing w:line="360" w:lineRule="auto"/>
            </w:pPr>
            <w:r w:rsidRPr="00BD6AD5">
              <w:t>Number</w:t>
            </w:r>
          </w:p>
        </w:tc>
        <w:tc>
          <w:tcPr>
            <w:tcW w:w="0" w:type="auto"/>
            <w:hideMark/>
          </w:tcPr>
          <w:p w14:paraId="03F04B88" w14:textId="77777777" w:rsidR="00BD6AD5" w:rsidRPr="00BD6AD5" w:rsidRDefault="00BD6AD5" w:rsidP="00BD6AD5">
            <w:pPr>
              <w:spacing w:line="360" w:lineRule="auto"/>
            </w:pPr>
            <w:r w:rsidRPr="00BD6AD5">
              <w:t>Số lượng</w:t>
            </w:r>
          </w:p>
        </w:tc>
        <w:tc>
          <w:tcPr>
            <w:tcW w:w="0" w:type="auto"/>
            <w:hideMark/>
          </w:tcPr>
          <w:p w14:paraId="348E632B" w14:textId="77777777" w:rsidR="00BD6AD5" w:rsidRPr="00BD6AD5" w:rsidRDefault="00BD6AD5" w:rsidP="00BD6AD5">
            <w:pPr>
              <w:spacing w:line="360" w:lineRule="auto"/>
            </w:pPr>
            <w:r w:rsidRPr="00BD6AD5">
              <w:t>&gt; 0</w:t>
            </w:r>
          </w:p>
        </w:tc>
      </w:tr>
      <w:tr w:rsidR="00BD6AD5" w:rsidRPr="00BD6AD5" w14:paraId="08FD9943" w14:textId="77777777" w:rsidTr="00295C87">
        <w:tc>
          <w:tcPr>
            <w:tcW w:w="0" w:type="auto"/>
            <w:hideMark/>
          </w:tcPr>
          <w:p w14:paraId="0D3CA505" w14:textId="77777777" w:rsidR="00BD6AD5" w:rsidRPr="00BD6AD5" w:rsidRDefault="00BD6AD5" w:rsidP="00BD6AD5">
            <w:pPr>
              <w:spacing w:line="360" w:lineRule="auto"/>
            </w:pPr>
            <w:r w:rsidRPr="00BD6AD5">
              <w:t>7</w:t>
            </w:r>
          </w:p>
        </w:tc>
        <w:tc>
          <w:tcPr>
            <w:tcW w:w="0" w:type="auto"/>
            <w:hideMark/>
          </w:tcPr>
          <w:p w14:paraId="6A935860" w14:textId="77777777" w:rsidR="00BD6AD5" w:rsidRPr="00BD6AD5" w:rsidRDefault="00BD6AD5" w:rsidP="00BD6AD5">
            <w:pPr>
              <w:spacing w:line="360" w:lineRule="auto"/>
            </w:pPr>
            <w:r w:rsidRPr="00BD6AD5">
              <w:t>subtotal</w:t>
            </w:r>
          </w:p>
        </w:tc>
        <w:tc>
          <w:tcPr>
            <w:tcW w:w="0" w:type="auto"/>
            <w:hideMark/>
          </w:tcPr>
          <w:p w14:paraId="31B2577B" w14:textId="77777777" w:rsidR="00BD6AD5" w:rsidRPr="00BD6AD5" w:rsidRDefault="00BD6AD5" w:rsidP="00BD6AD5">
            <w:pPr>
              <w:spacing w:line="360" w:lineRule="auto"/>
            </w:pPr>
            <w:r w:rsidRPr="00BD6AD5">
              <w:t>Number</w:t>
            </w:r>
          </w:p>
        </w:tc>
        <w:tc>
          <w:tcPr>
            <w:tcW w:w="0" w:type="auto"/>
            <w:hideMark/>
          </w:tcPr>
          <w:p w14:paraId="21D2E626" w14:textId="77777777" w:rsidR="00BD6AD5" w:rsidRPr="00BD6AD5" w:rsidRDefault="00BD6AD5" w:rsidP="00BD6AD5">
            <w:pPr>
              <w:spacing w:line="360" w:lineRule="auto"/>
            </w:pPr>
            <w:r w:rsidRPr="00BD6AD5">
              <w:t>Thành tiền</w:t>
            </w:r>
          </w:p>
        </w:tc>
        <w:tc>
          <w:tcPr>
            <w:tcW w:w="0" w:type="auto"/>
            <w:hideMark/>
          </w:tcPr>
          <w:p w14:paraId="32D3F8D4" w14:textId="77777777" w:rsidR="00BD6AD5" w:rsidRPr="00BD6AD5" w:rsidRDefault="00BD6AD5" w:rsidP="00BD6AD5">
            <w:pPr>
              <w:spacing w:line="360" w:lineRule="auto"/>
            </w:pPr>
            <w:r w:rsidRPr="00BD6AD5">
              <w:t>price * quantity</w:t>
            </w:r>
          </w:p>
        </w:tc>
      </w:tr>
    </w:tbl>
    <w:p w14:paraId="43440FBB" w14:textId="355CF170" w:rsidR="00BD6AD5" w:rsidRDefault="00295C87" w:rsidP="00F13F52">
      <w:pPr>
        <w:pStyle w:val="Heading40"/>
        <w:numPr>
          <w:ilvl w:val="0"/>
          <w:numId w:val="0"/>
        </w:numPr>
        <w:ind w:left="864"/>
        <w:jc w:val="both"/>
      </w:pPr>
      <w:bookmarkStart w:id="112" w:name="_Toc217877473"/>
      <w:r>
        <w:t>3.7.2.</w:t>
      </w:r>
      <w:r w:rsidR="00AC07C4">
        <w:t>8</w:t>
      </w:r>
      <w:r w:rsidRPr="00295C87">
        <w:t xml:space="preserve"> </w:t>
      </w:r>
      <w:r w:rsidR="00585C0A" w:rsidRPr="00295C87">
        <w:t xml:space="preserve">Collection </w:t>
      </w:r>
      <w:r w:rsidRPr="00295C87">
        <w:t>Order Address</w:t>
      </w:r>
      <w:bookmarkEnd w:id="112"/>
      <w:r w:rsidRPr="00295C87">
        <w:t xml:space="preserve"> </w:t>
      </w:r>
    </w:p>
    <w:p w14:paraId="790DCB38" w14:textId="77777777" w:rsidR="00295C87" w:rsidRPr="00295C87" w:rsidRDefault="00295C87" w:rsidP="00F13F52">
      <w:pPr>
        <w:pStyle w:val="Normal0"/>
        <w:spacing w:line="360" w:lineRule="auto"/>
        <w:ind w:firstLine="720"/>
        <w:jc w:val="both"/>
      </w:pPr>
      <w:r w:rsidRPr="00295C87">
        <w:rPr>
          <w:b/>
          <w:bCs/>
        </w:rPr>
        <w:t>Mô tả:</w:t>
      </w:r>
      <w:r w:rsidRPr="00295C87">
        <w:t xml:space="preserve"> Thông tin địa chỉ giao hàng được nhúng vào thuộc tính shippingAddress của Collection Orders.</w:t>
      </w:r>
    </w:p>
    <w:p w14:paraId="213A2EF0" w14:textId="0BB8769F" w:rsidR="00295C87" w:rsidRPr="00295C87" w:rsidRDefault="00295C87" w:rsidP="00FE603F">
      <w:pPr>
        <w:pStyle w:val="bang"/>
      </w:pPr>
      <w:bookmarkStart w:id="113" w:name="_Toc217686390"/>
      <w:r w:rsidRPr="00295C87">
        <w:t xml:space="preserve">Bảng </w:t>
      </w:r>
      <w:r w:rsidR="00585C0A">
        <w:t>3</w:t>
      </w:r>
      <w:r w:rsidR="00585C0A">
        <w:rPr>
          <w:lang w:val="vi-VN"/>
        </w:rPr>
        <w:t>.7</w:t>
      </w:r>
      <w:r w:rsidRPr="00295C87">
        <w:t>: Chi tiết cấu trúc Order Address</w:t>
      </w:r>
      <w:bookmarkEnd w:id="113"/>
    </w:p>
    <w:tbl>
      <w:tblPr>
        <w:tblStyle w:val="TableGrid"/>
        <w:tblW w:w="0" w:type="auto"/>
        <w:tblLook w:val="04A0" w:firstRow="1" w:lastRow="0" w:firstColumn="1" w:lastColumn="0" w:noHBand="0" w:noVBand="1"/>
      </w:tblPr>
      <w:tblGrid>
        <w:gridCol w:w="708"/>
        <w:gridCol w:w="1438"/>
        <w:gridCol w:w="1586"/>
        <w:gridCol w:w="2113"/>
        <w:gridCol w:w="1148"/>
      </w:tblGrid>
      <w:tr w:rsidR="00295C87" w:rsidRPr="00295C87" w14:paraId="1311E866" w14:textId="77777777" w:rsidTr="00295C87">
        <w:tc>
          <w:tcPr>
            <w:tcW w:w="0" w:type="auto"/>
            <w:hideMark/>
          </w:tcPr>
          <w:p w14:paraId="699D1364" w14:textId="77777777" w:rsidR="00295C87" w:rsidRPr="00295C87" w:rsidRDefault="00295C87" w:rsidP="00295C87">
            <w:pPr>
              <w:pStyle w:val="Normal0"/>
              <w:spacing w:line="360" w:lineRule="auto"/>
            </w:pPr>
            <w:r w:rsidRPr="00295C87">
              <w:rPr>
                <w:b/>
                <w:bCs/>
              </w:rPr>
              <w:t>STT</w:t>
            </w:r>
          </w:p>
        </w:tc>
        <w:tc>
          <w:tcPr>
            <w:tcW w:w="0" w:type="auto"/>
            <w:hideMark/>
          </w:tcPr>
          <w:p w14:paraId="49FDD36C" w14:textId="77777777" w:rsidR="00295C87" w:rsidRPr="00295C87" w:rsidRDefault="00295C87" w:rsidP="00295C87">
            <w:pPr>
              <w:pStyle w:val="Normal0"/>
              <w:spacing w:line="360" w:lineRule="auto"/>
            </w:pPr>
            <w:r w:rsidRPr="00295C87">
              <w:rPr>
                <w:b/>
                <w:bCs/>
              </w:rPr>
              <w:t>Thuộc tính</w:t>
            </w:r>
          </w:p>
        </w:tc>
        <w:tc>
          <w:tcPr>
            <w:tcW w:w="0" w:type="auto"/>
            <w:hideMark/>
          </w:tcPr>
          <w:p w14:paraId="29A4A5E3" w14:textId="77777777" w:rsidR="00295C87" w:rsidRPr="00295C87" w:rsidRDefault="00295C87" w:rsidP="00295C87">
            <w:pPr>
              <w:pStyle w:val="Normal0"/>
              <w:spacing w:line="360" w:lineRule="auto"/>
            </w:pPr>
            <w:r w:rsidRPr="00295C87">
              <w:rPr>
                <w:b/>
                <w:bCs/>
              </w:rPr>
              <w:t>Kiểu dữ liệu</w:t>
            </w:r>
          </w:p>
        </w:tc>
        <w:tc>
          <w:tcPr>
            <w:tcW w:w="0" w:type="auto"/>
            <w:hideMark/>
          </w:tcPr>
          <w:p w14:paraId="2C7CAC2A" w14:textId="77777777" w:rsidR="00295C87" w:rsidRPr="00295C87" w:rsidRDefault="00295C87" w:rsidP="00295C87">
            <w:pPr>
              <w:pStyle w:val="Normal0"/>
              <w:spacing w:line="360" w:lineRule="auto"/>
            </w:pPr>
            <w:r w:rsidRPr="00295C87">
              <w:rPr>
                <w:b/>
                <w:bCs/>
              </w:rPr>
              <w:t>Mô tả</w:t>
            </w:r>
          </w:p>
        </w:tc>
        <w:tc>
          <w:tcPr>
            <w:tcW w:w="0" w:type="auto"/>
            <w:hideMark/>
          </w:tcPr>
          <w:p w14:paraId="45E591A9" w14:textId="77777777" w:rsidR="00295C87" w:rsidRPr="00295C87" w:rsidRDefault="00295C87" w:rsidP="00295C87">
            <w:pPr>
              <w:pStyle w:val="Normal0"/>
              <w:spacing w:line="360" w:lineRule="auto"/>
            </w:pPr>
            <w:r w:rsidRPr="00295C87">
              <w:rPr>
                <w:b/>
                <w:bCs/>
              </w:rPr>
              <w:t>Ghi chú</w:t>
            </w:r>
          </w:p>
        </w:tc>
      </w:tr>
      <w:tr w:rsidR="00295C87" w:rsidRPr="00295C87" w14:paraId="195FF54D" w14:textId="77777777" w:rsidTr="00295C87">
        <w:tc>
          <w:tcPr>
            <w:tcW w:w="0" w:type="auto"/>
            <w:hideMark/>
          </w:tcPr>
          <w:p w14:paraId="310D4907" w14:textId="77777777" w:rsidR="00295C87" w:rsidRPr="00295C87" w:rsidRDefault="00295C87" w:rsidP="00295C87">
            <w:pPr>
              <w:pStyle w:val="Normal0"/>
              <w:spacing w:line="360" w:lineRule="auto"/>
            </w:pPr>
            <w:r w:rsidRPr="00295C87">
              <w:t>1</w:t>
            </w:r>
          </w:p>
        </w:tc>
        <w:tc>
          <w:tcPr>
            <w:tcW w:w="0" w:type="auto"/>
            <w:hideMark/>
          </w:tcPr>
          <w:p w14:paraId="65B75F51" w14:textId="77777777" w:rsidR="00295C87" w:rsidRPr="00295C87" w:rsidRDefault="00295C87" w:rsidP="00295C87">
            <w:pPr>
              <w:pStyle w:val="Normal0"/>
              <w:spacing w:line="360" w:lineRule="auto"/>
            </w:pPr>
            <w:r w:rsidRPr="00295C87">
              <w:t>fullName</w:t>
            </w:r>
          </w:p>
        </w:tc>
        <w:tc>
          <w:tcPr>
            <w:tcW w:w="0" w:type="auto"/>
            <w:hideMark/>
          </w:tcPr>
          <w:p w14:paraId="46D09518" w14:textId="77777777" w:rsidR="00295C87" w:rsidRPr="00295C87" w:rsidRDefault="00295C87" w:rsidP="00295C87">
            <w:pPr>
              <w:pStyle w:val="Normal0"/>
              <w:spacing w:line="360" w:lineRule="auto"/>
            </w:pPr>
            <w:r w:rsidRPr="00295C87">
              <w:t>String</w:t>
            </w:r>
          </w:p>
        </w:tc>
        <w:tc>
          <w:tcPr>
            <w:tcW w:w="0" w:type="auto"/>
            <w:hideMark/>
          </w:tcPr>
          <w:p w14:paraId="4AF49E6C" w14:textId="77777777" w:rsidR="00295C87" w:rsidRPr="00295C87" w:rsidRDefault="00295C87" w:rsidP="00295C87">
            <w:pPr>
              <w:pStyle w:val="Normal0"/>
              <w:spacing w:line="360" w:lineRule="auto"/>
            </w:pPr>
            <w:r w:rsidRPr="00295C87">
              <w:t>Tên người nhận</w:t>
            </w:r>
          </w:p>
        </w:tc>
        <w:tc>
          <w:tcPr>
            <w:tcW w:w="0" w:type="auto"/>
            <w:hideMark/>
          </w:tcPr>
          <w:p w14:paraId="256E73DF" w14:textId="77777777" w:rsidR="00295C87" w:rsidRPr="00295C87" w:rsidRDefault="00295C87" w:rsidP="00295C87">
            <w:pPr>
              <w:pStyle w:val="Normal0"/>
              <w:spacing w:line="360" w:lineRule="auto"/>
            </w:pPr>
            <w:r w:rsidRPr="00295C87">
              <w:t>Bắt buộc</w:t>
            </w:r>
          </w:p>
        </w:tc>
      </w:tr>
      <w:tr w:rsidR="00295C87" w:rsidRPr="00295C87" w14:paraId="58B721C9" w14:textId="77777777" w:rsidTr="00295C87">
        <w:tc>
          <w:tcPr>
            <w:tcW w:w="0" w:type="auto"/>
            <w:hideMark/>
          </w:tcPr>
          <w:p w14:paraId="115242CC" w14:textId="77777777" w:rsidR="00295C87" w:rsidRPr="00295C87" w:rsidRDefault="00295C87" w:rsidP="00295C87">
            <w:pPr>
              <w:pStyle w:val="Normal0"/>
              <w:spacing w:line="360" w:lineRule="auto"/>
            </w:pPr>
            <w:r w:rsidRPr="00295C87">
              <w:t>2</w:t>
            </w:r>
          </w:p>
        </w:tc>
        <w:tc>
          <w:tcPr>
            <w:tcW w:w="0" w:type="auto"/>
            <w:hideMark/>
          </w:tcPr>
          <w:p w14:paraId="1BD94BF3" w14:textId="77777777" w:rsidR="00295C87" w:rsidRPr="00295C87" w:rsidRDefault="00295C87" w:rsidP="00295C87">
            <w:pPr>
              <w:pStyle w:val="Normal0"/>
              <w:spacing w:line="360" w:lineRule="auto"/>
            </w:pPr>
            <w:r w:rsidRPr="00295C87">
              <w:t>phone</w:t>
            </w:r>
          </w:p>
        </w:tc>
        <w:tc>
          <w:tcPr>
            <w:tcW w:w="0" w:type="auto"/>
            <w:hideMark/>
          </w:tcPr>
          <w:p w14:paraId="7A4379D2" w14:textId="77777777" w:rsidR="00295C87" w:rsidRPr="00295C87" w:rsidRDefault="00295C87" w:rsidP="00295C87">
            <w:pPr>
              <w:pStyle w:val="Normal0"/>
              <w:spacing w:line="360" w:lineRule="auto"/>
            </w:pPr>
            <w:r w:rsidRPr="00295C87">
              <w:t>String</w:t>
            </w:r>
          </w:p>
        </w:tc>
        <w:tc>
          <w:tcPr>
            <w:tcW w:w="0" w:type="auto"/>
            <w:hideMark/>
          </w:tcPr>
          <w:p w14:paraId="09A5779C" w14:textId="77777777" w:rsidR="00295C87" w:rsidRPr="00295C87" w:rsidRDefault="00295C87" w:rsidP="00295C87">
            <w:pPr>
              <w:pStyle w:val="Normal0"/>
              <w:spacing w:line="360" w:lineRule="auto"/>
            </w:pPr>
            <w:r w:rsidRPr="00295C87">
              <w:t>Số điện thoại</w:t>
            </w:r>
          </w:p>
        </w:tc>
        <w:tc>
          <w:tcPr>
            <w:tcW w:w="0" w:type="auto"/>
            <w:hideMark/>
          </w:tcPr>
          <w:p w14:paraId="2BEA5B23" w14:textId="77777777" w:rsidR="00295C87" w:rsidRPr="00295C87" w:rsidRDefault="00295C87" w:rsidP="00295C87">
            <w:pPr>
              <w:pStyle w:val="Normal0"/>
              <w:spacing w:line="360" w:lineRule="auto"/>
            </w:pPr>
            <w:r w:rsidRPr="00295C87">
              <w:t>Bắt buộc</w:t>
            </w:r>
          </w:p>
        </w:tc>
      </w:tr>
      <w:tr w:rsidR="00295C87" w:rsidRPr="00295C87" w14:paraId="556738F6" w14:textId="77777777" w:rsidTr="00295C87">
        <w:tc>
          <w:tcPr>
            <w:tcW w:w="0" w:type="auto"/>
            <w:hideMark/>
          </w:tcPr>
          <w:p w14:paraId="0497EE38" w14:textId="77777777" w:rsidR="00295C87" w:rsidRPr="00295C87" w:rsidRDefault="00295C87" w:rsidP="00295C87">
            <w:pPr>
              <w:pStyle w:val="Normal0"/>
              <w:spacing w:line="360" w:lineRule="auto"/>
            </w:pPr>
            <w:r w:rsidRPr="00295C87">
              <w:t>3</w:t>
            </w:r>
          </w:p>
        </w:tc>
        <w:tc>
          <w:tcPr>
            <w:tcW w:w="0" w:type="auto"/>
            <w:hideMark/>
          </w:tcPr>
          <w:p w14:paraId="539A97C9" w14:textId="77777777" w:rsidR="00295C87" w:rsidRPr="00295C87" w:rsidRDefault="00295C87" w:rsidP="00295C87">
            <w:pPr>
              <w:pStyle w:val="Normal0"/>
              <w:spacing w:line="360" w:lineRule="auto"/>
            </w:pPr>
            <w:r w:rsidRPr="00295C87">
              <w:t>street</w:t>
            </w:r>
          </w:p>
        </w:tc>
        <w:tc>
          <w:tcPr>
            <w:tcW w:w="0" w:type="auto"/>
            <w:hideMark/>
          </w:tcPr>
          <w:p w14:paraId="6CBDD1C2" w14:textId="77777777" w:rsidR="00295C87" w:rsidRPr="00295C87" w:rsidRDefault="00295C87" w:rsidP="00295C87">
            <w:pPr>
              <w:pStyle w:val="Normal0"/>
              <w:spacing w:line="360" w:lineRule="auto"/>
            </w:pPr>
            <w:r w:rsidRPr="00295C87">
              <w:t>String</w:t>
            </w:r>
          </w:p>
        </w:tc>
        <w:tc>
          <w:tcPr>
            <w:tcW w:w="0" w:type="auto"/>
            <w:hideMark/>
          </w:tcPr>
          <w:p w14:paraId="4924F437" w14:textId="77777777" w:rsidR="00295C87" w:rsidRPr="00295C87" w:rsidRDefault="00295C87" w:rsidP="00295C87">
            <w:pPr>
              <w:pStyle w:val="Normal0"/>
              <w:spacing w:line="360" w:lineRule="auto"/>
            </w:pPr>
            <w:r w:rsidRPr="00295C87">
              <w:t>Số nhà, tên đường</w:t>
            </w:r>
          </w:p>
        </w:tc>
        <w:tc>
          <w:tcPr>
            <w:tcW w:w="0" w:type="auto"/>
            <w:hideMark/>
          </w:tcPr>
          <w:p w14:paraId="29B9BBD2" w14:textId="77777777" w:rsidR="00295C87" w:rsidRPr="00295C87" w:rsidRDefault="00295C87" w:rsidP="00295C87">
            <w:pPr>
              <w:pStyle w:val="Normal0"/>
              <w:spacing w:line="360" w:lineRule="auto"/>
            </w:pPr>
            <w:r w:rsidRPr="00295C87">
              <w:t>Bắt buộc</w:t>
            </w:r>
          </w:p>
        </w:tc>
      </w:tr>
      <w:tr w:rsidR="00295C87" w:rsidRPr="00295C87" w14:paraId="22282360" w14:textId="77777777" w:rsidTr="00295C87">
        <w:tc>
          <w:tcPr>
            <w:tcW w:w="0" w:type="auto"/>
            <w:hideMark/>
          </w:tcPr>
          <w:p w14:paraId="74010EC1" w14:textId="77777777" w:rsidR="00295C87" w:rsidRPr="00295C87" w:rsidRDefault="00295C87" w:rsidP="00295C87">
            <w:pPr>
              <w:pStyle w:val="Normal0"/>
              <w:spacing w:line="360" w:lineRule="auto"/>
            </w:pPr>
            <w:r w:rsidRPr="00295C87">
              <w:t>4</w:t>
            </w:r>
          </w:p>
        </w:tc>
        <w:tc>
          <w:tcPr>
            <w:tcW w:w="0" w:type="auto"/>
            <w:hideMark/>
          </w:tcPr>
          <w:p w14:paraId="679FF6B3" w14:textId="77777777" w:rsidR="00295C87" w:rsidRPr="00295C87" w:rsidRDefault="00295C87" w:rsidP="00295C87">
            <w:pPr>
              <w:pStyle w:val="Normal0"/>
              <w:spacing w:line="360" w:lineRule="auto"/>
            </w:pPr>
            <w:r w:rsidRPr="00295C87">
              <w:t>ward</w:t>
            </w:r>
          </w:p>
        </w:tc>
        <w:tc>
          <w:tcPr>
            <w:tcW w:w="0" w:type="auto"/>
            <w:hideMark/>
          </w:tcPr>
          <w:p w14:paraId="7EC82324" w14:textId="77777777" w:rsidR="00295C87" w:rsidRPr="00295C87" w:rsidRDefault="00295C87" w:rsidP="00295C87">
            <w:pPr>
              <w:pStyle w:val="Normal0"/>
              <w:spacing w:line="360" w:lineRule="auto"/>
            </w:pPr>
            <w:r w:rsidRPr="00295C87">
              <w:t>String</w:t>
            </w:r>
          </w:p>
        </w:tc>
        <w:tc>
          <w:tcPr>
            <w:tcW w:w="0" w:type="auto"/>
            <w:hideMark/>
          </w:tcPr>
          <w:p w14:paraId="5EF90E6B" w14:textId="77777777" w:rsidR="00295C87" w:rsidRPr="00295C87" w:rsidRDefault="00295C87" w:rsidP="00295C87">
            <w:pPr>
              <w:pStyle w:val="Normal0"/>
              <w:spacing w:line="360" w:lineRule="auto"/>
            </w:pPr>
            <w:r w:rsidRPr="00295C87">
              <w:t>Phường/Xã</w:t>
            </w:r>
          </w:p>
        </w:tc>
        <w:tc>
          <w:tcPr>
            <w:tcW w:w="0" w:type="auto"/>
            <w:hideMark/>
          </w:tcPr>
          <w:p w14:paraId="13AAFFE8" w14:textId="77777777" w:rsidR="00295C87" w:rsidRPr="00295C87" w:rsidRDefault="00295C87" w:rsidP="00295C87">
            <w:pPr>
              <w:pStyle w:val="Normal0"/>
              <w:spacing w:line="360" w:lineRule="auto"/>
            </w:pPr>
            <w:r w:rsidRPr="00295C87">
              <w:t>Bắt buộc</w:t>
            </w:r>
          </w:p>
        </w:tc>
      </w:tr>
      <w:tr w:rsidR="00295C87" w:rsidRPr="00295C87" w14:paraId="609D56B1" w14:textId="77777777" w:rsidTr="00295C87">
        <w:tc>
          <w:tcPr>
            <w:tcW w:w="0" w:type="auto"/>
            <w:hideMark/>
          </w:tcPr>
          <w:p w14:paraId="78E1E746" w14:textId="77777777" w:rsidR="00295C87" w:rsidRPr="00295C87" w:rsidRDefault="00295C87" w:rsidP="00295C87">
            <w:pPr>
              <w:pStyle w:val="Normal0"/>
              <w:spacing w:line="360" w:lineRule="auto"/>
            </w:pPr>
            <w:r w:rsidRPr="00295C87">
              <w:t>5</w:t>
            </w:r>
          </w:p>
        </w:tc>
        <w:tc>
          <w:tcPr>
            <w:tcW w:w="0" w:type="auto"/>
            <w:hideMark/>
          </w:tcPr>
          <w:p w14:paraId="0D725AA0" w14:textId="77777777" w:rsidR="00295C87" w:rsidRPr="00295C87" w:rsidRDefault="00295C87" w:rsidP="00295C87">
            <w:pPr>
              <w:pStyle w:val="Normal0"/>
              <w:spacing w:line="360" w:lineRule="auto"/>
            </w:pPr>
            <w:r w:rsidRPr="00295C87">
              <w:t>district</w:t>
            </w:r>
          </w:p>
        </w:tc>
        <w:tc>
          <w:tcPr>
            <w:tcW w:w="0" w:type="auto"/>
            <w:hideMark/>
          </w:tcPr>
          <w:p w14:paraId="770B58B4" w14:textId="77777777" w:rsidR="00295C87" w:rsidRPr="00295C87" w:rsidRDefault="00295C87" w:rsidP="00295C87">
            <w:pPr>
              <w:pStyle w:val="Normal0"/>
              <w:spacing w:line="360" w:lineRule="auto"/>
            </w:pPr>
            <w:r w:rsidRPr="00295C87">
              <w:t>String</w:t>
            </w:r>
          </w:p>
        </w:tc>
        <w:tc>
          <w:tcPr>
            <w:tcW w:w="0" w:type="auto"/>
            <w:hideMark/>
          </w:tcPr>
          <w:p w14:paraId="0956F485" w14:textId="77777777" w:rsidR="00295C87" w:rsidRPr="00295C87" w:rsidRDefault="00295C87" w:rsidP="00295C87">
            <w:pPr>
              <w:pStyle w:val="Normal0"/>
              <w:spacing w:line="360" w:lineRule="auto"/>
            </w:pPr>
            <w:r w:rsidRPr="00295C87">
              <w:t>Quận/Huyện</w:t>
            </w:r>
          </w:p>
        </w:tc>
        <w:tc>
          <w:tcPr>
            <w:tcW w:w="0" w:type="auto"/>
            <w:hideMark/>
          </w:tcPr>
          <w:p w14:paraId="67EF40FF" w14:textId="77777777" w:rsidR="00295C87" w:rsidRPr="00295C87" w:rsidRDefault="00295C87" w:rsidP="00295C87">
            <w:pPr>
              <w:pStyle w:val="Normal0"/>
              <w:spacing w:line="360" w:lineRule="auto"/>
            </w:pPr>
            <w:r w:rsidRPr="00295C87">
              <w:t>Bắt buộc</w:t>
            </w:r>
          </w:p>
        </w:tc>
      </w:tr>
      <w:tr w:rsidR="00295C87" w:rsidRPr="00295C87" w14:paraId="5BAF50FA" w14:textId="77777777" w:rsidTr="00295C87">
        <w:tc>
          <w:tcPr>
            <w:tcW w:w="0" w:type="auto"/>
            <w:hideMark/>
          </w:tcPr>
          <w:p w14:paraId="0F13BF43" w14:textId="77777777" w:rsidR="00295C87" w:rsidRPr="00295C87" w:rsidRDefault="00295C87" w:rsidP="00295C87">
            <w:pPr>
              <w:pStyle w:val="Normal0"/>
              <w:spacing w:line="360" w:lineRule="auto"/>
            </w:pPr>
            <w:r w:rsidRPr="00295C87">
              <w:t>6</w:t>
            </w:r>
          </w:p>
        </w:tc>
        <w:tc>
          <w:tcPr>
            <w:tcW w:w="0" w:type="auto"/>
            <w:hideMark/>
          </w:tcPr>
          <w:p w14:paraId="039D2398" w14:textId="77777777" w:rsidR="00295C87" w:rsidRPr="00295C87" w:rsidRDefault="00295C87" w:rsidP="00295C87">
            <w:pPr>
              <w:pStyle w:val="Normal0"/>
              <w:spacing w:line="360" w:lineRule="auto"/>
            </w:pPr>
            <w:r w:rsidRPr="00295C87">
              <w:t>city</w:t>
            </w:r>
          </w:p>
        </w:tc>
        <w:tc>
          <w:tcPr>
            <w:tcW w:w="0" w:type="auto"/>
            <w:hideMark/>
          </w:tcPr>
          <w:p w14:paraId="3E6B1ED0" w14:textId="77777777" w:rsidR="00295C87" w:rsidRPr="00295C87" w:rsidRDefault="00295C87" w:rsidP="00295C87">
            <w:pPr>
              <w:pStyle w:val="Normal0"/>
              <w:spacing w:line="360" w:lineRule="auto"/>
            </w:pPr>
            <w:r w:rsidRPr="00295C87">
              <w:t>String</w:t>
            </w:r>
          </w:p>
        </w:tc>
        <w:tc>
          <w:tcPr>
            <w:tcW w:w="0" w:type="auto"/>
            <w:hideMark/>
          </w:tcPr>
          <w:p w14:paraId="2E89EBED" w14:textId="77777777" w:rsidR="00295C87" w:rsidRPr="00295C87" w:rsidRDefault="00295C87" w:rsidP="00295C87">
            <w:pPr>
              <w:pStyle w:val="Normal0"/>
              <w:spacing w:line="360" w:lineRule="auto"/>
            </w:pPr>
            <w:r w:rsidRPr="00295C87">
              <w:t>Tỉnh/Thành phố</w:t>
            </w:r>
          </w:p>
        </w:tc>
        <w:tc>
          <w:tcPr>
            <w:tcW w:w="0" w:type="auto"/>
            <w:hideMark/>
          </w:tcPr>
          <w:p w14:paraId="7C2CBF2E" w14:textId="77777777" w:rsidR="00295C87" w:rsidRPr="00295C87" w:rsidRDefault="00295C87" w:rsidP="00295C87">
            <w:pPr>
              <w:pStyle w:val="Normal0"/>
              <w:spacing w:line="360" w:lineRule="auto"/>
            </w:pPr>
            <w:r w:rsidRPr="00295C87">
              <w:t>Bắt buộc</w:t>
            </w:r>
          </w:p>
        </w:tc>
      </w:tr>
    </w:tbl>
    <w:p w14:paraId="5CFECEC9" w14:textId="29F48C77" w:rsidR="00295C87" w:rsidRDefault="00295C87" w:rsidP="00DD20A9">
      <w:pPr>
        <w:pStyle w:val="Heading40"/>
        <w:numPr>
          <w:ilvl w:val="0"/>
          <w:numId w:val="0"/>
        </w:numPr>
        <w:ind w:left="864"/>
      </w:pPr>
      <w:bookmarkStart w:id="114" w:name="_Toc217877474"/>
      <w:r>
        <w:t>3.7.2.</w:t>
      </w:r>
      <w:r w:rsidR="00AC07C4">
        <w:t>9</w:t>
      </w:r>
      <w:r>
        <w:t xml:space="preserve"> </w:t>
      </w:r>
      <w:r w:rsidRPr="00295C87">
        <w:t>Collection Cart</w:t>
      </w:r>
      <w:bookmarkEnd w:id="114"/>
    </w:p>
    <w:p w14:paraId="116B747A" w14:textId="4407095B" w:rsidR="00295C87" w:rsidRPr="00295C87" w:rsidRDefault="00295C87" w:rsidP="00AC07C4">
      <w:pPr>
        <w:pStyle w:val="Normal0"/>
        <w:spacing w:line="360" w:lineRule="auto"/>
        <w:ind w:firstLine="720"/>
      </w:pPr>
      <w:r w:rsidRPr="00295C87">
        <w:rPr>
          <w:b/>
          <w:bCs/>
        </w:rPr>
        <w:t>Mô tả:</w:t>
      </w:r>
      <w:r w:rsidRPr="00295C87">
        <w:t xml:space="preserve"> Lưu trữ giỏ hàng tạm thời của người dùng.</w:t>
      </w:r>
    </w:p>
    <w:p w14:paraId="6260379F" w14:textId="7332BC93" w:rsidR="00295C87" w:rsidRPr="00295C87" w:rsidRDefault="00295C87" w:rsidP="00FE603F">
      <w:pPr>
        <w:pStyle w:val="bang"/>
      </w:pPr>
      <w:bookmarkStart w:id="115" w:name="_Toc217686391"/>
      <w:r w:rsidRPr="00295C87">
        <w:t xml:space="preserve">Bảng </w:t>
      </w:r>
      <w:r w:rsidR="00585C0A">
        <w:t>3</w:t>
      </w:r>
      <w:r w:rsidR="00585C0A">
        <w:rPr>
          <w:lang w:val="vi-VN"/>
        </w:rPr>
        <w:t>.8</w:t>
      </w:r>
      <w:r w:rsidRPr="00295C87">
        <w:t>: Chi tiết collection Cart</w:t>
      </w:r>
      <w:bookmarkEnd w:id="115"/>
    </w:p>
    <w:tbl>
      <w:tblPr>
        <w:tblStyle w:val="TableGrid"/>
        <w:tblW w:w="0" w:type="auto"/>
        <w:tblLook w:val="04A0" w:firstRow="1" w:lastRow="0" w:firstColumn="1" w:lastColumn="0" w:noHBand="0" w:noVBand="1"/>
      </w:tblPr>
      <w:tblGrid>
        <w:gridCol w:w="708"/>
        <w:gridCol w:w="1394"/>
        <w:gridCol w:w="1440"/>
        <w:gridCol w:w="1874"/>
        <w:gridCol w:w="3362"/>
      </w:tblGrid>
      <w:tr w:rsidR="00295C87" w:rsidRPr="00295C87" w14:paraId="6932F3AF" w14:textId="77777777" w:rsidTr="00295C87">
        <w:tc>
          <w:tcPr>
            <w:tcW w:w="0" w:type="auto"/>
            <w:hideMark/>
          </w:tcPr>
          <w:p w14:paraId="73D04969" w14:textId="77777777" w:rsidR="00295C87" w:rsidRPr="00295C87" w:rsidRDefault="00295C87" w:rsidP="00295C87">
            <w:pPr>
              <w:pStyle w:val="Normal0"/>
              <w:spacing w:line="360" w:lineRule="auto"/>
            </w:pPr>
            <w:r w:rsidRPr="00295C87">
              <w:rPr>
                <w:b/>
                <w:bCs/>
              </w:rPr>
              <w:t>STT</w:t>
            </w:r>
          </w:p>
        </w:tc>
        <w:tc>
          <w:tcPr>
            <w:tcW w:w="0" w:type="auto"/>
            <w:hideMark/>
          </w:tcPr>
          <w:p w14:paraId="189D3669" w14:textId="77777777" w:rsidR="00295C87" w:rsidRPr="00295C87" w:rsidRDefault="00295C87" w:rsidP="00295C87">
            <w:pPr>
              <w:pStyle w:val="Normal0"/>
              <w:spacing w:line="360" w:lineRule="auto"/>
            </w:pPr>
            <w:r w:rsidRPr="00295C87">
              <w:rPr>
                <w:b/>
                <w:bCs/>
              </w:rPr>
              <w:t>Thuộc tính</w:t>
            </w:r>
          </w:p>
        </w:tc>
        <w:tc>
          <w:tcPr>
            <w:tcW w:w="0" w:type="auto"/>
            <w:hideMark/>
          </w:tcPr>
          <w:p w14:paraId="623D17F5" w14:textId="77777777" w:rsidR="00295C87" w:rsidRPr="00295C87" w:rsidRDefault="00295C87" w:rsidP="00295C87">
            <w:pPr>
              <w:pStyle w:val="Normal0"/>
              <w:spacing w:line="360" w:lineRule="auto"/>
            </w:pPr>
            <w:r w:rsidRPr="00295C87">
              <w:rPr>
                <w:b/>
                <w:bCs/>
              </w:rPr>
              <w:t>Kiểu dữ liệu</w:t>
            </w:r>
          </w:p>
        </w:tc>
        <w:tc>
          <w:tcPr>
            <w:tcW w:w="0" w:type="auto"/>
            <w:hideMark/>
          </w:tcPr>
          <w:p w14:paraId="5CCD0C96" w14:textId="77777777" w:rsidR="00295C87" w:rsidRPr="00295C87" w:rsidRDefault="00295C87" w:rsidP="00295C87">
            <w:pPr>
              <w:pStyle w:val="Normal0"/>
              <w:spacing w:line="360" w:lineRule="auto"/>
            </w:pPr>
            <w:r w:rsidRPr="00295C87">
              <w:rPr>
                <w:b/>
                <w:bCs/>
              </w:rPr>
              <w:t>Mô tả</w:t>
            </w:r>
          </w:p>
        </w:tc>
        <w:tc>
          <w:tcPr>
            <w:tcW w:w="0" w:type="auto"/>
            <w:hideMark/>
          </w:tcPr>
          <w:p w14:paraId="4168B6A0" w14:textId="77777777" w:rsidR="00295C87" w:rsidRPr="00295C87" w:rsidRDefault="00295C87" w:rsidP="00295C87">
            <w:pPr>
              <w:pStyle w:val="Normal0"/>
              <w:spacing w:line="360" w:lineRule="auto"/>
            </w:pPr>
            <w:r w:rsidRPr="00295C87">
              <w:rPr>
                <w:b/>
                <w:bCs/>
              </w:rPr>
              <w:t>Ghi chú</w:t>
            </w:r>
          </w:p>
        </w:tc>
      </w:tr>
      <w:tr w:rsidR="00295C87" w:rsidRPr="00295C87" w14:paraId="6E9B5CBC" w14:textId="77777777" w:rsidTr="00295C87">
        <w:tc>
          <w:tcPr>
            <w:tcW w:w="0" w:type="auto"/>
            <w:hideMark/>
          </w:tcPr>
          <w:p w14:paraId="62BB7F6D" w14:textId="77777777" w:rsidR="00295C87" w:rsidRPr="00295C87" w:rsidRDefault="00295C87" w:rsidP="00295C87">
            <w:pPr>
              <w:pStyle w:val="Normal0"/>
              <w:spacing w:line="360" w:lineRule="auto"/>
            </w:pPr>
            <w:r w:rsidRPr="00295C87">
              <w:t>1</w:t>
            </w:r>
          </w:p>
        </w:tc>
        <w:tc>
          <w:tcPr>
            <w:tcW w:w="0" w:type="auto"/>
            <w:hideMark/>
          </w:tcPr>
          <w:p w14:paraId="4E14664B" w14:textId="77777777" w:rsidR="00295C87" w:rsidRPr="00295C87" w:rsidRDefault="00295C87" w:rsidP="00295C87">
            <w:pPr>
              <w:pStyle w:val="Normal0"/>
              <w:spacing w:line="360" w:lineRule="auto"/>
            </w:pPr>
            <w:r w:rsidRPr="00295C87">
              <w:t>_id</w:t>
            </w:r>
          </w:p>
        </w:tc>
        <w:tc>
          <w:tcPr>
            <w:tcW w:w="0" w:type="auto"/>
            <w:hideMark/>
          </w:tcPr>
          <w:p w14:paraId="7FA52216" w14:textId="77777777" w:rsidR="00295C87" w:rsidRPr="00295C87" w:rsidRDefault="00295C87" w:rsidP="00295C87">
            <w:pPr>
              <w:pStyle w:val="Normal0"/>
              <w:spacing w:line="360" w:lineRule="auto"/>
            </w:pPr>
            <w:r w:rsidRPr="00295C87">
              <w:t>ObjectId</w:t>
            </w:r>
          </w:p>
        </w:tc>
        <w:tc>
          <w:tcPr>
            <w:tcW w:w="0" w:type="auto"/>
            <w:hideMark/>
          </w:tcPr>
          <w:p w14:paraId="7D1993D5" w14:textId="77777777" w:rsidR="00295C87" w:rsidRPr="00295C87" w:rsidRDefault="00295C87" w:rsidP="00295C87">
            <w:pPr>
              <w:pStyle w:val="Normal0"/>
              <w:spacing w:line="360" w:lineRule="auto"/>
            </w:pPr>
            <w:r w:rsidRPr="00295C87">
              <w:t>ID giỏ hàng</w:t>
            </w:r>
          </w:p>
        </w:tc>
        <w:tc>
          <w:tcPr>
            <w:tcW w:w="0" w:type="auto"/>
            <w:hideMark/>
          </w:tcPr>
          <w:p w14:paraId="59495DAB" w14:textId="77777777" w:rsidR="00295C87" w:rsidRPr="00295C87" w:rsidRDefault="00295C87" w:rsidP="00295C87">
            <w:pPr>
              <w:pStyle w:val="Normal0"/>
              <w:spacing w:line="360" w:lineRule="auto"/>
            </w:pPr>
            <w:r w:rsidRPr="00295C87">
              <w:t>Primary Key</w:t>
            </w:r>
          </w:p>
        </w:tc>
      </w:tr>
      <w:tr w:rsidR="00295C87" w:rsidRPr="00295C87" w14:paraId="62593602" w14:textId="77777777" w:rsidTr="00295C87">
        <w:tc>
          <w:tcPr>
            <w:tcW w:w="0" w:type="auto"/>
            <w:hideMark/>
          </w:tcPr>
          <w:p w14:paraId="59417C8D" w14:textId="77777777" w:rsidR="00295C87" w:rsidRPr="00295C87" w:rsidRDefault="00295C87" w:rsidP="00295C87">
            <w:pPr>
              <w:pStyle w:val="Normal0"/>
              <w:spacing w:line="360" w:lineRule="auto"/>
            </w:pPr>
            <w:r w:rsidRPr="00295C87">
              <w:t>2</w:t>
            </w:r>
          </w:p>
        </w:tc>
        <w:tc>
          <w:tcPr>
            <w:tcW w:w="0" w:type="auto"/>
            <w:hideMark/>
          </w:tcPr>
          <w:p w14:paraId="40540890" w14:textId="77777777" w:rsidR="00295C87" w:rsidRPr="00295C87" w:rsidRDefault="00295C87" w:rsidP="00295C87">
            <w:pPr>
              <w:pStyle w:val="Normal0"/>
              <w:spacing w:line="360" w:lineRule="auto"/>
            </w:pPr>
            <w:r w:rsidRPr="00295C87">
              <w:t>user</w:t>
            </w:r>
          </w:p>
        </w:tc>
        <w:tc>
          <w:tcPr>
            <w:tcW w:w="0" w:type="auto"/>
            <w:hideMark/>
          </w:tcPr>
          <w:p w14:paraId="72D93FE5" w14:textId="77777777" w:rsidR="00295C87" w:rsidRPr="00295C87" w:rsidRDefault="00295C87" w:rsidP="00295C87">
            <w:pPr>
              <w:pStyle w:val="Normal0"/>
              <w:spacing w:line="360" w:lineRule="auto"/>
            </w:pPr>
            <w:r w:rsidRPr="00295C87">
              <w:t>ObjectId</w:t>
            </w:r>
          </w:p>
        </w:tc>
        <w:tc>
          <w:tcPr>
            <w:tcW w:w="0" w:type="auto"/>
            <w:hideMark/>
          </w:tcPr>
          <w:p w14:paraId="13752E41" w14:textId="77777777" w:rsidR="00295C87" w:rsidRPr="00295C87" w:rsidRDefault="00295C87" w:rsidP="00295C87">
            <w:pPr>
              <w:pStyle w:val="Normal0"/>
              <w:spacing w:line="360" w:lineRule="auto"/>
            </w:pPr>
            <w:r w:rsidRPr="00295C87">
              <w:t>ID người dùng</w:t>
            </w:r>
          </w:p>
        </w:tc>
        <w:tc>
          <w:tcPr>
            <w:tcW w:w="0" w:type="auto"/>
            <w:hideMark/>
          </w:tcPr>
          <w:p w14:paraId="117C230C" w14:textId="77777777" w:rsidR="00295C87" w:rsidRPr="00295C87" w:rsidRDefault="00295C87" w:rsidP="00295C87">
            <w:pPr>
              <w:pStyle w:val="Normal0"/>
              <w:spacing w:line="360" w:lineRule="auto"/>
            </w:pPr>
            <w:r w:rsidRPr="00295C87">
              <w:t>Foreign Key → Users</w:t>
            </w:r>
          </w:p>
        </w:tc>
      </w:tr>
      <w:tr w:rsidR="00295C87" w:rsidRPr="00295C87" w14:paraId="7E610171" w14:textId="77777777" w:rsidTr="00295C87">
        <w:tc>
          <w:tcPr>
            <w:tcW w:w="0" w:type="auto"/>
            <w:hideMark/>
          </w:tcPr>
          <w:p w14:paraId="1379E2D7" w14:textId="77777777" w:rsidR="00295C87" w:rsidRPr="00295C87" w:rsidRDefault="00295C87" w:rsidP="00295C87">
            <w:pPr>
              <w:pStyle w:val="Normal0"/>
              <w:spacing w:line="360" w:lineRule="auto"/>
            </w:pPr>
            <w:r w:rsidRPr="00295C87">
              <w:t>3</w:t>
            </w:r>
          </w:p>
        </w:tc>
        <w:tc>
          <w:tcPr>
            <w:tcW w:w="0" w:type="auto"/>
            <w:hideMark/>
          </w:tcPr>
          <w:p w14:paraId="46000C1A" w14:textId="77777777" w:rsidR="00295C87" w:rsidRPr="00295C87" w:rsidRDefault="00295C87" w:rsidP="00295C87">
            <w:pPr>
              <w:pStyle w:val="Normal0"/>
              <w:spacing w:line="360" w:lineRule="auto"/>
            </w:pPr>
            <w:r w:rsidRPr="00295C87">
              <w:t>items</w:t>
            </w:r>
          </w:p>
        </w:tc>
        <w:tc>
          <w:tcPr>
            <w:tcW w:w="0" w:type="auto"/>
            <w:hideMark/>
          </w:tcPr>
          <w:p w14:paraId="0ADD0B8E" w14:textId="77777777" w:rsidR="00295C87" w:rsidRPr="00295C87" w:rsidRDefault="00295C87" w:rsidP="00295C87">
            <w:pPr>
              <w:pStyle w:val="Normal0"/>
              <w:spacing w:line="360" w:lineRule="auto"/>
            </w:pPr>
            <w:r w:rsidRPr="00295C87">
              <w:t>Array</w:t>
            </w:r>
          </w:p>
        </w:tc>
        <w:tc>
          <w:tcPr>
            <w:tcW w:w="0" w:type="auto"/>
            <w:hideMark/>
          </w:tcPr>
          <w:p w14:paraId="5D10EC59" w14:textId="77777777" w:rsidR="00295C87" w:rsidRPr="00295C87" w:rsidRDefault="00295C87" w:rsidP="00295C87">
            <w:pPr>
              <w:pStyle w:val="Normal0"/>
              <w:spacing w:line="360" w:lineRule="auto"/>
            </w:pPr>
            <w:r w:rsidRPr="00295C87">
              <w:t>Danh sách sản phẩm</w:t>
            </w:r>
          </w:p>
        </w:tc>
        <w:tc>
          <w:tcPr>
            <w:tcW w:w="0" w:type="auto"/>
            <w:hideMark/>
          </w:tcPr>
          <w:p w14:paraId="6D480126" w14:textId="77777777" w:rsidR="00295C87" w:rsidRPr="00295C87" w:rsidRDefault="00295C87" w:rsidP="00295C87">
            <w:pPr>
              <w:pStyle w:val="Normal0"/>
              <w:spacing w:line="360" w:lineRule="auto"/>
            </w:pPr>
            <w:r w:rsidRPr="00295C87">
              <w:t>Embedded Document (Xem bảng 1.11)</w:t>
            </w:r>
          </w:p>
        </w:tc>
      </w:tr>
      <w:tr w:rsidR="00295C87" w:rsidRPr="00295C87" w14:paraId="31D77473" w14:textId="77777777" w:rsidTr="00295C87">
        <w:tc>
          <w:tcPr>
            <w:tcW w:w="0" w:type="auto"/>
            <w:hideMark/>
          </w:tcPr>
          <w:p w14:paraId="6A8148F4" w14:textId="77777777" w:rsidR="00295C87" w:rsidRPr="00295C87" w:rsidRDefault="00295C87" w:rsidP="00295C87">
            <w:pPr>
              <w:pStyle w:val="Normal0"/>
              <w:spacing w:line="360" w:lineRule="auto"/>
            </w:pPr>
            <w:r w:rsidRPr="00295C87">
              <w:t>4</w:t>
            </w:r>
          </w:p>
        </w:tc>
        <w:tc>
          <w:tcPr>
            <w:tcW w:w="0" w:type="auto"/>
            <w:hideMark/>
          </w:tcPr>
          <w:p w14:paraId="7CD8B10C" w14:textId="77777777" w:rsidR="00295C87" w:rsidRPr="00295C87" w:rsidRDefault="00295C87" w:rsidP="00295C87">
            <w:pPr>
              <w:pStyle w:val="Normal0"/>
              <w:spacing w:line="360" w:lineRule="auto"/>
            </w:pPr>
            <w:r w:rsidRPr="00295C87">
              <w:t>totalPrice</w:t>
            </w:r>
          </w:p>
        </w:tc>
        <w:tc>
          <w:tcPr>
            <w:tcW w:w="0" w:type="auto"/>
            <w:hideMark/>
          </w:tcPr>
          <w:p w14:paraId="200D1598" w14:textId="77777777" w:rsidR="00295C87" w:rsidRPr="00295C87" w:rsidRDefault="00295C87" w:rsidP="00295C87">
            <w:pPr>
              <w:pStyle w:val="Normal0"/>
              <w:spacing w:line="360" w:lineRule="auto"/>
            </w:pPr>
            <w:r w:rsidRPr="00295C87">
              <w:t>Number</w:t>
            </w:r>
          </w:p>
        </w:tc>
        <w:tc>
          <w:tcPr>
            <w:tcW w:w="0" w:type="auto"/>
            <w:hideMark/>
          </w:tcPr>
          <w:p w14:paraId="310221FD" w14:textId="77777777" w:rsidR="00295C87" w:rsidRPr="00295C87" w:rsidRDefault="00295C87" w:rsidP="00295C87">
            <w:pPr>
              <w:pStyle w:val="Normal0"/>
              <w:spacing w:line="360" w:lineRule="auto"/>
            </w:pPr>
            <w:r w:rsidRPr="00295C87">
              <w:t>Tổng tiền tạm tính</w:t>
            </w:r>
          </w:p>
        </w:tc>
        <w:tc>
          <w:tcPr>
            <w:tcW w:w="0" w:type="auto"/>
            <w:hideMark/>
          </w:tcPr>
          <w:p w14:paraId="39DEC279" w14:textId="77777777" w:rsidR="00295C87" w:rsidRPr="00295C87" w:rsidRDefault="00295C87" w:rsidP="00295C87">
            <w:pPr>
              <w:pStyle w:val="Normal0"/>
              <w:spacing w:line="360" w:lineRule="auto"/>
            </w:pPr>
            <w:r w:rsidRPr="00295C87">
              <w:t>Tính toán động</w:t>
            </w:r>
          </w:p>
        </w:tc>
      </w:tr>
      <w:tr w:rsidR="00295C87" w:rsidRPr="00295C87" w14:paraId="3519C663" w14:textId="77777777" w:rsidTr="00295C87">
        <w:tc>
          <w:tcPr>
            <w:tcW w:w="0" w:type="auto"/>
            <w:hideMark/>
          </w:tcPr>
          <w:p w14:paraId="319B271C" w14:textId="77777777" w:rsidR="00295C87" w:rsidRPr="00295C87" w:rsidRDefault="00295C87" w:rsidP="00295C87">
            <w:pPr>
              <w:pStyle w:val="Normal0"/>
              <w:spacing w:line="360" w:lineRule="auto"/>
            </w:pPr>
            <w:r w:rsidRPr="00295C87">
              <w:t>5</w:t>
            </w:r>
          </w:p>
        </w:tc>
        <w:tc>
          <w:tcPr>
            <w:tcW w:w="0" w:type="auto"/>
            <w:hideMark/>
          </w:tcPr>
          <w:p w14:paraId="28383404" w14:textId="77777777" w:rsidR="00295C87" w:rsidRPr="00295C87" w:rsidRDefault="00295C87" w:rsidP="00295C87">
            <w:pPr>
              <w:pStyle w:val="Normal0"/>
              <w:spacing w:line="360" w:lineRule="auto"/>
            </w:pPr>
            <w:r w:rsidRPr="00295C87">
              <w:t>updatedAt</w:t>
            </w:r>
          </w:p>
        </w:tc>
        <w:tc>
          <w:tcPr>
            <w:tcW w:w="0" w:type="auto"/>
            <w:hideMark/>
          </w:tcPr>
          <w:p w14:paraId="0F3044F0" w14:textId="77777777" w:rsidR="00295C87" w:rsidRPr="00295C87" w:rsidRDefault="00295C87" w:rsidP="00295C87">
            <w:pPr>
              <w:pStyle w:val="Normal0"/>
              <w:spacing w:line="360" w:lineRule="auto"/>
            </w:pPr>
            <w:r w:rsidRPr="00295C87">
              <w:t>Date</w:t>
            </w:r>
          </w:p>
        </w:tc>
        <w:tc>
          <w:tcPr>
            <w:tcW w:w="0" w:type="auto"/>
            <w:hideMark/>
          </w:tcPr>
          <w:p w14:paraId="49D1699A" w14:textId="77777777" w:rsidR="00295C87" w:rsidRPr="00295C87" w:rsidRDefault="00295C87" w:rsidP="00295C87">
            <w:pPr>
              <w:pStyle w:val="Normal0"/>
              <w:spacing w:line="360" w:lineRule="auto"/>
            </w:pPr>
            <w:r w:rsidRPr="00295C87">
              <w:t>Thời gian cập nhật</w:t>
            </w:r>
          </w:p>
        </w:tc>
        <w:tc>
          <w:tcPr>
            <w:tcW w:w="0" w:type="auto"/>
            <w:hideMark/>
          </w:tcPr>
          <w:p w14:paraId="01CD1E8D" w14:textId="77777777" w:rsidR="00295C87" w:rsidRPr="00295C87" w:rsidRDefault="00295C87" w:rsidP="00295C87">
            <w:pPr>
              <w:pStyle w:val="Normal0"/>
              <w:spacing w:line="360" w:lineRule="auto"/>
            </w:pPr>
            <w:r w:rsidRPr="00295C87">
              <w:t>Để xóa giỏ hàng cũ</w:t>
            </w:r>
          </w:p>
        </w:tc>
      </w:tr>
    </w:tbl>
    <w:p w14:paraId="154AF540" w14:textId="59EB4ED9" w:rsidR="00295C87" w:rsidRDefault="00295C87" w:rsidP="00DD20A9">
      <w:pPr>
        <w:pStyle w:val="Heading40"/>
        <w:numPr>
          <w:ilvl w:val="0"/>
          <w:numId w:val="0"/>
        </w:numPr>
        <w:ind w:left="864"/>
      </w:pPr>
      <w:bookmarkStart w:id="116" w:name="_Toc217877475"/>
      <w:r>
        <w:lastRenderedPageBreak/>
        <w:t>3.7.2.</w:t>
      </w:r>
      <w:r w:rsidR="00AC07C4">
        <w:t>10</w:t>
      </w:r>
      <w:r>
        <w:t xml:space="preserve"> </w:t>
      </w:r>
      <w:r w:rsidR="00585C0A" w:rsidRPr="00295C87">
        <w:t>Collection</w:t>
      </w:r>
      <w:r w:rsidRPr="00295C87">
        <w:t xml:space="preserve"> Cart Items</w:t>
      </w:r>
      <w:bookmarkEnd w:id="116"/>
      <w:r w:rsidRPr="00295C87">
        <w:t xml:space="preserve"> </w:t>
      </w:r>
    </w:p>
    <w:p w14:paraId="064AE8A1" w14:textId="77777777" w:rsidR="00295C87" w:rsidRPr="00295C87" w:rsidRDefault="00295C87" w:rsidP="00AC07C4">
      <w:pPr>
        <w:pStyle w:val="Normal0"/>
        <w:spacing w:line="360" w:lineRule="auto"/>
        <w:ind w:firstLine="720"/>
      </w:pPr>
      <w:r w:rsidRPr="00295C87">
        <w:rPr>
          <w:b/>
          <w:bCs/>
        </w:rPr>
        <w:t>Mô tả:</w:t>
      </w:r>
      <w:r w:rsidRPr="00295C87">
        <w:t xml:space="preserve"> Chi tiết sản phẩm trong giỏ hàng, nhúng trong mảng items của Collection Cart.</w:t>
      </w:r>
    </w:p>
    <w:p w14:paraId="02CB25C9" w14:textId="6991212C" w:rsidR="00295C87" w:rsidRDefault="00295C87" w:rsidP="00295C87">
      <w:pPr>
        <w:pStyle w:val="Normal0"/>
        <w:spacing w:line="360" w:lineRule="auto"/>
        <w:rPr>
          <w:b/>
          <w:bCs/>
          <w:lang w:val="vi-VN"/>
        </w:rPr>
      </w:pPr>
      <w:r w:rsidRPr="00295C87">
        <w:rPr>
          <w:b/>
          <w:bCs/>
        </w:rPr>
        <w:t xml:space="preserve">Bảng </w:t>
      </w:r>
      <w:r w:rsidR="00585C0A">
        <w:rPr>
          <w:b/>
          <w:bCs/>
        </w:rPr>
        <w:t>3</w:t>
      </w:r>
      <w:r w:rsidR="00585C0A">
        <w:rPr>
          <w:b/>
          <w:bCs/>
          <w:lang w:val="vi-VN"/>
        </w:rPr>
        <w:t>.9</w:t>
      </w:r>
      <w:r w:rsidRPr="00295C87">
        <w:rPr>
          <w:b/>
          <w:bCs/>
        </w:rPr>
        <w:t>: Chi tiết cấu trúc Cart Items</w:t>
      </w:r>
    </w:p>
    <w:tbl>
      <w:tblPr>
        <w:tblStyle w:val="TableGrid"/>
        <w:tblW w:w="0" w:type="auto"/>
        <w:tblLook w:val="04A0" w:firstRow="1" w:lastRow="0" w:firstColumn="1" w:lastColumn="0" w:noHBand="0" w:noVBand="1"/>
      </w:tblPr>
      <w:tblGrid>
        <w:gridCol w:w="709"/>
        <w:gridCol w:w="1833"/>
        <w:gridCol w:w="1538"/>
        <w:gridCol w:w="1665"/>
        <w:gridCol w:w="3033"/>
      </w:tblGrid>
      <w:tr w:rsidR="00295C87" w:rsidRPr="00295C87" w14:paraId="2876C1E4" w14:textId="77777777" w:rsidTr="00295C87">
        <w:tc>
          <w:tcPr>
            <w:tcW w:w="0" w:type="auto"/>
            <w:hideMark/>
          </w:tcPr>
          <w:p w14:paraId="6246B9BF" w14:textId="77777777" w:rsidR="00295C87" w:rsidRPr="00295C87" w:rsidRDefault="00295C87" w:rsidP="00295C87">
            <w:pPr>
              <w:pStyle w:val="Normal0"/>
              <w:spacing w:line="360" w:lineRule="auto"/>
            </w:pPr>
            <w:r w:rsidRPr="00295C87">
              <w:rPr>
                <w:b/>
                <w:bCs/>
              </w:rPr>
              <w:t>STT</w:t>
            </w:r>
          </w:p>
        </w:tc>
        <w:tc>
          <w:tcPr>
            <w:tcW w:w="0" w:type="auto"/>
            <w:hideMark/>
          </w:tcPr>
          <w:p w14:paraId="4E50B4E5" w14:textId="77777777" w:rsidR="00295C87" w:rsidRPr="00295C87" w:rsidRDefault="00295C87" w:rsidP="00295C87">
            <w:pPr>
              <w:pStyle w:val="Normal0"/>
              <w:spacing w:line="360" w:lineRule="auto"/>
            </w:pPr>
            <w:r w:rsidRPr="00295C87">
              <w:rPr>
                <w:b/>
                <w:bCs/>
              </w:rPr>
              <w:t>Thuộc tính</w:t>
            </w:r>
          </w:p>
        </w:tc>
        <w:tc>
          <w:tcPr>
            <w:tcW w:w="0" w:type="auto"/>
            <w:hideMark/>
          </w:tcPr>
          <w:p w14:paraId="09388D3C" w14:textId="77777777" w:rsidR="00295C87" w:rsidRPr="00295C87" w:rsidRDefault="00295C87" w:rsidP="00295C87">
            <w:pPr>
              <w:pStyle w:val="Normal0"/>
              <w:spacing w:line="360" w:lineRule="auto"/>
            </w:pPr>
            <w:r w:rsidRPr="00295C87">
              <w:rPr>
                <w:b/>
                <w:bCs/>
              </w:rPr>
              <w:t>Kiểu dữ liệu</w:t>
            </w:r>
          </w:p>
        </w:tc>
        <w:tc>
          <w:tcPr>
            <w:tcW w:w="0" w:type="auto"/>
            <w:hideMark/>
          </w:tcPr>
          <w:p w14:paraId="598EFAAE" w14:textId="77777777" w:rsidR="00295C87" w:rsidRPr="00295C87" w:rsidRDefault="00295C87" w:rsidP="00295C87">
            <w:pPr>
              <w:pStyle w:val="Normal0"/>
              <w:spacing w:line="360" w:lineRule="auto"/>
            </w:pPr>
            <w:r w:rsidRPr="00295C87">
              <w:rPr>
                <w:b/>
                <w:bCs/>
              </w:rPr>
              <w:t>Mô tả</w:t>
            </w:r>
          </w:p>
        </w:tc>
        <w:tc>
          <w:tcPr>
            <w:tcW w:w="0" w:type="auto"/>
            <w:hideMark/>
          </w:tcPr>
          <w:p w14:paraId="5D33D4C7" w14:textId="77777777" w:rsidR="00295C87" w:rsidRPr="00295C87" w:rsidRDefault="00295C87" w:rsidP="00295C87">
            <w:pPr>
              <w:pStyle w:val="Normal0"/>
              <w:spacing w:line="360" w:lineRule="auto"/>
            </w:pPr>
            <w:r w:rsidRPr="00295C87">
              <w:rPr>
                <w:b/>
                <w:bCs/>
              </w:rPr>
              <w:t>Ghi chú</w:t>
            </w:r>
          </w:p>
        </w:tc>
      </w:tr>
      <w:tr w:rsidR="00295C87" w:rsidRPr="00295C87" w14:paraId="20FE6094" w14:textId="77777777" w:rsidTr="00295C87">
        <w:tc>
          <w:tcPr>
            <w:tcW w:w="0" w:type="auto"/>
            <w:hideMark/>
          </w:tcPr>
          <w:p w14:paraId="6EF91B5F" w14:textId="77777777" w:rsidR="00295C87" w:rsidRPr="00295C87" w:rsidRDefault="00295C87" w:rsidP="00295C87">
            <w:pPr>
              <w:pStyle w:val="Normal0"/>
              <w:spacing w:line="360" w:lineRule="auto"/>
            </w:pPr>
            <w:r w:rsidRPr="00295C87">
              <w:t>1</w:t>
            </w:r>
          </w:p>
        </w:tc>
        <w:tc>
          <w:tcPr>
            <w:tcW w:w="0" w:type="auto"/>
            <w:hideMark/>
          </w:tcPr>
          <w:p w14:paraId="659BF9A8" w14:textId="77777777" w:rsidR="00295C87" w:rsidRPr="00295C87" w:rsidRDefault="00295C87" w:rsidP="00295C87">
            <w:pPr>
              <w:pStyle w:val="Normal0"/>
              <w:spacing w:line="360" w:lineRule="auto"/>
            </w:pPr>
            <w:r w:rsidRPr="00295C87">
              <w:t>product</w:t>
            </w:r>
          </w:p>
        </w:tc>
        <w:tc>
          <w:tcPr>
            <w:tcW w:w="0" w:type="auto"/>
            <w:hideMark/>
          </w:tcPr>
          <w:p w14:paraId="2BC57C79" w14:textId="77777777" w:rsidR="00295C87" w:rsidRPr="00295C87" w:rsidRDefault="00295C87" w:rsidP="00295C87">
            <w:pPr>
              <w:pStyle w:val="Normal0"/>
              <w:spacing w:line="360" w:lineRule="auto"/>
            </w:pPr>
            <w:r w:rsidRPr="00295C87">
              <w:t>ObjectId</w:t>
            </w:r>
          </w:p>
        </w:tc>
        <w:tc>
          <w:tcPr>
            <w:tcW w:w="0" w:type="auto"/>
            <w:hideMark/>
          </w:tcPr>
          <w:p w14:paraId="5244EAA6" w14:textId="77777777" w:rsidR="00295C87" w:rsidRPr="00295C87" w:rsidRDefault="00295C87" w:rsidP="00295C87">
            <w:pPr>
              <w:pStyle w:val="Normal0"/>
              <w:spacing w:line="360" w:lineRule="auto"/>
            </w:pPr>
            <w:r w:rsidRPr="00295C87">
              <w:t>ID sản phẩm</w:t>
            </w:r>
          </w:p>
        </w:tc>
        <w:tc>
          <w:tcPr>
            <w:tcW w:w="0" w:type="auto"/>
            <w:hideMark/>
          </w:tcPr>
          <w:p w14:paraId="38EAC117" w14:textId="77777777" w:rsidR="00295C87" w:rsidRPr="00295C87" w:rsidRDefault="00295C87" w:rsidP="00295C87">
            <w:pPr>
              <w:pStyle w:val="Normal0"/>
              <w:spacing w:line="360" w:lineRule="auto"/>
            </w:pPr>
            <w:r w:rsidRPr="00295C87">
              <w:t>Foreign Key → Products</w:t>
            </w:r>
          </w:p>
        </w:tc>
      </w:tr>
      <w:tr w:rsidR="00295C87" w:rsidRPr="00295C87" w14:paraId="3D120642" w14:textId="77777777" w:rsidTr="00295C87">
        <w:tc>
          <w:tcPr>
            <w:tcW w:w="0" w:type="auto"/>
            <w:hideMark/>
          </w:tcPr>
          <w:p w14:paraId="59CBE3B5" w14:textId="77777777" w:rsidR="00295C87" w:rsidRPr="00295C87" w:rsidRDefault="00295C87" w:rsidP="00295C87">
            <w:pPr>
              <w:pStyle w:val="Normal0"/>
              <w:spacing w:line="360" w:lineRule="auto"/>
            </w:pPr>
            <w:r w:rsidRPr="00295C87">
              <w:t>2</w:t>
            </w:r>
          </w:p>
        </w:tc>
        <w:tc>
          <w:tcPr>
            <w:tcW w:w="0" w:type="auto"/>
            <w:hideMark/>
          </w:tcPr>
          <w:p w14:paraId="7DEB7DB4" w14:textId="77777777" w:rsidR="00295C87" w:rsidRPr="00295C87" w:rsidRDefault="00295C87" w:rsidP="00295C87">
            <w:pPr>
              <w:pStyle w:val="Normal0"/>
              <w:spacing w:line="360" w:lineRule="auto"/>
            </w:pPr>
            <w:r w:rsidRPr="00295C87">
              <w:t>shop</w:t>
            </w:r>
          </w:p>
        </w:tc>
        <w:tc>
          <w:tcPr>
            <w:tcW w:w="0" w:type="auto"/>
            <w:hideMark/>
          </w:tcPr>
          <w:p w14:paraId="4E425242" w14:textId="77777777" w:rsidR="00295C87" w:rsidRPr="00295C87" w:rsidRDefault="00295C87" w:rsidP="00295C87">
            <w:pPr>
              <w:pStyle w:val="Normal0"/>
              <w:spacing w:line="360" w:lineRule="auto"/>
            </w:pPr>
            <w:r w:rsidRPr="00295C87">
              <w:t>ObjectId</w:t>
            </w:r>
          </w:p>
        </w:tc>
        <w:tc>
          <w:tcPr>
            <w:tcW w:w="0" w:type="auto"/>
            <w:hideMark/>
          </w:tcPr>
          <w:p w14:paraId="615A8F28" w14:textId="77777777" w:rsidR="00295C87" w:rsidRPr="00295C87" w:rsidRDefault="00295C87" w:rsidP="00295C87">
            <w:pPr>
              <w:pStyle w:val="Normal0"/>
              <w:spacing w:line="360" w:lineRule="auto"/>
            </w:pPr>
            <w:r w:rsidRPr="00295C87">
              <w:t>ID cửa hàng</w:t>
            </w:r>
          </w:p>
        </w:tc>
        <w:tc>
          <w:tcPr>
            <w:tcW w:w="0" w:type="auto"/>
            <w:hideMark/>
          </w:tcPr>
          <w:p w14:paraId="6A32E1EC" w14:textId="77777777" w:rsidR="00295C87" w:rsidRPr="00295C87" w:rsidRDefault="00295C87" w:rsidP="00295C87">
            <w:pPr>
              <w:pStyle w:val="Normal0"/>
              <w:spacing w:line="360" w:lineRule="auto"/>
            </w:pPr>
            <w:r w:rsidRPr="00295C87">
              <w:t>Foreign Key → Shops</w:t>
            </w:r>
          </w:p>
        </w:tc>
      </w:tr>
      <w:tr w:rsidR="00295C87" w:rsidRPr="00295C87" w14:paraId="6817CF54" w14:textId="77777777" w:rsidTr="00295C87">
        <w:tc>
          <w:tcPr>
            <w:tcW w:w="0" w:type="auto"/>
            <w:hideMark/>
          </w:tcPr>
          <w:p w14:paraId="7786DE8D" w14:textId="77777777" w:rsidR="00295C87" w:rsidRPr="00295C87" w:rsidRDefault="00295C87" w:rsidP="00295C87">
            <w:pPr>
              <w:pStyle w:val="Normal0"/>
              <w:spacing w:line="360" w:lineRule="auto"/>
            </w:pPr>
            <w:r w:rsidRPr="00295C87">
              <w:t>3</w:t>
            </w:r>
          </w:p>
        </w:tc>
        <w:tc>
          <w:tcPr>
            <w:tcW w:w="0" w:type="auto"/>
            <w:hideMark/>
          </w:tcPr>
          <w:p w14:paraId="0C14B97E" w14:textId="77777777" w:rsidR="00295C87" w:rsidRPr="00295C87" w:rsidRDefault="00295C87" w:rsidP="00295C87">
            <w:pPr>
              <w:pStyle w:val="Normal0"/>
              <w:spacing w:line="360" w:lineRule="auto"/>
            </w:pPr>
            <w:r w:rsidRPr="00295C87">
              <w:t>quantity</w:t>
            </w:r>
          </w:p>
        </w:tc>
        <w:tc>
          <w:tcPr>
            <w:tcW w:w="0" w:type="auto"/>
            <w:hideMark/>
          </w:tcPr>
          <w:p w14:paraId="121CCA67" w14:textId="77777777" w:rsidR="00295C87" w:rsidRPr="00295C87" w:rsidRDefault="00295C87" w:rsidP="00295C87">
            <w:pPr>
              <w:pStyle w:val="Normal0"/>
              <w:spacing w:line="360" w:lineRule="auto"/>
            </w:pPr>
            <w:r w:rsidRPr="00295C87">
              <w:t>Number</w:t>
            </w:r>
          </w:p>
        </w:tc>
        <w:tc>
          <w:tcPr>
            <w:tcW w:w="0" w:type="auto"/>
            <w:hideMark/>
          </w:tcPr>
          <w:p w14:paraId="758D8AA9" w14:textId="77777777" w:rsidR="00295C87" w:rsidRPr="00295C87" w:rsidRDefault="00295C87" w:rsidP="00295C87">
            <w:pPr>
              <w:pStyle w:val="Normal0"/>
              <w:spacing w:line="360" w:lineRule="auto"/>
            </w:pPr>
            <w:r w:rsidRPr="00295C87">
              <w:t>Số lượng</w:t>
            </w:r>
          </w:p>
        </w:tc>
        <w:tc>
          <w:tcPr>
            <w:tcW w:w="0" w:type="auto"/>
            <w:hideMark/>
          </w:tcPr>
          <w:p w14:paraId="520D6CE8" w14:textId="77777777" w:rsidR="00295C87" w:rsidRPr="00295C87" w:rsidRDefault="00295C87" w:rsidP="00295C87">
            <w:pPr>
              <w:pStyle w:val="Normal0"/>
              <w:spacing w:line="360" w:lineRule="auto"/>
            </w:pPr>
            <w:r w:rsidRPr="00295C87">
              <w:t>Bắt buộc, &gt; 0</w:t>
            </w:r>
          </w:p>
        </w:tc>
      </w:tr>
      <w:tr w:rsidR="00295C87" w:rsidRPr="00295C87" w14:paraId="7362291F" w14:textId="77777777" w:rsidTr="00295C87">
        <w:tc>
          <w:tcPr>
            <w:tcW w:w="0" w:type="auto"/>
            <w:hideMark/>
          </w:tcPr>
          <w:p w14:paraId="7479BB8E" w14:textId="77777777" w:rsidR="00295C87" w:rsidRPr="00295C87" w:rsidRDefault="00295C87" w:rsidP="00295C87">
            <w:pPr>
              <w:pStyle w:val="Normal0"/>
              <w:spacing w:line="360" w:lineRule="auto"/>
            </w:pPr>
            <w:r w:rsidRPr="00295C87">
              <w:t>4</w:t>
            </w:r>
          </w:p>
        </w:tc>
        <w:tc>
          <w:tcPr>
            <w:tcW w:w="0" w:type="auto"/>
            <w:hideMark/>
          </w:tcPr>
          <w:p w14:paraId="7D1D21F4" w14:textId="77777777" w:rsidR="00295C87" w:rsidRPr="00295C87" w:rsidRDefault="00295C87" w:rsidP="00295C87">
            <w:pPr>
              <w:pStyle w:val="Normal0"/>
              <w:spacing w:line="360" w:lineRule="auto"/>
            </w:pPr>
            <w:r w:rsidRPr="00295C87">
              <w:t>selectedVariant</w:t>
            </w:r>
          </w:p>
        </w:tc>
        <w:tc>
          <w:tcPr>
            <w:tcW w:w="0" w:type="auto"/>
            <w:hideMark/>
          </w:tcPr>
          <w:p w14:paraId="61AC9915" w14:textId="77777777" w:rsidR="00295C87" w:rsidRPr="00295C87" w:rsidRDefault="00295C87" w:rsidP="00295C87">
            <w:pPr>
              <w:pStyle w:val="Normal0"/>
              <w:spacing w:line="360" w:lineRule="auto"/>
            </w:pPr>
            <w:r w:rsidRPr="00295C87">
              <w:t>Object</w:t>
            </w:r>
          </w:p>
        </w:tc>
        <w:tc>
          <w:tcPr>
            <w:tcW w:w="0" w:type="auto"/>
            <w:hideMark/>
          </w:tcPr>
          <w:p w14:paraId="357995D1" w14:textId="77777777" w:rsidR="00295C87" w:rsidRPr="00295C87" w:rsidRDefault="00295C87" w:rsidP="00295C87">
            <w:pPr>
              <w:pStyle w:val="Normal0"/>
              <w:spacing w:line="360" w:lineRule="auto"/>
            </w:pPr>
            <w:r w:rsidRPr="00295C87">
              <w:t>Phân loại hàng</w:t>
            </w:r>
          </w:p>
        </w:tc>
        <w:tc>
          <w:tcPr>
            <w:tcW w:w="0" w:type="auto"/>
            <w:hideMark/>
          </w:tcPr>
          <w:p w14:paraId="14754EF1" w14:textId="77777777" w:rsidR="00295C87" w:rsidRPr="00295C87" w:rsidRDefault="00295C87" w:rsidP="00295C87">
            <w:pPr>
              <w:pStyle w:val="Normal0"/>
              <w:spacing w:line="360" w:lineRule="auto"/>
            </w:pPr>
            <w:r w:rsidRPr="00295C87">
              <w:t>Màu sắc, kích thước (nếu có)</w:t>
            </w:r>
          </w:p>
        </w:tc>
      </w:tr>
    </w:tbl>
    <w:p w14:paraId="497255D0" w14:textId="388C7C9D" w:rsidR="00295C87" w:rsidRPr="00295C87" w:rsidRDefault="00295C87" w:rsidP="00DD20A9">
      <w:pPr>
        <w:pStyle w:val="Heading40"/>
        <w:numPr>
          <w:ilvl w:val="0"/>
          <w:numId w:val="0"/>
        </w:numPr>
        <w:ind w:left="864"/>
      </w:pPr>
      <w:bookmarkStart w:id="117" w:name="_Toc217877476"/>
      <w:r>
        <w:t>3.7.2.</w:t>
      </w:r>
      <w:r w:rsidR="00AC07C4">
        <w:t>11</w:t>
      </w:r>
      <w:r>
        <w:t xml:space="preserve"> </w:t>
      </w:r>
      <w:r w:rsidRPr="00295C87">
        <w:t>Collection Payment_Methods</w:t>
      </w:r>
      <w:bookmarkEnd w:id="117"/>
    </w:p>
    <w:p w14:paraId="4974193B"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thanh toán hỗ trợ.</w:t>
      </w:r>
    </w:p>
    <w:p w14:paraId="05F8C6F3" w14:textId="4075C76D" w:rsidR="00295C87" w:rsidRDefault="00295C87" w:rsidP="00FE603F">
      <w:pPr>
        <w:pStyle w:val="bang"/>
        <w:rPr>
          <w:lang w:val="vi-VN"/>
        </w:rPr>
      </w:pPr>
      <w:bookmarkStart w:id="118" w:name="_Toc217686392"/>
      <w:r w:rsidRPr="00295C87">
        <w:t xml:space="preserve">Bảng </w:t>
      </w:r>
      <w:r w:rsidR="00585C0A">
        <w:t>3</w:t>
      </w:r>
      <w:r w:rsidR="00585C0A">
        <w:rPr>
          <w:lang w:val="vi-VN"/>
        </w:rPr>
        <w:t>.10</w:t>
      </w:r>
      <w:r w:rsidRPr="00295C87">
        <w:t>: Chi tiết collection Payment_Methods</w:t>
      </w:r>
      <w:bookmarkEnd w:id="118"/>
    </w:p>
    <w:tbl>
      <w:tblPr>
        <w:tblStyle w:val="TableGrid"/>
        <w:tblW w:w="0" w:type="auto"/>
        <w:tblLook w:val="04A0" w:firstRow="1" w:lastRow="0" w:firstColumn="1" w:lastColumn="0" w:noHBand="0" w:noVBand="1"/>
      </w:tblPr>
      <w:tblGrid>
        <w:gridCol w:w="708"/>
        <w:gridCol w:w="1401"/>
        <w:gridCol w:w="1538"/>
        <w:gridCol w:w="1852"/>
        <w:gridCol w:w="3279"/>
      </w:tblGrid>
      <w:tr w:rsidR="00295C87" w:rsidRPr="00295C87" w14:paraId="355B4B1E" w14:textId="77777777" w:rsidTr="00295C87">
        <w:tc>
          <w:tcPr>
            <w:tcW w:w="0" w:type="auto"/>
            <w:hideMark/>
          </w:tcPr>
          <w:p w14:paraId="04554837" w14:textId="77777777" w:rsidR="00295C87" w:rsidRPr="00295C87" w:rsidRDefault="00295C87" w:rsidP="00295C87">
            <w:pPr>
              <w:pStyle w:val="Normal0"/>
              <w:spacing w:line="360" w:lineRule="auto"/>
            </w:pPr>
            <w:r w:rsidRPr="00295C87">
              <w:rPr>
                <w:b/>
                <w:bCs/>
              </w:rPr>
              <w:t>STT</w:t>
            </w:r>
          </w:p>
        </w:tc>
        <w:tc>
          <w:tcPr>
            <w:tcW w:w="0" w:type="auto"/>
            <w:hideMark/>
          </w:tcPr>
          <w:p w14:paraId="56C020F3" w14:textId="77777777" w:rsidR="00295C87" w:rsidRPr="00295C87" w:rsidRDefault="00295C87" w:rsidP="00295C87">
            <w:pPr>
              <w:pStyle w:val="Normal0"/>
              <w:spacing w:line="360" w:lineRule="auto"/>
            </w:pPr>
            <w:r w:rsidRPr="00295C87">
              <w:rPr>
                <w:b/>
                <w:bCs/>
              </w:rPr>
              <w:t>Thuộc tính</w:t>
            </w:r>
          </w:p>
        </w:tc>
        <w:tc>
          <w:tcPr>
            <w:tcW w:w="0" w:type="auto"/>
            <w:hideMark/>
          </w:tcPr>
          <w:p w14:paraId="23BCE23F" w14:textId="77777777" w:rsidR="00295C87" w:rsidRPr="00295C87" w:rsidRDefault="00295C87" w:rsidP="00295C87">
            <w:pPr>
              <w:pStyle w:val="Normal0"/>
              <w:spacing w:line="360" w:lineRule="auto"/>
            </w:pPr>
            <w:r w:rsidRPr="00295C87">
              <w:rPr>
                <w:b/>
                <w:bCs/>
              </w:rPr>
              <w:t>Kiểu dữ liệu</w:t>
            </w:r>
          </w:p>
        </w:tc>
        <w:tc>
          <w:tcPr>
            <w:tcW w:w="0" w:type="auto"/>
            <w:hideMark/>
          </w:tcPr>
          <w:p w14:paraId="204047CE" w14:textId="77777777" w:rsidR="00295C87" w:rsidRPr="00295C87" w:rsidRDefault="00295C87" w:rsidP="00295C87">
            <w:pPr>
              <w:pStyle w:val="Normal0"/>
              <w:spacing w:line="360" w:lineRule="auto"/>
            </w:pPr>
            <w:r w:rsidRPr="00295C87">
              <w:rPr>
                <w:b/>
                <w:bCs/>
              </w:rPr>
              <w:t>Mô tả</w:t>
            </w:r>
          </w:p>
        </w:tc>
        <w:tc>
          <w:tcPr>
            <w:tcW w:w="0" w:type="auto"/>
            <w:hideMark/>
          </w:tcPr>
          <w:p w14:paraId="5D0F7729" w14:textId="77777777" w:rsidR="00295C87" w:rsidRPr="00295C87" w:rsidRDefault="00295C87" w:rsidP="00295C87">
            <w:pPr>
              <w:pStyle w:val="Normal0"/>
              <w:spacing w:line="360" w:lineRule="auto"/>
            </w:pPr>
            <w:r w:rsidRPr="00295C87">
              <w:rPr>
                <w:b/>
                <w:bCs/>
              </w:rPr>
              <w:t>Ghi chú</w:t>
            </w:r>
          </w:p>
        </w:tc>
      </w:tr>
      <w:tr w:rsidR="00295C87" w:rsidRPr="00295C87" w14:paraId="5A1E8F70" w14:textId="77777777" w:rsidTr="00295C87">
        <w:tc>
          <w:tcPr>
            <w:tcW w:w="0" w:type="auto"/>
            <w:hideMark/>
          </w:tcPr>
          <w:p w14:paraId="0A5D94F8" w14:textId="77777777" w:rsidR="00295C87" w:rsidRPr="00295C87" w:rsidRDefault="00295C87" w:rsidP="00295C87">
            <w:pPr>
              <w:pStyle w:val="Normal0"/>
              <w:spacing w:line="360" w:lineRule="auto"/>
            </w:pPr>
            <w:r w:rsidRPr="00295C87">
              <w:t>1</w:t>
            </w:r>
          </w:p>
        </w:tc>
        <w:tc>
          <w:tcPr>
            <w:tcW w:w="0" w:type="auto"/>
            <w:hideMark/>
          </w:tcPr>
          <w:p w14:paraId="4328A41E" w14:textId="77777777" w:rsidR="00295C87" w:rsidRPr="00295C87" w:rsidRDefault="00295C87" w:rsidP="00295C87">
            <w:pPr>
              <w:pStyle w:val="Normal0"/>
              <w:spacing w:line="360" w:lineRule="auto"/>
            </w:pPr>
            <w:r w:rsidRPr="00295C87">
              <w:t>_id</w:t>
            </w:r>
          </w:p>
        </w:tc>
        <w:tc>
          <w:tcPr>
            <w:tcW w:w="0" w:type="auto"/>
            <w:hideMark/>
          </w:tcPr>
          <w:p w14:paraId="092CEB51" w14:textId="77777777" w:rsidR="00295C87" w:rsidRPr="00295C87" w:rsidRDefault="00295C87" w:rsidP="00295C87">
            <w:pPr>
              <w:pStyle w:val="Normal0"/>
              <w:spacing w:line="360" w:lineRule="auto"/>
            </w:pPr>
            <w:r w:rsidRPr="00295C87">
              <w:t>ObjectId</w:t>
            </w:r>
          </w:p>
        </w:tc>
        <w:tc>
          <w:tcPr>
            <w:tcW w:w="0" w:type="auto"/>
            <w:hideMark/>
          </w:tcPr>
          <w:p w14:paraId="1B4C42CB" w14:textId="77777777" w:rsidR="00295C87" w:rsidRPr="00295C87" w:rsidRDefault="00295C87" w:rsidP="00295C87">
            <w:pPr>
              <w:pStyle w:val="Normal0"/>
              <w:spacing w:line="360" w:lineRule="auto"/>
            </w:pPr>
            <w:r w:rsidRPr="00295C87">
              <w:t>ID phương thức</w:t>
            </w:r>
          </w:p>
        </w:tc>
        <w:tc>
          <w:tcPr>
            <w:tcW w:w="0" w:type="auto"/>
            <w:hideMark/>
          </w:tcPr>
          <w:p w14:paraId="57AB1A58" w14:textId="77777777" w:rsidR="00295C87" w:rsidRPr="00295C87" w:rsidRDefault="00295C87" w:rsidP="00295C87">
            <w:pPr>
              <w:pStyle w:val="Normal0"/>
              <w:spacing w:line="360" w:lineRule="auto"/>
            </w:pPr>
            <w:r w:rsidRPr="00295C87">
              <w:t>Primary Key</w:t>
            </w:r>
          </w:p>
        </w:tc>
      </w:tr>
      <w:tr w:rsidR="00295C87" w:rsidRPr="00295C87" w14:paraId="7B2CF7ED" w14:textId="77777777" w:rsidTr="00295C87">
        <w:tc>
          <w:tcPr>
            <w:tcW w:w="0" w:type="auto"/>
            <w:hideMark/>
          </w:tcPr>
          <w:p w14:paraId="6171A3FC" w14:textId="77777777" w:rsidR="00295C87" w:rsidRPr="00295C87" w:rsidRDefault="00295C87" w:rsidP="00295C87">
            <w:pPr>
              <w:pStyle w:val="Normal0"/>
              <w:spacing w:line="360" w:lineRule="auto"/>
            </w:pPr>
            <w:r w:rsidRPr="00295C87">
              <w:t>2</w:t>
            </w:r>
          </w:p>
        </w:tc>
        <w:tc>
          <w:tcPr>
            <w:tcW w:w="0" w:type="auto"/>
            <w:hideMark/>
          </w:tcPr>
          <w:p w14:paraId="5FACF4C1" w14:textId="77777777" w:rsidR="00295C87" w:rsidRPr="00295C87" w:rsidRDefault="00295C87" w:rsidP="00295C87">
            <w:pPr>
              <w:pStyle w:val="Normal0"/>
              <w:spacing w:line="360" w:lineRule="auto"/>
            </w:pPr>
            <w:r w:rsidRPr="00295C87">
              <w:t>code</w:t>
            </w:r>
          </w:p>
        </w:tc>
        <w:tc>
          <w:tcPr>
            <w:tcW w:w="0" w:type="auto"/>
            <w:hideMark/>
          </w:tcPr>
          <w:p w14:paraId="093673C6" w14:textId="77777777" w:rsidR="00295C87" w:rsidRPr="00295C87" w:rsidRDefault="00295C87" w:rsidP="00295C87">
            <w:pPr>
              <w:pStyle w:val="Normal0"/>
              <w:spacing w:line="360" w:lineRule="auto"/>
            </w:pPr>
            <w:r w:rsidRPr="00295C87">
              <w:t>String</w:t>
            </w:r>
          </w:p>
        </w:tc>
        <w:tc>
          <w:tcPr>
            <w:tcW w:w="0" w:type="auto"/>
            <w:hideMark/>
          </w:tcPr>
          <w:p w14:paraId="09041660" w14:textId="77777777" w:rsidR="00295C87" w:rsidRPr="00295C87" w:rsidRDefault="00295C87" w:rsidP="00295C87">
            <w:pPr>
              <w:pStyle w:val="Normal0"/>
              <w:spacing w:line="360" w:lineRule="auto"/>
            </w:pPr>
            <w:r w:rsidRPr="00295C87">
              <w:t>Mã phương thức</w:t>
            </w:r>
          </w:p>
        </w:tc>
        <w:tc>
          <w:tcPr>
            <w:tcW w:w="0" w:type="auto"/>
            <w:hideMark/>
          </w:tcPr>
          <w:p w14:paraId="7CDB1120" w14:textId="77777777" w:rsidR="00295C87" w:rsidRPr="00295C87" w:rsidRDefault="00295C87" w:rsidP="00295C87">
            <w:pPr>
              <w:pStyle w:val="Normal0"/>
              <w:spacing w:line="360" w:lineRule="auto"/>
            </w:pPr>
            <w:r w:rsidRPr="00295C87">
              <w:t>VNPAY, COD, MOMO</w:t>
            </w:r>
          </w:p>
        </w:tc>
      </w:tr>
      <w:tr w:rsidR="00295C87" w:rsidRPr="00295C87" w14:paraId="7D95AD5E" w14:textId="77777777" w:rsidTr="00295C87">
        <w:tc>
          <w:tcPr>
            <w:tcW w:w="0" w:type="auto"/>
            <w:hideMark/>
          </w:tcPr>
          <w:p w14:paraId="07303051" w14:textId="77777777" w:rsidR="00295C87" w:rsidRPr="00295C87" w:rsidRDefault="00295C87" w:rsidP="00295C87">
            <w:pPr>
              <w:pStyle w:val="Normal0"/>
              <w:spacing w:line="360" w:lineRule="auto"/>
            </w:pPr>
            <w:r w:rsidRPr="00295C87">
              <w:t>3</w:t>
            </w:r>
          </w:p>
        </w:tc>
        <w:tc>
          <w:tcPr>
            <w:tcW w:w="0" w:type="auto"/>
            <w:hideMark/>
          </w:tcPr>
          <w:p w14:paraId="5EBA5895" w14:textId="77777777" w:rsidR="00295C87" w:rsidRPr="00295C87" w:rsidRDefault="00295C87" w:rsidP="00295C87">
            <w:pPr>
              <w:pStyle w:val="Normal0"/>
              <w:spacing w:line="360" w:lineRule="auto"/>
            </w:pPr>
            <w:r w:rsidRPr="00295C87">
              <w:t>name</w:t>
            </w:r>
          </w:p>
        </w:tc>
        <w:tc>
          <w:tcPr>
            <w:tcW w:w="0" w:type="auto"/>
            <w:hideMark/>
          </w:tcPr>
          <w:p w14:paraId="2DE53F12" w14:textId="77777777" w:rsidR="00295C87" w:rsidRPr="00295C87" w:rsidRDefault="00295C87" w:rsidP="00295C87">
            <w:pPr>
              <w:pStyle w:val="Normal0"/>
              <w:spacing w:line="360" w:lineRule="auto"/>
            </w:pPr>
            <w:r w:rsidRPr="00295C87">
              <w:t>String</w:t>
            </w:r>
          </w:p>
        </w:tc>
        <w:tc>
          <w:tcPr>
            <w:tcW w:w="0" w:type="auto"/>
            <w:hideMark/>
          </w:tcPr>
          <w:p w14:paraId="4EB16171" w14:textId="77777777" w:rsidR="00295C87" w:rsidRPr="00295C87" w:rsidRDefault="00295C87" w:rsidP="00295C87">
            <w:pPr>
              <w:pStyle w:val="Normal0"/>
              <w:spacing w:line="360" w:lineRule="auto"/>
            </w:pPr>
            <w:r w:rsidRPr="00295C87">
              <w:t>Tên hiển thị</w:t>
            </w:r>
          </w:p>
        </w:tc>
        <w:tc>
          <w:tcPr>
            <w:tcW w:w="0" w:type="auto"/>
            <w:hideMark/>
          </w:tcPr>
          <w:p w14:paraId="05F405F8" w14:textId="77777777" w:rsidR="00295C87" w:rsidRPr="00295C87" w:rsidRDefault="00295C87" w:rsidP="00295C87">
            <w:pPr>
              <w:pStyle w:val="Normal0"/>
              <w:spacing w:line="360" w:lineRule="auto"/>
            </w:pPr>
            <w:r w:rsidRPr="00295C87">
              <w:t>VD: "Thanh toán qua VNPAY"</w:t>
            </w:r>
          </w:p>
        </w:tc>
      </w:tr>
      <w:tr w:rsidR="00295C87" w:rsidRPr="00295C87" w14:paraId="7663B0F8" w14:textId="77777777" w:rsidTr="00295C87">
        <w:tc>
          <w:tcPr>
            <w:tcW w:w="0" w:type="auto"/>
            <w:hideMark/>
          </w:tcPr>
          <w:p w14:paraId="7228EAC7" w14:textId="77777777" w:rsidR="00295C87" w:rsidRPr="00295C87" w:rsidRDefault="00295C87" w:rsidP="00295C87">
            <w:pPr>
              <w:pStyle w:val="Normal0"/>
              <w:spacing w:line="360" w:lineRule="auto"/>
            </w:pPr>
            <w:r w:rsidRPr="00295C87">
              <w:t>4</w:t>
            </w:r>
          </w:p>
        </w:tc>
        <w:tc>
          <w:tcPr>
            <w:tcW w:w="0" w:type="auto"/>
            <w:hideMark/>
          </w:tcPr>
          <w:p w14:paraId="26C3C968" w14:textId="77777777" w:rsidR="00295C87" w:rsidRPr="00295C87" w:rsidRDefault="00295C87" w:rsidP="00295C87">
            <w:pPr>
              <w:pStyle w:val="Normal0"/>
              <w:spacing w:line="360" w:lineRule="auto"/>
            </w:pPr>
            <w:r w:rsidRPr="00295C87">
              <w:t>config</w:t>
            </w:r>
          </w:p>
        </w:tc>
        <w:tc>
          <w:tcPr>
            <w:tcW w:w="0" w:type="auto"/>
            <w:hideMark/>
          </w:tcPr>
          <w:p w14:paraId="40127106" w14:textId="77777777" w:rsidR="00295C87" w:rsidRPr="00295C87" w:rsidRDefault="00295C87" w:rsidP="00295C87">
            <w:pPr>
              <w:pStyle w:val="Normal0"/>
              <w:spacing w:line="360" w:lineRule="auto"/>
            </w:pPr>
            <w:r w:rsidRPr="00295C87">
              <w:t>Object</w:t>
            </w:r>
          </w:p>
        </w:tc>
        <w:tc>
          <w:tcPr>
            <w:tcW w:w="0" w:type="auto"/>
            <w:hideMark/>
          </w:tcPr>
          <w:p w14:paraId="1E86CFA5" w14:textId="77777777" w:rsidR="00295C87" w:rsidRPr="00295C87" w:rsidRDefault="00295C87" w:rsidP="00295C87">
            <w:pPr>
              <w:pStyle w:val="Normal0"/>
              <w:spacing w:line="360" w:lineRule="auto"/>
            </w:pPr>
            <w:r w:rsidRPr="00295C87">
              <w:t>Cấu hình API</w:t>
            </w:r>
          </w:p>
        </w:tc>
        <w:tc>
          <w:tcPr>
            <w:tcW w:w="0" w:type="auto"/>
            <w:hideMark/>
          </w:tcPr>
          <w:p w14:paraId="34D8A5F6" w14:textId="77777777" w:rsidR="00295C87" w:rsidRPr="00295C87" w:rsidRDefault="00295C87" w:rsidP="00295C87">
            <w:pPr>
              <w:pStyle w:val="Normal0"/>
              <w:spacing w:line="360" w:lineRule="auto"/>
            </w:pPr>
            <w:r w:rsidRPr="00295C87">
              <w:t>API Key, Merchant ID (ẩn)</w:t>
            </w:r>
          </w:p>
        </w:tc>
      </w:tr>
      <w:tr w:rsidR="00295C87" w:rsidRPr="00295C87" w14:paraId="1ADF2EDD" w14:textId="77777777" w:rsidTr="00295C87">
        <w:tc>
          <w:tcPr>
            <w:tcW w:w="0" w:type="auto"/>
            <w:hideMark/>
          </w:tcPr>
          <w:p w14:paraId="69891BCB" w14:textId="77777777" w:rsidR="00295C87" w:rsidRPr="00295C87" w:rsidRDefault="00295C87" w:rsidP="00295C87">
            <w:pPr>
              <w:pStyle w:val="Normal0"/>
              <w:spacing w:line="360" w:lineRule="auto"/>
            </w:pPr>
            <w:r w:rsidRPr="00295C87">
              <w:t>5</w:t>
            </w:r>
          </w:p>
        </w:tc>
        <w:tc>
          <w:tcPr>
            <w:tcW w:w="0" w:type="auto"/>
            <w:hideMark/>
          </w:tcPr>
          <w:p w14:paraId="4BFC24C5" w14:textId="77777777" w:rsidR="00295C87" w:rsidRPr="00295C87" w:rsidRDefault="00295C87" w:rsidP="00295C87">
            <w:pPr>
              <w:pStyle w:val="Normal0"/>
              <w:spacing w:line="360" w:lineRule="auto"/>
            </w:pPr>
            <w:r w:rsidRPr="00295C87">
              <w:t>isActive</w:t>
            </w:r>
          </w:p>
        </w:tc>
        <w:tc>
          <w:tcPr>
            <w:tcW w:w="0" w:type="auto"/>
            <w:hideMark/>
          </w:tcPr>
          <w:p w14:paraId="231B743B" w14:textId="77777777" w:rsidR="00295C87" w:rsidRPr="00295C87" w:rsidRDefault="00295C87" w:rsidP="00295C87">
            <w:pPr>
              <w:pStyle w:val="Normal0"/>
              <w:spacing w:line="360" w:lineRule="auto"/>
            </w:pPr>
            <w:r w:rsidRPr="00295C87">
              <w:t>Boolean</w:t>
            </w:r>
          </w:p>
        </w:tc>
        <w:tc>
          <w:tcPr>
            <w:tcW w:w="0" w:type="auto"/>
            <w:hideMark/>
          </w:tcPr>
          <w:p w14:paraId="6F46CD07" w14:textId="77777777" w:rsidR="00295C87" w:rsidRPr="00295C87" w:rsidRDefault="00295C87" w:rsidP="00295C87">
            <w:pPr>
              <w:pStyle w:val="Normal0"/>
              <w:spacing w:line="360" w:lineRule="auto"/>
            </w:pPr>
            <w:r w:rsidRPr="00295C87">
              <w:t>Trạng thái</w:t>
            </w:r>
          </w:p>
        </w:tc>
        <w:tc>
          <w:tcPr>
            <w:tcW w:w="0" w:type="auto"/>
            <w:hideMark/>
          </w:tcPr>
          <w:p w14:paraId="0A347E55" w14:textId="77777777" w:rsidR="00295C87" w:rsidRPr="00295C87" w:rsidRDefault="00295C87" w:rsidP="00295C87">
            <w:pPr>
              <w:pStyle w:val="Normal0"/>
              <w:spacing w:line="360" w:lineRule="auto"/>
            </w:pPr>
            <w:r w:rsidRPr="00295C87">
              <w:t>Bật/Tắt phương thức</w:t>
            </w:r>
          </w:p>
        </w:tc>
      </w:tr>
    </w:tbl>
    <w:p w14:paraId="0E492CCC" w14:textId="1622CBFF" w:rsidR="00295C87" w:rsidRPr="00295C87" w:rsidRDefault="00295C87" w:rsidP="00DD20A9">
      <w:pPr>
        <w:pStyle w:val="Heading40"/>
        <w:numPr>
          <w:ilvl w:val="0"/>
          <w:numId w:val="0"/>
        </w:numPr>
        <w:ind w:left="864"/>
      </w:pPr>
      <w:bookmarkStart w:id="119" w:name="_Toc217877477"/>
      <w:r>
        <w:t>3.7.2.</w:t>
      </w:r>
      <w:r w:rsidR="00AC07C4">
        <w:t>12</w:t>
      </w:r>
      <w:r>
        <w:t xml:space="preserve"> </w:t>
      </w:r>
      <w:r w:rsidRPr="00295C87">
        <w:t>Collection Shipping_Methods</w:t>
      </w:r>
      <w:bookmarkEnd w:id="119"/>
    </w:p>
    <w:p w14:paraId="5568AB80"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vận chuyển.</w:t>
      </w:r>
    </w:p>
    <w:p w14:paraId="2B883A4C" w14:textId="4A9F8296" w:rsidR="00295C87" w:rsidRDefault="00295C87" w:rsidP="00FE603F">
      <w:pPr>
        <w:pStyle w:val="bang"/>
        <w:rPr>
          <w:lang w:val="vi-VN"/>
        </w:rPr>
      </w:pPr>
      <w:bookmarkStart w:id="120" w:name="_Toc217686393"/>
      <w:r w:rsidRPr="00295C87">
        <w:t xml:space="preserve">Bảng </w:t>
      </w:r>
      <w:r w:rsidR="00585C0A">
        <w:t>3</w:t>
      </w:r>
      <w:r w:rsidR="00585C0A">
        <w:rPr>
          <w:lang w:val="vi-VN"/>
        </w:rPr>
        <w:t>.11</w:t>
      </w:r>
      <w:r w:rsidRPr="00295C87">
        <w:t>: Chi tiết collection Shipping_Methods</w:t>
      </w:r>
      <w:bookmarkEnd w:id="120"/>
    </w:p>
    <w:tbl>
      <w:tblPr>
        <w:tblStyle w:val="TableGrid"/>
        <w:tblW w:w="0" w:type="auto"/>
        <w:tblLook w:val="04A0" w:firstRow="1" w:lastRow="0" w:firstColumn="1" w:lastColumn="0" w:noHBand="0" w:noVBand="1"/>
      </w:tblPr>
      <w:tblGrid>
        <w:gridCol w:w="708"/>
        <w:gridCol w:w="1393"/>
        <w:gridCol w:w="1474"/>
        <w:gridCol w:w="1668"/>
        <w:gridCol w:w="3535"/>
      </w:tblGrid>
      <w:tr w:rsidR="00585C0A" w:rsidRPr="00F13F52" w14:paraId="02245F87" w14:textId="77777777" w:rsidTr="00585C0A">
        <w:tc>
          <w:tcPr>
            <w:tcW w:w="0" w:type="auto"/>
            <w:hideMark/>
          </w:tcPr>
          <w:p w14:paraId="33E0951E" w14:textId="77777777" w:rsidR="00585C0A" w:rsidRPr="00F13F52" w:rsidRDefault="00585C0A" w:rsidP="00FE603F">
            <w:pPr>
              <w:pStyle w:val="bang"/>
            </w:pPr>
            <w:bookmarkStart w:id="121" w:name="_Toc216869645"/>
            <w:bookmarkStart w:id="122" w:name="_Toc217686394"/>
            <w:r w:rsidRPr="00F13F52">
              <w:t>STT</w:t>
            </w:r>
            <w:bookmarkEnd w:id="121"/>
            <w:bookmarkEnd w:id="122"/>
          </w:p>
        </w:tc>
        <w:tc>
          <w:tcPr>
            <w:tcW w:w="0" w:type="auto"/>
            <w:hideMark/>
          </w:tcPr>
          <w:p w14:paraId="49C57970" w14:textId="77777777" w:rsidR="00585C0A" w:rsidRPr="00F13F52" w:rsidRDefault="00585C0A" w:rsidP="00FE603F">
            <w:pPr>
              <w:pStyle w:val="bang"/>
            </w:pPr>
            <w:bookmarkStart w:id="123" w:name="_Toc216869646"/>
            <w:bookmarkStart w:id="124" w:name="_Toc217686395"/>
            <w:r w:rsidRPr="00F13F52">
              <w:t>Thuộc tính</w:t>
            </w:r>
            <w:bookmarkEnd w:id="123"/>
            <w:bookmarkEnd w:id="124"/>
          </w:p>
        </w:tc>
        <w:tc>
          <w:tcPr>
            <w:tcW w:w="0" w:type="auto"/>
            <w:hideMark/>
          </w:tcPr>
          <w:p w14:paraId="37D099DA" w14:textId="77777777" w:rsidR="00585C0A" w:rsidRPr="00F13F52" w:rsidRDefault="00585C0A" w:rsidP="00FE603F">
            <w:pPr>
              <w:pStyle w:val="bang"/>
            </w:pPr>
            <w:bookmarkStart w:id="125" w:name="_Toc216869647"/>
            <w:bookmarkStart w:id="126" w:name="_Toc217686396"/>
            <w:r w:rsidRPr="00F13F52">
              <w:t>Kiểu dữ liệu</w:t>
            </w:r>
            <w:bookmarkEnd w:id="125"/>
            <w:bookmarkEnd w:id="126"/>
          </w:p>
        </w:tc>
        <w:tc>
          <w:tcPr>
            <w:tcW w:w="0" w:type="auto"/>
            <w:hideMark/>
          </w:tcPr>
          <w:p w14:paraId="58AB03B4" w14:textId="77777777" w:rsidR="00585C0A" w:rsidRPr="00F13F52" w:rsidRDefault="00585C0A" w:rsidP="00FE603F">
            <w:pPr>
              <w:pStyle w:val="bang"/>
            </w:pPr>
            <w:bookmarkStart w:id="127" w:name="_Toc216869648"/>
            <w:bookmarkStart w:id="128" w:name="_Toc217686397"/>
            <w:r w:rsidRPr="00F13F52">
              <w:t>Mô tả</w:t>
            </w:r>
            <w:bookmarkEnd w:id="127"/>
            <w:bookmarkEnd w:id="128"/>
          </w:p>
        </w:tc>
        <w:tc>
          <w:tcPr>
            <w:tcW w:w="0" w:type="auto"/>
            <w:hideMark/>
          </w:tcPr>
          <w:p w14:paraId="33BA037B" w14:textId="77777777" w:rsidR="00585C0A" w:rsidRPr="00F13F52" w:rsidRDefault="00585C0A" w:rsidP="00FE603F">
            <w:pPr>
              <w:pStyle w:val="bang"/>
            </w:pPr>
            <w:bookmarkStart w:id="129" w:name="_Toc216869649"/>
            <w:bookmarkStart w:id="130" w:name="_Toc217686398"/>
            <w:r w:rsidRPr="00F13F52">
              <w:t>Ghi chú</w:t>
            </w:r>
            <w:bookmarkEnd w:id="129"/>
            <w:bookmarkEnd w:id="130"/>
          </w:p>
        </w:tc>
      </w:tr>
      <w:tr w:rsidR="00585C0A" w:rsidRPr="006C7E1D" w14:paraId="4C1F6A95" w14:textId="77777777" w:rsidTr="00585C0A">
        <w:tc>
          <w:tcPr>
            <w:tcW w:w="0" w:type="auto"/>
            <w:hideMark/>
          </w:tcPr>
          <w:p w14:paraId="4871695A" w14:textId="77777777" w:rsidR="00585C0A" w:rsidRPr="006C7E1D" w:rsidRDefault="00585C0A" w:rsidP="00FE603F">
            <w:pPr>
              <w:pStyle w:val="bang"/>
              <w:rPr>
                <w:b w:val="0"/>
                <w:bCs w:val="0"/>
              </w:rPr>
            </w:pPr>
            <w:bookmarkStart w:id="131" w:name="_Toc216869650"/>
            <w:bookmarkStart w:id="132" w:name="_Toc217686399"/>
            <w:r w:rsidRPr="006C7E1D">
              <w:rPr>
                <w:b w:val="0"/>
                <w:bCs w:val="0"/>
              </w:rPr>
              <w:t>1</w:t>
            </w:r>
            <w:bookmarkEnd w:id="131"/>
            <w:bookmarkEnd w:id="132"/>
          </w:p>
        </w:tc>
        <w:tc>
          <w:tcPr>
            <w:tcW w:w="0" w:type="auto"/>
            <w:hideMark/>
          </w:tcPr>
          <w:p w14:paraId="41E37B16" w14:textId="77777777" w:rsidR="00585C0A" w:rsidRPr="006C7E1D" w:rsidRDefault="00585C0A" w:rsidP="00FE603F">
            <w:pPr>
              <w:pStyle w:val="bang"/>
              <w:rPr>
                <w:b w:val="0"/>
                <w:bCs w:val="0"/>
              </w:rPr>
            </w:pPr>
            <w:bookmarkStart w:id="133" w:name="_Toc216869651"/>
            <w:bookmarkStart w:id="134" w:name="_Toc217686400"/>
            <w:r w:rsidRPr="006C7E1D">
              <w:rPr>
                <w:b w:val="0"/>
                <w:bCs w:val="0"/>
              </w:rPr>
              <w:t>_id</w:t>
            </w:r>
            <w:bookmarkEnd w:id="133"/>
            <w:bookmarkEnd w:id="134"/>
          </w:p>
        </w:tc>
        <w:tc>
          <w:tcPr>
            <w:tcW w:w="0" w:type="auto"/>
            <w:hideMark/>
          </w:tcPr>
          <w:p w14:paraId="4EF5E038" w14:textId="77777777" w:rsidR="00585C0A" w:rsidRPr="006C7E1D" w:rsidRDefault="00585C0A" w:rsidP="00FE603F">
            <w:pPr>
              <w:pStyle w:val="bang"/>
              <w:rPr>
                <w:b w:val="0"/>
                <w:bCs w:val="0"/>
              </w:rPr>
            </w:pPr>
            <w:bookmarkStart w:id="135" w:name="_Toc216869652"/>
            <w:bookmarkStart w:id="136" w:name="_Toc217686401"/>
            <w:r w:rsidRPr="006C7E1D">
              <w:rPr>
                <w:b w:val="0"/>
                <w:bCs w:val="0"/>
              </w:rPr>
              <w:t>ObjectId</w:t>
            </w:r>
            <w:bookmarkEnd w:id="135"/>
            <w:bookmarkEnd w:id="136"/>
          </w:p>
        </w:tc>
        <w:tc>
          <w:tcPr>
            <w:tcW w:w="0" w:type="auto"/>
            <w:hideMark/>
          </w:tcPr>
          <w:p w14:paraId="49A7AD65" w14:textId="77777777" w:rsidR="00585C0A" w:rsidRPr="006C7E1D" w:rsidRDefault="00585C0A" w:rsidP="00FE603F">
            <w:pPr>
              <w:pStyle w:val="bang"/>
              <w:rPr>
                <w:b w:val="0"/>
                <w:bCs w:val="0"/>
              </w:rPr>
            </w:pPr>
            <w:bookmarkStart w:id="137" w:name="_Toc216869653"/>
            <w:bookmarkStart w:id="138" w:name="_Toc217686402"/>
            <w:r w:rsidRPr="006C7E1D">
              <w:rPr>
                <w:b w:val="0"/>
                <w:bCs w:val="0"/>
              </w:rPr>
              <w:t>ID phương thức</w:t>
            </w:r>
            <w:bookmarkEnd w:id="137"/>
            <w:bookmarkEnd w:id="138"/>
          </w:p>
        </w:tc>
        <w:tc>
          <w:tcPr>
            <w:tcW w:w="0" w:type="auto"/>
            <w:hideMark/>
          </w:tcPr>
          <w:p w14:paraId="40B3C87E" w14:textId="77777777" w:rsidR="00585C0A" w:rsidRPr="006C7E1D" w:rsidRDefault="00585C0A" w:rsidP="00FE603F">
            <w:pPr>
              <w:pStyle w:val="bang"/>
              <w:rPr>
                <w:b w:val="0"/>
                <w:bCs w:val="0"/>
              </w:rPr>
            </w:pPr>
            <w:bookmarkStart w:id="139" w:name="_Toc216869654"/>
            <w:bookmarkStart w:id="140" w:name="_Toc217686403"/>
            <w:r w:rsidRPr="006C7E1D">
              <w:rPr>
                <w:b w:val="0"/>
                <w:bCs w:val="0"/>
              </w:rPr>
              <w:t>Primary Key</w:t>
            </w:r>
            <w:bookmarkEnd w:id="139"/>
            <w:bookmarkEnd w:id="140"/>
          </w:p>
        </w:tc>
      </w:tr>
      <w:tr w:rsidR="00F13F52" w:rsidRPr="00F13F52" w14:paraId="197871C1" w14:textId="77777777" w:rsidTr="00586A8A">
        <w:tc>
          <w:tcPr>
            <w:tcW w:w="0" w:type="auto"/>
            <w:hideMark/>
          </w:tcPr>
          <w:p w14:paraId="18F738F3" w14:textId="77777777" w:rsidR="00F13F52" w:rsidRPr="00F13F52" w:rsidRDefault="00F13F52" w:rsidP="00586A8A">
            <w:pPr>
              <w:pStyle w:val="bang"/>
            </w:pPr>
            <w:r w:rsidRPr="00F13F52">
              <w:lastRenderedPageBreak/>
              <w:t>STT</w:t>
            </w:r>
          </w:p>
        </w:tc>
        <w:tc>
          <w:tcPr>
            <w:tcW w:w="0" w:type="auto"/>
            <w:hideMark/>
          </w:tcPr>
          <w:p w14:paraId="5F50777A" w14:textId="77777777" w:rsidR="00F13F52" w:rsidRPr="00F13F52" w:rsidRDefault="00F13F52" w:rsidP="00586A8A">
            <w:pPr>
              <w:pStyle w:val="bang"/>
            </w:pPr>
            <w:r w:rsidRPr="00F13F52">
              <w:t>Thuộc tính</w:t>
            </w:r>
          </w:p>
        </w:tc>
        <w:tc>
          <w:tcPr>
            <w:tcW w:w="0" w:type="auto"/>
            <w:hideMark/>
          </w:tcPr>
          <w:p w14:paraId="2D045BD0" w14:textId="77777777" w:rsidR="00F13F52" w:rsidRPr="00F13F52" w:rsidRDefault="00F13F52" w:rsidP="00586A8A">
            <w:pPr>
              <w:pStyle w:val="bang"/>
            </w:pPr>
            <w:r w:rsidRPr="00F13F52">
              <w:t>Kiểu dữ liệu</w:t>
            </w:r>
          </w:p>
        </w:tc>
        <w:tc>
          <w:tcPr>
            <w:tcW w:w="0" w:type="auto"/>
            <w:hideMark/>
          </w:tcPr>
          <w:p w14:paraId="1B4301E6" w14:textId="77777777" w:rsidR="00F13F52" w:rsidRPr="00F13F52" w:rsidRDefault="00F13F52" w:rsidP="00586A8A">
            <w:pPr>
              <w:pStyle w:val="bang"/>
            </w:pPr>
            <w:r w:rsidRPr="00F13F52">
              <w:t>Mô tả</w:t>
            </w:r>
          </w:p>
        </w:tc>
        <w:tc>
          <w:tcPr>
            <w:tcW w:w="0" w:type="auto"/>
            <w:hideMark/>
          </w:tcPr>
          <w:p w14:paraId="74AC8508" w14:textId="77777777" w:rsidR="00F13F52" w:rsidRPr="00F13F52" w:rsidRDefault="00F13F52" w:rsidP="00586A8A">
            <w:pPr>
              <w:pStyle w:val="bang"/>
            </w:pPr>
            <w:r w:rsidRPr="00F13F52">
              <w:t>Ghi chú</w:t>
            </w:r>
          </w:p>
        </w:tc>
      </w:tr>
      <w:tr w:rsidR="00585C0A" w:rsidRPr="006C7E1D" w14:paraId="3586D85A" w14:textId="77777777" w:rsidTr="00585C0A">
        <w:tc>
          <w:tcPr>
            <w:tcW w:w="0" w:type="auto"/>
            <w:hideMark/>
          </w:tcPr>
          <w:p w14:paraId="6C48A3AD" w14:textId="77777777" w:rsidR="00585C0A" w:rsidRPr="006C7E1D" w:rsidRDefault="00585C0A" w:rsidP="00FE603F">
            <w:pPr>
              <w:pStyle w:val="bang"/>
              <w:rPr>
                <w:b w:val="0"/>
                <w:bCs w:val="0"/>
              </w:rPr>
            </w:pPr>
            <w:bookmarkStart w:id="141" w:name="_Toc216869655"/>
            <w:bookmarkStart w:id="142" w:name="_Toc217686404"/>
            <w:r w:rsidRPr="006C7E1D">
              <w:rPr>
                <w:b w:val="0"/>
                <w:bCs w:val="0"/>
              </w:rPr>
              <w:t>2</w:t>
            </w:r>
            <w:bookmarkEnd w:id="141"/>
            <w:bookmarkEnd w:id="142"/>
          </w:p>
        </w:tc>
        <w:tc>
          <w:tcPr>
            <w:tcW w:w="0" w:type="auto"/>
            <w:hideMark/>
          </w:tcPr>
          <w:p w14:paraId="39BC23FA" w14:textId="77777777" w:rsidR="00585C0A" w:rsidRPr="006C7E1D" w:rsidRDefault="00585C0A" w:rsidP="00FE603F">
            <w:pPr>
              <w:pStyle w:val="bang"/>
              <w:rPr>
                <w:b w:val="0"/>
                <w:bCs w:val="0"/>
              </w:rPr>
            </w:pPr>
            <w:bookmarkStart w:id="143" w:name="_Toc216869656"/>
            <w:bookmarkStart w:id="144" w:name="_Toc217686405"/>
            <w:r w:rsidRPr="006C7E1D">
              <w:rPr>
                <w:b w:val="0"/>
                <w:bCs w:val="0"/>
              </w:rPr>
              <w:t>name</w:t>
            </w:r>
            <w:bookmarkEnd w:id="143"/>
            <w:bookmarkEnd w:id="144"/>
          </w:p>
        </w:tc>
        <w:tc>
          <w:tcPr>
            <w:tcW w:w="0" w:type="auto"/>
            <w:hideMark/>
          </w:tcPr>
          <w:p w14:paraId="01BCF8AE" w14:textId="77777777" w:rsidR="00585C0A" w:rsidRPr="006C7E1D" w:rsidRDefault="00585C0A" w:rsidP="00FE603F">
            <w:pPr>
              <w:pStyle w:val="bang"/>
              <w:rPr>
                <w:b w:val="0"/>
                <w:bCs w:val="0"/>
              </w:rPr>
            </w:pPr>
            <w:bookmarkStart w:id="145" w:name="_Toc216869657"/>
            <w:bookmarkStart w:id="146" w:name="_Toc217686406"/>
            <w:r w:rsidRPr="006C7E1D">
              <w:rPr>
                <w:b w:val="0"/>
                <w:bCs w:val="0"/>
              </w:rPr>
              <w:t>String</w:t>
            </w:r>
            <w:bookmarkEnd w:id="145"/>
            <w:bookmarkEnd w:id="146"/>
          </w:p>
        </w:tc>
        <w:tc>
          <w:tcPr>
            <w:tcW w:w="0" w:type="auto"/>
            <w:hideMark/>
          </w:tcPr>
          <w:p w14:paraId="499CC9EE" w14:textId="77777777" w:rsidR="00585C0A" w:rsidRPr="006C7E1D" w:rsidRDefault="00585C0A" w:rsidP="00FE603F">
            <w:pPr>
              <w:pStyle w:val="bang"/>
              <w:rPr>
                <w:b w:val="0"/>
                <w:bCs w:val="0"/>
              </w:rPr>
            </w:pPr>
            <w:bookmarkStart w:id="147" w:name="_Toc216869658"/>
            <w:bookmarkStart w:id="148" w:name="_Toc217686407"/>
            <w:r w:rsidRPr="006C7E1D">
              <w:rPr>
                <w:b w:val="0"/>
                <w:bCs w:val="0"/>
              </w:rPr>
              <w:t>Tên đơn vị</w:t>
            </w:r>
            <w:bookmarkEnd w:id="147"/>
            <w:bookmarkEnd w:id="148"/>
          </w:p>
        </w:tc>
        <w:tc>
          <w:tcPr>
            <w:tcW w:w="0" w:type="auto"/>
            <w:hideMark/>
          </w:tcPr>
          <w:p w14:paraId="1EFB9B70" w14:textId="77777777" w:rsidR="00585C0A" w:rsidRPr="006C7E1D" w:rsidRDefault="00585C0A" w:rsidP="00FE603F">
            <w:pPr>
              <w:pStyle w:val="bang"/>
              <w:rPr>
                <w:b w:val="0"/>
                <w:bCs w:val="0"/>
              </w:rPr>
            </w:pPr>
            <w:bookmarkStart w:id="149" w:name="_Toc216869659"/>
            <w:bookmarkStart w:id="150" w:name="_Toc217686408"/>
            <w:r w:rsidRPr="006C7E1D">
              <w:rPr>
                <w:b w:val="0"/>
                <w:bCs w:val="0"/>
              </w:rPr>
              <w:t>VD: GHN, GHTK, ViettelPost</w:t>
            </w:r>
            <w:bookmarkEnd w:id="149"/>
            <w:bookmarkEnd w:id="150"/>
          </w:p>
        </w:tc>
      </w:tr>
      <w:tr w:rsidR="00585C0A" w:rsidRPr="006C7E1D" w14:paraId="0E251A89" w14:textId="77777777" w:rsidTr="00585C0A">
        <w:tc>
          <w:tcPr>
            <w:tcW w:w="0" w:type="auto"/>
            <w:hideMark/>
          </w:tcPr>
          <w:p w14:paraId="1126C52C" w14:textId="77777777" w:rsidR="00585C0A" w:rsidRPr="006C7E1D" w:rsidRDefault="00585C0A" w:rsidP="00FE603F">
            <w:pPr>
              <w:pStyle w:val="bang"/>
              <w:rPr>
                <w:b w:val="0"/>
                <w:bCs w:val="0"/>
              </w:rPr>
            </w:pPr>
            <w:bookmarkStart w:id="151" w:name="_Toc216869660"/>
            <w:bookmarkStart w:id="152" w:name="_Toc217686409"/>
            <w:r w:rsidRPr="006C7E1D">
              <w:rPr>
                <w:b w:val="0"/>
                <w:bCs w:val="0"/>
              </w:rPr>
              <w:t>3</w:t>
            </w:r>
            <w:bookmarkEnd w:id="151"/>
            <w:bookmarkEnd w:id="152"/>
          </w:p>
        </w:tc>
        <w:tc>
          <w:tcPr>
            <w:tcW w:w="0" w:type="auto"/>
            <w:hideMark/>
          </w:tcPr>
          <w:p w14:paraId="1766DF9C" w14:textId="77777777" w:rsidR="00585C0A" w:rsidRPr="006C7E1D" w:rsidRDefault="00585C0A" w:rsidP="00FE603F">
            <w:pPr>
              <w:pStyle w:val="bang"/>
              <w:rPr>
                <w:b w:val="0"/>
                <w:bCs w:val="0"/>
              </w:rPr>
            </w:pPr>
            <w:bookmarkStart w:id="153" w:name="_Toc216869661"/>
            <w:bookmarkStart w:id="154" w:name="_Toc217686410"/>
            <w:r w:rsidRPr="006C7E1D">
              <w:rPr>
                <w:b w:val="0"/>
                <w:bCs w:val="0"/>
              </w:rPr>
              <w:t>baseFee</w:t>
            </w:r>
            <w:bookmarkEnd w:id="153"/>
            <w:bookmarkEnd w:id="154"/>
          </w:p>
        </w:tc>
        <w:tc>
          <w:tcPr>
            <w:tcW w:w="0" w:type="auto"/>
            <w:hideMark/>
          </w:tcPr>
          <w:p w14:paraId="609D271B" w14:textId="77777777" w:rsidR="00585C0A" w:rsidRPr="006C7E1D" w:rsidRDefault="00585C0A" w:rsidP="00FE603F">
            <w:pPr>
              <w:pStyle w:val="bang"/>
              <w:rPr>
                <w:b w:val="0"/>
                <w:bCs w:val="0"/>
              </w:rPr>
            </w:pPr>
            <w:bookmarkStart w:id="155" w:name="_Toc216869662"/>
            <w:bookmarkStart w:id="156" w:name="_Toc217686411"/>
            <w:r w:rsidRPr="006C7E1D">
              <w:rPr>
                <w:b w:val="0"/>
                <w:bCs w:val="0"/>
              </w:rPr>
              <w:t>Number</w:t>
            </w:r>
            <w:bookmarkEnd w:id="155"/>
            <w:bookmarkEnd w:id="156"/>
          </w:p>
        </w:tc>
        <w:tc>
          <w:tcPr>
            <w:tcW w:w="0" w:type="auto"/>
            <w:hideMark/>
          </w:tcPr>
          <w:p w14:paraId="07F222EF" w14:textId="77777777" w:rsidR="00585C0A" w:rsidRPr="006C7E1D" w:rsidRDefault="00585C0A" w:rsidP="00FE603F">
            <w:pPr>
              <w:pStyle w:val="bang"/>
              <w:rPr>
                <w:b w:val="0"/>
                <w:bCs w:val="0"/>
              </w:rPr>
            </w:pPr>
            <w:bookmarkStart w:id="157" w:name="_Toc216869663"/>
            <w:bookmarkStart w:id="158" w:name="_Toc217686412"/>
            <w:r w:rsidRPr="006C7E1D">
              <w:rPr>
                <w:b w:val="0"/>
                <w:bCs w:val="0"/>
              </w:rPr>
              <w:t>Phí cơ bản</w:t>
            </w:r>
            <w:bookmarkEnd w:id="157"/>
            <w:bookmarkEnd w:id="158"/>
          </w:p>
        </w:tc>
        <w:tc>
          <w:tcPr>
            <w:tcW w:w="0" w:type="auto"/>
            <w:hideMark/>
          </w:tcPr>
          <w:p w14:paraId="6F32E26B" w14:textId="77777777" w:rsidR="00585C0A" w:rsidRPr="006C7E1D" w:rsidRDefault="00585C0A" w:rsidP="00FE603F">
            <w:pPr>
              <w:pStyle w:val="bang"/>
              <w:rPr>
                <w:b w:val="0"/>
                <w:bCs w:val="0"/>
              </w:rPr>
            </w:pPr>
            <w:bookmarkStart w:id="159" w:name="_Toc216869664"/>
            <w:bookmarkStart w:id="160" w:name="_Toc217686413"/>
            <w:r w:rsidRPr="006C7E1D">
              <w:rPr>
                <w:b w:val="0"/>
                <w:bCs w:val="0"/>
              </w:rPr>
              <w:t>Phí mặc định nếu không gọi API</w:t>
            </w:r>
            <w:bookmarkEnd w:id="159"/>
            <w:bookmarkEnd w:id="160"/>
          </w:p>
        </w:tc>
      </w:tr>
      <w:tr w:rsidR="00585C0A" w:rsidRPr="006C7E1D" w14:paraId="0FFA9667" w14:textId="77777777" w:rsidTr="00585C0A">
        <w:tc>
          <w:tcPr>
            <w:tcW w:w="0" w:type="auto"/>
            <w:hideMark/>
          </w:tcPr>
          <w:p w14:paraId="4077B064" w14:textId="77777777" w:rsidR="00585C0A" w:rsidRPr="006C7E1D" w:rsidRDefault="00585C0A" w:rsidP="00FE603F">
            <w:pPr>
              <w:pStyle w:val="bang"/>
              <w:rPr>
                <w:b w:val="0"/>
                <w:bCs w:val="0"/>
              </w:rPr>
            </w:pPr>
            <w:bookmarkStart w:id="161" w:name="_Toc216869665"/>
            <w:bookmarkStart w:id="162" w:name="_Toc217686414"/>
            <w:r w:rsidRPr="006C7E1D">
              <w:rPr>
                <w:b w:val="0"/>
                <w:bCs w:val="0"/>
              </w:rPr>
              <w:t>4</w:t>
            </w:r>
            <w:bookmarkEnd w:id="161"/>
            <w:bookmarkEnd w:id="162"/>
          </w:p>
        </w:tc>
        <w:tc>
          <w:tcPr>
            <w:tcW w:w="0" w:type="auto"/>
            <w:hideMark/>
          </w:tcPr>
          <w:p w14:paraId="4AB6D620" w14:textId="77777777" w:rsidR="00585C0A" w:rsidRPr="006C7E1D" w:rsidRDefault="00585C0A" w:rsidP="00FE603F">
            <w:pPr>
              <w:pStyle w:val="bang"/>
              <w:rPr>
                <w:b w:val="0"/>
                <w:bCs w:val="0"/>
              </w:rPr>
            </w:pPr>
            <w:bookmarkStart w:id="163" w:name="_Toc216869666"/>
            <w:bookmarkStart w:id="164" w:name="_Toc217686415"/>
            <w:r w:rsidRPr="006C7E1D">
              <w:rPr>
                <w:b w:val="0"/>
                <w:bCs w:val="0"/>
              </w:rPr>
              <w:t>apiConfig</w:t>
            </w:r>
            <w:bookmarkEnd w:id="163"/>
            <w:bookmarkEnd w:id="164"/>
          </w:p>
        </w:tc>
        <w:tc>
          <w:tcPr>
            <w:tcW w:w="0" w:type="auto"/>
            <w:hideMark/>
          </w:tcPr>
          <w:p w14:paraId="634175BF" w14:textId="77777777" w:rsidR="00585C0A" w:rsidRPr="006C7E1D" w:rsidRDefault="00585C0A" w:rsidP="00FE603F">
            <w:pPr>
              <w:pStyle w:val="bang"/>
              <w:rPr>
                <w:b w:val="0"/>
                <w:bCs w:val="0"/>
              </w:rPr>
            </w:pPr>
            <w:bookmarkStart w:id="165" w:name="_Toc216869667"/>
            <w:bookmarkStart w:id="166" w:name="_Toc217686416"/>
            <w:r w:rsidRPr="006C7E1D">
              <w:rPr>
                <w:b w:val="0"/>
                <w:bCs w:val="0"/>
              </w:rPr>
              <w:t>Object</w:t>
            </w:r>
            <w:bookmarkEnd w:id="165"/>
            <w:bookmarkEnd w:id="166"/>
          </w:p>
        </w:tc>
        <w:tc>
          <w:tcPr>
            <w:tcW w:w="0" w:type="auto"/>
            <w:hideMark/>
          </w:tcPr>
          <w:p w14:paraId="614EFE58" w14:textId="77777777" w:rsidR="00585C0A" w:rsidRPr="006C7E1D" w:rsidRDefault="00585C0A" w:rsidP="00FE603F">
            <w:pPr>
              <w:pStyle w:val="bang"/>
              <w:rPr>
                <w:b w:val="0"/>
                <w:bCs w:val="0"/>
              </w:rPr>
            </w:pPr>
            <w:bookmarkStart w:id="167" w:name="_Toc216869668"/>
            <w:bookmarkStart w:id="168" w:name="_Toc217686417"/>
            <w:r w:rsidRPr="006C7E1D">
              <w:rPr>
                <w:b w:val="0"/>
                <w:bCs w:val="0"/>
              </w:rPr>
              <w:t>Cấu hình API</w:t>
            </w:r>
            <w:bookmarkEnd w:id="167"/>
            <w:bookmarkEnd w:id="168"/>
          </w:p>
        </w:tc>
        <w:tc>
          <w:tcPr>
            <w:tcW w:w="0" w:type="auto"/>
            <w:hideMark/>
          </w:tcPr>
          <w:p w14:paraId="2E806DA1" w14:textId="77777777" w:rsidR="00585C0A" w:rsidRPr="006C7E1D" w:rsidRDefault="00585C0A" w:rsidP="00FE603F">
            <w:pPr>
              <w:pStyle w:val="bang"/>
              <w:rPr>
                <w:b w:val="0"/>
                <w:bCs w:val="0"/>
              </w:rPr>
            </w:pPr>
            <w:bookmarkStart w:id="169" w:name="_Toc216869669"/>
            <w:bookmarkStart w:id="170" w:name="_Toc217686418"/>
            <w:r w:rsidRPr="006C7E1D">
              <w:rPr>
                <w:b w:val="0"/>
                <w:bCs w:val="0"/>
              </w:rPr>
              <w:t>Token, ShopID của đơn vị vận chuyển</w:t>
            </w:r>
            <w:bookmarkEnd w:id="169"/>
            <w:bookmarkEnd w:id="170"/>
          </w:p>
        </w:tc>
      </w:tr>
      <w:tr w:rsidR="00585C0A" w:rsidRPr="006C7E1D" w14:paraId="03F671C9" w14:textId="77777777" w:rsidTr="00585C0A">
        <w:tc>
          <w:tcPr>
            <w:tcW w:w="0" w:type="auto"/>
            <w:hideMark/>
          </w:tcPr>
          <w:p w14:paraId="1B68A9E3" w14:textId="77777777" w:rsidR="00585C0A" w:rsidRPr="006C7E1D" w:rsidRDefault="00585C0A" w:rsidP="005E4B77">
            <w:pPr>
              <w:pStyle w:val="bang"/>
              <w:spacing w:before="120" w:after="120"/>
              <w:rPr>
                <w:b w:val="0"/>
                <w:bCs w:val="0"/>
              </w:rPr>
            </w:pPr>
            <w:bookmarkStart w:id="171" w:name="_Toc216869670"/>
            <w:bookmarkStart w:id="172" w:name="_Toc217686419"/>
            <w:r w:rsidRPr="006C7E1D">
              <w:rPr>
                <w:b w:val="0"/>
                <w:bCs w:val="0"/>
              </w:rPr>
              <w:t>5</w:t>
            </w:r>
            <w:bookmarkEnd w:id="171"/>
            <w:bookmarkEnd w:id="172"/>
          </w:p>
        </w:tc>
        <w:tc>
          <w:tcPr>
            <w:tcW w:w="0" w:type="auto"/>
            <w:hideMark/>
          </w:tcPr>
          <w:p w14:paraId="194A3359" w14:textId="77777777" w:rsidR="00585C0A" w:rsidRPr="006C7E1D" w:rsidRDefault="00585C0A" w:rsidP="005E4B77">
            <w:pPr>
              <w:pStyle w:val="bang"/>
              <w:spacing w:before="120" w:after="120"/>
              <w:rPr>
                <w:b w:val="0"/>
                <w:bCs w:val="0"/>
              </w:rPr>
            </w:pPr>
            <w:bookmarkStart w:id="173" w:name="_Toc216869671"/>
            <w:bookmarkStart w:id="174" w:name="_Toc217686420"/>
            <w:r w:rsidRPr="006C7E1D">
              <w:rPr>
                <w:b w:val="0"/>
                <w:bCs w:val="0"/>
              </w:rPr>
              <w:t>isActive</w:t>
            </w:r>
            <w:bookmarkEnd w:id="173"/>
            <w:bookmarkEnd w:id="174"/>
          </w:p>
        </w:tc>
        <w:tc>
          <w:tcPr>
            <w:tcW w:w="0" w:type="auto"/>
            <w:hideMark/>
          </w:tcPr>
          <w:p w14:paraId="4EA0948E" w14:textId="77777777" w:rsidR="00585C0A" w:rsidRPr="006C7E1D" w:rsidRDefault="00585C0A" w:rsidP="005E4B77">
            <w:pPr>
              <w:pStyle w:val="bang"/>
              <w:spacing w:before="120" w:after="120"/>
              <w:rPr>
                <w:b w:val="0"/>
                <w:bCs w:val="0"/>
              </w:rPr>
            </w:pPr>
            <w:bookmarkStart w:id="175" w:name="_Toc216869672"/>
            <w:bookmarkStart w:id="176" w:name="_Toc217686421"/>
            <w:r w:rsidRPr="006C7E1D">
              <w:rPr>
                <w:b w:val="0"/>
                <w:bCs w:val="0"/>
              </w:rPr>
              <w:t>Boolean</w:t>
            </w:r>
            <w:bookmarkEnd w:id="175"/>
            <w:bookmarkEnd w:id="176"/>
          </w:p>
        </w:tc>
        <w:tc>
          <w:tcPr>
            <w:tcW w:w="0" w:type="auto"/>
            <w:hideMark/>
          </w:tcPr>
          <w:p w14:paraId="016FE069" w14:textId="77777777" w:rsidR="00585C0A" w:rsidRPr="006C7E1D" w:rsidRDefault="00585C0A" w:rsidP="005E4B77">
            <w:pPr>
              <w:pStyle w:val="bang"/>
              <w:spacing w:before="120" w:after="120"/>
              <w:rPr>
                <w:b w:val="0"/>
                <w:bCs w:val="0"/>
              </w:rPr>
            </w:pPr>
            <w:bookmarkStart w:id="177" w:name="_Toc216869673"/>
            <w:bookmarkStart w:id="178" w:name="_Toc217686422"/>
            <w:r w:rsidRPr="006C7E1D">
              <w:rPr>
                <w:b w:val="0"/>
                <w:bCs w:val="0"/>
              </w:rPr>
              <w:t>Trạng thái</w:t>
            </w:r>
            <w:bookmarkEnd w:id="177"/>
            <w:bookmarkEnd w:id="178"/>
          </w:p>
        </w:tc>
        <w:tc>
          <w:tcPr>
            <w:tcW w:w="0" w:type="auto"/>
            <w:hideMark/>
          </w:tcPr>
          <w:p w14:paraId="3C00C0EF" w14:textId="77777777" w:rsidR="00585C0A" w:rsidRPr="006C7E1D" w:rsidRDefault="00585C0A" w:rsidP="005E4B77">
            <w:pPr>
              <w:pStyle w:val="bang"/>
              <w:spacing w:before="120" w:after="120"/>
              <w:rPr>
                <w:b w:val="0"/>
                <w:bCs w:val="0"/>
              </w:rPr>
            </w:pPr>
            <w:bookmarkStart w:id="179" w:name="_Toc216869674"/>
            <w:bookmarkStart w:id="180" w:name="_Toc217686423"/>
            <w:r w:rsidRPr="006C7E1D">
              <w:rPr>
                <w:b w:val="0"/>
                <w:bCs w:val="0"/>
              </w:rPr>
              <w:t>Bật/Tắt đơn vị vận chuyển</w:t>
            </w:r>
            <w:bookmarkEnd w:id="179"/>
            <w:bookmarkEnd w:id="180"/>
          </w:p>
        </w:tc>
      </w:tr>
    </w:tbl>
    <w:p w14:paraId="5A4F0D26" w14:textId="77777777" w:rsidR="00B40715" w:rsidRPr="00B40715" w:rsidRDefault="00B40715" w:rsidP="005E4B77">
      <w:pPr>
        <w:pStyle w:val="Heading20"/>
        <w:numPr>
          <w:ilvl w:val="0"/>
          <w:numId w:val="0"/>
        </w:numPr>
        <w:spacing w:before="120" w:after="120" w:line="360" w:lineRule="auto"/>
        <w:ind w:left="576" w:hanging="576"/>
      </w:pPr>
      <w:bookmarkStart w:id="181" w:name="_Toc217877478"/>
      <w:r>
        <w:rPr>
          <w:lang w:val="vi-VN"/>
        </w:rPr>
        <w:t xml:space="preserve">3.8 </w:t>
      </w:r>
      <w:r w:rsidRPr="00B40715">
        <w:rPr>
          <w:bCs/>
        </w:rPr>
        <w:t> Quy trình cài đặt hệ thống</w:t>
      </w:r>
      <w:bookmarkEnd w:id="181"/>
    </w:p>
    <w:p w14:paraId="624E5046" w14:textId="5D0EB125" w:rsidR="00B40715" w:rsidRPr="00B40715" w:rsidRDefault="00B40715" w:rsidP="00F17D77">
      <w:pPr>
        <w:pStyle w:val="Heading30"/>
        <w:numPr>
          <w:ilvl w:val="0"/>
          <w:numId w:val="0"/>
        </w:numPr>
        <w:ind w:left="720"/>
        <w:rPr>
          <w:lang w:val="vi-VN"/>
        </w:rPr>
      </w:pPr>
      <w:bookmarkStart w:id="182" w:name="_Toc217877479"/>
      <w:r>
        <w:rPr>
          <w:lang w:val="vi-VN"/>
        </w:rPr>
        <w:t>3.8.1 Các phần mềm cần thiết</w:t>
      </w:r>
      <w:bookmarkEnd w:id="182"/>
      <w:r>
        <w:rPr>
          <w:lang w:val="vi-VN"/>
        </w:rPr>
        <w:t xml:space="preserve"> </w:t>
      </w:r>
    </w:p>
    <w:p w14:paraId="2BDEC091" w14:textId="26E5A435" w:rsidR="00B40715" w:rsidRPr="00B40715" w:rsidRDefault="00B40715">
      <w:pPr>
        <w:pStyle w:val="Normal0"/>
        <w:numPr>
          <w:ilvl w:val="0"/>
          <w:numId w:val="24"/>
        </w:numPr>
        <w:spacing w:before="120" w:after="120" w:line="360" w:lineRule="auto"/>
        <w:jc w:val="both"/>
      </w:pPr>
      <w:r w:rsidRPr="00B40715">
        <w:t>Development Tools:</w:t>
      </w:r>
    </w:p>
    <w:p w14:paraId="1B8E568A" w14:textId="7F6AC16F" w:rsidR="00B40715" w:rsidRPr="00B40715" w:rsidRDefault="00B40715">
      <w:pPr>
        <w:pStyle w:val="Normal0"/>
        <w:numPr>
          <w:ilvl w:val="0"/>
          <w:numId w:val="25"/>
        </w:numPr>
        <w:spacing w:line="360" w:lineRule="auto"/>
        <w:ind w:left="1134"/>
        <w:jc w:val="both"/>
      </w:pPr>
      <w:r w:rsidRPr="00B40715">
        <w:t>Node.js (v18.0.0 trở lên)</w:t>
      </w:r>
    </w:p>
    <w:p w14:paraId="3E9ABA22" w14:textId="3D8BA993" w:rsidR="00B40715" w:rsidRPr="00B40715" w:rsidRDefault="00B40715">
      <w:pPr>
        <w:pStyle w:val="Normal0"/>
        <w:numPr>
          <w:ilvl w:val="0"/>
          <w:numId w:val="25"/>
        </w:numPr>
        <w:spacing w:line="360" w:lineRule="auto"/>
        <w:ind w:left="1134"/>
        <w:jc w:val="both"/>
      </w:pPr>
      <w:r w:rsidRPr="00B40715">
        <w:t>MongoDB (v6.0 trở lên)</w:t>
      </w:r>
    </w:p>
    <w:p w14:paraId="50E38790" w14:textId="31F54126" w:rsidR="00B40715" w:rsidRPr="00B40715" w:rsidRDefault="00B40715">
      <w:pPr>
        <w:pStyle w:val="Normal0"/>
        <w:numPr>
          <w:ilvl w:val="0"/>
          <w:numId w:val="25"/>
        </w:numPr>
        <w:spacing w:line="360" w:lineRule="auto"/>
        <w:ind w:left="1134"/>
        <w:jc w:val="both"/>
      </w:pPr>
      <w:r w:rsidRPr="00B40715">
        <w:t>Git (latest version)</w:t>
      </w:r>
    </w:p>
    <w:p w14:paraId="43D477A7" w14:textId="28D112FE" w:rsidR="00B40715" w:rsidRPr="00B40715" w:rsidRDefault="00B40715">
      <w:pPr>
        <w:pStyle w:val="Normal0"/>
        <w:numPr>
          <w:ilvl w:val="0"/>
          <w:numId w:val="25"/>
        </w:numPr>
        <w:spacing w:line="360" w:lineRule="auto"/>
        <w:ind w:left="1134"/>
        <w:jc w:val="both"/>
      </w:pPr>
      <w:r w:rsidRPr="00B40715">
        <w:t>Code Editor: VS Code (khuyến nghị)</w:t>
      </w:r>
    </w:p>
    <w:p w14:paraId="7EB231AE" w14:textId="77D258FC" w:rsidR="00B40715" w:rsidRPr="00B40715" w:rsidRDefault="00B40715">
      <w:pPr>
        <w:pStyle w:val="Normal0"/>
        <w:numPr>
          <w:ilvl w:val="0"/>
          <w:numId w:val="25"/>
        </w:numPr>
        <w:spacing w:line="360" w:lineRule="auto"/>
        <w:ind w:left="1134"/>
        <w:jc w:val="both"/>
        <w:rPr>
          <w:lang w:val="vi-VN"/>
        </w:rPr>
      </w:pPr>
      <w:r w:rsidRPr="00B40715">
        <w:t>Postman (cho API testing)</w:t>
      </w:r>
    </w:p>
    <w:p w14:paraId="1528CD4F" w14:textId="72B86BB9" w:rsidR="00B40715" w:rsidRPr="00B40715" w:rsidRDefault="00B40715">
      <w:pPr>
        <w:pStyle w:val="Normal0"/>
        <w:numPr>
          <w:ilvl w:val="0"/>
          <w:numId w:val="26"/>
        </w:numPr>
        <w:spacing w:line="360" w:lineRule="auto"/>
        <w:jc w:val="both"/>
      </w:pPr>
      <w:r w:rsidRPr="00B40715">
        <w:t>Runtime Dependencies:</w:t>
      </w:r>
    </w:p>
    <w:p w14:paraId="59591528" w14:textId="35B3D50C" w:rsidR="00B40715" w:rsidRPr="00B40715" w:rsidRDefault="00B40715">
      <w:pPr>
        <w:pStyle w:val="Normal0"/>
        <w:numPr>
          <w:ilvl w:val="0"/>
          <w:numId w:val="27"/>
        </w:numPr>
        <w:spacing w:line="360" w:lineRule="auto"/>
        <w:ind w:left="1134"/>
        <w:jc w:val="both"/>
      </w:pPr>
      <w:r w:rsidRPr="00B40715">
        <w:t>npm hoặc yarn package manager</w:t>
      </w:r>
    </w:p>
    <w:p w14:paraId="498D87FB" w14:textId="4F010B18" w:rsidR="00B40715" w:rsidRPr="00B40715" w:rsidRDefault="00B40715">
      <w:pPr>
        <w:pStyle w:val="Normal0"/>
        <w:numPr>
          <w:ilvl w:val="0"/>
          <w:numId w:val="27"/>
        </w:numPr>
        <w:spacing w:line="360" w:lineRule="auto"/>
        <w:ind w:left="1134"/>
        <w:jc w:val="both"/>
      </w:pPr>
      <w:r w:rsidRPr="00B40715">
        <w:t>MongoDB Compass (GUI tool)</w:t>
      </w:r>
    </w:p>
    <w:p w14:paraId="7107A424" w14:textId="76137A79" w:rsidR="00B40715" w:rsidRPr="00B40715" w:rsidRDefault="00B40715">
      <w:pPr>
        <w:pStyle w:val="Normal0"/>
        <w:numPr>
          <w:ilvl w:val="0"/>
          <w:numId w:val="27"/>
        </w:numPr>
        <w:spacing w:line="360" w:lineRule="auto"/>
        <w:ind w:left="1134"/>
        <w:jc w:val="both"/>
        <w:rPr>
          <w:lang w:val="vi-VN"/>
        </w:rPr>
      </w:pPr>
      <w:r w:rsidRPr="00B40715">
        <w:t>Redis (cho caching - optional)</w:t>
      </w:r>
    </w:p>
    <w:p w14:paraId="4D30E9FF" w14:textId="11CFD56A" w:rsidR="00B40715" w:rsidRPr="00B40715" w:rsidRDefault="00B40715">
      <w:pPr>
        <w:pStyle w:val="Normal0"/>
        <w:numPr>
          <w:ilvl w:val="0"/>
          <w:numId w:val="28"/>
        </w:numPr>
        <w:spacing w:line="360" w:lineRule="auto"/>
        <w:jc w:val="both"/>
      </w:pPr>
      <w:r w:rsidRPr="00B40715">
        <w:t>Production Tools:</w:t>
      </w:r>
    </w:p>
    <w:p w14:paraId="688DAB49" w14:textId="0D0955A5" w:rsidR="00B40715" w:rsidRPr="00B40715" w:rsidRDefault="00B40715">
      <w:pPr>
        <w:pStyle w:val="Normal0"/>
        <w:numPr>
          <w:ilvl w:val="0"/>
          <w:numId w:val="29"/>
        </w:numPr>
        <w:spacing w:line="360" w:lineRule="auto"/>
        <w:ind w:left="1134" w:hanging="283"/>
        <w:jc w:val="both"/>
      </w:pPr>
      <w:r w:rsidRPr="00B40715">
        <w:t>PM2 (process manager)</w:t>
      </w:r>
    </w:p>
    <w:p w14:paraId="1DF0EC95" w14:textId="3A2747D3" w:rsidR="00B40715" w:rsidRPr="00B40715" w:rsidRDefault="00B40715">
      <w:pPr>
        <w:pStyle w:val="Normal0"/>
        <w:numPr>
          <w:ilvl w:val="0"/>
          <w:numId w:val="29"/>
        </w:numPr>
        <w:spacing w:line="360" w:lineRule="auto"/>
        <w:ind w:left="1134" w:hanging="283"/>
        <w:jc w:val="both"/>
      </w:pPr>
      <w:r w:rsidRPr="00B40715">
        <w:t>Nginx (reverse proxy)</w:t>
      </w:r>
    </w:p>
    <w:p w14:paraId="3EB0DA88" w14:textId="0FFB3BED" w:rsidR="00B40715" w:rsidRPr="00B40715" w:rsidRDefault="00B40715">
      <w:pPr>
        <w:pStyle w:val="Normal0"/>
        <w:numPr>
          <w:ilvl w:val="0"/>
          <w:numId w:val="29"/>
        </w:numPr>
        <w:spacing w:line="360" w:lineRule="auto"/>
        <w:ind w:left="1134" w:hanging="283"/>
        <w:jc w:val="both"/>
      </w:pPr>
      <w:r w:rsidRPr="00B40715">
        <w:t>SSL Certificate (Let's Encrypt)</w:t>
      </w:r>
    </w:p>
    <w:p w14:paraId="21BC7B69" w14:textId="3436B782" w:rsidR="00B40715" w:rsidRPr="00B40715" w:rsidRDefault="00B40715">
      <w:pPr>
        <w:pStyle w:val="Normal0"/>
        <w:numPr>
          <w:ilvl w:val="0"/>
          <w:numId w:val="29"/>
        </w:numPr>
        <w:spacing w:line="360" w:lineRule="auto"/>
        <w:ind w:left="1134" w:hanging="283"/>
        <w:jc w:val="both"/>
      </w:pPr>
      <w:r w:rsidRPr="00B40715">
        <w:t>Monitoring tools (New Relic, DataDog)</w:t>
      </w:r>
    </w:p>
    <w:p w14:paraId="14869043" w14:textId="10EA79D6" w:rsidR="00EF6676" w:rsidRDefault="00B40715" w:rsidP="00F17D77">
      <w:pPr>
        <w:pStyle w:val="Heading30"/>
        <w:numPr>
          <w:ilvl w:val="0"/>
          <w:numId w:val="0"/>
        </w:numPr>
        <w:ind w:left="720"/>
        <w:rPr>
          <w:lang w:val="vi-VN"/>
        </w:rPr>
      </w:pPr>
      <w:bookmarkStart w:id="183" w:name="_Toc217877480"/>
      <w:r>
        <w:rPr>
          <w:lang w:val="vi-VN"/>
        </w:rPr>
        <w:t xml:space="preserve">3.8.2 </w:t>
      </w:r>
      <w:r w:rsidR="00EF6676">
        <w:rPr>
          <w:lang w:val="vi-VN"/>
        </w:rPr>
        <w:t>Các bước thực hiện</w:t>
      </w:r>
      <w:bookmarkEnd w:id="183"/>
    </w:p>
    <w:p w14:paraId="1D44CAC0" w14:textId="2E552C05" w:rsidR="00B40715" w:rsidRPr="00B40715" w:rsidRDefault="00B40715" w:rsidP="005E4B77">
      <w:pPr>
        <w:spacing w:line="360" w:lineRule="auto"/>
        <w:jc w:val="both"/>
      </w:pPr>
      <w:r w:rsidRPr="00B40715">
        <w:t>Bước 1: Chuẩn bị môi trường</w:t>
      </w:r>
    </w:p>
    <w:p w14:paraId="199D80D8" w14:textId="434D1CAF" w:rsidR="00B40715" w:rsidRPr="00B40715" w:rsidRDefault="00B40715">
      <w:pPr>
        <w:pStyle w:val="ListParagraph"/>
        <w:numPr>
          <w:ilvl w:val="0"/>
          <w:numId w:val="28"/>
        </w:numPr>
        <w:spacing w:line="360" w:lineRule="auto"/>
        <w:jc w:val="both"/>
      </w:pPr>
      <w:r w:rsidRPr="00EF6676">
        <w:rPr>
          <w:lang w:val="vi-VN"/>
        </w:rPr>
        <w:t xml:space="preserve">Cài đặt Nodejs từ </w:t>
      </w:r>
      <w:r w:rsidRPr="00B40715">
        <w:t>nodejs.org</w:t>
      </w:r>
    </w:p>
    <w:p w14:paraId="05A65C18" w14:textId="5065B0A6" w:rsidR="00EF6676" w:rsidRPr="00EF6676" w:rsidRDefault="00EF6676">
      <w:pPr>
        <w:pStyle w:val="Normal0"/>
        <w:numPr>
          <w:ilvl w:val="0"/>
          <w:numId w:val="28"/>
        </w:numPr>
        <w:spacing w:before="120" w:after="120" w:line="360" w:lineRule="auto"/>
        <w:jc w:val="both"/>
      </w:pPr>
      <w:r w:rsidRPr="00EF6676">
        <w:t>MongoDB Compass (GUI cho MongoDB)</w:t>
      </w:r>
    </w:p>
    <w:p w14:paraId="3F50F92A" w14:textId="2363D598" w:rsidR="00EF6676" w:rsidRPr="00EF6676" w:rsidRDefault="00EF6676">
      <w:pPr>
        <w:pStyle w:val="Normal0"/>
        <w:numPr>
          <w:ilvl w:val="0"/>
          <w:numId w:val="33"/>
        </w:numPr>
        <w:spacing w:before="120" w:after="120" w:line="360" w:lineRule="auto"/>
        <w:rPr>
          <w:lang w:val="vi-VN"/>
        </w:rPr>
      </w:pPr>
      <w:r w:rsidRPr="00EF6676">
        <w:lastRenderedPageBreak/>
        <w:t>https://www.mongodb.com/products/compass</w:t>
      </w:r>
    </w:p>
    <w:p w14:paraId="6BE9E6AF" w14:textId="6836AA24" w:rsidR="00B40715" w:rsidRPr="00EF6676" w:rsidRDefault="00EF6676">
      <w:pPr>
        <w:pStyle w:val="Normal0"/>
        <w:numPr>
          <w:ilvl w:val="0"/>
          <w:numId w:val="33"/>
        </w:numPr>
        <w:spacing w:before="120" w:after="120" w:line="360" w:lineRule="auto"/>
        <w:rPr>
          <w:lang w:val="vi-VN"/>
        </w:rPr>
      </w:pPr>
      <w:r w:rsidRPr="00EF6676">
        <w:t>Postman (Test API)</w:t>
      </w:r>
      <w:r>
        <w:rPr>
          <w:lang w:val="vi-VN"/>
        </w:rPr>
        <w:t xml:space="preserve">: </w:t>
      </w:r>
      <w:r w:rsidRPr="00EF6676">
        <w:t>https://www.postman.com/</w:t>
      </w:r>
    </w:p>
    <w:p w14:paraId="214107F2" w14:textId="73D4A1CE" w:rsidR="00EF6676" w:rsidRPr="00EF6676" w:rsidRDefault="00EF6676" w:rsidP="00EF6676">
      <w:pPr>
        <w:pStyle w:val="Normal0"/>
        <w:spacing w:before="120" w:after="120" w:line="360" w:lineRule="auto"/>
        <w:rPr>
          <w:lang w:val="vi-VN"/>
        </w:rPr>
      </w:pPr>
      <w:r w:rsidRPr="00EF6676">
        <w:t xml:space="preserve"> Bước 2: Cài đặt Backend</w:t>
      </w:r>
    </w:p>
    <w:tbl>
      <w:tblPr>
        <w:tblStyle w:val="TableGrid"/>
        <w:tblW w:w="0" w:type="auto"/>
        <w:tblLook w:val="04A0" w:firstRow="1" w:lastRow="0" w:firstColumn="1" w:lastColumn="0" w:noHBand="0" w:noVBand="1"/>
      </w:tblPr>
      <w:tblGrid>
        <w:gridCol w:w="8778"/>
      </w:tblGrid>
      <w:tr w:rsidR="00EF6676" w14:paraId="0AF3AA73" w14:textId="77777777" w:rsidTr="00EF6676">
        <w:tc>
          <w:tcPr>
            <w:tcW w:w="8778" w:type="dxa"/>
          </w:tcPr>
          <w:p w14:paraId="34EC8C99" w14:textId="77777777" w:rsidR="00EF6676" w:rsidRPr="00EF6676" w:rsidRDefault="00EF6676" w:rsidP="000A1D10">
            <w:pPr>
              <w:pStyle w:val="code"/>
            </w:pPr>
            <w:r w:rsidRPr="00EF6676">
              <w:t>cd backend</w:t>
            </w:r>
          </w:p>
          <w:p w14:paraId="2F8135A4" w14:textId="3C8A31D3" w:rsidR="00EF6676" w:rsidRDefault="00EF6676" w:rsidP="000A1D10">
            <w:pPr>
              <w:pStyle w:val="code"/>
            </w:pPr>
            <w:r w:rsidRPr="00EF6676">
              <w:t>npm install</w:t>
            </w:r>
          </w:p>
        </w:tc>
      </w:tr>
    </w:tbl>
    <w:p w14:paraId="1A1EC40B" w14:textId="1CA62E91" w:rsidR="00EF6676" w:rsidRPr="00EF6676" w:rsidRDefault="00EF6676" w:rsidP="00EF6676">
      <w:pPr>
        <w:pStyle w:val="Normal0"/>
        <w:spacing w:before="120" w:after="120" w:line="360" w:lineRule="auto"/>
      </w:pPr>
      <w:r w:rsidRPr="00EF6676">
        <w:t>Bước 3: Cài đặt Frontend</w:t>
      </w:r>
    </w:p>
    <w:tbl>
      <w:tblPr>
        <w:tblStyle w:val="TableGrid"/>
        <w:tblW w:w="0" w:type="auto"/>
        <w:tblLook w:val="04A0" w:firstRow="1" w:lastRow="0" w:firstColumn="1" w:lastColumn="0" w:noHBand="0" w:noVBand="1"/>
      </w:tblPr>
      <w:tblGrid>
        <w:gridCol w:w="8778"/>
      </w:tblGrid>
      <w:tr w:rsidR="00EF6676" w14:paraId="6E0BD2B9" w14:textId="77777777" w:rsidTr="00EF6676">
        <w:tc>
          <w:tcPr>
            <w:tcW w:w="8778" w:type="dxa"/>
          </w:tcPr>
          <w:p w14:paraId="4E8CE741" w14:textId="77777777" w:rsidR="00EF6676" w:rsidRPr="00EF6676" w:rsidRDefault="00EF6676" w:rsidP="000A1D10">
            <w:pPr>
              <w:pStyle w:val="code"/>
            </w:pPr>
            <w:r w:rsidRPr="00EF6676">
              <w:t xml:space="preserve">cd </w:t>
            </w:r>
            <w:r>
              <w:t>f</w:t>
            </w:r>
            <w:r w:rsidRPr="00EF6676">
              <w:t>rontend</w:t>
            </w:r>
          </w:p>
          <w:p w14:paraId="4BCC0C97" w14:textId="1563EB3B" w:rsidR="00EF6676" w:rsidRDefault="00EF6676" w:rsidP="000A1D10">
            <w:pPr>
              <w:pStyle w:val="code"/>
            </w:pPr>
            <w:r w:rsidRPr="00EF6676">
              <w:t>npm install</w:t>
            </w:r>
          </w:p>
        </w:tc>
      </w:tr>
    </w:tbl>
    <w:p w14:paraId="5590C63C" w14:textId="77777777" w:rsidR="000D0C63" w:rsidRPr="000D0C63" w:rsidRDefault="000D0C63" w:rsidP="000D0C63">
      <w:pPr>
        <w:pStyle w:val="Normal0"/>
        <w:spacing w:before="120" w:after="120" w:line="360" w:lineRule="auto"/>
      </w:pPr>
      <w:r w:rsidRPr="000D0C63">
        <w:t> Bước 4: Cấu hình Database</w:t>
      </w:r>
    </w:p>
    <w:p w14:paraId="2E11E09D" w14:textId="6AA785A7" w:rsidR="000D0C63" w:rsidRPr="000D0C63" w:rsidRDefault="000D0C63">
      <w:pPr>
        <w:pStyle w:val="Normal0"/>
        <w:numPr>
          <w:ilvl w:val="1"/>
          <w:numId w:val="34"/>
        </w:numPr>
        <w:spacing w:before="120" w:after="120" w:line="360" w:lineRule="auto"/>
      </w:pPr>
      <w:r w:rsidRPr="000D0C63">
        <w:t>Khởi động MongoDB service</w:t>
      </w:r>
    </w:p>
    <w:p w14:paraId="7EE2A153" w14:textId="37BF3BD9" w:rsidR="000D0C63" w:rsidRPr="000D0C63" w:rsidRDefault="000D0C63">
      <w:pPr>
        <w:pStyle w:val="Normal0"/>
        <w:numPr>
          <w:ilvl w:val="1"/>
          <w:numId w:val="34"/>
        </w:numPr>
        <w:spacing w:before="120" w:after="120" w:line="360" w:lineRule="auto"/>
      </w:pPr>
      <w:r w:rsidRPr="000D0C63">
        <w:t>Tạo database `craftify_handmade`</w:t>
      </w:r>
    </w:p>
    <w:p w14:paraId="5753F97E" w14:textId="3E67C80D" w:rsidR="000D0C63" w:rsidRPr="000D0C63" w:rsidRDefault="000D0C63">
      <w:pPr>
        <w:pStyle w:val="Normal0"/>
        <w:numPr>
          <w:ilvl w:val="1"/>
          <w:numId w:val="34"/>
        </w:numPr>
        <w:spacing w:before="120" w:after="120" w:line="360" w:lineRule="auto"/>
      </w:pPr>
      <w:r w:rsidRPr="000D0C63">
        <w:t>Kiểm tra kết nối tại `mongodb://127.0.0.1:27017/craftify_handmade`</w:t>
      </w:r>
    </w:p>
    <w:p w14:paraId="15A34D55" w14:textId="0D41C667" w:rsidR="000D0C63" w:rsidRPr="000D0C63" w:rsidRDefault="000D0C63" w:rsidP="000D0C63">
      <w:pPr>
        <w:pStyle w:val="Normal0"/>
        <w:spacing w:before="120" w:after="120" w:line="360" w:lineRule="auto"/>
        <w:rPr>
          <w:lang w:val="vi-VN"/>
        </w:rPr>
      </w:pPr>
      <w:r w:rsidRPr="000D0C63">
        <w:rPr>
          <w:lang w:val="vi-VN"/>
        </w:rPr>
        <w:t>Bước 5: Cấu hình Environment Variables</w:t>
      </w:r>
    </w:p>
    <w:p w14:paraId="34DA7545" w14:textId="2F652400" w:rsidR="000D0C63" w:rsidRDefault="000D0C63">
      <w:pPr>
        <w:pStyle w:val="Normal0"/>
        <w:numPr>
          <w:ilvl w:val="0"/>
          <w:numId w:val="35"/>
        </w:numPr>
        <w:spacing w:before="120" w:after="120" w:line="360" w:lineRule="auto"/>
        <w:rPr>
          <w:lang w:val="vi-VN"/>
        </w:rPr>
      </w:pPr>
      <w:r w:rsidRPr="000D0C63">
        <w:rPr>
          <w:lang w:val="vi-VN"/>
        </w:rPr>
        <w:t>Backend (.env)</w:t>
      </w:r>
    </w:p>
    <w:tbl>
      <w:tblPr>
        <w:tblStyle w:val="TableGrid"/>
        <w:tblW w:w="0" w:type="auto"/>
        <w:tblLook w:val="04A0" w:firstRow="1" w:lastRow="0" w:firstColumn="1" w:lastColumn="0" w:noHBand="0" w:noVBand="1"/>
      </w:tblPr>
      <w:tblGrid>
        <w:gridCol w:w="8778"/>
      </w:tblGrid>
      <w:tr w:rsidR="000D0C63" w14:paraId="6F8CC827" w14:textId="77777777" w:rsidTr="000D0C63">
        <w:tc>
          <w:tcPr>
            <w:tcW w:w="8778" w:type="dxa"/>
          </w:tcPr>
          <w:p w14:paraId="58CAD406" w14:textId="77777777" w:rsidR="000D0C63" w:rsidRPr="000D0C63" w:rsidRDefault="000D0C63" w:rsidP="000A1D10">
            <w:pPr>
              <w:pStyle w:val="code"/>
            </w:pPr>
            <w:r w:rsidRPr="000D0C63">
              <w:t># Server</w:t>
            </w:r>
          </w:p>
          <w:p w14:paraId="7834D77F" w14:textId="77777777" w:rsidR="000D0C63" w:rsidRPr="000D0C63" w:rsidRDefault="000D0C63" w:rsidP="000A1D10">
            <w:pPr>
              <w:pStyle w:val="code"/>
            </w:pPr>
            <w:r w:rsidRPr="000D0C63">
              <w:t>PORT=8000</w:t>
            </w:r>
          </w:p>
          <w:p w14:paraId="1E3C23DE" w14:textId="77777777" w:rsidR="000D0C63" w:rsidRPr="000D0C63" w:rsidRDefault="000D0C63" w:rsidP="000A1D10">
            <w:pPr>
              <w:pStyle w:val="code"/>
            </w:pPr>
            <w:r w:rsidRPr="000D0C63">
              <w:t>NODE_ENV=development</w:t>
            </w:r>
          </w:p>
          <w:p w14:paraId="0DFF2C29" w14:textId="6742C523" w:rsidR="000D0C63" w:rsidRPr="000D0C63" w:rsidRDefault="000D0C63" w:rsidP="000A1D10">
            <w:pPr>
              <w:pStyle w:val="code"/>
            </w:pPr>
            <w:r w:rsidRPr="000D0C63">
              <w:t>MONGO_URI=mongodb://127.0.0.1:27017/craftify_handmade</w:t>
            </w:r>
          </w:p>
          <w:p w14:paraId="114DE981" w14:textId="77777777" w:rsidR="000D0C63" w:rsidRPr="000D0C63" w:rsidRDefault="000D0C63" w:rsidP="000A1D10">
            <w:pPr>
              <w:pStyle w:val="code"/>
            </w:pPr>
            <w:r w:rsidRPr="000D0C63">
              <w:t># Security</w:t>
            </w:r>
          </w:p>
          <w:p w14:paraId="7503ADB6" w14:textId="77777777" w:rsidR="000D0C63" w:rsidRPr="000D0C63" w:rsidRDefault="000D0C63" w:rsidP="000A1D10">
            <w:pPr>
              <w:pStyle w:val="code"/>
            </w:pPr>
            <w:r w:rsidRPr="000D0C63">
              <w:t>JWT_SECRET=craftify_handmade_secret_2024</w:t>
            </w:r>
          </w:p>
          <w:p w14:paraId="1AF9F2B7" w14:textId="0791B519" w:rsidR="000D0C63" w:rsidRPr="000D0C63" w:rsidRDefault="000D0C63" w:rsidP="000A1D10">
            <w:pPr>
              <w:pStyle w:val="code"/>
            </w:pPr>
            <w:r w:rsidRPr="000D0C63">
              <w:t>JWT_EXPIRE=30d</w:t>
            </w:r>
          </w:p>
          <w:p w14:paraId="01E10730" w14:textId="77777777" w:rsidR="000D0C63" w:rsidRPr="000D0C63" w:rsidRDefault="000D0C63" w:rsidP="000A1D10">
            <w:pPr>
              <w:pStyle w:val="code"/>
            </w:pPr>
            <w:r w:rsidRPr="000D0C63">
              <w:t># Admin</w:t>
            </w:r>
          </w:p>
          <w:p w14:paraId="30DD7276" w14:textId="77777777" w:rsidR="000D0C63" w:rsidRPr="000D0C63" w:rsidRDefault="000D0C63" w:rsidP="000A1D10">
            <w:pPr>
              <w:pStyle w:val="code"/>
            </w:pPr>
            <w:r w:rsidRPr="000D0C63">
              <w:t>ADMIN_EMAIL=admin@craftify.com</w:t>
            </w:r>
          </w:p>
          <w:p w14:paraId="664154E2" w14:textId="7BDD2A57" w:rsidR="000D0C63" w:rsidRPr="000D0C63" w:rsidRDefault="000D0C63" w:rsidP="000A1D10">
            <w:pPr>
              <w:pStyle w:val="code"/>
            </w:pPr>
            <w:r w:rsidRPr="000D0C63">
              <w:t>ADMIN_PASSWORD=admin123456</w:t>
            </w:r>
          </w:p>
          <w:p w14:paraId="73625A5C" w14:textId="77777777" w:rsidR="000D0C63" w:rsidRPr="000D0C63" w:rsidRDefault="000D0C63" w:rsidP="000A1D10">
            <w:pPr>
              <w:pStyle w:val="code"/>
            </w:pPr>
            <w:r w:rsidRPr="000D0C63">
              <w:lastRenderedPageBreak/>
              <w:t># Frontend</w:t>
            </w:r>
          </w:p>
          <w:p w14:paraId="45B179B5" w14:textId="6EAE3687" w:rsidR="000D0C63" w:rsidRPr="000D0C63" w:rsidRDefault="000D0C63" w:rsidP="000A1D10">
            <w:pPr>
              <w:pStyle w:val="code"/>
            </w:pPr>
            <w:r w:rsidRPr="000D0C63">
              <w:t>CLIENT_URL=http://localhost:5173</w:t>
            </w:r>
          </w:p>
          <w:p w14:paraId="4496E1A1" w14:textId="77777777" w:rsidR="000D0C63" w:rsidRPr="000D0C63" w:rsidRDefault="000D0C63" w:rsidP="000A1D10">
            <w:pPr>
              <w:pStyle w:val="code"/>
            </w:pPr>
            <w:r w:rsidRPr="000D0C63">
              <w:t># VNPay Payment (Sandbox)</w:t>
            </w:r>
          </w:p>
          <w:p w14:paraId="6B5AC543" w14:textId="77777777" w:rsidR="000D0C63" w:rsidRPr="000D0C63" w:rsidRDefault="000D0C63" w:rsidP="000A1D10">
            <w:pPr>
              <w:pStyle w:val="code"/>
            </w:pPr>
            <w:r w:rsidRPr="000D0C63">
              <w:t>VNPAY_TMN_CODE=LWXCNYOK</w:t>
            </w:r>
          </w:p>
          <w:p w14:paraId="144E8B23" w14:textId="77777777" w:rsidR="000D0C63" w:rsidRPr="000D0C63" w:rsidRDefault="000D0C63" w:rsidP="000A1D10">
            <w:pPr>
              <w:pStyle w:val="code"/>
            </w:pPr>
            <w:r w:rsidRPr="000D0C63">
              <w:t>VNPAY_HASH_SECRET=QPGTQ7HWPCBXCCI5WKIBPJWXZK40LTVK</w:t>
            </w:r>
          </w:p>
          <w:p w14:paraId="243C717E" w14:textId="77777777" w:rsidR="000D0C63" w:rsidRPr="000D0C63" w:rsidRDefault="000D0C63" w:rsidP="000A1D10">
            <w:pPr>
              <w:pStyle w:val="code"/>
            </w:pPr>
            <w:r w:rsidRPr="000D0C63">
              <w:t>VNPAY_URL=https://sandbox.vnpayment.vn/paymentv2/vpcpay.html</w:t>
            </w:r>
          </w:p>
          <w:p w14:paraId="0A8340EA" w14:textId="2C6EBAAD" w:rsidR="000D0C63" w:rsidRPr="000D0C63" w:rsidRDefault="000D0C63" w:rsidP="000A1D10">
            <w:pPr>
              <w:pStyle w:val="code"/>
            </w:pPr>
            <w:r w:rsidRPr="000D0C63">
              <w:t>VNPAY_RETURN_URL=http://localhost:5173/payment/vnpay-return</w:t>
            </w:r>
          </w:p>
          <w:p w14:paraId="685DFA5E" w14:textId="77777777" w:rsidR="000D0C63" w:rsidRPr="000D0C63" w:rsidRDefault="000D0C63" w:rsidP="000A1D10">
            <w:pPr>
              <w:pStyle w:val="code"/>
            </w:pPr>
            <w:r w:rsidRPr="000D0C63">
              <w:t># Commission</w:t>
            </w:r>
          </w:p>
          <w:p w14:paraId="70F12E5E" w14:textId="2EFC4C66" w:rsidR="000D0C63" w:rsidRDefault="000D0C63" w:rsidP="000A1D10">
            <w:pPr>
              <w:pStyle w:val="code"/>
            </w:pPr>
            <w:r w:rsidRPr="000D0C63">
              <w:t>DEFAULT_COMMISSION_RATE=0.05</w:t>
            </w:r>
          </w:p>
        </w:tc>
      </w:tr>
    </w:tbl>
    <w:p w14:paraId="199E7CAB" w14:textId="7DA448FD" w:rsidR="000D0C63" w:rsidRPr="000D0C63" w:rsidRDefault="000D0C63">
      <w:pPr>
        <w:pStyle w:val="Normal0"/>
        <w:numPr>
          <w:ilvl w:val="0"/>
          <w:numId w:val="35"/>
        </w:numPr>
        <w:spacing w:before="120" w:after="120" w:line="360" w:lineRule="auto"/>
        <w:rPr>
          <w:lang w:val="vi-VN"/>
        </w:rPr>
      </w:pPr>
      <w:r w:rsidRPr="000D0C63">
        <w:rPr>
          <w:lang w:val="vi-VN"/>
        </w:rPr>
        <w:lastRenderedPageBreak/>
        <w:t>Frontend (.env)</w:t>
      </w:r>
    </w:p>
    <w:tbl>
      <w:tblPr>
        <w:tblStyle w:val="TableGrid"/>
        <w:tblW w:w="0" w:type="auto"/>
        <w:tblLook w:val="04A0" w:firstRow="1" w:lastRow="0" w:firstColumn="1" w:lastColumn="0" w:noHBand="0" w:noVBand="1"/>
      </w:tblPr>
      <w:tblGrid>
        <w:gridCol w:w="8778"/>
      </w:tblGrid>
      <w:tr w:rsidR="000D0C63" w14:paraId="16579DEF" w14:textId="77777777" w:rsidTr="000D0C63">
        <w:tc>
          <w:tcPr>
            <w:tcW w:w="8778" w:type="dxa"/>
          </w:tcPr>
          <w:p w14:paraId="4D9C7D4F" w14:textId="77777777" w:rsidR="000D0C63" w:rsidRPr="000D0C63" w:rsidRDefault="000D0C63" w:rsidP="000A1D10">
            <w:pPr>
              <w:pStyle w:val="code"/>
            </w:pPr>
            <w:r w:rsidRPr="000D0C63">
              <w:t>VITE_API_URL=http://localhost:8000/api</w:t>
            </w:r>
          </w:p>
          <w:p w14:paraId="33CB3907" w14:textId="5052FA72" w:rsidR="000D0C63" w:rsidRDefault="000D0C63" w:rsidP="000A1D10">
            <w:pPr>
              <w:pStyle w:val="code"/>
            </w:pPr>
            <w:r w:rsidRPr="000D0C63">
              <w:t>VITE_APP_NAME=Craftify Handmade</w:t>
            </w:r>
          </w:p>
        </w:tc>
      </w:tr>
    </w:tbl>
    <w:p w14:paraId="1B3B0D45" w14:textId="33A3963A" w:rsidR="005F6345" w:rsidRDefault="000B5203" w:rsidP="00F17D77">
      <w:pPr>
        <w:pStyle w:val="Heading30"/>
        <w:numPr>
          <w:ilvl w:val="0"/>
          <w:numId w:val="0"/>
        </w:numPr>
        <w:rPr>
          <w:lang w:val="vi-VN"/>
        </w:rPr>
      </w:pPr>
      <w:bookmarkStart w:id="184" w:name="_Toc217877481"/>
      <w:r>
        <w:rPr>
          <w:lang w:val="vi-VN"/>
        </w:rPr>
        <w:t xml:space="preserve">3.8.2 </w:t>
      </w:r>
      <w:r w:rsidRPr="00DA395D">
        <w:rPr>
          <w:lang w:val="vi-VN"/>
        </w:rPr>
        <w:t xml:space="preserve">Tổng </w:t>
      </w:r>
      <w:r>
        <w:rPr>
          <w:lang w:val="vi-VN"/>
        </w:rPr>
        <w:t>q</w:t>
      </w:r>
      <w:r w:rsidRPr="00DA395D">
        <w:rPr>
          <w:lang w:val="vi-VN"/>
        </w:rPr>
        <w:t xml:space="preserve">uan </w:t>
      </w:r>
      <w:r>
        <w:rPr>
          <w:lang w:val="vi-VN"/>
        </w:rPr>
        <w:t>c</w:t>
      </w:r>
      <w:r w:rsidRPr="00DA395D">
        <w:rPr>
          <w:lang w:val="vi-VN"/>
        </w:rPr>
        <w:t xml:space="preserve">ấu </w:t>
      </w:r>
      <w:r>
        <w:rPr>
          <w:lang w:val="vi-VN"/>
        </w:rPr>
        <w:t>t</w:t>
      </w:r>
      <w:r w:rsidRPr="00DA395D">
        <w:rPr>
          <w:lang w:val="vi-VN"/>
        </w:rPr>
        <w:t xml:space="preserve">rúc </w:t>
      </w:r>
      <w:r>
        <w:rPr>
          <w:lang w:val="vi-VN"/>
        </w:rPr>
        <w:t>d</w:t>
      </w:r>
      <w:r w:rsidRPr="00DA395D">
        <w:rPr>
          <w:lang w:val="vi-VN"/>
        </w:rPr>
        <w:t xml:space="preserve">ự </w:t>
      </w:r>
      <w:r>
        <w:rPr>
          <w:lang w:val="vi-VN"/>
        </w:rPr>
        <w:t>á</w:t>
      </w:r>
      <w:r w:rsidRPr="00DA395D">
        <w:rPr>
          <w:lang w:val="vi-VN"/>
        </w:rPr>
        <w:t>n</w:t>
      </w:r>
      <w:bookmarkEnd w:id="184"/>
    </w:p>
    <w:p w14:paraId="08BDCB8D" w14:textId="6D00E646" w:rsidR="00BF4515" w:rsidRPr="00BF4515" w:rsidRDefault="000B5203" w:rsidP="00BF4515">
      <w:pPr>
        <w:spacing w:line="360" w:lineRule="auto"/>
        <w:ind w:firstLine="720"/>
        <w:jc w:val="both"/>
        <w:rPr>
          <w:lang w:val="vi-VN"/>
        </w:rPr>
      </w:pPr>
      <w:r w:rsidRPr="00DA395D">
        <w:t>Craftify Handmade Marketplace được tổ chức theo kiến trúc monorepo với hai thư mục chính là backend và frontend, giúp tách biệt rõ ràng giữa phần server và client nhưng vẫn dễ dàng quản lý trong cùng một repository.</w:t>
      </w:r>
    </w:p>
    <w:p w14:paraId="4C7E528E" w14:textId="77777777" w:rsidR="00561663" w:rsidRDefault="00561663" w:rsidP="000B10C1">
      <w:pPr>
        <w:spacing w:line="360" w:lineRule="auto"/>
        <w:ind w:firstLine="720"/>
        <w:jc w:val="both"/>
        <w:rPr>
          <w:lang w:val="vi-VN"/>
        </w:rPr>
      </w:pPr>
    </w:p>
    <w:p w14:paraId="05FE7B63" w14:textId="77777777" w:rsidR="00561663" w:rsidRDefault="00561663" w:rsidP="000B10C1">
      <w:pPr>
        <w:spacing w:line="360" w:lineRule="auto"/>
        <w:ind w:firstLine="720"/>
        <w:jc w:val="both"/>
        <w:rPr>
          <w:lang w:val="vi-VN"/>
        </w:rPr>
      </w:pPr>
    </w:p>
    <w:p w14:paraId="648DDEAB" w14:textId="77777777" w:rsidR="00561663" w:rsidRDefault="00561663" w:rsidP="000B10C1">
      <w:pPr>
        <w:spacing w:line="360" w:lineRule="auto"/>
        <w:ind w:firstLine="720"/>
        <w:jc w:val="both"/>
        <w:rPr>
          <w:lang w:val="vi-VN"/>
        </w:rPr>
      </w:pPr>
    </w:p>
    <w:p w14:paraId="05C3347C" w14:textId="77777777" w:rsidR="00561663" w:rsidRDefault="00561663" w:rsidP="000B10C1">
      <w:pPr>
        <w:spacing w:line="360" w:lineRule="auto"/>
        <w:ind w:firstLine="720"/>
        <w:jc w:val="both"/>
        <w:rPr>
          <w:lang w:val="vi-VN"/>
        </w:rPr>
      </w:pPr>
    </w:p>
    <w:p w14:paraId="09012BED" w14:textId="77777777" w:rsidR="00561663" w:rsidRDefault="00561663" w:rsidP="000B10C1">
      <w:pPr>
        <w:spacing w:line="360" w:lineRule="auto"/>
        <w:ind w:firstLine="720"/>
        <w:jc w:val="both"/>
        <w:rPr>
          <w:lang w:val="vi-VN"/>
        </w:rPr>
      </w:pPr>
    </w:p>
    <w:p w14:paraId="271E9B37" w14:textId="77777777" w:rsidR="00561663" w:rsidRDefault="00561663" w:rsidP="000B10C1">
      <w:pPr>
        <w:spacing w:line="360" w:lineRule="auto"/>
        <w:ind w:firstLine="720"/>
        <w:jc w:val="both"/>
        <w:rPr>
          <w:lang w:val="vi-VN"/>
        </w:rPr>
      </w:pPr>
    </w:p>
    <w:p w14:paraId="04693DFD" w14:textId="77777777" w:rsidR="00561663" w:rsidRDefault="00561663" w:rsidP="000B10C1">
      <w:pPr>
        <w:spacing w:line="360" w:lineRule="auto"/>
        <w:ind w:firstLine="720"/>
        <w:jc w:val="both"/>
        <w:rPr>
          <w:lang w:val="vi-VN"/>
        </w:rPr>
      </w:pPr>
    </w:p>
    <w:p w14:paraId="28FE3217" w14:textId="77777777" w:rsidR="00561663" w:rsidRDefault="00561663" w:rsidP="000B10C1">
      <w:pPr>
        <w:spacing w:line="360" w:lineRule="auto"/>
        <w:ind w:firstLine="720"/>
        <w:jc w:val="both"/>
        <w:rPr>
          <w:lang w:val="vi-VN"/>
        </w:rPr>
      </w:pPr>
    </w:p>
    <w:p w14:paraId="019986EE" w14:textId="77777777" w:rsidR="00561663" w:rsidRDefault="00561663" w:rsidP="000B10C1">
      <w:pPr>
        <w:spacing w:line="360" w:lineRule="auto"/>
        <w:ind w:firstLine="720"/>
        <w:jc w:val="both"/>
        <w:rPr>
          <w:lang w:val="vi-VN"/>
        </w:rPr>
      </w:pPr>
    </w:p>
    <w:p w14:paraId="3C0BD33E" w14:textId="77777777" w:rsidR="00561663" w:rsidRDefault="00561663" w:rsidP="000B10C1">
      <w:pPr>
        <w:spacing w:line="360" w:lineRule="auto"/>
        <w:ind w:firstLine="720"/>
        <w:jc w:val="both"/>
        <w:rPr>
          <w:lang w:val="vi-VN"/>
        </w:rPr>
      </w:pPr>
    </w:p>
    <w:p w14:paraId="07121188" w14:textId="77777777" w:rsidR="00561663" w:rsidRDefault="00561663" w:rsidP="000B10C1">
      <w:pPr>
        <w:spacing w:line="360" w:lineRule="auto"/>
        <w:ind w:firstLine="720"/>
        <w:jc w:val="both"/>
        <w:rPr>
          <w:lang w:val="vi-VN"/>
        </w:rPr>
      </w:pPr>
    </w:p>
    <w:p w14:paraId="6156E590" w14:textId="5D20B3EA" w:rsidR="00104E02" w:rsidRDefault="00104E02" w:rsidP="000B10C1">
      <w:pPr>
        <w:spacing w:line="360" w:lineRule="auto"/>
        <w:ind w:firstLine="720"/>
        <w:jc w:val="both"/>
        <w:rPr>
          <w:lang w:val="vi-VN"/>
        </w:rPr>
      </w:pPr>
      <w:r>
        <w:rPr>
          <w:lang w:val="vi-VN"/>
        </w:rPr>
        <w:t>Kiến trúc tổng quan:</w:t>
      </w:r>
    </w:p>
    <w:p w14:paraId="70E166E4" w14:textId="123526C0" w:rsidR="00104E02" w:rsidRDefault="00104E02" w:rsidP="000B10C1">
      <w:pPr>
        <w:spacing w:line="360" w:lineRule="auto"/>
        <w:ind w:firstLine="720"/>
        <w:jc w:val="both"/>
        <w:rPr>
          <w:lang w:val="vi-VN"/>
        </w:rPr>
      </w:pPr>
      <w:r w:rsidRPr="00B044E2">
        <w:rPr>
          <w:noProof/>
          <w:lang w:val="vi-VN"/>
        </w:rPr>
        <w:drawing>
          <wp:inline distT="0" distB="0" distL="0" distR="0" wp14:anchorId="1C1C5936" wp14:editId="06972EB5">
            <wp:extent cx="5115639" cy="3762900"/>
            <wp:effectExtent l="0" t="0" r="8890" b="9525"/>
            <wp:docPr id="48003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30694" name=""/>
                    <pic:cNvPicPr/>
                  </pic:nvPicPr>
                  <pic:blipFill>
                    <a:blip r:embed="rId14"/>
                    <a:stretch>
                      <a:fillRect/>
                    </a:stretch>
                  </pic:blipFill>
                  <pic:spPr>
                    <a:xfrm>
                      <a:off x="0" y="0"/>
                      <a:ext cx="5115639" cy="3762900"/>
                    </a:xfrm>
                    <a:prstGeom prst="rect">
                      <a:avLst/>
                    </a:prstGeom>
                  </pic:spPr>
                </pic:pic>
              </a:graphicData>
            </a:graphic>
          </wp:inline>
        </w:drawing>
      </w:r>
    </w:p>
    <w:p w14:paraId="21F1770F" w14:textId="46F07E02" w:rsidR="00104E02" w:rsidRDefault="00104E02" w:rsidP="00104E02">
      <w:pPr>
        <w:pStyle w:val="hnh"/>
      </w:pPr>
      <w:r>
        <w:t xml:space="preserve">Hình 3.1 Sơ đồ kiến trúc tổng quan </w:t>
      </w:r>
    </w:p>
    <w:p w14:paraId="4520813E" w14:textId="70A4D7F7" w:rsidR="00BF4515" w:rsidRPr="00BF4515" w:rsidRDefault="00BF4515" w:rsidP="00BF4515">
      <w:pPr>
        <w:spacing w:line="360" w:lineRule="auto"/>
        <w:jc w:val="both"/>
        <w:rPr>
          <w:lang w:val="vi-VN"/>
        </w:rPr>
      </w:pPr>
      <w:r>
        <w:rPr>
          <w:lang w:val="vi-VN"/>
        </w:rPr>
        <w:tab/>
      </w:r>
      <w:r w:rsidRPr="00BF4515">
        <w:t>Sơ đồ minh họa kiến trúc tổng thể của hệ thống được xây dựng theo mô hình 3 tầng (3-Tier Architecture) hiện đại, đảm bảo tính tách biệt rõ ràng giữa giao diện, xử lý nghiệp vụ và dữ liệu. Tầng Client (Client Tier) đóng vai trò là điểm tiếp xúc với người dùng, bao gồm Website, Mobile App và trang quản trị (Admin Panel) đều được phát triển đồng bộ bằng thư viện React.js. Các yêu cầu từ Client được gửi qua giao thức bảo mật HTTPS/REST API đến Tầng Ứng dụng (Application Tier), nơi API Gateway (sử dụng Express.js) đóng vai trò điều phối trung tâm, phân luồng xử lý đến các dịch vụ chuyên biệt như Xác thực (Auth), Sản phẩm (Product), Đơn hàng (Order) hay Thanh toán (Payment). Cuối cùng, Tầng Dữ liệu (Data Tier) đảm bảo khả năng lưu trữ và hiệu suất cao thông qua MongoDB Cluster hoạt động theo cơ chế Replica Set (sao lưu dự phòng), kết hợp với Redis làm bộ nhớ đệm (Cache Layer) để tăng tốc độ truy vấn và Cloudinary để tối ưu hóa việc lưu trữ tệp tin đa phương tiện.</w:t>
      </w:r>
    </w:p>
    <w:p w14:paraId="4E22CF13" w14:textId="77777777" w:rsidR="00561663" w:rsidRDefault="00561663" w:rsidP="00BF4515">
      <w:pPr>
        <w:spacing w:line="360" w:lineRule="auto"/>
        <w:ind w:firstLine="720"/>
        <w:jc w:val="both"/>
        <w:rPr>
          <w:lang w:val="vi-VN"/>
        </w:rPr>
      </w:pPr>
    </w:p>
    <w:p w14:paraId="43B52192" w14:textId="77777777" w:rsidR="00561663" w:rsidRDefault="00561663" w:rsidP="00BF4515">
      <w:pPr>
        <w:spacing w:line="360" w:lineRule="auto"/>
        <w:ind w:firstLine="720"/>
        <w:jc w:val="both"/>
        <w:rPr>
          <w:lang w:val="vi-VN"/>
        </w:rPr>
      </w:pPr>
    </w:p>
    <w:p w14:paraId="21A57146" w14:textId="77777777" w:rsidR="00561663" w:rsidRDefault="00561663" w:rsidP="00BF4515">
      <w:pPr>
        <w:spacing w:line="360" w:lineRule="auto"/>
        <w:ind w:firstLine="720"/>
        <w:jc w:val="both"/>
        <w:rPr>
          <w:lang w:val="vi-VN"/>
        </w:rPr>
      </w:pPr>
    </w:p>
    <w:p w14:paraId="4292F901" w14:textId="77777777" w:rsidR="00561663" w:rsidRDefault="00561663" w:rsidP="00BF4515">
      <w:pPr>
        <w:spacing w:line="360" w:lineRule="auto"/>
        <w:ind w:firstLine="720"/>
        <w:jc w:val="both"/>
        <w:rPr>
          <w:lang w:val="vi-VN"/>
        </w:rPr>
      </w:pPr>
    </w:p>
    <w:p w14:paraId="08ABDD1D" w14:textId="62F7415A" w:rsidR="000B5203" w:rsidRPr="00DA395D" w:rsidRDefault="000B5203" w:rsidP="00BF4515">
      <w:pPr>
        <w:spacing w:line="360" w:lineRule="auto"/>
        <w:ind w:firstLine="720"/>
        <w:jc w:val="both"/>
        <w:rPr>
          <w:lang w:val="vi-VN"/>
        </w:rPr>
      </w:pPr>
      <w:r w:rsidRPr="00BF4515">
        <w:t>Cấu trúc</w:t>
      </w:r>
      <w:r w:rsidRPr="00DA395D">
        <w:t xml:space="preserve"> thư mục chính:</w:t>
      </w:r>
    </w:p>
    <w:p w14:paraId="444E584F" w14:textId="77777777" w:rsidR="000B5203" w:rsidRPr="00DA395D" w:rsidRDefault="000B5203" w:rsidP="000B5203">
      <w:pPr>
        <w:spacing w:line="360" w:lineRule="auto"/>
        <w:jc w:val="both"/>
        <w:rPr>
          <w:lang w:val="vi-VN"/>
        </w:rPr>
      </w:pPr>
      <w:r w:rsidRPr="00DA395D">
        <w:rPr>
          <w:lang w:val="vi-VN"/>
        </w:rPr>
        <w:t>craftify-handmade/</w:t>
      </w:r>
    </w:p>
    <w:p w14:paraId="0C9EA013" w14:textId="77777777" w:rsidR="000B5203" w:rsidRPr="00DA395D" w:rsidRDefault="000B5203" w:rsidP="000B5203">
      <w:pPr>
        <w:spacing w:line="360" w:lineRule="auto"/>
        <w:jc w:val="both"/>
        <w:rPr>
          <w:lang w:val="vi-VN"/>
        </w:rPr>
      </w:pPr>
      <w:r w:rsidRPr="00DA395D">
        <w:rPr>
          <w:lang w:val="vi-VN"/>
        </w:rPr>
        <w:t>├── backend/                  # Phần server (Node.js + Express + MongoDB)</w:t>
      </w:r>
    </w:p>
    <w:p w14:paraId="3C6FB66B" w14:textId="77777777" w:rsidR="000B5203" w:rsidRPr="00DA395D" w:rsidRDefault="000B5203" w:rsidP="000B5203">
      <w:pPr>
        <w:spacing w:line="360" w:lineRule="auto"/>
        <w:jc w:val="both"/>
        <w:rPr>
          <w:lang w:val="vi-VN"/>
        </w:rPr>
      </w:pPr>
      <w:r w:rsidRPr="00DA395D">
        <w:rPr>
          <w:lang w:val="vi-VN"/>
        </w:rPr>
        <w:t>│   ├── controllers/          # Xử lý logic nghiệp vụ cho từng request</w:t>
      </w:r>
    </w:p>
    <w:p w14:paraId="24B60595" w14:textId="77777777" w:rsidR="000B5203" w:rsidRPr="00DA395D" w:rsidRDefault="000B5203" w:rsidP="000B5203">
      <w:pPr>
        <w:spacing w:line="360" w:lineRule="auto"/>
        <w:jc w:val="both"/>
        <w:rPr>
          <w:lang w:val="vi-VN"/>
        </w:rPr>
      </w:pPr>
      <w:r w:rsidRPr="00DA395D">
        <w:rPr>
          <w:lang w:val="vi-VN"/>
        </w:rPr>
        <w:t>│   ├── models/               # Định nghĩa schema MongoDB (Mongoose)</w:t>
      </w:r>
    </w:p>
    <w:p w14:paraId="7600EF61" w14:textId="77777777" w:rsidR="000B5203" w:rsidRPr="00DA395D" w:rsidRDefault="000B5203" w:rsidP="000B5203">
      <w:pPr>
        <w:spacing w:line="360" w:lineRule="auto"/>
        <w:jc w:val="both"/>
        <w:rPr>
          <w:lang w:val="vi-VN"/>
        </w:rPr>
      </w:pPr>
      <w:r w:rsidRPr="00DA395D">
        <w:rPr>
          <w:lang w:val="vi-VN"/>
        </w:rPr>
        <w:t>│   ├── routes/               # Định nghĩa API endpoints</w:t>
      </w:r>
    </w:p>
    <w:p w14:paraId="1CEC5CAB" w14:textId="77777777" w:rsidR="000B5203" w:rsidRPr="00DA395D" w:rsidRDefault="000B5203" w:rsidP="000B5203">
      <w:pPr>
        <w:spacing w:line="360" w:lineRule="auto"/>
        <w:jc w:val="both"/>
        <w:rPr>
          <w:lang w:val="vi-VN"/>
        </w:rPr>
      </w:pPr>
      <w:r w:rsidRPr="00DA395D">
        <w:rPr>
          <w:lang w:val="vi-VN"/>
        </w:rPr>
        <w:t>│   ├── middleware/           # Middleware (auth, error handling, validation)</w:t>
      </w:r>
    </w:p>
    <w:p w14:paraId="32ABCC7C" w14:textId="77777777" w:rsidR="000B5203" w:rsidRPr="00DA395D" w:rsidRDefault="000B5203" w:rsidP="000B5203">
      <w:pPr>
        <w:spacing w:line="360" w:lineRule="auto"/>
        <w:jc w:val="both"/>
        <w:rPr>
          <w:lang w:val="vi-VN"/>
        </w:rPr>
      </w:pPr>
      <w:r w:rsidRPr="00DA395D">
        <w:rPr>
          <w:lang w:val="vi-VN"/>
        </w:rPr>
        <w:t>│   ├── services/             # Logic tích hợp bên thứ ba (VNPAY, Email)</w:t>
      </w:r>
    </w:p>
    <w:p w14:paraId="03D08C04" w14:textId="77777777" w:rsidR="000B5203" w:rsidRPr="00DA395D" w:rsidRDefault="000B5203" w:rsidP="000B5203">
      <w:pPr>
        <w:spacing w:line="360" w:lineRule="auto"/>
        <w:jc w:val="both"/>
        <w:rPr>
          <w:lang w:val="vi-VN"/>
        </w:rPr>
      </w:pPr>
      <w:r w:rsidRPr="00DA395D">
        <w:rPr>
          <w:lang w:val="vi-VN"/>
        </w:rPr>
        <w:t>│   ├── utils/                # Hàm tiện ích chung (generateToken, sendEmail)</w:t>
      </w:r>
    </w:p>
    <w:p w14:paraId="72981632" w14:textId="77777777" w:rsidR="000B5203" w:rsidRPr="00DA395D" w:rsidRDefault="000B5203" w:rsidP="000B5203">
      <w:pPr>
        <w:spacing w:line="360" w:lineRule="auto"/>
        <w:jc w:val="both"/>
        <w:rPr>
          <w:lang w:val="vi-VN"/>
        </w:rPr>
      </w:pPr>
      <w:r w:rsidRPr="00DA395D">
        <w:rPr>
          <w:lang w:val="vi-VN"/>
        </w:rPr>
        <w:t>│   ├── scripts/              # Script seed dữ liệu test</w:t>
      </w:r>
    </w:p>
    <w:p w14:paraId="4F986477" w14:textId="77777777" w:rsidR="000B5203" w:rsidRPr="00DA395D" w:rsidRDefault="000B5203" w:rsidP="000B5203">
      <w:pPr>
        <w:spacing w:line="360" w:lineRule="auto"/>
        <w:jc w:val="both"/>
        <w:rPr>
          <w:lang w:val="vi-VN"/>
        </w:rPr>
      </w:pPr>
      <w:r w:rsidRPr="00DA395D">
        <w:rPr>
          <w:lang w:val="vi-VN"/>
        </w:rPr>
        <w:t>│   ├── uploads/              # Thư mục lưu trữ file upload (hình ảnh)</w:t>
      </w:r>
    </w:p>
    <w:p w14:paraId="2452FD14" w14:textId="77777777" w:rsidR="000B5203" w:rsidRPr="00DA395D" w:rsidRDefault="000B5203" w:rsidP="000B5203">
      <w:pPr>
        <w:spacing w:line="360" w:lineRule="auto"/>
        <w:jc w:val="both"/>
        <w:rPr>
          <w:lang w:val="vi-VN"/>
        </w:rPr>
      </w:pPr>
      <w:r w:rsidRPr="00DA395D">
        <w:rPr>
          <w:lang w:val="vi-VN"/>
        </w:rPr>
        <w:t>│   ├── .env                  # Biến môi trường</w:t>
      </w:r>
    </w:p>
    <w:p w14:paraId="1EC3A58F" w14:textId="77777777" w:rsidR="000B5203" w:rsidRPr="00DA395D" w:rsidRDefault="000B5203" w:rsidP="000B5203">
      <w:pPr>
        <w:spacing w:line="360" w:lineRule="auto"/>
        <w:jc w:val="both"/>
        <w:rPr>
          <w:lang w:val="vi-VN"/>
        </w:rPr>
      </w:pPr>
      <w:r w:rsidRPr="00DA395D">
        <w:rPr>
          <w:lang w:val="vi-VN"/>
        </w:rPr>
        <w:t>│   ├── package.json</w:t>
      </w:r>
    </w:p>
    <w:p w14:paraId="3E2F4ABB" w14:textId="1641BA8B" w:rsidR="000B5203" w:rsidRPr="00DA395D" w:rsidRDefault="000B5203" w:rsidP="000B5203">
      <w:pPr>
        <w:spacing w:line="360" w:lineRule="auto"/>
        <w:jc w:val="both"/>
        <w:rPr>
          <w:lang w:val="vi-VN"/>
        </w:rPr>
      </w:pPr>
      <w:r w:rsidRPr="00DA395D">
        <w:rPr>
          <w:lang w:val="vi-VN"/>
        </w:rPr>
        <w:t>│   └── server.js             # Entry point của backend</w:t>
      </w:r>
    </w:p>
    <w:p w14:paraId="3752C0E0" w14:textId="77777777" w:rsidR="000B5203" w:rsidRPr="00DA395D" w:rsidRDefault="000B5203" w:rsidP="000B5203">
      <w:pPr>
        <w:spacing w:line="360" w:lineRule="auto"/>
        <w:jc w:val="both"/>
        <w:rPr>
          <w:lang w:val="vi-VN"/>
        </w:rPr>
      </w:pPr>
      <w:r w:rsidRPr="00DA395D">
        <w:rPr>
          <w:lang w:val="vi-VN"/>
        </w:rPr>
        <w:t>├── frontend/                 # Phần client (React + Vite + TailwindCSS)</w:t>
      </w:r>
    </w:p>
    <w:p w14:paraId="7CBE1C26" w14:textId="77777777" w:rsidR="000B5203" w:rsidRPr="00DA395D" w:rsidRDefault="000B5203" w:rsidP="000B5203">
      <w:pPr>
        <w:spacing w:line="360" w:lineRule="auto"/>
        <w:jc w:val="both"/>
        <w:rPr>
          <w:lang w:val="vi-VN"/>
        </w:rPr>
      </w:pPr>
      <w:r w:rsidRPr="00DA395D">
        <w:rPr>
          <w:lang w:val="vi-VN"/>
        </w:rPr>
        <w:t>│   ├── src/</w:t>
      </w:r>
    </w:p>
    <w:p w14:paraId="244AE8A6" w14:textId="77777777" w:rsidR="000B5203" w:rsidRPr="00DA395D" w:rsidRDefault="000B5203" w:rsidP="000B5203">
      <w:pPr>
        <w:spacing w:line="360" w:lineRule="auto"/>
        <w:jc w:val="both"/>
        <w:rPr>
          <w:lang w:val="vi-VN"/>
        </w:rPr>
      </w:pPr>
      <w:r w:rsidRPr="00DA395D">
        <w:rPr>
          <w:lang w:val="vi-VN"/>
        </w:rPr>
        <w:t>│   │   ├── components/       # Các component tái sử dụng</w:t>
      </w:r>
    </w:p>
    <w:p w14:paraId="68CBF21B" w14:textId="77777777" w:rsidR="000B5203" w:rsidRPr="00DA395D" w:rsidRDefault="000B5203" w:rsidP="000B5203">
      <w:pPr>
        <w:spacing w:line="360" w:lineRule="auto"/>
        <w:jc w:val="both"/>
        <w:rPr>
          <w:lang w:val="vi-VN"/>
        </w:rPr>
      </w:pPr>
      <w:r w:rsidRPr="00DA395D">
        <w:rPr>
          <w:lang w:val="vi-VN"/>
        </w:rPr>
        <w:t>│   │   ├── pages/            # Các trang chính của ứng dụng</w:t>
      </w:r>
    </w:p>
    <w:p w14:paraId="7313F2C9" w14:textId="77777777" w:rsidR="000B5203" w:rsidRPr="00DA395D" w:rsidRDefault="000B5203" w:rsidP="000B5203">
      <w:pPr>
        <w:spacing w:line="360" w:lineRule="auto"/>
        <w:jc w:val="both"/>
        <w:rPr>
          <w:lang w:val="vi-VN"/>
        </w:rPr>
      </w:pPr>
      <w:r w:rsidRPr="00DA395D">
        <w:rPr>
          <w:lang w:val="vi-VN"/>
        </w:rPr>
        <w:t>│   │   ├── services/         # Wrapper gọi API backend</w:t>
      </w:r>
    </w:p>
    <w:p w14:paraId="5F560852" w14:textId="77777777" w:rsidR="000B5203" w:rsidRPr="00DA395D" w:rsidRDefault="000B5203" w:rsidP="000B5203">
      <w:pPr>
        <w:spacing w:line="360" w:lineRule="auto"/>
        <w:jc w:val="both"/>
        <w:rPr>
          <w:lang w:val="vi-VN"/>
        </w:rPr>
      </w:pPr>
      <w:r w:rsidRPr="00DA395D">
        <w:rPr>
          <w:lang w:val="vi-VN"/>
        </w:rPr>
        <w:t>│   │   ├── stores/           # State management (Zustand)</w:t>
      </w:r>
    </w:p>
    <w:p w14:paraId="028A2303" w14:textId="77777777" w:rsidR="000B5203" w:rsidRPr="00DA395D" w:rsidRDefault="000B5203" w:rsidP="000B5203">
      <w:pPr>
        <w:spacing w:line="360" w:lineRule="auto"/>
        <w:jc w:val="both"/>
        <w:rPr>
          <w:lang w:val="vi-VN"/>
        </w:rPr>
      </w:pPr>
      <w:r w:rsidRPr="00DA395D">
        <w:rPr>
          <w:lang w:val="vi-VN"/>
        </w:rPr>
        <w:t>│   │   ├── utils/            # Hàm tiện ích (formatters, axios config)</w:t>
      </w:r>
    </w:p>
    <w:p w14:paraId="086DC8D0" w14:textId="77777777" w:rsidR="000B5203" w:rsidRPr="00DA395D" w:rsidRDefault="000B5203" w:rsidP="000B5203">
      <w:pPr>
        <w:spacing w:line="360" w:lineRule="auto"/>
        <w:jc w:val="both"/>
        <w:rPr>
          <w:lang w:val="vi-VN"/>
        </w:rPr>
      </w:pPr>
      <w:r w:rsidRPr="00DA395D">
        <w:rPr>
          <w:lang w:val="vi-VN"/>
        </w:rPr>
        <w:t>│   │   ├── App.jsx           # Component gốc</w:t>
      </w:r>
    </w:p>
    <w:p w14:paraId="76BD992C" w14:textId="77777777" w:rsidR="000B5203" w:rsidRPr="00DA395D" w:rsidRDefault="000B5203" w:rsidP="000B5203">
      <w:pPr>
        <w:spacing w:line="360" w:lineRule="auto"/>
        <w:jc w:val="both"/>
        <w:rPr>
          <w:lang w:val="vi-VN"/>
        </w:rPr>
      </w:pPr>
      <w:r w:rsidRPr="00DA395D">
        <w:rPr>
          <w:lang w:val="vi-VN"/>
        </w:rPr>
        <w:t>│   │   └── main.jsx          # Entry point React</w:t>
      </w:r>
    </w:p>
    <w:p w14:paraId="62AA1400" w14:textId="77777777" w:rsidR="000B5203" w:rsidRPr="00DA395D" w:rsidRDefault="000B5203" w:rsidP="000B5203">
      <w:pPr>
        <w:spacing w:line="360" w:lineRule="auto"/>
        <w:jc w:val="both"/>
        <w:rPr>
          <w:lang w:val="vi-VN"/>
        </w:rPr>
      </w:pPr>
      <w:r w:rsidRPr="00DA395D">
        <w:rPr>
          <w:lang w:val="vi-VN"/>
        </w:rPr>
        <w:t>│   ├── public/               # Static assets</w:t>
      </w:r>
    </w:p>
    <w:p w14:paraId="31CE2BA1" w14:textId="77777777" w:rsidR="000B5203" w:rsidRPr="00DA395D" w:rsidRDefault="000B5203" w:rsidP="000B5203">
      <w:pPr>
        <w:spacing w:line="360" w:lineRule="auto"/>
        <w:jc w:val="both"/>
        <w:rPr>
          <w:lang w:val="vi-VN"/>
        </w:rPr>
      </w:pPr>
      <w:r w:rsidRPr="00DA395D">
        <w:rPr>
          <w:lang w:val="vi-VN"/>
        </w:rPr>
        <w:t>│   ├── .env                  # Biến môi trường frontend</w:t>
      </w:r>
    </w:p>
    <w:p w14:paraId="4D6C7AFB" w14:textId="77777777" w:rsidR="000B5203" w:rsidRPr="00DA395D" w:rsidRDefault="000B5203" w:rsidP="000B5203">
      <w:pPr>
        <w:spacing w:line="360" w:lineRule="auto"/>
        <w:jc w:val="both"/>
        <w:rPr>
          <w:lang w:val="vi-VN"/>
        </w:rPr>
      </w:pPr>
      <w:r w:rsidRPr="00DA395D">
        <w:rPr>
          <w:lang w:val="vi-VN"/>
        </w:rPr>
        <w:t>│   ├── package.json</w:t>
      </w:r>
    </w:p>
    <w:p w14:paraId="55B6D190" w14:textId="77777777" w:rsidR="000B5203" w:rsidRPr="00DA395D" w:rsidRDefault="000B5203" w:rsidP="000B5203">
      <w:pPr>
        <w:spacing w:line="360" w:lineRule="auto"/>
        <w:jc w:val="both"/>
        <w:rPr>
          <w:lang w:val="vi-VN"/>
        </w:rPr>
      </w:pPr>
      <w:r w:rsidRPr="00DA395D">
        <w:rPr>
          <w:lang w:val="vi-VN"/>
        </w:rPr>
        <w:t>│   ├── vite.config.js</w:t>
      </w:r>
    </w:p>
    <w:p w14:paraId="61926E1B" w14:textId="77777777" w:rsidR="000B5203" w:rsidRPr="00DA395D" w:rsidRDefault="000B5203" w:rsidP="000B5203">
      <w:pPr>
        <w:spacing w:before="120" w:after="120" w:line="360" w:lineRule="auto"/>
        <w:jc w:val="both"/>
        <w:rPr>
          <w:lang w:val="vi-VN"/>
        </w:rPr>
      </w:pPr>
      <w:r w:rsidRPr="00DA395D">
        <w:rPr>
          <w:lang w:val="vi-VN"/>
        </w:rPr>
        <w:t>│   ├── tailwind.config.js</w:t>
      </w:r>
    </w:p>
    <w:p w14:paraId="3FB98FD5" w14:textId="4CCC13C7" w:rsidR="000B5203" w:rsidRPr="00DA395D" w:rsidRDefault="000B5203" w:rsidP="000B5203">
      <w:pPr>
        <w:spacing w:before="120" w:after="120" w:line="360" w:lineRule="auto"/>
        <w:jc w:val="both"/>
        <w:rPr>
          <w:lang w:val="vi-VN"/>
        </w:rPr>
      </w:pPr>
      <w:r w:rsidRPr="00DA395D">
        <w:rPr>
          <w:lang w:val="vi-VN"/>
        </w:rPr>
        <w:t>│   └── index.html</w:t>
      </w:r>
    </w:p>
    <w:p w14:paraId="4CCFBEA9" w14:textId="77777777" w:rsidR="000B5203" w:rsidRPr="00DA395D" w:rsidRDefault="000B5203" w:rsidP="000B5203">
      <w:pPr>
        <w:spacing w:before="120" w:after="120" w:line="360" w:lineRule="auto"/>
        <w:jc w:val="both"/>
        <w:rPr>
          <w:lang w:val="vi-VN"/>
        </w:rPr>
      </w:pPr>
      <w:r w:rsidRPr="00DA395D">
        <w:rPr>
          <w:lang w:val="vi-VN"/>
        </w:rPr>
        <w:t>└── README.md                 # Tài liệu dự án</w:t>
      </w:r>
    </w:p>
    <w:p w14:paraId="78712CF2" w14:textId="43F9F9E8" w:rsidR="000B10C1" w:rsidRDefault="0020285E">
      <w:pPr>
        <w:pStyle w:val="Heading20"/>
        <w:numPr>
          <w:ilvl w:val="1"/>
          <w:numId w:val="56"/>
        </w:numPr>
        <w:rPr>
          <w:lang w:val="vi-VN"/>
        </w:rPr>
      </w:pPr>
      <w:r>
        <w:rPr>
          <w:lang w:val="vi-VN"/>
        </w:rPr>
        <w:lastRenderedPageBreak/>
        <w:t xml:space="preserve"> </w:t>
      </w:r>
      <w:bookmarkStart w:id="185" w:name="_Toc217877482"/>
      <w:r>
        <w:rPr>
          <w:lang w:val="vi-VN"/>
        </w:rPr>
        <w:t>Một số</w:t>
      </w:r>
      <w:r w:rsidR="000B10C1">
        <w:rPr>
          <w:lang w:val="vi-VN"/>
        </w:rPr>
        <w:t xml:space="preserve"> bản </w:t>
      </w:r>
      <w:bookmarkEnd w:id="185"/>
      <w:r w:rsidR="006832D7">
        <w:rPr>
          <w:lang w:val="vi-VN"/>
        </w:rPr>
        <w:t xml:space="preserve">phát thảo </w:t>
      </w:r>
    </w:p>
    <w:p w14:paraId="493423DB" w14:textId="1347D837" w:rsidR="006832D7" w:rsidRPr="006832D7" w:rsidRDefault="00F1747C" w:rsidP="00F17D77">
      <w:pPr>
        <w:pStyle w:val="Heading30"/>
        <w:numPr>
          <w:ilvl w:val="0"/>
          <w:numId w:val="0"/>
        </w:numPr>
        <w:rPr>
          <w:lang w:val="vi-VN"/>
        </w:rPr>
      </w:pPr>
      <w:r>
        <w:rPr>
          <w:lang w:val="vi-VN"/>
        </w:rPr>
        <w:t>3.9.1</w:t>
      </w:r>
      <w:r w:rsidR="004A00FD">
        <w:rPr>
          <w:lang w:val="vi-VN"/>
        </w:rPr>
        <w:t xml:space="preserve"> </w:t>
      </w:r>
      <w:bookmarkStart w:id="186" w:name="_Toc217877483"/>
      <w:r w:rsidR="004A00FD">
        <w:rPr>
          <w:lang w:val="vi-VN"/>
        </w:rPr>
        <w:t>Trang chủ</w:t>
      </w:r>
      <w:bookmarkEnd w:id="186"/>
      <w:r w:rsidR="004A00FD">
        <w:rPr>
          <w:lang w:val="vi-VN"/>
        </w:rPr>
        <w:t xml:space="preserve"> </w:t>
      </w:r>
    </w:p>
    <w:p w14:paraId="03451463" w14:textId="3C11EAAB" w:rsidR="00F1747C" w:rsidRDefault="00F1747C" w:rsidP="00F1747C">
      <w:pPr>
        <w:jc w:val="center"/>
        <w:rPr>
          <w:lang w:val="vi-VN"/>
        </w:rPr>
      </w:pPr>
      <w:r w:rsidRPr="00F1747C">
        <w:rPr>
          <w:noProof/>
          <w:lang w:val="vi-VN"/>
        </w:rPr>
        <w:drawing>
          <wp:inline distT="0" distB="0" distL="0" distR="0" wp14:anchorId="24C37973" wp14:editId="78BE6ABE">
            <wp:extent cx="5580380" cy="3980180"/>
            <wp:effectExtent l="0" t="0" r="1270" b="1270"/>
            <wp:docPr id="232067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67033" name=""/>
                    <pic:cNvPicPr/>
                  </pic:nvPicPr>
                  <pic:blipFill>
                    <a:blip r:embed="rId15"/>
                    <a:stretch>
                      <a:fillRect/>
                    </a:stretch>
                  </pic:blipFill>
                  <pic:spPr>
                    <a:xfrm>
                      <a:off x="0" y="0"/>
                      <a:ext cx="5580380" cy="3980180"/>
                    </a:xfrm>
                    <a:prstGeom prst="rect">
                      <a:avLst/>
                    </a:prstGeom>
                  </pic:spPr>
                </pic:pic>
              </a:graphicData>
            </a:graphic>
          </wp:inline>
        </w:drawing>
      </w:r>
    </w:p>
    <w:p w14:paraId="3F48072E" w14:textId="177E689A" w:rsidR="006832D7" w:rsidRDefault="004A00FD" w:rsidP="006832D7">
      <w:pPr>
        <w:pStyle w:val="hnh"/>
      </w:pPr>
      <w:bookmarkStart w:id="187" w:name="_Toc217686661"/>
      <w:r>
        <w:t>Hình 3.</w:t>
      </w:r>
      <w:r w:rsidR="00D769E9">
        <w:t>2</w:t>
      </w:r>
      <w:r>
        <w:t xml:space="preserve"> </w:t>
      </w:r>
      <w:bookmarkEnd w:id="187"/>
      <w:r w:rsidR="006832D7">
        <w:t>Bản phác thảo trang chủ</w:t>
      </w:r>
    </w:p>
    <w:p w14:paraId="0F597D89" w14:textId="0428517C" w:rsidR="004A00FD" w:rsidRPr="00F1747C" w:rsidRDefault="006832D7" w:rsidP="006832D7">
      <w:pPr>
        <w:spacing w:line="360" w:lineRule="auto"/>
        <w:ind w:firstLine="720"/>
        <w:jc w:val="both"/>
      </w:pPr>
      <w:r w:rsidRPr="006832D7">
        <w:t xml:space="preserve">Bản </w:t>
      </w:r>
      <w:r>
        <w:t>phát</w:t>
      </w:r>
      <w:r>
        <w:rPr>
          <w:lang w:val="vi-VN"/>
        </w:rPr>
        <w:t xml:space="preserve"> thảo </w:t>
      </w:r>
      <w:r w:rsidRPr="006832D7">
        <w:t>trang chủ thể hiện bố cục tổng quan của website với thanh điều hướng (Navigation bar) trên cùng chứa Logo, thanh tìm kiếm và các menu chức năng. Phần trung tâm là khu vực Banner lớn dùng để quảng bá các chương trình khuyến mãi hoặc sản phẩm nổi bật. Phía dưới là các khối nội dung được sắp xếp dạng lưới (grid) để hiển thị danh mục sản phẩm và các mặt hàng bán chạy, giúp người dùng dễ dàng tiếp cận nội dung chính ngay khi truy cập.</w:t>
      </w:r>
    </w:p>
    <w:p w14:paraId="3ED425C6" w14:textId="512D7AB0" w:rsidR="00F1747C" w:rsidRDefault="00F1747C" w:rsidP="00F17D77">
      <w:pPr>
        <w:pStyle w:val="Heading30"/>
        <w:numPr>
          <w:ilvl w:val="0"/>
          <w:numId w:val="0"/>
        </w:numPr>
        <w:rPr>
          <w:lang w:val="vi-VN"/>
        </w:rPr>
      </w:pPr>
      <w:bookmarkStart w:id="188" w:name="_Toc217877484"/>
      <w:r>
        <w:rPr>
          <w:lang w:val="vi-VN"/>
        </w:rPr>
        <w:lastRenderedPageBreak/>
        <w:t>3.9.2</w:t>
      </w:r>
      <w:r w:rsidR="004A00FD">
        <w:rPr>
          <w:lang w:val="vi-VN"/>
        </w:rPr>
        <w:t xml:space="preserve"> Bản </w:t>
      </w:r>
      <w:r w:rsidR="006832D7">
        <w:rPr>
          <w:lang w:val="vi-VN"/>
        </w:rPr>
        <w:t xml:space="preserve">phát thảo </w:t>
      </w:r>
      <w:r w:rsidR="004A00FD">
        <w:rPr>
          <w:lang w:val="vi-VN"/>
        </w:rPr>
        <w:t>trang sản phẩm</w:t>
      </w:r>
      <w:bookmarkEnd w:id="188"/>
    </w:p>
    <w:p w14:paraId="25EEF552" w14:textId="517A0FA1" w:rsidR="00F1747C" w:rsidRDefault="00F1747C" w:rsidP="00F1747C">
      <w:pPr>
        <w:pStyle w:val="Normal0"/>
        <w:rPr>
          <w:lang w:val="vi-VN"/>
        </w:rPr>
      </w:pPr>
      <w:r w:rsidRPr="00F1747C">
        <w:rPr>
          <w:noProof/>
          <w:lang w:val="vi-VN"/>
        </w:rPr>
        <w:drawing>
          <wp:inline distT="0" distB="0" distL="0" distR="0" wp14:anchorId="52B672CC" wp14:editId="30C9EFF1">
            <wp:extent cx="5580380" cy="3978275"/>
            <wp:effectExtent l="0" t="0" r="1270" b="3175"/>
            <wp:docPr id="1241833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33197" name=""/>
                    <pic:cNvPicPr/>
                  </pic:nvPicPr>
                  <pic:blipFill>
                    <a:blip r:embed="rId16"/>
                    <a:stretch>
                      <a:fillRect/>
                    </a:stretch>
                  </pic:blipFill>
                  <pic:spPr>
                    <a:xfrm>
                      <a:off x="0" y="0"/>
                      <a:ext cx="5580380" cy="3978275"/>
                    </a:xfrm>
                    <a:prstGeom prst="rect">
                      <a:avLst/>
                    </a:prstGeom>
                  </pic:spPr>
                </pic:pic>
              </a:graphicData>
            </a:graphic>
          </wp:inline>
        </w:drawing>
      </w:r>
    </w:p>
    <w:p w14:paraId="556BADF0" w14:textId="680A7271" w:rsidR="004A00FD" w:rsidRDefault="004A00FD" w:rsidP="007E5AB9">
      <w:pPr>
        <w:pStyle w:val="hnh"/>
      </w:pPr>
      <w:bookmarkStart w:id="189" w:name="_Toc217686662"/>
      <w:r>
        <w:t>Hình 3.</w:t>
      </w:r>
      <w:r w:rsidR="00D769E9">
        <w:t>3</w:t>
      </w:r>
      <w:r>
        <w:t xml:space="preserve"> </w:t>
      </w:r>
      <w:r w:rsidR="006832D7">
        <w:t xml:space="preserve">Bản phác thảo </w:t>
      </w:r>
      <w:r>
        <w:t>trang sản phẩm</w:t>
      </w:r>
      <w:bookmarkEnd w:id="189"/>
      <w:r>
        <w:t xml:space="preserve"> </w:t>
      </w:r>
    </w:p>
    <w:p w14:paraId="64256651" w14:textId="6E6E2897" w:rsidR="006832D7" w:rsidRPr="00F1747C" w:rsidRDefault="006832D7" w:rsidP="006832D7">
      <w:pPr>
        <w:spacing w:line="360" w:lineRule="auto"/>
        <w:ind w:firstLine="720"/>
        <w:jc w:val="both"/>
      </w:pPr>
      <w:r w:rsidRPr="006832D7">
        <w:t xml:space="preserve">Giao diện trang sản phẩm được </w:t>
      </w:r>
      <w:r w:rsidR="00527FDD">
        <w:t>phát</w:t>
      </w:r>
      <w:r w:rsidR="00527FDD">
        <w:rPr>
          <w:lang w:val="vi-VN"/>
        </w:rPr>
        <w:t xml:space="preserve"> thảo </w:t>
      </w:r>
      <w:r w:rsidRPr="006832D7">
        <w:t>với bố cục chia làm hai phần chính. Cột bên trái là khu vực bộ lọc (Filter) cho phép người dùng tìm kiếm theo khoảng giá, danh mục hoặc thương hiệu. Phần nội dung chính bên phải hiển thị danh sách sản phẩm dưới dạng lưới, mỗi thẻ sản phẩm (Product Card) bao gồm khung hình ảnh, tên sản phẩm và giá bán, đảm bảo tính trực quan và dễ so sánh cho người mua.</w:t>
      </w:r>
    </w:p>
    <w:p w14:paraId="554C386A" w14:textId="540D81F4" w:rsidR="00F1747C" w:rsidRDefault="00F1747C" w:rsidP="00F17D77">
      <w:pPr>
        <w:pStyle w:val="Heading30"/>
        <w:numPr>
          <w:ilvl w:val="0"/>
          <w:numId w:val="0"/>
        </w:numPr>
        <w:rPr>
          <w:lang w:val="vi-VN"/>
        </w:rPr>
      </w:pPr>
      <w:bookmarkStart w:id="190" w:name="_Toc217877485"/>
      <w:r>
        <w:rPr>
          <w:lang w:val="vi-VN"/>
        </w:rPr>
        <w:lastRenderedPageBreak/>
        <w:t>3.9.3</w:t>
      </w:r>
      <w:r w:rsidR="004A00FD">
        <w:rPr>
          <w:lang w:val="vi-VN"/>
        </w:rPr>
        <w:t xml:space="preserve"> Bản </w:t>
      </w:r>
      <w:r w:rsidR="006832D7">
        <w:rPr>
          <w:lang w:val="vi-VN"/>
        </w:rPr>
        <w:t xml:space="preserve">phác thảo </w:t>
      </w:r>
      <w:r w:rsidR="004A00FD">
        <w:rPr>
          <w:lang w:val="vi-VN"/>
        </w:rPr>
        <w:t>trang cửa hàng</w:t>
      </w:r>
      <w:bookmarkEnd w:id="190"/>
      <w:r w:rsidR="004A00FD">
        <w:rPr>
          <w:lang w:val="vi-VN"/>
        </w:rPr>
        <w:t xml:space="preserve"> </w:t>
      </w:r>
    </w:p>
    <w:p w14:paraId="741C60AE" w14:textId="16ECA2C9" w:rsidR="00F1747C" w:rsidRDefault="00F1747C" w:rsidP="00F1747C">
      <w:pPr>
        <w:pStyle w:val="Normal0"/>
        <w:rPr>
          <w:lang w:val="vi-VN"/>
        </w:rPr>
      </w:pPr>
      <w:r w:rsidRPr="00F1747C">
        <w:rPr>
          <w:noProof/>
          <w:lang w:val="vi-VN"/>
        </w:rPr>
        <w:drawing>
          <wp:inline distT="0" distB="0" distL="0" distR="0" wp14:anchorId="0C3B05E4" wp14:editId="3CFED2E0">
            <wp:extent cx="5580380" cy="3500755"/>
            <wp:effectExtent l="0" t="0" r="1270" b="4445"/>
            <wp:docPr id="1583792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92280" name=""/>
                    <pic:cNvPicPr/>
                  </pic:nvPicPr>
                  <pic:blipFill>
                    <a:blip r:embed="rId17"/>
                    <a:stretch>
                      <a:fillRect/>
                    </a:stretch>
                  </pic:blipFill>
                  <pic:spPr>
                    <a:xfrm>
                      <a:off x="0" y="0"/>
                      <a:ext cx="5580380" cy="3500755"/>
                    </a:xfrm>
                    <a:prstGeom prst="rect">
                      <a:avLst/>
                    </a:prstGeom>
                  </pic:spPr>
                </pic:pic>
              </a:graphicData>
            </a:graphic>
          </wp:inline>
        </w:drawing>
      </w:r>
      <w:r>
        <w:rPr>
          <w:lang w:val="vi-VN"/>
        </w:rPr>
        <w:t xml:space="preserve"> </w:t>
      </w:r>
    </w:p>
    <w:p w14:paraId="5C432631" w14:textId="499F7151" w:rsidR="004A00FD" w:rsidRDefault="004A00FD" w:rsidP="007E5AB9">
      <w:pPr>
        <w:pStyle w:val="hnh"/>
      </w:pPr>
      <w:bookmarkStart w:id="191" w:name="_Toc217686663"/>
      <w:r>
        <w:t>Hình 3.</w:t>
      </w:r>
      <w:r w:rsidR="00D769E9">
        <w:t>4</w:t>
      </w:r>
      <w:r>
        <w:t xml:space="preserve"> </w:t>
      </w:r>
      <w:r w:rsidR="006832D7">
        <w:t xml:space="preserve">Bản phác thảo </w:t>
      </w:r>
      <w:r>
        <w:t>trang cửa hàng</w:t>
      </w:r>
      <w:bookmarkEnd w:id="191"/>
      <w:r>
        <w:t xml:space="preserve"> </w:t>
      </w:r>
    </w:p>
    <w:p w14:paraId="70E18180" w14:textId="5330F620" w:rsidR="00527FDD" w:rsidRDefault="00527FDD" w:rsidP="00527FDD">
      <w:pPr>
        <w:spacing w:line="360" w:lineRule="auto"/>
        <w:ind w:firstLine="720"/>
        <w:jc w:val="both"/>
        <w:rPr>
          <w:lang w:val="vi-VN"/>
        </w:rPr>
      </w:pPr>
      <w:r w:rsidRPr="00527FDD">
        <w:t xml:space="preserve">Bản </w:t>
      </w:r>
      <w:r>
        <w:t>phát</w:t>
      </w:r>
      <w:r>
        <w:rPr>
          <w:lang w:val="vi-VN"/>
        </w:rPr>
        <w:t xml:space="preserve"> thảo </w:t>
      </w:r>
      <w:r w:rsidRPr="00527FDD">
        <w:t>trang cửa hàng tập trung vào việc làm nổi bật thương hiệu của người bán. Phần đầu trang (Header) dành không gian lớn cho ảnh bìa (Banner) và Logo của shop, kèm theo các thông tin giới thiệu. Phần thân trang liệt kê các sản phẩm của shop đó, giúp khách hàng có cái nhìn tổng quát về phong cách và các mặt hàng mà shop đang kinh doanh.</w:t>
      </w:r>
    </w:p>
    <w:p w14:paraId="622DC108" w14:textId="77777777" w:rsidR="00527FDD" w:rsidRDefault="00527FDD" w:rsidP="00527FDD">
      <w:pPr>
        <w:spacing w:line="360" w:lineRule="auto"/>
        <w:ind w:firstLine="720"/>
        <w:jc w:val="both"/>
        <w:rPr>
          <w:lang w:val="vi-VN"/>
        </w:rPr>
      </w:pPr>
    </w:p>
    <w:p w14:paraId="083F7D8D" w14:textId="77777777" w:rsidR="00527FDD" w:rsidRDefault="00527FDD" w:rsidP="00527FDD">
      <w:pPr>
        <w:spacing w:line="360" w:lineRule="auto"/>
        <w:ind w:firstLine="720"/>
        <w:jc w:val="both"/>
        <w:rPr>
          <w:lang w:val="vi-VN"/>
        </w:rPr>
      </w:pPr>
    </w:p>
    <w:p w14:paraId="2F7DFB52" w14:textId="77777777" w:rsidR="00527FDD" w:rsidRDefault="00527FDD" w:rsidP="00527FDD">
      <w:pPr>
        <w:spacing w:line="360" w:lineRule="auto"/>
        <w:ind w:firstLine="720"/>
        <w:jc w:val="both"/>
        <w:rPr>
          <w:lang w:val="vi-VN"/>
        </w:rPr>
      </w:pPr>
    </w:p>
    <w:p w14:paraId="14909FEA" w14:textId="77777777" w:rsidR="00527FDD" w:rsidRDefault="00527FDD" w:rsidP="00527FDD">
      <w:pPr>
        <w:spacing w:line="360" w:lineRule="auto"/>
        <w:ind w:firstLine="720"/>
        <w:jc w:val="both"/>
        <w:rPr>
          <w:lang w:val="vi-VN"/>
        </w:rPr>
      </w:pPr>
    </w:p>
    <w:p w14:paraId="597FCAE4" w14:textId="77777777" w:rsidR="00527FDD" w:rsidRDefault="00527FDD" w:rsidP="00527FDD">
      <w:pPr>
        <w:spacing w:line="360" w:lineRule="auto"/>
        <w:ind w:firstLine="720"/>
        <w:jc w:val="both"/>
        <w:rPr>
          <w:lang w:val="vi-VN"/>
        </w:rPr>
      </w:pPr>
    </w:p>
    <w:p w14:paraId="35662F7B" w14:textId="77777777" w:rsidR="00527FDD" w:rsidRDefault="00527FDD" w:rsidP="00527FDD">
      <w:pPr>
        <w:spacing w:line="360" w:lineRule="auto"/>
        <w:ind w:firstLine="720"/>
        <w:jc w:val="both"/>
        <w:rPr>
          <w:lang w:val="vi-VN"/>
        </w:rPr>
      </w:pPr>
    </w:p>
    <w:p w14:paraId="14E228DE" w14:textId="77777777" w:rsidR="00527FDD" w:rsidRDefault="00527FDD" w:rsidP="00527FDD">
      <w:pPr>
        <w:spacing w:line="360" w:lineRule="auto"/>
        <w:ind w:firstLine="720"/>
        <w:jc w:val="both"/>
        <w:rPr>
          <w:lang w:val="vi-VN"/>
        </w:rPr>
      </w:pPr>
    </w:p>
    <w:p w14:paraId="73F92039" w14:textId="77777777" w:rsidR="00527FDD" w:rsidRDefault="00527FDD" w:rsidP="00527FDD">
      <w:pPr>
        <w:spacing w:line="360" w:lineRule="auto"/>
        <w:ind w:firstLine="720"/>
        <w:jc w:val="both"/>
        <w:rPr>
          <w:lang w:val="vi-VN"/>
        </w:rPr>
      </w:pPr>
    </w:p>
    <w:p w14:paraId="507B23F0" w14:textId="77777777" w:rsidR="00527FDD" w:rsidRDefault="00527FDD" w:rsidP="00527FDD">
      <w:pPr>
        <w:spacing w:line="360" w:lineRule="auto"/>
        <w:ind w:firstLine="720"/>
        <w:jc w:val="both"/>
        <w:rPr>
          <w:lang w:val="vi-VN"/>
        </w:rPr>
      </w:pPr>
    </w:p>
    <w:p w14:paraId="7230C8B9" w14:textId="77777777" w:rsidR="00527FDD" w:rsidRDefault="00527FDD" w:rsidP="00527FDD">
      <w:pPr>
        <w:spacing w:line="360" w:lineRule="auto"/>
        <w:ind w:firstLine="720"/>
        <w:jc w:val="both"/>
        <w:rPr>
          <w:lang w:val="vi-VN"/>
        </w:rPr>
      </w:pPr>
    </w:p>
    <w:p w14:paraId="6852322C" w14:textId="77777777" w:rsidR="00527FDD" w:rsidRDefault="00527FDD" w:rsidP="00527FDD">
      <w:pPr>
        <w:spacing w:line="360" w:lineRule="auto"/>
        <w:ind w:firstLine="720"/>
        <w:jc w:val="both"/>
        <w:rPr>
          <w:lang w:val="vi-VN"/>
        </w:rPr>
      </w:pPr>
    </w:p>
    <w:p w14:paraId="248FA46F" w14:textId="77777777" w:rsidR="00527FDD" w:rsidRPr="00527FDD" w:rsidRDefault="00527FDD" w:rsidP="00527FDD">
      <w:pPr>
        <w:spacing w:line="360" w:lineRule="auto"/>
        <w:ind w:firstLine="720"/>
        <w:jc w:val="both"/>
        <w:rPr>
          <w:lang w:val="vi-VN"/>
        </w:rPr>
      </w:pPr>
    </w:p>
    <w:p w14:paraId="7075ED48" w14:textId="57919CC1" w:rsidR="00527FDD" w:rsidRDefault="00F1747C" w:rsidP="00F17D77">
      <w:pPr>
        <w:pStyle w:val="Heading30"/>
        <w:numPr>
          <w:ilvl w:val="0"/>
          <w:numId w:val="0"/>
        </w:numPr>
        <w:rPr>
          <w:lang w:val="vi-VN"/>
        </w:rPr>
      </w:pPr>
      <w:bookmarkStart w:id="192" w:name="_Toc217877486"/>
      <w:r>
        <w:rPr>
          <w:lang w:val="vi-VN"/>
        </w:rPr>
        <w:lastRenderedPageBreak/>
        <w:t xml:space="preserve">3.9.4 </w:t>
      </w:r>
      <w:r w:rsidR="004A00FD">
        <w:rPr>
          <w:lang w:val="vi-VN"/>
        </w:rPr>
        <w:t xml:space="preserve">Bảng </w:t>
      </w:r>
      <w:r w:rsidR="00527FDD">
        <w:rPr>
          <w:lang w:val="vi-VN"/>
        </w:rPr>
        <w:t xml:space="preserve">phát thảo </w:t>
      </w:r>
      <w:r w:rsidR="004A00FD">
        <w:rPr>
          <w:lang w:val="vi-VN"/>
        </w:rPr>
        <w:t>trang giỏ hàng</w:t>
      </w:r>
      <w:bookmarkEnd w:id="192"/>
      <w:r w:rsidR="004A00FD">
        <w:rPr>
          <w:lang w:val="vi-VN"/>
        </w:rPr>
        <w:t xml:space="preserve"> </w:t>
      </w:r>
      <w:bookmarkStart w:id="193" w:name="_Toc217686664"/>
    </w:p>
    <w:p w14:paraId="023A507B" w14:textId="122E390E" w:rsidR="00527FDD" w:rsidRPr="00527FDD" w:rsidRDefault="00527FDD" w:rsidP="00527FDD">
      <w:pPr>
        <w:pStyle w:val="Normal0"/>
        <w:rPr>
          <w:lang w:val="vi-VN"/>
        </w:rPr>
      </w:pPr>
      <w:r w:rsidRPr="004A00FD">
        <w:rPr>
          <w:noProof/>
          <w:lang w:val="vi-VN"/>
        </w:rPr>
        <w:drawing>
          <wp:inline distT="0" distB="0" distL="0" distR="0" wp14:anchorId="124F94AD" wp14:editId="1C2F9D59">
            <wp:extent cx="5580380" cy="3788410"/>
            <wp:effectExtent l="0" t="0" r="1270" b="2540"/>
            <wp:docPr id="212969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93670" name=""/>
                    <pic:cNvPicPr/>
                  </pic:nvPicPr>
                  <pic:blipFill>
                    <a:blip r:embed="rId18"/>
                    <a:stretch>
                      <a:fillRect/>
                    </a:stretch>
                  </pic:blipFill>
                  <pic:spPr>
                    <a:xfrm>
                      <a:off x="0" y="0"/>
                      <a:ext cx="5580380" cy="3788410"/>
                    </a:xfrm>
                    <a:prstGeom prst="rect">
                      <a:avLst/>
                    </a:prstGeom>
                  </pic:spPr>
                </pic:pic>
              </a:graphicData>
            </a:graphic>
          </wp:inline>
        </w:drawing>
      </w:r>
    </w:p>
    <w:p w14:paraId="0ADA1D6C" w14:textId="2F089714" w:rsidR="004A00FD" w:rsidRPr="00527FDD" w:rsidRDefault="004A00FD" w:rsidP="00527FDD">
      <w:pPr>
        <w:pStyle w:val="hnh"/>
      </w:pPr>
      <w:r>
        <w:t>Hình 3.</w:t>
      </w:r>
      <w:r w:rsidR="00D769E9">
        <w:t>5</w:t>
      </w:r>
      <w:r>
        <w:t xml:space="preserve"> Bản </w:t>
      </w:r>
      <w:r w:rsidR="006832D7">
        <w:t>phát thảo</w:t>
      </w:r>
      <w:r>
        <w:t xml:space="preserve"> trang Giỏ hàng</w:t>
      </w:r>
      <w:bookmarkEnd w:id="193"/>
      <w:r>
        <w:t xml:space="preserve"> </w:t>
      </w:r>
    </w:p>
    <w:p w14:paraId="65B6FEDC" w14:textId="7C6CC813" w:rsidR="004A00FD" w:rsidRDefault="00527FDD" w:rsidP="00527FDD">
      <w:pPr>
        <w:spacing w:line="360" w:lineRule="auto"/>
        <w:ind w:firstLine="720"/>
        <w:jc w:val="both"/>
        <w:rPr>
          <w:lang w:val="vi-VN"/>
        </w:rPr>
      </w:pPr>
      <w:r w:rsidRPr="00527FDD">
        <w:t xml:space="preserve">Trang giỏ hàng được </w:t>
      </w:r>
      <w:r>
        <w:t>phát</w:t>
      </w:r>
      <w:r>
        <w:rPr>
          <w:lang w:val="vi-VN"/>
        </w:rPr>
        <w:t xml:space="preserve"> thảo </w:t>
      </w:r>
      <w:r w:rsidRPr="00527FDD">
        <w:t>để tối ưu hóa trải nghiệm thanh toán. Bố cục hiển thị chi tiết danh sách các sản phẩm người dùng đã chọn (tên, hình ảnh, số lượng, đơn giá) với các nút tăng giảm số lượng hoặc xóa. Bên cạnh là bảng tóm tắt đơn hàng (Order Summary) hiển thị tạm tính và tổng tiền, cùng nút "Thanh toán" nổi bật để thúc đẩy hành vi mua hàng.</w:t>
      </w:r>
    </w:p>
    <w:p w14:paraId="64878D52" w14:textId="2DA01C77" w:rsidR="004A00FD" w:rsidRDefault="00D769E9" w:rsidP="00D769E9">
      <w:pPr>
        <w:pStyle w:val="Heading20"/>
        <w:numPr>
          <w:ilvl w:val="1"/>
          <w:numId w:val="56"/>
        </w:numPr>
        <w:rPr>
          <w:lang w:val="vi-VN"/>
        </w:rPr>
      </w:pPr>
      <w:r w:rsidRPr="00D769E9">
        <w:lastRenderedPageBreak/>
        <w:t>Kiểm thử hệ thống với Postman</w:t>
      </w:r>
    </w:p>
    <w:p w14:paraId="3F980AF0" w14:textId="321D736F" w:rsidR="00D769E9" w:rsidRDefault="00D769E9" w:rsidP="00F17D77">
      <w:pPr>
        <w:pStyle w:val="Heading30"/>
        <w:rPr>
          <w:lang w:val="vi-VN"/>
        </w:rPr>
      </w:pPr>
      <w:r w:rsidRPr="00D769E9">
        <w:t>Nhóm chức năng xác thực (Auth service)</w:t>
      </w:r>
    </w:p>
    <w:p w14:paraId="393941B1" w14:textId="2D405FA2" w:rsidR="00D769E9" w:rsidRDefault="00D769E9" w:rsidP="00D769E9">
      <w:pPr>
        <w:pStyle w:val="Normal0"/>
        <w:rPr>
          <w:lang w:val="vi-VN"/>
        </w:rPr>
      </w:pPr>
      <w:r w:rsidRPr="00C80285">
        <w:rPr>
          <w:noProof/>
          <w:lang w:val="vi-VN"/>
        </w:rPr>
        <w:drawing>
          <wp:inline distT="0" distB="0" distL="0" distR="0" wp14:anchorId="19A1A6B1" wp14:editId="130B0B36">
            <wp:extent cx="5580380" cy="2910935"/>
            <wp:effectExtent l="0" t="0" r="1270" b="3810"/>
            <wp:docPr id="1448989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89388" name=""/>
                    <pic:cNvPicPr/>
                  </pic:nvPicPr>
                  <pic:blipFill>
                    <a:blip r:embed="rId19"/>
                    <a:stretch>
                      <a:fillRect/>
                    </a:stretch>
                  </pic:blipFill>
                  <pic:spPr>
                    <a:xfrm>
                      <a:off x="0" y="0"/>
                      <a:ext cx="5580380" cy="2910935"/>
                    </a:xfrm>
                    <a:prstGeom prst="rect">
                      <a:avLst/>
                    </a:prstGeom>
                  </pic:spPr>
                </pic:pic>
              </a:graphicData>
            </a:graphic>
          </wp:inline>
        </w:drawing>
      </w:r>
    </w:p>
    <w:p w14:paraId="3639F8E4" w14:textId="098AE249" w:rsidR="00D769E9" w:rsidRDefault="00D769E9" w:rsidP="00D769E9">
      <w:pPr>
        <w:pStyle w:val="hnh"/>
      </w:pPr>
      <w:r>
        <w:t xml:space="preserve">Hình 3.6 </w:t>
      </w:r>
      <w:r w:rsidRPr="00D769E9">
        <w:t>Kiểm thử API đăng ký tài khoản</w:t>
      </w:r>
    </w:p>
    <w:p w14:paraId="0B7B9B04" w14:textId="55F5E742" w:rsidR="00D769E9" w:rsidRPr="00D769E9" w:rsidRDefault="00D769E9" w:rsidP="00F17D77">
      <w:pPr>
        <w:spacing w:line="360" w:lineRule="auto"/>
        <w:ind w:firstLine="720"/>
        <w:jc w:val="both"/>
      </w:pPr>
      <w:r w:rsidRPr="00D769E9">
        <w:t>Mô tả: Sử dụng phương thức POST gửi đến đường dẫn /api/auth/register. Dữ liệu đầu vào (body) bao gồm tên, email và mật khẩu.</w:t>
      </w:r>
    </w:p>
    <w:p w14:paraId="1FF6AA05" w14:textId="14A26A9A" w:rsidR="00D769E9" w:rsidRPr="00D769E9" w:rsidRDefault="00D769E9" w:rsidP="00F17D77">
      <w:pPr>
        <w:spacing w:line="360" w:lineRule="auto"/>
        <w:ind w:firstLine="720"/>
        <w:jc w:val="both"/>
      </w:pPr>
      <w:r w:rsidRPr="00D769E9">
        <w:t>Kết quả: Hệ thống trả về mã 201 Created kèm theo thông báo "Đăng ký thành công" và thông tin người dùng đã được tạo trong cơ sở dữ liệu.</w:t>
      </w:r>
    </w:p>
    <w:p w14:paraId="241DFFA9" w14:textId="7F36F438" w:rsidR="00D769E9" w:rsidRDefault="00F17D77" w:rsidP="00D769E9">
      <w:pPr>
        <w:spacing w:line="360" w:lineRule="auto"/>
        <w:jc w:val="both"/>
        <w:rPr>
          <w:lang w:val="vi-VN"/>
        </w:rPr>
      </w:pPr>
      <w:r w:rsidRPr="00C80285">
        <w:rPr>
          <w:noProof/>
          <w:lang w:val="vi-VN"/>
        </w:rPr>
        <w:drawing>
          <wp:inline distT="0" distB="0" distL="0" distR="0" wp14:anchorId="7A43F73C" wp14:editId="3D9E2A1D">
            <wp:extent cx="5580380" cy="2834987"/>
            <wp:effectExtent l="0" t="0" r="1270" b="3810"/>
            <wp:docPr id="71032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28448" name=""/>
                    <pic:cNvPicPr/>
                  </pic:nvPicPr>
                  <pic:blipFill>
                    <a:blip r:embed="rId20"/>
                    <a:stretch>
                      <a:fillRect/>
                    </a:stretch>
                  </pic:blipFill>
                  <pic:spPr>
                    <a:xfrm>
                      <a:off x="0" y="0"/>
                      <a:ext cx="5580380" cy="2834987"/>
                    </a:xfrm>
                    <a:prstGeom prst="rect">
                      <a:avLst/>
                    </a:prstGeom>
                  </pic:spPr>
                </pic:pic>
              </a:graphicData>
            </a:graphic>
          </wp:inline>
        </w:drawing>
      </w:r>
    </w:p>
    <w:p w14:paraId="4724A0E7" w14:textId="1B0926CB" w:rsidR="00F17D77" w:rsidRDefault="00F17D77" w:rsidP="00F17D77">
      <w:pPr>
        <w:pStyle w:val="hnh"/>
      </w:pPr>
      <w:r>
        <w:t xml:space="preserve">Hình 3.7 </w:t>
      </w:r>
      <w:r w:rsidRPr="00F17D77">
        <w:t>Kiểm thử API đăng nhập</w:t>
      </w:r>
    </w:p>
    <w:p w14:paraId="75F7AB7C" w14:textId="6085C8D2" w:rsidR="00F17D77" w:rsidRPr="00F17D77" w:rsidRDefault="00F17D77" w:rsidP="00F17D77">
      <w:pPr>
        <w:spacing w:line="360" w:lineRule="auto"/>
        <w:ind w:firstLine="720"/>
        <w:jc w:val="both"/>
      </w:pPr>
      <w:r w:rsidRPr="00F17D77">
        <w:t>Mô tả: Sử dụng phương thức POST đến /api/auth/login. Gửi email và mật khẩu đã đăng ký.</w:t>
      </w:r>
    </w:p>
    <w:p w14:paraId="397AA0C5" w14:textId="2B5A2751" w:rsidR="00F17D77" w:rsidRDefault="00F17D77" w:rsidP="00F17D77">
      <w:pPr>
        <w:spacing w:line="360" w:lineRule="auto"/>
        <w:ind w:firstLine="720"/>
        <w:jc w:val="both"/>
        <w:rPr>
          <w:lang w:val="vi-VN"/>
        </w:rPr>
      </w:pPr>
      <w:r w:rsidRPr="00F17D77">
        <w:lastRenderedPageBreak/>
        <w:t>Kết quả: Hệ thống xác thực thành công, trả về mã 200 OK kèm theo thông báo "Đăng nhập thành công"</w:t>
      </w:r>
      <w:r>
        <w:rPr>
          <w:lang w:val="vi-VN"/>
        </w:rPr>
        <w:t>.</w:t>
      </w:r>
    </w:p>
    <w:p w14:paraId="57E845EC" w14:textId="42D3ADF5" w:rsidR="00F17D77" w:rsidRDefault="00F17D77" w:rsidP="00F17D77">
      <w:pPr>
        <w:pStyle w:val="Heading30"/>
        <w:rPr>
          <w:lang w:val="vi-VN"/>
        </w:rPr>
      </w:pPr>
      <w:r w:rsidRPr="00F17D77">
        <w:t>Nhóm chức năng quản lý cửa hàng (Shop service)</w:t>
      </w:r>
    </w:p>
    <w:p w14:paraId="3A6EFE29" w14:textId="234095B3" w:rsidR="00F17D77" w:rsidRDefault="00F17D77" w:rsidP="00F17D77">
      <w:pPr>
        <w:pStyle w:val="Normal0"/>
        <w:rPr>
          <w:lang w:val="vi-VN"/>
        </w:rPr>
      </w:pPr>
      <w:r w:rsidRPr="00843314">
        <w:rPr>
          <w:noProof/>
          <w:lang w:val="vi-VN"/>
        </w:rPr>
        <w:drawing>
          <wp:inline distT="0" distB="0" distL="0" distR="0" wp14:anchorId="7FBBCA31" wp14:editId="7B289568">
            <wp:extent cx="5580380" cy="3501310"/>
            <wp:effectExtent l="0" t="0" r="1270" b="4445"/>
            <wp:docPr id="1528559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59008" name=""/>
                    <pic:cNvPicPr/>
                  </pic:nvPicPr>
                  <pic:blipFill>
                    <a:blip r:embed="rId21"/>
                    <a:stretch>
                      <a:fillRect/>
                    </a:stretch>
                  </pic:blipFill>
                  <pic:spPr>
                    <a:xfrm>
                      <a:off x="0" y="0"/>
                      <a:ext cx="5580380" cy="3501310"/>
                    </a:xfrm>
                    <a:prstGeom prst="rect">
                      <a:avLst/>
                    </a:prstGeom>
                  </pic:spPr>
                </pic:pic>
              </a:graphicData>
            </a:graphic>
          </wp:inline>
        </w:drawing>
      </w:r>
    </w:p>
    <w:p w14:paraId="2755E36C" w14:textId="5A246AAE" w:rsidR="00F17D77" w:rsidRDefault="00F17D77" w:rsidP="00F17D77">
      <w:pPr>
        <w:pStyle w:val="hnh"/>
      </w:pPr>
      <w:r>
        <w:t xml:space="preserve">Hình 3.8 </w:t>
      </w:r>
      <w:r w:rsidRPr="00F17D77">
        <w:t>Kiểm thử API đăng ký mở cửa hàng</w:t>
      </w:r>
    </w:p>
    <w:p w14:paraId="3380BD95" w14:textId="1F34B92C" w:rsidR="00F17D77" w:rsidRPr="00F17D77" w:rsidRDefault="00F17D77" w:rsidP="00F17D77">
      <w:pPr>
        <w:spacing w:line="360" w:lineRule="auto"/>
        <w:ind w:firstLine="720"/>
        <w:jc w:val="both"/>
      </w:pPr>
      <w:r w:rsidRPr="00F17D77">
        <w:rPr>
          <w:b/>
          <w:bCs/>
        </w:rPr>
        <w:t>Mô tả:</w:t>
      </w:r>
      <w:r w:rsidRPr="00F17D77">
        <w:t xml:space="preserve"> Người dùng gửi yêu cầu POST đến /api/shops với các thông tin cửa hàng: tên cửa hàng, mô tả, số điện thoại, địa chỉ cụ thể.</w:t>
      </w:r>
    </w:p>
    <w:p w14:paraId="6CF5C249" w14:textId="080AAA6F" w:rsidR="00F17D77" w:rsidRDefault="00F17D77" w:rsidP="00F17D77">
      <w:pPr>
        <w:spacing w:line="360" w:lineRule="auto"/>
        <w:ind w:firstLine="720"/>
        <w:jc w:val="both"/>
        <w:rPr>
          <w:lang w:val="vi-VN"/>
        </w:rPr>
      </w:pPr>
      <w:r w:rsidRPr="00F17D77">
        <w:rPr>
          <w:b/>
          <w:bCs/>
        </w:rPr>
        <w:t>Kết quả:</w:t>
      </w:r>
      <w:r w:rsidRPr="00F17D77">
        <w:t xml:space="preserve"> Hệ thống tạo cửa hàng mới với trạng thái mặc định là pending (chờ duyệt) và trả về mã 201 Created.</w:t>
      </w:r>
    </w:p>
    <w:p w14:paraId="5F05EE42" w14:textId="0A68542E" w:rsidR="00F17D77" w:rsidRPr="00F17D77" w:rsidRDefault="00F17D77" w:rsidP="00F17D77">
      <w:pPr>
        <w:spacing w:line="360" w:lineRule="auto"/>
        <w:ind w:firstLine="720"/>
        <w:jc w:val="both"/>
        <w:rPr>
          <w:lang w:val="vi-VN"/>
        </w:rPr>
      </w:pPr>
      <w:r w:rsidRPr="00696006">
        <w:rPr>
          <w:noProof/>
          <w:lang w:val="vi-VN"/>
        </w:rPr>
        <w:drawing>
          <wp:inline distT="0" distB="0" distL="0" distR="0" wp14:anchorId="5F721584" wp14:editId="0511CD13">
            <wp:extent cx="5580380" cy="2827867"/>
            <wp:effectExtent l="0" t="0" r="1270" b="0"/>
            <wp:docPr id="147880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9280" name=""/>
                    <pic:cNvPicPr/>
                  </pic:nvPicPr>
                  <pic:blipFill>
                    <a:blip r:embed="rId22"/>
                    <a:stretch>
                      <a:fillRect/>
                    </a:stretch>
                  </pic:blipFill>
                  <pic:spPr>
                    <a:xfrm>
                      <a:off x="0" y="0"/>
                      <a:ext cx="5580380" cy="2827867"/>
                    </a:xfrm>
                    <a:prstGeom prst="rect">
                      <a:avLst/>
                    </a:prstGeom>
                  </pic:spPr>
                </pic:pic>
              </a:graphicData>
            </a:graphic>
          </wp:inline>
        </w:drawing>
      </w:r>
    </w:p>
    <w:p w14:paraId="0E0FC6ED" w14:textId="3B99C381" w:rsidR="00F17D77" w:rsidRDefault="00F17D77" w:rsidP="00F17D77">
      <w:pPr>
        <w:pStyle w:val="hnh"/>
      </w:pPr>
      <w:r>
        <w:t xml:space="preserve">Hình 3.9 </w:t>
      </w:r>
      <w:r w:rsidRPr="00F17D77">
        <w:t>Kiểm thử admin xem danh sách cửa hàng chờ duyệt</w:t>
      </w:r>
    </w:p>
    <w:p w14:paraId="3B6E68A3" w14:textId="68EFB333" w:rsidR="00F17D77" w:rsidRPr="00F17D77" w:rsidRDefault="00F17D77" w:rsidP="00F17D77">
      <w:pPr>
        <w:spacing w:line="360" w:lineRule="auto"/>
        <w:jc w:val="both"/>
      </w:pPr>
      <w:r w:rsidRPr="00F17D77">
        <w:lastRenderedPageBreak/>
        <w:t>Mô tả: Tài khoản quản trị viên gửi yêu cầu GET đến /api/admin/pending-shops.</w:t>
      </w:r>
    </w:p>
    <w:p w14:paraId="15B0F8CE" w14:textId="38BAB027" w:rsidR="00F17D77" w:rsidRDefault="00F17D77" w:rsidP="00F17D77">
      <w:pPr>
        <w:spacing w:line="360" w:lineRule="auto"/>
        <w:jc w:val="both"/>
        <w:rPr>
          <w:lang w:val="vi-VN"/>
        </w:rPr>
      </w:pPr>
      <w:r w:rsidRPr="00F17D77">
        <w:t>Kết quả: Hệ thống trả về danh sách các cửa hàng đang có trạng thái pending kèm đầy đủ thông tin để quản trị viên kiểm tra trước khi duyệt.</w:t>
      </w:r>
    </w:p>
    <w:p w14:paraId="17272A63" w14:textId="5491E4C4" w:rsidR="00F17D77" w:rsidRPr="00F17D77" w:rsidRDefault="00F17D77" w:rsidP="00F17D77">
      <w:pPr>
        <w:spacing w:line="360" w:lineRule="auto"/>
        <w:jc w:val="both"/>
        <w:rPr>
          <w:lang w:val="vi-VN"/>
        </w:rPr>
      </w:pPr>
      <w:r w:rsidRPr="00696006">
        <w:rPr>
          <w:noProof/>
          <w:lang w:val="vi-VN"/>
        </w:rPr>
        <w:drawing>
          <wp:inline distT="0" distB="0" distL="0" distR="0" wp14:anchorId="7C021402" wp14:editId="2F7BA5C3">
            <wp:extent cx="5580380" cy="2891948"/>
            <wp:effectExtent l="0" t="0" r="1270" b="3810"/>
            <wp:docPr id="1984633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33771" name=""/>
                    <pic:cNvPicPr/>
                  </pic:nvPicPr>
                  <pic:blipFill>
                    <a:blip r:embed="rId23"/>
                    <a:stretch>
                      <a:fillRect/>
                    </a:stretch>
                  </pic:blipFill>
                  <pic:spPr>
                    <a:xfrm>
                      <a:off x="0" y="0"/>
                      <a:ext cx="5580380" cy="2891948"/>
                    </a:xfrm>
                    <a:prstGeom prst="rect">
                      <a:avLst/>
                    </a:prstGeom>
                  </pic:spPr>
                </pic:pic>
              </a:graphicData>
            </a:graphic>
          </wp:inline>
        </w:drawing>
      </w:r>
    </w:p>
    <w:p w14:paraId="7E023221" w14:textId="703DD024" w:rsidR="00F17D77" w:rsidRPr="00F17D77" w:rsidRDefault="00F17D77" w:rsidP="00F17D77">
      <w:pPr>
        <w:pStyle w:val="hnh"/>
      </w:pPr>
      <w:r>
        <w:t xml:space="preserve">Hình 3.10 </w:t>
      </w:r>
      <w:r w:rsidRPr="00F17D77">
        <w:t>Kiểm thử admin duyệt cửa hàng</w:t>
      </w:r>
    </w:p>
    <w:p w14:paraId="67B4227A" w14:textId="428691B4" w:rsidR="00F17D77" w:rsidRPr="00F17D77" w:rsidRDefault="00F17D77" w:rsidP="00087827">
      <w:pPr>
        <w:spacing w:line="360" w:lineRule="auto"/>
        <w:ind w:firstLine="567"/>
        <w:jc w:val="both"/>
      </w:pPr>
      <w:r w:rsidRPr="00F17D77">
        <w:t>Mô tả: Quản trị viên gửi yêu cầu PUT đến /api/admin/shops/approve/{id} để phê duyệt một cửa hàng cụ thể.</w:t>
      </w:r>
    </w:p>
    <w:p w14:paraId="049B968A" w14:textId="1EE9F679" w:rsidR="00F17D77" w:rsidRPr="00F17D77" w:rsidRDefault="00F17D77" w:rsidP="00087827">
      <w:pPr>
        <w:spacing w:line="360" w:lineRule="auto"/>
        <w:ind w:firstLine="567"/>
        <w:jc w:val="both"/>
      </w:pPr>
      <w:r w:rsidRPr="00F17D77">
        <w:t>Kết quả: Trạng thái của cửa hàng được cập nhật từ pending sang active. Hệ thống trả về thông tin cửa hàng đã được duyệt.</w:t>
      </w:r>
    </w:p>
    <w:p w14:paraId="55FB5470" w14:textId="35646054" w:rsidR="00F17D77" w:rsidRDefault="00087827" w:rsidP="00087827">
      <w:pPr>
        <w:pStyle w:val="Heading30"/>
        <w:rPr>
          <w:lang w:val="vi-VN"/>
        </w:rPr>
      </w:pPr>
      <w:r w:rsidRPr="00087827">
        <w:t>Nhóm chức năng giỏ hàng (Cart service)</w:t>
      </w:r>
    </w:p>
    <w:p w14:paraId="5E581014" w14:textId="18B5A528" w:rsidR="00087827" w:rsidRDefault="00087827" w:rsidP="00087827">
      <w:pPr>
        <w:pStyle w:val="Normal0"/>
        <w:rPr>
          <w:lang w:val="vi-VN"/>
        </w:rPr>
      </w:pPr>
      <w:r w:rsidRPr="000925B7">
        <w:rPr>
          <w:noProof/>
          <w:lang w:val="vi-VN"/>
        </w:rPr>
        <w:drawing>
          <wp:inline distT="0" distB="0" distL="0" distR="0" wp14:anchorId="0B8DBCB6" wp14:editId="7AE21606">
            <wp:extent cx="5580380" cy="3138778"/>
            <wp:effectExtent l="0" t="0" r="1270" b="5080"/>
            <wp:docPr id="82257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71269" name=""/>
                    <pic:cNvPicPr/>
                  </pic:nvPicPr>
                  <pic:blipFill>
                    <a:blip r:embed="rId24"/>
                    <a:stretch>
                      <a:fillRect/>
                    </a:stretch>
                  </pic:blipFill>
                  <pic:spPr>
                    <a:xfrm>
                      <a:off x="0" y="0"/>
                      <a:ext cx="5580380" cy="3138778"/>
                    </a:xfrm>
                    <a:prstGeom prst="rect">
                      <a:avLst/>
                    </a:prstGeom>
                  </pic:spPr>
                </pic:pic>
              </a:graphicData>
            </a:graphic>
          </wp:inline>
        </w:drawing>
      </w:r>
    </w:p>
    <w:p w14:paraId="692DC69F" w14:textId="530F4698" w:rsidR="00087827" w:rsidRDefault="00087827" w:rsidP="00087827">
      <w:pPr>
        <w:pStyle w:val="hnh"/>
      </w:pPr>
      <w:r>
        <w:t xml:space="preserve">Hình 3.11 Kiểm thử API giỏ hàng </w:t>
      </w:r>
    </w:p>
    <w:p w14:paraId="1AF072D6" w14:textId="37E4F982" w:rsidR="00087827" w:rsidRPr="00087827" w:rsidRDefault="00087827" w:rsidP="00087827">
      <w:pPr>
        <w:ind w:firstLine="720"/>
      </w:pPr>
      <w:r w:rsidRPr="00087827">
        <w:lastRenderedPageBreak/>
        <w:t>Mô tả: Khách hàng gửi yêu cầu POST đến /api/cart/add với ID sản phẩm và số lượng mong muốn.</w:t>
      </w:r>
    </w:p>
    <w:p w14:paraId="15722EB2" w14:textId="03586B8E" w:rsidR="00087827" w:rsidRDefault="00087827" w:rsidP="00087827">
      <w:pPr>
        <w:ind w:firstLine="720"/>
      </w:pPr>
      <w:r w:rsidRPr="00087827">
        <w:t>Kết quả: Hệ thống trả về 200 OK, thông báo "Đã thêm vào giỏ hàng" và trả về cấu trúc giỏ hàng đã được cập nhật sản phẩm mới.</w:t>
      </w:r>
    </w:p>
    <w:p w14:paraId="4B5E7FC4" w14:textId="404D8FE1" w:rsidR="00087827" w:rsidRPr="00087827" w:rsidRDefault="00087827" w:rsidP="00087827">
      <w:pPr>
        <w:rPr>
          <w:lang w:val="vi-VN"/>
        </w:rPr>
      </w:pPr>
      <w:r>
        <w:br w:type="page"/>
      </w:r>
    </w:p>
    <w:p w14:paraId="0113B5DD" w14:textId="587629EB" w:rsidR="00087827" w:rsidRPr="00087827" w:rsidRDefault="00087827" w:rsidP="00087827">
      <w:pPr>
        <w:rPr>
          <w:lang w:val="vi-VN"/>
        </w:rPr>
      </w:pPr>
    </w:p>
    <w:p w14:paraId="0CB559C8" w14:textId="77777777" w:rsidR="007A413C" w:rsidRPr="008148A3" w:rsidRDefault="00AC1EBB" w:rsidP="00AC1EBB">
      <w:pPr>
        <w:pStyle w:val="Heading10"/>
        <w:numPr>
          <w:ilvl w:val="0"/>
          <w:numId w:val="0"/>
        </w:numPr>
      </w:pPr>
      <w:bookmarkStart w:id="194" w:name="_Toc217877487"/>
      <w:r>
        <w:t xml:space="preserve">CHƯƠNG 4: </w:t>
      </w:r>
      <w:r w:rsidRPr="008148A3">
        <w:t xml:space="preserve">KẾT </w:t>
      </w:r>
      <w:r w:rsidR="003A47A4">
        <w:t>QUẢ NGHIÊN CỨU</w:t>
      </w:r>
      <w:bookmarkEnd w:id="194"/>
    </w:p>
    <w:p w14:paraId="5ACB83AD" w14:textId="2C343E61" w:rsidR="000B5203" w:rsidRDefault="000B10C1" w:rsidP="000B10C1">
      <w:pPr>
        <w:pStyle w:val="Heading20"/>
        <w:numPr>
          <w:ilvl w:val="0"/>
          <w:numId w:val="0"/>
        </w:numPr>
        <w:spacing w:line="360" w:lineRule="auto"/>
        <w:ind w:left="576" w:hanging="576"/>
        <w:rPr>
          <w:lang w:val="vi-VN"/>
        </w:rPr>
      </w:pPr>
      <w:bookmarkStart w:id="195" w:name="_Toc217877488"/>
      <w:r>
        <w:rPr>
          <w:lang w:val="vi-VN"/>
        </w:rPr>
        <w:t>4.1 Giao diện các trang web và chức năng</w:t>
      </w:r>
      <w:bookmarkEnd w:id="195"/>
      <w:r>
        <w:rPr>
          <w:lang w:val="vi-VN"/>
        </w:rPr>
        <w:t xml:space="preserve"> </w:t>
      </w:r>
    </w:p>
    <w:p w14:paraId="08E4EAF7" w14:textId="222FA2D0" w:rsidR="000B10C1" w:rsidRDefault="000B10C1" w:rsidP="00F17D77">
      <w:pPr>
        <w:pStyle w:val="Heading30"/>
        <w:numPr>
          <w:ilvl w:val="0"/>
          <w:numId w:val="0"/>
        </w:numPr>
        <w:rPr>
          <w:lang w:val="vi-VN"/>
        </w:rPr>
      </w:pPr>
      <w:bookmarkStart w:id="196" w:name="_Toc217877489"/>
      <w:r>
        <w:rPr>
          <w:lang w:val="vi-VN"/>
        </w:rPr>
        <w:t>4.1.1 Admin</w:t>
      </w:r>
      <w:bookmarkEnd w:id="196"/>
    </w:p>
    <w:p w14:paraId="468D981E" w14:textId="78AC1FA0" w:rsidR="000B10C1" w:rsidRDefault="000B10C1" w:rsidP="00DD20A9">
      <w:pPr>
        <w:pStyle w:val="Heading40"/>
        <w:numPr>
          <w:ilvl w:val="0"/>
          <w:numId w:val="0"/>
        </w:numPr>
      </w:pPr>
      <w:bookmarkStart w:id="197" w:name="_Toc217877490"/>
      <w:r>
        <w:t>4.1.1.1</w:t>
      </w:r>
      <w:r w:rsidR="000E7AF5">
        <w:t xml:space="preserve"> Trang chủ của quản trị viên</w:t>
      </w:r>
      <w:bookmarkEnd w:id="197"/>
    </w:p>
    <w:p w14:paraId="17BFA0A5" w14:textId="36A159D1" w:rsidR="000E7AF5" w:rsidRDefault="000E7AF5" w:rsidP="000B10C1">
      <w:pPr>
        <w:pStyle w:val="Normal0"/>
        <w:spacing w:line="360" w:lineRule="auto"/>
        <w:rPr>
          <w:lang w:val="vi-VN"/>
        </w:rPr>
      </w:pPr>
      <w:r w:rsidRPr="000E7AF5">
        <w:rPr>
          <w:noProof/>
          <w:lang w:val="vi-VN"/>
        </w:rPr>
        <w:drawing>
          <wp:inline distT="0" distB="0" distL="0" distR="0" wp14:anchorId="66FF6B09" wp14:editId="0E1CB97C">
            <wp:extent cx="5580380" cy="2957195"/>
            <wp:effectExtent l="0" t="0" r="1270" b="0"/>
            <wp:docPr id="129646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69405" name=""/>
                    <pic:cNvPicPr/>
                  </pic:nvPicPr>
                  <pic:blipFill>
                    <a:blip r:embed="rId25"/>
                    <a:stretch>
                      <a:fillRect/>
                    </a:stretch>
                  </pic:blipFill>
                  <pic:spPr>
                    <a:xfrm>
                      <a:off x="0" y="0"/>
                      <a:ext cx="5580380" cy="2957195"/>
                    </a:xfrm>
                    <a:prstGeom prst="rect">
                      <a:avLst/>
                    </a:prstGeom>
                  </pic:spPr>
                </pic:pic>
              </a:graphicData>
            </a:graphic>
          </wp:inline>
        </w:drawing>
      </w:r>
    </w:p>
    <w:p w14:paraId="5E6C4AAC" w14:textId="792CC3B3" w:rsidR="000E7AF5" w:rsidRDefault="000E7AF5" w:rsidP="007E5AB9">
      <w:pPr>
        <w:pStyle w:val="hnh"/>
      </w:pPr>
      <w:bookmarkStart w:id="198" w:name="_Toc217686665"/>
      <w:r>
        <w:t>Hình 4.1 Trang chủ quản trị viên</w:t>
      </w:r>
      <w:bookmarkEnd w:id="198"/>
      <w:r>
        <w:t xml:space="preserve"> </w:t>
      </w:r>
    </w:p>
    <w:p w14:paraId="04F72F90" w14:textId="7BFAA876" w:rsidR="00527FDD" w:rsidRDefault="00527FDD" w:rsidP="00527FDD">
      <w:pPr>
        <w:spacing w:line="360" w:lineRule="auto"/>
        <w:ind w:firstLine="720"/>
        <w:jc w:val="both"/>
      </w:pPr>
      <w:r w:rsidRPr="00527FDD">
        <w:t>Đây là giao diện màn hình chính khi Quản trị viên (Admin) đăng nhập vào hệ thống. Trang này đóng vai trò là cổng thông tin trung tâm, hiển thị thanh điều hướng cho phép truy cập nhanh vào các khu vực quản lý chức năng như: Sản phẩm, Danh mục, Cửa hàng và Quản trị viên. Giao diện được thiết kế hiện đại, sạch sẽ với tông màu chủ đạo của thương hiệu, tích hợp thanh tìm kiếm toàn cục giúp admin dễ dàng tra cứu thông tin trên toàn hệ thống.</w:t>
      </w:r>
    </w:p>
    <w:p w14:paraId="4A8CF8D8" w14:textId="27840768" w:rsidR="000B10C1" w:rsidRDefault="000B10C1" w:rsidP="00DD20A9">
      <w:pPr>
        <w:pStyle w:val="Heading40"/>
        <w:numPr>
          <w:ilvl w:val="0"/>
          <w:numId w:val="0"/>
        </w:numPr>
      </w:pPr>
      <w:bookmarkStart w:id="199" w:name="_Toc217877491"/>
      <w:r>
        <w:lastRenderedPageBreak/>
        <w:t>4.1.1.2</w:t>
      </w:r>
      <w:r w:rsidR="004A00FD">
        <w:t xml:space="preserve"> Trang sản phẩm</w:t>
      </w:r>
      <w:bookmarkEnd w:id="199"/>
      <w:r w:rsidR="004A00FD">
        <w:t xml:space="preserve"> </w:t>
      </w:r>
    </w:p>
    <w:p w14:paraId="0EB679D4" w14:textId="7CCDFD77" w:rsidR="000E7AF5" w:rsidRDefault="000E7AF5" w:rsidP="000B10C1">
      <w:pPr>
        <w:pStyle w:val="Normal0"/>
        <w:spacing w:line="360" w:lineRule="auto"/>
        <w:rPr>
          <w:lang w:val="vi-VN"/>
        </w:rPr>
      </w:pPr>
      <w:r w:rsidRPr="000E7AF5">
        <w:rPr>
          <w:noProof/>
          <w:lang w:val="vi-VN"/>
        </w:rPr>
        <w:drawing>
          <wp:inline distT="0" distB="0" distL="0" distR="0" wp14:anchorId="0581B36C" wp14:editId="4A0C5A85">
            <wp:extent cx="5580380" cy="2809240"/>
            <wp:effectExtent l="0" t="0" r="1270" b="0"/>
            <wp:docPr id="193147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74060" name=""/>
                    <pic:cNvPicPr/>
                  </pic:nvPicPr>
                  <pic:blipFill>
                    <a:blip r:embed="rId26"/>
                    <a:stretch>
                      <a:fillRect/>
                    </a:stretch>
                  </pic:blipFill>
                  <pic:spPr>
                    <a:xfrm>
                      <a:off x="0" y="0"/>
                      <a:ext cx="5580380" cy="2809240"/>
                    </a:xfrm>
                    <a:prstGeom prst="rect">
                      <a:avLst/>
                    </a:prstGeom>
                  </pic:spPr>
                </pic:pic>
              </a:graphicData>
            </a:graphic>
          </wp:inline>
        </w:drawing>
      </w:r>
    </w:p>
    <w:p w14:paraId="3BDBA1B0" w14:textId="52B9E4C8" w:rsidR="000E7AF5" w:rsidRDefault="000E7AF5" w:rsidP="007E5AB9">
      <w:pPr>
        <w:pStyle w:val="hnh"/>
      </w:pPr>
      <w:bookmarkStart w:id="200" w:name="_Toc217686666"/>
      <w:r>
        <w:t xml:space="preserve">Hình 4.2 </w:t>
      </w:r>
      <w:r w:rsidR="004A00FD">
        <w:t>Trang sản phẩm</w:t>
      </w:r>
      <w:bookmarkEnd w:id="200"/>
      <w:r w:rsidR="004A00FD">
        <w:t xml:space="preserve"> </w:t>
      </w:r>
    </w:p>
    <w:p w14:paraId="542C11AC" w14:textId="33F01C77" w:rsidR="007E5AB9" w:rsidRDefault="007E5AB9" w:rsidP="00527FDD">
      <w:pPr>
        <w:jc w:val="both"/>
      </w:pPr>
      <w:r>
        <w:tab/>
      </w:r>
      <w:bookmarkStart w:id="201" w:name="_Toc217686667"/>
      <w:r w:rsidRPr="007E5AB9">
        <w:t>Giao diện hiển thị danh sách toàn bộ sản phẩm đang có trên sàn thương mại điện tử. Hệ thống tích hợp bộ lọc bên trái cho phép lọc theo danh mục, khoảng giá và thanh tìm kiếm từ khóa. Mỗi thẻ sản phẩm (card) hiển thị hình ảnh, tên, giá bán và nút thao tác nhanh, giúp quản trị viên hoặc người dùng dễ dàng nắm bắt thông tin sản phẩm.</w:t>
      </w:r>
      <w:bookmarkEnd w:id="201"/>
    </w:p>
    <w:p w14:paraId="4182B59B" w14:textId="279554AD" w:rsidR="000B10C1" w:rsidRDefault="000B10C1" w:rsidP="00DD20A9">
      <w:pPr>
        <w:pStyle w:val="Heading40"/>
        <w:numPr>
          <w:ilvl w:val="0"/>
          <w:numId w:val="0"/>
        </w:numPr>
      </w:pPr>
      <w:bookmarkStart w:id="202" w:name="_Toc217877492"/>
      <w:r>
        <w:t>4.1.1.3</w:t>
      </w:r>
      <w:r w:rsidR="004A00FD">
        <w:t xml:space="preserve"> Trang cửa hàng</w:t>
      </w:r>
      <w:bookmarkEnd w:id="202"/>
      <w:r w:rsidR="004A00FD">
        <w:t xml:space="preserve"> </w:t>
      </w:r>
    </w:p>
    <w:p w14:paraId="3D2A6A17" w14:textId="08973D5E" w:rsidR="000E7AF5" w:rsidRDefault="000E7AF5" w:rsidP="000B10C1">
      <w:pPr>
        <w:pStyle w:val="Normal0"/>
        <w:spacing w:line="360" w:lineRule="auto"/>
        <w:rPr>
          <w:lang w:val="vi-VN"/>
        </w:rPr>
      </w:pPr>
      <w:r w:rsidRPr="000E7AF5">
        <w:rPr>
          <w:noProof/>
          <w:lang w:val="vi-VN"/>
        </w:rPr>
        <w:drawing>
          <wp:inline distT="0" distB="0" distL="0" distR="0" wp14:anchorId="2D19F65F" wp14:editId="59482473">
            <wp:extent cx="5580380" cy="2865120"/>
            <wp:effectExtent l="0" t="0" r="1270" b="0"/>
            <wp:docPr id="170660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01443" name=""/>
                    <pic:cNvPicPr/>
                  </pic:nvPicPr>
                  <pic:blipFill>
                    <a:blip r:embed="rId27"/>
                    <a:stretch>
                      <a:fillRect/>
                    </a:stretch>
                  </pic:blipFill>
                  <pic:spPr>
                    <a:xfrm>
                      <a:off x="0" y="0"/>
                      <a:ext cx="5580380" cy="2865120"/>
                    </a:xfrm>
                    <a:prstGeom prst="rect">
                      <a:avLst/>
                    </a:prstGeom>
                  </pic:spPr>
                </pic:pic>
              </a:graphicData>
            </a:graphic>
          </wp:inline>
        </w:drawing>
      </w:r>
    </w:p>
    <w:p w14:paraId="355A9C59" w14:textId="5CC4AC5E" w:rsidR="004A00FD" w:rsidRDefault="004A00FD" w:rsidP="007E5AB9">
      <w:pPr>
        <w:pStyle w:val="hnh"/>
      </w:pPr>
      <w:bookmarkStart w:id="203" w:name="_Toc217686668"/>
      <w:r>
        <w:t>Hình 4.3 Trang cửa hàng</w:t>
      </w:r>
      <w:bookmarkEnd w:id="203"/>
      <w:r>
        <w:t xml:space="preserve"> </w:t>
      </w:r>
    </w:p>
    <w:p w14:paraId="6F06C7B5" w14:textId="05483B92" w:rsidR="00527FDD" w:rsidRDefault="00527FDD" w:rsidP="00527FDD">
      <w:pPr>
        <w:spacing w:line="360" w:lineRule="auto"/>
        <w:ind w:firstLine="720"/>
        <w:jc w:val="both"/>
      </w:pPr>
      <w:r w:rsidRPr="00527FDD">
        <w:t xml:space="preserve">Giao diện này hiển thị danh sách các gian hàng (Shop) đang hoạt động trên sàn thương mại điện tử. Mỗi cửa hàng được hiển thị dưới dạng một thẻ thông tin bao gồm ảnh bìa, logo, tên cửa hàng và địa chỉ. Thiết kế này giúp người dùng hoặc quản </w:t>
      </w:r>
      <w:r w:rsidRPr="00527FDD">
        <w:lastRenderedPageBreak/>
        <w:t>trị viên có cái nhìn tổng quan về các đối tác bán hàng, đồng thời dễ dàng nhấp vào để xem chi tiết từng gian hàng cụ thể.</w:t>
      </w:r>
    </w:p>
    <w:p w14:paraId="0F43CAC8" w14:textId="2420106C" w:rsidR="000B10C1" w:rsidRPr="009B7C79" w:rsidRDefault="000B10C1" w:rsidP="00DD20A9">
      <w:pPr>
        <w:pStyle w:val="Heading40"/>
        <w:numPr>
          <w:ilvl w:val="0"/>
          <w:numId w:val="0"/>
        </w:numPr>
      </w:pPr>
      <w:bookmarkStart w:id="204" w:name="_Toc217877493"/>
      <w:r>
        <w:t>4.1.1.4</w:t>
      </w:r>
      <w:r w:rsidR="009B7C79">
        <w:t xml:space="preserve"> </w:t>
      </w:r>
      <w:r w:rsidR="009B7C79" w:rsidRPr="009B7C79">
        <w:t xml:space="preserve">Giao diện </w:t>
      </w:r>
      <w:r w:rsidR="009B7C79">
        <w:t>d</w:t>
      </w:r>
      <w:r w:rsidR="009B7C79" w:rsidRPr="009B7C79">
        <w:t>ashboard</w:t>
      </w:r>
      <w:r w:rsidR="009B7C79">
        <w:t xml:space="preserve"> admin</w:t>
      </w:r>
      <w:bookmarkEnd w:id="204"/>
      <w:r w:rsidR="009B7C79">
        <w:t xml:space="preserve"> </w:t>
      </w:r>
    </w:p>
    <w:p w14:paraId="28003AB0" w14:textId="1A5798C2" w:rsidR="000E7AF5" w:rsidRDefault="000E7AF5" w:rsidP="000B10C1">
      <w:pPr>
        <w:pStyle w:val="Normal0"/>
        <w:spacing w:line="360" w:lineRule="auto"/>
        <w:rPr>
          <w:lang w:val="vi-VN"/>
        </w:rPr>
      </w:pPr>
      <w:r w:rsidRPr="000E7AF5">
        <w:rPr>
          <w:noProof/>
          <w:lang w:val="vi-VN"/>
        </w:rPr>
        <w:drawing>
          <wp:inline distT="0" distB="0" distL="0" distR="0" wp14:anchorId="2D8C1675" wp14:editId="60ECB64D">
            <wp:extent cx="5580380" cy="2835275"/>
            <wp:effectExtent l="0" t="0" r="1270" b="3175"/>
            <wp:docPr id="116719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9235" name=""/>
                    <pic:cNvPicPr/>
                  </pic:nvPicPr>
                  <pic:blipFill>
                    <a:blip r:embed="rId28"/>
                    <a:stretch>
                      <a:fillRect/>
                    </a:stretch>
                  </pic:blipFill>
                  <pic:spPr>
                    <a:xfrm>
                      <a:off x="0" y="0"/>
                      <a:ext cx="5580380" cy="2835275"/>
                    </a:xfrm>
                    <a:prstGeom prst="rect">
                      <a:avLst/>
                    </a:prstGeom>
                  </pic:spPr>
                </pic:pic>
              </a:graphicData>
            </a:graphic>
          </wp:inline>
        </w:drawing>
      </w:r>
    </w:p>
    <w:p w14:paraId="589D2AE1" w14:textId="4DA6FD2D" w:rsidR="009B7C79" w:rsidRPr="009B7C79" w:rsidRDefault="009B7C79" w:rsidP="007E5AB9">
      <w:pPr>
        <w:pStyle w:val="hnh"/>
      </w:pPr>
      <w:bookmarkStart w:id="205" w:name="_Toc217686669"/>
      <w:r>
        <w:t xml:space="preserve">Hình 4.4 </w:t>
      </w:r>
      <w:r w:rsidRPr="009B7C79">
        <w:t xml:space="preserve">Giao diện </w:t>
      </w:r>
      <w:r>
        <w:t>d</w:t>
      </w:r>
      <w:r w:rsidRPr="009B7C79">
        <w:t>ashboard</w:t>
      </w:r>
      <w:r>
        <w:t xml:space="preserve"> admin</w:t>
      </w:r>
      <w:bookmarkEnd w:id="205"/>
    </w:p>
    <w:p w14:paraId="4C60840F" w14:textId="7B664A06" w:rsidR="009B7C79" w:rsidRDefault="009B7C79" w:rsidP="000B10C1">
      <w:pPr>
        <w:pStyle w:val="Normal0"/>
        <w:spacing w:line="360" w:lineRule="auto"/>
        <w:rPr>
          <w:lang w:val="vi-VN"/>
        </w:rPr>
      </w:pPr>
      <w:r>
        <w:rPr>
          <w:lang w:val="vi-VN"/>
        </w:rPr>
        <w:tab/>
      </w:r>
      <w:r w:rsidRPr="009B7C79">
        <w:t>Giao diện Dashboard cung cấp cái nhìn toàn cảnh về tình hình hoạt động của sàn thương mại điện tử. Tại đây, quản trị viên có thể theo dõi các chỉ số quan trọng theo thời gian thực như: Tổng doanh thu, số lượng người dùng mới, số lượng cửa hàng đang chờ duyệt. Biểu đồ thống kê giúp admin dễ dàng đánh giá hiệu quả kinh doanh.</w:t>
      </w:r>
    </w:p>
    <w:p w14:paraId="00C32D78" w14:textId="56629537" w:rsidR="000B10C1" w:rsidRDefault="000B10C1" w:rsidP="00DD20A9">
      <w:pPr>
        <w:pStyle w:val="Heading40"/>
        <w:numPr>
          <w:ilvl w:val="0"/>
          <w:numId w:val="0"/>
        </w:numPr>
      </w:pPr>
      <w:bookmarkStart w:id="206" w:name="_Toc217877494"/>
      <w:r>
        <w:t>4.1.1.5</w:t>
      </w:r>
      <w:r w:rsidR="009B7C79">
        <w:t xml:space="preserve"> Trang thông tin cá nhân</w:t>
      </w:r>
      <w:bookmarkEnd w:id="206"/>
    </w:p>
    <w:p w14:paraId="38D03047" w14:textId="4B09A46B" w:rsidR="000E7AF5" w:rsidRDefault="000E7AF5" w:rsidP="000B10C1">
      <w:pPr>
        <w:pStyle w:val="Normal0"/>
        <w:spacing w:line="360" w:lineRule="auto"/>
        <w:rPr>
          <w:lang w:val="vi-VN"/>
        </w:rPr>
      </w:pPr>
      <w:r w:rsidRPr="000E7AF5">
        <w:rPr>
          <w:noProof/>
          <w:lang w:val="vi-VN"/>
        </w:rPr>
        <w:drawing>
          <wp:inline distT="0" distB="0" distL="0" distR="0" wp14:anchorId="4BF58865" wp14:editId="16C2316C">
            <wp:extent cx="5580380" cy="2680970"/>
            <wp:effectExtent l="0" t="0" r="1270" b="5080"/>
            <wp:docPr id="45772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21362" name=""/>
                    <pic:cNvPicPr/>
                  </pic:nvPicPr>
                  <pic:blipFill>
                    <a:blip r:embed="rId29"/>
                    <a:stretch>
                      <a:fillRect/>
                    </a:stretch>
                  </pic:blipFill>
                  <pic:spPr>
                    <a:xfrm>
                      <a:off x="0" y="0"/>
                      <a:ext cx="5580380" cy="2680970"/>
                    </a:xfrm>
                    <a:prstGeom prst="rect">
                      <a:avLst/>
                    </a:prstGeom>
                  </pic:spPr>
                </pic:pic>
              </a:graphicData>
            </a:graphic>
          </wp:inline>
        </w:drawing>
      </w:r>
    </w:p>
    <w:p w14:paraId="0915BBF5" w14:textId="6E5EC033" w:rsidR="009B7C79" w:rsidRDefault="009B7C79" w:rsidP="007E5AB9">
      <w:pPr>
        <w:pStyle w:val="hnh"/>
      </w:pPr>
      <w:bookmarkStart w:id="207" w:name="_Toc217686670"/>
      <w:r>
        <w:t>Hình 4.5 Trang thông tin cá nhân</w:t>
      </w:r>
      <w:bookmarkEnd w:id="207"/>
      <w:r>
        <w:t xml:space="preserve"> </w:t>
      </w:r>
    </w:p>
    <w:p w14:paraId="6C5B2A6E" w14:textId="2904BFA3" w:rsidR="007E5AB9" w:rsidRPr="007E5AB9" w:rsidRDefault="007E5AB9" w:rsidP="007E5AB9">
      <w:pPr>
        <w:spacing w:line="360" w:lineRule="auto"/>
        <w:jc w:val="both"/>
        <w:rPr>
          <w:lang w:val="vi-VN"/>
        </w:rPr>
      </w:pPr>
      <w:r>
        <w:rPr>
          <w:lang w:val="vi-VN"/>
        </w:rPr>
        <w:lastRenderedPageBreak/>
        <w:tab/>
      </w:r>
      <w:r w:rsidRPr="007E5AB9">
        <w:t>Giao diện quản lý hồ sơ cá nhân cho phép người dùng (bao gồm cả Admin) xem và chỉnh sửa các thông tin cơ bản như hình đại diện, họ tên, email. Chức năng đổi mật khẩu cũng được tích hợp tại đây để đảm bảo tính bảo mật cho tài khoản</w:t>
      </w:r>
    </w:p>
    <w:p w14:paraId="5E6225DB" w14:textId="123D570B" w:rsidR="000B10C1" w:rsidRDefault="000B10C1" w:rsidP="00DD20A9">
      <w:pPr>
        <w:pStyle w:val="Heading40"/>
        <w:numPr>
          <w:ilvl w:val="0"/>
          <w:numId w:val="0"/>
        </w:numPr>
      </w:pPr>
      <w:bookmarkStart w:id="208" w:name="_Toc217877495"/>
      <w:r>
        <w:t>4.1.1.6</w:t>
      </w:r>
      <w:r w:rsidR="009B7C79">
        <w:t xml:space="preserve"> Trang quản lý người dùng</w:t>
      </w:r>
      <w:bookmarkEnd w:id="208"/>
    </w:p>
    <w:p w14:paraId="09E04A68" w14:textId="3011E9A9" w:rsidR="000E7AF5" w:rsidRDefault="000E7AF5" w:rsidP="000B10C1">
      <w:pPr>
        <w:pStyle w:val="Normal0"/>
        <w:spacing w:line="360" w:lineRule="auto"/>
        <w:rPr>
          <w:lang w:val="vi-VN"/>
        </w:rPr>
      </w:pPr>
      <w:r w:rsidRPr="000E7AF5">
        <w:rPr>
          <w:noProof/>
          <w:lang w:val="vi-VN"/>
        </w:rPr>
        <w:drawing>
          <wp:inline distT="0" distB="0" distL="0" distR="0" wp14:anchorId="3A3DBB88" wp14:editId="7B4749D4">
            <wp:extent cx="5580380" cy="2771140"/>
            <wp:effectExtent l="0" t="0" r="1270" b="0"/>
            <wp:docPr id="1368064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64548" name=""/>
                    <pic:cNvPicPr/>
                  </pic:nvPicPr>
                  <pic:blipFill>
                    <a:blip r:embed="rId30"/>
                    <a:stretch>
                      <a:fillRect/>
                    </a:stretch>
                  </pic:blipFill>
                  <pic:spPr>
                    <a:xfrm>
                      <a:off x="0" y="0"/>
                      <a:ext cx="5580380" cy="2771140"/>
                    </a:xfrm>
                    <a:prstGeom prst="rect">
                      <a:avLst/>
                    </a:prstGeom>
                  </pic:spPr>
                </pic:pic>
              </a:graphicData>
            </a:graphic>
          </wp:inline>
        </w:drawing>
      </w:r>
    </w:p>
    <w:p w14:paraId="228CF358" w14:textId="6BB638F4" w:rsidR="009B7C79" w:rsidRDefault="009B7C79" w:rsidP="007E5AB9">
      <w:pPr>
        <w:pStyle w:val="hnh"/>
      </w:pPr>
      <w:bookmarkStart w:id="209" w:name="_Toc217686671"/>
      <w:r>
        <w:t>Hình 4.6 Trang quản lý người dùng</w:t>
      </w:r>
      <w:bookmarkEnd w:id="209"/>
      <w:r>
        <w:t xml:space="preserve"> </w:t>
      </w:r>
    </w:p>
    <w:p w14:paraId="1D4C0F9D" w14:textId="5391DE0F" w:rsidR="007E5AB9" w:rsidRPr="007E5AB9" w:rsidRDefault="007E5AB9" w:rsidP="007E5AB9">
      <w:pPr>
        <w:spacing w:line="360" w:lineRule="auto"/>
        <w:jc w:val="both"/>
        <w:rPr>
          <w:lang w:val="vi-VN"/>
        </w:rPr>
      </w:pPr>
      <w:r>
        <w:rPr>
          <w:lang w:val="vi-VN"/>
        </w:rPr>
        <w:tab/>
      </w:r>
      <w:r w:rsidRPr="007E5AB9">
        <w:t>Chức năng này cho phép Admin kiểm soát toàn bộ tài khoản trong hệ thống. Bảng dữ liệu hiển thị chi tiết: Tên người dùng, Email, Vai trò (Admin, Shop Owner, User) và ngày tạo. Quản trị viên có các công cụ để tìm kiếm người dùng cụ thể, xem chi tiết hoặc thực hiện các thao tác khóa/mở khóa tài khoản khi cần thiết.</w:t>
      </w:r>
    </w:p>
    <w:p w14:paraId="7988A40D" w14:textId="00D6F46B" w:rsidR="000B10C1" w:rsidRDefault="000B10C1" w:rsidP="00DD20A9">
      <w:pPr>
        <w:pStyle w:val="Heading40"/>
        <w:numPr>
          <w:ilvl w:val="0"/>
          <w:numId w:val="0"/>
        </w:numPr>
      </w:pPr>
      <w:bookmarkStart w:id="210" w:name="_Toc217877496"/>
      <w:r>
        <w:t>4.1.1.7</w:t>
      </w:r>
      <w:r w:rsidR="009B7C79">
        <w:t xml:space="preserve"> Trang quản lý cửa hàng</w:t>
      </w:r>
      <w:bookmarkEnd w:id="210"/>
      <w:r w:rsidR="009B7C79">
        <w:t xml:space="preserve"> </w:t>
      </w:r>
    </w:p>
    <w:p w14:paraId="0123C74D" w14:textId="10A64C49" w:rsidR="000E7AF5" w:rsidRDefault="000E7AF5" w:rsidP="000B10C1">
      <w:pPr>
        <w:pStyle w:val="Normal0"/>
        <w:spacing w:line="360" w:lineRule="auto"/>
        <w:rPr>
          <w:lang w:val="vi-VN"/>
        </w:rPr>
      </w:pPr>
      <w:r w:rsidRPr="000E7AF5">
        <w:rPr>
          <w:noProof/>
          <w:lang w:val="vi-VN"/>
        </w:rPr>
        <w:drawing>
          <wp:inline distT="0" distB="0" distL="0" distR="0" wp14:anchorId="56C956B3" wp14:editId="7006A8BA">
            <wp:extent cx="5580380" cy="2741930"/>
            <wp:effectExtent l="0" t="0" r="1270" b="1270"/>
            <wp:docPr id="156834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42146" name=""/>
                    <pic:cNvPicPr/>
                  </pic:nvPicPr>
                  <pic:blipFill>
                    <a:blip r:embed="rId31"/>
                    <a:stretch>
                      <a:fillRect/>
                    </a:stretch>
                  </pic:blipFill>
                  <pic:spPr>
                    <a:xfrm>
                      <a:off x="0" y="0"/>
                      <a:ext cx="5580380" cy="2741930"/>
                    </a:xfrm>
                    <a:prstGeom prst="rect">
                      <a:avLst/>
                    </a:prstGeom>
                  </pic:spPr>
                </pic:pic>
              </a:graphicData>
            </a:graphic>
          </wp:inline>
        </w:drawing>
      </w:r>
    </w:p>
    <w:p w14:paraId="602413F9" w14:textId="61CDADBA" w:rsidR="009B7C79" w:rsidRDefault="009B7C79" w:rsidP="007E5AB9">
      <w:pPr>
        <w:pStyle w:val="hnh"/>
      </w:pPr>
      <w:bookmarkStart w:id="211" w:name="_Toc217686672"/>
      <w:r>
        <w:t>Hình 4.7 Trang quản lý cửa hàng</w:t>
      </w:r>
      <w:bookmarkEnd w:id="211"/>
      <w:r>
        <w:t xml:space="preserve"> </w:t>
      </w:r>
    </w:p>
    <w:p w14:paraId="65FA9A56" w14:textId="68367D2B" w:rsidR="007E5AB9" w:rsidRPr="007E5AB9" w:rsidRDefault="007E5AB9" w:rsidP="007E5AB9">
      <w:pPr>
        <w:spacing w:line="360" w:lineRule="auto"/>
        <w:jc w:val="both"/>
        <w:rPr>
          <w:lang w:val="vi-VN"/>
        </w:rPr>
      </w:pPr>
      <w:r>
        <w:rPr>
          <w:lang w:val="vi-VN"/>
        </w:rPr>
        <w:lastRenderedPageBreak/>
        <w:tab/>
        <w:t>G</w:t>
      </w:r>
      <w:r w:rsidRPr="007E5AB9">
        <w:t>iao diện này giúp Admin duyệt và quản lý các đơn đăng ký mở gian hàng. Danh sách hiển thị tên cửa hàng, chủ sở hữu, địa chỉ và trạng thái hoạt động (Hoạt động/Chờ duyệt/Khóa). Đây là chốt chặn quan trọng để đảm bảo chất lượng và độ tin cậy của các nhà bán hàng trên sàn.</w:t>
      </w:r>
    </w:p>
    <w:p w14:paraId="413FCA06" w14:textId="60AA7575" w:rsidR="000E7AF5" w:rsidRDefault="000E7AF5" w:rsidP="00DD20A9">
      <w:pPr>
        <w:pStyle w:val="Heading40"/>
        <w:numPr>
          <w:ilvl w:val="0"/>
          <w:numId w:val="0"/>
        </w:numPr>
      </w:pPr>
      <w:bookmarkStart w:id="212" w:name="_Toc217877497"/>
      <w:r>
        <w:t>4.1.1.8</w:t>
      </w:r>
      <w:r w:rsidR="009B7C79">
        <w:t xml:space="preserve"> Trang quản lý đơn hàng</w:t>
      </w:r>
      <w:bookmarkEnd w:id="212"/>
      <w:r w:rsidR="009B7C79">
        <w:t xml:space="preserve"> </w:t>
      </w:r>
    </w:p>
    <w:p w14:paraId="6763E796" w14:textId="0CB3E5F1" w:rsidR="000E7AF5" w:rsidRDefault="000E7AF5" w:rsidP="000B10C1">
      <w:pPr>
        <w:pStyle w:val="Normal0"/>
        <w:spacing w:line="360" w:lineRule="auto"/>
        <w:rPr>
          <w:lang w:val="vi-VN"/>
        </w:rPr>
      </w:pPr>
      <w:r w:rsidRPr="000E7AF5">
        <w:rPr>
          <w:noProof/>
          <w:lang w:val="vi-VN"/>
        </w:rPr>
        <w:drawing>
          <wp:inline distT="0" distB="0" distL="0" distR="0" wp14:anchorId="6C89053F" wp14:editId="49EB86AA">
            <wp:extent cx="5580380" cy="2803525"/>
            <wp:effectExtent l="0" t="0" r="1270" b="0"/>
            <wp:docPr id="195831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14161" name=""/>
                    <pic:cNvPicPr/>
                  </pic:nvPicPr>
                  <pic:blipFill>
                    <a:blip r:embed="rId32"/>
                    <a:stretch>
                      <a:fillRect/>
                    </a:stretch>
                  </pic:blipFill>
                  <pic:spPr>
                    <a:xfrm>
                      <a:off x="0" y="0"/>
                      <a:ext cx="5580380" cy="2803525"/>
                    </a:xfrm>
                    <a:prstGeom prst="rect">
                      <a:avLst/>
                    </a:prstGeom>
                  </pic:spPr>
                </pic:pic>
              </a:graphicData>
            </a:graphic>
          </wp:inline>
        </w:drawing>
      </w:r>
    </w:p>
    <w:p w14:paraId="72C4E70B" w14:textId="6BE7B9A1" w:rsidR="009B7C79" w:rsidRDefault="009B7C79" w:rsidP="007E5AB9">
      <w:pPr>
        <w:pStyle w:val="hnh"/>
      </w:pPr>
      <w:bookmarkStart w:id="213" w:name="_Toc217686673"/>
      <w:r>
        <w:t>Hình 4.8 Trang quản lý đơn hàng của admin</w:t>
      </w:r>
      <w:bookmarkEnd w:id="213"/>
      <w:r>
        <w:t xml:space="preserve"> </w:t>
      </w:r>
    </w:p>
    <w:p w14:paraId="410AAAF5" w14:textId="65E773EB" w:rsidR="007E5AB9" w:rsidRPr="007E5AB9" w:rsidRDefault="007E5AB9" w:rsidP="007E5AB9">
      <w:pPr>
        <w:spacing w:line="360" w:lineRule="auto"/>
        <w:jc w:val="both"/>
        <w:rPr>
          <w:lang w:val="vi-VN"/>
        </w:rPr>
      </w:pPr>
      <w:r>
        <w:rPr>
          <w:lang w:val="vi-VN"/>
        </w:rPr>
        <w:tab/>
      </w:r>
      <w:r w:rsidRPr="007E5AB9">
        <w:t>Admin có quyền truy cập vào danh sách toàn bộ đơn hàng phát sinh trên hệ thống để giám sát quy trình vận hành. Bảng quản lý cung cấp thông tin mã đơn, khách hàng, ngày đặt, tổng tiền và trạng thái hiện tại (Chờ xác nhận, Đã giao, Đã hủy...). Chức năng này hỗ trợ Admin giải quyết tranh chấp hoặc hỗ trợ khách hàng khi có sự cố xảy ra.</w:t>
      </w:r>
    </w:p>
    <w:p w14:paraId="0F55CF95" w14:textId="4C2995B7" w:rsidR="000E7AF5" w:rsidRDefault="000E7AF5" w:rsidP="00DD20A9">
      <w:pPr>
        <w:pStyle w:val="Heading40"/>
        <w:numPr>
          <w:ilvl w:val="0"/>
          <w:numId w:val="0"/>
        </w:numPr>
      </w:pPr>
      <w:bookmarkStart w:id="214" w:name="_Toc217877498"/>
      <w:r>
        <w:lastRenderedPageBreak/>
        <w:t>4.1.1.9</w:t>
      </w:r>
      <w:r w:rsidR="009B7C79">
        <w:t xml:space="preserve"> Trang quản lý danh mục</w:t>
      </w:r>
      <w:bookmarkEnd w:id="214"/>
      <w:r w:rsidR="009B7C79">
        <w:t xml:space="preserve"> </w:t>
      </w:r>
    </w:p>
    <w:p w14:paraId="6CA1EFB2" w14:textId="753C785F" w:rsidR="000E7AF5" w:rsidRDefault="000E7AF5" w:rsidP="000B10C1">
      <w:pPr>
        <w:pStyle w:val="Normal0"/>
        <w:spacing w:line="360" w:lineRule="auto"/>
        <w:rPr>
          <w:lang w:val="vi-VN"/>
        </w:rPr>
      </w:pPr>
      <w:r w:rsidRPr="000E7AF5">
        <w:rPr>
          <w:noProof/>
          <w:lang w:val="vi-VN"/>
        </w:rPr>
        <w:drawing>
          <wp:inline distT="0" distB="0" distL="0" distR="0" wp14:anchorId="65FD1681" wp14:editId="5F86C83A">
            <wp:extent cx="5580380" cy="2782570"/>
            <wp:effectExtent l="0" t="0" r="1270" b="0"/>
            <wp:docPr id="211851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12240" name=""/>
                    <pic:cNvPicPr/>
                  </pic:nvPicPr>
                  <pic:blipFill>
                    <a:blip r:embed="rId33"/>
                    <a:stretch>
                      <a:fillRect/>
                    </a:stretch>
                  </pic:blipFill>
                  <pic:spPr>
                    <a:xfrm>
                      <a:off x="0" y="0"/>
                      <a:ext cx="5580380" cy="2782570"/>
                    </a:xfrm>
                    <a:prstGeom prst="rect">
                      <a:avLst/>
                    </a:prstGeom>
                  </pic:spPr>
                </pic:pic>
              </a:graphicData>
            </a:graphic>
          </wp:inline>
        </w:drawing>
      </w:r>
    </w:p>
    <w:p w14:paraId="393DB443" w14:textId="3A610226" w:rsidR="009B7C79" w:rsidRDefault="009B7C79" w:rsidP="007E5AB9">
      <w:pPr>
        <w:pStyle w:val="hnh"/>
      </w:pPr>
      <w:bookmarkStart w:id="215" w:name="_Toc217686674"/>
      <w:r>
        <w:t>Hình 4.</w:t>
      </w:r>
      <w:r w:rsidR="007E5AB9">
        <w:t>9</w:t>
      </w:r>
      <w:r>
        <w:t xml:space="preserve"> Trang quản lý danh mục</w:t>
      </w:r>
      <w:bookmarkEnd w:id="215"/>
      <w:r>
        <w:t xml:space="preserve"> </w:t>
      </w:r>
    </w:p>
    <w:p w14:paraId="4EAB6716" w14:textId="3B4A3D84" w:rsidR="007E5AB9" w:rsidRPr="007E5AB9" w:rsidRDefault="007E5AB9" w:rsidP="007E5AB9">
      <w:pPr>
        <w:spacing w:line="360" w:lineRule="auto"/>
        <w:jc w:val="both"/>
        <w:rPr>
          <w:lang w:val="vi-VN"/>
        </w:rPr>
      </w:pPr>
      <w:r>
        <w:rPr>
          <w:lang w:val="vi-VN"/>
        </w:rPr>
        <w:tab/>
      </w:r>
      <w:r w:rsidRPr="007E5AB9">
        <w:t>Giao diện cho phép Admin cấu trúc lại hệ thống sản phẩm thông qua việc Thêm, Sửa, Xóa các danh mục (Categories). Các danh mục như Giáng sinh, Quà tặng, Thời trang... được hiển thị dưới dạng thẻ trực quan, giúp việc phân loại sản phẩm handmade trở nên khoa học và dễ tìm kiếm hơn cho khách hàng.</w:t>
      </w:r>
    </w:p>
    <w:p w14:paraId="0940EC39" w14:textId="77415D88" w:rsidR="000B10C1" w:rsidRDefault="000B10C1" w:rsidP="00F17D77">
      <w:pPr>
        <w:pStyle w:val="Heading30"/>
        <w:numPr>
          <w:ilvl w:val="0"/>
          <w:numId w:val="0"/>
        </w:numPr>
        <w:ind w:left="720"/>
        <w:rPr>
          <w:lang w:val="vi-VN"/>
        </w:rPr>
      </w:pPr>
      <w:bookmarkStart w:id="216" w:name="_Toc217877499"/>
      <w:r>
        <w:rPr>
          <w:lang w:val="vi-VN"/>
        </w:rPr>
        <w:t>4.1.2 Chủ cửa hàng</w:t>
      </w:r>
      <w:bookmarkEnd w:id="216"/>
    </w:p>
    <w:p w14:paraId="5650AEF8" w14:textId="0A350D67" w:rsidR="000B10C1" w:rsidRDefault="000B10C1" w:rsidP="00DD20A9">
      <w:pPr>
        <w:pStyle w:val="Heading40"/>
        <w:numPr>
          <w:ilvl w:val="0"/>
          <w:numId w:val="0"/>
        </w:numPr>
      </w:pPr>
      <w:bookmarkStart w:id="217" w:name="_Toc217877500"/>
      <w:r>
        <w:t>4.1.2.1</w:t>
      </w:r>
      <w:r w:rsidR="009B7C79">
        <w:t xml:space="preserve"> </w:t>
      </w:r>
      <w:r w:rsidR="00146765">
        <w:t>Trang dashboard cửa hàng</w:t>
      </w:r>
      <w:bookmarkEnd w:id="217"/>
      <w:r w:rsidR="00146765">
        <w:t xml:space="preserve"> </w:t>
      </w:r>
    </w:p>
    <w:p w14:paraId="046F38E0" w14:textId="16CAEE48" w:rsidR="007423D7" w:rsidRDefault="007423D7" w:rsidP="000B10C1">
      <w:pPr>
        <w:pStyle w:val="Normal0"/>
        <w:spacing w:line="360" w:lineRule="auto"/>
        <w:rPr>
          <w:lang w:val="vi-VN"/>
        </w:rPr>
      </w:pPr>
      <w:r w:rsidRPr="007423D7">
        <w:rPr>
          <w:noProof/>
          <w:lang w:val="vi-VN"/>
        </w:rPr>
        <w:drawing>
          <wp:inline distT="0" distB="0" distL="0" distR="0" wp14:anchorId="0223F61C" wp14:editId="0D4B1655">
            <wp:extent cx="5580380" cy="2800350"/>
            <wp:effectExtent l="0" t="0" r="1270" b="0"/>
            <wp:docPr id="796574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74690" name=""/>
                    <pic:cNvPicPr/>
                  </pic:nvPicPr>
                  <pic:blipFill>
                    <a:blip r:embed="rId34"/>
                    <a:stretch>
                      <a:fillRect/>
                    </a:stretch>
                  </pic:blipFill>
                  <pic:spPr>
                    <a:xfrm>
                      <a:off x="0" y="0"/>
                      <a:ext cx="5580380" cy="2800350"/>
                    </a:xfrm>
                    <a:prstGeom prst="rect">
                      <a:avLst/>
                    </a:prstGeom>
                  </pic:spPr>
                </pic:pic>
              </a:graphicData>
            </a:graphic>
          </wp:inline>
        </w:drawing>
      </w:r>
    </w:p>
    <w:p w14:paraId="1709A79E" w14:textId="5064270F" w:rsidR="00146765" w:rsidRDefault="00146765" w:rsidP="007E5AB9">
      <w:pPr>
        <w:pStyle w:val="hnh"/>
      </w:pPr>
      <w:bookmarkStart w:id="218" w:name="_Toc217686675"/>
      <w:r>
        <w:t>Hình 4.</w:t>
      </w:r>
      <w:r w:rsidR="00222FFB">
        <w:t>10</w:t>
      </w:r>
      <w:r>
        <w:t xml:space="preserve"> Trang dashboard cửa hàng</w:t>
      </w:r>
      <w:bookmarkEnd w:id="218"/>
      <w:r>
        <w:t xml:space="preserve"> </w:t>
      </w:r>
    </w:p>
    <w:p w14:paraId="236AE527" w14:textId="61FC251B" w:rsidR="007E5AB9" w:rsidRPr="007E5AB9" w:rsidRDefault="007E5AB9" w:rsidP="007E5AB9">
      <w:pPr>
        <w:spacing w:line="360" w:lineRule="auto"/>
        <w:jc w:val="both"/>
        <w:rPr>
          <w:lang w:val="vi-VN"/>
        </w:rPr>
      </w:pPr>
      <w:r>
        <w:rPr>
          <w:lang w:val="vi-VN"/>
        </w:rPr>
        <w:lastRenderedPageBreak/>
        <w:tab/>
      </w:r>
      <w:r w:rsidRPr="007E5AB9">
        <w:t>Dashboard dành riêng cho chủ shop cung cấp cái nhìn tổng quan về hiệu suất kinh doanh của cá nhân. Các chỉ số như Tổng đơn hàng, Đơn chờ xử lý, Đơn hoàn thành và Doanh thu được hiển thị rõ ràng. Biểu đồ doanh thu theo tháng giúp người bán theo dõi xu hướng phát triển và đưa ra chiến lược kinh doanh phù hợp</w:t>
      </w:r>
    </w:p>
    <w:p w14:paraId="7055561A" w14:textId="2C9D590B" w:rsidR="000B10C1" w:rsidRDefault="000B10C1" w:rsidP="00DD20A9">
      <w:pPr>
        <w:pStyle w:val="Heading40"/>
        <w:numPr>
          <w:ilvl w:val="0"/>
          <w:numId w:val="0"/>
        </w:numPr>
      </w:pPr>
      <w:bookmarkStart w:id="219" w:name="_Toc217877501"/>
      <w:r>
        <w:t>4.1.2.2</w:t>
      </w:r>
      <w:r w:rsidR="00146765">
        <w:t xml:space="preserve"> Trang quản lý đơn hàng của chủ cửa hàng</w:t>
      </w:r>
      <w:bookmarkEnd w:id="219"/>
    </w:p>
    <w:p w14:paraId="01F9B871" w14:textId="5A7C83ED" w:rsidR="007423D7" w:rsidRDefault="007423D7" w:rsidP="000B10C1">
      <w:pPr>
        <w:pStyle w:val="Normal0"/>
        <w:spacing w:line="360" w:lineRule="auto"/>
        <w:rPr>
          <w:lang w:val="vi-VN"/>
        </w:rPr>
      </w:pPr>
      <w:r w:rsidRPr="007423D7">
        <w:rPr>
          <w:noProof/>
          <w:lang w:val="vi-VN"/>
        </w:rPr>
        <w:drawing>
          <wp:inline distT="0" distB="0" distL="0" distR="0" wp14:anchorId="75DE0B43" wp14:editId="2DE1D950">
            <wp:extent cx="5580380" cy="2741930"/>
            <wp:effectExtent l="0" t="0" r="1270" b="1270"/>
            <wp:docPr id="154783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30752" name=""/>
                    <pic:cNvPicPr/>
                  </pic:nvPicPr>
                  <pic:blipFill>
                    <a:blip r:embed="rId35"/>
                    <a:stretch>
                      <a:fillRect/>
                    </a:stretch>
                  </pic:blipFill>
                  <pic:spPr>
                    <a:xfrm>
                      <a:off x="0" y="0"/>
                      <a:ext cx="5580380" cy="2741930"/>
                    </a:xfrm>
                    <a:prstGeom prst="rect">
                      <a:avLst/>
                    </a:prstGeom>
                  </pic:spPr>
                </pic:pic>
              </a:graphicData>
            </a:graphic>
          </wp:inline>
        </w:drawing>
      </w:r>
    </w:p>
    <w:p w14:paraId="4208D225" w14:textId="678F83F4" w:rsidR="00146765" w:rsidRDefault="00146765" w:rsidP="007E5AB9">
      <w:pPr>
        <w:pStyle w:val="hnh"/>
      </w:pPr>
      <w:bookmarkStart w:id="220" w:name="_Toc217686676"/>
      <w:r>
        <w:t>Hình 4.</w:t>
      </w:r>
      <w:r w:rsidR="00222FFB">
        <w:t>11</w:t>
      </w:r>
      <w:r>
        <w:t xml:space="preserve"> Trang quản lý đơn hàng của chủ cửa hàng</w:t>
      </w:r>
      <w:bookmarkEnd w:id="220"/>
      <w:r>
        <w:t xml:space="preserve"> </w:t>
      </w:r>
    </w:p>
    <w:p w14:paraId="2B06DEF0" w14:textId="5087498E" w:rsidR="007E5AB9" w:rsidRPr="007E5AB9" w:rsidRDefault="007E5AB9" w:rsidP="007E5AB9">
      <w:pPr>
        <w:spacing w:line="360" w:lineRule="auto"/>
        <w:jc w:val="both"/>
        <w:rPr>
          <w:lang w:val="vi-VN"/>
        </w:rPr>
      </w:pPr>
      <w:r>
        <w:rPr>
          <w:lang w:val="vi-VN"/>
        </w:rPr>
        <w:tab/>
      </w:r>
      <w:r w:rsidRPr="007E5AB9">
        <w:t>Đây là khu vực làm việc chính của người bán để xử lý đơn hàng. Shop Owner có thể xem danh sách đơn hàng mới, cập nhật trạng thái đơn hàng từ chờ xử lý sang đang giao hoặc đã giao và xem chi tiết thông tin người mua để tiến hành đóng gói và vận chuyển.</w:t>
      </w:r>
    </w:p>
    <w:p w14:paraId="14D526DF" w14:textId="5CB38E2B" w:rsidR="000B10C1" w:rsidRDefault="000B10C1" w:rsidP="00DD20A9">
      <w:pPr>
        <w:pStyle w:val="Heading40"/>
        <w:numPr>
          <w:ilvl w:val="0"/>
          <w:numId w:val="0"/>
        </w:numPr>
        <w:ind w:left="1432"/>
      </w:pPr>
      <w:bookmarkStart w:id="221" w:name="_Toc217877502"/>
      <w:r>
        <w:t>4.1.2.3</w:t>
      </w:r>
      <w:r w:rsidR="00146765">
        <w:t xml:space="preserve"> Trang tin nhắn với khách hàng</w:t>
      </w:r>
      <w:bookmarkEnd w:id="221"/>
      <w:r w:rsidR="00146765">
        <w:t xml:space="preserve"> </w:t>
      </w:r>
    </w:p>
    <w:p w14:paraId="4BFAA02D" w14:textId="66470BA7" w:rsidR="007423D7" w:rsidRDefault="007423D7" w:rsidP="000B10C1">
      <w:pPr>
        <w:pStyle w:val="Normal0"/>
        <w:spacing w:line="360" w:lineRule="auto"/>
        <w:rPr>
          <w:lang w:val="vi-VN"/>
        </w:rPr>
      </w:pPr>
      <w:r w:rsidRPr="007423D7">
        <w:rPr>
          <w:noProof/>
          <w:lang w:val="vi-VN"/>
        </w:rPr>
        <w:drawing>
          <wp:inline distT="0" distB="0" distL="0" distR="0" wp14:anchorId="4E96EDBE" wp14:editId="136E0096">
            <wp:extent cx="5580380" cy="2741930"/>
            <wp:effectExtent l="0" t="0" r="1270" b="1270"/>
            <wp:docPr id="543470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70152" name=""/>
                    <pic:cNvPicPr/>
                  </pic:nvPicPr>
                  <pic:blipFill>
                    <a:blip r:embed="rId36"/>
                    <a:stretch>
                      <a:fillRect/>
                    </a:stretch>
                  </pic:blipFill>
                  <pic:spPr>
                    <a:xfrm>
                      <a:off x="0" y="0"/>
                      <a:ext cx="5580380" cy="2741930"/>
                    </a:xfrm>
                    <a:prstGeom prst="rect">
                      <a:avLst/>
                    </a:prstGeom>
                  </pic:spPr>
                </pic:pic>
              </a:graphicData>
            </a:graphic>
          </wp:inline>
        </w:drawing>
      </w:r>
    </w:p>
    <w:p w14:paraId="19CE1523" w14:textId="21E3C0E9" w:rsidR="00146765" w:rsidRDefault="00146765" w:rsidP="007E5AB9">
      <w:pPr>
        <w:pStyle w:val="hnh"/>
      </w:pPr>
      <w:bookmarkStart w:id="222" w:name="_Toc217686677"/>
      <w:r>
        <w:lastRenderedPageBreak/>
        <w:t>Hình 4.</w:t>
      </w:r>
      <w:r w:rsidR="00222FFB">
        <w:t>12</w:t>
      </w:r>
      <w:r>
        <w:t xml:space="preserve"> Trang tin nhắn của chủ cửa hàng với khách hàng</w:t>
      </w:r>
      <w:bookmarkEnd w:id="222"/>
      <w:r>
        <w:t xml:space="preserve"> </w:t>
      </w:r>
    </w:p>
    <w:p w14:paraId="650C28B1" w14:textId="0451CBF6" w:rsidR="00222FFB" w:rsidRPr="00222FFB" w:rsidRDefault="00222FFB" w:rsidP="00222FFB">
      <w:pPr>
        <w:spacing w:line="360" w:lineRule="auto"/>
        <w:ind w:firstLine="720"/>
        <w:jc w:val="both"/>
        <w:rPr>
          <w:lang w:val="vi-VN"/>
        </w:rPr>
      </w:pPr>
      <w:r w:rsidRPr="00222FFB">
        <w:t>Hệ thống tích hợp chức năng chat giúp kết nối trực tiếp giữa người mua và người bán. Giao diện tin nhắn cho phép Shop Owner tư vấn chi tiết về sản phẩm handmade (vốn thường cần tư vấn kỹ về kích thước, chất liệu), giải đáp thắc mắc và chốt đơn nhanh chóng, nâng cao trải nghiệm khách hàng.</w:t>
      </w:r>
    </w:p>
    <w:p w14:paraId="50410391" w14:textId="6C8F090D" w:rsidR="000B10C1" w:rsidRDefault="000B10C1" w:rsidP="00DD20A9">
      <w:pPr>
        <w:pStyle w:val="Heading40"/>
        <w:numPr>
          <w:ilvl w:val="0"/>
          <w:numId w:val="0"/>
        </w:numPr>
      </w:pPr>
      <w:bookmarkStart w:id="223" w:name="_Toc217877503"/>
      <w:r>
        <w:t>4.1.2.4</w:t>
      </w:r>
      <w:r w:rsidR="00146765">
        <w:t xml:space="preserve"> Trang cài đặt cửa hàng</w:t>
      </w:r>
      <w:bookmarkEnd w:id="223"/>
      <w:r w:rsidR="00146765">
        <w:t xml:space="preserve"> </w:t>
      </w:r>
    </w:p>
    <w:p w14:paraId="25A3C4AD" w14:textId="518AAF99" w:rsidR="007423D7" w:rsidRDefault="007423D7" w:rsidP="000B10C1">
      <w:pPr>
        <w:pStyle w:val="Normal0"/>
        <w:spacing w:line="360" w:lineRule="auto"/>
        <w:rPr>
          <w:lang w:val="vi-VN"/>
        </w:rPr>
      </w:pPr>
      <w:r w:rsidRPr="007423D7">
        <w:rPr>
          <w:noProof/>
          <w:lang w:val="vi-VN"/>
        </w:rPr>
        <w:drawing>
          <wp:inline distT="0" distB="0" distL="0" distR="0" wp14:anchorId="507F5AB8" wp14:editId="6CAB069D">
            <wp:extent cx="5580380" cy="2759710"/>
            <wp:effectExtent l="0" t="0" r="1270" b="2540"/>
            <wp:docPr id="199253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5321" name=""/>
                    <pic:cNvPicPr/>
                  </pic:nvPicPr>
                  <pic:blipFill>
                    <a:blip r:embed="rId37"/>
                    <a:stretch>
                      <a:fillRect/>
                    </a:stretch>
                  </pic:blipFill>
                  <pic:spPr>
                    <a:xfrm>
                      <a:off x="0" y="0"/>
                      <a:ext cx="5580380" cy="2759710"/>
                    </a:xfrm>
                    <a:prstGeom prst="rect">
                      <a:avLst/>
                    </a:prstGeom>
                  </pic:spPr>
                </pic:pic>
              </a:graphicData>
            </a:graphic>
          </wp:inline>
        </w:drawing>
      </w:r>
    </w:p>
    <w:p w14:paraId="6F82766F" w14:textId="0287659B" w:rsidR="00146765" w:rsidRDefault="00146765" w:rsidP="007E5AB9">
      <w:pPr>
        <w:pStyle w:val="hnh"/>
      </w:pPr>
      <w:bookmarkStart w:id="224" w:name="_Toc217686678"/>
      <w:r>
        <w:t>Hình 4.</w:t>
      </w:r>
      <w:r w:rsidR="00222FFB">
        <w:t>13</w:t>
      </w:r>
      <w:r>
        <w:t xml:space="preserve"> Trang cài đặt cửa hàng</w:t>
      </w:r>
      <w:bookmarkEnd w:id="224"/>
      <w:r>
        <w:t xml:space="preserve"> </w:t>
      </w:r>
    </w:p>
    <w:p w14:paraId="56FF4DCF" w14:textId="242D3268" w:rsidR="00222FFB" w:rsidRPr="00222FFB" w:rsidRDefault="00222FFB" w:rsidP="00222FFB">
      <w:pPr>
        <w:spacing w:line="360" w:lineRule="auto"/>
        <w:jc w:val="both"/>
        <w:rPr>
          <w:lang w:val="vi-VN"/>
        </w:rPr>
      </w:pPr>
      <w:r>
        <w:rPr>
          <w:lang w:val="vi-VN"/>
        </w:rPr>
        <w:tab/>
      </w:r>
      <w:r w:rsidRPr="00222FFB">
        <w:t>Giao diện cho phép Shop Owner tùy chỉnh thông tin hiển thị của gian hàng mình như: Tên cửa hàng, Mô tả giới thiệu, Số điện thoại liên hệ và Địa chỉ kho hàng. Việc cập nhật thông tin chính xác giúp tăng độ uy tín và hỗ trợ tính phí vận chuyển chính xác hơn.</w:t>
      </w:r>
    </w:p>
    <w:p w14:paraId="6932A13F" w14:textId="78BCBC48" w:rsidR="000B10C1" w:rsidRDefault="000B10C1" w:rsidP="00DD20A9">
      <w:pPr>
        <w:pStyle w:val="Heading40"/>
        <w:numPr>
          <w:ilvl w:val="0"/>
          <w:numId w:val="0"/>
        </w:numPr>
      </w:pPr>
      <w:bookmarkStart w:id="225" w:name="_Toc217877504"/>
      <w:r>
        <w:lastRenderedPageBreak/>
        <w:t>4.1.2.5</w:t>
      </w:r>
      <w:r w:rsidR="00146765">
        <w:t xml:space="preserve"> Trang đơn hàng</w:t>
      </w:r>
      <w:bookmarkEnd w:id="225"/>
      <w:r w:rsidR="00146765">
        <w:t xml:space="preserve"> </w:t>
      </w:r>
    </w:p>
    <w:p w14:paraId="6F88A008" w14:textId="3E5E6165" w:rsidR="007423D7" w:rsidRDefault="007423D7" w:rsidP="000B10C1">
      <w:pPr>
        <w:pStyle w:val="Normal0"/>
        <w:spacing w:line="360" w:lineRule="auto"/>
        <w:rPr>
          <w:lang w:val="vi-VN"/>
        </w:rPr>
      </w:pPr>
      <w:r w:rsidRPr="007423D7">
        <w:rPr>
          <w:noProof/>
          <w:lang w:val="vi-VN"/>
        </w:rPr>
        <w:drawing>
          <wp:inline distT="0" distB="0" distL="0" distR="0" wp14:anchorId="45CB437F" wp14:editId="7850DA77">
            <wp:extent cx="5580380" cy="2910840"/>
            <wp:effectExtent l="0" t="0" r="1270" b="3810"/>
            <wp:docPr id="36311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14426" name=""/>
                    <pic:cNvPicPr/>
                  </pic:nvPicPr>
                  <pic:blipFill>
                    <a:blip r:embed="rId38"/>
                    <a:stretch>
                      <a:fillRect/>
                    </a:stretch>
                  </pic:blipFill>
                  <pic:spPr>
                    <a:xfrm>
                      <a:off x="0" y="0"/>
                      <a:ext cx="5580380" cy="2910840"/>
                    </a:xfrm>
                    <a:prstGeom prst="rect">
                      <a:avLst/>
                    </a:prstGeom>
                  </pic:spPr>
                </pic:pic>
              </a:graphicData>
            </a:graphic>
          </wp:inline>
        </w:drawing>
      </w:r>
    </w:p>
    <w:p w14:paraId="6D5465C0" w14:textId="1B00C207" w:rsidR="00146765" w:rsidRDefault="00146765" w:rsidP="007E5AB9">
      <w:pPr>
        <w:pStyle w:val="hnh"/>
      </w:pPr>
      <w:bookmarkStart w:id="226" w:name="_Toc217686679"/>
      <w:r>
        <w:t>Hình 4.</w:t>
      </w:r>
      <w:r w:rsidR="00222FFB">
        <w:t>14</w:t>
      </w:r>
      <w:r>
        <w:t xml:space="preserve"> Trang đơn hàng</w:t>
      </w:r>
      <w:bookmarkEnd w:id="226"/>
      <w:r>
        <w:t xml:space="preserve"> </w:t>
      </w:r>
    </w:p>
    <w:p w14:paraId="2068A727" w14:textId="0A3FA9DF" w:rsidR="00222FFB" w:rsidRPr="00222FFB" w:rsidRDefault="00222FFB" w:rsidP="00222FFB">
      <w:pPr>
        <w:spacing w:line="360" w:lineRule="auto"/>
        <w:jc w:val="both"/>
        <w:rPr>
          <w:lang w:val="vi-VN"/>
        </w:rPr>
      </w:pPr>
      <w:r>
        <w:rPr>
          <w:lang w:val="vi-VN"/>
        </w:rPr>
        <w:tab/>
      </w:r>
      <w:r w:rsidRPr="00222FFB">
        <w:t>Đây là giao diện quản lý lịch sử mua hàng từ phía người dùng (hoặc góc nhìn đơn hàng của shop). Hệ thống phân loại đơn hàng theo các tab trạng thái (Tất cả, Chờ thanh toán, Đang giao, Đã giao, Đã hủy) giúp dễ dàng theo dõi hành trình đơn hàng.</w:t>
      </w:r>
    </w:p>
    <w:p w14:paraId="2FAA1B49" w14:textId="2292EA2C" w:rsidR="000B10C1" w:rsidRDefault="000B10C1" w:rsidP="00F17D77">
      <w:pPr>
        <w:pStyle w:val="Heading30"/>
        <w:numPr>
          <w:ilvl w:val="0"/>
          <w:numId w:val="0"/>
        </w:numPr>
        <w:ind w:left="720"/>
        <w:rPr>
          <w:lang w:val="vi-VN"/>
        </w:rPr>
      </w:pPr>
      <w:bookmarkStart w:id="227" w:name="_Toc217877505"/>
      <w:r>
        <w:rPr>
          <w:lang w:val="vi-VN"/>
        </w:rPr>
        <w:t>4.1.3 Khách hàng</w:t>
      </w:r>
      <w:bookmarkEnd w:id="227"/>
    </w:p>
    <w:p w14:paraId="17ADDD42" w14:textId="17215443" w:rsidR="000B10C1" w:rsidRDefault="000B10C1" w:rsidP="00DD20A9">
      <w:pPr>
        <w:pStyle w:val="Heading40"/>
        <w:numPr>
          <w:ilvl w:val="0"/>
          <w:numId w:val="0"/>
        </w:numPr>
        <w:ind w:left="1432"/>
      </w:pPr>
      <w:bookmarkStart w:id="228" w:name="_Toc217877506"/>
      <w:r>
        <w:t>4.1.3.1</w:t>
      </w:r>
      <w:r w:rsidR="00146765">
        <w:t xml:space="preserve"> Trang chủ khách hàng</w:t>
      </w:r>
      <w:bookmarkEnd w:id="228"/>
      <w:r w:rsidR="00146765">
        <w:t xml:space="preserve"> </w:t>
      </w:r>
    </w:p>
    <w:p w14:paraId="03B1D0AE" w14:textId="605E4EAA" w:rsidR="000E7AF5" w:rsidRDefault="000E7AF5" w:rsidP="000B10C1">
      <w:pPr>
        <w:pStyle w:val="Normal0"/>
        <w:spacing w:line="360" w:lineRule="auto"/>
        <w:rPr>
          <w:lang w:val="vi-VN"/>
        </w:rPr>
      </w:pPr>
      <w:r w:rsidRPr="000E7AF5">
        <w:rPr>
          <w:noProof/>
          <w:lang w:val="vi-VN"/>
        </w:rPr>
        <w:drawing>
          <wp:inline distT="0" distB="0" distL="0" distR="0" wp14:anchorId="1CFCC313" wp14:editId="06A02FD8">
            <wp:extent cx="5580380" cy="2881630"/>
            <wp:effectExtent l="0" t="0" r="1270" b="0"/>
            <wp:docPr id="380470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70575" name=""/>
                    <pic:cNvPicPr/>
                  </pic:nvPicPr>
                  <pic:blipFill>
                    <a:blip r:embed="rId39"/>
                    <a:stretch>
                      <a:fillRect/>
                    </a:stretch>
                  </pic:blipFill>
                  <pic:spPr>
                    <a:xfrm>
                      <a:off x="0" y="0"/>
                      <a:ext cx="5580380" cy="2881630"/>
                    </a:xfrm>
                    <a:prstGeom prst="rect">
                      <a:avLst/>
                    </a:prstGeom>
                  </pic:spPr>
                </pic:pic>
              </a:graphicData>
            </a:graphic>
          </wp:inline>
        </w:drawing>
      </w:r>
    </w:p>
    <w:p w14:paraId="5CD2063A" w14:textId="152EED82" w:rsidR="00146765" w:rsidRDefault="00146765" w:rsidP="007E5AB9">
      <w:pPr>
        <w:pStyle w:val="hnh"/>
      </w:pPr>
      <w:bookmarkStart w:id="229" w:name="_Toc217686680"/>
      <w:r>
        <w:t>Hình 4.</w:t>
      </w:r>
      <w:r w:rsidR="00222FFB">
        <w:t>15</w:t>
      </w:r>
      <w:r>
        <w:t xml:space="preserve"> Trang trang chủ khách hàng</w:t>
      </w:r>
      <w:bookmarkEnd w:id="229"/>
      <w:r>
        <w:t xml:space="preserve"> </w:t>
      </w:r>
    </w:p>
    <w:p w14:paraId="420D7C87" w14:textId="2092752F" w:rsidR="00222FFB" w:rsidRPr="00222FFB" w:rsidRDefault="00222FFB" w:rsidP="00222FFB">
      <w:pPr>
        <w:spacing w:line="360" w:lineRule="auto"/>
        <w:jc w:val="both"/>
        <w:rPr>
          <w:lang w:val="vi-VN"/>
        </w:rPr>
      </w:pPr>
      <w:r>
        <w:rPr>
          <w:lang w:val="vi-VN"/>
        </w:rPr>
        <w:lastRenderedPageBreak/>
        <w:tab/>
        <w:t>T</w:t>
      </w:r>
      <w:r w:rsidRPr="00222FFB">
        <w:t>rang cung cấp thông tin đầy đủ về một sản phẩm cụ thể: Tên, giá bán, mô tả chi tiết, hình ảnh từ nhiều góc độ và thông tin về shop bán. Tại đây, khách hàng có thể chọn số lượng, thêm vào giỏ hàng hoặc chọn "Mua ngay". Ngoài ra, tính năng nhắn tin với shop cũng được tích hợp ngay trên trang này để hỗ trợ tư vấn.</w:t>
      </w:r>
    </w:p>
    <w:p w14:paraId="040DF9A2" w14:textId="10350E82" w:rsidR="000B10C1" w:rsidRDefault="000B10C1" w:rsidP="00DD20A9">
      <w:pPr>
        <w:pStyle w:val="Heading40"/>
        <w:numPr>
          <w:ilvl w:val="0"/>
          <w:numId w:val="0"/>
        </w:numPr>
      </w:pPr>
      <w:bookmarkStart w:id="230" w:name="_Toc217877507"/>
      <w:r>
        <w:t>4.1.3.2</w:t>
      </w:r>
      <w:r w:rsidR="00146765">
        <w:t xml:space="preserve"> Trang chi tiết sản phẩm</w:t>
      </w:r>
      <w:bookmarkEnd w:id="230"/>
      <w:r w:rsidR="00146765">
        <w:t xml:space="preserve"> </w:t>
      </w:r>
    </w:p>
    <w:p w14:paraId="6AEF3455" w14:textId="753F107D" w:rsidR="0037504F" w:rsidRDefault="0037504F" w:rsidP="000B10C1">
      <w:pPr>
        <w:pStyle w:val="Normal0"/>
        <w:spacing w:line="360" w:lineRule="auto"/>
        <w:rPr>
          <w:lang w:val="vi-VN"/>
        </w:rPr>
      </w:pPr>
      <w:r w:rsidRPr="0037504F">
        <w:rPr>
          <w:noProof/>
          <w:lang w:val="vi-VN"/>
        </w:rPr>
        <w:drawing>
          <wp:inline distT="0" distB="0" distL="0" distR="0" wp14:anchorId="0F687B82" wp14:editId="5B805077">
            <wp:extent cx="5580380" cy="2715895"/>
            <wp:effectExtent l="0" t="0" r="1270" b="8255"/>
            <wp:docPr id="140674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646" name=""/>
                    <pic:cNvPicPr/>
                  </pic:nvPicPr>
                  <pic:blipFill>
                    <a:blip r:embed="rId40"/>
                    <a:stretch>
                      <a:fillRect/>
                    </a:stretch>
                  </pic:blipFill>
                  <pic:spPr>
                    <a:xfrm>
                      <a:off x="0" y="0"/>
                      <a:ext cx="5580380" cy="2715895"/>
                    </a:xfrm>
                    <a:prstGeom prst="rect">
                      <a:avLst/>
                    </a:prstGeom>
                  </pic:spPr>
                </pic:pic>
              </a:graphicData>
            </a:graphic>
          </wp:inline>
        </w:drawing>
      </w:r>
    </w:p>
    <w:p w14:paraId="56DBE302" w14:textId="057577B5" w:rsidR="00146765" w:rsidRDefault="00146765" w:rsidP="007E5AB9">
      <w:pPr>
        <w:pStyle w:val="hnh"/>
      </w:pPr>
      <w:bookmarkStart w:id="231" w:name="_Toc217686681"/>
      <w:r>
        <w:t>Hình 4.</w:t>
      </w:r>
      <w:r w:rsidR="00222FFB">
        <w:t>16</w:t>
      </w:r>
      <w:r>
        <w:t xml:space="preserve"> Trang chỉ tiết sản phẩm</w:t>
      </w:r>
      <w:bookmarkEnd w:id="231"/>
      <w:r>
        <w:t xml:space="preserve"> </w:t>
      </w:r>
    </w:p>
    <w:p w14:paraId="77C35C3A" w14:textId="2CA95689" w:rsidR="00527FDD" w:rsidRDefault="00527FDD" w:rsidP="004D601F">
      <w:pPr>
        <w:spacing w:line="360" w:lineRule="auto"/>
        <w:ind w:firstLine="720"/>
        <w:jc w:val="both"/>
      </w:pPr>
      <w:r w:rsidRPr="00527FDD">
        <w:t xml:space="preserve">Giao diện trang chi tiết sản phẩm cung cấp đầy đủ các thông tin cần thiết để khách hàng ra quyết định mua sắm. Tại đây, hình ảnh sản phẩm được hiển thị rõ nét ở vị trí trung tâm, đi kèm với các thông tin chi tiết như tên sản phẩm, giá bán, mô tả chất liệu và thông tin cửa hàng bán (Shop Owner). Người dùng có thể thực hiện các thao tác chính bao gồm: tùy chỉnh số lượng, </w:t>
      </w:r>
      <w:r w:rsidR="00A528B9">
        <w:t>thêm</w:t>
      </w:r>
      <w:r w:rsidR="00A528B9">
        <w:rPr>
          <w:lang w:val="vi-VN"/>
        </w:rPr>
        <w:t xml:space="preserve"> </w:t>
      </w:r>
      <w:r w:rsidRPr="00527FDD">
        <w:t>vào giỏ hàng</w:t>
      </w:r>
      <w:r w:rsidR="00A528B9">
        <w:rPr>
          <w:lang w:val="vi-VN"/>
        </w:rPr>
        <w:t xml:space="preserve"> </w:t>
      </w:r>
      <w:r w:rsidRPr="00527FDD">
        <w:t xml:space="preserve">hoặc Mua ngay. Đặc biệt, tính năng </w:t>
      </w:r>
      <w:r w:rsidR="00A528B9">
        <w:t>n</w:t>
      </w:r>
      <w:r w:rsidRPr="00527FDD">
        <w:t>hắn tin shop được tích hợp ngay cạnh thông tin cửa hàng, cho phép người mua kết nối trực tiếp để nhận tư vấn, cùng với khu vực đánh giá sản phẩm và danh sách sản phẩm liên quan ở phía dưới để tăng độ tin cậy.</w:t>
      </w:r>
    </w:p>
    <w:p w14:paraId="49EED9D1" w14:textId="595EDB4D" w:rsidR="0037504F" w:rsidRDefault="0037504F" w:rsidP="00DD20A9">
      <w:pPr>
        <w:pStyle w:val="Heading40"/>
        <w:numPr>
          <w:ilvl w:val="0"/>
          <w:numId w:val="0"/>
        </w:numPr>
      </w:pPr>
      <w:bookmarkStart w:id="232" w:name="_Toc217877508"/>
      <w:r>
        <w:lastRenderedPageBreak/>
        <w:t>4.1.3.3</w:t>
      </w:r>
      <w:r w:rsidR="00146765">
        <w:t xml:space="preserve"> Trang giỏ hàng</w:t>
      </w:r>
      <w:bookmarkEnd w:id="232"/>
      <w:r w:rsidR="00146765">
        <w:t xml:space="preserve"> </w:t>
      </w:r>
    </w:p>
    <w:p w14:paraId="3151F7D0" w14:textId="1B7BE96C" w:rsidR="000E7AF5" w:rsidRDefault="000E7AF5" w:rsidP="000B10C1">
      <w:pPr>
        <w:pStyle w:val="Normal0"/>
        <w:spacing w:line="360" w:lineRule="auto"/>
        <w:rPr>
          <w:lang w:val="vi-VN"/>
        </w:rPr>
      </w:pPr>
      <w:r w:rsidRPr="000E7AF5">
        <w:rPr>
          <w:noProof/>
          <w:lang w:val="vi-VN"/>
        </w:rPr>
        <w:drawing>
          <wp:inline distT="0" distB="0" distL="0" distR="0" wp14:anchorId="7BB68F6D" wp14:editId="09267C11">
            <wp:extent cx="5580380" cy="2719070"/>
            <wp:effectExtent l="0" t="0" r="1270" b="5080"/>
            <wp:docPr id="582175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75105" name=""/>
                    <pic:cNvPicPr/>
                  </pic:nvPicPr>
                  <pic:blipFill>
                    <a:blip r:embed="rId41"/>
                    <a:stretch>
                      <a:fillRect/>
                    </a:stretch>
                  </pic:blipFill>
                  <pic:spPr>
                    <a:xfrm>
                      <a:off x="0" y="0"/>
                      <a:ext cx="5580380" cy="2719070"/>
                    </a:xfrm>
                    <a:prstGeom prst="rect">
                      <a:avLst/>
                    </a:prstGeom>
                  </pic:spPr>
                </pic:pic>
              </a:graphicData>
            </a:graphic>
          </wp:inline>
        </w:drawing>
      </w:r>
    </w:p>
    <w:p w14:paraId="24E8FCEF" w14:textId="0F7EC097" w:rsidR="00146765" w:rsidRDefault="00146765" w:rsidP="007E5AB9">
      <w:pPr>
        <w:pStyle w:val="hnh"/>
      </w:pPr>
      <w:r>
        <w:t xml:space="preserve"> </w:t>
      </w:r>
      <w:bookmarkStart w:id="233" w:name="_Toc217686682"/>
      <w:r>
        <w:t>Hình 4.</w:t>
      </w:r>
      <w:r w:rsidR="00222FFB">
        <w:t>17</w:t>
      </w:r>
      <w:r>
        <w:t xml:space="preserve"> Trang giỏ hàng</w:t>
      </w:r>
      <w:bookmarkEnd w:id="233"/>
      <w:r>
        <w:t xml:space="preserve"> </w:t>
      </w:r>
    </w:p>
    <w:p w14:paraId="60C95466" w14:textId="0EC2A11C" w:rsidR="00222FFB" w:rsidRPr="00222FFB" w:rsidRDefault="00222FFB" w:rsidP="00222FFB">
      <w:pPr>
        <w:spacing w:line="360" w:lineRule="auto"/>
        <w:jc w:val="both"/>
        <w:rPr>
          <w:lang w:val="vi-VN"/>
        </w:rPr>
      </w:pPr>
      <w:r>
        <w:rPr>
          <w:lang w:val="vi-VN"/>
        </w:rPr>
        <w:tab/>
      </w:r>
      <w:r w:rsidRPr="00222FFB">
        <w:t>Giao diện giỏ hàng cho phép người dùng xem lại các sản phẩm đã chọn, điều chỉnh số lượng hoặc xóa bớt sản phẩm. Hệ thống tự động tính toán tạm tính tổng tiền. Khách hàng có thể chọn mua sản phẩm từ nhiều shop khác nhau trong cùng một lần thanh toán.</w:t>
      </w:r>
    </w:p>
    <w:p w14:paraId="272E685C" w14:textId="501AA49E" w:rsidR="000B10C1" w:rsidRDefault="000B10C1" w:rsidP="00DD20A9">
      <w:pPr>
        <w:pStyle w:val="Heading40"/>
        <w:numPr>
          <w:ilvl w:val="0"/>
          <w:numId w:val="0"/>
        </w:numPr>
      </w:pPr>
      <w:bookmarkStart w:id="234" w:name="_Toc217877509"/>
      <w:r>
        <w:t>4.1.3.</w:t>
      </w:r>
      <w:r w:rsidR="0037504F">
        <w:t>4</w:t>
      </w:r>
      <w:r w:rsidR="00146765">
        <w:t xml:space="preserve"> Trang thanh toán</w:t>
      </w:r>
      <w:bookmarkEnd w:id="234"/>
      <w:r w:rsidR="00146765">
        <w:t xml:space="preserve"> </w:t>
      </w:r>
    </w:p>
    <w:p w14:paraId="507F4F52" w14:textId="17EB65B7" w:rsidR="000E7AF5" w:rsidRDefault="000E7AF5" w:rsidP="000B10C1">
      <w:pPr>
        <w:pStyle w:val="Normal0"/>
        <w:spacing w:line="360" w:lineRule="auto"/>
        <w:rPr>
          <w:lang w:val="vi-VN"/>
        </w:rPr>
      </w:pPr>
      <w:r w:rsidRPr="000E7AF5">
        <w:rPr>
          <w:noProof/>
          <w:lang w:val="vi-VN"/>
        </w:rPr>
        <w:drawing>
          <wp:inline distT="0" distB="0" distL="0" distR="0" wp14:anchorId="3CA9E929" wp14:editId="5092BE9A">
            <wp:extent cx="5580380" cy="2817495"/>
            <wp:effectExtent l="0" t="0" r="1270" b="1905"/>
            <wp:docPr id="203997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71253" name=""/>
                    <pic:cNvPicPr/>
                  </pic:nvPicPr>
                  <pic:blipFill>
                    <a:blip r:embed="rId42"/>
                    <a:stretch>
                      <a:fillRect/>
                    </a:stretch>
                  </pic:blipFill>
                  <pic:spPr>
                    <a:xfrm>
                      <a:off x="0" y="0"/>
                      <a:ext cx="5580380" cy="2817495"/>
                    </a:xfrm>
                    <a:prstGeom prst="rect">
                      <a:avLst/>
                    </a:prstGeom>
                  </pic:spPr>
                </pic:pic>
              </a:graphicData>
            </a:graphic>
          </wp:inline>
        </w:drawing>
      </w:r>
    </w:p>
    <w:p w14:paraId="48A8E6D4" w14:textId="566C6583" w:rsidR="00146765" w:rsidRDefault="00146765" w:rsidP="007E5AB9">
      <w:pPr>
        <w:pStyle w:val="hnh"/>
      </w:pPr>
      <w:r>
        <w:t xml:space="preserve"> </w:t>
      </w:r>
      <w:bookmarkStart w:id="235" w:name="_Toc217686683"/>
      <w:r>
        <w:t>Hình 4.</w:t>
      </w:r>
      <w:r w:rsidR="00222FFB">
        <w:t>18</w:t>
      </w:r>
      <w:r>
        <w:t xml:space="preserve"> Trang thanh toán</w:t>
      </w:r>
      <w:bookmarkEnd w:id="235"/>
      <w:r>
        <w:t xml:space="preserve"> </w:t>
      </w:r>
    </w:p>
    <w:p w14:paraId="5A084B10" w14:textId="216CC35E" w:rsidR="00222FFB" w:rsidRDefault="00222FFB" w:rsidP="00222FFB">
      <w:pPr>
        <w:spacing w:line="360" w:lineRule="auto"/>
        <w:ind w:firstLine="720"/>
        <w:jc w:val="both"/>
      </w:pPr>
      <w:r w:rsidRPr="00222FFB">
        <w:t xml:space="preserve">Trang Checkout là bước cuối cùng để hoàn tất đơn hàng. Người dùng nhập thông tin địa chỉ giao hàng, hệ thống sẽ hiển thị phí vận chuyển và tổng tiền cuối </w:t>
      </w:r>
      <w:r w:rsidRPr="00222FFB">
        <w:lastRenderedPageBreak/>
        <w:t>cùng. Tại đây, người dùng cũng lựa chọn phương thức thanh toán (COD hoặc VNPAY) trước khi nhấn</w:t>
      </w:r>
      <w:r w:rsidR="004D601F">
        <w:rPr>
          <w:lang w:val="vi-VN"/>
        </w:rPr>
        <w:t xml:space="preserve"> đ</w:t>
      </w:r>
      <w:r w:rsidRPr="00222FFB">
        <w:t>ặt hàng.</w:t>
      </w:r>
    </w:p>
    <w:p w14:paraId="05928200" w14:textId="00D14E2C" w:rsidR="000B10C1" w:rsidRDefault="000B10C1" w:rsidP="00DD20A9">
      <w:pPr>
        <w:pStyle w:val="Heading40"/>
        <w:numPr>
          <w:ilvl w:val="0"/>
          <w:numId w:val="0"/>
        </w:numPr>
      </w:pPr>
      <w:bookmarkStart w:id="236" w:name="_Toc217877510"/>
      <w:r>
        <w:t>4.1.3.</w:t>
      </w:r>
      <w:r w:rsidR="0037504F">
        <w:t>5</w:t>
      </w:r>
      <w:r w:rsidR="00146765">
        <w:t xml:space="preserve"> Trang chi tiết đơn hàng</w:t>
      </w:r>
      <w:bookmarkEnd w:id="236"/>
      <w:r w:rsidR="00146765">
        <w:t xml:space="preserve"> </w:t>
      </w:r>
    </w:p>
    <w:p w14:paraId="2A9D7648" w14:textId="1305BAA5" w:rsidR="0037504F" w:rsidRDefault="0037504F" w:rsidP="000B10C1">
      <w:pPr>
        <w:pStyle w:val="Normal0"/>
        <w:spacing w:line="360" w:lineRule="auto"/>
        <w:rPr>
          <w:lang w:val="vi-VN"/>
        </w:rPr>
      </w:pPr>
      <w:r w:rsidRPr="0037504F">
        <w:rPr>
          <w:noProof/>
          <w:lang w:val="vi-VN"/>
        </w:rPr>
        <w:drawing>
          <wp:inline distT="0" distB="0" distL="0" distR="0" wp14:anchorId="5DD5F48D" wp14:editId="27DA19A2">
            <wp:extent cx="5580380" cy="3009900"/>
            <wp:effectExtent l="0" t="0" r="1270" b="0"/>
            <wp:docPr id="181883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33218" name=""/>
                    <pic:cNvPicPr/>
                  </pic:nvPicPr>
                  <pic:blipFill>
                    <a:blip r:embed="rId43"/>
                    <a:stretch>
                      <a:fillRect/>
                    </a:stretch>
                  </pic:blipFill>
                  <pic:spPr>
                    <a:xfrm>
                      <a:off x="0" y="0"/>
                      <a:ext cx="5580380" cy="3009900"/>
                    </a:xfrm>
                    <a:prstGeom prst="rect">
                      <a:avLst/>
                    </a:prstGeom>
                  </pic:spPr>
                </pic:pic>
              </a:graphicData>
            </a:graphic>
          </wp:inline>
        </w:drawing>
      </w:r>
    </w:p>
    <w:p w14:paraId="55668B77" w14:textId="308FDE0B" w:rsidR="00146765" w:rsidRDefault="00146765" w:rsidP="007E5AB9">
      <w:pPr>
        <w:pStyle w:val="hnh"/>
      </w:pPr>
      <w:bookmarkStart w:id="237" w:name="_Toc217686684"/>
      <w:r>
        <w:t>Hình 4.</w:t>
      </w:r>
      <w:r w:rsidR="00222FFB">
        <w:t>19</w:t>
      </w:r>
      <w:r>
        <w:t xml:space="preserve"> Trang chi tiết đơn hàng</w:t>
      </w:r>
      <w:bookmarkEnd w:id="237"/>
      <w:r>
        <w:t xml:space="preserve"> </w:t>
      </w:r>
    </w:p>
    <w:p w14:paraId="0194EB93" w14:textId="3727D1F7" w:rsidR="000B10C1" w:rsidRPr="000B10C1" w:rsidRDefault="00E1438D" w:rsidP="00E1438D">
      <w:pPr>
        <w:pStyle w:val="Normal0"/>
        <w:spacing w:line="360" w:lineRule="auto"/>
        <w:jc w:val="both"/>
        <w:rPr>
          <w:lang w:val="vi-VN"/>
        </w:rPr>
      </w:pPr>
      <w:r>
        <w:rPr>
          <w:lang w:val="vi-VN"/>
        </w:rPr>
        <w:tab/>
      </w:r>
      <w:r w:rsidRPr="00E1438D">
        <w:t>Sau khi đặt hàng thành công, giao diện này hiển thị trạng thái hiện tại của đơn hàng (timeline theo dõi từ lúc đặt đến lúc giao). Nó cung cấp thông tin minh bạch về quá trình vận chuyển, giúp khách hàng yên tâm chờ nhận sản phẩm.</w:t>
      </w:r>
    </w:p>
    <w:p w14:paraId="1548EEF9" w14:textId="77777777" w:rsidR="00895D2B" w:rsidRDefault="00000000">
      <w:pPr>
        <w:spacing w:after="200" w:line="276" w:lineRule="auto"/>
        <w:rPr>
          <w:b/>
          <w:sz w:val="28"/>
        </w:rPr>
      </w:pPr>
      <w:r>
        <w:br w:type="page"/>
      </w:r>
    </w:p>
    <w:p w14:paraId="2A047A3C" w14:textId="77777777" w:rsidR="007A413C" w:rsidRPr="00895D2B" w:rsidRDefault="00406E6D" w:rsidP="00900761">
      <w:pPr>
        <w:pStyle w:val="Heading10"/>
        <w:numPr>
          <w:ilvl w:val="0"/>
          <w:numId w:val="0"/>
        </w:numPr>
        <w:spacing w:line="360" w:lineRule="auto"/>
      </w:pPr>
      <w:bookmarkStart w:id="238" w:name="_Toc217877511"/>
      <w:r>
        <w:lastRenderedPageBreak/>
        <w:t xml:space="preserve">CHƯƠNG 5: </w:t>
      </w:r>
      <w:r w:rsidR="0014684B">
        <w:t xml:space="preserve">KẾT LUẬN VÀ </w:t>
      </w:r>
      <w:r w:rsidRPr="008148A3">
        <w:t>HƯỚNG PHÁT TRIỂN</w:t>
      </w:r>
      <w:bookmarkEnd w:id="238"/>
    </w:p>
    <w:p w14:paraId="088DFCCD" w14:textId="77777777" w:rsidR="00900761" w:rsidRDefault="00900761" w:rsidP="00900761">
      <w:pPr>
        <w:pStyle w:val="Heading20"/>
        <w:numPr>
          <w:ilvl w:val="0"/>
          <w:numId w:val="0"/>
        </w:numPr>
        <w:ind w:left="576" w:hanging="576"/>
        <w:rPr>
          <w:lang w:val="vi-VN"/>
        </w:rPr>
      </w:pPr>
      <w:bookmarkStart w:id="239" w:name="_Toc217877512"/>
      <w:r>
        <w:t>5</w:t>
      </w:r>
      <w:r>
        <w:rPr>
          <w:lang w:val="vi-VN"/>
        </w:rPr>
        <w:t>.1 Kết luận</w:t>
      </w:r>
      <w:bookmarkEnd w:id="239"/>
      <w:r>
        <w:rPr>
          <w:lang w:val="vi-VN"/>
        </w:rPr>
        <w:t xml:space="preserve"> </w:t>
      </w:r>
    </w:p>
    <w:p w14:paraId="2834599A" w14:textId="653033B9" w:rsidR="00900761" w:rsidRPr="00900761" w:rsidRDefault="00900761" w:rsidP="00900761">
      <w:pPr>
        <w:spacing w:before="120" w:after="120" w:line="360" w:lineRule="auto"/>
        <w:ind w:firstLine="720"/>
        <w:jc w:val="both"/>
        <w:rPr>
          <w:szCs w:val="26"/>
          <w:lang w:val="vi-VN"/>
        </w:rPr>
      </w:pPr>
      <w:r w:rsidRPr="00900761">
        <w:rPr>
          <w:szCs w:val="26"/>
          <w:lang w:val="vi-VN"/>
        </w:rPr>
        <w:t>Qua quá trình nghiên cứu và thực hiện đồ án "Xây dựng sàn thương mại điện tử dành cho sản phẩm handmade", đề tài đã hoàn thành các mục tiêu đề ra và đạt được những kết quả cụ thể sau:</w:t>
      </w:r>
    </w:p>
    <w:p w14:paraId="32D9CA77" w14:textId="0780951A" w:rsidR="00900761" w:rsidRPr="00900761" w:rsidRDefault="00900761" w:rsidP="00900761">
      <w:pPr>
        <w:spacing w:before="120" w:after="120" w:line="360" w:lineRule="auto"/>
        <w:ind w:firstLine="720"/>
        <w:jc w:val="both"/>
        <w:rPr>
          <w:szCs w:val="26"/>
          <w:lang w:val="vi-VN"/>
        </w:rPr>
      </w:pPr>
      <w:r w:rsidRPr="00900761">
        <w:rPr>
          <w:szCs w:val="26"/>
          <w:lang w:val="vi-VN"/>
        </w:rPr>
        <w:t>Về mặt lý thuyết: Đồ án đã hệ thống hóa được các kiến thức nền tảng về Thương mại điện tử và quy trình nghiệp vụ của một sàn giao dịch trực tuyến. Đồng thời, nhóm thực hiện đã nắm vững và ứng dụng thành công kiến trúc MERN Stack (MongoDB, ExpressJS, ReactJS, NodeJS) – một trong những bộ công nghệ lập trình web hiện đại và phổ biến nhất hiện nay.</w:t>
      </w:r>
    </w:p>
    <w:p w14:paraId="7E63BCDC" w14:textId="6D66D761" w:rsidR="00900761" w:rsidRPr="00900761" w:rsidRDefault="00900761" w:rsidP="00900761">
      <w:pPr>
        <w:spacing w:before="120" w:after="120" w:line="360" w:lineRule="auto"/>
        <w:ind w:firstLine="720"/>
        <w:jc w:val="both"/>
        <w:rPr>
          <w:szCs w:val="26"/>
          <w:lang w:val="vi-VN"/>
        </w:rPr>
      </w:pPr>
      <w:r w:rsidRPr="00900761">
        <w:rPr>
          <w:szCs w:val="26"/>
          <w:lang w:val="vi-VN"/>
        </w:rPr>
        <w:t>Về mặt ứng dụng: Đã xây dựng thành công hệ thống website "Craftify Handmade Marketplace" với đầy đủ các chức năng cốt lõi cho ba đối tượng người dùng:</w:t>
      </w:r>
    </w:p>
    <w:p w14:paraId="069DAF1F" w14:textId="7D3B7790" w:rsidR="00900761" w:rsidRPr="00900761" w:rsidRDefault="00900761" w:rsidP="00900761">
      <w:pPr>
        <w:spacing w:before="120" w:after="120" w:line="360" w:lineRule="auto"/>
        <w:ind w:firstLine="720"/>
        <w:jc w:val="both"/>
        <w:rPr>
          <w:szCs w:val="26"/>
          <w:lang w:val="vi-VN"/>
        </w:rPr>
      </w:pPr>
      <w:r w:rsidRPr="00900761">
        <w:rPr>
          <w:szCs w:val="26"/>
          <w:lang w:val="vi-VN"/>
        </w:rPr>
        <w:t>Khách hàng: Có thể tìm kiếm, xem chi tiết sản phẩm, quản lý giỏ hàng và thực hiện đặt hàng một cách thuận tiện.</w:t>
      </w:r>
    </w:p>
    <w:p w14:paraId="6B60A645" w14:textId="084FECC8" w:rsidR="00900761" w:rsidRPr="00900761" w:rsidRDefault="00900761" w:rsidP="00900761">
      <w:pPr>
        <w:spacing w:before="120" w:after="120" w:line="360" w:lineRule="auto"/>
        <w:ind w:firstLine="720"/>
        <w:jc w:val="both"/>
        <w:rPr>
          <w:szCs w:val="26"/>
          <w:lang w:val="vi-VN"/>
        </w:rPr>
      </w:pPr>
      <w:r w:rsidRPr="00900761">
        <w:rPr>
          <w:szCs w:val="26"/>
          <w:lang w:val="vi-VN"/>
        </w:rPr>
        <w:t>Chủ cửa hàng (Shop Owner): Cung cấp công cụ để đăng ký gian hàng, quản lý sản phẩm, xử lý đơn hàng và theo dõi doanh thu hiệu quả.</w:t>
      </w:r>
    </w:p>
    <w:p w14:paraId="3F32B911" w14:textId="3215C5BF" w:rsidR="00900761" w:rsidRPr="00900761" w:rsidRDefault="00900761" w:rsidP="00900761">
      <w:pPr>
        <w:spacing w:before="120" w:after="120" w:line="360" w:lineRule="auto"/>
        <w:ind w:firstLine="720"/>
        <w:jc w:val="both"/>
        <w:rPr>
          <w:szCs w:val="26"/>
          <w:lang w:val="vi-VN"/>
        </w:rPr>
      </w:pPr>
      <w:r w:rsidRPr="00900761">
        <w:rPr>
          <w:szCs w:val="26"/>
          <w:lang w:val="vi-VN"/>
        </w:rPr>
        <w:t>Quản trị viên (Admin): Có quyền kiểm soát toàn diện hệ thống từ việc duyệt gian hàng, quản lý người dùng đến thống kê báo cáo.</w:t>
      </w:r>
    </w:p>
    <w:p w14:paraId="18A196B4" w14:textId="77777777" w:rsidR="00900761" w:rsidRDefault="00900761" w:rsidP="00900761">
      <w:pPr>
        <w:spacing w:before="120" w:after="120" w:line="360" w:lineRule="auto"/>
        <w:ind w:firstLine="720"/>
        <w:jc w:val="both"/>
        <w:rPr>
          <w:b/>
          <w:bCs/>
          <w:szCs w:val="26"/>
          <w:lang w:val="vi-VN"/>
        </w:rPr>
      </w:pPr>
      <w:r w:rsidRPr="00900761">
        <w:rPr>
          <w:szCs w:val="26"/>
          <w:lang w:val="vi-VN"/>
        </w:rPr>
        <w:t>Về mặt tích hợp công nghệ: Hệ thống đã tích hợp thành công các dịch vụ bên thứ ba quan trọng, bao gồm cổng thanh toán trực tuyến VNPAY  và API giao hàng để tính phí vận chuyển, giúp quy trình mua bán diễn ra tự động và chuyên nghiệp hơn.</w:t>
      </w:r>
    </w:p>
    <w:p w14:paraId="14E0873D" w14:textId="76FCD0AE" w:rsidR="00900761" w:rsidRDefault="00900761" w:rsidP="00900761">
      <w:pPr>
        <w:pStyle w:val="Heading20"/>
        <w:numPr>
          <w:ilvl w:val="0"/>
          <w:numId w:val="0"/>
        </w:numPr>
        <w:spacing w:line="360" w:lineRule="auto"/>
        <w:ind w:left="576" w:hanging="576"/>
        <w:rPr>
          <w:lang w:val="vi-VN"/>
        </w:rPr>
      </w:pPr>
      <w:bookmarkStart w:id="240" w:name="_Toc217877513"/>
      <w:r>
        <w:rPr>
          <w:lang w:val="vi-VN"/>
        </w:rPr>
        <w:t>5.2 Hướng phát triển</w:t>
      </w:r>
      <w:bookmarkEnd w:id="240"/>
      <w:r>
        <w:rPr>
          <w:lang w:val="vi-VN"/>
        </w:rPr>
        <w:t xml:space="preserve"> </w:t>
      </w:r>
    </w:p>
    <w:p w14:paraId="7C200D0E" w14:textId="77777777" w:rsidR="00900761" w:rsidRPr="00900761" w:rsidRDefault="00900761" w:rsidP="00900761">
      <w:pPr>
        <w:spacing w:line="360" w:lineRule="auto"/>
        <w:jc w:val="both"/>
        <w:rPr>
          <w:bCs/>
        </w:rPr>
      </w:pPr>
      <w:r>
        <w:rPr>
          <w:b/>
          <w:lang w:val="vi-VN"/>
        </w:rPr>
        <w:tab/>
      </w:r>
      <w:r w:rsidRPr="00900761">
        <w:rPr>
          <w:bCs/>
        </w:rPr>
        <w:t>Để hoàn thiện hệ thống và đáp ứng tốt hơn nhu cầu thực tế trong tương lai, đồ án đề xuất các hướng phát triển nâng cao như sau:</w:t>
      </w:r>
    </w:p>
    <w:p w14:paraId="3ECB85C1"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t>Ứng dụng Trí tuệ nhân tạo (AI): Tích hợp các thuật toán AI/Machine Learning để xây dựng hệ thống gợi ý sản phẩm (Recommendation System) dựa trên lịch sử xem và mua hàng của người dùng, từ đó cá nhân hóa trải nghiệm và gia tăng tỷ lệ chuyển đổi.</w:t>
      </w:r>
    </w:p>
    <w:p w14:paraId="20D717B4"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lastRenderedPageBreak/>
        <w:t>Tối ưu hóa hiệu năng hệ thống: Sử dụng Redis để làm bộ nhớ đệm (Caching) giúp tăng tốc độ tải trang và giảm tải cho cơ sở dữ liệu MongoDB khi lượng truy cập tăng cao.</w:t>
      </w:r>
    </w:p>
    <w:p w14:paraId="76B51F04"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t>Mở rộng phương thức thanh toán: Tích hợp thêm các cổng thanh toán quốc tế (PayPal, Visa/Mastercard) và các ví điện tử phổ biến khác (Momo, ZaloPay) để đa dạng hóa lựa chọn cho khách hàng.</w:t>
      </w:r>
    </w:p>
    <w:p w14:paraId="1D73D95C"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t>Nâng cao bảo mật: Triển khai xác thực hai yếu tố (2FA) cho tài khoản Shop Owner và Admin, đồng thời tối ưu hóa các middleware bảo mật để chống lại các cuộc tấn công mạng phổ biến.</w:t>
      </w:r>
    </w:p>
    <w:p w14:paraId="5BDE9566" w14:textId="00667079" w:rsidR="00900761" w:rsidRDefault="00900761" w:rsidP="00900761">
      <w:pPr>
        <w:spacing w:line="360" w:lineRule="auto"/>
        <w:jc w:val="both"/>
        <w:rPr>
          <w:b/>
          <w:lang w:val="vi-VN"/>
        </w:rPr>
      </w:pPr>
      <w:r>
        <w:rPr>
          <w:b/>
          <w:lang w:val="vi-VN"/>
        </w:rPr>
        <w:br w:type="page"/>
      </w:r>
    </w:p>
    <w:p w14:paraId="69D04BE7" w14:textId="77777777" w:rsidR="00900761" w:rsidRPr="00900761" w:rsidRDefault="00900761" w:rsidP="00900761">
      <w:pPr>
        <w:spacing w:before="120" w:after="120" w:line="360" w:lineRule="auto"/>
        <w:ind w:firstLine="720"/>
        <w:jc w:val="both"/>
        <w:rPr>
          <w:b/>
          <w:bCs/>
          <w:szCs w:val="26"/>
          <w:lang w:val="vi-VN"/>
        </w:rPr>
      </w:pPr>
    </w:p>
    <w:p w14:paraId="3E1766E4" w14:textId="77777777" w:rsidR="007A413C" w:rsidRDefault="00000000" w:rsidP="007019BE">
      <w:pPr>
        <w:pStyle w:val="Heading10"/>
        <w:numPr>
          <w:ilvl w:val="0"/>
          <w:numId w:val="0"/>
        </w:numPr>
      </w:pPr>
      <w:bookmarkStart w:id="241" w:name="_Toc217877514"/>
      <w:r>
        <w:t>DANH MỤC TÀI LIỆU THAM KHẢO</w:t>
      </w:r>
      <w:bookmarkEnd w:id="241"/>
    </w:p>
    <w:p w14:paraId="6B1142D8" w14:textId="77777777" w:rsidR="00482478" w:rsidRPr="00482478" w:rsidRDefault="00482478" w:rsidP="00482478">
      <w:pPr>
        <w:spacing w:after="200" w:line="276" w:lineRule="auto"/>
        <w:rPr>
          <w:szCs w:val="26"/>
        </w:rPr>
      </w:pPr>
      <w:r w:rsidRPr="00482478">
        <w:rPr>
          <w:szCs w:val="26"/>
        </w:rPr>
        <w:t xml:space="preserve">[1] Amazon Global Selling Vietnam, "Thương mại điện tử là gì?," </w:t>
      </w:r>
      <w:r w:rsidRPr="00482478">
        <w:rPr>
          <w:i/>
          <w:iCs/>
          <w:szCs w:val="26"/>
        </w:rPr>
        <w:t>Amazon.vn</w:t>
      </w:r>
      <w:r w:rsidRPr="00482478">
        <w:rPr>
          <w:szCs w:val="26"/>
        </w:rPr>
        <w:t xml:space="preserve">. [Online]. Available: </w:t>
      </w:r>
      <w:hyperlink r:id="rId44" w:tgtFrame="_blank" w:history="1">
        <w:r w:rsidRPr="00482478">
          <w:rPr>
            <w:rStyle w:val="Hyperlink"/>
            <w:szCs w:val="26"/>
          </w:rPr>
          <w:t>https://sell.amazon.vn/blog/danh-cho-nguoi-moi/thuong-mai-dien-tu-la-gi</w:t>
        </w:r>
      </w:hyperlink>
      <w:r w:rsidRPr="00482478">
        <w:rPr>
          <w:szCs w:val="26"/>
        </w:rPr>
        <w:t>. [Accessed: Dec. 17, 2025].</w:t>
      </w:r>
    </w:p>
    <w:p w14:paraId="103E5501" w14:textId="77777777" w:rsidR="00482478" w:rsidRPr="00482478" w:rsidRDefault="00482478" w:rsidP="00482478">
      <w:pPr>
        <w:spacing w:after="200" w:line="276" w:lineRule="auto"/>
        <w:rPr>
          <w:szCs w:val="26"/>
        </w:rPr>
      </w:pPr>
      <w:r w:rsidRPr="00482478">
        <w:rPr>
          <w:szCs w:val="26"/>
        </w:rPr>
        <w:t xml:space="preserve">[2] Viện Công nghệ Thông tin T3H, "MERN Stack là gì? Cùng tìm hiểu khái niệm MERN Stack," </w:t>
      </w:r>
      <w:r w:rsidRPr="00482478">
        <w:rPr>
          <w:i/>
          <w:iCs/>
          <w:szCs w:val="26"/>
        </w:rPr>
        <w:t>https://www.google.com/search?q=T3H.com.vn</w:t>
      </w:r>
      <w:r w:rsidRPr="00482478">
        <w:rPr>
          <w:szCs w:val="26"/>
        </w:rPr>
        <w:t xml:space="preserve">. [Online]. Available: </w:t>
      </w:r>
      <w:hyperlink r:id="rId45" w:tgtFrame="_blank" w:history="1">
        <w:r w:rsidRPr="00482478">
          <w:rPr>
            <w:rStyle w:val="Hyperlink"/>
            <w:szCs w:val="26"/>
          </w:rPr>
          <w:t>https://t3h.com.vn/tin-tuc/mern-stack-la-gi</w:t>
        </w:r>
      </w:hyperlink>
      <w:r w:rsidRPr="00482478">
        <w:rPr>
          <w:szCs w:val="26"/>
        </w:rPr>
        <w:t>. [Accessed: Dec. 17, 2025].</w:t>
      </w:r>
    </w:p>
    <w:p w14:paraId="424FB6A5" w14:textId="77777777" w:rsidR="00482478" w:rsidRPr="00482478" w:rsidRDefault="00482478" w:rsidP="00482478">
      <w:pPr>
        <w:spacing w:after="200" w:line="276" w:lineRule="auto"/>
        <w:rPr>
          <w:szCs w:val="26"/>
        </w:rPr>
      </w:pPr>
      <w:r w:rsidRPr="00482478">
        <w:rPr>
          <w:szCs w:val="26"/>
        </w:rPr>
        <w:t xml:space="preserve">[3] Meta Open Source, "React Reference Overview," </w:t>
      </w:r>
      <w:r w:rsidRPr="00482478">
        <w:rPr>
          <w:i/>
          <w:iCs/>
          <w:szCs w:val="26"/>
        </w:rPr>
        <w:t>React.dev</w:t>
      </w:r>
      <w:r w:rsidRPr="00482478">
        <w:rPr>
          <w:szCs w:val="26"/>
        </w:rPr>
        <w:t xml:space="preserve">. [Online]. Available: </w:t>
      </w:r>
      <w:hyperlink r:id="rId46" w:tgtFrame="_blank" w:history="1">
        <w:r w:rsidRPr="00482478">
          <w:rPr>
            <w:rStyle w:val="Hyperlink"/>
            <w:szCs w:val="26"/>
          </w:rPr>
          <w:t>https://react.dev/reference/react</w:t>
        </w:r>
      </w:hyperlink>
      <w:r w:rsidRPr="00482478">
        <w:rPr>
          <w:szCs w:val="26"/>
        </w:rPr>
        <w:t>. [Accessed: Dec. 17, 2025].</w:t>
      </w:r>
    </w:p>
    <w:p w14:paraId="071EA306" w14:textId="77777777" w:rsidR="00482478" w:rsidRPr="00482478" w:rsidRDefault="00482478" w:rsidP="00482478">
      <w:pPr>
        <w:spacing w:after="200" w:line="276" w:lineRule="auto"/>
        <w:rPr>
          <w:szCs w:val="26"/>
        </w:rPr>
      </w:pPr>
      <w:r w:rsidRPr="00482478">
        <w:rPr>
          <w:szCs w:val="26"/>
        </w:rPr>
        <w:t xml:space="preserve">[4] Tailwind Labs Inc., "Tailwind CSS - Rapidly build modern websites without ever leaving your HTML," </w:t>
      </w:r>
      <w:r w:rsidRPr="00482478">
        <w:rPr>
          <w:i/>
          <w:iCs/>
          <w:szCs w:val="26"/>
        </w:rPr>
        <w:t>Tailwindcss.com</w:t>
      </w:r>
      <w:r w:rsidRPr="00482478">
        <w:rPr>
          <w:szCs w:val="26"/>
        </w:rPr>
        <w:t xml:space="preserve">. [Online]. Available: </w:t>
      </w:r>
      <w:hyperlink r:id="rId47" w:tgtFrame="_blank" w:history="1">
        <w:r w:rsidRPr="00482478">
          <w:rPr>
            <w:rStyle w:val="Hyperlink"/>
            <w:szCs w:val="26"/>
          </w:rPr>
          <w:t>https://tailwindcss.com/</w:t>
        </w:r>
      </w:hyperlink>
      <w:r w:rsidRPr="00482478">
        <w:rPr>
          <w:szCs w:val="26"/>
        </w:rPr>
        <w:t>. [Accessed: Dec. 29, 2025].</w:t>
      </w:r>
    </w:p>
    <w:p w14:paraId="3D60D0CE" w14:textId="77777777" w:rsidR="00482478" w:rsidRPr="00482478" w:rsidRDefault="00482478" w:rsidP="00482478">
      <w:pPr>
        <w:spacing w:after="200" w:line="276" w:lineRule="auto"/>
        <w:rPr>
          <w:szCs w:val="26"/>
        </w:rPr>
      </w:pPr>
      <w:r w:rsidRPr="00482478">
        <w:rPr>
          <w:szCs w:val="26"/>
        </w:rPr>
        <w:t xml:space="preserve">[5] FPT Shop, "Vite là gì? Tìm hiểu tại sao Vite là lựa chọn tối ưu để phát triển dự án React," </w:t>
      </w:r>
      <w:r w:rsidRPr="00482478">
        <w:rPr>
          <w:i/>
          <w:iCs/>
          <w:szCs w:val="26"/>
        </w:rPr>
        <w:t>https://www.google.com/search?q=FPTShop.com.vn</w:t>
      </w:r>
      <w:r w:rsidRPr="00482478">
        <w:rPr>
          <w:szCs w:val="26"/>
        </w:rPr>
        <w:t xml:space="preserve">, 2023. [Online]. Available: </w:t>
      </w:r>
      <w:hyperlink r:id="rId48" w:tgtFrame="_blank" w:history="1">
        <w:r w:rsidRPr="00482478">
          <w:rPr>
            <w:rStyle w:val="Hyperlink"/>
            <w:szCs w:val="26"/>
          </w:rPr>
          <w:t>https://fptshop.com.vn/tin-tuc/danh-gia/vite-react-169810</w:t>
        </w:r>
      </w:hyperlink>
      <w:r w:rsidRPr="00482478">
        <w:rPr>
          <w:szCs w:val="26"/>
        </w:rPr>
        <w:t>. [Accessed: Dec. 29, 2025].</w:t>
      </w:r>
    </w:p>
    <w:p w14:paraId="46374E72" w14:textId="77777777" w:rsidR="00482478" w:rsidRPr="00482478" w:rsidRDefault="00482478" w:rsidP="00482478">
      <w:pPr>
        <w:spacing w:after="200" w:line="276" w:lineRule="auto"/>
        <w:rPr>
          <w:szCs w:val="26"/>
        </w:rPr>
      </w:pPr>
      <w:r w:rsidRPr="00482478">
        <w:rPr>
          <w:szCs w:val="26"/>
        </w:rPr>
        <w:t xml:space="preserve">[6] TopDev, "Node.js là gì? Tổng hợp kiến thức Node.js thật chi tiết," </w:t>
      </w:r>
      <w:r w:rsidRPr="00482478">
        <w:rPr>
          <w:i/>
          <w:iCs/>
          <w:szCs w:val="26"/>
        </w:rPr>
        <w:t>TopDev.vn</w:t>
      </w:r>
      <w:r w:rsidRPr="00482478">
        <w:rPr>
          <w:szCs w:val="26"/>
        </w:rPr>
        <w:t xml:space="preserve">, 2024. [Online]. Available: </w:t>
      </w:r>
      <w:hyperlink r:id="rId49" w:tgtFrame="_blank" w:history="1">
        <w:r w:rsidRPr="00482478">
          <w:rPr>
            <w:rStyle w:val="Hyperlink"/>
            <w:szCs w:val="26"/>
          </w:rPr>
          <w:t>https://topdev.vn/blog/node-js-la-gi/</w:t>
        </w:r>
      </w:hyperlink>
      <w:r w:rsidRPr="00482478">
        <w:rPr>
          <w:szCs w:val="26"/>
        </w:rPr>
        <w:t>. [Accessed: Dec. 17, 2025].</w:t>
      </w:r>
    </w:p>
    <w:p w14:paraId="52C93C90" w14:textId="77777777" w:rsidR="00482478" w:rsidRPr="00482478" w:rsidRDefault="00482478" w:rsidP="00482478">
      <w:pPr>
        <w:spacing w:after="200" w:line="276" w:lineRule="auto"/>
        <w:rPr>
          <w:szCs w:val="26"/>
        </w:rPr>
      </w:pPr>
      <w:r w:rsidRPr="00482478">
        <w:rPr>
          <w:szCs w:val="26"/>
        </w:rPr>
        <w:t xml:space="preserve">[7] L. V. Liem, "[Phần 1] Tìm hiểu Express JS framework," </w:t>
      </w:r>
      <w:r w:rsidRPr="00482478">
        <w:rPr>
          <w:i/>
          <w:iCs/>
          <w:szCs w:val="26"/>
        </w:rPr>
        <w:t>Viblo.asia</w:t>
      </w:r>
      <w:r w:rsidRPr="00482478">
        <w:rPr>
          <w:szCs w:val="26"/>
        </w:rPr>
        <w:t xml:space="preserve">, 2025. [Online]. Available: </w:t>
      </w:r>
      <w:hyperlink r:id="rId50" w:tgtFrame="_blank" w:history="1">
        <w:r w:rsidRPr="00482478">
          <w:rPr>
            <w:rStyle w:val="Hyperlink"/>
            <w:szCs w:val="26"/>
          </w:rPr>
          <w:t>https://viblo.asia/p/phan-1-tim-hieu-express-js-framework-Qbq5Qq7m5D8</w:t>
        </w:r>
      </w:hyperlink>
      <w:r w:rsidRPr="00482478">
        <w:rPr>
          <w:szCs w:val="26"/>
        </w:rPr>
        <w:t>. [Accessed: Dec. 17, 2025].</w:t>
      </w:r>
    </w:p>
    <w:p w14:paraId="0D252F4A" w14:textId="77777777" w:rsidR="00482478" w:rsidRPr="00482478" w:rsidRDefault="00482478" w:rsidP="00482478">
      <w:pPr>
        <w:spacing w:after="200" w:line="276" w:lineRule="auto"/>
        <w:rPr>
          <w:szCs w:val="26"/>
        </w:rPr>
      </w:pPr>
      <w:r w:rsidRPr="00482478">
        <w:rPr>
          <w:szCs w:val="26"/>
        </w:rPr>
        <w:t xml:space="preserve">[8] MongoDB Inc., "Qu’est-ce que MongoDB?," </w:t>
      </w:r>
      <w:r w:rsidRPr="00482478">
        <w:rPr>
          <w:i/>
          <w:iCs/>
          <w:szCs w:val="26"/>
        </w:rPr>
        <w:t>MongoDB.com</w:t>
      </w:r>
      <w:r w:rsidRPr="00482478">
        <w:rPr>
          <w:szCs w:val="26"/>
        </w:rPr>
        <w:t xml:space="preserve">. [Online]. Available: </w:t>
      </w:r>
      <w:hyperlink r:id="rId51" w:tgtFrame="_blank" w:history="1">
        <w:r w:rsidRPr="00482478">
          <w:rPr>
            <w:rStyle w:val="Hyperlink"/>
            <w:szCs w:val="26"/>
          </w:rPr>
          <w:t>https://www.mongodb.com/fr-fr/company/what-is-mongodb</w:t>
        </w:r>
      </w:hyperlink>
      <w:r w:rsidRPr="00482478">
        <w:rPr>
          <w:szCs w:val="26"/>
        </w:rPr>
        <w:t>. [Accessed: Dec. 17, 2025].</w:t>
      </w:r>
    </w:p>
    <w:p w14:paraId="6693EE97" w14:textId="77777777" w:rsidR="00482478" w:rsidRPr="00482478" w:rsidRDefault="00482478" w:rsidP="00482478">
      <w:pPr>
        <w:spacing w:after="200" w:line="276" w:lineRule="auto"/>
        <w:rPr>
          <w:szCs w:val="26"/>
        </w:rPr>
      </w:pPr>
      <w:r w:rsidRPr="00482478">
        <w:rPr>
          <w:szCs w:val="26"/>
        </w:rPr>
        <w:t xml:space="preserve">[9] MongoDB Inc., "Replication," </w:t>
      </w:r>
      <w:r w:rsidRPr="00482478">
        <w:rPr>
          <w:i/>
          <w:iCs/>
          <w:szCs w:val="26"/>
        </w:rPr>
        <w:t>MongoDB Manual</w:t>
      </w:r>
      <w:r w:rsidRPr="00482478">
        <w:rPr>
          <w:szCs w:val="26"/>
        </w:rPr>
        <w:t xml:space="preserve">. [Online]. Available: </w:t>
      </w:r>
      <w:hyperlink r:id="rId52" w:tgtFrame="_blank" w:history="1">
        <w:r w:rsidRPr="00482478">
          <w:rPr>
            <w:rStyle w:val="Hyperlink"/>
            <w:szCs w:val="26"/>
          </w:rPr>
          <w:t>https://www.mongodb.com/docs/manual/replication/</w:t>
        </w:r>
      </w:hyperlink>
      <w:r w:rsidRPr="00482478">
        <w:rPr>
          <w:szCs w:val="26"/>
        </w:rPr>
        <w:t>. [Accessed: Dec. 29, 2025].</w:t>
      </w:r>
    </w:p>
    <w:p w14:paraId="54350659" w14:textId="77777777" w:rsidR="00482478" w:rsidRPr="00482478" w:rsidRDefault="00482478" w:rsidP="00482478">
      <w:pPr>
        <w:spacing w:after="200" w:line="276" w:lineRule="auto"/>
        <w:rPr>
          <w:szCs w:val="26"/>
        </w:rPr>
      </w:pPr>
      <w:r w:rsidRPr="00482478">
        <w:rPr>
          <w:szCs w:val="26"/>
        </w:rPr>
        <w:t xml:space="preserve">[10] TopDev, "Redis là gì? Ưu điểm của nó và ứng dụng," </w:t>
      </w:r>
      <w:r w:rsidRPr="00482478">
        <w:rPr>
          <w:i/>
          <w:iCs/>
          <w:szCs w:val="26"/>
        </w:rPr>
        <w:t>TopDev.vn</w:t>
      </w:r>
      <w:r w:rsidRPr="00482478">
        <w:rPr>
          <w:szCs w:val="26"/>
        </w:rPr>
        <w:t xml:space="preserve">, 2023. [Online]. Available: </w:t>
      </w:r>
      <w:hyperlink r:id="rId53" w:tgtFrame="_blank" w:history="1">
        <w:r w:rsidRPr="00482478">
          <w:rPr>
            <w:rStyle w:val="Hyperlink"/>
            <w:szCs w:val="26"/>
          </w:rPr>
          <w:t>https://topdev.vn/blog/redis-la-gi/</w:t>
        </w:r>
      </w:hyperlink>
      <w:r w:rsidRPr="00482478">
        <w:rPr>
          <w:szCs w:val="26"/>
        </w:rPr>
        <w:t>. [Accessed: Dec. 29, 2025].</w:t>
      </w:r>
    </w:p>
    <w:p w14:paraId="114168F7" w14:textId="77777777" w:rsidR="00482478" w:rsidRPr="00482478" w:rsidRDefault="00482478" w:rsidP="00482478">
      <w:pPr>
        <w:spacing w:after="200" w:line="276" w:lineRule="auto"/>
        <w:rPr>
          <w:szCs w:val="26"/>
        </w:rPr>
      </w:pPr>
      <w:r w:rsidRPr="00482478">
        <w:rPr>
          <w:szCs w:val="26"/>
        </w:rPr>
        <w:t xml:space="preserve">[11] TopDev, "RESTful API là gì? Cách thiết kế RESTful API," </w:t>
      </w:r>
      <w:r w:rsidRPr="00482478">
        <w:rPr>
          <w:i/>
          <w:iCs/>
          <w:szCs w:val="26"/>
        </w:rPr>
        <w:t>TopDev.vn</w:t>
      </w:r>
      <w:r w:rsidRPr="00482478">
        <w:rPr>
          <w:szCs w:val="26"/>
        </w:rPr>
        <w:t xml:space="preserve">, 2023. [Online]. Available: </w:t>
      </w:r>
      <w:hyperlink r:id="rId54" w:tgtFrame="_blank" w:history="1">
        <w:r w:rsidRPr="00482478">
          <w:rPr>
            <w:rStyle w:val="Hyperlink"/>
            <w:szCs w:val="26"/>
          </w:rPr>
          <w:t>https://topdev.vn/blog/restful-api-la-gi/</w:t>
        </w:r>
      </w:hyperlink>
      <w:r w:rsidRPr="00482478">
        <w:rPr>
          <w:szCs w:val="26"/>
        </w:rPr>
        <w:t>. [Accessed: Dec. 17, 2025].</w:t>
      </w:r>
    </w:p>
    <w:p w14:paraId="15647D09" w14:textId="77777777" w:rsidR="00482478" w:rsidRPr="00482478" w:rsidRDefault="00482478" w:rsidP="00482478">
      <w:pPr>
        <w:spacing w:after="200" w:line="276" w:lineRule="auto"/>
        <w:rPr>
          <w:szCs w:val="26"/>
        </w:rPr>
      </w:pPr>
      <w:r w:rsidRPr="00482478">
        <w:rPr>
          <w:szCs w:val="26"/>
        </w:rPr>
        <w:lastRenderedPageBreak/>
        <w:t xml:space="preserve">[12] Viblo, "Giới thiệu về Bcrypt – Giải pháp mã hóa mật khẩu an toàn," </w:t>
      </w:r>
      <w:r w:rsidRPr="00482478">
        <w:rPr>
          <w:i/>
          <w:iCs/>
          <w:szCs w:val="26"/>
        </w:rPr>
        <w:t>Viblo.asia</w:t>
      </w:r>
      <w:r w:rsidRPr="00482478">
        <w:rPr>
          <w:szCs w:val="26"/>
        </w:rPr>
        <w:t xml:space="preserve">, 2025. [Online]. Available: </w:t>
      </w:r>
      <w:hyperlink r:id="rId55" w:tgtFrame="_blank" w:history="1">
        <w:r w:rsidRPr="00482478">
          <w:rPr>
            <w:rStyle w:val="Hyperlink"/>
            <w:szCs w:val="26"/>
          </w:rPr>
          <w:t>https://viblo.asia/p/gioi-thieu-ve-bcrypt-giai-phap-ma-hoa-mat-khau-an-toan-oKLnqBgZJQO</w:t>
        </w:r>
      </w:hyperlink>
      <w:r w:rsidRPr="00482478">
        <w:rPr>
          <w:szCs w:val="26"/>
        </w:rPr>
        <w:t>. [Accessed: Dec. 29, 2025].</w:t>
      </w:r>
    </w:p>
    <w:p w14:paraId="4B1D89AD" w14:textId="77777777" w:rsidR="00482478" w:rsidRPr="00482478" w:rsidRDefault="00482478" w:rsidP="00482478">
      <w:pPr>
        <w:spacing w:after="200" w:line="276" w:lineRule="auto"/>
        <w:rPr>
          <w:szCs w:val="26"/>
        </w:rPr>
      </w:pPr>
      <w:r w:rsidRPr="00482478">
        <w:rPr>
          <w:szCs w:val="26"/>
        </w:rPr>
        <w:t xml:space="preserve">[13] InterviewBit, "MVC Architecture - Detailed Explanation," </w:t>
      </w:r>
      <w:r w:rsidRPr="00482478">
        <w:rPr>
          <w:i/>
          <w:iCs/>
          <w:szCs w:val="26"/>
        </w:rPr>
        <w:t>InterviewBit.com</w:t>
      </w:r>
      <w:r w:rsidRPr="00482478">
        <w:rPr>
          <w:szCs w:val="26"/>
        </w:rPr>
        <w:t xml:space="preserve">, 2023. [Online]. Available: </w:t>
      </w:r>
      <w:hyperlink r:id="rId56" w:tgtFrame="_blank" w:history="1">
        <w:r w:rsidRPr="00482478">
          <w:rPr>
            <w:rStyle w:val="Hyperlink"/>
            <w:szCs w:val="26"/>
          </w:rPr>
          <w:t>https://www.interviewbit.com/blog/mvc-architecture/</w:t>
        </w:r>
      </w:hyperlink>
      <w:r w:rsidRPr="00482478">
        <w:rPr>
          <w:szCs w:val="26"/>
        </w:rPr>
        <w:t>. [Accessed: Dec. 17, 2025].</w:t>
      </w:r>
    </w:p>
    <w:p w14:paraId="47378FA8" w14:textId="77777777" w:rsidR="00482478" w:rsidRPr="00482478" w:rsidRDefault="00482478" w:rsidP="00482478">
      <w:pPr>
        <w:spacing w:after="200" w:line="276" w:lineRule="auto"/>
        <w:rPr>
          <w:szCs w:val="26"/>
        </w:rPr>
      </w:pPr>
      <w:r w:rsidRPr="00482478">
        <w:rPr>
          <w:szCs w:val="26"/>
        </w:rPr>
        <w:t xml:space="preserve">[14] FPT Shop, "Postman là gì? Tìm hiểu thành phần, tính ứng dụng và cơ sở chức năng của Postman," </w:t>
      </w:r>
      <w:r w:rsidRPr="00482478">
        <w:rPr>
          <w:i/>
          <w:iCs/>
          <w:szCs w:val="26"/>
        </w:rPr>
        <w:t>https://www.google.com/search?q=FPTShop.com.vn</w:t>
      </w:r>
      <w:r w:rsidRPr="00482478">
        <w:rPr>
          <w:szCs w:val="26"/>
        </w:rPr>
        <w:t xml:space="preserve">. [Online]. Available: </w:t>
      </w:r>
      <w:hyperlink r:id="rId57" w:tgtFrame="_blank" w:history="1">
        <w:r w:rsidRPr="00482478">
          <w:rPr>
            <w:rStyle w:val="Hyperlink"/>
            <w:szCs w:val="26"/>
          </w:rPr>
          <w:t>https://fptshop.com.vn/tin-tuc/danh-gia/postman-la-gi-168171</w:t>
        </w:r>
      </w:hyperlink>
      <w:r w:rsidRPr="00482478">
        <w:rPr>
          <w:szCs w:val="26"/>
        </w:rPr>
        <w:t>. [Accessed: Dec. 17, 2025].</w:t>
      </w:r>
    </w:p>
    <w:p w14:paraId="398F09C1" w14:textId="77777777" w:rsidR="00482478" w:rsidRPr="00482478" w:rsidRDefault="00482478" w:rsidP="00482478">
      <w:pPr>
        <w:spacing w:after="200" w:line="276" w:lineRule="auto"/>
        <w:rPr>
          <w:szCs w:val="26"/>
        </w:rPr>
      </w:pPr>
      <w:r w:rsidRPr="00482478">
        <w:rPr>
          <w:szCs w:val="26"/>
        </w:rPr>
        <w:t xml:space="preserve">[15] VNPAY, "Kết nối cổng thanh toán VNPAY," </w:t>
      </w:r>
      <w:r w:rsidRPr="00482478">
        <w:rPr>
          <w:i/>
          <w:iCs/>
          <w:szCs w:val="26"/>
        </w:rPr>
        <w:t>VNPAY Sandbox API Documentation</w:t>
      </w:r>
      <w:r w:rsidRPr="00482478">
        <w:rPr>
          <w:szCs w:val="26"/>
        </w:rPr>
        <w:t xml:space="preserve">. [Online]. Available: </w:t>
      </w:r>
      <w:hyperlink r:id="rId58" w:tgtFrame="_blank" w:history="1">
        <w:r w:rsidRPr="00482478">
          <w:rPr>
            <w:rStyle w:val="Hyperlink"/>
            <w:szCs w:val="26"/>
          </w:rPr>
          <w:t>https://sandbox.vnpayment.vn/apis/docs/thanh-toan-pay/pay.html</w:t>
        </w:r>
      </w:hyperlink>
      <w:r w:rsidRPr="00482478">
        <w:rPr>
          <w:szCs w:val="26"/>
        </w:rPr>
        <w:t>. [Accessed: Dec. 17, 2025].</w:t>
      </w:r>
    </w:p>
    <w:p w14:paraId="3F761644" w14:textId="77777777" w:rsidR="00482478" w:rsidRPr="00482478" w:rsidRDefault="00482478" w:rsidP="00482478">
      <w:pPr>
        <w:spacing w:after="200" w:line="276" w:lineRule="auto"/>
        <w:rPr>
          <w:szCs w:val="26"/>
        </w:rPr>
      </w:pPr>
      <w:r w:rsidRPr="00482478">
        <w:rPr>
          <w:szCs w:val="26"/>
        </w:rPr>
        <w:t xml:space="preserve">[16] D. M., "Sử dụng API Giao Hàng Nhanh để tính giá cước vận chuyển," </w:t>
      </w:r>
      <w:r w:rsidRPr="00482478">
        <w:rPr>
          <w:i/>
          <w:iCs/>
          <w:szCs w:val="26"/>
        </w:rPr>
        <w:t>Viblo.asia</w:t>
      </w:r>
      <w:r w:rsidRPr="00482478">
        <w:rPr>
          <w:szCs w:val="26"/>
        </w:rPr>
        <w:t xml:space="preserve">, 2025. [Online]. Available: </w:t>
      </w:r>
      <w:hyperlink r:id="rId59" w:tgtFrame="_blank" w:history="1">
        <w:r w:rsidRPr="00482478">
          <w:rPr>
            <w:rStyle w:val="Hyperlink"/>
            <w:szCs w:val="26"/>
          </w:rPr>
          <w:t>https://viblo.asia/p/su-dung-api-giao-hang-nhanh-de-tinh-gia-cuoc-van-chuyen-1Je5EQB45nL</w:t>
        </w:r>
      </w:hyperlink>
      <w:r w:rsidRPr="00482478">
        <w:rPr>
          <w:szCs w:val="26"/>
        </w:rPr>
        <w:t>. [Accessed: Dec. 17, 2025].</w:t>
      </w:r>
    </w:p>
    <w:p w14:paraId="304110C9" w14:textId="77777777" w:rsidR="00482478" w:rsidRPr="00482478" w:rsidRDefault="00482478" w:rsidP="00482478">
      <w:pPr>
        <w:spacing w:after="200" w:line="276" w:lineRule="auto"/>
        <w:rPr>
          <w:szCs w:val="26"/>
        </w:rPr>
      </w:pPr>
      <w:r w:rsidRPr="00482478">
        <w:rPr>
          <w:szCs w:val="26"/>
        </w:rPr>
        <w:t xml:space="preserve">[17] TopDev, "JSON Web Token là gì | Từ cơ bản đến chi tiết," </w:t>
      </w:r>
      <w:r w:rsidRPr="00482478">
        <w:rPr>
          <w:i/>
          <w:iCs/>
          <w:szCs w:val="26"/>
        </w:rPr>
        <w:t>TopDev.vn</w:t>
      </w:r>
      <w:r w:rsidRPr="00482478">
        <w:rPr>
          <w:szCs w:val="26"/>
        </w:rPr>
        <w:t xml:space="preserve">, 2019. [Online]. Available: </w:t>
      </w:r>
      <w:hyperlink r:id="rId60" w:tgtFrame="_blank" w:history="1">
        <w:r w:rsidRPr="00482478">
          <w:rPr>
            <w:rStyle w:val="Hyperlink"/>
            <w:szCs w:val="26"/>
          </w:rPr>
          <w:t>https://topdev.vn/blog/json-web-token-la-gi/</w:t>
        </w:r>
      </w:hyperlink>
      <w:r w:rsidRPr="00482478">
        <w:rPr>
          <w:szCs w:val="26"/>
        </w:rPr>
        <w:t>. [Accessed: Dec. 29, 2025].</w:t>
      </w:r>
    </w:p>
    <w:p w14:paraId="4B2DBFF1" w14:textId="77777777" w:rsidR="00482478" w:rsidRPr="00482478" w:rsidRDefault="00482478" w:rsidP="00482478">
      <w:pPr>
        <w:spacing w:after="200" w:line="276" w:lineRule="auto"/>
        <w:rPr>
          <w:szCs w:val="26"/>
        </w:rPr>
      </w:pPr>
      <w:r w:rsidRPr="00482478">
        <w:rPr>
          <w:szCs w:val="26"/>
        </w:rPr>
        <w:t xml:space="preserve">[18] N. V. Hoang, "File upload với Multer, Nodejs và Express," </w:t>
      </w:r>
      <w:r w:rsidRPr="00482478">
        <w:rPr>
          <w:i/>
          <w:iCs/>
          <w:szCs w:val="26"/>
        </w:rPr>
        <w:t>Viblo.asia</w:t>
      </w:r>
      <w:r w:rsidRPr="00482478">
        <w:rPr>
          <w:szCs w:val="26"/>
        </w:rPr>
        <w:t xml:space="preserve">, 2020. [Online]. Available: </w:t>
      </w:r>
      <w:hyperlink r:id="rId61" w:tgtFrame="_blank" w:history="1">
        <w:r w:rsidRPr="00482478">
          <w:rPr>
            <w:rStyle w:val="Hyperlink"/>
            <w:szCs w:val="26"/>
          </w:rPr>
          <w:t>https://viblo.asia/p/file-upload-voi-multer-nodejs-va-express-E375z4VdZGW</w:t>
        </w:r>
      </w:hyperlink>
      <w:r w:rsidRPr="00482478">
        <w:rPr>
          <w:szCs w:val="26"/>
        </w:rPr>
        <w:t>. [Accessed: Dec. 29, 2025].</w:t>
      </w:r>
    </w:p>
    <w:p w14:paraId="18B36273" w14:textId="57688016" w:rsidR="00797DBE" w:rsidRPr="002159D0" w:rsidRDefault="00797DBE" w:rsidP="005F6345">
      <w:pPr>
        <w:pStyle w:val="Heading10"/>
        <w:numPr>
          <w:ilvl w:val="0"/>
          <w:numId w:val="0"/>
        </w:numPr>
        <w:jc w:val="left"/>
        <w:rPr>
          <w:b w:val="0"/>
          <w:lang w:val="vi-VN"/>
        </w:rPr>
      </w:pPr>
    </w:p>
    <w:sectPr w:rsidR="00797DBE" w:rsidRPr="002159D0" w:rsidSect="006D2252">
      <w:headerReference w:type="default" r:id="rId62"/>
      <w:footerReference w:type="even" r:id="rId63"/>
      <w:footerReference w:type="default" r:id="rId64"/>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8945F" w14:textId="77777777" w:rsidR="003A37BD" w:rsidRDefault="003A37BD">
      <w:r>
        <w:separator/>
      </w:r>
    </w:p>
  </w:endnote>
  <w:endnote w:type="continuationSeparator" w:id="0">
    <w:p w14:paraId="51988158" w14:textId="77777777" w:rsidR="003A37BD" w:rsidRDefault="003A3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56D9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59D9FF3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F817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5555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12A86F36"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CA134"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E482"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0A409E">
      <w:rPr>
        <w:noProof/>
      </w:rPr>
      <w:t>2</w:t>
    </w:r>
    <w:r w:rsidRPr="007B120F">
      <w:fldChar w:fldCharType="end"/>
    </w:r>
  </w:p>
  <w:p w14:paraId="33F13D72"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EDA7B"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68108815" w14:textId="77777777" w:rsidR="00023CC4" w:rsidRPr="00D23CF4" w:rsidRDefault="00D23CF4" w:rsidP="006D2252">
    <w:pPr>
      <w:pBdr>
        <w:top w:val="thinThickSmallGap" w:sz="24" w:space="1" w:color="auto"/>
      </w:pBdr>
      <w:tabs>
        <w:tab w:val="center" w:pos="4320"/>
        <w:tab w:val="right" w:pos="8640"/>
      </w:tabs>
      <w:ind w:right="360"/>
      <w:rPr>
        <w:lang w:val="vi-VN"/>
      </w:rPr>
    </w:pPr>
    <w:r>
      <w:t>Thạch</w:t>
    </w:r>
    <w:r>
      <w:rPr>
        <w:lang w:val="vi-VN"/>
      </w:rPr>
      <w:t xml:space="preserve"> Thị Xuân Lin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96BF3" w14:textId="77777777" w:rsidR="003A37BD" w:rsidRDefault="003A37BD">
      <w:r>
        <w:separator/>
      </w:r>
    </w:p>
  </w:footnote>
  <w:footnote w:type="continuationSeparator" w:id="0">
    <w:p w14:paraId="4DC35CD7" w14:textId="77777777" w:rsidR="003A37BD" w:rsidRDefault="003A3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2D7B5" w14:textId="77777777" w:rsidR="006D2252" w:rsidRDefault="006D2252">
    <w:pPr>
      <w:tabs>
        <w:tab w:val="center" w:pos="4320"/>
        <w:tab w:val="right" w:pos="8640"/>
      </w:tabs>
    </w:pPr>
  </w:p>
  <w:p w14:paraId="54CA2A52" w14:textId="77777777" w:rsidR="006D2252" w:rsidRDefault="00D23CF4" w:rsidP="00D23CF4">
    <w:pPr>
      <w:pBdr>
        <w:bottom w:val="thickThinSmallGap" w:sz="24" w:space="1" w:color="auto"/>
      </w:pBdr>
      <w:tabs>
        <w:tab w:val="center" w:pos="4320"/>
        <w:tab w:val="right" w:pos="8640"/>
      </w:tabs>
    </w:pPr>
    <w:r w:rsidRPr="00A15D43">
      <w:rPr>
        <w:bCs/>
        <w:szCs w:val="26"/>
      </w:rPr>
      <w:t xml:space="preserve">Xây dựng sàn thương mại điện tử dành cho sản phẩm </w:t>
    </w:r>
    <w:r>
      <w:rPr>
        <w:bCs/>
        <w:szCs w:val="26"/>
      </w:rPr>
      <w:t>handm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2A64"/>
    <w:multiLevelType w:val="multilevel"/>
    <w:tmpl w:val="1EE6DF64"/>
    <w:lvl w:ilvl="0">
      <w:numFmt w:val="bullet"/>
      <w:lvlText w:val="-"/>
      <w:lvlJc w:val="left"/>
      <w:pPr>
        <w:tabs>
          <w:tab w:val="num" w:pos="442"/>
        </w:tabs>
        <w:ind w:left="442" w:hanging="360"/>
      </w:pPr>
      <w:rPr>
        <w:rFonts w:ascii="Times New Roman" w:eastAsia="Times New Roman" w:hAnsi="Times New Roman" w:cs="Times New Roman" w:hint="default"/>
      </w:rPr>
    </w:lvl>
    <w:lvl w:ilvl="1" w:tentative="1">
      <w:start w:val="1"/>
      <w:numFmt w:val="decimal"/>
      <w:lvlText w:val="%2."/>
      <w:lvlJc w:val="left"/>
      <w:pPr>
        <w:tabs>
          <w:tab w:val="num" w:pos="1162"/>
        </w:tabs>
        <w:ind w:left="1162" w:hanging="360"/>
      </w:pPr>
    </w:lvl>
    <w:lvl w:ilvl="2" w:tentative="1">
      <w:start w:val="1"/>
      <w:numFmt w:val="decimal"/>
      <w:lvlText w:val="%3."/>
      <w:lvlJc w:val="left"/>
      <w:pPr>
        <w:tabs>
          <w:tab w:val="num" w:pos="1882"/>
        </w:tabs>
        <w:ind w:left="1882" w:hanging="360"/>
      </w:pPr>
    </w:lvl>
    <w:lvl w:ilvl="3" w:tentative="1">
      <w:start w:val="1"/>
      <w:numFmt w:val="decimal"/>
      <w:lvlText w:val="%4."/>
      <w:lvlJc w:val="left"/>
      <w:pPr>
        <w:tabs>
          <w:tab w:val="num" w:pos="2602"/>
        </w:tabs>
        <w:ind w:left="2602" w:hanging="360"/>
      </w:pPr>
    </w:lvl>
    <w:lvl w:ilvl="4" w:tentative="1">
      <w:start w:val="1"/>
      <w:numFmt w:val="decimal"/>
      <w:lvlText w:val="%5."/>
      <w:lvlJc w:val="left"/>
      <w:pPr>
        <w:tabs>
          <w:tab w:val="num" w:pos="3322"/>
        </w:tabs>
        <w:ind w:left="3322" w:hanging="360"/>
      </w:pPr>
    </w:lvl>
    <w:lvl w:ilvl="5" w:tentative="1">
      <w:start w:val="1"/>
      <w:numFmt w:val="decimal"/>
      <w:lvlText w:val="%6."/>
      <w:lvlJc w:val="left"/>
      <w:pPr>
        <w:tabs>
          <w:tab w:val="num" w:pos="4042"/>
        </w:tabs>
        <w:ind w:left="4042" w:hanging="360"/>
      </w:pPr>
    </w:lvl>
    <w:lvl w:ilvl="6" w:tentative="1">
      <w:start w:val="1"/>
      <w:numFmt w:val="decimal"/>
      <w:lvlText w:val="%7."/>
      <w:lvlJc w:val="left"/>
      <w:pPr>
        <w:tabs>
          <w:tab w:val="num" w:pos="4762"/>
        </w:tabs>
        <w:ind w:left="4762" w:hanging="360"/>
      </w:pPr>
    </w:lvl>
    <w:lvl w:ilvl="7" w:tentative="1">
      <w:start w:val="1"/>
      <w:numFmt w:val="decimal"/>
      <w:lvlText w:val="%8."/>
      <w:lvlJc w:val="left"/>
      <w:pPr>
        <w:tabs>
          <w:tab w:val="num" w:pos="5482"/>
        </w:tabs>
        <w:ind w:left="5482" w:hanging="360"/>
      </w:pPr>
    </w:lvl>
    <w:lvl w:ilvl="8" w:tentative="1">
      <w:start w:val="1"/>
      <w:numFmt w:val="decimal"/>
      <w:lvlText w:val="%9."/>
      <w:lvlJc w:val="left"/>
      <w:pPr>
        <w:tabs>
          <w:tab w:val="num" w:pos="6202"/>
        </w:tabs>
        <w:ind w:left="6202" w:hanging="360"/>
      </w:pPr>
    </w:lvl>
  </w:abstractNum>
  <w:abstractNum w:abstractNumId="1" w15:restartNumberingAfterBreak="0">
    <w:nsid w:val="041A13FD"/>
    <w:multiLevelType w:val="hybridMultilevel"/>
    <w:tmpl w:val="1856196C"/>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46725"/>
    <w:multiLevelType w:val="multilevel"/>
    <w:tmpl w:val="A9B4F55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0791A"/>
    <w:multiLevelType w:val="multilevel"/>
    <w:tmpl w:val="7C2ABF24"/>
    <w:lvl w:ilvl="0">
      <w:start w:val="3"/>
      <w:numFmt w:val="decimal"/>
      <w:lvlText w:val="%1"/>
      <w:lvlJc w:val="left"/>
      <w:pPr>
        <w:ind w:left="744" w:hanging="744"/>
      </w:pPr>
      <w:rPr>
        <w:rFonts w:hint="default"/>
      </w:rPr>
    </w:lvl>
    <w:lvl w:ilvl="1">
      <w:start w:val="6"/>
      <w:numFmt w:val="decimal"/>
      <w:lvlText w:val="%1.%2"/>
      <w:lvlJc w:val="left"/>
      <w:pPr>
        <w:ind w:left="1032" w:hanging="744"/>
      </w:pPr>
      <w:rPr>
        <w:rFonts w:hint="default"/>
      </w:rPr>
    </w:lvl>
    <w:lvl w:ilvl="2">
      <w:start w:val="3"/>
      <w:numFmt w:val="decimal"/>
      <w:lvlText w:val="%1.%2.%3"/>
      <w:lvlJc w:val="left"/>
      <w:pPr>
        <w:ind w:left="1320" w:hanging="744"/>
      </w:pPr>
      <w:rPr>
        <w:rFonts w:hint="default"/>
      </w:rPr>
    </w:lvl>
    <w:lvl w:ilvl="3">
      <w:start w:val="1"/>
      <w:numFmt w:val="decimal"/>
      <w:lvlText w:val="%1.%2.%3.%4"/>
      <w:lvlJc w:val="left"/>
      <w:pPr>
        <w:ind w:left="1608" w:hanging="744"/>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4" w15:restartNumberingAfterBreak="0">
    <w:nsid w:val="0B8E69D5"/>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A7226"/>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2666D5"/>
    <w:multiLevelType w:val="multilevel"/>
    <w:tmpl w:val="29367C5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600E82"/>
    <w:multiLevelType w:val="hybridMultilevel"/>
    <w:tmpl w:val="AD981B30"/>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01DCA"/>
    <w:multiLevelType w:val="multilevel"/>
    <w:tmpl w:val="B710879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8918DE"/>
    <w:multiLevelType w:val="hybridMultilevel"/>
    <w:tmpl w:val="ECD082FA"/>
    <w:lvl w:ilvl="0" w:tplc="19C630A8">
      <w:numFmt w:val="bullet"/>
      <w:lvlText w:val="-"/>
      <w:lvlJc w:val="left"/>
      <w:pPr>
        <w:ind w:left="780" w:hanging="360"/>
      </w:pPr>
      <w:rPr>
        <w:rFonts w:ascii="Times New Roman" w:eastAsia="Times New Roman" w:hAnsi="Times New Roman" w:cs="Times New Roman"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0" w15:restartNumberingAfterBreak="0">
    <w:nsid w:val="17B943B1"/>
    <w:multiLevelType w:val="multilevel"/>
    <w:tmpl w:val="D8888D9A"/>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D4ABE"/>
    <w:multiLevelType w:val="multilevel"/>
    <w:tmpl w:val="B1F0DF1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036540"/>
    <w:multiLevelType w:val="hybridMultilevel"/>
    <w:tmpl w:val="4A1C9614"/>
    <w:lvl w:ilvl="0" w:tplc="B612759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1D020250"/>
    <w:multiLevelType w:val="hybridMultilevel"/>
    <w:tmpl w:val="D764A158"/>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3122"/>
    <w:multiLevelType w:val="multilevel"/>
    <w:tmpl w:val="69E03A7C"/>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numFmt w:val="bullet"/>
      <w:lvlText w:val="-"/>
      <w:lvlJc w:val="left"/>
      <w:pPr>
        <w:ind w:left="2160" w:hanging="360"/>
      </w:pPr>
      <w:rPr>
        <w:rFonts w:ascii="Times New Roman" w:eastAsia="Times New Roman" w:hAnsi="Times New Roman" w:cs="Times New Roman"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1DE811CF"/>
    <w:multiLevelType w:val="multilevel"/>
    <w:tmpl w:val="36F6ED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547BE6"/>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67276C"/>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E04BB0"/>
    <w:multiLevelType w:val="multilevel"/>
    <w:tmpl w:val="EA7065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02E8C"/>
    <w:multiLevelType w:val="hybridMultilevel"/>
    <w:tmpl w:val="E188A35A"/>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3C61238"/>
    <w:multiLevelType w:val="hybridMultilevel"/>
    <w:tmpl w:val="417A593E"/>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AF54E7"/>
    <w:multiLevelType w:val="hybridMultilevel"/>
    <w:tmpl w:val="BEB4B7C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B06A2B"/>
    <w:multiLevelType w:val="multilevel"/>
    <w:tmpl w:val="CF2C857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B6CA8"/>
    <w:multiLevelType w:val="multilevel"/>
    <w:tmpl w:val="82FC81C2"/>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C87F71"/>
    <w:multiLevelType w:val="hybridMultilevel"/>
    <w:tmpl w:val="DA86C7C6"/>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1325DC"/>
    <w:multiLevelType w:val="multilevel"/>
    <w:tmpl w:val="1EE6DF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1B4770"/>
    <w:multiLevelType w:val="multilevel"/>
    <w:tmpl w:val="05EC7C3E"/>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pStyle w:val="Heading3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19A16A7"/>
    <w:multiLevelType w:val="multilevel"/>
    <w:tmpl w:val="8B10654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1E27131"/>
    <w:multiLevelType w:val="hybridMultilevel"/>
    <w:tmpl w:val="3CEECFEE"/>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0A7E36"/>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9B1CF8"/>
    <w:multiLevelType w:val="multilevel"/>
    <w:tmpl w:val="44E2E980"/>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284"/>
        </w:tabs>
        <w:ind w:left="860" w:hanging="576"/>
      </w:pPr>
      <w:rPr>
        <w:rFonts w:ascii="Times New Roman" w:hAnsi="Times New Roman" w:hint="default"/>
        <w:b/>
        <w:i w:val="0"/>
        <w:sz w:val="26"/>
      </w:rPr>
    </w:lvl>
    <w:lvl w:ilvl="2">
      <w:start w:val="1"/>
      <w:numFmt w:val="decimal"/>
      <w:lvlText w:val="2.%2.%3"/>
      <w:lvlJc w:val="left"/>
      <w:pPr>
        <w:tabs>
          <w:tab w:val="num" w:pos="993"/>
        </w:tabs>
        <w:ind w:left="1713" w:hanging="720"/>
      </w:pPr>
      <w:rPr>
        <w:rFonts w:ascii="Times New Roman" w:hAnsi="Times New Roman" w:hint="default"/>
        <w:b/>
        <w:i/>
        <w:iCs/>
        <w:sz w:val="26"/>
      </w:rPr>
    </w:lvl>
    <w:lvl w:ilvl="3">
      <w:start w:val="1"/>
      <w:numFmt w:val="decimal"/>
      <w:pStyle w:val="Heading40"/>
      <w:lvlText w:val="2.%2.%3.%4"/>
      <w:lvlJc w:val="left"/>
      <w:pPr>
        <w:tabs>
          <w:tab w:val="num" w:pos="1277"/>
        </w:tabs>
        <w:ind w:left="2141" w:hanging="864"/>
      </w:pPr>
      <w:rPr>
        <w:rFonts w:ascii="Times New Roman" w:hAnsi="Times New Roman" w:hint="default"/>
        <w:b w:val="0"/>
        <w:bCs/>
        <w:i/>
        <w:iCs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1" w15:restartNumberingAfterBreak="0">
    <w:nsid w:val="3B167A7D"/>
    <w:multiLevelType w:val="multilevel"/>
    <w:tmpl w:val="D83AAE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C2228D9"/>
    <w:multiLevelType w:val="multilevel"/>
    <w:tmpl w:val="BF4435E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752FA"/>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2B23F7"/>
    <w:multiLevelType w:val="hybridMultilevel"/>
    <w:tmpl w:val="6FCC63EA"/>
    <w:lvl w:ilvl="0" w:tplc="FFFFFFFF">
      <w:numFmt w:val="bullet"/>
      <w:lvlText w:val="-"/>
      <w:lvlJc w:val="left"/>
      <w:pPr>
        <w:ind w:left="720" w:hanging="360"/>
      </w:pPr>
      <w:rPr>
        <w:rFonts w:ascii="Times New Roman" w:eastAsia="Times New Roman" w:hAnsi="Times New Roman" w:cs="Times New Roman" w:hint="default"/>
      </w:rPr>
    </w:lvl>
    <w:lvl w:ilvl="1" w:tplc="19C630A8">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3A13A87"/>
    <w:multiLevelType w:val="hybridMultilevel"/>
    <w:tmpl w:val="365CD154"/>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69E6A46"/>
    <w:multiLevelType w:val="hybridMultilevel"/>
    <w:tmpl w:val="9CBC631E"/>
    <w:lvl w:ilvl="0" w:tplc="19C630A8">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8581BD1"/>
    <w:multiLevelType w:val="hybridMultilevel"/>
    <w:tmpl w:val="572CB654"/>
    <w:lvl w:ilvl="0" w:tplc="19C630A8">
      <w:numFmt w:val="bullet"/>
      <w:lvlText w:val="-"/>
      <w:lvlJc w:val="left"/>
      <w:pPr>
        <w:ind w:left="786" w:hanging="360"/>
      </w:pPr>
      <w:rPr>
        <w:rFonts w:ascii="Times New Roman" w:eastAsia="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8" w15:restartNumberingAfterBreak="0">
    <w:nsid w:val="48DB4FB2"/>
    <w:multiLevelType w:val="multilevel"/>
    <w:tmpl w:val="4CFCCE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EC3697"/>
    <w:multiLevelType w:val="hybridMultilevel"/>
    <w:tmpl w:val="7A162BFA"/>
    <w:lvl w:ilvl="0" w:tplc="BAC0E3D2">
      <w:numFmt w:val="bullet"/>
      <w:lvlText w:val=""/>
      <w:lvlJc w:val="left"/>
      <w:pPr>
        <w:ind w:left="1069" w:hanging="360"/>
      </w:pPr>
      <w:rPr>
        <w:rFonts w:ascii="Symbol" w:eastAsia="Times New Roman" w:hAnsi="Symbol" w:cs="Times New Roman" w:hint="default"/>
      </w:rPr>
    </w:lvl>
    <w:lvl w:ilvl="1" w:tplc="7466DB62" w:tentative="1">
      <w:start w:val="1"/>
      <w:numFmt w:val="bullet"/>
      <w:lvlText w:val="o"/>
      <w:lvlJc w:val="left"/>
      <w:pPr>
        <w:ind w:left="1789" w:hanging="360"/>
      </w:pPr>
      <w:rPr>
        <w:rFonts w:ascii="Courier New" w:hAnsi="Courier New" w:cs="Courier New" w:hint="default"/>
      </w:rPr>
    </w:lvl>
    <w:lvl w:ilvl="2" w:tplc="F998C964" w:tentative="1">
      <w:start w:val="1"/>
      <w:numFmt w:val="bullet"/>
      <w:lvlText w:val=""/>
      <w:lvlJc w:val="left"/>
      <w:pPr>
        <w:ind w:left="2509" w:hanging="360"/>
      </w:pPr>
      <w:rPr>
        <w:rFonts w:ascii="Wingdings" w:hAnsi="Wingdings" w:hint="default"/>
      </w:rPr>
    </w:lvl>
    <w:lvl w:ilvl="3" w:tplc="B21EDC74" w:tentative="1">
      <w:start w:val="1"/>
      <w:numFmt w:val="bullet"/>
      <w:lvlText w:val=""/>
      <w:lvlJc w:val="left"/>
      <w:pPr>
        <w:ind w:left="3229" w:hanging="360"/>
      </w:pPr>
      <w:rPr>
        <w:rFonts w:ascii="Symbol" w:hAnsi="Symbol" w:hint="default"/>
      </w:rPr>
    </w:lvl>
    <w:lvl w:ilvl="4" w:tplc="E4EA9082" w:tentative="1">
      <w:start w:val="1"/>
      <w:numFmt w:val="bullet"/>
      <w:lvlText w:val="o"/>
      <w:lvlJc w:val="left"/>
      <w:pPr>
        <w:ind w:left="3949" w:hanging="360"/>
      </w:pPr>
      <w:rPr>
        <w:rFonts w:ascii="Courier New" w:hAnsi="Courier New" w:cs="Courier New" w:hint="default"/>
      </w:rPr>
    </w:lvl>
    <w:lvl w:ilvl="5" w:tplc="3B56B0BC" w:tentative="1">
      <w:start w:val="1"/>
      <w:numFmt w:val="bullet"/>
      <w:lvlText w:val=""/>
      <w:lvlJc w:val="left"/>
      <w:pPr>
        <w:ind w:left="4669" w:hanging="360"/>
      </w:pPr>
      <w:rPr>
        <w:rFonts w:ascii="Wingdings" w:hAnsi="Wingdings" w:hint="default"/>
      </w:rPr>
    </w:lvl>
    <w:lvl w:ilvl="6" w:tplc="C0C86A2E" w:tentative="1">
      <w:start w:val="1"/>
      <w:numFmt w:val="bullet"/>
      <w:lvlText w:val=""/>
      <w:lvlJc w:val="left"/>
      <w:pPr>
        <w:ind w:left="5389" w:hanging="360"/>
      </w:pPr>
      <w:rPr>
        <w:rFonts w:ascii="Symbol" w:hAnsi="Symbol" w:hint="default"/>
      </w:rPr>
    </w:lvl>
    <w:lvl w:ilvl="7" w:tplc="FC96C764" w:tentative="1">
      <w:start w:val="1"/>
      <w:numFmt w:val="bullet"/>
      <w:lvlText w:val="o"/>
      <w:lvlJc w:val="left"/>
      <w:pPr>
        <w:ind w:left="6109" w:hanging="360"/>
      </w:pPr>
      <w:rPr>
        <w:rFonts w:ascii="Courier New" w:hAnsi="Courier New" w:cs="Courier New" w:hint="default"/>
      </w:rPr>
    </w:lvl>
    <w:lvl w:ilvl="8" w:tplc="DE6213CC" w:tentative="1">
      <w:start w:val="1"/>
      <w:numFmt w:val="bullet"/>
      <w:lvlText w:val=""/>
      <w:lvlJc w:val="left"/>
      <w:pPr>
        <w:ind w:left="6829" w:hanging="360"/>
      </w:pPr>
      <w:rPr>
        <w:rFonts w:ascii="Wingdings" w:hAnsi="Wingdings" w:hint="default"/>
      </w:rPr>
    </w:lvl>
  </w:abstractNum>
  <w:abstractNum w:abstractNumId="40" w15:restartNumberingAfterBreak="0">
    <w:nsid w:val="4A804582"/>
    <w:multiLevelType w:val="multilevel"/>
    <w:tmpl w:val="A03CC4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BB22CCB"/>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FEC5394"/>
    <w:multiLevelType w:val="multilevel"/>
    <w:tmpl w:val="7A069B3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5E7889"/>
    <w:multiLevelType w:val="hybridMultilevel"/>
    <w:tmpl w:val="90047618"/>
    <w:lvl w:ilvl="0" w:tplc="19C630A8">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211"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550EBD"/>
    <w:multiLevelType w:val="hybridMultilevel"/>
    <w:tmpl w:val="32B46F90"/>
    <w:lvl w:ilvl="0" w:tplc="19C630A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6A107C"/>
    <w:multiLevelType w:val="hybridMultilevel"/>
    <w:tmpl w:val="4790CC30"/>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A91336"/>
    <w:multiLevelType w:val="multilevel"/>
    <w:tmpl w:val="242E521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E1B7617"/>
    <w:multiLevelType w:val="multilevel"/>
    <w:tmpl w:val="AA2E44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F352CE6"/>
    <w:multiLevelType w:val="hybridMultilevel"/>
    <w:tmpl w:val="6B8656B4"/>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9D2F79"/>
    <w:multiLevelType w:val="hybridMultilevel"/>
    <w:tmpl w:val="E40E8C1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C9013F"/>
    <w:multiLevelType w:val="multilevel"/>
    <w:tmpl w:val="9BFA58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A283D7F"/>
    <w:multiLevelType w:val="multilevel"/>
    <w:tmpl w:val="3ED26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C02BF5"/>
    <w:multiLevelType w:val="multilevel"/>
    <w:tmpl w:val="F97E24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EB27733"/>
    <w:multiLevelType w:val="multilevel"/>
    <w:tmpl w:val="AF828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CB3729"/>
    <w:multiLevelType w:val="hybridMultilevel"/>
    <w:tmpl w:val="C682E224"/>
    <w:lvl w:ilvl="0" w:tplc="FFFFFFFF">
      <w:start w:val="1"/>
      <w:numFmt w:val="bullet"/>
      <w:lvlText w:val=""/>
      <w:lvlJc w:val="left"/>
      <w:pPr>
        <w:ind w:left="1004" w:hanging="360"/>
      </w:pPr>
      <w:rPr>
        <w:rFonts w:ascii="Symbol" w:hAnsi="Symbol" w:hint="default"/>
      </w:rPr>
    </w:lvl>
    <w:lvl w:ilvl="1" w:tplc="B612759A">
      <w:start w:val="1"/>
      <w:numFmt w:val="bullet"/>
      <w:lvlText w:val=""/>
      <w:lvlJc w:val="left"/>
      <w:pPr>
        <w:ind w:left="720" w:hanging="360"/>
      </w:pPr>
      <w:rPr>
        <w:rFonts w:ascii="Symbol" w:hAnsi="Symbol"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5" w15:restartNumberingAfterBreak="0">
    <w:nsid w:val="71047D77"/>
    <w:multiLevelType w:val="multilevel"/>
    <w:tmpl w:val="69E03A7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395A14"/>
    <w:multiLevelType w:val="multilevel"/>
    <w:tmpl w:val="5B5C6C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AC721D"/>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137D1A"/>
    <w:multiLevelType w:val="hybridMultilevel"/>
    <w:tmpl w:val="F130633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A76327"/>
    <w:multiLevelType w:val="multilevel"/>
    <w:tmpl w:val="7D0EE1AA"/>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6"/>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0" w15:restartNumberingAfterBreak="0">
    <w:nsid w:val="78B5030F"/>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9DC50D9"/>
    <w:multiLevelType w:val="multilevel"/>
    <w:tmpl w:val="B316C17A"/>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2" w15:restartNumberingAfterBreak="0">
    <w:nsid w:val="7A8A4563"/>
    <w:multiLevelType w:val="multilevel"/>
    <w:tmpl w:val="C4C415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D94674E"/>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9916530">
    <w:abstractNumId w:val="59"/>
  </w:num>
  <w:num w:numId="2" w16cid:durableId="1431388351">
    <w:abstractNumId w:val="39"/>
  </w:num>
  <w:num w:numId="3" w16cid:durableId="88309720">
    <w:abstractNumId w:val="31"/>
  </w:num>
  <w:num w:numId="4" w16cid:durableId="948043788">
    <w:abstractNumId w:val="30"/>
  </w:num>
  <w:num w:numId="5" w16cid:durableId="342443796">
    <w:abstractNumId w:val="43"/>
  </w:num>
  <w:num w:numId="6" w16cid:durableId="321004649">
    <w:abstractNumId w:val="12"/>
  </w:num>
  <w:num w:numId="7" w16cid:durableId="746608099">
    <w:abstractNumId w:val="14"/>
  </w:num>
  <w:num w:numId="8" w16cid:durableId="274017665">
    <w:abstractNumId w:val="55"/>
  </w:num>
  <w:num w:numId="9" w16cid:durableId="1260916486">
    <w:abstractNumId w:val="6"/>
  </w:num>
  <w:num w:numId="10" w16cid:durableId="840970553">
    <w:abstractNumId w:val="46"/>
  </w:num>
  <w:num w:numId="11" w16cid:durableId="638803708">
    <w:abstractNumId w:val="38"/>
  </w:num>
  <w:num w:numId="12" w16cid:durableId="1698196354">
    <w:abstractNumId w:val="15"/>
  </w:num>
  <w:num w:numId="13" w16cid:durableId="1592157896">
    <w:abstractNumId w:val="61"/>
  </w:num>
  <w:num w:numId="14" w16cid:durableId="1047754298">
    <w:abstractNumId w:val="32"/>
  </w:num>
  <w:num w:numId="15" w16cid:durableId="529686796">
    <w:abstractNumId w:val="47"/>
  </w:num>
  <w:num w:numId="16" w16cid:durableId="588468288">
    <w:abstractNumId w:val="62"/>
  </w:num>
  <w:num w:numId="17" w16cid:durableId="218984516">
    <w:abstractNumId w:val="56"/>
  </w:num>
  <w:num w:numId="18" w16cid:durableId="851257948">
    <w:abstractNumId w:val="11"/>
  </w:num>
  <w:num w:numId="19" w16cid:durableId="582568545">
    <w:abstractNumId w:val="42"/>
  </w:num>
  <w:num w:numId="20" w16cid:durableId="1780761837">
    <w:abstractNumId w:val="18"/>
  </w:num>
  <w:num w:numId="21" w16cid:durableId="498498344">
    <w:abstractNumId w:val="3"/>
  </w:num>
  <w:num w:numId="22" w16cid:durableId="1007444243">
    <w:abstractNumId w:val="48"/>
  </w:num>
  <w:num w:numId="23" w16cid:durableId="1473208422">
    <w:abstractNumId w:val="54"/>
  </w:num>
  <w:num w:numId="24" w16cid:durableId="121461278">
    <w:abstractNumId w:val="58"/>
  </w:num>
  <w:num w:numId="25" w16cid:durableId="1898322335">
    <w:abstractNumId w:val="20"/>
  </w:num>
  <w:num w:numId="26" w16cid:durableId="1789810215">
    <w:abstractNumId w:val="45"/>
  </w:num>
  <w:num w:numId="27" w16cid:durableId="198586354">
    <w:abstractNumId w:val="7"/>
  </w:num>
  <w:num w:numId="28" w16cid:durableId="1730496290">
    <w:abstractNumId w:val="24"/>
  </w:num>
  <w:num w:numId="29" w16cid:durableId="860313486">
    <w:abstractNumId w:val="21"/>
  </w:num>
  <w:num w:numId="30" w16cid:durableId="2139183378">
    <w:abstractNumId w:val="50"/>
  </w:num>
  <w:num w:numId="31" w16cid:durableId="264193686">
    <w:abstractNumId w:val="17"/>
  </w:num>
  <w:num w:numId="32" w16cid:durableId="1072971830">
    <w:abstractNumId w:val="5"/>
  </w:num>
  <w:num w:numId="33" w16cid:durableId="50466197">
    <w:abstractNumId w:val="41"/>
  </w:num>
  <w:num w:numId="34" w16cid:durableId="1675300108">
    <w:abstractNumId w:val="34"/>
  </w:num>
  <w:num w:numId="35" w16cid:durableId="1832217541">
    <w:abstractNumId w:val="28"/>
  </w:num>
  <w:num w:numId="36" w16cid:durableId="98377119">
    <w:abstractNumId w:val="1"/>
  </w:num>
  <w:num w:numId="37" w16cid:durableId="20786164">
    <w:abstractNumId w:val="8"/>
  </w:num>
  <w:num w:numId="38" w16cid:durableId="186994164">
    <w:abstractNumId w:val="44"/>
  </w:num>
  <w:num w:numId="39" w16cid:durableId="1355838356">
    <w:abstractNumId w:val="40"/>
  </w:num>
  <w:num w:numId="40" w16cid:durableId="519392237">
    <w:abstractNumId w:val="52"/>
  </w:num>
  <w:num w:numId="41" w16cid:durableId="1797601100">
    <w:abstractNumId w:val="51"/>
  </w:num>
  <w:num w:numId="42" w16cid:durableId="947928219">
    <w:abstractNumId w:val="53"/>
  </w:num>
  <w:num w:numId="43" w16cid:durableId="1808815696">
    <w:abstractNumId w:val="0"/>
  </w:num>
  <w:num w:numId="44" w16cid:durableId="822936373">
    <w:abstractNumId w:val="25"/>
  </w:num>
  <w:num w:numId="45" w16cid:durableId="324364500">
    <w:abstractNumId w:val="10"/>
  </w:num>
  <w:num w:numId="46" w16cid:durableId="23481860">
    <w:abstractNumId w:val="23"/>
  </w:num>
  <w:num w:numId="47" w16cid:durableId="1532105260">
    <w:abstractNumId w:val="36"/>
  </w:num>
  <w:num w:numId="48" w16cid:durableId="626080837">
    <w:abstractNumId w:val="9"/>
  </w:num>
  <w:num w:numId="49" w16cid:durableId="1653563309">
    <w:abstractNumId w:val="37"/>
  </w:num>
  <w:num w:numId="50" w16cid:durableId="742489829">
    <w:abstractNumId w:val="27"/>
  </w:num>
  <w:num w:numId="51" w16cid:durableId="210075480">
    <w:abstractNumId w:val="60"/>
  </w:num>
  <w:num w:numId="52" w16cid:durableId="333340742">
    <w:abstractNumId w:val="16"/>
  </w:num>
  <w:num w:numId="53" w16cid:durableId="1717117153">
    <w:abstractNumId w:val="4"/>
  </w:num>
  <w:num w:numId="54" w16cid:durableId="437872663">
    <w:abstractNumId w:val="33"/>
  </w:num>
  <w:num w:numId="55" w16cid:durableId="1510170533">
    <w:abstractNumId w:val="63"/>
  </w:num>
  <w:num w:numId="56" w16cid:durableId="787502933">
    <w:abstractNumId w:val="26"/>
  </w:num>
  <w:num w:numId="57" w16cid:durableId="265576915">
    <w:abstractNumId w:val="29"/>
  </w:num>
  <w:num w:numId="58" w16cid:durableId="344864842">
    <w:abstractNumId w:val="57"/>
  </w:num>
  <w:num w:numId="59" w16cid:durableId="933394375">
    <w:abstractNumId w:val="2"/>
  </w:num>
  <w:num w:numId="60" w16cid:durableId="313922218">
    <w:abstractNumId w:val="35"/>
  </w:num>
  <w:num w:numId="61" w16cid:durableId="1745832968">
    <w:abstractNumId w:val="19"/>
  </w:num>
  <w:num w:numId="62" w16cid:durableId="686949401">
    <w:abstractNumId w:val="49"/>
  </w:num>
  <w:num w:numId="63" w16cid:durableId="2134397273">
    <w:abstractNumId w:val="13"/>
  </w:num>
  <w:num w:numId="64" w16cid:durableId="790368782">
    <w:abstractNumId w:val="2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23CC4"/>
    <w:rsid w:val="00040D7F"/>
    <w:rsid w:val="00050926"/>
    <w:rsid w:val="00061EAE"/>
    <w:rsid w:val="00065518"/>
    <w:rsid w:val="000848AA"/>
    <w:rsid w:val="00087827"/>
    <w:rsid w:val="0009448B"/>
    <w:rsid w:val="000A16FB"/>
    <w:rsid w:val="000A1D10"/>
    <w:rsid w:val="000A409E"/>
    <w:rsid w:val="000A5B5B"/>
    <w:rsid w:val="000B10C1"/>
    <w:rsid w:val="000B2988"/>
    <w:rsid w:val="000B5203"/>
    <w:rsid w:val="000B5395"/>
    <w:rsid w:val="000D0C63"/>
    <w:rsid w:val="000D3292"/>
    <w:rsid w:val="000D4F48"/>
    <w:rsid w:val="000E13C1"/>
    <w:rsid w:val="000E7AF5"/>
    <w:rsid w:val="001007B9"/>
    <w:rsid w:val="00103C94"/>
    <w:rsid w:val="00104E02"/>
    <w:rsid w:val="00107344"/>
    <w:rsid w:val="00111334"/>
    <w:rsid w:val="00116727"/>
    <w:rsid w:val="00146765"/>
    <w:rsid w:val="0014684B"/>
    <w:rsid w:val="00161D37"/>
    <w:rsid w:val="0017180E"/>
    <w:rsid w:val="00176C02"/>
    <w:rsid w:val="00183209"/>
    <w:rsid w:val="00195309"/>
    <w:rsid w:val="001A28AC"/>
    <w:rsid w:val="001A715E"/>
    <w:rsid w:val="001B2F88"/>
    <w:rsid w:val="001C0492"/>
    <w:rsid w:val="001C55AE"/>
    <w:rsid w:val="001C6B9E"/>
    <w:rsid w:val="001F1618"/>
    <w:rsid w:val="0020285E"/>
    <w:rsid w:val="002159D0"/>
    <w:rsid w:val="00221B36"/>
    <w:rsid w:val="00222FFB"/>
    <w:rsid w:val="002341D4"/>
    <w:rsid w:val="002356F0"/>
    <w:rsid w:val="00236E2D"/>
    <w:rsid w:val="0023731F"/>
    <w:rsid w:val="002450D0"/>
    <w:rsid w:val="00254BD7"/>
    <w:rsid w:val="002768F3"/>
    <w:rsid w:val="0028023B"/>
    <w:rsid w:val="002839CC"/>
    <w:rsid w:val="00291175"/>
    <w:rsid w:val="002941D8"/>
    <w:rsid w:val="00295C87"/>
    <w:rsid w:val="002A29F5"/>
    <w:rsid w:val="002A7938"/>
    <w:rsid w:val="002B6DCA"/>
    <w:rsid w:val="002C5996"/>
    <w:rsid w:val="002C777D"/>
    <w:rsid w:val="002C7F2B"/>
    <w:rsid w:val="002E4526"/>
    <w:rsid w:val="002F20E4"/>
    <w:rsid w:val="002F52BC"/>
    <w:rsid w:val="002F782B"/>
    <w:rsid w:val="0030785B"/>
    <w:rsid w:val="00331184"/>
    <w:rsid w:val="00342885"/>
    <w:rsid w:val="00343468"/>
    <w:rsid w:val="00344DC4"/>
    <w:rsid w:val="0036672A"/>
    <w:rsid w:val="00371802"/>
    <w:rsid w:val="0037504F"/>
    <w:rsid w:val="00380CBB"/>
    <w:rsid w:val="00387DAA"/>
    <w:rsid w:val="00387EE1"/>
    <w:rsid w:val="00390117"/>
    <w:rsid w:val="00396752"/>
    <w:rsid w:val="003A203E"/>
    <w:rsid w:val="003A37BD"/>
    <w:rsid w:val="003A47A4"/>
    <w:rsid w:val="003B14DB"/>
    <w:rsid w:val="003C5803"/>
    <w:rsid w:val="003D1B89"/>
    <w:rsid w:val="003F5F75"/>
    <w:rsid w:val="003F7B28"/>
    <w:rsid w:val="00400C06"/>
    <w:rsid w:val="0040190D"/>
    <w:rsid w:val="00406E6D"/>
    <w:rsid w:val="0042194D"/>
    <w:rsid w:val="0043088B"/>
    <w:rsid w:val="00452E94"/>
    <w:rsid w:val="004549BD"/>
    <w:rsid w:val="0046010A"/>
    <w:rsid w:val="00477AE4"/>
    <w:rsid w:val="00482478"/>
    <w:rsid w:val="00496976"/>
    <w:rsid w:val="004A00FD"/>
    <w:rsid w:val="004C4AE6"/>
    <w:rsid w:val="004C5348"/>
    <w:rsid w:val="004D601F"/>
    <w:rsid w:val="004E4F71"/>
    <w:rsid w:val="00505A6A"/>
    <w:rsid w:val="0052766A"/>
    <w:rsid w:val="00527FDD"/>
    <w:rsid w:val="005428DD"/>
    <w:rsid w:val="0054625A"/>
    <w:rsid w:val="00552B60"/>
    <w:rsid w:val="00555825"/>
    <w:rsid w:val="00561663"/>
    <w:rsid w:val="00581E68"/>
    <w:rsid w:val="00585182"/>
    <w:rsid w:val="00585C0A"/>
    <w:rsid w:val="00587A74"/>
    <w:rsid w:val="005A2570"/>
    <w:rsid w:val="005A4662"/>
    <w:rsid w:val="005B016E"/>
    <w:rsid w:val="005C7ED2"/>
    <w:rsid w:val="005E4B77"/>
    <w:rsid w:val="005F4736"/>
    <w:rsid w:val="005F6345"/>
    <w:rsid w:val="006106CA"/>
    <w:rsid w:val="00623538"/>
    <w:rsid w:val="00635F87"/>
    <w:rsid w:val="00640794"/>
    <w:rsid w:val="00641F71"/>
    <w:rsid w:val="00643CEF"/>
    <w:rsid w:val="00662784"/>
    <w:rsid w:val="0066469D"/>
    <w:rsid w:val="006666C9"/>
    <w:rsid w:val="006703EF"/>
    <w:rsid w:val="006832D7"/>
    <w:rsid w:val="00683997"/>
    <w:rsid w:val="006853A5"/>
    <w:rsid w:val="00693059"/>
    <w:rsid w:val="006C6486"/>
    <w:rsid w:val="006C7E1D"/>
    <w:rsid w:val="006D2252"/>
    <w:rsid w:val="006F1B91"/>
    <w:rsid w:val="007019BE"/>
    <w:rsid w:val="00715FC0"/>
    <w:rsid w:val="00716753"/>
    <w:rsid w:val="00733557"/>
    <w:rsid w:val="007344E6"/>
    <w:rsid w:val="007423D7"/>
    <w:rsid w:val="00742A9B"/>
    <w:rsid w:val="007458B3"/>
    <w:rsid w:val="00754751"/>
    <w:rsid w:val="007732F6"/>
    <w:rsid w:val="007742AD"/>
    <w:rsid w:val="00776945"/>
    <w:rsid w:val="00797911"/>
    <w:rsid w:val="00797DBE"/>
    <w:rsid w:val="007A1488"/>
    <w:rsid w:val="007A413C"/>
    <w:rsid w:val="007B120F"/>
    <w:rsid w:val="007B1269"/>
    <w:rsid w:val="007B5023"/>
    <w:rsid w:val="007B7A21"/>
    <w:rsid w:val="007C37DC"/>
    <w:rsid w:val="007C6B6C"/>
    <w:rsid w:val="007D512F"/>
    <w:rsid w:val="007E4BF2"/>
    <w:rsid w:val="007E5AB9"/>
    <w:rsid w:val="007F2AAD"/>
    <w:rsid w:val="007F44C6"/>
    <w:rsid w:val="00804BC9"/>
    <w:rsid w:val="008148A3"/>
    <w:rsid w:val="00822294"/>
    <w:rsid w:val="008378F1"/>
    <w:rsid w:val="008449A1"/>
    <w:rsid w:val="00851760"/>
    <w:rsid w:val="00855B3D"/>
    <w:rsid w:val="008562C8"/>
    <w:rsid w:val="00864B2D"/>
    <w:rsid w:val="00870D62"/>
    <w:rsid w:val="008711E1"/>
    <w:rsid w:val="00871B75"/>
    <w:rsid w:val="008732F2"/>
    <w:rsid w:val="0087454E"/>
    <w:rsid w:val="00883080"/>
    <w:rsid w:val="00887CCC"/>
    <w:rsid w:val="00895D2B"/>
    <w:rsid w:val="008A695B"/>
    <w:rsid w:val="008B3FB4"/>
    <w:rsid w:val="008B587E"/>
    <w:rsid w:val="008C1DEC"/>
    <w:rsid w:val="008C2848"/>
    <w:rsid w:val="008C6A14"/>
    <w:rsid w:val="00900761"/>
    <w:rsid w:val="00902345"/>
    <w:rsid w:val="009048AC"/>
    <w:rsid w:val="009153A3"/>
    <w:rsid w:val="00920110"/>
    <w:rsid w:val="0093037D"/>
    <w:rsid w:val="009375B0"/>
    <w:rsid w:val="009406D1"/>
    <w:rsid w:val="00944836"/>
    <w:rsid w:val="0095764D"/>
    <w:rsid w:val="00962971"/>
    <w:rsid w:val="009661D3"/>
    <w:rsid w:val="009822FD"/>
    <w:rsid w:val="009956B8"/>
    <w:rsid w:val="009A5481"/>
    <w:rsid w:val="009A69DC"/>
    <w:rsid w:val="009A784D"/>
    <w:rsid w:val="009B7C79"/>
    <w:rsid w:val="009C05A6"/>
    <w:rsid w:val="009C2442"/>
    <w:rsid w:val="009D2881"/>
    <w:rsid w:val="009F21C7"/>
    <w:rsid w:val="009F286F"/>
    <w:rsid w:val="009F744E"/>
    <w:rsid w:val="00A15D43"/>
    <w:rsid w:val="00A26BA7"/>
    <w:rsid w:val="00A27C8B"/>
    <w:rsid w:val="00A320E1"/>
    <w:rsid w:val="00A40220"/>
    <w:rsid w:val="00A403D7"/>
    <w:rsid w:val="00A40AD5"/>
    <w:rsid w:val="00A4493E"/>
    <w:rsid w:val="00A528B9"/>
    <w:rsid w:val="00A557F3"/>
    <w:rsid w:val="00A571FC"/>
    <w:rsid w:val="00A62495"/>
    <w:rsid w:val="00A62DC6"/>
    <w:rsid w:val="00A6412F"/>
    <w:rsid w:val="00A740F1"/>
    <w:rsid w:val="00A76AC7"/>
    <w:rsid w:val="00A77771"/>
    <w:rsid w:val="00A838CF"/>
    <w:rsid w:val="00A92A3E"/>
    <w:rsid w:val="00AB4905"/>
    <w:rsid w:val="00AB5004"/>
    <w:rsid w:val="00AC07C4"/>
    <w:rsid w:val="00AC1EBB"/>
    <w:rsid w:val="00AD1C80"/>
    <w:rsid w:val="00AD405D"/>
    <w:rsid w:val="00AD434B"/>
    <w:rsid w:val="00AF3F26"/>
    <w:rsid w:val="00B044E2"/>
    <w:rsid w:val="00B16B10"/>
    <w:rsid w:val="00B2060F"/>
    <w:rsid w:val="00B343CB"/>
    <w:rsid w:val="00B40715"/>
    <w:rsid w:val="00B41869"/>
    <w:rsid w:val="00B44E44"/>
    <w:rsid w:val="00B56946"/>
    <w:rsid w:val="00B64484"/>
    <w:rsid w:val="00B652CA"/>
    <w:rsid w:val="00B656C5"/>
    <w:rsid w:val="00B7707B"/>
    <w:rsid w:val="00B808DE"/>
    <w:rsid w:val="00B87AED"/>
    <w:rsid w:val="00BA4F0E"/>
    <w:rsid w:val="00BA6964"/>
    <w:rsid w:val="00BB5C5B"/>
    <w:rsid w:val="00BB7C6C"/>
    <w:rsid w:val="00BC6976"/>
    <w:rsid w:val="00BC74D9"/>
    <w:rsid w:val="00BD6AD5"/>
    <w:rsid w:val="00BF4515"/>
    <w:rsid w:val="00C0557F"/>
    <w:rsid w:val="00C161A4"/>
    <w:rsid w:val="00C2279C"/>
    <w:rsid w:val="00C23473"/>
    <w:rsid w:val="00C35142"/>
    <w:rsid w:val="00C36E52"/>
    <w:rsid w:val="00C5608B"/>
    <w:rsid w:val="00C64910"/>
    <w:rsid w:val="00C7360E"/>
    <w:rsid w:val="00C73D22"/>
    <w:rsid w:val="00C758E2"/>
    <w:rsid w:val="00C81499"/>
    <w:rsid w:val="00CA1482"/>
    <w:rsid w:val="00CA29FA"/>
    <w:rsid w:val="00CA2C1C"/>
    <w:rsid w:val="00CA34FD"/>
    <w:rsid w:val="00CA5AFC"/>
    <w:rsid w:val="00CC61D1"/>
    <w:rsid w:val="00CC7045"/>
    <w:rsid w:val="00CD7198"/>
    <w:rsid w:val="00CD71C9"/>
    <w:rsid w:val="00CD7C08"/>
    <w:rsid w:val="00CE210C"/>
    <w:rsid w:val="00CE265B"/>
    <w:rsid w:val="00CF1695"/>
    <w:rsid w:val="00CF333F"/>
    <w:rsid w:val="00D002E4"/>
    <w:rsid w:val="00D02F13"/>
    <w:rsid w:val="00D04C10"/>
    <w:rsid w:val="00D151C0"/>
    <w:rsid w:val="00D23CF4"/>
    <w:rsid w:val="00D26320"/>
    <w:rsid w:val="00D2711E"/>
    <w:rsid w:val="00D42FF7"/>
    <w:rsid w:val="00D43D5F"/>
    <w:rsid w:val="00D502BC"/>
    <w:rsid w:val="00D50A37"/>
    <w:rsid w:val="00D528D9"/>
    <w:rsid w:val="00D5639B"/>
    <w:rsid w:val="00D61931"/>
    <w:rsid w:val="00D62FA4"/>
    <w:rsid w:val="00D67BB0"/>
    <w:rsid w:val="00D769E9"/>
    <w:rsid w:val="00D87F92"/>
    <w:rsid w:val="00D90087"/>
    <w:rsid w:val="00D94BE9"/>
    <w:rsid w:val="00DA4931"/>
    <w:rsid w:val="00DA632E"/>
    <w:rsid w:val="00DA63D4"/>
    <w:rsid w:val="00DD20A9"/>
    <w:rsid w:val="00DD3276"/>
    <w:rsid w:val="00DD37E1"/>
    <w:rsid w:val="00DD451A"/>
    <w:rsid w:val="00DD468B"/>
    <w:rsid w:val="00DD5C2F"/>
    <w:rsid w:val="00DD6188"/>
    <w:rsid w:val="00DE00FF"/>
    <w:rsid w:val="00DE059A"/>
    <w:rsid w:val="00DE0CC9"/>
    <w:rsid w:val="00DE49E1"/>
    <w:rsid w:val="00DF05C9"/>
    <w:rsid w:val="00E00262"/>
    <w:rsid w:val="00E1063A"/>
    <w:rsid w:val="00E1438D"/>
    <w:rsid w:val="00E143B2"/>
    <w:rsid w:val="00E352D3"/>
    <w:rsid w:val="00E4425E"/>
    <w:rsid w:val="00E87CCD"/>
    <w:rsid w:val="00E92624"/>
    <w:rsid w:val="00E937BA"/>
    <w:rsid w:val="00E94D05"/>
    <w:rsid w:val="00EA0066"/>
    <w:rsid w:val="00EC268D"/>
    <w:rsid w:val="00EC2EC9"/>
    <w:rsid w:val="00EC66C1"/>
    <w:rsid w:val="00EC7189"/>
    <w:rsid w:val="00ED287E"/>
    <w:rsid w:val="00EE36CF"/>
    <w:rsid w:val="00EE50C5"/>
    <w:rsid w:val="00EE6C24"/>
    <w:rsid w:val="00EF0C7F"/>
    <w:rsid w:val="00EF6676"/>
    <w:rsid w:val="00F011DC"/>
    <w:rsid w:val="00F02C0F"/>
    <w:rsid w:val="00F13F52"/>
    <w:rsid w:val="00F1747C"/>
    <w:rsid w:val="00F17D77"/>
    <w:rsid w:val="00F26F5D"/>
    <w:rsid w:val="00F36F98"/>
    <w:rsid w:val="00F37FB0"/>
    <w:rsid w:val="00F550DC"/>
    <w:rsid w:val="00F6285C"/>
    <w:rsid w:val="00F76280"/>
    <w:rsid w:val="00F94AE0"/>
    <w:rsid w:val="00F9680C"/>
    <w:rsid w:val="00F973CD"/>
    <w:rsid w:val="00FA05A8"/>
    <w:rsid w:val="00FA335C"/>
    <w:rsid w:val="00FA45FF"/>
    <w:rsid w:val="00FA6298"/>
    <w:rsid w:val="00FD1D52"/>
    <w:rsid w:val="00FD6DB9"/>
    <w:rsid w:val="00FE2AE1"/>
    <w:rsid w:val="00FE603F"/>
    <w:rsid w:val="00FE7BB6"/>
    <w:rsid w:val="00FF2C37"/>
    <w:rsid w:val="00FF34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3D10A"/>
  <w15:docId w15:val="{34652C4A-070B-45FC-A0A1-B4F38AF4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E1"/>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6"/>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6"/>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6"/>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6"/>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4"/>
      </w:numPr>
      <w:jc w:val="center"/>
      <w:outlineLvl w:val="0"/>
    </w:pPr>
    <w:rPr>
      <w:b/>
      <w:sz w:val="28"/>
    </w:rPr>
  </w:style>
  <w:style w:type="paragraph" w:customStyle="1" w:styleId="Normal0">
    <w:name w:val="Normal_0"/>
    <w:link w:val="Normal0Char"/>
    <w:rsid w:val="00D23CF4"/>
    <w:rPr>
      <w:rFonts w:ascii="Times New Roman" w:eastAsia="Times New Roman" w:hAnsi="Times New Roman"/>
      <w:sz w:val="26"/>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autoRedefine/>
    <w:qFormat/>
    <w:rsid w:val="00A77771"/>
    <w:pPr>
      <w:keepNext/>
      <w:numPr>
        <w:ilvl w:val="1"/>
        <w:numId w:val="4"/>
      </w:numPr>
      <w:outlineLvl w:val="1"/>
    </w:pPr>
    <w:rPr>
      <w:b/>
    </w:rPr>
  </w:style>
  <w:style w:type="character" w:customStyle="1" w:styleId="Heading2Char0">
    <w:name w:val="Heading 2 Char_0"/>
    <w:link w:val="Heading20"/>
    <w:rsid w:val="00A77771"/>
    <w:rPr>
      <w:rFonts w:ascii="Times New Roman" w:eastAsia="Times New Roman" w:hAnsi="Times New Roman"/>
      <w:b/>
      <w:sz w:val="26"/>
      <w:szCs w:val="24"/>
    </w:rPr>
  </w:style>
  <w:style w:type="paragraph" w:customStyle="1" w:styleId="Heading30">
    <w:name w:val="Heading 3_0"/>
    <w:basedOn w:val="Normal"/>
    <w:next w:val="Normal0"/>
    <w:link w:val="Heading3Char0"/>
    <w:autoRedefine/>
    <w:uiPriority w:val="9"/>
    <w:qFormat/>
    <w:rsid w:val="00F17D77"/>
    <w:pPr>
      <w:keepNext/>
      <w:keepLines/>
      <w:numPr>
        <w:ilvl w:val="2"/>
        <w:numId w:val="56"/>
      </w:numPr>
      <w:spacing w:before="200" w:line="360" w:lineRule="auto"/>
      <w:ind w:hanging="153"/>
      <w:outlineLvl w:val="2"/>
    </w:pPr>
    <w:rPr>
      <w:rFonts w:eastAsia="SimSun"/>
      <w:b/>
      <w:bCs/>
      <w:i/>
      <w:color w:val="000000"/>
    </w:rPr>
  </w:style>
  <w:style w:type="character" w:customStyle="1" w:styleId="Heading3Char0">
    <w:name w:val="Heading 3 Char_0"/>
    <w:link w:val="Heading30"/>
    <w:uiPriority w:val="9"/>
    <w:rsid w:val="00F17D77"/>
    <w:rPr>
      <w:rFonts w:ascii="Times New Roman" w:eastAsia="SimSun" w:hAnsi="Times New Roman"/>
      <w:b/>
      <w:bCs/>
      <w:i/>
      <w:color w:val="000000"/>
      <w:sz w:val="26"/>
      <w:szCs w:val="24"/>
    </w:rPr>
  </w:style>
  <w:style w:type="paragraph" w:customStyle="1" w:styleId="Heading40">
    <w:name w:val="Heading 4_0"/>
    <w:basedOn w:val="Normal"/>
    <w:next w:val="Normal0"/>
    <w:link w:val="Heading4Char0"/>
    <w:autoRedefine/>
    <w:uiPriority w:val="9"/>
    <w:qFormat/>
    <w:rsid w:val="00DD20A9"/>
    <w:pPr>
      <w:keepNext/>
      <w:keepLines/>
      <w:numPr>
        <w:ilvl w:val="3"/>
        <w:numId w:val="4"/>
      </w:numPr>
      <w:spacing w:before="200" w:line="360" w:lineRule="auto"/>
      <w:outlineLvl w:val="3"/>
    </w:pPr>
    <w:rPr>
      <w:rFonts w:eastAsia="SimSun"/>
      <w:i/>
      <w:iCs/>
      <w:color w:val="000000"/>
      <w:lang w:val="vi-VN"/>
    </w:rPr>
  </w:style>
  <w:style w:type="character" w:customStyle="1" w:styleId="Heading4Char0">
    <w:name w:val="Heading 4 Char_0"/>
    <w:link w:val="Heading40"/>
    <w:uiPriority w:val="9"/>
    <w:rsid w:val="00DD20A9"/>
    <w:rPr>
      <w:rFonts w:ascii="Times New Roman" w:eastAsia="SimSun" w:hAnsi="Times New Roman"/>
      <w:i/>
      <w:iCs/>
      <w:color w:val="000000"/>
      <w:sz w:val="26"/>
      <w:szCs w:val="24"/>
      <w:lang w:val="vi-VN"/>
    </w:rPr>
  </w:style>
  <w:style w:type="paragraph" w:customStyle="1" w:styleId="Heading50">
    <w:name w:val="Heading 5_0"/>
    <w:basedOn w:val="Normal"/>
    <w:next w:val="Normal0"/>
    <w:link w:val="Heading5Char0"/>
    <w:uiPriority w:val="9"/>
    <w:qFormat/>
    <w:rsid w:val="00D67BB0"/>
    <w:pPr>
      <w:keepNext/>
      <w:keepLines/>
      <w:numPr>
        <w:ilvl w:val="4"/>
        <w:numId w:val="4"/>
      </w:numPr>
      <w:tabs>
        <w:tab w:val="clear" w:pos="0"/>
        <w:tab w:val="num" w:pos="360"/>
      </w:tabs>
      <w:spacing w:before="200"/>
      <w:ind w:left="0" w:firstLine="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6"/>
      <w:szCs w:val="24"/>
    </w:rPr>
  </w:style>
  <w:style w:type="paragraph" w:customStyle="1" w:styleId="Heading60">
    <w:name w:val="Heading 6_0"/>
    <w:basedOn w:val="Normal"/>
    <w:next w:val="Normal0"/>
    <w:link w:val="Heading6Char0"/>
    <w:uiPriority w:val="9"/>
    <w:qFormat/>
    <w:rsid w:val="00D67BB0"/>
    <w:pPr>
      <w:keepNext/>
      <w:keepLines/>
      <w:numPr>
        <w:ilvl w:val="5"/>
        <w:numId w:val="4"/>
      </w:numPr>
      <w:tabs>
        <w:tab w:val="clear" w:pos="0"/>
        <w:tab w:val="num" w:pos="360"/>
      </w:tabs>
      <w:spacing w:before="200"/>
      <w:ind w:left="0" w:firstLine="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6"/>
      <w:szCs w:val="24"/>
    </w:rPr>
  </w:style>
  <w:style w:type="paragraph" w:customStyle="1" w:styleId="Heading70">
    <w:name w:val="Heading 7_0"/>
    <w:basedOn w:val="Normal"/>
    <w:next w:val="Normal0"/>
    <w:link w:val="Heading7Char0"/>
    <w:uiPriority w:val="9"/>
    <w:qFormat/>
    <w:rsid w:val="00D67BB0"/>
    <w:pPr>
      <w:keepNext/>
      <w:keepLines/>
      <w:numPr>
        <w:ilvl w:val="6"/>
        <w:numId w:val="4"/>
      </w:numPr>
      <w:tabs>
        <w:tab w:val="clear" w:pos="0"/>
        <w:tab w:val="num" w:pos="360"/>
      </w:tabs>
      <w:spacing w:before="200"/>
      <w:ind w:left="0" w:firstLine="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6"/>
      <w:szCs w:val="24"/>
    </w:rPr>
  </w:style>
  <w:style w:type="paragraph" w:customStyle="1" w:styleId="Heading80">
    <w:name w:val="Heading 8_0"/>
    <w:basedOn w:val="Normal"/>
    <w:next w:val="Normal0"/>
    <w:link w:val="Heading8Char0"/>
    <w:uiPriority w:val="9"/>
    <w:qFormat/>
    <w:rsid w:val="00D67BB0"/>
    <w:pPr>
      <w:keepNext/>
      <w:keepLines/>
      <w:numPr>
        <w:ilvl w:val="7"/>
        <w:numId w:val="4"/>
      </w:numPr>
      <w:tabs>
        <w:tab w:val="clear" w:pos="0"/>
        <w:tab w:val="num" w:pos="360"/>
      </w:tabs>
      <w:spacing w:before="200"/>
      <w:ind w:left="0" w:firstLine="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4"/>
      </w:numPr>
      <w:tabs>
        <w:tab w:val="clear" w:pos="0"/>
        <w:tab w:val="num" w:pos="360"/>
      </w:tabs>
      <w:spacing w:before="200"/>
      <w:ind w:left="0" w:firstLine="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styleId="TOC1">
    <w:name w:val="toc 1"/>
    <w:basedOn w:val="Normal"/>
    <w:next w:val="Normal"/>
    <w:autoRedefine/>
    <w:uiPriority w:val="39"/>
    <w:unhideWhenUsed/>
    <w:rsid w:val="002450D0"/>
    <w:pPr>
      <w:spacing w:after="100"/>
    </w:pPr>
  </w:style>
  <w:style w:type="paragraph" w:styleId="TOC2">
    <w:name w:val="toc 2"/>
    <w:basedOn w:val="Normal"/>
    <w:next w:val="Normal"/>
    <w:autoRedefine/>
    <w:uiPriority w:val="39"/>
    <w:unhideWhenUsed/>
    <w:rsid w:val="002450D0"/>
    <w:pPr>
      <w:spacing w:after="100"/>
      <w:ind w:left="260"/>
    </w:pPr>
  </w:style>
  <w:style w:type="paragraph" w:styleId="TOC3">
    <w:name w:val="toc 3"/>
    <w:basedOn w:val="Normal"/>
    <w:next w:val="Normal"/>
    <w:autoRedefine/>
    <w:uiPriority w:val="39"/>
    <w:unhideWhenUsed/>
    <w:rsid w:val="002450D0"/>
    <w:pPr>
      <w:spacing w:after="100"/>
      <w:ind w:left="520"/>
    </w:pPr>
  </w:style>
  <w:style w:type="paragraph" w:styleId="TOC4">
    <w:name w:val="toc 4"/>
    <w:basedOn w:val="Normal"/>
    <w:next w:val="Normal"/>
    <w:autoRedefine/>
    <w:uiPriority w:val="39"/>
    <w:unhideWhenUsed/>
    <w:rsid w:val="002450D0"/>
    <w:pPr>
      <w:spacing w:after="100"/>
      <w:ind w:left="780"/>
    </w:pPr>
  </w:style>
  <w:style w:type="character" w:styleId="Hyperlink">
    <w:name w:val="Hyperlink"/>
    <w:basedOn w:val="DefaultParagraphFont"/>
    <w:uiPriority w:val="99"/>
    <w:unhideWhenUsed/>
    <w:rsid w:val="002450D0"/>
    <w:rPr>
      <w:color w:val="0000FF" w:themeColor="hyperlink"/>
      <w:u w:val="single"/>
    </w:rPr>
  </w:style>
  <w:style w:type="paragraph" w:styleId="NormalWeb">
    <w:name w:val="Normal (Web)"/>
    <w:basedOn w:val="Normal"/>
    <w:uiPriority w:val="99"/>
    <w:semiHidden/>
    <w:unhideWhenUsed/>
    <w:rsid w:val="00E937BA"/>
    <w:rPr>
      <w:sz w:val="24"/>
    </w:rPr>
  </w:style>
  <w:style w:type="paragraph" w:customStyle="1" w:styleId="Heading31">
    <w:name w:val="Heading 3.1"/>
    <w:basedOn w:val="Normal"/>
    <w:link w:val="Heading31Char"/>
    <w:autoRedefine/>
    <w:qFormat/>
    <w:rsid w:val="00EE6C24"/>
    <w:pPr>
      <w:spacing w:before="120" w:after="120" w:line="360" w:lineRule="auto"/>
      <w:ind w:left="1080"/>
      <w:jc w:val="both"/>
    </w:pPr>
    <w:rPr>
      <w:b/>
      <w:sz w:val="28"/>
      <w:szCs w:val="26"/>
      <w:lang w:val="vi-VN"/>
    </w:rPr>
  </w:style>
  <w:style w:type="character" w:customStyle="1" w:styleId="Heading31Char">
    <w:name w:val="Heading 3.1 Char"/>
    <w:basedOn w:val="DefaultParagraphFont"/>
    <w:link w:val="Heading31"/>
    <w:rsid w:val="00EE6C24"/>
    <w:rPr>
      <w:rFonts w:ascii="Times New Roman" w:eastAsia="Times New Roman" w:hAnsi="Times New Roman"/>
      <w:b/>
      <w:sz w:val="28"/>
      <w:szCs w:val="26"/>
      <w:lang w:val="vi-VN"/>
    </w:rPr>
  </w:style>
  <w:style w:type="paragraph" w:customStyle="1" w:styleId="hnh">
    <w:name w:val="hình"/>
    <w:basedOn w:val="Normal"/>
    <w:link w:val="hnhChar"/>
    <w:autoRedefine/>
    <w:qFormat/>
    <w:rsid w:val="007E5AB9"/>
    <w:pPr>
      <w:spacing w:before="120" w:after="120" w:line="360" w:lineRule="auto"/>
      <w:jc w:val="center"/>
    </w:pPr>
    <w:rPr>
      <w:lang w:val="vi-VN"/>
    </w:rPr>
  </w:style>
  <w:style w:type="character" w:customStyle="1" w:styleId="hnhChar">
    <w:name w:val="hình Char"/>
    <w:basedOn w:val="DefaultParagraphFont"/>
    <w:link w:val="hnh"/>
    <w:rsid w:val="007E5AB9"/>
    <w:rPr>
      <w:rFonts w:ascii="Times New Roman" w:eastAsia="Times New Roman" w:hAnsi="Times New Roman"/>
      <w:sz w:val="26"/>
      <w:szCs w:val="24"/>
      <w:lang w:val="vi-VN"/>
    </w:rPr>
  </w:style>
  <w:style w:type="paragraph" w:customStyle="1" w:styleId="code">
    <w:name w:val="code"/>
    <w:basedOn w:val="Normal"/>
    <w:link w:val="codeChar"/>
    <w:autoRedefine/>
    <w:qFormat/>
    <w:rsid w:val="000A1D10"/>
    <w:pPr>
      <w:spacing w:before="120" w:after="120" w:line="360" w:lineRule="auto"/>
    </w:pPr>
    <w:rPr>
      <w:rFonts w:ascii="Courier New" w:hAnsi="Courier New"/>
      <w:bCs/>
      <w:lang w:val="vi-VN"/>
    </w:rPr>
  </w:style>
  <w:style w:type="character" w:customStyle="1" w:styleId="codeChar">
    <w:name w:val="code Char"/>
    <w:basedOn w:val="DefaultParagraphFont"/>
    <w:link w:val="code"/>
    <w:rsid w:val="000A1D10"/>
    <w:rPr>
      <w:rFonts w:ascii="Courier New" w:eastAsia="Times New Roman" w:hAnsi="Courier New"/>
      <w:bCs/>
      <w:sz w:val="26"/>
      <w:szCs w:val="24"/>
      <w:lang w:val="vi-VN"/>
    </w:rPr>
  </w:style>
  <w:style w:type="paragraph" w:customStyle="1" w:styleId="bang">
    <w:name w:val="bang"/>
    <w:basedOn w:val="Normal0"/>
    <w:link w:val="bangChar"/>
    <w:autoRedefine/>
    <w:qFormat/>
    <w:rsid w:val="00FE603F"/>
    <w:pPr>
      <w:spacing w:line="360" w:lineRule="auto"/>
    </w:pPr>
    <w:rPr>
      <w:b/>
      <w:bCs/>
    </w:rPr>
  </w:style>
  <w:style w:type="character" w:customStyle="1" w:styleId="Normal0Char">
    <w:name w:val="Normal_0 Char"/>
    <w:basedOn w:val="DefaultParagraphFont"/>
    <w:link w:val="Normal0"/>
    <w:rsid w:val="003A203E"/>
    <w:rPr>
      <w:rFonts w:ascii="Times New Roman" w:eastAsia="Times New Roman" w:hAnsi="Times New Roman"/>
      <w:sz w:val="26"/>
      <w:szCs w:val="24"/>
    </w:rPr>
  </w:style>
  <w:style w:type="character" w:customStyle="1" w:styleId="bangChar">
    <w:name w:val="bang Char"/>
    <w:basedOn w:val="Normal0Char"/>
    <w:link w:val="bang"/>
    <w:rsid w:val="00FE603F"/>
    <w:rPr>
      <w:rFonts w:ascii="Times New Roman" w:eastAsia="Times New Roman" w:hAnsi="Times New Roman"/>
      <w:b/>
      <w:bCs/>
      <w:sz w:val="26"/>
      <w:szCs w:val="24"/>
    </w:rPr>
  </w:style>
  <w:style w:type="table" w:styleId="PlainTable2">
    <w:name w:val="Plain Table 2"/>
    <w:basedOn w:val="TableNormal"/>
    <w:uiPriority w:val="42"/>
    <w:rsid w:val="00BD6A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5">
    <w:name w:val="toc 5"/>
    <w:basedOn w:val="Normal"/>
    <w:next w:val="Normal"/>
    <w:autoRedefine/>
    <w:uiPriority w:val="39"/>
    <w:unhideWhenUsed/>
    <w:rsid w:val="002356F0"/>
    <w:pPr>
      <w:spacing w:after="100" w:line="278" w:lineRule="auto"/>
      <w:ind w:left="960"/>
    </w:pPr>
    <w:rPr>
      <w:rFonts w:asciiTheme="minorHAnsi" w:eastAsiaTheme="minorEastAsia" w:hAnsiTheme="minorHAnsi" w:cstheme="minorBidi"/>
      <w:kern w:val="2"/>
      <w:sz w:val="24"/>
      <w14:ligatures w14:val="standardContextual"/>
    </w:rPr>
  </w:style>
  <w:style w:type="paragraph" w:styleId="TOC6">
    <w:name w:val="toc 6"/>
    <w:basedOn w:val="Normal"/>
    <w:next w:val="Normal"/>
    <w:autoRedefine/>
    <w:uiPriority w:val="39"/>
    <w:unhideWhenUsed/>
    <w:rsid w:val="002356F0"/>
    <w:pPr>
      <w:spacing w:after="100" w:line="278" w:lineRule="auto"/>
      <w:ind w:left="1200"/>
    </w:pPr>
    <w:rPr>
      <w:rFonts w:asciiTheme="minorHAnsi" w:eastAsiaTheme="minorEastAsia" w:hAnsiTheme="minorHAnsi" w:cstheme="minorBidi"/>
      <w:kern w:val="2"/>
      <w:sz w:val="24"/>
      <w14:ligatures w14:val="standardContextual"/>
    </w:rPr>
  </w:style>
  <w:style w:type="paragraph" w:styleId="TOC7">
    <w:name w:val="toc 7"/>
    <w:basedOn w:val="Normal"/>
    <w:next w:val="Normal"/>
    <w:autoRedefine/>
    <w:uiPriority w:val="39"/>
    <w:unhideWhenUsed/>
    <w:rsid w:val="002356F0"/>
    <w:pPr>
      <w:spacing w:after="100" w:line="278" w:lineRule="auto"/>
      <w:ind w:left="1440"/>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2356F0"/>
    <w:pPr>
      <w:spacing w:after="100" w:line="278" w:lineRule="auto"/>
      <w:ind w:left="1680"/>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2356F0"/>
    <w:pPr>
      <w:spacing w:after="100" w:line="278" w:lineRule="auto"/>
      <w:ind w:left="1920"/>
    </w:pPr>
    <w:rPr>
      <w:rFonts w:asciiTheme="minorHAnsi" w:eastAsiaTheme="minorEastAsia" w:hAnsiTheme="minorHAnsi" w:cstheme="minorBidi"/>
      <w:kern w:val="2"/>
      <w:sz w:val="24"/>
      <w14:ligatures w14:val="standardContextual"/>
    </w:rPr>
  </w:style>
  <w:style w:type="character" w:styleId="UnresolvedMention">
    <w:name w:val="Unresolved Mention"/>
    <w:basedOn w:val="DefaultParagraphFont"/>
    <w:uiPriority w:val="99"/>
    <w:semiHidden/>
    <w:unhideWhenUsed/>
    <w:rsid w:val="002356F0"/>
    <w:rPr>
      <w:color w:val="605E5C"/>
      <w:shd w:val="clear" w:color="auto" w:fill="E1DFDD"/>
    </w:rPr>
  </w:style>
  <w:style w:type="character" w:styleId="Strong">
    <w:name w:val="Strong"/>
    <w:basedOn w:val="DefaultParagraphFont"/>
    <w:uiPriority w:val="22"/>
    <w:qFormat/>
    <w:rsid w:val="00FE603F"/>
    <w:rPr>
      <w:b/>
      <w:bCs/>
    </w:rPr>
  </w:style>
  <w:style w:type="character" w:styleId="HTMLCode">
    <w:name w:val="HTML Code"/>
    <w:basedOn w:val="DefaultParagraphFont"/>
    <w:uiPriority w:val="99"/>
    <w:semiHidden/>
    <w:unhideWhenUsed/>
    <w:rsid w:val="00FE603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6832D7"/>
    <w:rPr>
      <w:sz w:val="16"/>
      <w:szCs w:val="16"/>
    </w:rPr>
  </w:style>
  <w:style w:type="paragraph" w:styleId="CommentText">
    <w:name w:val="annotation text"/>
    <w:basedOn w:val="Normal"/>
    <w:link w:val="CommentTextChar"/>
    <w:uiPriority w:val="99"/>
    <w:semiHidden/>
    <w:unhideWhenUsed/>
    <w:rsid w:val="006832D7"/>
    <w:rPr>
      <w:sz w:val="20"/>
      <w:szCs w:val="20"/>
    </w:rPr>
  </w:style>
  <w:style w:type="character" w:customStyle="1" w:styleId="CommentTextChar">
    <w:name w:val="Comment Text Char"/>
    <w:basedOn w:val="DefaultParagraphFont"/>
    <w:link w:val="CommentText"/>
    <w:uiPriority w:val="99"/>
    <w:semiHidden/>
    <w:rsid w:val="006832D7"/>
    <w:rPr>
      <w:rFonts w:ascii="Times New Roman" w:eastAsia="Times New Roman" w:hAnsi="Times New Roman"/>
    </w:rPr>
  </w:style>
  <w:style w:type="paragraph" w:styleId="NoSpacing">
    <w:name w:val="No Spacing"/>
    <w:uiPriority w:val="1"/>
    <w:qFormat/>
    <w:rsid w:val="006832D7"/>
    <w:rPr>
      <w:rFonts w:ascii="Times New Roman" w:eastAsia="Times New Roman" w:hAnsi="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tailwindcss.com/" TargetMode="External"/><Relationship Id="rId50" Type="http://schemas.openxmlformats.org/officeDocument/2006/relationships/hyperlink" Target="https://viblo.asia/p/phan-1-tim-hieu-express-js-framework-Qbq5Qq7m5D8" TargetMode="External"/><Relationship Id="rId55" Type="http://schemas.openxmlformats.org/officeDocument/2006/relationships/hyperlink" Target="https://viblo.asia/p/gioi-thieu-ve-bcrypt-giai-phap-ma-hoa-mat-khau-an-toan-oKLnqBgZJQO" TargetMode="External"/><Relationship Id="rId63"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s://topdev.vn/blog/restful-api-la-gi/"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t3h.com.vn/tin-tuc/mern-stack-la-gi" TargetMode="External"/><Relationship Id="rId53" Type="http://schemas.openxmlformats.org/officeDocument/2006/relationships/hyperlink" Target="https://topdev.vn/blog/redis-la-gi/" TargetMode="External"/><Relationship Id="rId58" Type="http://schemas.openxmlformats.org/officeDocument/2006/relationships/hyperlink" Target="https://sandbox.vnpayment.vn/apis/docs/thanh-toan-pay/pay.html"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topdev.vn/blog/node-js-la-gi/" TargetMode="External"/><Relationship Id="rId57" Type="http://schemas.openxmlformats.org/officeDocument/2006/relationships/hyperlink" Target="https://fptshop.com.vn/tin-tuc/danh-gia/postman-la-gi-168171" TargetMode="External"/><Relationship Id="rId61" Type="http://schemas.openxmlformats.org/officeDocument/2006/relationships/hyperlink" Target="https://viblo.asia/p/file-upload-voi-multer-nodejs-va-express-E375z4VdZGW"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sell.amazon.vn/blog/danh-cho-nguoi-moi/thuong-mai-dien-tu-la-gi" TargetMode="External"/><Relationship Id="rId52" Type="http://schemas.openxmlformats.org/officeDocument/2006/relationships/hyperlink" Target="https://www.mongodb.com/docs/manual/replication/" TargetMode="External"/><Relationship Id="rId60" Type="http://schemas.openxmlformats.org/officeDocument/2006/relationships/hyperlink" Target="https://topdev.vn/blog/json-web-token-la-gi/"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fptshop.com.vn/tin-tuc/danh-gia/vite-react-169810" TargetMode="External"/><Relationship Id="rId56" Type="http://schemas.openxmlformats.org/officeDocument/2006/relationships/hyperlink" Target="https://www.interviewbit.com/blog/mvc-architecture/" TargetMode="External"/><Relationship Id="rId64" Type="http://schemas.openxmlformats.org/officeDocument/2006/relationships/footer" Target="footer6.xml"/><Relationship Id="rId8" Type="http://schemas.openxmlformats.org/officeDocument/2006/relationships/image" Target="media/image1.jpeg"/><Relationship Id="rId51" Type="http://schemas.openxmlformats.org/officeDocument/2006/relationships/hyperlink" Target="https://www.mongodb.com/fr-fr/company/what-is-mongodb" TargetMode="Externa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react.dev/reference/react" TargetMode="External"/><Relationship Id="rId59" Type="http://schemas.openxmlformats.org/officeDocument/2006/relationships/hyperlink" Target="https://viblo.asia/p/su-dung-api-giao-hang-nhanh-de-tinh-gia-cuoc-van-chuyen-1Je5EQB45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08C7E-E54D-4192-AB81-3D5BB4C7C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86</Pages>
  <Words>16042</Words>
  <Characters>91442</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ach Thi Xuan Linh</cp:lastModifiedBy>
  <cp:revision>53</cp:revision>
  <dcterms:created xsi:type="dcterms:W3CDTF">2025-12-26T17:22:00Z</dcterms:created>
  <dcterms:modified xsi:type="dcterms:W3CDTF">2025-12-28T23:44:00Z</dcterms:modified>
</cp:coreProperties>
</file>